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Política:</w:t>
      </w:r>
      <w:r>
        <w:t xml:space="preserve"> </w:t>
      </w:r>
      <w:r>
        <w:t xml:space="preserve">Teoría</w:t>
      </w:r>
      <w:r>
        <w:t xml:space="preserve"> </w:t>
      </w:r>
      <w:r>
        <w:t xml:space="preserve">y</w:t>
      </w:r>
      <w:r>
        <w:t xml:space="preserve"> </w:t>
      </w:r>
      <w:r>
        <w:t xml:space="preserve">Práctica</w:t>
      </w:r>
    </w:p>
    <w:p>
      <w:pPr>
        <w:pStyle w:val="Author"/>
      </w:pPr>
      <w:r>
        <w:t xml:space="preserve">Jeshua</w:t>
      </w:r>
      <w:r>
        <w:t xml:space="preserve"> </w:t>
      </w:r>
      <w:r>
        <w:t xml:space="preserve">Romero</w:t>
      </w:r>
      <w:r>
        <w:t xml:space="preserve"> </w:t>
      </w:r>
      <w:r>
        <w:t xml:space="preserve">Guadarrama</w:t>
      </w:r>
    </w:p>
    <w:p>
      <w:pPr>
        <w:pStyle w:val="Date"/>
      </w:pPr>
      <w:r>
        <w:t xml:space="preserve">2021-07-01</w:t>
      </w:r>
    </w:p>
    <w:bookmarkStart w:id="24"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jueves 01 del 07 de 2021</w:t>
      </w:r>
      <w:r>
        <w:t xml:space="preserve"> </w:t>
      </w:r>
    </w:p>
    <w:p>
      <w:pPr>
        <w:pStyle w:val="BodyText"/>
      </w:pPr>
      <w:r>
        <w:t xml:space="preserve">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w:t>
      </w:r>
      <w:r>
        <w:t xml:space="preserve"> </w:t>
      </w:r>
      <w:r>
        <w:rPr>
          <w:bCs/>
          <w:b/>
        </w:rPr>
        <w:t xml:space="preserve">Teorías políticas contemporáneas: Una introducción</w:t>
      </w:r>
      <w:r>
        <w:t xml:space="preserve">,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 términos que se recomienda memorizar.</w:t>
      </w:r>
    </w:p>
    <w:p>
      <w:pPr>
        <w:numPr>
          <w:ilvl w:val="0"/>
          <w:numId w:val="1001"/>
        </w:numPr>
      </w:pPr>
      <w:r>
        <w:t xml:space="preserve">Texto de ancho constante sobre fondo gris</w:t>
      </w:r>
      <w:r>
        <w:t xml:space="preserve"> </w:t>
      </w:r>
      <w:r>
        <w:t xml:space="preserve">indica un enfoque teórico o metodológico común en la Práctica por la Ciencia Política.</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Start w:id="23" w:name="índice-de-contenido"/>
    <w:p>
      <w:pPr>
        <w:pStyle w:val="Heading2"/>
      </w:pPr>
      <w:r>
        <w:t xml:space="preserve">Índice de contenido</w:t>
      </w:r>
    </w:p>
    <w:p>
      <w:pPr>
        <w:numPr>
          <w:ilvl w:val="0"/>
          <w:numId w:val="1002"/>
        </w:numPr>
        <w:pStyle w:val="Compact"/>
      </w:pPr>
      <w:r>
        <w:t xml:space="preserve">Introducción</w:t>
      </w:r>
    </w:p>
    <w:p>
      <w:pPr>
        <w:numPr>
          <w:ilvl w:val="0"/>
          <w:numId w:val="1003"/>
        </w:numPr>
        <w:pStyle w:val="Compact"/>
      </w:pPr>
      <w:r>
        <w:t xml:space="preserve">Consideraciones generales: La teoría científica social.</w:t>
      </w:r>
    </w:p>
    <w:p>
      <w:pPr>
        <w:numPr>
          <w:ilvl w:val="0"/>
          <w:numId w:val="1003"/>
        </w:numPr>
        <w:pStyle w:val="Compact"/>
      </w:pPr>
      <w:r>
        <w:t xml:space="preserve">Cuestiones metodológicas.</w:t>
      </w:r>
    </w:p>
    <w:p>
      <w:pPr>
        <w:numPr>
          <w:ilvl w:val="0"/>
          <w:numId w:val="1003"/>
        </w:numPr>
        <w:pStyle w:val="Compact"/>
      </w:pPr>
      <w:r>
        <w:t xml:space="preserve">Principios actuales.</w:t>
      </w:r>
    </w:p>
    <w:p>
      <w:pPr>
        <w:numPr>
          <w:ilvl w:val="0"/>
          <w:numId w:val="1003"/>
        </w:numPr>
        <w:pStyle w:val="Compact"/>
      </w:pPr>
      <w:r>
        <w:t xml:space="preserve">Críticas a la ciencia.</w:t>
      </w:r>
    </w:p>
    <w:p>
      <w:pPr>
        <w:numPr>
          <w:ilvl w:val="0"/>
          <w:numId w:val="1004"/>
        </w:numPr>
        <w:pStyle w:val="Compact"/>
      </w:pPr>
      <w:r>
        <w:t xml:space="preserve">La teoría política</w:t>
      </w:r>
    </w:p>
    <w:p>
      <w:pPr>
        <w:numPr>
          <w:ilvl w:val="0"/>
          <w:numId w:val="1005"/>
        </w:numPr>
        <w:pStyle w:val="Compact"/>
      </w:pPr>
      <w:r>
        <w:t xml:space="preserve">Primera parte</w:t>
      </w:r>
    </w:p>
    <w:p>
      <w:pPr>
        <w:numPr>
          <w:ilvl w:val="1"/>
          <w:numId w:val="1006"/>
        </w:numPr>
        <w:pStyle w:val="Compact"/>
      </w:pPr>
      <w:r>
        <w:t xml:space="preserve">Fases de la actividad científica: Teorías representativas y normativas.</w:t>
      </w:r>
    </w:p>
    <w:p>
      <w:pPr>
        <w:numPr>
          <w:ilvl w:val="1"/>
          <w:numId w:val="1006"/>
        </w:numPr>
        <w:pStyle w:val="Compact"/>
      </w:pPr>
      <w:r>
        <w:t xml:space="preserve">La descripción.</w:t>
      </w:r>
    </w:p>
    <w:p>
      <w:pPr>
        <w:numPr>
          <w:ilvl w:val="1"/>
          <w:numId w:val="1006"/>
        </w:numPr>
        <w:pStyle w:val="Compact"/>
      </w:pPr>
      <w:r>
        <w:t xml:space="preserve">La explicación.</w:t>
      </w:r>
    </w:p>
    <w:p>
      <w:pPr>
        <w:numPr>
          <w:ilvl w:val="1"/>
          <w:numId w:val="1006"/>
        </w:numPr>
        <w:pStyle w:val="Compact"/>
      </w:pPr>
      <w:r>
        <w:t xml:space="preserve">La generalización.</w:t>
      </w:r>
    </w:p>
    <w:p>
      <w:pPr>
        <w:numPr>
          <w:ilvl w:val="1"/>
          <w:numId w:val="1006"/>
        </w:numPr>
        <w:pStyle w:val="Compact"/>
      </w:pPr>
      <w:r>
        <w:t xml:space="preserve">Las teoría y cuasi-teorías.</w:t>
      </w:r>
    </w:p>
    <w:p>
      <w:pPr>
        <w:numPr>
          <w:ilvl w:val="1"/>
          <w:numId w:val="1006"/>
        </w:numPr>
        <w:pStyle w:val="Compact"/>
      </w:pPr>
      <w:r>
        <w:t xml:space="preserve">Clasificaciones.</w:t>
      </w:r>
    </w:p>
    <w:p>
      <w:pPr>
        <w:numPr>
          <w:ilvl w:val="1"/>
          <w:numId w:val="1006"/>
        </w:numPr>
        <w:pStyle w:val="Compact"/>
      </w:pPr>
      <w:r>
        <w:t xml:space="preserve">Dicotomías.</w:t>
      </w:r>
    </w:p>
    <w:p>
      <w:pPr>
        <w:numPr>
          <w:ilvl w:val="1"/>
          <w:numId w:val="1006"/>
        </w:numPr>
        <w:pStyle w:val="Compact"/>
      </w:pPr>
      <w:r>
        <w:t xml:space="preserve">Analogías.</w:t>
      </w:r>
    </w:p>
    <w:p>
      <w:pPr>
        <w:numPr>
          <w:ilvl w:val="0"/>
          <w:numId w:val="1005"/>
        </w:numPr>
        <w:pStyle w:val="Compact"/>
      </w:pPr>
      <w:r>
        <w:t xml:space="preserve">Segunda parte</w:t>
      </w:r>
    </w:p>
    <w:p>
      <w:pPr>
        <w:numPr>
          <w:ilvl w:val="1"/>
          <w:numId w:val="1007"/>
        </w:numPr>
        <w:pStyle w:val="Compact"/>
      </w:pPr>
      <w:r>
        <w:t xml:space="preserve">La evaluación del fenómeno político: Ciencia y valoración.</w:t>
      </w:r>
    </w:p>
    <w:p>
      <w:pPr>
        <w:numPr>
          <w:ilvl w:val="1"/>
          <w:numId w:val="1007"/>
        </w:numPr>
        <w:pStyle w:val="Compact"/>
      </w:pPr>
      <w:r>
        <w:t xml:space="preserve">Los componentes del juicio normativo: descripción, evaluación técnica, juicio normativo, justificación del juicio normativo.</w:t>
      </w:r>
    </w:p>
    <w:p>
      <w:pPr>
        <w:numPr>
          <w:ilvl w:val="0"/>
          <w:numId w:val="1005"/>
        </w:numPr>
        <w:pStyle w:val="Compact"/>
      </w:pPr>
      <w:r>
        <w:t xml:space="preserve">Tercera parte</w:t>
      </w:r>
    </w:p>
    <w:p>
      <w:pPr>
        <w:numPr>
          <w:ilvl w:val="1"/>
          <w:numId w:val="1008"/>
        </w:numPr>
        <w:pStyle w:val="Compact"/>
      </w:pPr>
      <w:r>
        <w:t xml:space="preserve">El concepto teórico político.</w:t>
      </w:r>
    </w:p>
    <w:p>
      <w:pPr>
        <w:numPr>
          <w:ilvl w:val="1"/>
          <w:numId w:val="1008"/>
        </w:numPr>
        <w:pStyle w:val="Compact"/>
      </w:pPr>
      <w:r>
        <w:t xml:space="preserve">Comparaciones con otras ciencias: Teoría y filosofía política.</w:t>
      </w:r>
    </w:p>
    <w:p>
      <w:pPr>
        <w:numPr>
          <w:ilvl w:val="1"/>
          <w:numId w:val="1008"/>
        </w:numPr>
        <w:pStyle w:val="Compact"/>
      </w:pPr>
      <w:r>
        <w:t xml:space="preserve">Ciencia política como disciplina autónoma.</w:t>
      </w:r>
    </w:p>
    <w:p>
      <w:pPr>
        <w:numPr>
          <w:ilvl w:val="1"/>
          <w:numId w:val="1008"/>
        </w:numPr>
        <w:pStyle w:val="Compact"/>
      </w:pPr>
      <w:r>
        <w:t xml:space="preserve">Teoría política e historia de las ideas.</w:t>
      </w:r>
    </w:p>
    <w:p>
      <w:pPr>
        <w:numPr>
          <w:ilvl w:val="1"/>
          <w:numId w:val="1008"/>
        </w:numPr>
        <w:pStyle w:val="Compact"/>
      </w:pPr>
      <w:r>
        <w:t xml:space="preserve">Teorías generales y de alcance medio.</w:t>
      </w:r>
    </w:p>
    <w:p>
      <w:pPr>
        <w:numPr>
          <w:ilvl w:val="1"/>
          <w:numId w:val="1008"/>
        </w:numPr>
        <w:pStyle w:val="Compact"/>
      </w:pPr>
      <w:r>
        <w:t xml:space="preserve">Dificultades para la elaboración teórica.</w:t>
      </w:r>
    </w:p>
    <w:p>
      <w:pPr>
        <w:numPr>
          <w:ilvl w:val="0"/>
          <w:numId w:val="1009"/>
        </w:numPr>
        <w:pStyle w:val="Compact"/>
      </w:pPr>
      <w:r>
        <w:t xml:space="preserve">Las teorías normativas</w:t>
      </w:r>
    </w:p>
    <w:p>
      <w:pPr>
        <w:numPr>
          <w:ilvl w:val="0"/>
          <w:numId w:val="1010"/>
        </w:numPr>
        <w:pStyle w:val="Compact"/>
      </w:pPr>
      <w:r>
        <w:t xml:space="preserve">Primera parte</w:t>
      </w:r>
    </w:p>
    <w:p>
      <w:pPr>
        <w:numPr>
          <w:ilvl w:val="1"/>
          <w:numId w:val="1011"/>
        </w:numPr>
        <w:pStyle w:val="Compact"/>
      </w:pPr>
      <w:r>
        <w:t xml:space="preserve">Rasgos generales: Condiciones históricas y trasfondos ideológicos.</w:t>
      </w:r>
    </w:p>
    <w:p>
      <w:pPr>
        <w:numPr>
          <w:ilvl w:val="1"/>
          <w:numId w:val="1011"/>
        </w:numPr>
        <w:pStyle w:val="Compact"/>
      </w:pPr>
      <w:r>
        <w:t xml:space="preserve">Clasificación de las teorías normativas.</w:t>
      </w:r>
    </w:p>
    <w:p>
      <w:pPr>
        <w:numPr>
          <w:ilvl w:val="1"/>
          <w:numId w:val="1011"/>
        </w:numPr>
        <w:pStyle w:val="Compact"/>
      </w:pPr>
      <w:r>
        <w:t xml:space="preserve">Raíces intelectuales.</w:t>
      </w:r>
    </w:p>
    <w:p>
      <w:pPr>
        <w:numPr>
          <w:ilvl w:val="1"/>
          <w:numId w:val="1011"/>
        </w:numPr>
        <w:pStyle w:val="Compact"/>
      </w:pPr>
      <w:r>
        <w:t xml:space="preserve">Fundamentos.</w:t>
      </w:r>
    </w:p>
    <w:p>
      <w:pPr>
        <w:numPr>
          <w:ilvl w:val="1"/>
          <w:numId w:val="1011"/>
        </w:numPr>
        <w:pStyle w:val="Compact"/>
      </w:pPr>
      <w:r>
        <w:t xml:space="preserve">Finalidad.</w:t>
      </w:r>
    </w:p>
    <w:p>
      <w:pPr>
        <w:numPr>
          <w:ilvl w:val="1"/>
          <w:numId w:val="1011"/>
        </w:numPr>
        <w:pStyle w:val="Compact"/>
      </w:pPr>
      <w:r>
        <w:t xml:space="preserve">Relaciones.</w:t>
      </w:r>
    </w:p>
    <w:p>
      <w:pPr>
        <w:numPr>
          <w:ilvl w:val="1"/>
          <w:numId w:val="1011"/>
        </w:numPr>
        <w:pStyle w:val="Compact"/>
      </w:pPr>
      <w:r>
        <w:t xml:space="preserve">Metodología.</w:t>
      </w:r>
    </w:p>
    <w:p>
      <w:pPr>
        <w:numPr>
          <w:ilvl w:val="0"/>
          <w:numId w:val="1010"/>
        </w:numPr>
        <w:pStyle w:val="Compact"/>
      </w:pPr>
      <w:r>
        <w:t xml:space="preserve">Segunda parte</w:t>
      </w:r>
    </w:p>
    <w:p>
      <w:pPr>
        <w:numPr>
          <w:ilvl w:val="1"/>
          <w:numId w:val="1012"/>
        </w:numPr>
        <w:pStyle w:val="Compact"/>
      </w:pPr>
      <w:r>
        <w:t xml:space="preserve">Teorías políticas normativas clásicas: chinas, hindúes, judías, islámicas, griegas, romanas, medievales y modernas.</w:t>
      </w:r>
    </w:p>
    <w:p>
      <w:pPr>
        <w:numPr>
          <w:ilvl w:val="0"/>
          <w:numId w:val="1010"/>
        </w:numPr>
        <w:pStyle w:val="Compact"/>
      </w:pPr>
      <w:r>
        <w:t xml:space="preserve">Tercera parte</w:t>
      </w:r>
    </w:p>
    <w:p>
      <w:pPr>
        <w:numPr>
          <w:ilvl w:val="1"/>
          <w:numId w:val="1013"/>
        </w:numPr>
        <w:pStyle w:val="Compact"/>
      </w:pPr>
      <w:r>
        <w:t xml:space="preserve">Teorías políticas normativas contemporáneas: El asalto al absolutismo.</w:t>
      </w:r>
    </w:p>
    <w:p>
      <w:pPr>
        <w:numPr>
          <w:ilvl w:val="1"/>
          <w:numId w:val="1013"/>
        </w:numPr>
        <w:pStyle w:val="Compact"/>
      </w:pPr>
      <w:r>
        <w:t xml:space="preserve">Las consecuencias de la Revolución Francesa.</w:t>
      </w:r>
    </w:p>
    <w:p>
      <w:pPr>
        <w:numPr>
          <w:ilvl w:val="1"/>
          <w:numId w:val="1013"/>
        </w:numPr>
        <w:pStyle w:val="Compact"/>
      </w:pPr>
      <w:r>
        <w:t xml:space="preserve">Socialismos y nacionalismos.</w:t>
      </w:r>
    </w:p>
    <w:p>
      <w:pPr>
        <w:numPr>
          <w:ilvl w:val="1"/>
          <w:numId w:val="1013"/>
        </w:numPr>
        <w:pStyle w:val="Compact"/>
      </w:pPr>
      <w:r>
        <w:t xml:space="preserve">Las teorías normativas actuales.</w:t>
      </w:r>
    </w:p>
    <w:p>
      <w:pPr>
        <w:numPr>
          <w:ilvl w:val="0"/>
          <w:numId w:val="1010"/>
        </w:numPr>
        <w:pStyle w:val="Compact"/>
      </w:pPr>
      <w:r>
        <w:t xml:space="preserve">Cuarta parte</w:t>
      </w:r>
    </w:p>
    <w:p>
      <w:pPr>
        <w:numPr>
          <w:ilvl w:val="1"/>
          <w:numId w:val="1014"/>
        </w:numPr>
        <w:pStyle w:val="Compact"/>
      </w:pPr>
      <w:r>
        <w:t xml:space="preserve">Enfoques metodológicos usuales.</w:t>
      </w:r>
    </w:p>
    <w:p>
      <w:pPr>
        <w:numPr>
          <w:ilvl w:val="1"/>
          <w:numId w:val="1014"/>
        </w:numPr>
        <w:pStyle w:val="Compact"/>
      </w:pPr>
      <w:r>
        <w:t xml:space="preserve">Métodos: histórico, analógico, práctico, tópico, pedagógico.</w:t>
      </w:r>
    </w:p>
    <w:p>
      <w:pPr>
        <w:numPr>
          <w:ilvl w:val="1"/>
          <w:numId w:val="1014"/>
        </w:numPr>
        <w:pStyle w:val="Compact"/>
      </w:pPr>
      <w:r>
        <w:t xml:space="preserve">El pragmatismo metodológico.</w:t>
      </w:r>
    </w:p>
    <w:p>
      <w:pPr>
        <w:numPr>
          <w:ilvl w:val="0"/>
          <w:numId w:val="1015"/>
        </w:numPr>
        <w:pStyle w:val="Compact"/>
      </w:pPr>
      <w:r>
        <w:t xml:space="preserve">Las teorías empírico-analíticas</w:t>
      </w:r>
    </w:p>
    <w:p>
      <w:pPr>
        <w:numPr>
          <w:ilvl w:val="0"/>
          <w:numId w:val="1016"/>
        </w:numPr>
        <w:pStyle w:val="Compact"/>
      </w:pPr>
      <w:r>
        <w:t xml:space="preserve">Primera parte</w:t>
      </w:r>
    </w:p>
    <w:p>
      <w:pPr>
        <w:numPr>
          <w:ilvl w:val="1"/>
          <w:numId w:val="1017"/>
        </w:numPr>
        <w:pStyle w:val="Compact"/>
      </w:pPr>
      <w:r>
        <w:t xml:space="preserve">Rasgos generales: El positivismo, el empirismo y sus derivados.</w:t>
      </w:r>
    </w:p>
    <w:p>
      <w:pPr>
        <w:numPr>
          <w:ilvl w:val="1"/>
          <w:numId w:val="1017"/>
        </w:numPr>
        <w:pStyle w:val="Compact"/>
      </w:pPr>
      <w:r>
        <w:t xml:space="preserve">El objeto y el método.</w:t>
      </w:r>
    </w:p>
    <w:p>
      <w:pPr>
        <w:numPr>
          <w:ilvl w:val="1"/>
          <w:numId w:val="1017"/>
        </w:numPr>
        <w:pStyle w:val="Compact"/>
      </w:pPr>
      <w:r>
        <w:t xml:space="preserve">Problemas actuales.</w:t>
      </w:r>
    </w:p>
    <w:p>
      <w:pPr>
        <w:numPr>
          <w:ilvl w:val="0"/>
          <w:numId w:val="1016"/>
        </w:numPr>
        <w:pStyle w:val="Compact"/>
      </w:pPr>
      <w:r>
        <w:t xml:space="preserve">Segunda parte</w:t>
      </w:r>
    </w:p>
    <w:p>
      <w:pPr>
        <w:numPr>
          <w:ilvl w:val="1"/>
          <w:numId w:val="1018"/>
        </w:numPr>
        <w:pStyle w:val="Compact"/>
      </w:pPr>
      <w:r>
        <w:t xml:space="preserve">Behaviorismo, estructural-funcionalismo y enfoque sistémico.</w:t>
      </w:r>
    </w:p>
    <w:p>
      <w:pPr>
        <w:numPr>
          <w:ilvl w:val="1"/>
          <w:numId w:val="1018"/>
        </w:numPr>
        <w:pStyle w:val="Compact"/>
      </w:pPr>
      <w:r>
        <w:t xml:space="preserve">El enfoque comparatista: Descripción de los enfoques.</w:t>
      </w:r>
    </w:p>
    <w:p>
      <w:pPr>
        <w:numPr>
          <w:ilvl w:val="1"/>
          <w:numId w:val="1018"/>
        </w:numPr>
        <w:pStyle w:val="Compact"/>
      </w:pPr>
      <w:r>
        <w:t xml:space="preserve">Síntesis de obras teóricas de estas corrientes.</w:t>
      </w:r>
    </w:p>
    <w:p>
      <w:pPr>
        <w:numPr>
          <w:ilvl w:val="0"/>
          <w:numId w:val="1016"/>
        </w:numPr>
        <w:pStyle w:val="Compact"/>
      </w:pPr>
      <w:r>
        <w:t xml:space="preserve">Tercera parte</w:t>
      </w:r>
    </w:p>
    <w:p>
      <w:pPr>
        <w:numPr>
          <w:ilvl w:val="1"/>
          <w:numId w:val="1019"/>
        </w:numPr>
        <w:pStyle w:val="Compact"/>
      </w:pPr>
      <w:r>
        <w:t xml:space="preserve">Las explicaciones de base psicológica individual: La Psicología del estímulo-respuesta.</w:t>
      </w:r>
    </w:p>
    <w:p>
      <w:pPr>
        <w:numPr>
          <w:ilvl w:val="1"/>
          <w:numId w:val="1019"/>
        </w:numPr>
        <w:pStyle w:val="Compact"/>
      </w:pPr>
      <w:r>
        <w:t xml:space="preserve">La psicología de la Gestalt.</w:t>
      </w:r>
    </w:p>
    <w:p>
      <w:pPr>
        <w:numPr>
          <w:ilvl w:val="1"/>
          <w:numId w:val="1019"/>
        </w:numPr>
        <w:pStyle w:val="Compact"/>
      </w:pPr>
      <w:r>
        <w:t xml:space="preserve">La teoría del campo.</w:t>
      </w:r>
    </w:p>
    <w:p>
      <w:pPr>
        <w:numPr>
          <w:ilvl w:val="1"/>
          <w:numId w:val="1019"/>
        </w:numPr>
        <w:pStyle w:val="Compact"/>
      </w:pPr>
      <w:r>
        <w:t xml:space="preserve">El freudismo ortodoxo.</w:t>
      </w:r>
    </w:p>
    <w:p>
      <w:pPr>
        <w:numPr>
          <w:ilvl w:val="1"/>
          <w:numId w:val="1019"/>
        </w:numPr>
        <w:pStyle w:val="Compact"/>
      </w:pPr>
      <w:r>
        <w:t xml:space="preserve">El neofreudismo.</w:t>
      </w:r>
    </w:p>
    <w:p>
      <w:pPr>
        <w:numPr>
          <w:ilvl w:val="0"/>
          <w:numId w:val="1016"/>
        </w:numPr>
        <w:pStyle w:val="Compact"/>
      </w:pPr>
      <w:r>
        <w:t xml:space="preserve">Cuarta parte</w:t>
      </w:r>
    </w:p>
    <w:p>
      <w:pPr>
        <w:numPr>
          <w:ilvl w:val="1"/>
          <w:numId w:val="1020"/>
        </w:numPr>
        <w:pStyle w:val="Compact"/>
      </w:pPr>
      <w:r>
        <w:t xml:space="preserve">El Formalismo.</w:t>
      </w:r>
    </w:p>
    <w:p>
      <w:pPr>
        <w:numPr>
          <w:ilvl w:val="1"/>
          <w:numId w:val="1020"/>
        </w:numPr>
        <w:pStyle w:val="Compact"/>
      </w:pPr>
      <w:r>
        <w:t xml:space="preserve">La teoría de los juegos.</w:t>
      </w:r>
    </w:p>
    <w:p>
      <w:pPr>
        <w:numPr>
          <w:ilvl w:val="1"/>
          <w:numId w:val="1020"/>
        </w:numPr>
        <w:pStyle w:val="Compact"/>
      </w:pPr>
      <w:r>
        <w:t xml:space="preserve">La Teoría de la información y la cibernética.</w:t>
      </w:r>
    </w:p>
    <w:p>
      <w:pPr>
        <w:numPr>
          <w:ilvl w:val="1"/>
          <w:numId w:val="1020"/>
        </w:numPr>
        <w:pStyle w:val="Compact"/>
      </w:pPr>
      <w:r>
        <w:t xml:space="preserve">Modelos y simulaciones.</w:t>
      </w:r>
    </w:p>
    <w:p>
      <w:pPr>
        <w:numPr>
          <w:ilvl w:val="0"/>
          <w:numId w:val="1016"/>
        </w:numPr>
        <w:pStyle w:val="Compact"/>
      </w:pPr>
      <w:r>
        <w:t xml:space="preserve">Quinta parte</w:t>
      </w:r>
    </w:p>
    <w:p>
      <w:pPr>
        <w:numPr>
          <w:ilvl w:val="1"/>
          <w:numId w:val="1021"/>
        </w:numPr>
        <w:pStyle w:val="Compact"/>
      </w:pPr>
      <w:r>
        <w:t xml:space="preserve">Enfoques metodológicos usuales: Puntos en común.</w:t>
      </w:r>
    </w:p>
    <w:p>
      <w:pPr>
        <w:numPr>
          <w:ilvl w:val="1"/>
          <w:numId w:val="1021"/>
        </w:numPr>
        <w:pStyle w:val="Compact"/>
      </w:pPr>
      <w:r>
        <w:t xml:space="preserve">Particularidades metodológicas.</w:t>
      </w:r>
    </w:p>
    <w:p>
      <w:pPr>
        <w:numPr>
          <w:ilvl w:val="1"/>
          <w:numId w:val="1021"/>
        </w:numPr>
        <w:pStyle w:val="Compact"/>
      </w:pPr>
      <w:r>
        <w:t xml:space="preserve">Reflexiones sobre el lenguaje y la elaboración conceptual.</w:t>
      </w:r>
    </w:p>
    <w:p>
      <w:pPr>
        <w:numPr>
          <w:ilvl w:val="0"/>
          <w:numId w:val="1022"/>
        </w:numPr>
        <w:pStyle w:val="Compact"/>
      </w:pPr>
      <w:r>
        <w:t xml:space="preserve">Las teorías critico-dialécticas</w:t>
      </w:r>
    </w:p>
    <w:p>
      <w:pPr>
        <w:numPr>
          <w:ilvl w:val="0"/>
          <w:numId w:val="1023"/>
        </w:numPr>
        <w:pStyle w:val="Compact"/>
      </w:pPr>
      <w:r>
        <w:t xml:space="preserve">Primera parte</w:t>
      </w:r>
    </w:p>
    <w:p>
      <w:pPr>
        <w:numPr>
          <w:ilvl w:val="1"/>
          <w:numId w:val="1024"/>
        </w:numPr>
        <w:pStyle w:val="Compact"/>
      </w:pPr>
      <w:r>
        <w:t xml:space="preserve">Introducción general: Repercusiones del tema</w:t>
      </w:r>
    </w:p>
    <w:p>
      <w:pPr>
        <w:numPr>
          <w:ilvl w:val="1"/>
          <w:numId w:val="1024"/>
        </w:numPr>
        <w:pStyle w:val="Compact"/>
      </w:pPr>
      <w:r>
        <w:t xml:space="preserve">Aportes perdurables del marxismo.</w:t>
      </w:r>
    </w:p>
    <w:p>
      <w:pPr>
        <w:numPr>
          <w:ilvl w:val="1"/>
          <w:numId w:val="1024"/>
        </w:numPr>
        <w:pStyle w:val="Compact"/>
      </w:pPr>
      <w:r>
        <w:t xml:space="preserve">El marxismo clásico. Rasgos generales: Marx y Engels.</w:t>
      </w:r>
    </w:p>
    <w:p>
      <w:pPr>
        <w:numPr>
          <w:ilvl w:val="1"/>
          <w:numId w:val="1024"/>
        </w:numPr>
        <w:pStyle w:val="Compact"/>
      </w:pPr>
      <w:r>
        <w:t xml:space="preserve">Contenido del marxismo.</w:t>
      </w:r>
    </w:p>
    <w:p>
      <w:pPr>
        <w:numPr>
          <w:ilvl w:val="1"/>
          <w:numId w:val="1024"/>
        </w:numPr>
        <w:pStyle w:val="Compact"/>
      </w:pPr>
      <w:r>
        <w:t xml:space="preserve">Primera y segunda generación de sucesores.</w:t>
      </w:r>
    </w:p>
    <w:p>
      <w:pPr>
        <w:numPr>
          <w:ilvl w:val="0"/>
          <w:numId w:val="1023"/>
        </w:numPr>
        <w:pStyle w:val="Compact"/>
      </w:pPr>
      <w:r>
        <w:t xml:space="preserve">Segunda parte</w:t>
      </w:r>
    </w:p>
    <w:p>
      <w:pPr>
        <w:numPr>
          <w:ilvl w:val="1"/>
          <w:numId w:val="1025"/>
        </w:numPr>
        <w:pStyle w:val="Compact"/>
      </w:pPr>
      <w:r>
        <w:t xml:space="preserve">El marxismo occidental: La escuela de Frankfurt.</w:t>
      </w:r>
    </w:p>
    <w:p>
      <w:pPr>
        <w:numPr>
          <w:ilvl w:val="1"/>
          <w:numId w:val="1025"/>
        </w:numPr>
        <w:pStyle w:val="Compact"/>
      </w:pPr>
      <w:r>
        <w:t xml:space="preserve">Otros intelectuales europeos marxistas.</w:t>
      </w:r>
    </w:p>
    <w:p>
      <w:pPr>
        <w:numPr>
          <w:ilvl w:val="1"/>
          <w:numId w:val="1025"/>
        </w:numPr>
        <w:pStyle w:val="Compact"/>
      </w:pPr>
      <w:r>
        <w:t xml:space="preserve">Intelectuales norteamericanos marxistas.</w:t>
      </w:r>
    </w:p>
    <w:p>
      <w:pPr>
        <w:numPr>
          <w:ilvl w:val="1"/>
          <w:numId w:val="1025"/>
        </w:numPr>
        <w:pStyle w:val="Compact"/>
      </w:pPr>
      <w:r>
        <w:t xml:space="preserve">La Nueva Izquierda.</w:t>
      </w:r>
    </w:p>
    <w:p>
      <w:pPr>
        <w:numPr>
          <w:ilvl w:val="0"/>
          <w:numId w:val="1023"/>
        </w:numPr>
        <w:pStyle w:val="Compact"/>
      </w:pPr>
      <w:r>
        <w:t xml:space="preserve">Tercera parte</w:t>
      </w:r>
    </w:p>
    <w:p>
      <w:pPr>
        <w:numPr>
          <w:ilvl w:val="1"/>
          <w:numId w:val="1026"/>
        </w:numPr>
        <w:pStyle w:val="Compact"/>
      </w:pPr>
      <w:r>
        <w:t xml:space="preserve">La labor teórica en los países socialistas europeos.</w:t>
      </w:r>
    </w:p>
    <w:p>
      <w:pPr>
        <w:numPr>
          <w:ilvl w:val="0"/>
          <w:numId w:val="1023"/>
        </w:numPr>
        <w:pStyle w:val="Compact"/>
      </w:pPr>
      <w:r>
        <w:t xml:space="preserve">Cuarta parte</w:t>
      </w:r>
    </w:p>
    <w:p>
      <w:pPr>
        <w:numPr>
          <w:ilvl w:val="1"/>
          <w:numId w:val="1027"/>
        </w:numPr>
        <w:pStyle w:val="Compact"/>
      </w:pPr>
      <w:r>
        <w:t xml:space="preserve">Las teorías crítico-dialécticas en los países del tercer mundo: El maoísmo y sus derivados asiáticos.</w:t>
      </w:r>
    </w:p>
    <w:p>
      <w:pPr>
        <w:numPr>
          <w:ilvl w:val="1"/>
          <w:numId w:val="1027"/>
        </w:numPr>
        <w:pStyle w:val="Compact"/>
      </w:pPr>
      <w:r>
        <w:t xml:space="preserve">El socialismo africano.</w:t>
      </w:r>
    </w:p>
    <w:p>
      <w:pPr>
        <w:numPr>
          <w:ilvl w:val="1"/>
          <w:numId w:val="1027"/>
        </w:numPr>
        <w:pStyle w:val="Compact"/>
      </w:pPr>
      <w:r>
        <w:t xml:space="preserve">El marxismo latinoamericano: Justo, Mariátegui y Haya de la Torre.</w:t>
      </w:r>
    </w:p>
    <w:p>
      <w:pPr>
        <w:numPr>
          <w:ilvl w:val="1"/>
          <w:numId w:val="1027"/>
        </w:numPr>
        <w:pStyle w:val="Compact"/>
      </w:pPr>
      <w:r>
        <w:t xml:space="preserve">La nueva izquierda latinoamericana, el castrismo, el sandinismo, el allendismo chileno.</w:t>
      </w:r>
    </w:p>
    <w:p>
      <w:pPr>
        <w:numPr>
          <w:ilvl w:val="1"/>
          <w:numId w:val="1027"/>
        </w:numPr>
        <w:pStyle w:val="Compact"/>
      </w:pPr>
      <w:r>
        <w:t xml:space="preserve">Relaciones del marxismo latinoamericano con la teología de la liberación.</w:t>
      </w:r>
    </w:p>
    <w:p>
      <w:pPr>
        <w:numPr>
          <w:ilvl w:val="0"/>
          <w:numId w:val="1023"/>
        </w:numPr>
        <w:pStyle w:val="Compact"/>
      </w:pPr>
      <w:r>
        <w:t xml:space="preserve">Quinta parte</w:t>
      </w:r>
    </w:p>
    <w:p>
      <w:pPr>
        <w:numPr>
          <w:ilvl w:val="1"/>
          <w:numId w:val="1028"/>
        </w:numPr>
        <w:pStyle w:val="Compact"/>
      </w:pPr>
      <w:r>
        <w:t xml:space="preserve">Enfoques metodológicos usuales: Materialismo dialéctico y materialismo histórico.</w:t>
      </w:r>
    </w:p>
    <w:p>
      <w:pPr>
        <w:numPr>
          <w:ilvl w:val="1"/>
          <w:numId w:val="1028"/>
        </w:numPr>
        <w:pStyle w:val="Compact"/>
      </w:pPr>
      <w:r>
        <w:t xml:space="preserve">Teoría y praxis.</w:t>
      </w:r>
    </w:p>
    <w:p>
      <w:pPr>
        <w:numPr>
          <w:ilvl w:val="1"/>
          <w:numId w:val="1028"/>
        </w:numPr>
        <w:pStyle w:val="Compact"/>
      </w:pPr>
      <w:r>
        <w:t xml:space="preserve">Otros aportes metodológicos.</w:t>
      </w:r>
    </w:p>
    <w:bookmarkEnd w:id="23"/>
    <w:bookmarkEnd w:id="24"/>
    <w:bookmarkStart w:id="29" w:name="Introducción"/>
    <w:p>
      <w:pPr>
        <w:pStyle w:val="Heading1"/>
      </w:pPr>
      <w:r>
        <w:rPr>
          <w:rStyle w:val="SectionNumber"/>
        </w:rPr>
        <w:t xml:space="preserve">1</w:t>
      </w:r>
      <w:r>
        <w:tab/>
      </w:r>
      <w:r>
        <w:t xml:space="preserve">Introducción</w:t>
      </w:r>
    </w:p>
    <w:p>
      <w:pPr>
        <w:pStyle w:val="FirstParagraph"/>
      </w:pPr>
      <w:r>
        <w:t xml:space="preserve">Algunas consideraciones generales sobre las Ciencias Sociales y, en particular, sobre la Ciencia Política.</w:t>
      </w:r>
    </w:p>
    <w:p>
      <w:pPr>
        <w:pStyle w:val="BodyText"/>
      </w:pPr>
      <w:r>
        <w:t xml:space="preserve">En el texto</w:t>
      </w:r>
      <w:r>
        <w:t xml:space="preserve"> </w:t>
      </w:r>
      <w:r>
        <w:t xml:space="preserve">“</w:t>
      </w:r>
      <w:r>
        <w:t xml:space="preserve">Teoría de la Organización,</w:t>
      </w:r>
      <w:r>
        <w:t xml:space="preserve">”</w:t>
      </w:r>
      <w:r>
        <w:t xml:space="preserve"> </w:t>
      </w:r>
      <w:r>
        <w:t xml:space="preserve">Giorgio Freddi</w:t>
      </w:r>
      <w:r>
        <w:rPr>
          <w:rStyle w:val="FootnoteReference"/>
        </w:rPr>
        <w:footnoteReference w:id="25"/>
      </w:r>
      <w:r>
        <w:t xml:space="preserve"> </w:t>
      </w:r>
      <w:r>
        <w:t xml:space="preserve">construye un argumento de suma reelevancia que puede ser aplicado en todo campo científico social:</w:t>
      </w:r>
    </w:p>
    <w:p>
      <w:pPr>
        <w:pStyle w:val="BlockText"/>
      </w:pPr>
      <w:r>
        <w:t xml:space="preserve">“</w:t>
      </w:r>
      <w:r>
        <w:t xml:space="preserve">(…) 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 (…).</w:t>
      </w:r>
      <w:r>
        <w:t xml:space="preserve">”</w:t>
      </w:r>
    </w:p>
    <w:p>
      <w:pPr>
        <w:pStyle w:val="FirstParagraph"/>
      </w:pPr>
      <w:r>
        <w:t xml:space="preserve">Giorgio deja en claro la imprecisión con que estamos acostumbrados a usar la palabra</w:t>
      </w:r>
      <w:r>
        <w:t xml:space="preserve"> </w:t>
      </w:r>
      <w:r>
        <w:t xml:space="preserve">“</w:t>
      </w:r>
      <w:r>
        <w:t xml:space="preserve">Teoría</w:t>
      </w:r>
      <w:r>
        <w:t xml:space="preserve">”</w:t>
      </w:r>
      <w:r>
        <w:t xml:space="preserve"> </w:t>
      </w:r>
      <w:r>
        <w:t xml:space="preserve">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w:t>
      </w:r>
      <w:r>
        <w:rPr>
          <w:rStyle w:val="FootnoteReference"/>
        </w:rPr>
        <w:footnoteReference w:id="26"/>
      </w:r>
      <w:r>
        <w:t xml:space="preserve">.</w:t>
      </w:r>
    </w:p>
    <w:p>
      <w:pPr>
        <w:pStyle w:val="BodyText"/>
      </w:pPr>
      <w:r>
        <w:t xml:space="preserve">Todo estudioso serio tiene que interesarse en metodología. In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029"/>
        </w:numPr>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029"/>
        </w:numPr>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ú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é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030"/>
        </w:numPr>
        <w:pStyle w:val="Compact"/>
      </w:pPr>
      <w:r>
        <w:t xml:space="preserve">Los esencialistas y teleologistas.</w:t>
      </w:r>
    </w:p>
    <w:p>
      <w:pPr>
        <w:numPr>
          <w:ilvl w:val="0"/>
          <w:numId w:val="1030"/>
        </w:numPr>
        <w:pStyle w:val="Compact"/>
      </w:pPr>
      <w:r>
        <w:t xml:space="preserve">Los dualistas.</w:t>
      </w:r>
    </w:p>
    <w:p>
      <w:pPr>
        <w:numPr>
          <w:ilvl w:val="0"/>
          <w:numId w:val="1030"/>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é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ésto, en primer lugar, en base a la singularidad de los hechos. En toda la Historia -dicen- no hay dos hechos iguales, de modo que no pueden explicarse hechos mediante generalizaciones, que serían relaciones entre dos o más clases de eventos. Ahora bien,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 lítico. Por su parte, el argumento de la libre voluntad pierde buena parte de su eficacia si se recuerda que las generalizaciones (y más ampliamente, los enunciados científicos) tienen un significado probabilístico, tendencial, que deja má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é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íbles a los hechos.</w:t>
      </w:r>
    </w:p>
    <w:p>
      <w:pPr>
        <w:pStyle w:val="BodyText"/>
      </w:pPr>
      <w:r>
        <w:t xml:space="preserve">La aplicación del método científico al campo social fué recibida con hostilidad por las tradiciones y los intereses establecidos, pero también fué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031"/>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óven sobre la alienación del trabajador respecto de su producto, etc.</w:t>
      </w:r>
    </w:p>
    <w:p>
      <w:pPr>
        <w:numPr>
          <w:ilvl w:val="0"/>
          <w:numId w:val="1031"/>
        </w:numPr>
        <w:pStyle w:val="Compact"/>
      </w:pPr>
      <w:r>
        <w:t xml:space="preserve">La teoría psicoanalítica,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031"/>
        </w:numPr>
        <w:pStyle w:val="Compact"/>
      </w:pPr>
      <w:r>
        <w:t xml:space="preserve">La filosofía de Hegel, en particular su enfoque metodológico.</w:t>
      </w:r>
    </w:p>
    <w:p>
      <w:pPr>
        <w:pStyle w:val="FirstParagraph"/>
      </w:pPr>
      <w:r>
        <w:t xml:space="preserve">Los críticos sociales en general cuestionan la ciencia,tienden al relativismo y opinan que el hombre ha de estar comprometido en la acción, y que el conocimiento se alcanza por participación. En IDEOLOGIA Y UTOPIA, de Karl Mannheim</w:t>
      </w:r>
      <w:r>
        <w:rPr>
          <w:rStyle w:val="FootnoteReference"/>
        </w:rPr>
        <w:footnoteReference w:id="27"/>
      </w:r>
      <w:r>
        <w:t xml:space="preserve">, encontramos un buen resumen de los cuestionamientos metodológicos de este grupo, en el que aproximadamente pueden incluí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032"/>
        </w:numPr>
        <w:pStyle w:val="Compact"/>
      </w:pPr>
      <w:r>
        <w:t xml:space="preserve">La afirmación de que todo conocimiento es relativo a la situación social, y especialmente a la situación de clase;</w:t>
      </w:r>
    </w:p>
    <w:p>
      <w:pPr>
        <w:numPr>
          <w:ilvl w:val="0"/>
          <w:numId w:val="1032"/>
        </w:numPr>
        <w:pStyle w:val="Compact"/>
      </w:pPr>
      <w:r>
        <w:t xml:space="preserve">La tendencia a concentrarse en la fuente del conocimiento o en los medios para adquirirlo más que en los procedimientos de verificación;</w:t>
      </w:r>
    </w:p>
    <w:p>
      <w:pPr>
        <w:numPr>
          <w:ilvl w:val="0"/>
          <w:numId w:val="1032"/>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ú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w:t>
      </w:r>
      <w:r>
        <w:rPr>
          <w:rStyle w:val="FootnoteReference"/>
        </w:rPr>
        <w:footnoteReference w:id="28"/>
      </w:r>
      <w:r>
        <w:t xml:space="preserve">:</w:t>
      </w:r>
      <w:r>
        <w:t xml:space="preserve"> </w:t>
      </w:r>
      <w:r>
        <w:t xml:space="preserve">“</w:t>
      </w:r>
      <w:r>
        <w:t xml:space="preserve">La ciencia, con su actitud de desinterés, es el único modo de conocimiento de que disponemos que permite hacer productivos los choques entre opiniones incompatibles y que permite poner de manifiesto el grado de incompatibilidad entre opiniones distintas. De aquí que no se pueda prescindir del análisis lógico, la extensión de los conceptos, la comprobación de las hipótesis y todo lo demás si deseamos que el choque entre pensadores serios engendre luz además de calor.</w:t>
      </w:r>
      <w:r>
        <w:t xml:space="preserve">”</w:t>
      </w:r>
    </w:p>
    <w:p>
      <w:pPr>
        <w:pStyle w:val="BodyText"/>
      </w:pPr>
      <w:r>
        <w:t xml:space="preserve">Nos ha parecido necesario hacer estas consideraciones introductorias al tema de la Teoría Política, para que se comprenda claramente el panorama que presenta en la actualidad el campo científico social, y particularmente el político, que es dentro del cual se van a inscribir todos los desarrollos posteriores. Comenzamos haciendo notar la amplitud de uso del vocablo TEORIA en este campo, y su relación con los problemas metodológicos.</w:t>
      </w:r>
    </w:p>
    <w:p>
      <w:pPr>
        <w:pStyle w:val="BodyText"/>
      </w:pPr>
      <w:r>
        <w:t xml:space="preserve">Tres ideas emergen de allí con claridad:</w:t>
      </w:r>
    </w:p>
    <w:p>
      <w:pPr>
        <w:numPr>
          <w:ilvl w:val="0"/>
          <w:numId w:val="1033"/>
        </w:numPr>
        <w:pStyle w:val="Compact"/>
      </w:pPr>
      <w:r>
        <w:t xml:space="preserve">La independencia de la ciencia respecto del problema de la</w:t>
      </w:r>
      <w:r>
        <w:t xml:space="preserve"> </w:t>
      </w:r>
      <w:r>
        <w:t xml:space="preserve">“</w:t>
      </w:r>
      <w:r>
        <w:t xml:space="preserve">verdad,</w:t>
      </w:r>
      <w:r>
        <w:t xml:space="preserve">”</w:t>
      </w:r>
      <w:r>
        <w:t xml:space="preserve"> </w:t>
      </w:r>
      <w:r>
        <w:t xml:space="preserve">en sentido religioso o filosófico;</w:t>
      </w:r>
    </w:p>
    <w:p>
      <w:pPr>
        <w:numPr>
          <w:ilvl w:val="0"/>
          <w:numId w:val="1033"/>
        </w:numPr>
        <w:pStyle w:val="Compact"/>
      </w:pPr>
      <w:r>
        <w:t xml:space="preserve">Su sentido y valor como ordenador de la experiencia humana concreta en el mundo;</w:t>
      </w:r>
    </w:p>
    <w:p>
      <w:pPr>
        <w:numPr>
          <w:ilvl w:val="0"/>
          <w:numId w:val="1033"/>
        </w:numPr>
        <w:pStyle w:val="Compact"/>
      </w:pPr>
      <w:r>
        <w:t xml:space="preserve">Su carácter relativo y condicional, por estar construída con generalizaciones inductivas.</w:t>
      </w:r>
    </w:p>
    <w:p>
      <w:pPr>
        <w:pStyle w:val="FirstParagraph"/>
      </w:pPr>
      <w:r>
        <w:t xml:space="preserve">En una expresión aún más sintética, podemos decir que la ciencia es una tarea humana que construye un</w:t>
      </w:r>
      <w:r>
        <w:t xml:space="preserve"> </w:t>
      </w:r>
      <w:r>
        <w:t xml:space="preserve">“</w:t>
      </w:r>
      <w:r>
        <w:t xml:space="preserve">sistema abierto de conocimientos.</w:t>
      </w:r>
      <w:r>
        <w:t xml:space="preserve">”</w:t>
      </w:r>
      <w:r>
        <w:t xml:space="preserve"> </w:t>
      </w:r>
      <w:r>
        <w:t xml:space="preserve">Esta tarea ha recibido críticas. Algunas de ellas, en nuestra opinión, deben ser desechadas porque la critican o la niegan queriendo que la ciencia sea lo que no es. Otras sí deben ser tenidas en cuenta porque expresan dimensiones que pueden mejorarse en la actual y futura construcción y reconstrucción de la ciencia. En particular, dos enfoques aparecen claramente como valiosos:</w:t>
      </w:r>
    </w:p>
    <w:p>
      <w:pPr>
        <w:numPr>
          <w:ilvl w:val="0"/>
          <w:numId w:val="1034"/>
        </w:numPr>
        <w:pStyle w:val="Compact"/>
      </w:pPr>
      <w:r>
        <w:t xml:space="preserve">La comprensión (</w:t>
      </w:r>
      <w:r>
        <w:t xml:space="preserve">“</w:t>
      </w:r>
      <w:r>
        <w:t xml:space="preserve">Verstehen</w:t>
      </w:r>
      <w:r>
        <w:t xml:space="preserve">”</w:t>
      </w:r>
      <w:r>
        <w:t xml:space="preserve">) de la representación interior del valor de los actos humanos como complemento insoslayable de la observación sistemática de su manifestación interna.</w:t>
      </w:r>
    </w:p>
    <w:p>
      <w:pPr>
        <w:numPr>
          <w:ilvl w:val="0"/>
          <w:numId w:val="1034"/>
        </w:numPr>
        <w:pStyle w:val="Compact"/>
      </w:pPr>
      <w:r>
        <w:t xml:space="preserve">El compromiso con la acción, superadora de la situación social que la teoría clarifica, pero sin perder la</w:t>
      </w:r>
      <w:r>
        <w:t xml:space="preserve"> </w:t>
      </w:r>
      <w:r>
        <w:t xml:space="preserve">“</w:t>
      </w:r>
      <w:r>
        <w:t xml:space="preserve">actitud de desinterés</w:t>
      </w:r>
      <w:r>
        <w:t xml:space="preserve">”</w:t>
      </w:r>
      <w:r>
        <w:t xml:space="preserve"> </w:t>
      </w:r>
      <w:r>
        <w:t xml:space="preserve">que diferencia a la ciencia de la ideología.</w:t>
      </w:r>
    </w:p>
    <w:p>
      <w:pPr>
        <w:pStyle w:val="FirstParagraph"/>
      </w:pPr>
      <w:r>
        <w:t xml:space="preserve">Este enfoque sobre las características y el valor humano de la Ciencia y la Teoría intenta ser amplio y realista a la vez. En nuestra opinión, él explica el criterio que ha presidido la construcción del</w:t>
      </w:r>
      <w:r>
        <w:t xml:space="preserve"> </w:t>
      </w:r>
      <w:r>
        <w:t xml:space="preserve">“</w:t>
      </w:r>
      <w:r>
        <w:t xml:space="preserve">panorama general de la Teoría Política</w:t>
      </w:r>
      <w:r>
        <w:t xml:space="preserve">”</w:t>
      </w:r>
      <w:r>
        <w:t xml:space="preserve"> </w:t>
      </w:r>
      <w:r>
        <w:t xml:space="preserve">que pretendemos presentar en los próximos capítulos. Hemos delimitado un vasto campo: colinda por una parte con la Filosofía Política y por otra con la política práctica; tiene otro límite en la ideología y el restante en las ciencias del hombre. Tiene, además, amplias franjas de interacción en todos esos rumbos.</w:t>
      </w:r>
    </w:p>
    <w:p>
      <w:pPr>
        <w:pStyle w:val="BodyText"/>
      </w:pPr>
      <w:r>
        <w:t xml:space="preserve">Dentro de él hay lugar para muchas</w:t>
      </w:r>
      <w:r>
        <w:t xml:space="preserve"> </w:t>
      </w:r>
      <w:r>
        <w:t xml:space="preserve">“</w:t>
      </w:r>
      <w:r>
        <w:t xml:space="preserve">lecturas científicas</w:t>
      </w:r>
      <w:r>
        <w:t xml:space="preserve">”</w:t>
      </w:r>
      <w:r>
        <w:t xml:space="preserve"> </w:t>
      </w:r>
      <w:r>
        <w:t xml:space="preserve">de la realidad política; en él se han levantado muchos edificios teóricos sobre diferentes fundamentos metodológicos y cosmovisionales.</w:t>
      </w:r>
    </w:p>
    <w:p>
      <w:pPr>
        <w:pStyle w:val="BodyText"/>
      </w:pPr>
      <w:r>
        <w:t xml:space="preserve">Esa</w:t>
      </w:r>
      <w:r>
        <w:t xml:space="preserve"> </w:t>
      </w:r>
      <w:r>
        <w:t xml:space="preserve">“</w:t>
      </w:r>
      <w:r>
        <w:t xml:space="preserve">ciudad de la Política pensada,</w:t>
      </w:r>
      <w:r>
        <w:t xml:space="preserve">”</w:t>
      </w:r>
      <w:r>
        <w:t xml:space="preserve"> </w:t>
      </w:r>
      <w:r>
        <w:t xml:space="preserve">construida pacientemente por los hombres de muchos lugares a lo largo de muchas centurias, es lo que intentaremos describir aquí, posando una mirada comprensiva y -si se nos permite- afectuosa sobre el esfuerzo pensante de tantas generaciones. Por eso aquí están los planteos estructural-funcionalistas y sistémicos de la Teoría Política occidental; los enfoques crítico-dialécticos, en la amplia gama de sus manifestaciones teórico-prácticas; y los estudios normativos, desde Sun Zi hasta Platón, desde Aristóteles hasta Maquiavelo, desde Santo Tomás hasta Bertrand de Jouvenel.</w:t>
      </w:r>
    </w:p>
    <w:p>
      <w:pPr>
        <w:pStyle w:val="BodyText"/>
      </w:pPr>
      <w:r>
        <w:t xml:space="preserve">Todos tienen algo que decirnos, algo que enseñarnos, y merecen nuestro respeto aunque nos parezcan equivocados.</w:t>
      </w:r>
    </w:p>
    <w:p>
      <w:pPr>
        <w:pStyle w:val="BodyText"/>
      </w:pPr>
      <w:r>
        <w:t xml:space="preserve">La Ciencia,en su sentido más amplio y profundo, no es solo saber sino también comprender; no es solo conocimiento sino también sabiduría y aunque no es una mera receta técnica ni su finalidad se agota en la aplicación práctica, también ilumina el camino y orienta las acciones en la</w:t>
      </w:r>
      <w:r>
        <w:t xml:space="preserve"> </w:t>
      </w:r>
      <w:r>
        <w:t xml:space="preserve">“</w:t>
      </w:r>
      <w:r>
        <w:t xml:space="preserve">ciudad de la política vivida.</w:t>
      </w:r>
      <w:r>
        <w:t xml:space="preserve">”</w:t>
      </w:r>
    </w:p>
    <w:bookmarkEnd w:id="29"/>
    <w:bookmarkStart w:id="49" w:name="Lateoríapolítica"/>
    <w:p>
      <w:pPr>
        <w:pStyle w:val="Heading1"/>
      </w:pPr>
      <w:r>
        <w:rPr>
          <w:rStyle w:val="SectionNumber"/>
        </w:rPr>
        <w:t xml:space="preserve">2</w:t>
      </w:r>
      <w:r>
        <w:tab/>
      </w:r>
      <w:r>
        <w:t xml:space="preserve">La teoría política</w:t>
      </w:r>
    </w:p>
    <w:p>
      <w:pPr>
        <w:pStyle w:val="FirstParagraph"/>
      </w:pPr>
      <w:r>
        <w:t xml:space="preserve">Primera parte:</w:t>
      </w:r>
    </w:p>
    <w:p>
      <w:pPr>
        <w:numPr>
          <w:ilvl w:val="0"/>
          <w:numId w:val="1035"/>
        </w:numPr>
        <w:pStyle w:val="Compact"/>
      </w:pPr>
      <w:r>
        <w:t xml:space="preserve">Fases de la actividad científica: Teorías representativas y normativas</w:t>
      </w:r>
    </w:p>
    <w:p>
      <w:pPr>
        <w:numPr>
          <w:ilvl w:val="0"/>
          <w:numId w:val="1035"/>
        </w:numPr>
        <w:pStyle w:val="Compact"/>
      </w:pPr>
      <w:r>
        <w:t xml:space="preserve">Descripción</w:t>
      </w:r>
    </w:p>
    <w:p>
      <w:pPr>
        <w:numPr>
          <w:ilvl w:val="0"/>
          <w:numId w:val="1035"/>
        </w:numPr>
        <w:pStyle w:val="Compact"/>
      </w:pPr>
      <w:r>
        <w:t xml:space="preserve">Explicación</w:t>
      </w:r>
    </w:p>
    <w:p>
      <w:pPr>
        <w:numPr>
          <w:ilvl w:val="0"/>
          <w:numId w:val="1035"/>
        </w:numPr>
        <w:pStyle w:val="Compact"/>
      </w:pPr>
      <w:r>
        <w:t xml:space="preserve">Generalización</w:t>
      </w:r>
    </w:p>
    <w:p>
      <w:pPr>
        <w:numPr>
          <w:ilvl w:val="0"/>
          <w:numId w:val="1035"/>
        </w:numPr>
        <w:pStyle w:val="Compact"/>
      </w:pPr>
      <w:r>
        <w:t xml:space="preserve">Teoría</w:t>
      </w:r>
    </w:p>
    <w:p>
      <w:pPr>
        <w:numPr>
          <w:ilvl w:val="0"/>
          <w:numId w:val="1035"/>
        </w:numPr>
        <w:pStyle w:val="Compact"/>
      </w:pPr>
      <w:r>
        <w:t xml:space="preserve">Cuasi-teorías: clasificaciones, dicotomías y analogías.</w:t>
      </w:r>
    </w:p>
    <w:p>
      <w:pPr>
        <w:pStyle w:val="FirstParagraph"/>
      </w:pPr>
      <w:r>
        <w:t xml:space="preserve">Segunda parte:</w:t>
      </w:r>
    </w:p>
    <w:p>
      <w:pPr>
        <w:numPr>
          <w:ilvl w:val="0"/>
          <w:numId w:val="1036"/>
        </w:numPr>
        <w:pStyle w:val="Compact"/>
      </w:pPr>
      <w:r>
        <w:t xml:space="preserve">La evaluación del fenómeno político: Ciencia y valoración</w:t>
      </w:r>
    </w:p>
    <w:p>
      <w:pPr>
        <w:numPr>
          <w:ilvl w:val="0"/>
          <w:numId w:val="1036"/>
        </w:numPr>
        <w:pStyle w:val="Compact"/>
      </w:pPr>
      <w:r>
        <w:t xml:space="preserve">Los componentes del juicio normativo: descripción, evaluación técnica, juicio normativo, justificación del juicio normativo.</w:t>
      </w:r>
    </w:p>
    <w:p>
      <w:pPr>
        <w:pStyle w:val="FirstParagraph"/>
      </w:pPr>
      <w:r>
        <w:t xml:space="preserve">Tercera parte:</w:t>
      </w:r>
    </w:p>
    <w:p>
      <w:pPr>
        <w:numPr>
          <w:ilvl w:val="0"/>
          <w:numId w:val="1037"/>
        </w:numPr>
        <w:pStyle w:val="Compact"/>
      </w:pPr>
      <w:r>
        <w:t xml:space="preserve">El concepto teórico político</w:t>
      </w:r>
    </w:p>
    <w:p>
      <w:pPr>
        <w:numPr>
          <w:ilvl w:val="0"/>
          <w:numId w:val="1037"/>
        </w:numPr>
        <w:pStyle w:val="Compact"/>
      </w:pPr>
      <w:r>
        <w:t xml:space="preserve">Comparaciones con otras ciencias: Teoría y Filosofía Política</w:t>
      </w:r>
    </w:p>
    <w:p>
      <w:pPr>
        <w:numPr>
          <w:ilvl w:val="0"/>
          <w:numId w:val="1037"/>
        </w:numPr>
        <w:pStyle w:val="Compact"/>
      </w:pPr>
      <w:r>
        <w:t xml:space="preserve">Ciencia Política como disciplina autónoma</w:t>
      </w:r>
    </w:p>
    <w:p>
      <w:pPr>
        <w:numPr>
          <w:ilvl w:val="0"/>
          <w:numId w:val="1037"/>
        </w:numPr>
        <w:pStyle w:val="Compact"/>
      </w:pPr>
      <w:r>
        <w:t xml:space="preserve">Teoría Política e Historia de las Ideas</w:t>
      </w:r>
    </w:p>
    <w:p>
      <w:pPr>
        <w:numPr>
          <w:ilvl w:val="0"/>
          <w:numId w:val="1037"/>
        </w:numPr>
        <w:pStyle w:val="Compact"/>
      </w:pPr>
      <w:r>
        <w:t xml:space="preserve">Teorías generales y de alcance medio</w:t>
      </w:r>
    </w:p>
    <w:p>
      <w:pPr>
        <w:numPr>
          <w:ilvl w:val="0"/>
          <w:numId w:val="1037"/>
        </w:numPr>
        <w:pStyle w:val="Compact"/>
      </w:pPr>
      <w:r>
        <w:t xml:space="preserve">Dificultades para la elaboración teórica.</w:t>
      </w:r>
    </w:p>
    <w:bookmarkStart w:id="39" w:name="primera-parte"/>
    <w:p>
      <w:pPr>
        <w:pStyle w:val="Heading2"/>
      </w:pPr>
      <w:r>
        <w:t xml:space="preserve">Primera parte</w:t>
      </w:r>
    </w:p>
    <w:bookmarkStart w:id="30" w:name="fases-de-la-actividad-científica"/>
    <w:p>
      <w:pPr>
        <w:pStyle w:val="Heading3"/>
      </w:pPr>
      <w:r>
        <w:t xml:space="preserve">Fases de la actividad científica</w:t>
      </w:r>
    </w:p>
    <w:p>
      <w:pPr>
        <w:pStyle w:val="FirstParagraph"/>
      </w:pPr>
      <w:r>
        <w:t xml:space="preserve">Bertrand de Jouvenel,en su libro TEORIA PURA DE LA POLITICA, cuando habla sobre</w:t>
      </w:r>
      <w:r>
        <w:t xml:space="preserve"> </w:t>
      </w:r>
      <w:r>
        <w:t xml:space="preserve">“</w:t>
      </w:r>
      <w:r>
        <w:t xml:space="preserve">teoría</w:t>
      </w:r>
      <w:r>
        <w:t xml:space="preserve">”</w:t>
      </w:r>
      <w:r>
        <w:t xml:space="preserve"> </w:t>
      </w:r>
      <w:r>
        <w:t xml:space="preserve">en general, hace notar que las observaciones en sí mismas carecen de significado. Para darles sentido se debe formular una hipótesis que sea capaz de explicarlas.</w:t>
      </w:r>
    </w:p>
    <w:p>
      <w:pPr>
        <w:pStyle w:val="BodyText"/>
      </w:pPr>
      <w:r>
        <w:t xml:space="preserve">Esto significa elegir conceptos, establecer relaciones entre ellos para elaborar un</w:t>
      </w:r>
      <w:r>
        <w:t xml:space="preserve"> </w:t>
      </w:r>
      <w:r>
        <w:t xml:space="preserve">“</w:t>
      </w:r>
      <w:r>
        <w:t xml:space="preserve">modelo</w:t>
      </w:r>
      <w:r>
        <w:t xml:space="preserve">”</w:t>
      </w:r>
      <w:r>
        <w:t xml:space="preserve"> </w:t>
      </w:r>
      <w:r>
        <w:t xml:space="preserve">que interprete adecuadamente la realidad. Esta compleja actividad de la mente humana se designa habitualmente como TEORIZAR; los modelos así elaborados tienen una función representativa-explicativa y carecen de valor normativo.</w:t>
      </w:r>
    </w:p>
    <w:p>
      <w:pPr>
        <w:pStyle w:val="BodyText"/>
      </w:pPr>
      <w:r>
        <w:t xml:space="preserve">Bertrand de Jouvenel también menciona que en la Ciencia Política clásica, la llamada Teoría Política también ofrecía modelos, pero de otro tipo: eran modelos ideales o normativos, expresivos de un</w:t>
      </w:r>
      <w:r>
        <w:t xml:space="preserve"> </w:t>
      </w:r>
      <w:r>
        <w:t xml:space="preserve">“</w:t>
      </w:r>
      <w:r>
        <w:t xml:space="preserve">deber ser</w:t>
      </w:r>
      <w:r>
        <w:t xml:space="preserve">”</w:t>
      </w:r>
      <w:r>
        <w:t xml:space="preserve"> </w:t>
      </w:r>
      <w:r>
        <w:t xml:space="preserve">de los fenómenos aludidos, animados de una intención preceptiva.</w:t>
      </w:r>
    </w:p>
    <w:p>
      <w:pPr>
        <w:pStyle w:val="BodyText"/>
      </w:pPr>
      <w:r>
        <w:t xml:space="preserve">Por respeto al pluralismo filosófico y porque forman indudablemente parte del pensamiento político sistemático, vamos a incluir en este libro el estudio de las teorías normativas, pero hacemos notar que en la Ciencia Política actual predomina netamente la actitud descriptiva-explicativa, estrictamente no-normativa.</w:t>
      </w:r>
    </w:p>
    <w:p>
      <w:pPr>
        <w:pStyle w:val="BodyText"/>
      </w:pPr>
      <w:r>
        <w:t xml:space="preserve">La actividad científica cuyo producto final son las teorías, y a la que en su conjunto hemos llamado teorizar, consta de varias fases, que se encadenan en una sucesión ordenada. Esas fases reciben los nombres de: * Descripción; * Explicación; * Generalización; * Teoría o Cuasi-teoría.</w:t>
      </w:r>
    </w:p>
    <w:bookmarkEnd w:id="30"/>
    <w:bookmarkStart w:id="31" w:name="la-descripción"/>
    <w:p>
      <w:pPr>
        <w:pStyle w:val="Heading3"/>
      </w:pPr>
      <w:r>
        <w:t xml:space="preserve">La descripción</w:t>
      </w:r>
    </w:p>
    <w:p>
      <w:pPr>
        <w:pStyle w:val="FirstParagraph"/>
      </w:pPr>
      <w:r>
        <w:t xml:space="preserve">Las descripciones proporcionan el punto de partida al pensamiento; precisan aquéllo que luego hay que intentar explicar. Una descripción es válida, desde el punto de vista científico, si es producto de la observación sistemática y puede ser verificada mediante otras observaciones. Para describir hay que tener bien clara la diferencia entre</w:t>
      </w:r>
      <w:r>
        <w:t xml:space="preserve"> </w:t>
      </w:r>
      <w:r>
        <w:t xml:space="preserve">“</w:t>
      </w:r>
      <w:r>
        <w:t xml:space="preserve">hecho</w:t>
      </w:r>
      <w:r>
        <w:t xml:space="preserve">”</w:t>
      </w:r>
      <w:r>
        <w:t xml:space="preserve"> </w:t>
      </w:r>
      <w:r>
        <w:t xml:space="preserve">y</w:t>
      </w:r>
      <w:r>
        <w:t xml:space="preserve"> </w:t>
      </w:r>
      <w:r>
        <w:t xml:space="preserve">“</w:t>
      </w:r>
      <w:r>
        <w:t xml:space="preserve">concepto.</w:t>
      </w:r>
      <w:r>
        <w:t xml:space="preserve">”</w:t>
      </w:r>
      <w:r>
        <w:t xml:space="preserve"> </w:t>
      </w:r>
      <w:r>
        <w:t xml:space="preserve">Un hecho es un conjunto de propiedades observadas, a las que se les ha puesto nombre. Un concepto es un artificio intelectual, un principio de abstracción, que permite operar con esas observaciones. La validez de los conceptos depende de la relación que guarden con los hechos de observación empírica en el mundo concreto.</w:t>
      </w:r>
    </w:p>
    <w:p>
      <w:pPr>
        <w:pStyle w:val="BodyText"/>
      </w:pPr>
      <w:r>
        <w:t xml:space="preserve">Una descripción es más o menos fiable según la calidad y tipo de las observaciones que hayan servido para construirla. En general conviene tener en cuenta los siguientes principios:</w:t>
      </w:r>
    </w:p>
    <w:p>
      <w:pPr>
        <w:numPr>
          <w:ilvl w:val="0"/>
          <w:numId w:val="1038"/>
        </w:numPr>
        <w:pStyle w:val="Compact"/>
      </w:pPr>
      <w:r>
        <w:t xml:space="preserve">La observación de aspectos objetivos es más fiable que la observación de estados subjetivos.</w:t>
      </w:r>
    </w:p>
    <w:p>
      <w:pPr>
        <w:numPr>
          <w:ilvl w:val="0"/>
          <w:numId w:val="1038"/>
        </w:numPr>
        <w:pStyle w:val="Compact"/>
      </w:pPr>
      <w:r>
        <w:t xml:space="preserve">Los datos controlados son más precisos que los obtenidos por simple observación.</w:t>
      </w:r>
    </w:p>
    <w:p>
      <w:pPr>
        <w:numPr>
          <w:ilvl w:val="0"/>
          <w:numId w:val="1038"/>
        </w:numPr>
        <w:pStyle w:val="Compact"/>
      </w:pPr>
      <w:r>
        <w:t xml:space="preserve">Los datos medibles son más fiables que los no medibles, pero éstos suelen ser más importantes.</w:t>
      </w:r>
    </w:p>
    <w:p>
      <w:pPr>
        <w:pStyle w:val="FirstParagraph"/>
      </w:pPr>
      <w:r>
        <w:t xml:space="preserve">Para describir no basta con disponer de un cúmulo de observaciones. Es necesario tener, además, un esquema conceptual. En principio, este esquema configura una hipótesis e influye mucho en la descripción, y en el significado atribuíble a los hechos involucrados, por lo que es importante que no contenga prejuicios valorativos que puedan afectar la fiabilidad de la descripción.</w:t>
      </w:r>
    </w:p>
    <w:bookmarkEnd w:id="31"/>
    <w:bookmarkStart w:id="32" w:name="la-explicación"/>
    <w:p>
      <w:pPr>
        <w:pStyle w:val="Heading3"/>
      </w:pPr>
      <w:r>
        <w:t xml:space="preserve">La explicación</w:t>
      </w:r>
    </w:p>
    <w:p>
      <w:pPr>
        <w:pStyle w:val="FirstParagraph"/>
      </w:pPr>
      <w:r>
        <w:t xml:space="preserve">Un cúmulo de observaciones de hechos aislados no tiene en si mismo significado; la descripción le da un principio de significación, pero la plenitud de su significado y utilidad la alcanza cuando se lograr relacionar sistemáticamente los hechos. Ese proceso de conexión coherente de hechos diferentes se llama EXPLICACION y se hace a partir de descripciones.</w:t>
      </w:r>
    </w:p>
    <w:p>
      <w:pPr>
        <w:pStyle w:val="BodyText"/>
      </w:pPr>
      <w:r>
        <w:t xml:space="preserve">En el contexto científico, explicar no significa</w:t>
      </w:r>
      <w:r>
        <w:t xml:space="preserve"> </w:t>
      </w:r>
      <w:r>
        <w:t xml:space="preserve">“</w:t>
      </w:r>
      <w:r>
        <w:t xml:space="preserve">captar la esencia</w:t>
      </w:r>
      <w:r>
        <w:t xml:space="preserve">”</w:t>
      </w:r>
      <w:r>
        <w:t xml:space="preserve"> </w:t>
      </w:r>
      <w:r>
        <w:t xml:space="preserve">ni nada por el estilo. Todo lo que podemos afirmar es que las cosas ocurren</w:t>
      </w:r>
      <w:r>
        <w:t xml:space="preserve"> </w:t>
      </w:r>
      <w:r>
        <w:t xml:space="preserve">“</w:t>
      </w:r>
      <w:r>
        <w:t xml:space="preserve">como si</w:t>
      </w:r>
      <w:r>
        <w:t xml:space="preserve">”</w:t>
      </w:r>
      <w:r>
        <w:t xml:space="preserve"> </w:t>
      </w:r>
      <w:r>
        <w:t xml:space="preserve">actuaran de determinada manera, y que podemos usar con razonable seguridad ese conocimiento, aunque no podamos</w:t>
      </w:r>
      <w:r>
        <w:t xml:space="preserve"> </w:t>
      </w:r>
      <w:r>
        <w:t xml:space="preserve">“</w:t>
      </w:r>
      <w:r>
        <w:t xml:space="preserve">explicar</w:t>
      </w:r>
      <w:r>
        <w:t xml:space="preserve">”</w:t>
      </w:r>
      <w:r>
        <w:t xml:space="preserve"> </w:t>
      </w:r>
      <w:r>
        <w:t xml:space="preserve">(en un sentido más profundo) porqué ese comportamiento es efectivamente así. La explicación vincula dos o más acontecimientos y a la vez crea un conjunto de espectativas hacia el futuro sobre la base de la experiencia del pasado.</w:t>
      </w:r>
    </w:p>
    <w:p>
      <w:pPr>
        <w:pStyle w:val="BodyText"/>
      </w:pPr>
      <w:r>
        <w:t xml:space="preserve">En Ciencia Política -como en las ciencias del hombre en general- la inmensa mayoría de las explicaciones son inducciones probabilísticas. Muy rara vez es posible enunciar explicaciones deductivas. Encontramos explicaciones de hechos que probablemente van a ocurrir, pero con un considerable márgen de incertidumbre. Se usan, pues, expresiones tales como</w:t>
      </w:r>
      <w:r>
        <w:t xml:space="preserve"> </w:t>
      </w:r>
      <w:r>
        <w:t xml:space="preserve">“</w:t>
      </w:r>
      <w:r>
        <w:t xml:space="preserve">tiende a,</w:t>
      </w:r>
      <w:r>
        <w:t xml:space="preserve">”</w:t>
      </w:r>
      <w:r>
        <w:t xml:space="preserve"> </w:t>
      </w:r>
      <w:r>
        <w:t xml:space="preserve">o</w:t>
      </w:r>
      <w:r>
        <w:t xml:space="preserve"> </w:t>
      </w:r>
      <w:r>
        <w:t xml:space="preserve">“</w:t>
      </w:r>
      <w:r>
        <w:t xml:space="preserve">generalmente,</w:t>
      </w:r>
      <w:r>
        <w:t xml:space="preserve">”</w:t>
      </w:r>
      <w:r>
        <w:t xml:space="preserve"> </w:t>
      </w:r>
      <w:r>
        <w:t xml:space="preserve">o</w:t>
      </w:r>
      <w:r>
        <w:t xml:space="preserve"> </w:t>
      </w:r>
      <w:r>
        <w:t xml:space="preserve">“</w:t>
      </w:r>
      <w:r>
        <w:t xml:space="preserve">en la mayoría de los casos,</w:t>
      </w:r>
      <w:r>
        <w:t xml:space="preserve">”</w:t>
      </w:r>
      <w:r>
        <w:t xml:space="preserve"> </w:t>
      </w:r>
      <w:r>
        <w:t xml:space="preserve">o a lo sumo</w:t>
      </w:r>
      <w:r>
        <w:t xml:space="preserve"> </w:t>
      </w:r>
      <w:r>
        <w:t xml:space="preserve">“</w:t>
      </w:r>
      <w:r>
        <w:t xml:space="preserve">en el n% de los casos</w:t>
      </w:r>
      <w:r>
        <w:t xml:space="preserve">”</w:t>
      </w:r>
      <w:r>
        <w:t xml:space="preserve"> </w:t>
      </w:r>
      <w:r>
        <w:t xml:space="preserve">, en lugar de expresiones tales como</w:t>
      </w:r>
      <w:r>
        <w:t xml:space="preserve"> </w:t>
      </w:r>
      <w:r>
        <w:t xml:space="preserve">“</w:t>
      </w:r>
      <w:r>
        <w:t xml:space="preserve">siempre</w:t>
      </w:r>
      <w:r>
        <w:t xml:space="preserve">”</w:t>
      </w:r>
      <w:r>
        <w:t xml:space="preserve"> </w:t>
      </w:r>
      <w:r>
        <w:t xml:space="preserve">o</w:t>
      </w:r>
      <w:r>
        <w:t xml:space="preserve"> </w:t>
      </w:r>
      <w:r>
        <w:t xml:space="preserve">“</w:t>
      </w:r>
      <w:r>
        <w:t xml:space="preserve">nunca.</w:t>
      </w:r>
      <w:r>
        <w:t xml:space="preserve">”</w:t>
      </w:r>
    </w:p>
    <w:p>
      <w:pPr>
        <w:pStyle w:val="BodyText"/>
      </w:pPr>
      <w:r>
        <w:t xml:space="preserve">La búsqueda de una</w:t>
      </w:r>
      <w:r>
        <w:t xml:space="preserve"> </w:t>
      </w:r>
      <w:r>
        <w:t xml:space="preserve">“</w:t>
      </w:r>
      <w:r>
        <w:t xml:space="preserve">explicación de la explicación</w:t>
      </w:r>
      <w:r>
        <w:t xml:space="preserve">”</w:t>
      </w:r>
      <w:r>
        <w:t xml:space="preserve"> </w:t>
      </w:r>
      <w:r>
        <w:t xml:space="preserve">es el paso a las fases siguientes, de la generalización y la teoría.</w:t>
      </w:r>
    </w:p>
    <w:bookmarkEnd w:id="32"/>
    <w:bookmarkStart w:id="33" w:name="la-generalización"/>
    <w:p>
      <w:pPr>
        <w:pStyle w:val="Heading3"/>
      </w:pPr>
      <w:r>
        <w:t xml:space="preserve">La generalización</w:t>
      </w:r>
    </w:p>
    <w:p>
      <w:pPr>
        <w:pStyle w:val="FirstParagraph"/>
      </w:pPr>
      <w:r>
        <w:t xml:space="preserve">Las generalizaciones se construyen a partir de explicaciones. Formalmente pueden ser definidas como</w:t>
      </w:r>
      <w:r>
        <w:t xml:space="preserve"> </w:t>
      </w:r>
      <w:r>
        <w:t xml:space="preserve">“</w:t>
      </w:r>
      <w:r>
        <w:t xml:space="preserve">proposiciones que relacionan dos o más clases de acontecimientos, de modo que todos o algunos de los acontecimientos de una clase lo son también de la otra u otras.</w:t>
      </w:r>
      <w:r>
        <w:t xml:space="preserve">”</w:t>
      </w:r>
      <w:r>
        <w:t xml:space="preserve"> </w:t>
      </w:r>
      <w:r>
        <w:t xml:space="preserve">Hay tres tipos básicos de generalizaciones: * Las generalizaciones universales, que responden a la forma</w:t>
      </w:r>
      <w:r>
        <w:t xml:space="preserve"> </w:t>
      </w:r>
      <w:r>
        <w:t xml:space="preserve">“</w:t>
      </w:r>
      <w:r>
        <w:t xml:space="preserve">todo A es B.</w:t>
      </w:r>
      <w:r>
        <w:t xml:space="preserve">”</w:t>
      </w:r>
      <w:r>
        <w:t xml:space="preserve"> </w:t>
      </w:r>
      <w:r>
        <w:t xml:space="preserve">Esta relación no es reversible: no todo B es A.</w:t>
      </w:r>
    </w:p>
    <w:p>
      <w:pPr>
        <w:numPr>
          <w:ilvl w:val="0"/>
          <w:numId w:val="1039"/>
        </w:numPr>
      </w:pPr>
      <w:r>
        <w:t xml:space="preserve">Las generalizaciones probabilísticas, cuya forma es</w:t>
      </w:r>
      <w:r>
        <w:t xml:space="preserve"> </w:t>
      </w:r>
      <w:r>
        <w:t xml:space="preserve">“</w:t>
      </w:r>
      <w:r>
        <w:t xml:space="preserve">el n% de A es B.</w:t>
      </w:r>
      <w:r>
        <w:t xml:space="preserve">”</w:t>
      </w:r>
      <w:r>
        <w:t xml:space="preserve"> </w:t>
      </w:r>
      <w:r>
        <w:t xml:space="preserve">Este tipo de generalizaciones solo puede aplicarse a clases enteras, no a los miembros de una clase en forma aislada.</w:t>
      </w:r>
    </w:p>
    <w:p>
      <w:pPr>
        <w:numPr>
          <w:ilvl w:val="0"/>
          <w:numId w:val="1039"/>
        </w:numPr>
      </w:pPr>
      <w:r>
        <w:t xml:space="preserve">Los enunciados de tendencia, cuya forma es</w:t>
      </w:r>
      <w:r>
        <w:t xml:space="preserve"> </w:t>
      </w:r>
      <w:r>
        <w:t xml:space="preserve">“</w:t>
      </w:r>
      <w:r>
        <w:t xml:space="preserve">algunos A son B</w:t>
      </w:r>
      <w:r>
        <w:t xml:space="preserve">”</w:t>
      </w:r>
      <w:r>
        <w:t xml:space="preserve"> </w:t>
      </w:r>
      <w:r>
        <w:t xml:space="preserve">o</w:t>
      </w:r>
      <w:r>
        <w:t xml:space="preserve"> </w:t>
      </w:r>
      <w:r>
        <w:t xml:space="preserve">“</w:t>
      </w:r>
      <w:r>
        <w:t xml:space="preserve">A tiende a ser B, a menos que algo lo impida.</w:t>
      </w:r>
      <w:r>
        <w:t xml:space="preserve">”</w:t>
      </w:r>
      <w:r>
        <w:t xml:space="preserve"> </w:t>
      </w:r>
      <w:r>
        <w:t xml:space="preserve">Se diferencian de los anteriores en que no especifican una relación numérica o porcentual entre A y B. También son aplicables a clases, no a individuos aislados.</w:t>
      </w:r>
    </w:p>
    <w:p>
      <w:pPr>
        <w:pStyle w:val="FirstParagraph"/>
      </w:pPr>
      <w:r>
        <w:t xml:space="preserve">Actualmente la Ciencia Política está compuesta casi totalmente por generalizaciones probabilísticas y enunciados de tendencia.</w:t>
      </w:r>
    </w:p>
    <w:p>
      <w:pPr>
        <w:pStyle w:val="BodyText"/>
      </w:pPr>
      <w:r>
        <w:t xml:space="preserve">Las generalizaciones no son tautológicas porque añaden un conocimiento nuevo al vincular clases de acontecimientos. Son afirmaciones que van más allá de las descripciones y las explicaciones que les sirven de base. Dicen cosas sobre clases de acontecimientos no observadas en su totalidad, razón por la cual ninguna generalización es totalmente cierta, pero sí lo es en la medida de su alcance relativo y contingente.</w:t>
      </w:r>
    </w:p>
    <w:p>
      <w:pPr>
        <w:pStyle w:val="BodyText"/>
      </w:pPr>
      <w:r>
        <w:t xml:space="preserve">Una generalización -y en general, toda proposición inductiva-nunca puede</w:t>
      </w:r>
      <w:r>
        <w:t xml:space="preserve"> </w:t>
      </w:r>
      <w:r>
        <w:t xml:space="preserve">“</w:t>
      </w:r>
      <w:r>
        <w:t xml:space="preserve">probarse</w:t>
      </w:r>
      <w:r>
        <w:t xml:space="preserve">”</w:t>
      </w:r>
      <w:r>
        <w:t xml:space="preserve"> </w:t>
      </w:r>
      <w:r>
        <w:t xml:space="preserve">mediante su cumplimiento en casos particulares, aunque así aumenta evidentemente su márgen de credibilidad. En cambio sí puede</w:t>
      </w:r>
      <w:r>
        <w:t xml:space="preserve"> </w:t>
      </w:r>
      <w:r>
        <w:t xml:space="preserve">“</w:t>
      </w:r>
      <w:r>
        <w:t xml:space="preserve">falsearse</w:t>
      </w:r>
      <w:r>
        <w:t xml:space="preserve">”</w:t>
      </w:r>
      <w:r>
        <w:t xml:space="preserve"> </w:t>
      </w:r>
      <w:r>
        <w:t xml:space="preserve">mediante la verificación de los casos en los que no se cumple, los cuales, de producirse, invalidan la proposición. En esencia, ésta es la posición epistemológica de Popper.</w:t>
      </w:r>
    </w:p>
    <w:bookmarkEnd w:id="33"/>
    <w:bookmarkStart w:id="34" w:name="las-teorías-y-cuasi-teorías"/>
    <w:p>
      <w:pPr>
        <w:pStyle w:val="Heading3"/>
      </w:pPr>
      <w:r>
        <w:t xml:space="preserve">Las teorías y cuasi-teorías</w:t>
      </w:r>
    </w:p>
    <w:p>
      <w:pPr>
        <w:pStyle w:val="FirstParagraph"/>
      </w:pPr>
      <w:r>
        <w:t xml:space="preserve">Formalmente, una teoría es</w:t>
      </w:r>
      <w:r>
        <w:t xml:space="preserve"> </w:t>
      </w:r>
      <w:r>
        <w:t xml:space="preserve">“</w:t>
      </w:r>
      <w:r>
        <w:t xml:space="preserve">un conjunto de generalizaciones deductivamente vinculadas, que sirve para explicar otras generalizaciones.</w:t>
      </w:r>
      <w:r>
        <w:t xml:space="preserve">”</w:t>
      </w:r>
      <w:r>
        <w:t xml:space="preserve"> </w:t>
      </w:r>
      <w:r>
        <w:t xml:space="preserve">Fundamentalmente, una teoría debe tener potencia explicativa sobre un determinado orden de fenómenos. También suele tener capacidad predictiva; indica áreas cuyo estudio debe profundizarse y sugiere los probables efectos de cambios producidos o promovidos en las variables que configuran una situación.</w:t>
      </w:r>
    </w:p>
    <w:p>
      <w:pPr>
        <w:pStyle w:val="BodyText"/>
      </w:pPr>
      <w:r>
        <w:t xml:space="preserve">Las cuasi-teorías son estructuras conceptuales de tipo teórico, pero no deductivamente vinculadas. Algunas cuasi-teorías explican pero no predicen; otras predicen pero no explican; otras no explican ni predicen pero son muy sugerentes o aportan claridad al ordenamiento de las ideas.</w:t>
      </w:r>
    </w:p>
    <w:p>
      <w:pPr>
        <w:pStyle w:val="BodyText"/>
      </w:pPr>
      <w:r>
        <w:t xml:space="preserve">En un planteo lógico-formal estricto,</w:t>
      </w:r>
      <w:r>
        <w:t xml:space="preserve"> </w:t>
      </w:r>
      <w:r>
        <w:t xml:space="preserve">“</w:t>
      </w:r>
      <w:r>
        <w:t xml:space="preserve">teoría deductiva</w:t>
      </w:r>
      <w:r>
        <w:t xml:space="preserve">”</w:t>
      </w:r>
      <w:r>
        <w:t xml:space="preserve"> </w:t>
      </w:r>
      <w:r>
        <w:t xml:space="preserve">es una jerarquía de proposiciones universales formalmente deducidas de un conjunto de primeros axiomas. En las ciencias del hombre no hay este tipo de teorías. Forzosamente hay que tener un criterio más amplio. Según A. Kaplan, cuando las generalizaciones están conectadas entre sí por medio del fenómeno que han de explicar (que es el caso más frecuente en las ciencias sociales) tenemos las llamadas</w:t>
      </w:r>
      <w:r>
        <w:t xml:space="preserve"> </w:t>
      </w:r>
      <w:r>
        <w:t xml:space="preserve">“</w:t>
      </w:r>
      <w:r>
        <w:t xml:space="preserve">teorías concatenadas.</w:t>
      </w:r>
      <w:r>
        <w:t xml:space="preserve">”</w:t>
      </w:r>
      <w:r>
        <w:t xml:space="preserve"> </w:t>
      </w:r>
      <w:r>
        <w:t xml:space="preserve">Un ejemplo de ellas lo proporcionan las llamadas</w:t>
      </w:r>
      <w:r>
        <w:t xml:space="preserve"> </w:t>
      </w:r>
      <w:r>
        <w:t xml:space="preserve">“</w:t>
      </w:r>
      <w:r>
        <w:t xml:space="preserve">teorías de factores,</w:t>
      </w:r>
      <w:r>
        <w:t xml:space="preserve">”</w:t>
      </w:r>
      <w:r>
        <w:t xml:space="preserve"> </w:t>
      </w:r>
      <w:r>
        <w:t xml:space="preserve">que explican fenómenos determinando las condiciones necesarias, o las suficientes, o ambas, para que el fenómeno se produzca.</w:t>
      </w:r>
    </w:p>
    <w:p>
      <w:pPr>
        <w:pStyle w:val="BodyText"/>
      </w:pPr>
      <w:r>
        <w:t xml:space="preserve">Las teorías, pues, pueden ser deductivas (si cumplen las condiciones formales) o concatenadas, las cuales a su vez pueden ser: * causales: se refieren a las condiciones de aparición de los fenómenos; * genéticas: se refieren a los estadios de desarrollo de los fenómenos; * teleológicas: se refieren a su finalidad.</w:t>
      </w:r>
    </w:p>
    <w:p>
      <w:pPr>
        <w:pStyle w:val="BodyText"/>
      </w:pPr>
      <w:r>
        <w:t xml:space="preserve">Hasta ahora, la mayor parte de las estructuras conceptuales de la Ciencia Política son cuasi-teorías, excepto algunas teorías factoriales. En Ciencia Política las generalizaciones realmente adecuadas para construir teorías son escasas; hay amplias zonas aún no exploradas en profundidad; la medición es difícil y muchas veces imposible; son muy pocas las posibilidades de realizar experimentos controlados, y la terminología es imprecisa. Por consiguiente, las teorías son débiles y los desarrollos científicos se basan sobre todo en cuasi-teorías, especialmente en dicotomías y analogías.</w:t>
      </w:r>
    </w:p>
    <w:p>
      <w:pPr>
        <w:pStyle w:val="BodyText"/>
      </w:pPr>
      <w:r>
        <w:t xml:space="preserve">Para construir cuasi-teorías se supone que un conjunto de fenómenos se comporta de acuerdo a ellas. Se opera con los datos -por ejemplo- como si la analogía o la dicotomía fueran una teoría sólidamente establecida. Estas estructuras explicativas son valiosas; constituyen una estrategia de investigación positiva; son a menudo fuentes de futuras teorías, pero entrañan un riesgo grande: forzar los hechos para acomodarlos a una estructura previa, lo que produce resultados científicamente cuestionables. Los principales tipos de cuasi-teorías son las clasificaciones, las dicotomías y las analogías.</w:t>
      </w:r>
    </w:p>
    <w:bookmarkEnd w:id="34"/>
    <w:bookmarkStart w:id="35" w:name="las-clasificaciones"/>
    <w:p>
      <w:pPr>
        <w:pStyle w:val="Heading3"/>
      </w:pPr>
      <w:r>
        <w:t xml:space="preserve">Las clasificaciones</w:t>
      </w:r>
    </w:p>
    <w:p>
      <w:pPr>
        <w:pStyle w:val="FirstParagraph"/>
      </w:pPr>
      <w:r>
        <w:t xml:space="preserve">Son las formas más simples de estructuras conceptuales teóricas. Son conjuntos de categorías a priori, usados para ordenar los datos provenientes de la observación. Un sistema de clasificación afirma que todos los miembros de una clase particular comparten -por definición- ciertas propiedades. Un buen sistema de este tipo clarifica y puede sugerir muchas cosas, pero no es en sí mismo una explicación ni añade nada nuevo a nuestros conocimientos. Su utilidad reside en el servicio que presta para la recolección ordenada de datos; y en las sugerencias con que puede orientar una investigación, especialmente en áreas poco exploradas. Aunque el ordenamiento propuesto luego resulte incorrecto y haya que reelaborarlo, lo mismo tiene valor porque siempre es más fácil manejar datos ordenados que datos distribuídos al azar. No existe un paradigma clasificatorio que sirva para todo. Cada clasificación responde a un propósito y su única condición de validez es que sea útil.</w:t>
      </w:r>
    </w:p>
    <w:bookmarkEnd w:id="35"/>
    <w:bookmarkStart w:id="36" w:name="las-dicotomías"/>
    <w:p>
      <w:pPr>
        <w:pStyle w:val="Heading3"/>
      </w:pPr>
      <w:r>
        <w:t xml:space="preserve">Las dicotomías</w:t>
      </w:r>
    </w:p>
    <w:p>
      <w:pPr>
        <w:pStyle w:val="FirstParagraph"/>
      </w:pPr>
      <w:r>
        <w:t xml:space="preserve">Hay dos formas de dicotomías: una, más simple, está compuesta por dos polos opuestos, sin términos medios (son, por ejemplo, del tipo blanco/negro, día/noche, etc.). Otra. más compleja, toma la forma de un</w:t>
      </w:r>
      <w:r>
        <w:t xml:space="preserve"> </w:t>
      </w:r>
      <w:r>
        <w:t xml:space="preserve">“</w:t>
      </w:r>
      <w:r>
        <w:t xml:space="preserve">continuum</w:t>
      </w:r>
      <w:r>
        <w:t xml:space="preserve">”</w:t>
      </w:r>
      <w:r>
        <w:t xml:space="preserve"> </w:t>
      </w:r>
      <w:r>
        <w:t xml:space="preserve">entre dos polos extremos, con un centro o término medio y ciertos intervalos (medidos o no medidos) formando una escala o gradación entre los extremos. Una dicotomía compara y ubica, pero no explica. Enfoca la observación y sugiere estudios posteriores, pero tiene el inconveniente de que degrada fácilmente en un sistema de valoración. Técnicamente, puede decirse que una dicotomía es una forma particular de esquema clasificatorio. La utilidad explicativa de la dicotomía es heurística: plantea distinciones que requieren explicación y llevan al desarrollo de teorías factoriales. La principal objeción metodológica que puede hacersele es que compara cosas sin saber realmente si son comparables.</w:t>
      </w:r>
    </w:p>
    <w:bookmarkEnd w:id="36"/>
    <w:bookmarkStart w:id="38" w:name="las-analogías"/>
    <w:p>
      <w:pPr>
        <w:pStyle w:val="Heading3"/>
      </w:pPr>
      <w:r>
        <w:t xml:space="preserve">Las analogías</w:t>
      </w:r>
    </w:p>
    <w:p>
      <w:pPr>
        <w:pStyle w:val="FirstParagraph"/>
      </w:pPr>
      <w:r>
        <w:t xml:space="preserve">Este tipo de cuasi-teoría es muy interesante y complejo. Tiene una larga tradición en el campo de la Ciencia Política. En general se reconoce la existencia de una relación de analogía cuando dos o más fenómenos pueden interpretarse como manifestaciones de un mismo principio regulador, en distintos planos.</w:t>
      </w:r>
    </w:p>
    <w:p>
      <w:pPr>
        <w:pStyle w:val="BodyText"/>
      </w:pPr>
      <w:r>
        <w:t xml:space="preserve">En el campo de la Ciencia Política se utilizan principalmente analogías mecánicas u orgánicas. Se supone -por ejemplo- que la política en general o algún aspecto de ella es análogo en todo o en parte a alguna estructura mecánica o a algún organismo vivo, cuyo conocimiento puede servir para explorar, explicar o predecir algo respecto de los fenómenos estudiados.</w:t>
      </w:r>
    </w:p>
    <w:p>
      <w:pPr>
        <w:pStyle w:val="BodyText"/>
      </w:pPr>
      <w:r>
        <w:t xml:space="preserve">El uso de analogías es útil mientras no se olvide que es solamente una comparación que sirve para dar una primera idea de la cosa, mientras se busca una enunciación más precisa. Por ello su valor es más didáctico y heurístico que investigativo propiamente dicho. Su principal problema es demostrar la real existencia de una relación de analogía entre el fenómeno y su presunto análogo. En la mente del investigador debe estar siempre presente el recuerdo de los peligros que entraña el uso indiscriminado de analogías o metáforas: * Atribuir a la realidad propiedades que son solo de su análogo.</w:t>
      </w:r>
    </w:p>
    <w:p>
      <w:pPr>
        <w:numPr>
          <w:ilvl w:val="0"/>
          <w:numId w:val="1040"/>
        </w:numPr>
      </w:pPr>
      <w:r>
        <w:t xml:space="preserve">Pasar del análogo a la realidad y de ésta al análogo, creando falsas espectativas.</w:t>
      </w:r>
    </w:p>
    <w:p>
      <w:pPr>
        <w:numPr>
          <w:ilvl w:val="0"/>
          <w:numId w:val="1040"/>
        </w:numPr>
      </w:pPr>
      <w:r>
        <w:t xml:space="preserve">No precisar la congruencia entre el análogo y la realidad.</w:t>
      </w:r>
    </w:p>
    <w:p>
      <w:pPr>
        <w:numPr>
          <w:ilvl w:val="0"/>
          <w:numId w:val="1040"/>
        </w:numPr>
      </w:pPr>
      <w:r>
        <w:t xml:space="preserve">No tener clara conciencia de la utilidad solo parcial de estos instrumentos teóricos</w:t>
      </w:r>
      <w:r>
        <w:rPr>
          <w:rStyle w:val="FootnoteReference"/>
        </w:rPr>
        <w:footnoteReference w:id="37"/>
      </w:r>
      <w:r>
        <w:t xml:space="preserve">.</w:t>
      </w:r>
    </w:p>
    <w:bookmarkEnd w:id="38"/>
    <w:bookmarkEnd w:id="39"/>
    <w:bookmarkStart w:id="43" w:name="segunda-parte"/>
    <w:p>
      <w:pPr>
        <w:pStyle w:val="Heading2"/>
      </w:pPr>
      <w:r>
        <w:t xml:space="preserve">Segunda parte</w:t>
      </w:r>
    </w:p>
    <w:bookmarkStart w:id="42" w:name="la-evaluación-del-fenómeno-político"/>
    <w:p>
      <w:pPr>
        <w:pStyle w:val="Heading3"/>
      </w:pPr>
      <w:r>
        <w:t xml:space="preserve">La evaluación del fenómeno político</w:t>
      </w:r>
    </w:p>
    <w:p>
      <w:pPr>
        <w:pStyle w:val="FirstParagraph"/>
      </w:pPr>
      <w:r>
        <w:t xml:space="preserve">Como la intención general de esta obra apunta no solo a reseñar el estado actual de la investigación científica en el campo político sino también a aportar elementos para la práctica del análisis político por parte de los lectores, resulta pertinente incluir aquí algunas consideraciones sobre la evaluación del fenómeno político.</w:t>
      </w:r>
    </w:p>
    <w:p>
      <w:pPr>
        <w:pStyle w:val="BodyText"/>
      </w:pPr>
      <w:r>
        <w:t xml:space="preserve">En el pensamiento de Eugène Meehan</w:t>
      </w:r>
      <w:r>
        <w:rPr>
          <w:rStyle w:val="FootnoteReference"/>
        </w:rPr>
        <w:footnoteReference w:id="40"/>
      </w:r>
      <w:r>
        <w:t xml:space="preserve"> </w:t>
      </w:r>
      <w:r>
        <w:t xml:space="preserve">hay un intento muy claro y serio de incluir la evaluación entre las tareas de la Ciencia Política. En general, dice Meehan, los científicos huyen de la valoración y es sorprendente ver lo poco que se ha hecho en el ámbito de la Ciencia Política para desarrollar criterios y métodos adecuados para el análisis y evaluación de los fenómenos políticos. Su conclusión es que ese ámbito, abandonado por los politólogos, ha sido finalmente ocupado por otros, con resultados en general lamentables por su subjetivismo, tendenciosidad y condicionamiento ideológico. No hay razón, en su opinión, para que el desarrollo de juicios normativos no se lleve a cabo con el mismo espíritu, con los mismos instrumentos y por las mismas personas, que la explicación científica política.</w:t>
      </w:r>
    </w:p>
    <w:p>
      <w:pPr>
        <w:pStyle w:val="BodyText"/>
      </w:pPr>
      <w:r>
        <w:t xml:space="preserve">Hay que producir, pues -según este criterio- un esquema analítico que clarifique la estructura de los juicios normativos en sus aspectos más significativos; y pautas valorativas que les puedan ser aplicadas. Según Meehan, los juicios de valor han de basarse en conocimientos sustantivos de Ciencia Política. El juicio normativo ha de referirse a una realidad, y desarrollarse en forma paralela al proceso de descripción-explicación -generalización que acabamos de ver. Meehan sostiene que es un grosero error pensar que, por la oposición que existe entre enunciados de hecho y de valor, no es posible sostener una discusión razonada sobre las argumentaciones normativas.</w:t>
      </w:r>
    </w:p>
    <w:p>
      <w:pPr>
        <w:pStyle w:val="BodyText"/>
      </w:pPr>
      <w:r>
        <w:t xml:space="preserve">Un juicio de valor, o juicio normativo, consta de cuatro elementos:</w:t>
      </w:r>
    </w:p>
    <w:p>
      <w:pPr>
        <w:numPr>
          <w:ilvl w:val="0"/>
          <w:numId w:val="1041"/>
        </w:numPr>
        <w:pStyle w:val="Compact"/>
      </w:pPr>
      <w:r>
        <w:t xml:space="preserve">Una situación, o sea un conjunto de hechos relacionados, que va a ser objeto de la evaluación, tal como lo provee la descripción, tema que tratamos en el apartado anterior;</w:t>
      </w:r>
    </w:p>
    <w:p>
      <w:pPr>
        <w:numPr>
          <w:ilvl w:val="0"/>
          <w:numId w:val="1041"/>
        </w:numPr>
        <w:pStyle w:val="Compact"/>
      </w:pPr>
      <w:r>
        <w:t xml:space="preserve">Un análisis de la relación medios/fines, y un análisis de las consecuencias probables de las acciones, o sea lo que se denomina precisamente evaluación técnica;</w:t>
      </w:r>
    </w:p>
    <w:p>
      <w:pPr>
        <w:numPr>
          <w:ilvl w:val="0"/>
          <w:numId w:val="1041"/>
        </w:numPr>
        <w:pStyle w:val="Compact"/>
      </w:pPr>
      <w:r>
        <w:t xml:space="preserve">La reacción o respuesta del evaluador frente a la situación, de acuerdo a su sistema de valores, o sea un juicio normativo;</w:t>
      </w:r>
    </w:p>
    <w:p>
      <w:pPr>
        <w:numPr>
          <w:ilvl w:val="0"/>
          <w:numId w:val="1041"/>
        </w:numPr>
        <w:pStyle w:val="Compact"/>
      </w:pPr>
      <w:r>
        <w:t xml:space="preserve">La fundamentación o justificación del juicio normativo, o sea el conjunto de razones de más o menos generalizada aceptación que lo avalan.</w:t>
      </w:r>
    </w:p>
    <w:p>
      <w:pPr>
        <w:pStyle w:val="FirstParagraph"/>
      </w:pPr>
      <w:r>
        <w:t xml:space="preserve">La situación (descripción): Es el punto de partida de todo el proceso de evaluación del fenómeno político. La conexión entre observaciones de hechos (obtención de datos) y la definición de la situación está dada por un esquema conceptual.</w:t>
      </w:r>
    </w:p>
    <w:p>
      <w:pPr>
        <w:pStyle w:val="BodyText"/>
      </w:pPr>
      <w:r>
        <w:t xml:space="preserve">Para superar en todo lo posible el subjetivismo de estos esquemas, se pueden dar los siguientes pasos:</w:t>
      </w:r>
    </w:p>
    <w:p>
      <w:pPr>
        <w:numPr>
          <w:ilvl w:val="0"/>
          <w:numId w:val="1042"/>
        </w:numPr>
      </w:pPr>
      <w:r>
        <w:t xml:space="preserve">Ver si la definición de la situación resulta aceptable a la luz del conocimiento científico de los fenómenos, empleando los mismos criterios utilizados para evaluar descripciones o explicaciones;</w:t>
      </w:r>
    </w:p>
    <w:p>
      <w:pPr>
        <w:numPr>
          <w:ilvl w:val="0"/>
          <w:numId w:val="1042"/>
        </w:numPr>
      </w:pPr>
      <w:r>
        <w:t xml:space="preserve">Estimar en qué magnitud la definición de la situación incluye orientaciones normativas o condicionamientos ideológicos. Ideológicamente, por ejemplo, se suelen disfrazar las evaluaciones de</w:t>
      </w:r>
      <w:r>
        <w:t xml:space="preserve"> </w:t>
      </w:r>
      <w:r>
        <w:t xml:space="preserve">“</w:t>
      </w:r>
      <w:r>
        <w:t xml:space="preserve">hechos evidentes por sí mismos.</w:t>
      </w:r>
      <w:r>
        <w:t xml:space="preserve">”</w:t>
      </w:r>
    </w:p>
    <w:p>
      <w:pPr>
        <w:numPr>
          <w:ilvl w:val="0"/>
          <w:numId w:val="1042"/>
        </w:numPr>
      </w:pPr>
      <w:r>
        <w:t xml:space="preserve">Ver qué aspectos de la situación son enfatizados en su definición. Se enfatizan las consecuencias para la sociedad o para el individuo? Se destacan los aspectos subjetivos o los objetivos?</w:t>
      </w:r>
    </w:p>
    <w:p>
      <w:pPr>
        <w:numPr>
          <w:ilvl w:val="0"/>
          <w:numId w:val="1042"/>
        </w:numPr>
      </w:pPr>
      <w:r>
        <w:t xml:space="preserve">Ver qué esquema conceptual se ha utilizado para construir la definición de la situación.</w:t>
      </w:r>
    </w:p>
    <w:p>
      <w:pPr>
        <w:pStyle w:val="FirstParagraph"/>
      </w:pPr>
      <w:r>
        <w:t xml:space="preserve">Hay que examinar, pues, cuatro puntos fundamentales: La situación está definida en términos científicamente aceptables? El esquema conceptual contiene alguna orientación normativa? La evaluación parte del individuo o de la comunidad? La evaluación parte de aspectos subjetivos u objetivos? La evaluación técnica: La aparición de la evaluación técnica se debe a que todo juicio normativo en el campo político consta de dos elementos:</w:t>
      </w:r>
    </w:p>
    <w:p>
      <w:pPr>
        <w:numPr>
          <w:ilvl w:val="0"/>
          <w:numId w:val="1043"/>
        </w:numPr>
        <w:pStyle w:val="Compact"/>
      </w:pPr>
      <w:r>
        <w:t xml:space="preserve">Enunciados sobre la relación entre acciones y objetivos, o sea la relación entre medios y fines de la acción política (que es el objetivo específico de la evaluación técnica);</w:t>
      </w:r>
    </w:p>
    <w:p>
      <w:pPr>
        <w:numPr>
          <w:ilvl w:val="0"/>
          <w:numId w:val="1043"/>
        </w:numPr>
        <w:pStyle w:val="Compact"/>
      </w:pPr>
      <w:r>
        <w:t xml:space="preserve">Juicios de valor propiamente dichos (enunciados sobre bondad, conveniencia, justicia, etc., de tales acciones).</w:t>
      </w:r>
    </w:p>
    <w:p>
      <w:pPr>
        <w:pStyle w:val="FirstParagraph"/>
      </w:pPr>
      <w:r>
        <w:t xml:space="preserve">La forma general de la evaluación técnica suele ser:</w:t>
      </w:r>
      <w:r>
        <w:t xml:space="preserve"> </w:t>
      </w:r>
      <w:r>
        <w:t xml:space="preserve">“</w:t>
      </w:r>
      <w:r>
        <w:t xml:space="preserve">Para conseguir A, hágase B.</w:t>
      </w:r>
      <w:r>
        <w:t xml:space="preserve">”</w:t>
      </w:r>
      <w:r>
        <w:t xml:space="preserve"> </w:t>
      </w:r>
      <w:r>
        <w:t xml:space="preserve">Una vez definidos los fines de la acción, la elección entre caminos alternativos para realizarlos es un problema de evaluación técnica. Se trata de lograr los</w:t>
      </w:r>
      <w:r>
        <w:t xml:space="preserve"> </w:t>
      </w:r>
      <w:r>
        <w:t xml:space="preserve">“</w:t>
      </w:r>
      <w:r>
        <w:t xml:space="preserve">mejores</w:t>
      </w:r>
      <w:r>
        <w:t xml:space="preserve">”</w:t>
      </w:r>
      <w:r>
        <w:t xml:space="preserve"> </w:t>
      </w:r>
      <w:r>
        <w:t xml:space="preserve">medios para lograr el fin propuesto (Cuáles? Los más seguros? Los más rápidos? Los más económicos? Los más éticos?). Las evaluaciones técnicas requieren explicaciones potentes, capaces de predecir el probable curso de los acontecimientos, y de determinar qué combinación de variables fundamentan esa predicción.</w:t>
      </w:r>
    </w:p>
    <w:p>
      <w:pPr>
        <w:pStyle w:val="BodyText"/>
      </w:pPr>
      <w:r>
        <w:t xml:space="preserve">El juicio normativo: Es la reacción o respuesta de un evaluador frente a una situación. Generalmente se expresa en proposiciones que incluyen expresiones tales como</w:t>
      </w:r>
      <w:r>
        <w:t xml:space="preserve"> </w:t>
      </w:r>
      <w:r>
        <w:t xml:space="preserve">“</w:t>
      </w:r>
      <w:r>
        <w:t xml:space="preserve">bueno/malo,</w:t>
      </w:r>
      <w:r>
        <w:t xml:space="preserve">”</w:t>
      </w:r>
      <w:r>
        <w:t xml:space="preserve"> </w:t>
      </w:r>
      <w:r>
        <w:t xml:space="preserve">“</w:t>
      </w:r>
      <w:r>
        <w:t xml:space="preserve">justo/injusto,</w:t>
      </w:r>
      <w:r>
        <w:t xml:space="preserve">”</w:t>
      </w:r>
      <w:r>
        <w:t xml:space="preserve"> </w:t>
      </w:r>
      <w:r>
        <w:t xml:space="preserve">etc. El significado de tales expresiones es relativo a cada orbe cultural. No está cerrada, ni mucho menos, la discusión filosófica sobre su contenido. Qué son? Reflejos condicionados? Respuestas emocionales? Percepciones personales de cualidades intrínsecas de las situaciones? Lo concreto es que tal significado difiere según las personas y los ámbitos culturales, y que tales juicios</w:t>
      </w:r>
      <w:r>
        <w:t xml:space="preserve"> </w:t>
      </w:r>
      <w:r>
        <w:t xml:space="preserve">“</w:t>
      </w:r>
      <w:r>
        <w:t xml:space="preserve">se hacen</w:t>
      </w:r>
      <w:r>
        <w:t xml:space="preserve">”</w:t>
      </w:r>
      <w:r>
        <w:t xml:space="preserve">: las personas los hacen al percibir las situaciones desde el complejo sistema formado por su estructura psicológica, su experiencia existencial, los valores que asimilaron o rechazaron de su sociedad y su cultura, sus emociones y sentimientos, sus intereses y racionalizaciones.</w:t>
      </w:r>
    </w:p>
    <w:p>
      <w:pPr>
        <w:pStyle w:val="BodyText"/>
      </w:pPr>
      <w:r>
        <w:t xml:space="preserve">En sí mismos, los juicios normativos son enunciados de hecho sobre la reacción del individuo que los formula ante una situación. Hasta allí no hay nada que decir. Los cuestionamientos pueden surgir cuando se intenta fundamentar o justificar tales juicios.</w:t>
      </w:r>
    </w:p>
    <w:p>
      <w:pPr>
        <w:pStyle w:val="BodyText"/>
      </w:pPr>
      <w:r>
        <w:t xml:space="preserve">La justificación del juicio normativo: Para justificar científicamente un juicio normativo tendríamos que disponer de criterios de los que la ciencia, al menos hasta ahora, carece. Los juicios normativos, mientras permanecen en un nivel personal no requieren justificación. Pero los razonamientos morales casi siempre tienden a salir de ese nivel y hacerse prescriptivos. Lo que</w:t>
      </w:r>
      <w:r>
        <w:t xml:space="preserve"> </w:t>
      </w:r>
      <w:r>
        <w:t xml:space="preserve">“</w:t>
      </w:r>
      <w:r>
        <w:t xml:space="preserve">es bueno para mí</w:t>
      </w:r>
      <w:r>
        <w:t xml:space="preserve">”</w:t>
      </w:r>
      <w:r>
        <w:t xml:space="preserve"> </w:t>
      </w:r>
      <w:r>
        <w:t xml:space="preserve">tiende a convertirse en lo que</w:t>
      </w:r>
      <w:r>
        <w:t xml:space="preserve"> </w:t>
      </w:r>
      <w:r>
        <w:t xml:space="preserve">“</w:t>
      </w:r>
      <w:r>
        <w:t xml:space="preserve">los demás deben aceptar como bueno,</w:t>
      </w:r>
      <w:r>
        <w:t xml:space="preserve">”</w:t>
      </w:r>
      <w:r>
        <w:t xml:space="preserve"> </w:t>
      </w:r>
      <w:r>
        <w:t xml:space="preserve">o, más aún, en lo que</w:t>
      </w:r>
      <w:r>
        <w:t xml:space="preserve"> </w:t>
      </w:r>
      <w:r>
        <w:t xml:space="preserve">“</w:t>
      </w:r>
      <w:r>
        <w:t xml:space="preserve">es bueno en sí mismo.</w:t>
      </w:r>
      <w:r>
        <w:t xml:space="preserve">”</w:t>
      </w:r>
      <w:r>
        <w:t xml:space="preserve"> </w:t>
      </w:r>
      <w:r>
        <w:t xml:space="preserve">En ese paso desde lo personal hacia lo social prescriptivo aparece el problema de la justificación del juicio normativo.</w:t>
      </w:r>
    </w:p>
    <w:p>
      <w:pPr>
        <w:pStyle w:val="BodyText"/>
      </w:pPr>
      <w:r>
        <w:t xml:space="preserve">Dónde encontrar esos principios que resulten científicamente aceptables como fundamento de los juicios normativos? Cómo escapar a la crítica científica de los principios filosóficos, religiosos y éticos, cuestionados desde el punto de vista científico por considerar que incurren en subjetivismo, relativismo cultural, etnocentrismo, etc.? Recordamos dos intentos de este tipo: uno vinculado al nombre de Immanuel Kant; otro, al de Alfred Stern.</w:t>
      </w:r>
    </w:p>
    <w:p>
      <w:pPr>
        <w:pStyle w:val="BodyText"/>
      </w:pPr>
      <w:r>
        <w:t xml:space="preserve">Dice el imperativo categórico de Kant:</w:t>
      </w:r>
      <w:r>
        <w:t xml:space="preserve"> </w:t>
      </w:r>
      <w:r>
        <w:t xml:space="preserve">“</w:t>
      </w:r>
      <w:r>
        <w:t xml:space="preserve">Hay que actuar como si la máxima que inspira tu acción hubiera de convertirse por tu voluntad en una ley natural universal.</w:t>
      </w:r>
      <w:r>
        <w:t xml:space="preserve">”</w:t>
      </w:r>
      <w:r>
        <w:t xml:space="preserve"> </w:t>
      </w:r>
      <w:r>
        <w:t xml:space="preserve">Este célebre enunciado es, sin duda, una de las cumbres del pensamiento filosófico, pero aparecen no pocos obstáculos cuando se intenta instrumentarlo en la práctica, o sea utilizarlo como fundamento de juicios normativos concretos. Kant mismo intentó aportar los criterios necesarios para ello, pero sin llegar a una solución plenamente satisfactoria:</w:t>
      </w:r>
    </w:p>
    <w:p>
      <w:pPr>
        <w:numPr>
          <w:ilvl w:val="0"/>
          <w:numId w:val="1044"/>
        </w:numPr>
        <w:pStyle w:val="Compact"/>
      </w:pPr>
      <w:r>
        <w:t xml:space="preserve">Hay que tratar a los hombres como fines y no como medios;</w:t>
      </w:r>
    </w:p>
    <w:p>
      <w:pPr>
        <w:numPr>
          <w:ilvl w:val="0"/>
          <w:numId w:val="1044"/>
        </w:numPr>
        <w:pStyle w:val="Compact"/>
      </w:pPr>
      <w:r>
        <w:t xml:space="preserve">No hay que eximirse a sí mismo de las normas morales;</w:t>
      </w:r>
    </w:p>
    <w:p>
      <w:pPr>
        <w:numPr>
          <w:ilvl w:val="0"/>
          <w:numId w:val="1044"/>
        </w:numPr>
        <w:pStyle w:val="Compact"/>
      </w:pPr>
      <w:r>
        <w:t xml:space="preserve">Hay que aceptar la buena voluntad como único bien intrínseco.</w:t>
      </w:r>
    </w:p>
    <w:p>
      <w:pPr>
        <w:pStyle w:val="FirstParagraph"/>
      </w:pPr>
      <w:r>
        <w:t xml:space="preserve">Tales normas morales son muy valiosas, sin duda, pero no son decisivas. Kant desembocó finalmente en una especie de utilitarismo, y el utilitarismo por sí solo no puede habilitar una elección de pleno sentido ético entre líneas alternativas de acción.</w:t>
      </w:r>
    </w:p>
    <w:p>
      <w:pPr>
        <w:pStyle w:val="BodyText"/>
      </w:pPr>
      <w:r>
        <w:t xml:space="preserve">Otro pensamiento de Kant , de similar orientación aunque más limitado en sus alcances, si bien alude directamente a un problema claramente político (que es el de la conflictiva relación entre el poder visible y el poder invisible), se encuentra en el Apéndice de su</w:t>
      </w:r>
      <w:r>
        <w:t xml:space="preserve"> </w:t>
      </w:r>
      <w:r>
        <w:t xml:space="preserve">“</w:t>
      </w:r>
      <w:r>
        <w:t xml:space="preserve">Paz perpetua,</w:t>
      </w:r>
      <w:r>
        <w:t xml:space="preserve">”</w:t>
      </w:r>
      <w:r>
        <w:t xml:space="preserve"> </w:t>
      </w:r>
      <w:r>
        <w:t xml:space="preserve">en el que Kant enunció e ilustró el principio fundamental según el cual</w:t>
      </w:r>
      <w:r>
        <w:t xml:space="preserve"> </w:t>
      </w:r>
      <w:r>
        <w:t xml:space="preserve">“</w:t>
      </w:r>
      <w:r>
        <w:t xml:space="preserve">…todas las acciones relativas al derecho de otros hombres, cuya máxima no es susceptible de tornarse pública, son injustas.</w:t>
      </w:r>
      <w:r>
        <w:t xml:space="preserve">”</w:t>
      </w:r>
    </w:p>
    <w:p>
      <w:pPr>
        <w:pStyle w:val="BodyText"/>
      </w:pPr>
      <w:r>
        <w:t xml:space="preserve">Norberto Bobbio</w:t>
      </w:r>
      <w:r>
        <w:rPr>
          <w:rStyle w:val="FootnoteReference"/>
        </w:rPr>
        <w:footnoteReference w:id="41"/>
      </w:r>
      <w:r>
        <w:t xml:space="preserve"> </w:t>
      </w:r>
      <w:r>
        <w:t xml:space="preserve">la comenta diciendo que una acción que me veo obligado a mantener secreta es ciertamente no solo una acción injusta sino sobre todo una acción que, si se volviera pública, suscitaría una reacción tán grande que tornaría imposible su ejecución. Para usar el ejemplo dado por el propio Kant: Qué Estado podría declarar públicamente, en el mismo momento en que firma un tratado internacional, que no lo cumplirá? Qué funcionario público podría afirmar en público que usará el dinero público para fines privados? De este planteo del problema resulta que la exigencia de publicidad de los actos de gobierno es importante no solo (como se acostumbra decir) para permitir al ciudadano conocer los actos de quien detenta el poder y así controlarlos, sino también porque la publicidad es en sí misma una forma de control, un recurso para diferenciar lo lícito de lo ilícito.</w:t>
      </w:r>
    </w:p>
    <w:p>
      <w:pPr>
        <w:pStyle w:val="BodyText"/>
      </w:pPr>
      <w:r>
        <w:t xml:space="preserve">Alfred Stern, en su libro LA FILOSOFÍA DE LA HISTORIA Y EL PROBLEMA DE LOS VALORES (3), después de hacer amplias referencias al carácter relativo, contingente, cultural, histórico de los valores en general, afirma haber encontrado un valor trans-histórico, válido para todo tiempo, lugar y cultura:</w:t>
      </w:r>
      <w:r>
        <w:t xml:space="preserve"> </w:t>
      </w:r>
      <w:r>
        <w:t xml:space="preserve">“</w:t>
      </w:r>
      <w:r>
        <w:t xml:space="preserve">Todos los hombres le han atribuido siempre un valor positivo a la vida y a la salud y un valor negativo a la enfermedad y a la muerte.</w:t>
      </w:r>
      <w:r>
        <w:t xml:space="preserve">”</w:t>
      </w:r>
      <w:r>
        <w:t xml:space="preserve"> </w:t>
      </w:r>
      <w:r>
        <w:t xml:space="preserve">El enunciado es interesante, y el autor lo fundamenta en numerosas observaciones históricas (</w:t>
      </w:r>
      <w:r>
        <w:t xml:space="preserve">“</w:t>
      </w:r>
      <w:r>
        <w:t xml:space="preserve">no hubo suicidios masivos en los campos de concentración,</w:t>
      </w:r>
      <w:r>
        <w:t xml:space="preserve">”</w:t>
      </w:r>
      <w:r>
        <w:t xml:space="preserve"> </w:t>
      </w:r>
      <w:r>
        <w:t xml:space="preserve">por ejemplo), pero cabrían algunas consideraciones para matizarlo, sobre la importancia de las condiciones de esa vida y el rol de la esperanza en la superación de condiciones-límite.</w:t>
      </w:r>
    </w:p>
    <w:p>
      <w:pPr>
        <w:pStyle w:val="BodyText"/>
      </w:pPr>
      <w:r>
        <w:t xml:space="preserve">En síntesis, todo intento de justificación científica de razonamientos normativos conduce al enunciado de</w:t>
      </w:r>
      <w:r>
        <w:t xml:space="preserve"> </w:t>
      </w:r>
      <w:r>
        <w:t xml:space="preserve">“</w:t>
      </w:r>
      <w:r>
        <w:t xml:space="preserve">primeros principios</w:t>
      </w:r>
      <w:r>
        <w:t xml:space="preserve">”</w:t>
      </w:r>
      <w:r>
        <w:t xml:space="preserve"> </w:t>
      </w:r>
      <w:r>
        <w:t xml:space="preserve">que científicamente no se pueden fundamentar ni rechazar.No ocurre lo mismo en otros planos (moral, filosófico, religioso) de acuerdo a cuyas normas sí es posible formular evaluaciones normativas de fenómenos políticos. Cuál es, entonces, en definitiva, el aporte posible del enfoque científico en la formulación y el análisis de los juicios normativos? En nuestra opinión, ese aporte -muy importante, porque es un punto de partida- consiste en un más preciso esquema descriptivo-explicativo del fenómeno en sí, y en la correcta formulación de una evaluación técnica, sobre la adecuación de medios a fines. Ese es el límite del enfoque científico puro. Más allá se entra en un terreno donde lo científico colinda y se superpone con lo filosófico y lo religioso.-</w:t>
      </w:r>
    </w:p>
    <w:bookmarkEnd w:id="42"/>
    <w:bookmarkEnd w:id="43"/>
    <w:bookmarkStart w:id="48" w:name="tercera-parte"/>
    <w:p>
      <w:pPr>
        <w:pStyle w:val="Heading2"/>
      </w:pPr>
      <w:r>
        <w:t xml:space="preserve">Tercera parte</w:t>
      </w:r>
    </w:p>
    <w:bookmarkStart w:id="47" w:name="X2d52909492639ad346fc2660269ed87ad148924"/>
    <w:p>
      <w:pPr>
        <w:pStyle w:val="Heading3"/>
      </w:pPr>
      <w:r>
        <w:t xml:space="preserve">El concepto teórico político. Comparaciones con los de otras ciencias</w:t>
      </w:r>
    </w:p>
    <w:p>
      <w:pPr>
        <w:pStyle w:val="FirstParagraph"/>
      </w:pPr>
      <w:r>
        <w:t xml:space="preserve">Klaus von Beyme, en su obra TEORÍAS POLÍTICAS CONTEMPORÁNEAS-UNA INTRODUCCIÓN</w:t>
      </w:r>
      <w:r>
        <w:rPr>
          <w:rStyle w:val="FootnoteReference"/>
        </w:rPr>
        <w:footnoteReference w:id="44"/>
      </w:r>
      <w:r>
        <w:t xml:space="preserve">, recuerda que en el contexto de las ciencias sociales, el desarrollo autónomo de la Ciencia Política moderna ha sido relativamente tardío. Hoy se entiende a la Ciencia Política como una ciencia diferenciada, en el ámbito de las ciencias sociales, que ha logrado un grado apreciable de acuerdo sobre su objeto y sus métodos.</w:t>
      </w:r>
    </w:p>
    <w:p>
      <w:pPr>
        <w:pStyle w:val="BodyText"/>
      </w:pPr>
      <w:r>
        <w:t xml:space="preserve">La clásica separación de la Ciencia Política-teoría de las instituciones y Ciencia Política-teoría de los procesos políticos es cada vez menos sostenible. Mientras tanto, en todo el ámbito de las ciencias sociales se incrementa la exigencia de una colaboración interdisciplinaria. Esto se debe a dos razones: el riesgo que supone para las ciencias sociales la excesiva atomización de sus objetos; y el hecho ampliamente comprobado de que cada ciencia se basta a sí misma para describir los fenómenos de que se ocupa pero necesita del apoyo de otras ciencias para explicarlos.</w:t>
      </w:r>
    </w:p>
    <w:p>
      <w:pPr>
        <w:pStyle w:val="BodyText"/>
      </w:pPr>
      <w:r>
        <w:t xml:space="preserve">La Teoría Política es, sin duda, un caso bastante particular, porque durante dos milenios la Filosofía Política ha proporcionado la contribución más importante a la teoría de la política. Pese a ello, hoy la Ciencia Política está reconocida como disciplina científica autónoma, al menos en todas las democracias occidentales, pero hay que hacer notar que, a diferencia de otras ramas filosóficas, la Filosofía Política se caracterizó siempre, al margen de su preocupación normativa, por su fuerte contenido empírico.</w:t>
      </w:r>
    </w:p>
    <w:p>
      <w:pPr>
        <w:pStyle w:val="BodyText"/>
      </w:pPr>
      <w:r>
        <w:t xml:space="preserve">En su proceso formativo como ciencia social, la Ciencia Política tuvo que afrontar dos reproches principales: arrancar a otras disciplinas</w:t>
      </w:r>
      <w:r>
        <w:t xml:space="preserve"> </w:t>
      </w:r>
      <w:r>
        <w:t xml:space="preserve">“</w:t>
      </w:r>
      <w:r>
        <w:t xml:space="preserve">las plumas para adornarse con ellas</w:t>
      </w:r>
      <w:r>
        <w:t xml:space="preserve">”</w:t>
      </w:r>
      <w:r>
        <w:t xml:space="preserve"> </w:t>
      </w:r>
      <w:r>
        <w:t xml:space="preserve">(compartir parcialmente su objeto de estudio con otras disciplinas); y ser la responsable de la decadencia de la teoría política en el siglo XX porque los valores morales ya no tienen cabida en ella y la dominan técnicos y especialistas.</w:t>
      </w:r>
    </w:p>
    <w:p>
      <w:pPr>
        <w:pStyle w:val="BodyText"/>
      </w:pPr>
      <w:r>
        <w:t xml:space="preserve">Una inseguridad adicional para la Ciencia Política -continúa comentando von Beyme- surgió del hecho de que a los cultores de esta disciplina no les correspondía ningún papel fijo que desempeñar dentro del cuadro de los roles profesionales establecidos en la sociedad burguesa. Con el tiempo, dice von Beyme, los graduados en Ciencia Política en los países desarrollados han ido consiguiendo puestos de trabajo en los siguientes campos: * Tareas docentes (profesores de ciencia social, formación de adultos); * Medios de comunicación de masas; * Actividades organizativas en la economía, la política y sus asociaciones; y en la administración pública, debido al desarrollo de una ciencia administrativa orientada cada vez menos en sentido jurídico y cada vez más como ciencia social.</w:t>
      </w:r>
    </w:p>
    <w:p>
      <w:pPr>
        <w:pStyle w:val="BodyText"/>
      </w:pPr>
      <w:r>
        <w:t xml:space="preserve">A nuestro entender, desde que von Beyme anotó estas reflexiones a principios de la década de los setenta hasta hoy, el panorama de los roles profesionales de los politólogos se ha ampliado y esclarecido pero siempre en esa misma dirección básica. Creemos que hoy el conjunto de funciones sociales accesibles al politólogo puede describirse como sigue:</w:t>
      </w:r>
    </w:p>
    <w:p>
      <w:pPr>
        <w:numPr>
          <w:ilvl w:val="0"/>
          <w:numId w:val="1045"/>
        </w:numPr>
        <w:pStyle w:val="Compact"/>
      </w:pPr>
      <w:r>
        <w:t xml:space="preserve">Investigación científica (pura y aplicada);</w:t>
      </w:r>
    </w:p>
    <w:p>
      <w:pPr>
        <w:numPr>
          <w:ilvl w:val="0"/>
          <w:numId w:val="1045"/>
        </w:numPr>
        <w:pStyle w:val="Compact"/>
      </w:pPr>
      <w:r>
        <w:t xml:space="preserve">Análisis político (asesoramiento específico o formación de opinión pública a través de los medios de comunicación social);</w:t>
      </w:r>
    </w:p>
    <w:p>
      <w:pPr>
        <w:numPr>
          <w:ilvl w:val="0"/>
          <w:numId w:val="1045"/>
        </w:numPr>
        <w:pStyle w:val="Compact"/>
      </w:pPr>
      <w:r>
        <w:t xml:space="preserve">Docencia en ciencias sociales (secundaria, terciaria, universitaria, promoción cultural de la tercera edad, capacitación empresarial);</w:t>
      </w:r>
    </w:p>
    <w:p>
      <w:pPr>
        <w:numPr>
          <w:ilvl w:val="0"/>
          <w:numId w:val="1045"/>
        </w:numPr>
        <w:pStyle w:val="Compact"/>
      </w:pPr>
      <w:r>
        <w:t xml:space="preserve">Gestión de políticas (diseño, planificación, coordinación de procesos de toma de decisión, coordinación de la ejecución, evaluación de políticas, análisis-aprendizaje);</w:t>
      </w:r>
    </w:p>
    <w:p>
      <w:pPr>
        <w:numPr>
          <w:ilvl w:val="0"/>
          <w:numId w:val="1045"/>
        </w:numPr>
        <w:pStyle w:val="Compact"/>
      </w:pPr>
      <w:r>
        <w:t xml:space="preserve">Coordinación de equipos interdisciplinarios para la resolución de problemas públicos;</w:t>
      </w:r>
    </w:p>
    <w:p>
      <w:pPr>
        <w:numPr>
          <w:ilvl w:val="0"/>
          <w:numId w:val="1045"/>
        </w:numPr>
        <w:pStyle w:val="Compact"/>
      </w:pPr>
      <w:r>
        <w:t xml:space="preserve">Político profesional;</w:t>
      </w:r>
    </w:p>
    <w:p>
      <w:pPr>
        <w:numPr>
          <w:ilvl w:val="0"/>
          <w:numId w:val="1045"/>
        </w:numPr>
        <w:pStyle w:val="Compact"/>
      </w:pPr>
      <w:r>
        <w:t xml:space="preserve">Servicio exterior de la Nación u organismos internacionales;</w:t>
      </w:r>
    </w:p>
    <w:p>
      <w:pPr>
        <w:numPr>
          <w:ilvl w:val="0"/>
          <w:numId w:val="1045"/>
        </w:numPr>
        <w:pStyle w:val="Compact"/>
      </w:pPr>
      <w:r>
        <w:t xml:space="preserve">Función pública jerarquizada.</w:t>
      </w:r>
    </w:p>
    <w:p>
      <w:pPr>
        <w:pStyle w:val="FirstParagraph"/>
      </w:pPr>
      <w:r>
        <w:t xml:space="preserve">Volviendo a la historia de nuestra ciencia, encontramos que, dentro del conjunto de las ciencias sociales, la Ciencia Política fue reconocida como disciplina independiente primero en los EE.UU., bajo fuerte influencia europea. La primera cátedra norteamericana de la especialidad fue creada en la Universidad de Harvard hacia fines de la década de 1850, y confiada a Francis Lieber, un profesor emigrado de Alemania, de tendencia liberal. Los pioneros americanos en este campo fueron J.W. Burgess y A.P. Bentley, que realizaron estudios de especialización en Alemania.</w:t>
      </w:r>
    </w:p>
    <w:p>
      <w:pPr>
        <w:pStyle w:val="BodyText"/>
      </w:pPr>
      <w:r>
        <w:t xml:space="preserve">En Francia, en la década de 1870, encontramos la</w:t>
      </w:r>
      <w:r>
        <w:t xml:space="preserve"> </w:t>
      </w:r>
      <w:r>
        <w:t xml:space="preserve">“</w:t>
      </w:r>
      <w:r>
        <w:t xml:space="preserve">Ecole Libre des Sciences Politiques,</w:t>
      </w:r>
      <w:r>
        <w:t xml:space="preserve">”</w:t>
      </w:r>
      <w:r>
        <w:t xml:space="preserve"> </w:t>
      </w:r>
      <w:r>
        <w:t xml:space="preserve">fundada en 1872 por Emile Boutmi, la cual es aún hoy el principal centro francés de estudio de las ciencias políticas.</w:t>
      </w:r>
    </w:p>
    <w:p>
      <w:pPr>
        <w:pStyle w:val="BodyText"/>
      </w:pPr>
      <w:r>
        <w:t xml:space="preserve">En Inglaterra, un rol similar fue cumplido por la</w:t>
      </w:r>
      <w:r>
        <w:t xml:space="preserve"> </w:t>
      </w:r>
      <w:r>
        <w:t xml:space="preserve">“</w:t>
      </w:r>
      <w:r>
        <w:t xml:space="preserve">London School of Economics and Political Science,</w:t>
      </w:r>
      <w:r>
        <w:t xml:space="preserve">”</w:t>
      </w:r>
      <w:r>
        <w:t xml:space="preserve"> </w:t>
      </w:r>
      <w:r>
        <w:t xml:space="preserve">institución que incluso alcanzó mucha influencia política práctica debido, por ejemplo, a la labor de Harold Laski.</w:t>
      </w:r>
    </w:p>
    <w:p>
      <w:pPr>
        <w:pStyle w:val="BodyText"/>
      </w:pPr>
      <w:r>
        <w:t xml:space="preserve">En Alemania, recién después de la Primera Guerra Mundial se creó en Berlin un organismo investigador y docente (la</w:t>
      </w:r>
      <w:r>
        <w:t xml:space="preserve"> </w:t>
      </w:r>
      <w:r>
        <w:t xml:space="preserve">“</w:t>
      </w:r>
      <w:r>
        <w:t xml:space="preserve">Hochschule für Politik</w:t>
      </w:r>
      <w:r>
        <w:t xml:space="preserve">”</w:t>
      </w:r>
      <w:r>
        <w:t xml:space="preserve">) que fue el origen del mayor instituto alemán actual de Ciencia Política, el</w:t>
      </w:r>
      <w:r>
        <w:t xml:space="preserve"> </w:t>
      </w:r>
      <w:r>
        <w:t xml:space="preserve">“</w:t>
      </w:r>
      <w:r>
        <w:t xml:space="preserve">Otto Suhr - Institut.</w:t>
      </w:r>
      <w:r>
        <w:t xml:space="preserve">”</w:t>
      </w:r>
    </w:p>
    <w:p>
      <w:pPr>
        <w:pStyle w:val="BodyText"/>
      </w:pPr>
      <w:r>
        <w:t xml:space="preserve">En España, el</w:t>
      </w:r>
      <w:r>
        <w:t xml:space="preserve"> </w:t>
      </w:r>
      <w:r>
        <w:t xml:space="preserve">“</w:t>
      </w:r>
      <w:r>
        <w:t xml:space="preserve">Instituto de Estudios Políticos</w:t>
      </w:r>
      <w:r>
        <w:t xml:space="preserve">”</w:t>
      </w:r>
      <w:r>
        <w:t xml:space="preserve"> </w:t>
      </w:r>
      <w:r>
        <w:t xml:space="preserve">de Madrid nació como institución de propaganda de la Falange, pero con la tendencia, que luego se desarrollaría ampliamente, hacia estudios políticos autónomos.</w:t>
      </w:r>
    </w:p>
    <w:p>
      <w:pPr>
        <w:pStyle w:val="BodyText"/>
      </w:pPr>
      <w:r>
        <w:t xml:space="preserve">En Italia, los gloriosos antecedentes históricos que remontan a Maquiavelo y reconocen en Mosca y Pareto a los fundadores de la escuela italiana de Ciencia Política, sobrevivían solamente en el</w:t>
      </w:r>
      <w:r>
        <w:t xml:space="preserve"> </w:t>
      </w:r>
      <w:r>
        <w:t xml:space="preserve">“</w:t>
      </w:r>
      <w:r>
        <w:t xml:space="preserve">Instituto Cesaro Alhieri</w:t>
      </w:r>
      <w:r>
        <w:t xml:space="preserve">”</w:t>
      </w:r>
      <w:r>
        <w:t xml:space="preserve"> </w:t>
      </w:r>
      <w:r>
        <w:t xml:space="preserve">de Florencia, que fue suprimido por el fascismo, que fundó luego otras escuelas (Pavía, Padua, Perugia y Roma) que fueron la base de esa magnífica floración de la Ciencia Política italiana actual, que reconoce en B. Leoni, N. Bobbio y G. Sartori a tres grandes formadores de las nuevas generaciones de politólogos italianos.</w:t>
      </w:r>
    </w:p>
    <w:p>
      <w:pPr>
        <w:pStyle w:val="BodyText"/>
      </w:pPr>
      <w:r>
        <w:t xml:space="preserve">En general, en sus manifestaciones académico-institucionales, la Ciencia Política ha cumplido un doble rol, como</w:t>
      </w:r>
      <w:r>
        <w:t xml:space="preserve"> </w:t>
      </w:r>
      <w:r>
        <w:t xml:space="preserve">“</w:t>
      </w:r>
      <w:r>
        <w:t xml:space="preserve">ciencia auxiliar de los gobernantes</w:t>
      </w:r>
      <w:r>
        <w:t xml:space="preserve">”</w:t>
      </w:r>
      <w:r>
        <w:t xml:space="preserve"> </w:t>
      </w:r>
      <w:r>
        <w:t xml:space="preserve">(afirmación que muchas veces se formula como un reproche) y como ciencia crítica y sobre todo esclarecedora respecto de la política práctica.</w:t>
      </w:r>
    </w:p>
    <w:p>
      <w:pPr>
        <w:pStyle w:val="BodyText"/>
      </w:pPr>
      <w:r>
        <w:t xml:space="preserve">No hay en Ciencia Política una teoría general o unitaria predominante, de generalizada aceptación, como la que podemos encontrar, por ejemplo, en Economía. La actitud científica dominante en el mundo académico anglosajón -el neopositivismo- se pronuncia abiertamente en favor del pluralismo teórico, y aunque ya quedó atrás la postura del behaviorismo extremo, que equiparaba la Teoría Política con la Historia de las Ideas, y se le reconoce un lugar propio y autónomo en el ámbito de las ciencias sociales, aún se afirma, como dice H. Albert</w:t>
      </w:r>
      <w:r>
        <w:rPr>
          <w:rStyle w:val="FootnoteReference"/>
        </w:rPr>
        <w:footnoteReference w:id="45"/>
      </w:r>
      <w:r>
        <w:t xml:space="preserve"> </w:t>
      </w:r>
      <w:r>
        <w:t xml:space="preserve">que</w:t>
      </w:r>
      <w:r>
        <w:t xml:space="preserve"> </w:t>
      </w:r>
      <w:r>
        <w:t xml:space="preserve">“</w:t>
      </w:r>
      <w:r>
        <w:t xml:space="preserve">…nunca se puede estar seguro de que determinada teoría sea cierta, aún cuando parezca resolver los problemas que plantea.</w:t>
      </w:r>
      <w:r>
        <w:t xml:space="preserve">”</w:t>
      </w:r>
    </w:p>
    <w:p>
      <w:pPr>
        <w:pStyle w:val="BodyText"/>
      </w:pPr>
      <w:r>
        <w:t xml:space="preserve">Por nuestra parte, recordamos aquí que las teorías generales transitan por un nivel muy elevado de abstracción , muy alejado del nivel empírico donde podrían hallar verificación o falsación.</w:t>
      </w:r>
    </w:p>
    <w:p>
      <w:pPr>
        <w:pStyle w:val="BodyText"/>
      </w:pPr>
      <w:r>
        <w:t xml:space="preserve">La producción teórica en Ciencia Política se inscribe en su mayor parte en las que Robert Merton denomina</w:t>
      </w:r>
      <w:r>
        <w:t xml:space="preserve"> </w:t>
      </w:r>
      <w:r>
        <w:t xml:space="preserve">“</w:t>
      </w:r>
      <w:r>
        <w:t xml:space="preserve">teorías de alcance medio</w:t>
      </w:r>
      <w:r>
        <w:t xml:space="preserve">”</w:t>
      </w:r>
      <w:r>
        <w:t xml:space="preserve">: teorías descriptivas-explicativas de modesto alcance, con algunos intentos de elevación hacia mayores niveles de abstracción.</w:t>
      </w:r>
    </w:p>
    <w:p>
      <w:pPr>
        <w:pStyle w:val="BodyText"/>
      </w:pPr>
      <w:r>
        <w:t xml:space="preserve">En Ciencia Política, al igual que en otras ciencias sociales, se pueden encontrar los siguientes tipos de teorías: Teorías descriptivas: Son conjuntos de generalizaciones (relaciones entre clases de acontecimientos) basadas en conceptualizaciones y relaciones de origen empírico, ocasionalmente cuantitativas.</w:t>
      </w:r>
    </w:p>
    <w:p>
      <w:pPr>
        <w:pStyle w:val="BodyText"/>
      </w:pPr>
      <w:r>
        <w:t xml:space="preserve">Teorías sistemáticas: Son sistematizaciones de base empírica, construidas en el marco de supuestos genéricos, de cierto nivel de abstracción.</w:t>
      </w:r>
    </w:p>
    <w:p>
      <w:pPr>
        <w:pStyle w:val="BodyText"/>
      </w:pPr>
      <w:r>
        <w:t xml:space="preserve">Teorías deductivas: Formulan patrones de conducta hipotéticos, deducidos a partir de algunos axiomas básicos.</w:t>
      </w:r>
    </w:p>
    <w:p>
      <w:pPr>
        <w:pStyle w:val="BodyText"/>
      </w:pPr>
      <w:r>
        <w:t xml:space="preserve">Teorías funcionales: Son interpretaciones de fenómenos que son parte de conjuntos mayores, construidas a partir del análisis de la función que tales fenómenos cumplen para el mantenimiento del conjunto en un determinado estado (o para cambiar de estado).</w:t>
      </w:r>
    </w:p>
    <w:p>
      <w:pPr>
        <w:pStyle w:val="BodyText"/>
      </w:pPr>
      <w:r>
        <w:t xml:space="preserve">Teorías genéticas: Formulan hipótesis sobre el origen y el desarrollo inicial de fenómenos, estableciendo relaciones de causalidad o implicancia.</w:t>
      </w:r>
    </w:p>
    <w:p>
      <w:pPr>
        <w:pStyle w:val="BodyText"/>
      </w:pPr>
      <w:r>
        <w:t xml:space="preserve">C.J. Friedrich</w:t>
      </w:r>
      <w:r>
        <w:rPr>
          <w:rStyle w:val="FootnoteReference"/>
        </w:rPr>
        <w:footnoteReference w:id="46"/>
      </w:r>
      <w:r>
        <w:t xml:space="preserve"> </w:t>
      </w:r>
      <w:r>
        <w:t xml:space="preserve">plantea una tipología de las teorías más simple:</w:t>
      </w:r>
    </w:p>
    <w:p>
      <w:pPr>
        <w:numPr>
          <w:ilvl w:val="0"/>
          <w:numId w:val="1046"/>
        </w:numPr>
        <w:pStyle w:val="Compact"/>
      </w:pPr>
      <w:r>
        <w:t xml:space="preserve">Teorías morfológicas (tipo Copérnico);</w:t>
      </w:r>
    </w:p>
    <w:p>
      <w:pPr>
        <w:numPr>
          <w:ilvl w:val="0"/>
          <w:numId w:val="1046"/>
        </w:numPr>
        <w:pStyle w:val="Compact"/>
      </w:pPr>
      <w:r>
        <w:t xml:space="preserve">Teorías genéticas(tipo Darwin);</w:t>
      </w:r>
    </w:p>
    <w:p>
      <w:pPr>
        <w:numPr>
          <w:ilvl w:val="0"/>
          <w:numId w:val="1046"/>
        </w:numPr>
        <w:pStyle w:val="Compact"/>
      </w:pPr>
      <w:r>
        <w:t xml:space="preserve">Teorías funcionales (tipo Newton).</w:t>
      </w:r>
    </w:p>
    <w:p>
      <w:pPr>
        <w:pStyle w:val="FirstParagraph"/>
      </w:pPr>
      <w:r>
        <w:t xml:space="preserve">El prestigio académico y social de la Teoría Política ha variado mucho a lo largo del tiempo. Klaus von Beyme hace notar que en la historia de las ciencias sociales se alternan períodos de rechazo a la teoría (como la década de los ’50) y períodos de gran auge teórico (como la década de los ’60). Parece lógico pensar, como dice K. Deutsch, que en toda investigación importante la creación teórica, la metodología y los resultados empíricos se equilibran; pero desde el punto de vista del sentido final de la labor científica pensamos que pueden suscribirse las palabras de Dahrendorf cuando dice:</w:t>
      </w:r>
      <w:r>
        <w:t xml:space="preserve"> </w:t>
      </w:r>
      <w:r>
        <w:t xml:space="preserve">“</w:t>
      </w:r>
      <w:r>
        <w:t xml:space="preserve">La intención de la ciencia empírica es siempre teórica. La investigación experimental tiene justificación lógica únicamente como medio de control de las hipótesis derivadas de las teorías….</w:t>
      </w:r>
      <w:r>
        <w:t xml:space="preserve">”</w:t>
      </w:r>
    </w:p>
    <w:p>
      <w:pPr>
        <w:pStyle w:val="BodyText"/>
      </w:pPr>
      <w:r>
        <w:t xml:space="preserve">Veamos, entonces, cuales son las características principales de las teorías políticas. En Ciencia Política -a semejanza de otras ciencias sociales- las teorías contienen tres elementos:</w:t>
      </w:r>
    </w:p>
    <w:p>
      <w:pPr>
        <w:numPr>
          <w:ilvl w:val="0"/>
          <w:numId w:val="1047"/>
        </w:numPr>
        <w:pStyle w:val="Compact"/>
      </w:pPr>
      <w:r>
        <w:t xml:space="preserve">Un sistema de proposiciones estructuradas, referentes a partes de la realidad política;</w:t>
      </w:r>
    </w:p>
    <w:p>
      <w:pPr>
        <w:numPr>
          <w:ilvl w:val="0"/>
          <w:numId w:val="1047"/>
        </w:numPr>
        <w:pStyle w:val="Compact"/>
      </w:pPr>
      <w:r>
        <w:t xml:space="preserve">Una especificación de las condiciones bajo las cuales son válidas tales proposiciones;</w:t>
      </w:r>
    </w:p>
    <w:p>
      <w:pPr>
        <w:numPr>
          <w:ilvl w:val="0"/>
          <w:numId w:val="1047"/>
        </w:numPr>
        <w:pStyle w:val="Compact"/>
      </w:pPr>
      <w:r>
        <w:t xml:space="preserve">La posibilidad de formular hipótesis predictivas sobre desarrollos futuros, en forma de enunciados de tendencia o de probabilidad, o sea proposiciones condicionales.</w:t>
      </w:r>
    </w:p>
    <w:p>
      <w:pPr>
        <w:pStyle w:val="FirstParagraph"/>
      </w:pPr>
      <w:r>
        <w:t xml:space="preserve">Cuando una teoría ha sido confirmada muchas veces, cuando ha demostrado ampliamente su operatividad, se la denomina ley. Cuando aún necesita verificaciones posteriores, se la llama hipótesis.</w:t>
      </w:r>
    </w:p>
    <w:p>
      <w:pPr>
        <w:pStyle w:val="BodyText"/>
      </w:pPr>
      <w:r>
        <w:t xml:space="preserve">El cuerpo teórico de la Ciencia Política está compuesto por elementos de diverso grado de abstracción:</w:t>
      </w:r>
    </w:p>
    <w:p>
      <w:pPr>
        <w:numPr>
          <w:ilvl w:val="0"/>
          <w:numId w:val="1048"/>
        </w:numPr>
        <w:pStyle w:val="Compact"/>
      </w:pPr>
      <w:r>
        <w:t xml:space="preserve">Generalizaciones (relaciones entre clases de acontecimientos) que constituyen la mayor parte de la Ciencia Política;</w:t>
      </w:r>
    </w:p>
    <w:p>
      <w:pPr>
        <w:numPr>
          <w:ilvl w:val="0"/>
          <w:numId w:val="1048"/>
        </w:numPr>
        <w:pStyle w:val="Compact"/>
      </w:pPr>
      <w:r>
        <w:t xml:space="preserve">Teorías sobre temas parciales (semejantes a las teorías de alcance medio, de R. Merton);</w:t>
      </w:r>
    </w:p>
    <w:p>
      <w:pPr>
        <w:numPr>
          <w:ilvl w:val="0"/>
          <w:numId w:val="1048"/>
        </w:numPr>
        <w:pStyle w:val="Compact"/>
      </w:pPr>
      <w:r>
        <w:t xml:space="preserve">Intentos de plantear una teoría general (no aceptados en forma generalizada) como la teoría sistémica política de D. Easton.</w:t>
      </w:r>
    </w:p>
    <w:p>
      <w:pPr>
        <w:pStyle w:val="FirstParagraph"/>
      </w:pPr>
      <w:r>
        <w:t xml:space="preserve">En muchos casos, la política (lo mismo que la sociedad) es estudiada en sus posibilidades de ser manipulada, buscando, no una comprensión de sus procesos, sino soluciones prácticas, inmediatas, a problemas políticos concretos. Esto lleva frecuentemente a un exagerado auge de los procedimientos analíticos y de los conceptos que resulten operativos en la práctica, sin que preocupen mayormente su veracidad, su sentido histórico, etc. Priman en estos casos las exigencias de su aplicación en una tecnología social determinada.</w:t>
      </w:r>
    </w:p>
    <w:p>
      <w:pPr>
        <w:pStyle w:val="BodyText"/>
      </w:pPr>
      <w:r>
        <w:t xml:space="preserve">La Ciencia Política encuentra numerosas dificultades en su elaboración teórica. Hemos de tener cuidado, en un repaso como el que vamos a hacer en los próximos capítulos, para no ser demasiado exigentes, porque muchas obras no satisfacen, o satisfacen a duras penas, las exigencias formales de una teoría científica.</w:t>
      </w:r>
    </w:p>
    <w:p>
      <w:pPr>
        <w:pStyle w:val="BodyText"/>
      </w:pPr>
      <w:r>
        <w:t xml:space="preserve">Una dificultad principal en la elaboración teórica de la Ciencia Política se origina en la ubicación de las fuentes; no tanto de las fuentes de los procesos sociales como las fuentes individuales dispersas: los poderosos, los que realmente toman las decisiones o hacen que otros las tomen por ellos. Allí, frecuentemente el poder se protege a sí mismo, en el ocultamiento de los</w:t>
      </w:r>
      <w:r>
        <w:t xml:space="preserve"> </w:t>
      </w:r>
      <w:r>
        <w:t xml:space="preserve">“</w:t>
      </w:r>
      <w:r>
        <w:t xml:space="preserve">arcana imperii,</w:t>
      </w:r>
      <w:r>
        <w:t xml:space="preserve">”</w:t>
      </w:r>
      <w:r>
        <w:t xml:space="preserve"> </w:t>
      </w:r>
      <w:r>
        <w:t xml:space="preserve">todavía vigentes, pese al torbellino de mensajes con que nos bombardean los medios, o gracias a ellos.</w:t>
      </w:r>
    </w:p>
    <w:p>
      <w:pPr>
        <w:pStyle w:val="BodyText"/>
      </w:pPr>
      <w:r>
        <w:t xml:space="preserve">Hay muchos trabajos valiosos en Ciencia Política, que más que teorías acabadas son interpretaciones o esquemas analíticos. Tienen valor como acumulación de materiales; como manual divulgatorio o introductorio; como recensión del</w:t>
      </w:r>
      <w:r>
        <w:t xml:space="preserve"> </w:t>
      </w:r>
      <w:r>
        <w:t xml:space="preserve">“</w:t>
      </w:r>
      <w:r>
        <w:t xml:space="preserve">estado actual de la cuestión</w:t>
      </w:r>
      <w:r>
        <w:t xml:space="preserve">”</w:t>
      </w:r>
      <w:r>
        <w:t xml:space="preserve"> </w:t>
      </w:r>
      <w:r>
        <w:t xml:space="preserve">o ensayo provisional. Sirvan estas líneas como explicación de la presencia, en un Manual de Teoría Política, de muchos trabajos que un criterio más estricto hubiera desechado.</w:t>
      </w:r>
    </w:p>
    <w:bookmarkEnd w:id="47"/>
    <w:bookmarkEnd w:id="48"/>
    <w:bookmarkEnd w:id="49"/>
    <w:bookmarkStart w:id="92" w:name="Lasteoríasnormativas"/>
    <w:p>
      <w:pPr>
        <w:pStyle w:val="Heading1"/>
      </w:pPr>
      <w:r>
        <w:rPr>
          <w:rStyle w:val="SectionNumber"/>
        </w:rPr>
        <w:t xml:space="preserve">3</w:t>
      </w:r>
      <w:r>
        <w:tab/>
      </w:r>
      <w:r>
        <w:t xml:space="preserve">Las teorías normativas</w:t>
      </w:r>
    </w:p>
    <w:p>
      <w:pPr>
        <w:pStyle w:val="FirstParagraph"/>
      </w:pPr>
      <w:r>
        <w:t xml:space="preserve">Primera parte:</w:t>
      </w:r>
    </w:p>
    <w:p>
      <w:pPr>
        <w:numPr>
          <w:ilvl w:val="0"/>
          <w:numId w:val="1049"/>
        </w:numPr>
        <w:pStyle w:val="Compact"/>
      </w:pPr>
      <w:r>
        <w:t xml:space="preserve">Rasgos generales: Condiciones históricas y trasfondos ideológicos</w:t>
      </w:r>
    </w:p>
    <w:p>
      <w:pPr>
        <w:numPr>
          <w:ilvl w:val="0"/>
          <w:numId w:val="1049"/>
        </w:numPr>
        <w:pStyle w:val="Compact"/>
      </w:pPr>
      <w:r>
        <w:t xml:space="preserve">Clasificación de las teorías normativas</w:t>
      </w:r>
    </w:p>
    <w:p>
      <w:pPr>
        <w:numPr>
          <w:ilvl w:val="0"/>
          <w:numId w:val="1049"/>
        </w:numPr>
        <w:pStyle w:val="Compact"/>
      </w:pPr>
      <w:r>
        <w:t xml:space="preserve">Raíces intelectuales</w:t>
      </w:r>
    </w:p>
    <w:p>
      <w:pPr>
        <w:numPr>
          <w:ilvl w:val="0"/>
          <w:numId w:val="1049"/>
        </w:numPr>
        <w:pStyle w:val="Compact"/>
      </w:pPr>
      <w:r>
        <w:t xml:space="preserve">Fundamentos</w:t>
      </w:r>
    </w:p>
    <w:p>
      <w:pPr>
        <w:numPr>
          <w:ilvl w:val="0"/>
          <w:numId w:val="1049"/>
        </w:numPr>
        <w:pStyle w:val="Compact"/>
      </w:pPr>
      <w:r>
        <w:t xml:space="preserve">Finalidad</w:t>
      </w:r>
    </w:p>
    <w:p>
      <w:pPr>
        <w:numPr>
          <w:ilvl w:val="0"/>
          <w:numId w:val="1049"/>
        </w:numPr>
        <w:pStyle w:val="Compact"/>
      </w:pPr>
      <w:r>
        <w:t xml:space="preserve">Relaciones</w:t>
      </w:r>
    </w:p>
    <w:p>
      <w:pPr>
        <w:numPr>
          <w:ilvl w:val="0"/>
          <w:numId w:val="1049"/>
        </w:numPr>
        <w:pStyle w:val="Compact"/>
      </w:pPr>
      <w:r>
        <w:t xml:space="preserve">Metodología.</w:t>
      </w:r>
    </w:p>
    <w:p>
      <w:pPr>
        <w:pStyle w:val="FirstParagraph"/>
      </w:pPr>
      <w:r>
        <w:t xml:space="preserve">Segunda parte:</w:t>
      </w:r>
    </w:p>
    <w:p>
      <w:pPr>
        <w:numPr>
          <w:ilvl w:val="0"/>
          <w:numId w:val="1050"/>
        </w:numPr>
        <w:pStyle w:val="Compact"/>
      </w:pPr>
      <w:r>
        <w:t xml:space="preserve">Teorías políticas normativas clásicas: chinas, hindúes, judías, islámicas, griegas, romanas, medievales y modernas.</w:t>
      </w:r>
    </w:p>
    <w:p>
      <w:pPr>
        <w:pStyle w:val="FirstParagraph"/>
      </w:pPr>
      <w:r>
        <w:t xml:space="preserve">Tercera parte:</w:t>
      </w:r>
    </w:p>
    <w:p>
      <w:pPr>
        <w:numPr>
          <w:ilvl w:val="0"/>
          <w:numId w:val="1051"/>
        </w:numPr>
        <w:pStyle w:val="Compact"/>
      </w:pPr>
      <w:r>
        <w:t xml:space="preserve">Teorías políticas normativas contemporáneas: El asalto al absolutismo</w:t>
      </w:r>
    </w:p>
    <w:p>
      <w:pPr>
        <w:numPr>
          <w:ilvl w:val="0"/>
          <w:numId w:val="1051"/>
        </w:numPr>
        <w:pStyle w:val="Compact"/>
      </w:pPr>
      <w:r>
        <w:t xml:space="preserve">Las consecuencias de la Revolución Francesa</w:t>
      </w:r>
    </w:p>
    <w:p>
      <w:pPr>
        <w:numPr>
          <w:ilvl w:val="0"/>
          <w:numId w:val="1051"/>
        </w:numPr>
        <w:pStyle w:val="Compact"/>
      </w:pPr>
      <w:r>
        <w:t xml:space="preserve">Socialismos y nacionalismos</w:t>
      </w:r>
    </w:p>
    <w:p>
      <w:pPr>
        <w:numPr>
          <w:ilvl w:val="0"/>
          <w:numId w:val="1051"/>
        </w:numPr>
        <w:pStyle w:val="Compact"/>
      </w:pPr>
      <w:r>
        <w:t xml:space="preserve">Las teorías normativas actuales.</w:t>
      </w:r>
    </w:p>
    <w:p>
      <w:pPr>
        <w:pStyle w:val="FirstParagraph"/>
      </w:pPr>
      <w:r>
        <w:t xml:space="preserve">Cuarta parte:</w:t>
      </w:r>
    </w:p>
    <w:p>
      <w:pPr>
        <w:numPr>
          <w:ilvl w:val="0"/>
          <w:numId w:val="1052"/>
        </w:numPr>
        <w:pStyle w:val="Compact"/>
      </w:pPr>
      <w:r>
        <w:t xml:space="preserve">Enfoques metodológicos usuales: Métodos: histórico, analógico, práctico, tópico, pedagógico.</w:t>
      </w:r>
    </w:p>
    <w:p>
      <w:pPr>
        <w:numPr>
          <w:ilvl w:val="0"/>
          <w:numId w:val="1052"/>
        </w:numPr>
        <w:pStyle w:val="Compact"/>
      </w:pPr>
      <w:r>
        <w:t xml:space="preserve">El pragmatismo metodológico.</w:t>
      </w:r>
    </w:p>
    <w:bookmarkStart w:id="54" w:name="primera-parte-1"/>
    <w:p>
      <w:pPr>
        <w:pStyle w:val="Heading2"/>
      </w:pPr>
      <w:r>
        <w:t xml:space="preserve">Primera parte</w:t>
      </w:r>
    </w:p>
    <w:bookmarkStart w:id="52" w:name="rasgos-generales"/>
    <w:p>
      <w:pPr>
        <w:pStyle w:val="Heading3"/>
      </w:pPr>
      <w:r>
        <w:t xml:space="preserve">Rasgos generales</w:t>
      </w:r>
    </w:p>
    <w:p>
      <w:pPr>
        <w:pStyle w:val="FirstParagraph"/>
      </w:pPr>
      <w:r>
        <w:t xml:space="preserve">En general puede decirse que las obras de la gran corriente teórica normativa intentan, como toda teoría, describir y explicar los fenómenos de la vida política, pero ellas lo hacen poniendo el acento en lo que la política puede o debe ser, razón por la cual se aproximan fuertemente a la Filosofía Política, hasta confundirse con ella en algunas ocasiones. En todo teoría de esta corriente siempre subyacen preguntas tales como: Cuál es el mejor régimen político? o Cuál es el mejor régimen político posible? Estas teorías están siempre en relación con lo que se piensa que puede esperarse de la convivencia humana; y con el sentido de la vida que tenga cada autor y cada época según su particular cosmovisión. Transitamos, como puede verse, por un ámbito de fuerte vocación filosófica.</w:t>
      </w:r>
    </w:p>
    <w:p>
      <w:pPr>
        <w:pStyle w:val="BodyText"/>
      </w:pPr>
      <w:r>
        <w:t xml:space="preserve">Las teorías de todo tipo son siempre producto del trabajo intelectual humano, en el marco de condiciones históricas objetivas y de trasfondos cosmovisionales de naturaleza fundamentalmente ideológica. Esto es particularmente visible en el caso de las teorías normativas, a tal punto que su mejor clasificación la proporciona la Historia de las Ideas Políticas. Podemos hablar así de teorías políticas normativas clásicas y de teorías contemporáneas. Las clásicas abarcan la producción de la Antigüedad (Grecia, Roma y Edad Media, en Occidente) y de la Modernidad (siglos XV a XVIII). Las contemporáneas son las originadas a partir del siglo XVIII. Todo esto se refiere al marco de la cultura occidental. Algo similar, con algunas diferencias, encontramos en el pensamiento político chino e hindú, como veremos más adelante.</w:t>
      </w:r>
    </w:p>
    <w:p>
      <w:pPr>
        <w:pStyle w:val="BodyText"/>
      </w:pPr>
      <w:r>
        <w:t xml:space="preserve">Las teorías políticas clásicas antiguas abarcan el período mencionado porque en el pensamiento político hay continuidad y no ruptura entre el mundo greco-romano y el medieval. En cambio, sí hay marcadas diferencias entre aquellas obras y las que se producen en Occidente en la Edad Moderna, o sea desde el surgimiento de las naciones-estado (siglo XV).</w:t>
      </w:r>
    </w:p>
    <w:p>
      <w:pPr>
        <w:pStyle w:val="BodyText"/>
      </w:pPr>
      <w:r>
        <w:t xml:space="preserve">Otro cambio importante encontramos en las obras de los siglos XVIII a XX, tras ese profundo cambio del principio de legitimidad que trajo consigo la difusión del ideario antiabsolutista.</w:t>
      </w:r>
    </w:p>
    <w:p>
      <w:pPr>
        <w:pStyle w:val="BodyText"/>
      </w:pPr>
      <w:r>
        <w:t xml:space="preserve">En definitiva, creemos que podemos esquematizar el siguiente cuadro de clasificación de las teorías normativas: CLÁSICAS ANTIGUAS MODERNAS CONTEMPORÁNEAS ASALTO AL ABSOLUTISMO CONSECUENCIA DE LA REVOLUCIÓN FRANCESA SOCIALISMOS Y NACIONALISMOS ACTUALES Las teorías políticas antiguas se presentan como expresiones de filosofía práctica, en las que se entrecruzan las especulaciones racionales con las observaciones de la experiencia histórica y del devenir cotidiano. Procuran configurar doctrinas de la vida justa y buena, muy vinculadas a la Ética. En general entienden que la Ética es la visión estática y la Política es la visión dinámica del mismo objeto. Estas teorías se refieren a fenómenos que no son del</w:t>
      </w:r>
      <w:r>
        <w:t xml:space="preserve"> </w:t>
      </w:r>
      <w:r>
        <w:t xml:space="preserve">“</w:t>
      </w:r>
      <w:r>
        <w:t xml:space="preserve">episteme,</w:t>
      </w:r>
      <w:r>
        <w:t xml:space="preserve">”</w:t>
      </w:r>
      <w:r>
        <w:t xml:space="preserve"> </w:t>
      </w:r>
      <w:r>
        <w:t xml:space="preserve">o sea de los determinismos naturales, sino del campo de las opciones conscientes de los hombres, en las que lo esencial es lograr la</w:t>
      </w:r>
      <w:r>
        <w:t xml:space="preserve"> </w:t>
      </w:r>
      <w:r>
        <w:t xml:space="preserve">“</w:t>
      </w:r>
      <w:r>
        <w:t xml:space="preserve">phronesis,</w:t>
      </w:r>
      <w:r>
        <w:t xml:space="preserve">”</w:t>
      </w:r>
      <w:r>
        <w:t xml:space="preserve"> </w:t>
      </w:r>
      <w:r>
        <w:t xml:space="preserve">es decir, la cabal comprensión de la situación para actuar con lucidez y mesura, algo que también expresa el significado latino originario de la</w:t>
      </w:r>
      <w:r>
        <w:t xml:space="preserve"> </w:t>
      </w:r>
      <w:r>
        <w:t xml:space="preserve">“</w:t>
      </w:r>
      <w:r>
        <w:t xml:space="preserve">prudentia.</w:t>
      </w:r>
      <w:r>
        <w:t xml:space="preserve">”</w:t>
      </w:r>
    </w:p>
    <w:p>
      <w:pPr>
        <w:pStyle w:val="BodyText"/>
      </w:pPr>
      <w:r>
        <w:t xml:space="preserve">Entre los saberes humanos, la Política ocupa el lugar más prominente en el pensamiento clásico, como ciencia práctica, ciencia del hacer (</w:t>
      </w:r>
      <w:r>
        <w:t xml:space="preserve">“</w:t>
      </w:r>
      <w:r>
        <w:t xml:space="preserve">prattein</w:t>
      </w:r>
      <w:r>
        <w:t xml:space="preserve">”</w:t>
      </w:r>
      <w:r>
        <w:t xml:space="preserve">), no de la especulación teórica (</w:t>
      </w:r>
      <w:r>
        <w:t xml:space="preserve">“</w:t>
      </w:r>
      <w:r>
        <w:t xml:space="preserve">theorein</w:t>
      </w:r>
      <w:r>
        <w:t xml:space="preserve">”</w:t>
      </w:r>
      <w:r>
        <w:t xml:space="preserve">) como la Lógica y la Matemática, ni de la creación (</w:t>
      </w:r>
      <w:r>
        <w:t xml:space="preserve">“</w:t>
      </w:r>
      <w:r>
        <w:t xml:space="preserve">poiëin</w:t>
      </w:r>
      <w:r>
        <w:t xml:space="preserve">”</w:t>
      </w:r>
      <w:r>
        <w:t xml:space="preserve">) como la Retórica, la Música o la Poesía.</w:t>
      </w:r>
    </w:p>
    <w:p>
      <w:pPr>
        <w:pStyle w:val="BodyText"/>
      </w:pPr>
      <w:r>
        <w:t xml:space="preserve">El objetivo del saber político clásico no es solo el logro de la supervivencia sino la búsqueda de la seguridad de una vida buena,en libertad y virtud. No la hacían extensiva a todos, por supuesto (consideraban, por ejemplo, que la esclavitud era algo natural) pero ello no debe extrañarnos: siempre los hombres han racionalizado sus necesidades…</w:t>
      </w:r>
    </w:p>
    <w:p>
      <w:pPr>
        <w:pStyle w:val="BodyText"/>
      </w:pPr>
      <w:r>
        <w:t xml:space="preserve">Con el agregado del mensaje escatológico cristiano, esta tendencia se prolonga en el pensamiento político medieval, para el que el objetivo final de la comunidad política es permitir la marcha de la vida tras la virtud; en definitiva, es una larga meditación sobre las condiciones del bien común, entendido como conjunto de las condiciones socio-políticas que coadyuvan a la realización de la finalidad transpolítica del hombre: la salvación de su alma. Este esquema, con variantes individuales, es una constante en el pensamiento político antiguo.</w:t>
      </w:r>
    </w:p>
    <w:p>
      <w:pPr>
        <w:pStyle w:val="BodyText"/>
      </w:pPr>
      <w:r>
        <w:t xml:space="preserve">A fines de la Edad Media y principios de la Edad Moderna se produjo una variación fundamental. La emergencia de los estados-naciones estuvo signada por cruentas guerras civiles, y en el pensamiento político el sistema de fines suprapolíticos fue sustituido por un sistema de supervivencia. El máximo objetivo político pensable parecía ser la simple seguridad de la existencia. Se produjo entonces una marcada separación entre Política y Ética, y se realiza con Maquiavelo una acabada exploración de las posibilidades técnicas de mantener una comunidad política, proceso que culmina en la formulación de la teoría de la razón de Estado, respaldo poderoso del absolutismo.</w:t>
      </w:r>
    </w:p>
    <w:p>
      <w:pPr>
        <w:pStyle w:val="BodyText"/>
      </w:pPr>
      <w:r>
        <w:t xml:space="preserve">La etapa de las teorías políticas contemporáneas comienza con el asalto ideológico al absolutismo, obra principalmente del pensamiento político racionalista liberal. Es común denominador de estas primeras obras la reflexión sobre el equilibrio del poder y la libertad, y sobre el encauzamiento de la participación política acrecentada. El hecho culminante originado en este pensamiento fué la Revolución Francesa que al cumplirse originó obras de ampliación y esclarecimiento, y también obras de reacción crítica.</w:t>
      </w:r>
    </w:p>
    <w:p>
      <w:pPr>
        <w:pStyle w:val="BodyText"/>
      </w:pPr>
      <w:r>
        <w:t xml:space="preserve">La segunda mitad del siglo XIX y los primeros años del siglo XX se caracterizan por obras que marcan la emergencia de los socialismos y los nacionalismos, en una atmósfera ideológica en general opuesta, por diversos motivos, a las ideas de 1789.</w:t>
      </w:r>
    </w:p>
    <w:p>
      <w:pPr>
        <w:pStyle w:val="BodyText"/>
      </w:pPr>
      <w:r>
        <w:t xml:space="preserve">La experiencia socio-política emergente de la crisis económica de 1929, el surgimiento de los totalitarismos de derecha e izquierda y la Segunda Guerra Mundial configuran el marco fáctico originario de las obras normativas</w:t>
      </w:r>
      <w:r>
        <w:t xml:space="preserve"> </w:t>
      </w:r>
      <w:r>
        <w:t xml:space="preserve">“</w:t>
      </w:r>
      <w:r>
        <w:t xml:space="preserve">actuales.</w:t>
      </w:r>
      <w:r>
        <w:t xml:space="preserve">”</w:t>
      </w:r>
      <w:r>
        <w:t xml:space="preserve"> </w:t>
      </w:r>
      <w:r>
        <w:t xml:space="preserve">Son éstas las que más nos interesan aquí, por su vigencia y por reflejar las condiciones de nuestro tiempo. Siguiendo en esto a von Beyme</w:t>
      </w:r>
      <w:r>
        <w:rPr>
          <w:rStyle w:val="FootnoteReference"/>
        </w:rPr>
        <w:footnoteReference w:id="50"/>
      </w:r>
      <w:r>
        <w:t xml:space="preserve"> </w:t>
      </w:r>
      <w:r>
        <w:t xml:space="preserve">vamos a sintetizar así sus principales características comunes: * Raíces intelectuales: La mayoría intenta restaurar la clásica teoría aristotélica de la política, en una nueva lectura influida por el relativismo de los valores, la quiebra de las antiguas democracias y la aparición de las dictaduras totalitarias del siglo XX. Tienen un fuerte interés en los estudios de historia de las ideas políticas. Destacan los valores supratemporales de las antiguas teorías políticas y procuran basarse en ellas. Están evidentemente dominadas por el</w:t>
      </w:r>
      <w:r>
        <w:t xml:space="preserve"> </w:t>
      </w:r>
      <w:r>
        <w:t xml:space="preserve">“</w:t>
      </w:r>
      <w:r>
        <w:t xml:space="preserve">realismo conceptual</w:t>
      </w:r>
      <w:r>
        <w:t xml:space="preserve">”</w:t>
      </w:r>
      <w:r>
        <w:t xml:space="preserve"> </w:t>
      </w:r>
      <w:r>
        <w:t xml:space="preserve">y la pasión hermenéutica, y revelan un cierto conservadurismo en su apego al significado originario de los conceptos y su rechazo a los neologismos.</w:t>
      </w:r>
    </w:p>
    <w:p>
      <w:pPr>
        <w:numPr>
          <w:ilvl w:val="0"/>
          <w:numId w:val="1053"/>
        </w:numPr>
        <w:pStyle w:val="Compact"/>
      </w:pPr>
      <w:r>
        <w:t xml:space="preserve">Fundamentos filosóficos: Son sumamente variados. Van desde el tomismo hasta el conservadurismo escéptico. Después de la Segunda Guerra Mundial no han aparecido teorías normativas con fundamento religioso.</w:t>
      </w:r>
    </w:p>
    <w:p>
      <w:pPr>
        <w:pStyle w:val="FirstParagraph"/>
      </w:pPr>
      <w:r>
        <w:t xml:space="preserve">La mayor parte de estas teorías basan sus desarrollos en alguna ontología. Avanzan por medio de conceptos hacia la construcción de una visión sistematizada, basándose en alguna ontología deductiva, de inspiración humanística teocéntrica o antropocéntrica. En general aceptan la hipótesis de la</w:t>
      </w:r>
      <w:r>
        <w:t xml:space="preserve"> </w:t>
      </w:r>
      <w:r>
        <w:t xml:space="preserve">“</w:t>
      </w:r>
      <w:r>
        <w:t xml:space="preserve">verdad objetiva,</w:t>
      </w:r>
      <w:r>
        <w:t xml:space="preserve">”</w:t>
      </w:r>
      <w:r>
        <w:t xml:space="preserve"> </w:t>
      </w:r>
      <w:r>
        <w:t xml:space="preserve">aunque discrepen en los métodos para acercarse a ella o reconocerla.</w:t>
      </w:r>
    </w:p>
    <w:p>
      <w:pPr>
        <w:numPr>
          <w:ilvl w:val="0"/>
          <w:numId w:val="1054"/>
        </w:numPr>
        <w:pStyle w:val="Compact"/>
      </w:pPr>
      <w:r>
        <w:t xml:space="preserve">Finalidad: Su finalidad cognoscitiva es la acción, no el conocimiento en sí mismo. La Teoría Política Normativa, como ciencia práctica, apunta a perfeccionar la gestión política. Los autores que militan en esta corriente se oponen a la separación positivista y neokantiana entre el ser y el deber ser de la Política. Atribuyen a esa separación la falta de educación política y la generalización de la inmadurez política de gobernantes y gobernados.</w:t>
      </w:r>
    </w:p>
    <w:p>
      <w:pPr>
        <w:pStyle w:val="FirstParagraph"/>
      </w:pPr>
      <w:r>
        <w:t xml:space="preserve">Estas teorías acentúan la importancia de las teorías del gobierno y de la administración, en detrimento de los temas relacionados con la participación pública. A veces manifiestan una tendencia a la evasión hacia el esteticismo, tendencia que, por otra parte, comparten con muchos teóricos dialécticos de izquierda, desde Adorno hasta Marcuse.</w:t>
      </w:r>
    </w:p>
    <w:p>
      <w:pPr>
        <w:numPr>
          <w:ilvl w:val="0"/>
          <w:numId w:val="1055"/>
        </w:numPr>
        <w:pStyle w:val="Compact"/>
      </w:pPr>
      <w:r>
        <w:t xml:space="preserve">Relación con otros enfoques: Muchos teóricos normativistas conciben a la Teoría Política clásica como un medio para liberarse</w:t>
      </w:r>
      <w:r>
        <w:t xml:space="preserve"> </w:t>
      </w:r>
      <w:r>
        <w:t xml:space="preserve">“</w:t>
      </w:r>
      <w:r>
        <w:t xml:space="preserve">del rigor de los juristas, la brutalidad de los técnicos, la vaguedad de los visionarios y la vulgaridad de los oportunistas</w:t>
      </w:r>
      <w:r>
        <w:t xml:space="preserve">”</w:t>
      </w:r>
      <w:r>
        <w:t xml:space="preserve"> </w:t>
      </w:r>
      <w:r>
        <w:t xml:space="preserve">(Leo Strauss).</w:t>
      </w:r>
    </w:p>
    <w:p>
      <w:pPr>
        <w:pStyle w:val="FirstParagraph"/>
      </w:pPr>
      <w:r>
        <w:t xml:space="preserve">Estas teorías en general alientan un fuerte escepticismo sobre el valor real que pueda tener la acumulación de datos pormenorizados, al estilo positivista o empirista. Tienen, en cambio, algunos puntos en común con los enfoques críticos de la nueva izquierda: la oposición al neopositivismo, la finalidad del conocimiento orientada a la acción, etc. Por su parte, suelen recibir desde la izquierda el reproche de que pretenden construir una teoría finalista pero que no define su finalidad, y que termina adhiriendo en la práctica al sistema vigente y al statu-quo.</w:t>
      </w:r>
    </w:p>
    <w:p>
      <w:pPr>
        <w:numPr>
          <w:ilvl w:val="0"/>
          <w:numId w:val="1056"/>
        </w:numPr>
        <w:pStyle w:val="Compact"/>
      </w:pPr>
      <w:r>
        <w:t xml:space="preserve">Metodología: Las teorías normativas han aportado poco a la investigación empírica. Su enfoque metodológico no es semejante al de las ciencias naturales (medición, explicación causal, generalización) sino similar al de las ciencias prácticas, como la jurisprudencia, la terapéutica o la educación, que parten de problemas individualizados, o sea de la casuística, y tratan de resolverlos en base a reglas generales y precedentes. Son muy escépticas respecto del valor de los modelos abstractos y las teorías de alcance medio, y en especial de la teoría sistémica. Prefieren las teorías históricas (genésicas), los estudios de casos y las monografías prescriptivas. Frente a los intentos de reducción de los procesos políticos a otros tipos de variables, tales como las clases sociales, las condiciones tecnológicas o de producción, etc., son decididas partidarias de la autonomía de la política y de la</w:t>
      </w:r>
      <w:r>
        <w:t xml:space="preserve"> </w:t>
      </w:r>
      <w:r>
        <w:t xml:space="preserve">“</w:t>
      </w:r>
      <w:r>
        <w:t xml:space="preserve">política pura.</w:t>
      </w:r>
      <w:r>
        <w:t xml:space="preserve">”</w:t>
      </w:r>
    </w:p>
    <w:p>
      <w:pPr>
        <w:pStyle w:val="FirstParagraph"/>
      </w:pPr>
      <w:r>
        <w:t xml:space="preserve">En cuanto al lenguaje, los autores de esta corriente mantienen una relación estético-normativa con el idioma. En general escriben con un estilo depurado, elegante, consumado; y rechazan el vocabulario tecnicista de los neopositivistas.</w:t>
      </w:r>
    </w:p>
    <w:p>
      <w:pPr>
        <w:pStyle w:val="BodyText"/>
      </w:pPr>
      <w:r>
        <w:t xml:space="preserve">En síntesis, podemos decir que las teorías normativas han promovido el estudio de las ideas políticas; que han hecho sugerencias valiosas sobre temas significativos para la investigación empírica; y que su aporte es muy importante para neutralizar la irracionalidad en los planteos del deber ser.</w:t>
      </w:r>
    </w:p>
    <w:p>
      <w:pPr>
        <w:pStyle w:val="BodyText"/>
      </w:pPr>
      <w:r>
        <w:t xml:space="preserve">Pese a sus limitaciones, aún en medio de la polémica con los empiristas, la originalidad y erudición de los normativistas es siempre digna de respeto, ya que en ocasiones alcanzan niveles de</w:t>
      </w:r>
      <w:r>
        <w:t xml:space="preserve"> </w:t>
      </w:r>
      <w:r>
        <w:t xml:space="preserve">“</w:t>
      </w:r>
      <w:r>
        <w:t xml:space="preserve">sabiduría política,</w:t>
      </w:r>
      <w:r>
        <w:t xml:space="preserve">”</w:t>
      </w:r>
      <w:r>
        <w:t xml:space="preserve"> </w:t>
      </w:r>
      <w:r>
        <w:t xml:space="preserve">de innegable valor.</w:t>
      </w:r>
    </w:p>
    <w:p>
      <w:pPr>
        <w:pStyle w:val="BodyText"/>
      </w:pPr>
      <w:r>
        <w:t xml:space="preserve">No disponemos en esta obra de espacio para un tratamiento exhaustivo del tema. El lector interesado puede consultar la buena bibliografía existente sobre Historia de las Ideas Políticas</w:t>
      </w:r>
      <w:r>
        <w:rPr>
          <w:rStyle w:val="FootnoteReference"/>
        </w:rPr>
        <w:footnoteReference w:id="51"/>
      </w:r>
      <w:r>
        <w:t xml:space="preserve">.</w:t>
      </w:r>
    </w:p>
    <w:bookmarkEnd w:id="52"/>
    <w:bookmarkStart w:id="53" w:name="teorías-políticas-normativas-clásicas"/>
    <w:p>
      <w:pPr>
        <w:pStyle w:val="Heading3"/>
      </w:pPr>
      <w:r>
        <w:t xml:space="preserve">Teorías políticas normativas clásicas</w:t>
      </w:r>
    </w:p>
    <w:p>
      <w:pPr>
        <w:pStyle w:val="FirstParagraph"/>
      </w:pPr>
      <w:r>
        <w:t xml:space="preserve">El pensamiento político clásico se caracterizó siempre por una intensa combinación de elementos de orígen filosófico especulativo y elementos de observación empírica provenientes de la experiencia vivida por los pueblos a través de la historia. De allí proviene el tono sorprendentemente moderno y hasta científico, en el sentido actual del término,que encontramos en tantas obras del pensamiento político, en el que también podemos abrevar algo que muchas veces echamos de menos en las creaciones del genio científico contemporáneo: la sabiduría y la comprensión de la política.</w:t>
      </w:r>
    </w:p>
    <w:p>
      <w:pPr>
        <w:pStyle w:val="BodyText"/>
      </w:pPr>
      <w:r>
        <w:t xml:space="preserve">Este no es, desde luego, un libro de historia del pensamiento político. Las exigencias del espacio nos obligan, pues, a un programa suscinto: una ennumeración de las obras principales y el comentario más detallado de algunas obras especialmente representativas de los diversos períodos. Vamos a comentar, eso sí, algunas obras poco citadas en la bibliografía especializada, para hacer un aporte que no sea reiterativo. Asímismo, vamos a tratar de no incurrir en esa centración en Occidente de la que suelen adolecer muchas obras sobre la historia del pensamiento político; incluiremos, pues, consideraciones y referencias al pensamiento político no occidental.</w:t>
      </w:r>
    </w:p>
    <w:p>
      <w:pPr>
        <w:pStyle w:val="BodyText"/>
      </w:pPr>
      <w:r>
        <w:t xml:space="preserve">Un listado de obras del pensamiento político universal que responda a dicho programa, debe mencionar al menos las siguientes:</w:t>
      </w:r>
    </w:p>
    <w:p>
      <w:pPr>
        <w:numPr>
          <w:ilvl w:val="0"/>
          <w:numId w:val="1057"/>
        </w:numPr>
      </w:pPr>
      <w:r>
        <w:t xml:space="preserve">Pensamiento político chino: Confucio: TRATADOS MORALES Y POLITICOS (s. V aC); Sun Zi: EL ARTE DE LA GUERRA (s. V aC).</w:t>
      </w:r>
    </w:p>
    <w:p>
      <w:pPr>
        <w:numPr>
          <w:ilvl w:val="0"/>
          <w:numId w:val="1057"/>
        </w:numPr>
      </w:pPr>
      <w:r>
        <w:t xml:space="preserve">Pensamiento político hindú: (Atribuído a Manú): MANAVA DHARMASASTRA (?); Kautilya: ARTHASASHA (?).</w:t>
      </w:r>
    </w:p>
    <w:p>
      <w:pPr>
        <w:numPr>
          <w:ilvl w:val="0"/>
          <w:numId w:val="1057"/>
        </w:numPr>
      </w:pPr>
      <w:r>
        <w:t xml:space="preserve">Pensamiento político judío clásico: (Atribuído a Moisés): PENTATEUCO (?) Maimónides: GUIA DE LOS EXTRAVIADOS – COMENTARIO SOBRE LA MISHNAH – MISHNEH TORAH – (1200 dC) d) Pensamiento político islámico clásico: Mahoma: CORAN (610-632); Ibn Taymiqya: TRATADO DE POLITICA JURIDICA (1311-1315); Ibn Khaldun: PROLEGOMENOS A LA HISTORIA UNIVERSAL (1375-1379).</w:t>
      </w:r>
    </w:p>
    <w:p>
      <w:pPr>
        <w:numPr>
          <w:ilvl w:val="0"/>
          <w:numId w:val="1057"/>
        </w:numPr>
      </w:pPr>
      <w:r>
        <w:t xml:space="preserve">Pensamiento político griego clásico: Tucídides: HISTORIA DE LA GUERRA DEL PELOPONESO (s. V aC); Platón: LA REPUBLICA - LAS LEYES- EL POLITICO (s. IV aC); Aristóteles: POLITICA (s. IV aC).</w:t>
      </w:r>
    </w:p>
    <w:p>
      <w:pPr>
        <w:numPr>
          <w:ilvl w:val="0"/>
          <w:numId w:val="1057"/>
        </w:numPr>
      </w:pPr>
      <w:r>
        <w:t xml:space="preserve">Pensamiento político romano clásico: Cicerón: DE LA REPUBLICA (55aC); Séneca: CARTAS A LUCILIUS (65aC).</w:t>
      </w:r>
    </w:p>
    <w:p>
      <w:pPr>
        <w:numPr>
          <w:ilvl w:val="0"/>
          <w:numId w:val="1057"/>
        </w:numPr>
      </w:pPr>
      <w:r>
        <w:t xml:space="preserve">Pensamiento político medieval: San Pablo: EPISTOLAS (65dC); San Agustín: LA CIUDAD DE DIOS (413-426dC); Santo Tomás de Aquino: SUMA TEOLOGICA (1266-1273); Dante Alighieri: DE MONARQUIA (1310); Marsilio de Padua: EL DEFENSOR DE LA PAZ (1324); Guillermo de Ockham: LA MONARQUIA DEL SACRO IMPERIO ROMANO (1349); Jan Hus: DE ECCLESIA (1415).</w:t>
      </w:r>
    </w:p>
    <w:p>
      <w:pPr>
        <w:numPr>
          <w:ilvl w:val="0"/>
          <w:numId w:val="1057"/>
        </w:numPr>
      </w:pPr>
      <w:r>
        <w:t xml:space="preserve">Pensamiento político moderno: N.Maquiavelo: EL PRINCIPE (1513); DISCURSOS SOBRE LA PRIMERA DECADA DE TITO LIVIO (1513-1519); T. Moro: UTOPIA (1516); M. Lutero: A LA NOBLEZA CRISTIANA DE LA NACION ALEMANA SOBRE LA ENMIENDA DEL ESTADO CRISTIANO (1520); J. Calvino: INSTITUCION DE LA RELIGION CRISTIANA (1536); E. de la Boetie: DISCURSO SOBRE LA SERVIDUMBRE VOLUNTARIA (1548); San Ignacio de Loyola: LAS CONSTITUCIONES DE LA COMPAÑIA DE JESUS (1556); T. de Bèze: DEL DERECHO DE LOS MAGISTRADOS (1574); J.Bodin: LOS SEIS LIBROS DE LA REPUBLICA (1576); H. Languet: REIVINDICACIONES CONTRA LOS TIRANOS (1579); T. Campanella: LA CIUDAD DEL SOL (1602); F. Suarez: DEFENSIO FIDEI (1613); Grotius: DERECHO DE LA GUERRA Y DE LA PAZ (1625); A-J. du Plessis, cardenal de Richelieu: TESTAMENTO POLITICO (1632-1639); R.Descartes: CARTAS A LA PRINCESA ISABEL (1643-1649); B.Pascal: PENSAMIENTOS (1662); S. Pufendorf: DERECHO NATURAL Y DE GENTES (1672); G. Leibniz: DEL DERECHO DE SOBERANIA Y DE EMBAJADA DE LOS PRINCIPES DEL IMPERIO (1677); J. Bossuet: LA POLITICA SACADA DE LA SANTA ESCRITURA (1677-1709); F. de Salignac de la Mothe (Fenelon): TELEMACO (1699); G. Vico: EL METODO DE ESTUDIOS DE NUESTRO TIEMPO (1709); Ch. I. Castel, abad de Saint-Pierre: PROYECTO DE PAZ PERPETUA (1713); F. Voltaire: CARTAS FILOSOFICAS (1734); Chr. Wolff: PRINCIPIOS DE DERECHO NATURAL Y DE GENTES (1758).</w:t>
      </w:r>
    </w:p>
    <w:p>
      <w:pPr>
        <w:pStyle w:val="FirstParagraph"/>
      </w:pPr>
      <w:r>
        <w:t xml:space="preserve">Como puede verse, el criterio amplio utilizado en esta selección ha hecho incluir en ella obras que admiten más de una lectura. La Torah y el Corán, por ejemplo, tienen contenidos de teoría política normativa, pero son ante todo libros religiosos fundamentales; los libros sobre Derecho Natural son obras filosófico-jurídicas con contenido político, etc. Vayamos ahora a la descripción más detallada de estas corrientes de pensamiento y de sus obras más representativas.</w:t>
      </w:r>
    </w:p>
    <w:bookmarkEnd w:id="53"/>
    <w:bookmarkEnd w:id="54"/>
    <w:bookmarkStart w:id="78" w:name="segunda-parte-1"/>
    <w:p>
      <w:pPr>
        <w:pStyle w:val="Heading2"/>
      </w:pPr>
      <w:r>
        <w:t xml:space="preserve">Segunda parte</w:t>
      </w:r>
    </w:p>
    <w:bookmarkStart w:id="56" w:name="el-pensamiento-político-chino"/>
    <w:p>
      <w:pPr>
        <w:pStyle w:val="Heading3"/>
      </w:pPr>
      <w:r>
        <w:t xml:space="preserve">El pensamiento político chino</w:t>
      </w:r>
    </w:p>
    <w:p>
      <w:pPr>
        <w:pStyle w:val="FirstParagraph"/>
      </w:pPr>
      <w:r>
        <w:t xml:space="preserve">No se trata de satisfacer aquí un gusto erudito por la erudición misma. Se trata, por un lado, de romper el esquema intelectual euro-céntrico (algo muy necesario en esta época de comunicación planetaria); y por otro de allegar información necesaria: no se puede, por ejemplo, comprender el marxismo maoísta y sus posteriores evoluciones sin conocer el sustrato cultural sobre el que está construído.</w:t>
      </w:r>
    </w:p>
    <w:p>
      <w:pPr>
        <w:pStyle w:val="BodyText"/>
      </w:pPr>
      <w:r>
        <w:t xml:space="preserve">La organización política china clásica estuvo muy influída por el pensamiento filosófico, así como la filosofía china estuvo muy acotada por preocupaciones sociales y políticas, en sus fines y problemas. En el pensamiento político chino clásico encontramos dos corrientes principales y muy diferentes entre sí: el confucianismo (JU-CHIA) y el legalismo (FA-CHIA), que en la praxis política luego se unieron en una curiosa convergencia</w:t>
      </w:r>
      <w:r>
        <w:rPr>
          <w:rStyle w:val="FootnoteReference"/>
        </w:rPr>
        <w:footnoteReference w:id="55"/>
      </w:r>
      <w:r>
        <w:t xml:space="preserve">.</w:t>
      </w:r>
    </w:p>
    <w:p>
      <w:pPr>
        <w:pStyle w:val="BodyText"/>
      </w:pPr>
      <w:r>
        <w:t xml:space="preserve">Confucio (551-479 aC) se basó en el modelo de la sociedad de su tiempo, de estructura feudal, planteando para ella una política basada en altos principios morales: el</w:t>
      </w:r>
      <w:r>
        <w:t xml:space="preserve"> </w:t>
      </w:r>
      <w:r>
        <w:t xml:space="preserve">“</w:t>
      </w:r>
      <w:r>
        <w:t xml:space="preserve">entendimiento de lo justo</w:t>
      </w:r>
      <w:r>
        <w:t xml:space="preserve">”</w:t>
      </w:r>
      <w:r>
        <w:t xml:space="preserve"> </w:t>
      </w:r>
      <w:r>
        <w:t xml:space="preserve">y una escala graduada de afecto y respeto que está formada por las</w:t>
      </w:r>
      <w:r>
        <w:t xml:space="preserve"> </w:t>
      </w:r>
      <w:r>
        <w:t xml:space="preserve">“</w:t>
      </w:r>
      <w:r>
        <w:t xml:space="preserve">cinco relaciones</w:t>
      </w:r>
      <w:r>
        <w:t xml:space="preserve">”</w:t>
      </w:r>
      <w:r>
        <w:t xml:space="preserve">: afecto entre padre e hijo, respeto entre gobernante y gobernado, amor entre marido y mujer, afecto entre hermano mayor y menor, lealtad entre amigos. Esa escala es la base del Estado, concebido esencialmente como un ente moral.</w:t>
      </w:r>
    </w:p>
    <w:p>
      <w:pPr>
        <w:pStyle w:val="BodyText"/>
      </w:pPr>
      <w:r>
        <w:t xml:space="preserve">La elevada conducta moral del gobernante -sostiene Confucio- obliga a los gobernados a comportarse del mismo modo. Un Estado realmente bien organizado no necesita leyes ni policía ni tribunales. Si prevalecen la violencia y el crimen, la culpa es del gobernante que no da un ejemplo elevado. Esa es la diferencia entre el soberano legítimo (WANG) y el tirano (PA). El tirano, en la concepción confuciana, pierde moralmente su derecho a gobernar y el pueblo adquiere el derecho de rebelarse y derrocarlo.</w:t>
      </w:r>
    </w:p>
    <w:p>
      <w:pPr>
        <w:pStyle w:val="BodyText"/>
      </w:pPr>
      <w:r>
        <w:t xml:space="preserve">El ideal político confuciano busca su fundamento remontándose míticamente al más remoto y venerable pasado, pero no es una teoría conservadora sino revolucionaria, que rechaza las precariedades y violencias del presente y del pasado próximo y evoca una</w:t>
      </w:r>
      <w:r>
        <w:t xml:space="preserve"> </w:t>
      </w:r>
      <w:r>
        <w:t xml:space="preserve">“</w:t>
      </w:r>
      <w:r>
        <w:t xml:space="preserve">edad de oro</w:t>
      </w:r>
      <w:r>
        <w:t xml:space="preserve">”</w:t>
      </w:r>
      <w:r>
        <w:t xml:space="preserve"> </w:t>
      </w:r>
      <w:r>
        <w:t xml:space="preserve">idealmente reconstruída y proyectada hacia el futuro.</w:t>
      </w:r>
    </w:p>
    <w:p>
      <w:pPr>
        <w:pStyle w:val="BodyText"/>
      </w:pPr>
      <w:r>
        <w:t xml:space="preserve">Estos elevados principios chocaron muy frecuentemente con la dura realidad de las convulsiones sociales y la violencia de los estados feudales guerreros. El confucianismo intentó entonces ciertas formas de adaptación. Esa fué la obra de Hsün-Tzu (s.IIIaC) quien partió de la idea de la maldad intrínseca de la naturaleza humana para afirmar la necesidad de formular normas de conducta (LI), las que no son, de todos modos, leyes positivas coactivas sino un código de conducta, de cumplimiento obligado por el conformismo social pero sin sanción penal.</w:t>
      </w:r>
    </w:p>
    <w:p>
      <w:pPr>
        <w:pStyle w:val="BodyText"/>
      </w:pPr>
      <w:r>
        <w:t xml:space="preserve">En el siglo IIIaC, por obra de Han-Fei-Tzu, surgió otra escuela de pensamiento político: el legalismo (FA-CHIA), muy opuesta a la anterior. Considera que la naturaleza humana es mala y que el hombre actúa bien solo bajo el acicate de la recompensa y la amenaza del castigo. Por su parte, afirma que las tradiciones del pasado carecen de valor porque</w:t>
      </w:r>
      <w:r>
        <w:t xml:space="preserve"> </w:t>
      </w:r>
      <w:r>
        <w:t xml:space="preserve">“</w:t>
      </w:r>
      <w:r>
        <w:t xml:space="preserve">a medida que las condiciones del mundo cambian se practican principios diferentes.</w:t>
      </w:r>
      <w:r>
        <w:t xml:space="preserve">”</w:t>
      </w:r>
    </w:p>
    <w:p>
      <w:pPr>
        <w:pStyle w:val="BodyText"/>
      </w:pPr>
      <w:r>
        <w:t xml:space="preserve">El Estado -sostiene Han-Fei-Tzu- debe ser gobernado por medio de un claro y preciso conjunto de leyes (FA) que explique lo que se debe hacer y el premio y el castigo por hacerlo o no. El gobernante tiene autoridad (SHIH) para premiar y castigar. No necesita ser sobrehumano: solo precisa conocer el arte del gobierno (SHU) para encontrar y dirigir un personal eficiente, que cumpla sus órdenes.</w:t>
      </w:r>
    </w:p>
    <w:p>
      <w:pPr>
        <w:pStyle w:val="BodyText"/>
      </w:pPr>
      <w:r>
        <w:t xml:space="preserve">Aplicando las teorías legalistas se creó un Estado autoritario-militar en el noroeste de China, que pronto dominó al resto del país: fué el estado CH’IN. El exceso produjo un gobierno de hierro, de exasperado centralismo. La rebelión generalizada de la población barrió con la dinastía CH’IN; los doctrinarios del legalismo fueron muertos y sus libros fueron quemados.</w:t>
      </w:r>
    </w:p>
    <w:p>
      <w:pPr>
        <w:pStyle w:val="BodyText"/>
      </w:pPr>
      <w:r>
        <w:t xml:space="preserve">La dinastía emergente (HANG), invocando el nombre del confucianismo, en realidad combinó ambas escuelas: fué un aparato estatal legalista manejado por confucianos. El Estado fué gobernado por funcionarios de carrera, que estructuraron un imperio burocrático-centralizado, manejado por personas de alta cultura literaria tradicional. La receta fué tán eficaz que duró dos mil años, hasta nuestro siglo, sobreviviendo en su aplicación bajo diversas dinastías y a traves de las más variadas vicisitudes históricas.</w:t>
      </w:r>
    </w:p>
    <w:p>
      <w:pPr>
        <w:pStyle w:val="BodyText"/>
      </w:pPr>
      <w:r>
        <w:t xml:space="preserve">Durante esa larga historia, la guerra fué la principal ocupación de la nobleza china. En ese contexto nació una obra notable, que tuvo y tiene una gran influencia: EL ARTE DE LA GUERRA, de Sun-Zi (S. V-IV aC).</w:t>
      </w:r>
    </w:p>
    <w:p>
      <w:pPr>
        <w:pStyle w:val="BodyText"/>
      </w:pPr>
      <w:r>
        <w:t xml:space="preserve">Nuestra cultura occidental -ya lo hemos señalado- es excesivamente eurocéntrica: Grecia, Roma, Edad Media…Pocas obras de otras culturas han logrado ejercer una influencia considerable en nuestro ámbito, y entre ellas se encuentra ésta, la más antigua obra de estrategia militar conocida, y sin duda una de las más notables. Los trece breves capítulos que la componen ocupan poco más de cien páginas, pero contienen, según autorizadas opiniones, como la de B. H. Liddel Hart,</w:t>
      </w:r>
      <w:r>
        <w:t xml:space="preserve"> </w:t>
      </w:r>
      <w:r>
        <w:t xml:space="preserve">“</w:t>
      </w:r>
      <w:r>
        <w:t xml:space="preserve">la quintaesencia de la sabiduría sobre la conducción de la guerra.</w:t>
      </w:r>
      <w:r>
        <w:t xml:space="preserve">”</w:t>
      </w:r>
    </w:p>
    <w:p>
      <w:pPr>
        <w:pStyle w:val="BodyText"/>
      </w:pPr>
      <w:r>
        <w:t xml:space="preserve">Nada sabemos de su autor, Sun Zi, quien vivió bajo la dinastía HAN. En China y en Japón fué siempre tenido en alta estima, como puede verse por la cantidad y calidad de sus comentadores. A Occidente fué traído y traducido por el jesuíta francés J.J.M. Amiot, y publicado por primera vez en 1772. Tuvo luego una amplia difusión, multiplicándose las ediciones en francés, inglés, alemán y ruso.</w:t>
      </w:r>
    </w:p>
    <w:p>
      <w:pPr>
        <w:pStyle w:val="BodyText"/>
      </w:pPr>
      <w:r>
        <w:t xml:space="preserve">Leyendo esta obra, enseguida surge el paralelo con Clausewitz, quizás el único teórico moderno que se le pueda comparar. Sin embargo, lo que Sun Zi escribió hace más de dos mil cuatrocientos años aparece hoy más claro, más profundo, más fresco. Tienen, por cierto, mucho en común: por ejemplo, ambos entienden a la guerra como emergente del orden político.</w:t>
      </w:r>
      <w:r>
        <w:t xml:space="preserve"> </w:t>
      </w:r>
      <w:r>
        <w:t xml:space="preserve">“</w:t>
      </w:r>
      <w:r>
        <w:t xml:space="preserve">La guerra es asunto de importancia vital para el Estado -dice Sun Zi- fuente de vida y de muerte, camino que lleva a la sobrevivencia o a la aniquilación. Es indispensable estudiarla a fondo.</w:t>
      </w:r>
      <w:r>
        <w:t xml:space="preserve">”</w:t>
      </w:r>
      <w:r>
        <w:t xml:space="preserve"> </w:t>
      </w:r>
      <w:r>
        <w:t xml:space="preserve">Así comienza este tratado. Antes de pensar en la conducción de la guerra, Sun Zi establece su principio fundamental: la paz dicta su sentido a la guerra.</w:t>
      </w:r>
    </w:p>
    <w:p>
      <w:pPr>
        <w:pStyle w:val="BodyText"/>
      </w:pPr>
      <w:r>
        <w:t xml:space="preserve">Antes que preocuparse por los problemas de técnica militar, que son epocales, Sun Zi se esfuerza por expresar la esencia de la estrategia militar en su relación con la política del Estado, que es lo permanente. Para Sun Zi, la guerra es una realidad inevitable, y aconseja limitar lo más posible su duración. Su tratado se refiere a la inteligencia de las relaciones de fuerza y al uso más racional (quiere decir, más económico) de las tropas. Busca conseguir la victoria por una combinación de astucia, sorpresa y desmoralización del adversario. Este último factor tiene la mayor importancia. Pocos teóricos de la guerra han enfatizado más la importancia de la guerra psicológica: el rumor, la intoxicación mental, la quintacolumna; sembrar la discordia entre el enemigo. corromper a sus cuadros jerárquicos, especialmente si son tropas mercenarias o generales de lealtad poco segura, etc.</w:t>
      </w:r>
    </w:p>
    <w:p>
      <w:pPr>
        <w:pStyle w:val="BodyText"/>
      </w:pPr>
      <w:r>
        <w:t xml:space="preserve">Sun Zi considera que las guerras más mortales son las guerras de religión, las guerras civiles y las</w:t>
      </w:r>
      <w:r>
        <w:t xml:space="preserve"> </w:t>
      </w:r>
      <w:r>
        <w:t xml:space="preserve">“</w:t>
      </w:r>
      <w:r>
        <w:t xml:space="preserve">guerras nacionales.</w:t>
      </w:r>
      <w:r>
        <w:t xml:space="preserve">”</w:t>
      </w:r>
      <w:r>
        <w:t xml:space="preserve"> </w:t>
      </w:r>
      <w:r>
        <w:t xml:space="preserve">Su idea de la guerra</w:t>
      </w:r>
      <w:r>
        <w:t xml:space="preserve"> </w:t>
      </w:r>
      <w:r>
        <w:t xml:space="preserve">“</w:t>
      </w:r>
      <w:r>
        <w:t xml:space="preserve">política</w:t>
      </w:r>
      <w:r>
        <w:t xml:space="preserve">”</w:t>
      </w:r>
      <w:r>
        <w:t xml:space="preserve"> </w:t>
      </w:r>
      <w:r>
        <w:t xml:space="preserve">se refiere principalmente a una guerra practicada en el seno de la misma sociedad, con medios y objetivos relativamente limitados, en el cuadro de reglas generalmente aceptadas: algo similar a los conflictos medievales europeos.</w:t>
      </w:r>
    </w:p>
    <w:p>
      <w:pPr>
        <w:pStyle w:val="BodyText"/>
      </w:pPr>
      <w:r>
        <w:t xml:space="preserve">En sus principios generales para la conducción de la guerra, Sun Zi enfatiza la importancia de la moral y la cohesión de las tropas, y sobre todo de</w:t>
      </w:r>
      <w:r>
        <w:t xml:space="preserve"> </w:t>
      </w:r>
      <w:r>
        <w:t xml:space="preserve">“</w:t>
      </w:r>
      <w:r>
        <w:t xml:space="preserve">la armonía del pueblo con sus dirigentes.</w:t>
      </w:r>
      <w:r>
        <w:t xml:space="preserve">”</w:t>
      </w:r>
      <w:r>
        <w:t xml:space="preserve"> </w:t>
      </w:r>
      <w:r>
        <w:t xml:space="preserve">Su estrategia se basa en el conocimiento del adversario, de sus concepciones y modos de obrar.</w:t>
      </w:r>
      <w:r>
        <w:t xml:space="preserve"> </w:t>
      </w:r>
      <w:r>
        <w:t xml:space="preserve">“</w:t>
      </w:r>
      <w:r>
        <w:t xml:space="preserve">Es de la más alta importancia -dice- combatir la estrategia del enemigo.</w:t>
      </w:r>
      <w:r>
        <w:t xml:space="preserve">”</w:t>
      </w:r>
      <w:r>
        <w:t xml:space="preserve"> </w:t>
      </w:r>
      <w:r>
        <w:t xml:space="preserve">Aconseja tomar ventaja de los defectos de preparación del enemigo, evitar su fuerza y golpear su inconsistencia, hasta lograr un golpe decisivo. La guerra, cuanto más breve mejor, so pena de agotar también al vencedor. Es claro el eco que de estas concepciones pueden encontrarse, por ejemplo, en las obras de Mao sobre la guerra revolucionaria, como DE LA GUERRA REVOLUCIONARIA DE CHINA (1936) o DE LA GUERRA PROLONGADA (1938).</w:t>
      </w:r>
    </w:p>
    <w:p>
      <w:pPr>
        <w:pStyle w:val="BodyText"/>
      </w:pPr>
      <w:r>
        <w:t xml:space="preserve">Sun Zi es un teórico no dogmático, consciente de la capacidad de adaptación a circunstancias imprevistas.</w:t>
      </w:r>
      <w:r>
        <w:t xml:space="preserve"> </w:t>
      </w:r>
      <w:r>
        <w:t xml:space="preserve">“</w:t>
      </w:r>
      <w:r>
        <w:t xml:space="preserve">Así como el agua no tiene una forma estable, no existen en la guerra condiciones permanentes</w:t>
      </w:r>
      <w:r>
        <w:t xml:space="preserve">”</w:t>
      </w:r>
      <w:r>
        <w:t xml:space="preserve"> </w:t>
      </w:r>
      <w:r>
        <w:t xml:space="preserve">-dice, y añade:</w:t>
      </w:r>
      <w:r>
        <w:t xml:space="preserve"> </w:t>
      </w:r>
      <w:r>
        <w:t xml:space="preserve">“</w:t>
      </w:r>
      <w:r>
        <w:t xml:space="preserve">no hay que temer quebrantar las órdenes del soberano si la situación sobre el terreno lo exige.</w:t>
      </w:r>
      <w:r>
        <w:t xml:space="preserve">”</w:t>
      </w:r>
      <w:r>
        <w:t xml:space="preserve"> </w:t>
      </w:r>
      <w:r>
        <w:t xml:space="preserve">El coraje y el talento del jefe de la guerra se miden también por la capacidad de infringir las órdenes cuando se tiene la íntima convicción de poseer la llave táctica de una situación.</w:t>
      </w:r>
    </w:p>
    <w:p>
      <w:pPr>
        <w:pStyle w:val="BodyText"/>
      </w:pPr>
      <w:r>
        <w:t xml:space="preserve">Lejos de alabar la guerra en sí, Sun Zi desea limitarla en el tiempo y hacerla menos costosa en medios y en hombres gracias al factor moral. Por ello desaconseja las guerras de sitio y aconseja las de movimiento, que juegan con el factor sorpresa y el punto débil del enemigo.</w:t>
      </w:r>
    </w:p>
    <w:p>
      <w:pPr>
        <w:pStyle w:val="BodyText"/>
      </w:pPr>
      <w:r>
        <w:t xml:space="preserve">En esencia, el</w:t>
      </w:r>
      <w:r>
        <w:t xml:space="preserve"> </w:t>
      </w:r>
      <w:r>
        <w:t xml:space="preserve">“</w:t>
      </w:r>
      <w:r>
        <w:t xml:space="preserve">Arte de la Guerra</w:t>
      </w:r>
      <w:r>
        <w:t xml:space="preserve">”</w:t>
      </w:r>
      <w:r>
        <w:t xml:space="preserve"> </w:t>
      </w:r>
      <w:r>
        <w:t xml:space="preserve">es un tratado militar, que toma como postulados básicos una política prudente, un empleo mesurado de la fuerza, el uso de la inteligencia y de la astucia, combinadas con la firmeza de espíritu y la tenacidad. La obra de Sun Zi es una conceptualización genial de los conflictos militares. La guerra no es considerada en ella bajo su ángulo moral ni como un hecho accidental. Para Sun Zi, el problema de la guerra es central para el Estado, un acto consciente que puede ser analizado rigurosamente y cuyo sentido es dictado por la paz.</w:t>
      </w:r>
    </w:p>
    <w:bookmarkEnd w:id="56"/>
    <w:bookmarkStart w:id="57" w:name="el-pensamiento-político-hindú"/>
    <w:p>
      <w:pPr>
        <w:pStyle w:val="Heading3"/>
      </w:pPr>
      <w:r>
        <w:t xml:space="preserve">El pensamiento político hindú</w:t>
      </w:r>
    </w:p>
    <w:p>
      <w:pPr>
        <w:pStyle w:val="FirstParagraph"/>
      </w:pPr>
      <w:r>
        <w:t xml:space="preserve">La ley religiosa-social, o sea el DHARMA, que es algo distinto de la administración y la política, es el tema de una abundante literatura en la India. La obra más importante, al parecer, es el MANAVA DHARMASASTRA, atribuído a Manú, el primer hombre, la cual ejerció una enorme influencia jurídica, política y social en la vida del pueblo hindú. Se la ha conocido en Occidente con el nombre de CODIGO DE LAS LEYES DE MANU.</w:t>
      </w:r>
    </w:p>
    <w:p>
      <w:pPr>
        <w:pStyle w:val="BodyText"/>
      </w:pPr>
      <w:r>
        <w:t xml:space="preserve">Según el MANAVA DHARMASASTRA hay cuatro fuentes de la ley: las Sagradas Escrituras, los libros legales, las costumbres de los hombres santos y el sentir íntimo del hombre sobre lo justo y lo injusto. La garantía de la ley es el castigo, graduado según la falta y según la casta del infractor.</w:t>
      </w:r>
    </w:p>
    <w:p>
      <w:pPr>
        <w:pStyle w:val="BodyText"/>
      </w:pPr>
      <w:r>
        <w:t xml:space="preserve">Este es el libro que consagra el sistema de castas en la India. Los brahamanes ocupan todos los puestos dotados de ascendiente social y de poder político: sacerdote, maestro, juez, ministro, miembro de la Comisión Legislativa Permanente (DHARMA-PARISHAT). Sus delitos en general tienen penas más leves y nunca son condenados a muerte.</w:t>
      </w:r>
    </w:p>
    <w:p>
      <w:pPr>
        <w:pStyle w:val="BodyText"/>
      </w:pPr>
      <w:r>
        <w:t xml:space="preserve">Los ksattriyas tienen el privilegio y el deber de hacer la guerra, con el carácter de una obligación religiosa. La guerra asumió un carácter ceremonial, con complejas reglas rituales, aunque la presencia de invasores extranjeros (que no respetaban las reglas) impidió que se transformara completamente en un rito. De todos modos, ese estilo</w:t>
      </w:r>
      <w:r>
        <w:t xml:space="preserve"> </w:t>
      </w:r>
      <w:r>
        <w:t xml:space="preserve">“</w:t>
      </w:r>
      <w:r>
        <w:t xml:space="preserve">tradicional</w:t>
      </w:r>
      <w:r>
        <w:t xml:space="preserve">”</w:t>
      </w:r>
      <w:r>
        <w:t xml:space="preserve"> </w:t>
      </w:r>
      <w:r>
        <w:t xml:space="preserve">y conservador de hacer la guerra aseguró el triunfo de todos los invasores que a lo largo de los siglos penetraron en el territorio hindú.</w:t>
      </w:r>
    </w:p>
    <w:p>
      <w:pPr>
        <w:pStyle w:val="BodyText"/>
      </w:pPr>
      <w:r>
        <w:t xml:space="preserve">Los sudras son tratados duramente por las leyes de Manú, y se les reservan los trabajos y posiciones inferiores, pero no las actividades consideradas degradantes e</w:t>
      </w:r>
      <w:r>
        <w:t xml:space="preserve"> </w:t>
      </w:r>
      <w:r>
        <w:t xml:space="preserve">“</w:t>
      </w:r>
      <w:r>
        <w:t xml:space="preserve">impuras,</w:t>
      </w:r>
      <w:r>
        <w:t xml:space="preserve">”</w:t>
      </w:r>
      <w:r>
        <w:t xml:space="preserve"> </w:t>
      </w:r>
      <w:r>
        <w:t xml:space="preserve">que están reservadas a los parias o</w:t>
      </w:r>
      <w:r>
        <w:t xml:space="preserve"> </w:t>
      </w:r>
      <w:r>
        <w:t xml:space="preserve">“</w:t>
      </w:r>
      <w:r>
        <w:t xml:space="preserve">intocables,</w:t>
      </w:r>
      <w:r>
        <w:t xml:space="preserve">”</w:t>
      </w:r>
      <w:r>
        <w:t xml:space="preserve"> </w:t>
      </w:r>
      <w:r>
        <w:t xml:space="preserve">que están fuera del sistema de castas.</w:t>
      </w:r>
    </w:p>
    <w:p>
      <w:pPr>
        <w:pStyle w:val="BodyText"/>
      </w:pPr>
      <w:r>
        <w:t xml:space="preserve">La India careció de una tradición unitaria y de una burocracia centralizada. Cada reinado tenía su propia organización, dentro de un modelo tradicional, del que en realidad poco se sabe. El Rey era jefe titular del Estado y también jefe del Gobierno. Era el centro de una vasta corte. Su gobierno se basaba en la sospecha sistemática, que daba trabajo a un ejército de espías y contra-espías, y hasta a una guardia de mujeres armadas, que controlaban el acceso a las habitaciones privadas. Los ministros formaban un cuerpo de consejeros y asesores que elegían a los funcionarios inferiores.</w:t>
      </w:r>
    </w:p>
    <w:p>
      <w:pPr>
        <w:pStyle w:val="BodyText"/>
      </w:pPr>
      <w:r>
        <w:t xml:space="preserve">Una obra hindú que puede ser considerada de teoría política secular es el ARTHASASHA, atribuído a Kautilya, el ministro de quien se dice que fué el verdadero fundador del imperio Mauria. La forma de gobierno que allí se describe es una monarquía absoluta, en la que el poder real no está limitado por la costumbre, aunque el Rey está aconsejado por un conjunto de altos funcionarios, cabezas de la administración pública. El contacto con la opinión pública se mantenía por medio de un bien organizado sistema de espías y agentes secretos. Es un esquema político típico de pueblos dominados por invasores externos: el Estado no es una unidad sino un elemento de un conjunto, en cuyo centro está el conquistador, con su círculo de aliados ocasionales y de enemigos reales y potenciales. En ese contexto signado por la deslegitimación y la deslealtad, la política es un arte práctico, despojado de su dimensión moral.</w:t>
      </w:r>
    </w:p>
    <w:bookmarkEnd w:id="57"/>
    <w:bookmarkStart w:id="58" w:name="el-pensamiento-político-judío-clásico"/>
    <w:p>
      <w:pPr>
        <w:pStyle w:val="Heading3"/>
      </w:pPr>
      <w:r>
        <w:t xml:space="preserve">El pensamiento político judío clásico</w:t>
      </w:r>
    </w:p>
    <w:p>
      <w:pPr>
        <w:pStyle w:val="FirstParagraph"/>
      </w:pPr>
      <w:r>
        <w:t xml:space="preserve">El pensamiento político judío clásico está raigalmente vinculado al</w:t>
      </w:r>
      <w:r>
        <w:t xml:space="preserve"> </w:t>
      </w:r>
      <w:r>
        <w:t xml:space="preserve">“</w:t>
      </w:r>
      <w:r>
        <w:t xml:space="preserve">libro</w:t>
      </w:r>
      <w:r>
        <w:t xml:space="preserve">”</w:t>
      </w:r>
      <w:r>
        <w:t xml:space="preserve"> </w:t>
      </w:r>
      <w:r>
        <w:t xml:space="preserve">por antonomasia - la BIBLIA; y en particular a sus cinco primeros libros - la TORAH, como es nombrada por judíos y musulmanes, o el PENTATEUCO, según la denominación cristiana. Todas las tradiciones atribuyen su inspiración al Dios único, y su autoría material a un personaje algo histórico y algo legendario: Moisés ben Amram. El primer libro de la Torah -GENESIS- narra la creación del mundo y la genealogía de las familias humanas después de Adam y Eva, hasta la llegada de los hijos de Jacob a Egipto. Los otros cuatro libros -ÉXODO, LEVÍTICO, NÚMEROS y DEUTERONOMIO- relatan la actividad política de Moisés como profeta: organizador de la huída de Egipto, legislador de inspiración divina, jefe del campamento israelita durante los cuarenta años de la</w:t>
      </w:r>
      <w:r>
        <w:t xml:space="preserve"> </w:t>
      </w:r>
      <w:r>
        <w:t xml:space="preserve">“</w:t>
      </w:r>
      <w:r>
        <w:t xml:space="preserve">travesía del desierto,</w:t>
      </w:r>
      <w:r>
        <w:t xml:space="preserve">”</w:t>
      </w:r>
      <w:r>
        <w:t xml:space="preserve"> </w:t>
      </w:r>
      <w:r>
        <w:t xml:space="preserve">creador de las bases ideales de la</w:t>
      </w:r>
      <w:r>
        <w:t xml:space="preserve"> </w:t>
      </w:r>
      <w:r>
        <w:t xml:space="preserve">“</w:t>
      </w:r>
      <w:r>
        <w:t xml:space="preserve">ciudad de Dios</w:t>
      </w:r>
      <w:r>
        <w:t xml:space="preserve">”</w:t>
      </w:r>
      <w:r>
        <w:t xml:space="preserve"> </w:t>
      </w:r>
      <w:r>
        <w:t xml:space="preserve">en la Tierra Prometida.</w:t>
      </w:r>
    </w:p>
    <w:p>
      <w:pPr>
        <w:pStyle w:val="BodyText"/>
      </w:pPr>
      <w:r>
        <w:t xml:space="preserve">Las leyes de Moisés han constituido la referencia esencial de tres universos espirituales: judaísmo, cristianismo e islamismo; y la base ideal de los más diversos sistemas políticos. En el caso judío, ellos abarcan desde el gobierno militar de Josué, el régimen de los Jueces, los reinos de Saúl, David y Salomón, la conducción del retorno del cautiverio en Babilonia, el reino de los Macabeos, etc. Las leyes de Moisés son también el tema mayor de la exégesis de los Sabios, los Doctores de la Ley, luego Rabinos, en esa inmensa literatura omnicomprensiva de lo humano (y por consiguiente también política) que es el TALMUD, de Jerusalem y de Babilonia. La Torah ha servido también de motivación y bandera a todos los cuestionamientos sectarios, cismáticos o heréticos que se han alzado frente al poder ortodoxo de los Rabinos. Algo similar ha ocurrido en el ámbito cristiano y en el musulmán, de modo que a través de lecturas sucesivas y de etapas de interpretación, la Ley de Moisés, considerada como Palabra de Dios que utiliza a Moisés como portavoz, ha sido y es el fundamento ideal al cual se refieren los partidarios ortodoxos de las tres religiones monoteístas, así como también los cuestionadores de la autoridad temporal o espiritual de los cleros en el seno de cada una de las tres grandes familias religiosas.</w:t>
      </w:r>
    </w:p>
    <w:p>
      <w:pPr>
        <w:pStyle w:val="BodyText"/>
      </w:pPr>
      <w:r>
        <w:t xml:space="preserve">El segundo libro de la Torah -EXODO- es el que contiene la Ley fundamental, los Diez Mandamientos; pero desde el punto de vista puramente político, los libros más densos son LEVITICO y NUMEROS, que enuncian en todos sus detalles las leyes, reglamentos, mandamientos y observancias revelados por mediación de Moisés a los israelitas. De allí surge la descripción de un sistema de gobierno y de organización social complejo y coherente, de un tipo relativamente único en esa región y en esa época: un estado sacerdotal y militar que emerge sobre un orden tribal que aún subsiste. Ese Estado-Ley legisla, prohíbe y reprime, pero oculta su monopolio de la violencia. Es Dios quien aparece castigando y exterminando a los rebeldes, y es la comunidad quien ejecuta por lapidación a los delincuentes, como contrapartida de la igualdad de todos ante el juicio de la Ley. La base de la ciudadanía no es la igualdad de condición sino la sumisión a la Ley y la participación en el consenso social.</w:t>
      </w:r>
    </w:p>
    <w:p>
      <w:pPr>
        <w:pStyle w:val="BodyText"/>
      </w:pPr>
      <w:r>
        <w:t xml:space="preserve">Este poder de la Ley no reposa únicamente sobre el peculiar sistema de control social militar-policial de diseño cuadriculado (los jefes de mil, los jefes de cien, los jefes de diez) instaurado por Moisés, sino que se basa también en la existencia de una tribu-casta</w:t>
      </w:r>
      <w:r>
        <w:t xml:space="preserve"> </w:t>
      </w:r>
      <w:r>
        <w:t xml:space="preserve">“</w:t>
      </w:r>
      <w:r>
        <w:t xml:space="preserve">consagrada al servicio de la Tienda,</w:t>
      </w:r>
      <w:r>
        <w:t xml:space="preserve">”</w:t>
      </w:r>
      <w:r>
        <w:t xml:space="preserve"> </w:t>
      </w:r>
      <w:r>
        <w:t xml:space="preserve">o sea del Arca de la Alianza, versión nómada del Templo.</w:t>
      </w:r>
    </w:p>
    <w:p>
      <w:pPr>
        <w:pStyle w:val="BodyText"/>
      </w:pPr>
      <w:r>
        <w:t xml:space="preserve">Por medio del monopolio de los sacrificios (que implica también el control del consumo de carnes) y de la administración de justicia según la Ley, esa tribu-casta configura un régimen singular, fundado en una burocracia sagrada, que realiza una concepción del poder sacerdotal sobre bases religiosas. Ella opera como contrapeso de los poderes monárquicos o aristocrático-militares. El cuadro se completa con la acción de los Profetas, personas iluminadas, que hablan en nombre de la Divinidad, trasmitiendo sus mensajes en forma directa, sin intermediación de las instituciones sacerdotales establecidas; mensajes que con frecuencia presentan contenidos fuertemente críticos hacia el accionar de los gobernantes y del mismo pueblo. Se configura así una particularísima</w:t>
      </w:r>
      <w:r>
        <w:t xml:space="preserve"> </w:t>
      </w:r>
      <w:r>
        <w:t xml:space="preserve">“</w:t>
      </w:r>
      <w:r>
        <w:t xml:space="preserve">división de los poderes</w:t>
      </w:r>
      <w:r>
        <w:t xml:space="preserve">”</w:t>
      </w:r>
      <w:r>
        <w:t xml:space="preserve"> </w:t>
      </w:r>
      <w:r>
        <w:t xml:space="preserve">que frena las tentativas hegemónicas.</w:t>
      </w:r>
    </w:p>
    <w:p>
      <w:pPr>
        <w:pStyle w:val="BodyText"/>
      </w:pPr>
      <w:r>
        <w:t xml:space="preserve">Entre los pensadores judíos importantes para la historia de las ideas políticas, quizás el más significativo sea Moisés Maimónides, cuyos escritos dejaron una impronta profunda en todo el pensamiento político posterior.</w:t>
      </w:r>
    </w:p>
    <w:p>
      <w:pPr>
        <w:pStyle w:val="BodyText"/>
      </w:pPr>
      <w:r>
        <w:t xml:space="preserve">Moisés Maimónides nació en Córdoba (España) en 1135 o 1138. Estudió la Ley hebrea con su padre, y Filosofía y Ciencias Naturales con sabios musulmanes, en un período de feliz convivencia inter-religiosa, que pronto tuvo fin. Maimónides debió emigrar por la persecución religiosa desatada por los almohades, y vivió sucesivamente en Marruecos, Acre, Jerusalem y finalmente en El Cairo, donde fue el médico del visir de Saladino. Murió en dicha ciudad en 1204.</w:t>
      </w:r>
    </w:p>
    <w:p>
      <w:pPr>
        <w:pStyle w:val="BodyText"/>
      </w:pPr>
      <w:r>
        <w:t xml:space="preserve">Como pensador político, Maimónides escribió:</w:t>
      </w:r>
    </w:p>
    <w:p>
      <w:pPr>
        <w:numPr>
          <w:ilvl w:val="0"/>
          <w:numId w:val="1058"/>
        </w:numPr>
      </w:pPr>
      <w:r>
        <w:t xml:space="preserve">COMENTARIO SOBRE LA MISHNAH (1168): Escrito en árabe, es una explicación del gran código de derecho rabínico (la</w:t>
      </w:r>
      <w:r>
        <w:t xml:space="preserve"> </w:t>
      </w:r>
      <w:r>
        <w:t xml:space="preserve">“</w:t>
      </w:r>
      <w:r>
        <w:t xml:space="preserve">Mishnah</w:t>
      </w:r>
      <w:r>
        <w:t xml:space="preserve">”</w:t>
      </w:r>
      <w:r>
        <w:t xml:space="preserve">) que fué elaborado en el siglo III dC e incorporado al Talmud.</w:t>
      </w:r>
    </w:p>
    <w:p>
      <w:pPr>
        <w:numPr>
          <w:ilvl w:val="0"/>
          <w:numId w:val="1058"/>
        </w:numPr>
      </w:pPr>
      <w:r>
        <w:t xml:space="preserve">MISHNEH TORAH (1180): Escrita en hebreo, es igualmente una tentativa de exponer las leyes talmúdicas de una manera clara y sistemática.</w:t>
      </w:r>
    </w:p>
    <w:p>
      <w:pPr>
        <w:numPr>
          <w:ilvl w:val="0"/>
          <w:numId w:val="1058"/>
        </w:numPr>
      </w:pPr>
      <w:r>
        <w:t xml:space="preserve">GUIA DE LOS EXTRAVIADOS (1185-1190?): Obra magistral de Maimónides, escrita en árabe, examina el problema planteado por la filosofía griega a aquellos que creen en la Verdad Revelada.</w:t>
      </w:r>
    </w:p>
    <w:p>
      <w:pPr>
        <w:pStyle w:val="FirstParagraph"/>
      </w:pPr>
      <w:r>
        <w:t xml:space="preserve">Maimónides utilizó categorías conceptuales tradicionales, pero reinterpretadas de manera no tradicional, como puede verse en su redefinición de PROFETA, de la ERA DEL MESIAS y del OTRO MUNDO. Sostiene, por ejemplo, que solo un individuo intelectualmente perfecto (un filósofo, en definitiva) puede ser profeta, lo que en una óptica tradicional entrañaría una limitación a Dios en cuanto a la elección de quien desee como profeta. Otro ejemplo es el MESIAS, tradicionalmente percibido como una figura apocalíptica, propia del fin de los tiempos, y que es transfigurado por Maimónides en un jefe político que, sin cambiar nada en las leyes naturales, logrará la independencia política y la soberanía para los judíos en la tierra de Israel, lo que lo convierte en un remoto precursor del sionismo moderno. La vida en el OTRO MUNDO es vista por Maimónides como la unión del alma teorético-racional con el intelecto activo, realizable en forma individual, al margen de la redención colectiva, que era la concepción hebrea tradicional.</w:t>
      </w:r>
    </w:p>
    <w:p>
      <w:pPr>
        <w:pStyle w:val="BodyText"/>
      </w:pPr>
      <w:r>
        <w:t xml:space="preserve">Maimónides utiliza fuentes religiosas tradicionales de una manera nueva. Pasa por alto las fuentes que no concuerdan con su punto de vista y acentúa la importancia de aquellas que refuerzan su posición, es decir, su propia comprensión filosófica del judaísmo. Por otra parte, desarrolla su pensamiento filosófico utilizando elementos filosóficos de origen no judío, sobre todo griegos e islámicos. Admira especialmente a Aristóteles, de quien decía que</w:t>
      </w:r>
      <w:r>
        <w:t xml:space="preserve"> </w:t>
      </w:r>
      <w:r>
        <w:t xml:space="preserve">“</w:t>
      </w:r>
      <w:r>
        <w:t xml:space="preserve">su inteligencia representa el extremo de la inteligencia humana, excepto la de quienes han recibido inspiración divina</w:t>
      </w:r>
      <w:r>
        <w:t xml:space="preserve">”</w:t>
      </w:r>
      <w:r>
        <w:t xml:space="preserve">; y a Al-Farabi, cuyos AFORISMOS DEL POLÍTICO le hicieron afirmar que</w:t>
      </w:r>
      <w:r>
        <w:t xml:space="preserve"> </w:t>
      </w:r>
      <w:r>
        <w:t xml:space="preserve">“</w:t>
      </w:r>
      <w:r>
        <w:t xml:space="preserve">todos sus escritos son irreprochablemente excelentes</w:t>
      </w:r>
      <w:r>
        <w:t xml:space="preserve">”</w:t>
      </w:r>
      <w:r>
        <w:t xml:space="preserve"> </w:t>
      </w:r>
      <w:r>
        <w:t xml:space="preserve">y que</w:t>
      </w:r>
      <w:r>
        <w:t xml:space="preserve"> </w:t>
      </w:r>
      <w:r>
        <w:t xml:space="preserve">“</w:t>
      </w:r>
      <w:r>
        <w:t xml:space="preserve">se los debe estudiar y comprender, porque es un gran hombre.</w:t>
      </w:r>
      <w:r>
        <w:t xml:space="preserve">”</w:t>
      </w:r>
    </w:p>
    <w:p>
      <w:pPr>
        <w:pStyle w:val="BodyText"/>
      </w:pPr>
      <w:r>
        <w:t xml:space="preserve">Maimónides procura siempre interpretar las informaciones bíblicas y post-bíblicas según razones naturales, consideraciones prácticas y explicaciones racionales, antes de apelar a lo milagroso. Intenta encontrar explicaciones racionales a todas las leyes del código judío, y dar razones educativas a casi todos los acontecimientos de la historia humana y natural. Por otra parte, a diferencia de pensadores árabes como Al-Farabi o Ibn-Ruchd (Averroes), que procuran elaborar sus teorías políticas en términos teóricos aplicables a todas las naciones y religiones, Maimónides mantiene su teoría política dentro del contexto del judaísmo.</w:t>
      </w:r>
    </w:p>
    <w:p>
      <w:pPr>
        <w:pStyle w:val="BodyText"/>
      </w:pPr>
      <w:r>
        <w:t xml:space="preserve">El pensamiento político de Maimónides puede sintetizarse en dos áreas complementarias: una referida a la vida práctica, a la estructura político-social que recomienda para que sea adoptada por las comunidades judías; y otra referida a la estructura teórica de su pensamiento, donde se evidencian las influencias filosóficas no judías que experimentó.</w:t>
      </w:r>
    </w:p>
    <w:p>
      <w:pPr>
        <w:pStyle w:val="BodyText"/>
      </w:pPr>
      <w:r>
        <w:t xml:space="preserve">Respecto del primer punto, Maimónides destaca la importancia y las responsabilidades que gravitan sobre los jefes comunitarios de todo tipo y nivel, cuyas cualidades para esas tareas se centran en la adquisición de la prudencia; y cuyas diferentes misiones o cometidos deben asegurar una división de poderes personales, que impida la emergencia de tentativas hegemónicas que irían en contra de la soberanía última de la Ley, entendida como expresión de la Voluntad Divina. En ese sentido, cabe considerar a Maimónides un lejano precursor de la</w:t>
      </w:r>
      <w:r>
        <w:t xml:space="preserve"> </w:t>
      </w:r>
      <w:r>
        <w:t xml:space="preserve">“</w:t>
      </w:r>
      <w:r>
        <w:t xml:space="preserve">división de poderes</w:t>
      </w:r>
      <w:r>
        <w:t xml:space="preserve">”</w:t>
      </w:r>
      <w:r>
        <w:t xml:space="preserve"> </w:t>
      </w:r>
      <w:r>
        <w:t xml:space="preserve">que varios siglos después postulara Montesquieu. El pensador judío que comentamos la fundamenta en la necesidad de preservar la primacía de la Ley contra la propensión arbitraria de los poderosos, por medio de una adecuada división de las funciones de conducción política.</w:t>
      </w:r>
    </w:p>
    <w:p>
      <w:pPr>
        <w:pStyle w:val="BodyText"/>
      </w:pPr>
      <w:r>
        <w:t xml:space="preserve">En cuanto a la estructura teórica de su filosofía política, cabe mencionar los siguientes elementos: - La distinción entre la ELITE, o sea el pequeño número de los que realmente poseen la</w:t>
      </w:r>
      <w:r>
        <w:t xml:space="preserve"> </w:t>
      </w:r>
      <w:r>
        <w:t xml:space="preserve">“</w:t>
      </w:r>
      <w:r>
        <w:t xml:space="preserve">virtud intelectual,</w:t>
      </w:r>
      <w:r>
        <w:t xml:space="preserve">”</w:t>
      </w:r>
      <w:r>
        <w:t xml:space="preserve"> </w:t>
      </w:r>
      <w:r>
        <w:t xml:space="preserve">y la MULTITUD de la gente ordinaria, que es vista como</w:t>
      </w:r>
      <w:r>
        <w:t xml:space="preserve"> </w:t>
      </w:r>
      <w:r>
        <w:t xml:space="preserve">“</w:t>
      </w:r>
      <w:r>
        <w:t xml:space="preserve">enferma del alma,</w:t>
      </w:r>
      <w:r>
        <w:t xml:space="preserve">”</w:t>
      </w:r>
      <w:r>
        <w:t xml:space="preserve"> </w:t>
      </w:r>
      <w:r>
        <w:t xml:space="preserve">con características animalescas, cuyo sentido de vida es servir y acompañar a los sabios. Es notoria la influencia de Platón y de Al-Farabi en esta concepción de la sociedad.</w:t>
      </w:r>
    </w:p>
    <w:p>
      <w:pPr>
        <w:numPr>
          <w:ilvl w:val="0"/>
          <w:numId w:val="1059"/>
        </w:numPr>
      </w:pPr>
      <w:r>
        <w:t xml:space="preserve">El análisis del conflicto entre el compromiso comunitario y la contemplación metafísica solitaria. Sus planteos no carecen de ambigüedad en este aspecto, pero en definitiva sus escritos y su ejemplo personal reconocen que el compromiso comunitario es parte importante de la actividad del individuo virtuoso y perfeccionado. Aún así, en páginas de cálida y espontánea humanidad, lamenta que sus múltiples ocupaciones, sus diarias tareas de médico de la Corte y sus tareas vespertinas de consejero de la comunidad judía de El Cairo, le dejen tán poco tiempo para sus escritos y sus meditaciones…</w:t>
      </w:r>
    </w:p>
    <w:p>
      <w:pPr>
        <w:numPr>
          <w:ilvl w:val="0"/>
          <w:numId w:val="1059"/>
        </w:numPr>
      </w:pPr>
      <w:r>
        <w:t xml:space="preserve">El estudio de la fuerza y la debilidad de la Ley religiosa como encuadre de las acciones del pueblo judío. Es la Ley quien organiza la vida política del pueblo judío como un conjunto. Solo unos pocos individuos en cada generación pueden vivir según los principios de la Razón. Para todos los demás, la Religión brinda una guía irreemplazable. La soberanía última de la Ley debe ser defendida y preferida, aún en contra de la soberanía del más sabio de los gobernantes.</w:t>
      </w:r>
    </w:p>
    <w:p>
      <w:pPr>
        <w:pStyle w:val="FirstParagraph"/>
      </w:pPr>
      <w:r>
        <w:t xml:space="preserve">En síntesis, podemos percibir una</w:t>
      </w:r>
      <w:r>
        <w:t xml:space="preserve"> </w:t>
      </w:r>
      <w:r>
        <w:t xml:space="preserve">“</w:t>
      </w:r>
      <w:r>
        <w:t xml:space="preserve">continuidad en el cambio,</w:t>
      </w:r>
      <w:r>
        <w:t xml:space="preserve">”</w:t>
      </w:r>
      <w:r>
        <w:t xml:space="preserve"> </w:t>
      </w:r>
      <w:r>
        <w:t xml:space="preserve">una actualización de la misma esencia, entre las concepciones políticas de la tradición hebrea antigua, raigalmente basadas en las palabras sagradas de la Torah, y las concepciones extrañamente modernas (en pleno siglo XIII) de este profundo pensador político judío, nutrido de cultura griega e islámica, que alza la primacía de la Ley contra la arbitrariedad de los gobernantes y propone una división de funciones de gobierno, de sabor cuasi-constitucional, para evitar las hegemonías personales de los hombres, siempre propensos a desbordar los marcos de la prudencia…</w:t>
      </w:r>
    </w:p>
    <w:bookmarkEnd w:id="58"/>
    <w:bookmarkStart w:id="61" w:name="el-pensamiento-político-islámico-clásico"/>
    <w:p>
      <w:pPr>
        <w:pStyle w:val="Heading3"/>
      </w:pPr>
      <w:r>
        <w:t xml:space="preserve">El pensamiento político islámico clásico</w:t>
      </w:r>
    </w:p>
    <w:p>
      <w:pPr>
        <w:pStyle w:val="FirstParagraph"/>
      </w:pPr>
      <w:r>
        <w:t xml:space="preserve">El Corán es una obra de pensamiento político normativo…y es también mucho más que eso. El Corán recoge las revelaciones que Alah hizo al profeta Mahoma, principalmente por intermedio del Arcángel Gabriel, en las ciudades de La Meca y Medina, en Arabia, entre los años 610 y 632 dC según nuestro calendario.</w:t>
      </w:r>
    </w:p>
    <w:p>
      <w:pPr>
        <w:pStyle w:val="BodyText"/>
      </w:pPr>
      <w:r>
        <w:t xml:space="preserve">A los ojos de los creyentes en el Islam, este mensaje cierra el ciclo de la profecía monoteísta, que en un arco ascendente va desde Adam a Noé, a Abraham, a Moisés, a David, a Jesús, para culminar en Mahoma, a partir del cual una línea recta (que a veces se corta porque los hombres son aún atraídos por el Mal) impulsa a la Historia hacia la Parusía como meta final del devenir del hombre.</w:t>
      </w:r>
    </w:p>
    <w:p>
      <w:pPr>
        <w:pStyle w:val="BodyText"/>
      </w:pPr>
      <w:r>
        <w:t xml:space="preserve">La estructuración del Corán en capítulos, suras, etc., data verosímilmente del siglo X de nuestra Era, y no se corresponde con el orden en que las suras fueron reveladas. La sura 96 es considerada la primera según la tradición, y fué revelada a Mahoma cuando meditaba en la gruta del monte Hira. La tradición musulmana ha indicado al comienzo de cada sura si ella fue revelada en La Meca o en Medina.</w:t>
      </w:r>
    </w:p>
    <w:p>
      <w:pPr>
        <w:pStyle w:val="BodyText"/>
      </w:pPr>
      <w:r>
        <w:t xml:space="preserve">A diferencia de la Torah hebrea, o del Antiguo y Nuevo Testamento cristianos, el Corán no es una crónica de acontecimientos, ni una recopilación de jurisprudencia, sino un conjunto integral de normas de vida (política, social, familiar, religiosa, etc.) para los musulmanes. La lucha del Profeta Mahoma por imponerse y por imponer el mensaje de Alah en el mundo árabe hizo del Corán un texto político, vale decir, le dió énfasis a la dimensión política de una concepción religiosa que tiene una vocación omniabarcativa respecto de la existencia humana, en todas sus dimensiones físicas, anímicas y espirituales.</w:t>
      </w:r>
    </w:p>
    <w:p>
      <w:pPr>
        <w:pStyle w:val="BodyText"/>
      </w:pPr>
      <w:r>
        <w:t xml:space="preserve">En esa lucha por conquistar a los árabes</w:t>
      </w:r>
      <w:r>
        <w:t xml:space="preserve"> </w:t>
      </w:r>
      <w:r>
        <w:t xml:space="preserve">“</w:t>
      </w:r>
      <w:r>
        <w:t xml:space="preserve">contra ellos mismos</w:t>
      </w:r>
      <w:r>
        <w:t xml:space="preserve">”</w:t>
      </w:r>
      <w:r>
        <w:t xml:space="preserve"> </w:t>
      </w:r>
      <w:r>
        <w:t xml:space="preserve">la Profecía se convirtió en Código. La expansión vertiginosa del Islam sobre diversos territorios y pueblos transformó el proyecto escatológico en sistema político-jurídico. A diferencia del Cristianismo, el Islam no es</w:t>
      </w:r>
      <w:r>
        <w:t xml:space="preserve"> </w:t>
      </w:r>
      <w:r>
        <w:t xml:space="preserve">“</w:t>
      </w:r>
      <w:r>
        <w:t xml:space="preserve">mahometanismo</w:t>
      </w:r>
      <w:r>
        <w:t xml:space="preserve">”</w:t>
      </w:r>
      <w:r>
        <w:t xml:space="preserve"> </w:t>
      </w:r>
      <w:r>
        <w:t xml:space="preserve">sino</w:t>
      </w:r>
      <w:r>
        <w:t xml:space="preserve"> </w:t>
      </w:r>
      <w:r>
        <w:t xml:space="preserve">“</w:t>
      </w:r>
      <w:r>
        <w:t xml:space="preserve">coranismo.</w:t>
      </w:r>
      <w:r>
        <w:t xml:space="preserve">”</w:t>
      </w:r>
      <w:r>
        <w:t xml:space="preserve"> </w:t>
      </w:r>
      <w:r>
        <w:t xml:space="preserve">El Corán no tiene, como la Torah o los Evangelios, un status ambiguo en el plano político. En el caso del Islam, su rol es bien claro: se trata de generar una</w:t>
      </w:r>
      <w:r>
        <w:t xml:space="preserve"> </w:t>
      </w:r>
      <w:r>
        <w:t xml:space="preserve">“</w:t>
      </w:r>
      <w:r>
        <w:t xml:space="preserve">praxis,</w:t>
      </w:r>
      <w:r>
        <w:t xml:space="preserve">”</w:t>
      </w:r>
      <w:r>
        <w:t xml:space="preserve"> </w:t>
      </w:r>
      <w:r>
        <w:t xml:space="preserve">o sea de configurar actitudes mentales y sociales coherentes a partir de un texto inmodificable, cuyo carácter totalizador es indispensable a los fines de su comprensión y aceptación, y que produce muy rápidamente instituciones uniformes, basadas en prescripciones intangibles, sobre los más diversos medios geográficos y sustratos culturales.</w:t>
      </w:r>
    </w:p>
    <w:p>
      <w:pPr>
        <w:pStyle w:val="BodyText"/>
      </w:pPr>
      <w:r>
        <w:t xml:space="preserve">Los occidentales en general entendemos mal al Islam, porque tendemos a</w:t>
      </w:r>
      <w:r>
        <w:t xml:space="preserve"> </w:t>
      </w:r>
      <w:r>
        <w:t xml:space="preserve">“</w:t>
      </w:r>
      <w:r>
        <w:t xml:space="preserve">separar lo que está unido</w:t>
      </w:r>
      <w:r>
        <w:t xml:space="preserve">”</w:t>
      </w:r>
      <w:r>
        <w:t xml:space="preserve"> </w:t>
      </w:r>
      <w:r>
        <w:t xml:space="preserve">(como nos dicen los musulmanes) y a sobrentender la autonomía relativa de lo político. El Corán no es socialista, ni democrático ni reaccionario. Es el vector espiritual a traves del cual el creyente cumple su propia ascensión en un mundo que tiene un orden y un sentido, es decir, un FIN, en su doble significado de meta u objetivo y de cierre o conclusión. Ante sus propios ojos, los pueblos islámicos forman la comunidad (</w:t>
      </w:r>
      <w:r>
        <w:t xml:space="preserve">“</w:t>
      </w:r>
      <w:r>
        <w:t xml:space="preserve">UMMA</w:t>
      </w:r>
      <w:r>
        <w:t xml:space="preserve">”</w:t>
      </w:r>
      <w:r>
        <w:t xml:space="preserve">) depositaria y portadora de la última y definitiva expresión de la Voluntad Divina, comunidad que debe mostrar a la Humanidad entera el horizonte de la Salvación.</w:t>
      </w:r>
    </w:p>
    <w:p>
      <w:pPr>
        <w:pStyle w:val="BodyText"/>
      </w:pPr>
      <w:r>
        <w:t xml:space="preserve">En esa comunidad, la misión de los sabios (</w:t>
      </w:r>
      <w:r>
        <w:t xml:space="preserve">“</w:t>
      </w:r>
      <w:r>
        <w:t xml:space="preserve">ulama</w:t>
      </w:r>
      <w:r>
        <w:t xml:space="preserve">”</w:t>
      </w:r>
      <w:r>
        <w:t xml:space="preserve">) es instruir y guiar al pueblo: asumir la enseñanza y la dirección político-religiosa de la sociedad. Los intelectuales realizan esa misión, a veces hasta el extremo del martirio por la defensa de la estricta ortodoxia, y a veces se apartan de ella, o la interpretan de un modo muy personal, hasta llegar a</w:t>
      </w:r>
      <w:r>
        <w:t xml:space="preserve"> </w:t>
      </w:r>
      <w:r>
        <w:t xml:space="preserve">“</w:t>
      </w:r>
      <w:r>
        <w:t xml:space="preserve">traicionarla</w:t>
      </w:r>
      <w:r>
        <w:t xml:space="preserve">”</w:t>
      </w:r>
      <w:r>
        <w:t xml:space="preserve"> </w:t>
      </w:r>
      <w:r>
        <w:t xml:space="preserve">(al menos desde el punto de vista de esa misma ortodoxia). En el mundo cultural musulmán, Ibn Taymiyya e Ibn Khaldun son considerados arquetipos históricos de esas dos actitudes.</w:t>
      </w:r>
    </w:p>
    <w:p>
      <w:pPr>
        <w:pStyle w:val="BodyText"/>
      </w:pPr>
      <w:r>
        <w:t xml:space="preserve">Ibn Taymiyya nació en Harran (Siria) en el año 1263 dC, en el seno de una familia de teólogos de la escuela hanbalita, o sea una de las cuatro escuelas que integran la ortodoxia musulmana (el</w:t>
      </w:r>
      <w:r>
        <w:t xml:space="preserve"> </w:t>
      </w:r>
      <w:r>
        <w:t xml:space="preserve">“</w:t>
      </w:r>
      <w:r>
        <w:t xml:space="preserve">sunnismo</w:t>
      </w:r>
      <w:r>
        <w:t xml:space="preserve">”</w:t>
      </w:r>
      <w:r>
        <w:t xml:space="preserve">), la cual fué fundada por Ibn Hanbal en 855 dC. El padre de Ibn Taymiyya dirigía una</w:t>
      </w:r>
      <w:r>
        <w:t xml:space="preserve"> </w:t>
      </w:r>
      <w:r>
        <w:t xml:space="preserve">“</w:t>
      </w:r>
      <w:r>
        <w:t xml:space="preserve">madrasa</w:t>
      </w:r>
      <w:r>
        <w:t xml:space="preserve">”</w:t>
      </w:r>
      <w:r>
        <w:t xml:space="preserve"> </w:t>
      </w:r>
      <w:r>
        <w:t xml:space="preserve">(escuela religiosa) en Damas, cuya dirección heredó nuestro autor. Desde muy joven fue éste un teólogo y jurisconsulto notorio. Ibn Taymiyya se caracterizó por su intransigencia en materia de derecho musulmán y su constante resistencia a las autoridades que se marginaban de la ortodoxia musulmana. Como cabal hanbalita que era, su pensamiento y su acción estuvieron marcados por el respeto extremo a la tradición coránica y profética, en la que la ciencia del derecho y la ciencia teológica convergen en lo concreto de la existencia animada por una fe vivida, basada en el mantenimiento monolítico de la tradición y el respeto incondicional al texto escrito, pero también abierta a las aspiraciones del espíritu y del corazón, a los valores de la justicia, la sinceridad, la rectitud en la acción, privilegiando en definitiva el espíritu del texto frente a las interpretaciones interesadas o forzadas.</w:t>
      </w:r>
    </w:p>
    <w:p>
      <w:pPr>
        <w:pStyle w:val="BodyText"/>
      </w:pPr>
      <w:r>
        <w:t xml:space="preserve">Ibn Taymiyya fue un luchador de la</w:t>
      </w:r>
      <w:r>
        <w:t xml:space="preserve"> </w:t>
      </w:r>
      <w:r>
        <w:t xml:space="preserve">“</w:t>
      </w:r>
      <w:r>
        <w:t xml:space="preserve">gran jihad,</w:t>
      </w:r>
      <w:r>
        <w:t xml:space="preserve">”</w:t>
      </w:r>
      <w:r>
        <w:t xml:space="preserve"> </w:t>
      </w:r>
      <w:r>
        <w:t xml:space="preserve">la lucha interna contra los defectos y fallas que separan entre sí a los musulmanes. Por sus denuncias y críticas fué puesto en prisión varias veces (cinco, según sus biógrafos). Murió en prisión, en Damas, en 1328. Se comprende que esta figura sea hoy el modelo que, por su pensamiento y acción, inspira a los movimientos fundamentalistas, a los islamistas militantes, a los combatientes radicalizados que llamamos</w:t>
      </w:r>
      <w:r>
        <w:t xml:space="preserve"> </w:t>
      </w:r>
      <w:r>
        <w:t xml:space="preserve">“</w:t>
      </w:r>
      <w:r>
        <w:t xml:space="preserve">integristas,</w:t>
      </w:r>
      <w:r>
        <w:t xml:space="preserve">”</w:t>
      </w:r>
      <w:r>
        <w:t xml:space="preserve"> </w:t>
      </w:r>
      <w:r>
        <w:t xml:space="preserve">y que sus obras no perdidas, especialmente las</w:t>
      </w:r>
      <w:r>
        <w:t xml:space="preserve"> </w:t>
      </w:r>
      <w:r>
        <w:t xml:space="preserve">“</w:t>
      </w:r>
      <w:r>
        <w:t xml:space="preserve">Fatawa,</w:t>
      </w:r>
      <w:r>
        <w:t xml:space="preserve">”</w:t>
      </w:r>
      <w:r>
        <w:t xml:space="preserve"> </w:t>
      </w:r>
      <w:r>
        <w:t xml:space="preserve">hayan sido reiteradamente editadas después de 1970 por la Arabia Saudita.</w:t>
      </w:r>
    </w:p>
    <w:p>
      <w:pPr>
        <w:pStyle w:val="BodyText"/>
      </w:pPr>
      <w:r>
        <w:t xml:space="preserve">La actualidad de Ibn Khaldun es de otra naturaleza: él es el centro de una polémica entre teólogos modernistas y tradicionales, porque este autor aparece como un singular precursor del pensamiento moderno, de la dialéctica, del positivismo (mucho antes que Hegel y Comte), del materialismo (varios siglos antes que Feuerbach y Marx) y de la Sociología moderna; autor, entre otras cosas, de una visión holística de la historia, cual si fuera un Spengler o un Toynbee extraviado por una máquina del tiempo en el siglo XIV…</w:t>
      </w:r>
    </w:p>
    <w:p>
      <w:pPr>
        <w:pStyle w:val="BodyText"/>
      </w:pPr>
      <w:r>
        <w:t xml:space="preserve">Ibn Khaldun nació en Tunes, en 1332 dC, en el seno de una familia de origen sevillano. Recibió una esmerada educación por parte de grandes maestros musulmanes. Viajó largamente por el mundo musulmán de su tiempo: Fez, Granada, Biskra, El Cairo, donde murió en 1406.</w:t>
      </w:r>
    </w:p>
    <w:p>
      <w:pPr>
        <w:pStyle w:val="BodyText"/>
      </w:pPr>
      <w:r>
        <w:t xml:space="preserve">Su gran obra fué indudablemente su</w:t>
      </w:r>
      <w:r>
        <w:t xml:space="preserve"> </w:t>
      </w:r>
      <w:r>
        <w:t xml:space="preserve">“</w:t>
      </w:r>
      <w:r>
        <w:t xml:space="preserve">Historia Universal</w:t>
      </w:r>
      <w:r>
        <w:t xml:space="preserve">”</w:t>
      </w:r>
      <w:r>
        <w:t xml:space="preserve"> </w:t>
      </w:r>
      <w:r>
        <w:t xml:space="preserve">(</w:t>
      </w:r>
      <w:r>
        <w:t xml:space="preserve">“</w:t>
      </w:r>
      <w:r>
        <w:t xml:space="preserve">Kitab al-’Ibar</w:t>
      </w:r>
      <w:r>
        <w:t xml:space="preserve">”</w:t>
      </w:r>
      <w:r>
        <w:t xml:space="preserve"> </w:t>
      </w:r>
      <w:r>
        <w:t xml:space="preserve">- 1379) cuya Introducción, conocida en Occidente como</w:t>
      </w:r>
      <w:r>
        <w:t xml:space="preserve"> </w:t>
      </w:r>
      <w:r>
        <w:t xml:space="preserve">“</w:t>
      </w:r>
      <w:r>
        <w:t xml:space="preserve">Prolegómenos</w:t>
      </w:r>
      <w:r>
        <w:t xml:space="preserve">”</w:t>
      </w:r>
      <w:r>
        <w:t xml:space="preserve"> </w:t>
      </w:r>
      <w:r>
        <w:t xml:space="preserve">(</w:t>
      </w:r>
      <w:r>
        <w:t xml:space="preserve">“</w:t>
      </w:r>
      <w:r>
        <w:t xml:space="preserve">Al-Muqaddima</w:t>
      </w:r>
      <w:r>
        <w:t xml:space="preserve">”</w:t>
      </w:r>
      <w:r>
        <w:t xml:space="preserve">) contiene lo esencial de su pensamiento político.</w:t>
      </w:r>
    </w:p>
    <w:p>
      <w:pPr>
        <w:pStyle w:val="BodyText"/>
      </w:pPr>
      <w:r>
        <w:t xml:space="preserve">El esfuerzo intelectual de Ibn Khaldun, testigo presencial y casi premonitorio del comienzo de la decadencia árabe, luego de su vertiginosa expansión, apuntó a descifrar el sentido de la historia. El eje principal de sus observaciones es lo que podríamos llamar</w:t>
      </w:r>
      <w:r>
        <w:t xml:space="preserve"> </w:t>
      </w:r>
      <w:r>
        <w:t xml:space="preserve">“</w:t>
      </w:r>
      <w:r>
        <w:t xml:space="preserve">la etiología de las decadencias</w:t>
      </w:r>
      <w:r>
        <w:t xml:space="preserve">”</w:t>
      </w:r>
      <w:r>
        <w:t xml:space="preserve">: el estudio comparativo (porque entre muchas otras cosas, Ibn Khaldun fué un precursor del método comparado) de los síntomas y de la naturaleza de los males que ocasionan la muerte de las civilizaciones.</w:t>
      </w:r>
    </w:p>
    <w:p>
      <w:pPr>
        <w:pStyle w:val="BodyText"/>
      </w:pPr>
      <w:r>
        <w:t xml:space="preserve">La detención de la expansión imperial y el inicio de la decadencia significó para muchos musulmanes de aquel tiempo una inquietud teológica, porque habían interpretado los rápidos triunfos iniciales como expresión de la ayuda que Alah presta a los verdaderos creyentes. No fué este el caso del sagaz Ibn Khaldun, verdadero precursor de la Sociología moderna, quien proponía otra explicación:</w:t>
      </w:r>
      <w:r>
        <w:t xml:space="preserve"> </w:t>
      </w:r>
      <w:r>
        <w:t xml:space="preserve">“</w:t>
      </w:r>
      <w:r>
        <w:t xml:space="preserve">Cuando dos bandos son iguales en número y fuerza -escribía- el más familiarizado con la vida nómade obtiene la victoria.</w:t>
      </w:r>
      <w:r>
        <w:t xml:space="preserve">”</w:t>
      </w:r>
      <w:r>
        <w:t xml:space="preserve"> </w:t>
      </w:r>
      <w:r>
        <w:t xml:space="preserve">Esa sigue siendo, hasta la época actual, la gran explicación tradicional: la superioridad militar de los nómades sobre los sedentarios</w:t>
      </w:r>
      <w:r>
        <w:rPr>
          <w:rStyle w:val="FootnoteReference"/>
        </w:rPr>
        <w:footnoteReference w:id="59"/>
      </w:r>
      <w:r>
        <w:t xml:space="preserve">.</w:t>
      </w:r>
    </w:p>
    <w:p>
      <w:pPr>
        <w:pStyle w:val="BodyText"/>
      </w:pPr>
      <w:r>
        <w:t xml:space="preserve">Ibn Khaldun superó los procedimientos tradicionales del pensamiento árabe -analógico y racional- y llegó a una concepción dinámica del desarrollo dialéctico del destino del hombre, y a plantear sobre esa base una historia retrospectivamente inteligible, racional y necesario</w:t>
      </w:r>
      <w:r>
        <w:rPr>
          <w:rStyle w:val="FootnoteReference"/>
        </w:rPr>
        <w:footnoteReference w:id="60"/>
      </w:r>
      <w:r>
        <w:t xml:space="preserve">.</w:t>
      </w:r>
    </w:p>
    <w:p>
      <w:pPr>
        <w:pStyle w:val="BodyText"/>
      </w:pPr>
      <w:r>
        <w:t xml:space="preserve">Ibn Khaldun tenía conciencia de haber creado una ciencia nueva -la ciencia de la sociedad como totalidad (" ’Ilm al-’Umran</w:t>
      </w:r>
      <w:r>
        <w:t xml:space="preserve">“</w:t>
      </w:r>
      <w:r>
        <w:t xml:space="preserve">)- para la que había utilizado todas las ciencias conocidas en su época, desde la Matemática hasta la Economía y la Psicología, pero le confiere un sesgo completamente personal. Por ejemplo, utiliza una teoría cíclica, muy propia de la tradición árabe, que permite configurar una visión del mundo directamente inspirada en la teoría platónica de las esferas, pero Ibn Khaldun seculariza, laiciza, hasta cierto punto,</w:t>
      </w:r>
      <w:r>
        <w:t xml:space="preserve">”</w:t>
      </w:r>
      <w:r>
        <w:t xml:space="preserve">materializa" esos ciclos: dice, por ejemplo, que la ciudad, la vida urbana, pervierte a los hombres, los hace egoístas y débiles, mientras que los nómades (los</w:t>
      </w:r>
      <w:r>
        <w:t xml:space="preserve"> </w:t>
      </w:r>
      <w:r>
        <w:t xml:space="preserve">“</w:t>
      </w:r>
      <w:r>
        <w:t xml:space="preserve">lobos,</w:t>
      </w:r>
      <w:r>
        <w:t xml:space="preserve">”</w:t>
      </w:r>
      <w:r>
        <w:t xml:space="preserve"> </w:t>
      </w:r>
      <w:r>
        <w:t xml:space="preserve">los llama) que merodean en la periferia, practican la solidaridad (</w:t>
      </w:r>
      <w:r>
        <w:t xml:space="preserve">“</w:t>
      </w:r>
      <w:r>
        <w:t xml:space="preserve">acabiyya</w:t>
      </w:r>
      <w:r>
        <w:t xml:space="preserve">”</w:t>
      </w:r>
      <w:r>
        <w:t xml:space="preserve">) y son fuertes; cuando la ciudad está podrida no solamente la asaltan sino que la quieren regenerar…hasta que se pervierten a su turno y el ciclo recomienza, porque siempre hay nómades que merodean en la periferia de la civilización…</w:t>
      </w:r>
    </w:p>
    <w:p>
      <w:pPr>
        <w:pStyle w:val="BodyText"/>
      </w:pPr>
      <w:r>
        <w:t xml:space="preserve">Para construir su teoría, Ibn Khaldun forjó varios conceptos: el más conocido es el ya mencionado de</w:t>
      </w:r>
      <w:r>
        <w:t xml:space="preserve"> </w:t>
      </w:r>
      <w:r>
        <w:t xml:space="preserve">“</w:t>
      </w:r>
      <w:r>
        <w:t xml:space="preserve">acabiyya</w:t>
      </w:r>
      <w:r>
        <w:t xml:space="preserve">”</w:t>
      </w:r>
      <w:r>
        <w:t xml:space="preserve"> </w:t>
      </w:r>
      <w:r>
        <w:t xml:space="preserve">que puede traducirse aproximadamente como</w:t>
      </w:r>
      <w:r>
        <w:t xml:space="preserve"> </w:t>
      </w:r>
      <w:r>
        <w:t xml:space="preserve">“</w:t>
      </w:r>
      <w:r>
        <w:t xml:space="preserve">espíritu de cuerpo</w:t>
      </w:r>
      <w:r>
        <w:t xml:space="preserve">”</w:t>
      </w:r>
      <w:r>
        <w:t xml:space="preserve"> </w:t>
      </w:r>
      <w:r>
        <w:t xml:space="preserve">o</w:t>
      </w:r>
      <w:r>
        <w:t xml:space="preserve"> </w:t>
      </w:r>
      <w:r>
        <w:t xml:space="preserve">“</w:t>
      </w:r>
      <w:r>
        <w:t xml:space="preserve">solidaridad.</w:t>
      </w:r>
      <w:r>
        <w:t xml:space="preserve">”</w:t>
      </w:r>
      <w:r>
        <w:t xml:space="preserve"> </w:t>
      </w:r>
      <w:r>
        <w:t xml:space="preserve">También son importantes los conceptos de</w:t>
      </w:r>
      <w:r>
        <w:t xml:space="preserve"> </w:t>
      </w:r>
      <w:r>
        <w:t xml:space="preserve">“</w:t>
      </w:r>
      <w:r>
        <w:t xml:space="preserve">umran badawi</w:t>
      </w:r>
      <w:r>
        <w:t xml:space="preserve">”</w:t>
      </w:r>
      <w:r>
        <w:t xml:space="preserve"> </w:t>
      </w:r>
      <w:r>
        <w:t xml:space="preserve">(la civilización, que en su lenguaje siempre es urbana) y de</w:t>
      </w:r>
      <w:r>
        <w:t xml:space="preserve"> </w:t>
      </w:r>
      <w:r>
        <w:t xml:space="preserve">“</w:t>
      </w:r>
      <w:r>
        <w:t xml:space="preserve">umran hadari</w:t>
      </w:r>
      <w:r>
        <w:t xml:space="preserve">”</w:t>
      </w:r>
      <w:r>
        <w:t xml:space="preserve"> </w:t>
      </w:r>
      <w:r>
        <w:t xml:space="preserve">(la ruralidad o beduinidad).</w:t>
      </w:r>
    </w:p>
    <w:p>
      <w:pPr>
        <w:pStyle w:val="BodyText"/>
      </w:pPr>
      <w:r>
        <w:t xml:space="preserve">Ibn Khaldun comprendió -mucho antes que Weber- la diferencia entre lo que en lenguaje weberiano se conoce como</w:t>
      </w:r>
      <w:r>
        <w:t xml:space="preserve"> </w:t>
      </w:r>
      <w:r>
        <w:t xml:space="preserve">“</w:t>
      </w:r>
      <w:r>
        <w:t xml:space="preserve">Veraine</w:t>
      </w:r>
      <w:r>
        <w:t xml:space="preserve">”</w:t>
      </w:r>
      <w:r>
        <w:t xml:space="preserve"> </w:t>
      </w:r>
      <w:r>
        <w:t xml:space="preserve">y</w:t>
      </w:r>
      <w:r>
        <w:t xml:space="preserve"> </w:t>
      </w:r>
      <w:r>
        <w:t xml:space="preserve">“</w:t>
      </w:r>
      <w:r>
        <w:t xml:space="preserve">Anstalt</w:t>
      </w:r>
      <w:r>
        <w:t xml:space="preserve">”</w:t>
      </w:r>
      <w:r>
        <w:t xml:space="preserve"> </w:t>
      </w:r>
      <w:r>
        <w:t xml:space="preserve">-o sea entre la asociación comunitaria y el establecimiento urbano- y definió a la civilización como primordialmente urbana: hay campo porque hay una ciudad, por lo menos pensada. Su esquema básico de la socialización puede quizás resumirse así: la civilización es la cohabitación equilibrada, en las metrópolis o en lugares más apartados, con la finalidad de humanizarse, agrupándose para poder satisfacer esas necesidades que, por naturaleza, exigen la cooperación para ser atendidas. Los hombres viven ese proceso -según Ibn Khaldun- en respuesta a un</w:t>
      </w:r>
      <w:r>
        <w:t xml:space="preserve"> </w:t>
      </w:r>
      <w:r>
        <w:t xml:space="preserve">“</w:t>
      </w:r>
      <w:r>
        <w:t xml:space="preserve">llamado</w:t>
      </w:r>
      <w:r>
        <w:t xml:space="preserve">”</w:t>
      </w:r>
      <w:r>
        <w:t xml:space="preserve"> </w:t>
      </w:r>
      <w:r>
        <w:t xml:space="preserve">(</w:t>
      </w:r>
      <w:r>
        <w:t xml:space="preserve">“</w:t>
      </w:r>
      <w:r>
        <w:t xml:space="preserve">da’wa</w:t>
      </w:r>
      <w:r>
        <w:t xml:space="preserve">”</w:t>
      </w:r>
      <w:r>
        <w:t xml:space="preserve">), concepto éste de neto origen teológico.</w:t>
      </w:r>
    </w:p>
    <w:p>
      <w:pPr>
        <w:pStyle w:val="BodyText"/>
      </w:pPr>
      <w:r>
        <w:t xml:space="preserve">La estructura de los</w:t>
      </w:r>
      <w:r>
        <w:t xml:space="preserve"> </w:t>
      </w:r>
      <w:r>
        <w:t xml:space="preserve">“</w:t>
      </w:r>
      <w:r>
        <w:t xml:space="preserve">Prolegómenos a la Historia Universal</w:t>
      </w:r>
      <w:r>
        <w:t xml:space="preserve">”</w:t>
      </w:r>
      <w:r>
        <w:t xml:space="preserve"> </w:t>
      </w:r>
      <w:r>
        <w:t xml:space="preserve">es la siguiente: en el prefacio define a la historia como quehacer humano en el tiempo (</w:t>
      </w:r>
      <w:r>
        <w:t xml:space="preserve">“</w:t>
      </w:r>
      <w:r>
        <w:t xml:space="preserve">La historia comienza cuando los hombres advierten que no están regidos sólo por la Providencia…</w:t>
      </w:r>
      <w:r>
        <w:t xml:space="preserve">”</w:t>
      </w:r>
      <w:r>
        <w:t xml:space="preserve"> </w:t>
      </w:r>
      <w:r>
        <w:t xml:space="preserve">decía) y echa las bases de la crítica histórica: ella debe basarse en la adecuación a lo real. En el resto de los</w:t>
      </w:r>
      <w:r>
        <w:t xml:space="preserve"> </w:t>
      </w:r>
      <w:r>
        <w:t xml:space="preserve">“</w:t>
      </w:r>
      <w:r>
        <w:t xml:space="preserve">Prolegómenos</w:t>
      </w:r>
      <w:r>
        <w:t xml:space="preserve">”</w:t>
      </w:r>
      <w:r>
        <w:t xml:space="preserve"> </w:t>
      </w:r>
      <w:r>
        <w:t xml:space="preserve">desarrolla sus ideas sobre esa ciencia nueva</w:t>
      </w:r>
      <w:r>
        <w:t xml:space="preserve"> </w:t>
      </w:r>
      <w:r>
        <w:t xml:space="preserve">“</w:t>
      </w:r>
      <w:r>
        <w:t xml:space="preserve">de la sociedad como totalidad</w:t>
      </w:r>
      <w:r>
        <w:t xml:space="preserve">”</w:t>
      </w:r>
      <w:r>
        <w:t xml:space="preserve"> </w:t>
      </w:r>
      <w:r>
        <w:t xml:space="preserve">que preconiza: el capítulo 1 trata de la sociedad humana y de la influencia del medio sobre la naturaleza humana (en un enfoque comparable con el que siglos después desarrollaría Montesquieu en su</w:t>
      </w:r>
      <w:r>
        <w:t xml:space="preserve"> </w:t>
      </w:r>
      <w:r>
        <w:t xml:space="preserve">“</w:t>
      </w:r>
      <w:r>
        <w:t xml:space="preserve">Espíritu de las leyes</w:t>
      </w:r>
      <w:r>
        <w:t xml:space="preserve">”</w:t>
      </w:r>
      <w:r>
        <w:t xml:space="preserve">) y esboza también una Etnología y una Antropología. El capítulo 2 trata de las sociedades rurales. El capítulo 3 trata de las diferentes formas de estado, de gobierno y de instituciones. El capítulo 4 trata de las sociedades urbanas, o sea de la civilización propiamente dicha. El capítulo 5 trata del conjunto de los hechos económicos (en una visión que podría calificarse de</w:t>
      </w:r>
      <w:r>
        <w:t xml:space="preserve"> </w:t>
      </w:r>
      <w:r>
        <w:t xml:space="preserve">“</w:t>
      </w:r>
      <w:r>
        <w:t xml:space="preserve">macroeconómica</w:t>
      </w:r>
      <w:r>
        <w:t xml:space="preserve">”</w:t>
      </w:r>
      <w:r>
        <w:t xml:space="preserve">) y el capítulo 6, finalmente, trata del conjunto de las manifestaciones culturales.</w:t>
      </w:r>
    </w:p>
    <w:p>
      <w:pPr>
        <w:pStyle w:val="BodyText"/>
      </w:pPr>
      <w:r>
        <w:t xml:space="preserve">Ibn Khaldun sostiene, en esencia, que el</w:t>
      </w:r>
      <w:r>
        <w:t xml:space="preserve"> </w:t>
      </w:r>
      <w:r>
        <w:t xml:space="preserve">“</w:t>
      </w:r>
      <w:r>
        <w:t xml:space="preserve">nervio secreto</w:t>
      </w:r>
      <w:r>
        <w:t xml:space="preserve">”</w:t>
      </w:r>
      <w:r>
        <w:t xml:space="preserve"> </w:t>
      </w:r>
      <w:r>
        <w:t xml:space="preserve">de la vida humana en sociedad es la</w:t>
      </w:r>
      <w:r>
        <w:t xml:space="preserve"> </w:t>
      </w:r>
      <w:r>
        <w:t xml:space="preserve">“</w:t>
      </w:r>
      <w:r>
        <w:t xml:space="preserve">acabiyya</w:t>
      </w:r>
      <w:r>
        <w:t xml:space="preserve">”</w:t>
      </w:r>
      <w:r>
        <w:t xml:space="preserve"> </w:t>
      </w:r>
      <w:r>
        <w:t xml:space="preserve">, es decir, el agrupamiento solidario, beduino, tribal, no necesariamente urbano desde un comienzo. La política no empieza con la polis, sino que se extiende a formas muy variadas y frecuentemente muy anteriores a la polis.</w:t>
      </w:r>
    </w:p>
    <w:p>
      <w:pPr>
        <w:pStyle w:val="BodyText"/>
      </w:pPr>
      <w:r>
        <w:t xml:space="preserve">En contra de la tesis tradicional musulmana de la necesidad de un sentido escatológico del poder político, de una raíz metafísica trascendente para el orden político, Ibn Khaldun sostiene que el poder político es únicamente inseparable de la sociabilidad, porque es sólo un hecho humano contingente, carente de una referencia necesaria a la religión. Unicamente la solidaridad y su vinculación consciente con la sociabilidad son el fundamento real de toda forma política organizada, cualquiera sea la forma que asuma. El resto es sólo una cuestión de control y represión.</w:t>
      </w:r>
    </w:p>
    <w:p>
      <w:pPr>
        <w:pStyle w:val="BodyText"/>
      </w:pPr>
      <w:r>
        <w:t xml:space="preserve">Esta concepción, innegablemente materialista y racionalista, llevó a Ibn Khaldun a decir, en el siglo XIV y en el mundo musulmán, como ya vimos, que</w:t>
      </w:r>
      <w:r>
        <w:t xml:space="preserve"> </w:t>
      </w:r>
      <w:r>
        <w:t xml:space="preserve">“</w:t>
      </w:r>
      <w:r>
        <w:t xml:space="preserve">la historia comienza cuando los pueblos advierten que no están regidos sólo por la Providencia…y que las diferencias que se advierten entre los modos de ser de las generaciones expresan las diferencias que separan sus modos de vida económica…</w:t>
      </w:r>
      <w:r>
        <w:t xml:space="preserve">”</w:t>
      </w:r>
    </w:p>
    <w:bookmarkEnd w:id="61"/>
    <w:bookmarkStart w:id="64" w:name="el-pensamiento-político-griego-clásico"/>
    <w:p>
      <w:pPr>
        <w:pStyle w:val="Heading3"/>
      </w:pPr>
      <w:r>
        <w:t xml:space="preserve">El pensamiento político griego clásico</w:t>
      </w:r>
    </w:p>
    <w:p>
      <w:pPr>
        <w:pStyle w:val="FirstParagraph"/>
      </w:pPr>
      <w:r>
        <w:t xml:space="preserve">Ya mencionamos antes nuestro</w:t>
      </w:r>
      <w:r>
        <w:t xml:space="preserve"> </w:t>
      </w:r>
      <w:r>
        <w:t xml:space="preserve">“</w:t>
      </w:r>
      <w:r>
        <w:t xml:space="preserve">eurocentrismo cultural.</w:t>
      </w:r>
      <w:r>
        <w:t xml:space="preserve">”</w:t>
      </w:r>
      <w:r>
        <w:t xml:space="preserve">Creemos, sin embargo, que no hay ningún eurocentrismo en reconocer que, en su forma más plena y sistemática, la Filosofía Política, la Ciencia Política y con ellas las primeras teorías políticas normativas puras, nacieron en la Grecia clásica. En todo lo que hemos visto hasta ahora es evidente que hay pensamiento político e incluso sabiduría política, pero también es notorio que hay mucho magma religioso-teológico en esas obras, magma del cual hay que separar el pensamiento político como se separa el metal de la roca que lo contiene, para analizarlo, y luego restituirlo a él, porque sin ese sustento carece de sentido y no resulta incluso comprensible.</w:t>
      </w:r>
    </w:p>
    <w:p>
      <w:pPr>
        <w:pStyle w:val="BodyText"/>
      </w:pPr>
      <w:r>
        <w:t xml:space="preserve">En la Grecia clásica, por primera vez primó el pensamiento secular, es decir, una cierta separación de la religión y la política. No es que los griegos no fueran religiosos: tenían una gran cantidad de dioses y muchos rituales, pero sus dioses eran sólo algo más que hombres, y su culto se parecía más a un ministerio de relaciones exteriores que a una adoración estática y temerosa.</w:t>
      </w:r>
      <w:r>
        <w:t xml:space="preserve"> </w:t>
      </w:r>
      <w:r>
        <w:t xml:space="preserve">“</w:t>
      </w:r>
      <w:r>
        <w:t xml:space="preserve">En Grecia, la Religión y la Política estaban relacionadas en una forma desconocida en otras partes -dice Hearnshaw</w:t>
      </w:r>
      <w:r>
        <w:rPr>
          <w:rStyle w:val="FootnoteReference"/>
        </w:rPr>
        <w:footnoteReference w:id="62"/>
      </w:r>
      <w:r>
        <w:t xml:space="preserve">- la Política dominaba y la Religión era secundaria.</w:t>
      </w:r>
      <w:r>
        <w:t xml:space="preserve">”</w:t>
      </w:r>
    </w:p>
    <w:p>
      <w:pPr>
        <w:pStyle w:val="BodyText"/>
      </w:pPr>
      <w:r>
        <w:t xml:space="preserve">Los primeros intentos de reflexión política secular estuvieron muy influidos por esa versión de la matemática cargada de significación metafísica que caracterizó a Pitágoras y sus discípulos, que en este campo verdaderamente no obtuvieron resultados dignos de destacar.</w:t>
      </w:r>
    </w:p>
    <w:p>
      <w:pPr>
        <w:pStyle w:val="BodyText"/>
      </w:pPr>
      <w:r>
        <w:t xml:space="preserve">Los primeros filósofos políticos propiamente dichos fueron los sofistas, en el siglo V aC. Fueron los intelectuales de su tiempo, altaneros y engreídos, que se enorgullecían de su emancipación respecto de la religión tradicional y de la moral convencional. Rechazaban el patriotismo y los deberes de la ciudadanía, y planteaban una libertad individual sin trabas y un libre pensamiento. Mucho antes que Maquiavelo, plantearon una completa separación de la conducta pública y la moral privada.</w:t>
      </w:r>
    </w:p>
    <w:p>
      <w:pPr>
        <w:pStyle w:val="BodyText"/>
      </w:pPr>
      <w:r>
        <w:t xml:space="preserve">Los sofistas enseñaban que el Estado es de origen convencional y contractual; que las leyes expresan una relación de fuerzas desprovista de toda sacralidad, y que el derecho se identifica con el poder. Su imagen individual, de intelectuales desencantados, ciertamente lúcidos en muchas observaciones y hasta simpáticos en su individualismo anárquico y un tánto cínico, se eclipsaba ante las consecuencias prácticas graves que podía tener la generalización de sus teorías, que cuestionaban las bases implícitas de la ciudad misma y el conformismo social de la mayoría de sus habitantes.</w:t>
      </w:r>
    </w:p>
    <w:p>
      <w:pPr>
        <w:pStyle w:val="BodyText"/>
      </w:pPr>
      <w:r>
        <w:t xml:space="preserve">Sus ideas, potencialmente subversivas, convocaron al campo de la controversia a un pensador incomparablemente más valioso y profundo que ellos: Sócrates (469-399 aC) quien, con su inimitable dialéctica mostró la falsedad de sus argumentos y enseñó el carácter natural y necesario del Estado, el fundamento inmutable y sagrado de la Ley, la necesaria sujeción del Poder al Derecho, la primacía de la Sociedad sobre el Individuo y el derecho social a exigir los servicios del hombre más sabio y mejor para su gobierno.</w:t>
      </w:r>
    </w:p>
    <w:p>
      <w:pPr>
        <w:pStyle w:val="BodyText"/>
      </w:pPr>
      <w:r>
        <w:t xml:space="preserve">Como una cruel ironía, este hombre sabio y prudente (pero molesto en su punzante crítica a la mediocridad y corrupción de los poderosos) fue acusado de impiedad y condenado a muerte! por el ignorante y fanático</w:t>
      </w:r>
      <w:r>
        <w:t xml:space="preserve"> </w:t>
      </w:r>
      <w:r>
        <w:t xml:space="preserve">“</w:t>
      </w:r>
      <w:r>
        <w:t xml:space="preserve">demos</w:t>
      </w:r>
      <w:r>
        <w:t xml:space="preserve">”</w:t>
      </w:r>
      <w:r>
        <w:t xml:space="preserve"> </w:t>
      </w:r>
      <w:r>
        <w:t xml:space="preserve">de Atenas, mientras los sofistas seguían difundiendo sus ideas disolventes, en muchos casos ya convertidas en técnicas apropiadas para el éxito político momentáneo.</w:t>
      </w:r>
    </w:p>
    <w:p>
      <w:pPr>
        <w:pStyle w:val="BodyText"/>
      </w:pPr>
      <w:r>
        <w:t xml:space="preserve">El asesinato de Sócrates fue una escandalosa injusticia, el prototipo del acto inicuo, contra el que debe luchar todo filósofo. Tal convicción animó la obra de Platón (427-347 aC), que fue su discípulo durante los últimos ocho años de la vida de Sócrates, y que dio a conocer y desarrolló en sus</w:t>
      </w:r>
      <w:r>
        <w:t xml:space="preserve"> </w:t>
      </w:r>
      <w:r>
        <w:t xml:space="preserve">“</w:t>
      </w:r>
      <w:r>
        <w:t xml:space="preserve">Diálogos</w:t>
      </w:r>
      <w:r>
        <w:t xml:space="preserve">”</w:t>
      </w:r>
      <w:r>
        <w:t xml:space="preserve"> </w:t>
      </w:r>
      <w:r>
        <w:t xml:space="preserve">las ideas de su Maestro, aunque quizás nunca sabremos realmente cuál fue el aporte de uno y otro a la construcción de esa verdadera columna vertebral de la filosofía occidental.</w:t>
      </w:r>
    </w:p>
    <w:p>
      <w:pPr>
        <w:pStyle w:val="BodyText"/>
      </w:pPr>
      <w:r>
        <w:t xml:space="preserve">Los principios fundamentales de la filosofía platónica son: que el fin supremo de la existencia es la virtud, que la virtud es sinónimo de conocimiento, y que el intelecto, órgano del conocimiento, es el factor dominante en el hombre. Platón aplicó tales principios en sus tres diálogos políticos:</w:t>
      </w:r>
      <w:r>
        <w:t xml:space="preserve"> </w:t>
      </w:r>
      <w:r>
        <w:t xml:space="preserve">“</w:t>
      </w:r>
      <w:r>
        <w:t xml:space="preserve">La República,</w:t>
      </w:r>
      <w:r>
        <w:t xml:space="preserve">”</w:t>
      </w:r>
      <w:r>
        <w:t xml:space="preserve"> </w:t>
      </w:r>
      <w:r>
        <w:t xml:space="preserve">“</w:t>
      </w:r>
      <w:r>
        <w:t xml:space="preserve">El Político</w:t>
      </w:r>
      <w:r>
        <w:t xml:space="preserve">”</w:t>
      </w:r>
      <w:r>
        <w:t xml:space="preserve"> </w:t>
      </w:r>
      <w:r>
        <w:t xml:space="preserve">y</w:t>
      </w:r>
      <w:r>
        <w:t xml:space="preserve"> </w:t>
      </w:r>
      <w:r>
        <w:t xml:space="preserve">“</w:t>
      </w:r>
      <w:r>
        <w:t xml:space="preserve">Las Leyes.</w:t>
      </w:r>
      <w:r>
        <w:t xml:space="preserve">”</w:t>
      </w:r>
    </w:p>
    <w:p>
      <w:pPr>
        <w:pStyle w:val="BodyText"/>
      </w:pPr>
      <w:r>
        <w:t xml:space="preserve">El objeto de</w:t>
      </w:r>
      <w:r>
        <w:t xml:space="preserve"> </w:t>
      </w:r>
      <w:r>
        <w:t xml:space="preserve">“</w:t>
      </w:r>
      <w:r>
        <w:t xml:space="preserve">La República</w:t>
      </w:r>
      <w:r>
        <w:t xml:space="preserve">”</w:t>
      </w:r>
      <w:r>
        <w:t xml:space="preserve"> </w:t>
      </w:r>
      <w:r>
        <w:t xml:space="preserve">es combatir las ideas políticas de los sofistas, y criticar las costumbres políticas de los gobiernos griegos de su tiempo -democracias o monarquías- por su falta de virtud cívica. Plantea en esta obra un ideal político demasiado abstracto y deshumanizado. En</w:t>
      </w:r>
      <w:r>
        <w:t xml:space="preserve"> </w:t>
      </w:r>
      <w:r>
        <w:t xml:space="preserve">“</w:t>
      </w:r>
      <w:r>
        <w:t xml:space="preserve">El Político</w:t>
      </w:r>
      <w:r>
        <w:t xml:space="preserve">”</w:t>
      </w:r>
      <w:r>
        <w:t xml:space="preserve"> </w:t>
      </w:r>
      <w:r>
        <w:t xml:space="preserve">formula un sistema más compatible con la naturaleza humana corriente: en este diálogo se inclina a pensar que el mejor gobierno posible es el del</w:t>
      </w:r>
      <w:r>
        <w:t xml:space="preserve"> </w:t>
      </w:r>
      <w:r>
        <w:t xml:space="preserve">“</w:t>
      </w:r>
      <w:r>
        <w:t xml:space="preserve">Rey-Filósofo,</w:t>
      </w:r>
      <w:r>
        <w:t xml:space="preserve">”</w:t>
      </w:r>
      <w:r>
        <w:t xml:space="preserve"> </w:t>
      </w:r>
      <w:r>
        <w:t xml:space="preserve">que gobierna de acuerdo con las leyes. Finalmente, en</w:t>
      </w:r>
      <w:r>
        <w:t xml:space="preserve"> </w:t>
      </w:r>
      <w:r>
        <w:t xml:space="preserve">“</w:t>
      </w:r>
      <w:r>
        <w:t xml:space="preserve">Las Leyes,</w:t>
      </w:r>
      <w:r>
        <w:t xml:space="preserve">”</w:t>
      </w:r>
      <w:r>
        <w:t xml:space="preserve"> </w:t>
      </w:r>
      <w:r>
        <w:t xml:space="preserve">Platón abandona la idea de alcanzar un ideal metafísico y concluye diciendo que en este mundo imperfecto (donde los Reyes-Filósofos son muy escasos) un Estado con división y separación de los poderes es lo mejor que prácticamente puede realizarse.</w:t>
      </w:r>
    </w:p>
    <w:p>
      <w:pPr>
        <w:pStyle w:val="BodyText"/>
      </w:pPr>
      <w:r>
        <w:t xml:space="preserve">Aristóteles (384-322 aC) fue un discípulo rebelde y cuestionador (y el más capaz) de Platón, y tras la muerte de su maestro y muchos viajes, fundó en Atenas su propia escuela, el Liceo.</w:t>
      </w:r>
    </w:p>
    <w:p>
      <w:pPr>
        <w:pStyle w:val="BodyText"/>
      </w:pPr>
      <w:r>
        <w:t xml:space="preserve">Su principal obra de pensamiento político,</w:t>
      </w:r>
      <w:r>
        <w:t xml:space="preserve"> </w:t>
      </w:r>
      <w:r>
        <w:t xml:space="preserve">“</w:t>
      </w:r>
      <w:r>
        <w:t xml:space="preserve">La Política,</w:t>
      </w:r>
      <w:r>
        <w:t xml:space="preserve">”</w:t>
      </w:r>
      <w:r>
        <w:t xml:space="preserve"> </w:t>
      </w:r>
      <w:r>
        <w:t xml:space="preserve">no tiene el encanto literario de los diálogos platónicos, y al parecer proviene de apuntes de conferencias recopilados por discípulos. Esta obra continúa y acentúa decididamente la tendencia, que ya se insinuaba en el último Platón, de abandonar la vía puramente especulativa y fortalecer la participación del material empírico en la reflexión política, al punto de que Aristóteles puede ser considerado</w:t>
      </w:r>
      <w:r>
        <w:t xml:space="preserve"> </w:t>
      </w:r>
      <w:r>
        <w:t xml:space="preserve">“</w:t>
      </w:r>
      <w:r>
        <w:t xml:space="preserve">el padre fundador de la Ciencia Política clásica.</w:t>
      </w:r>
      <w:r>
        <w:t xml:space="preserve">”</w:t>
      </w:r>
    </w:p>
    <w:p>
      <w:pPr>
        <w:pStyle w:val="BodyText"/>
      </w:pPr>
      <w:r>
        <w:t xml:space="preserve">Es difícil sintetizar la obra política de Aristóteles, pero en principio podemos decir que sus ideas básicas son: que las verdaderas bases del Estado son la Familia y la Propiedad privada; que el Estado es producto de una evolución desde la Familia, a través de la Comunidad tribal, hasta culminar en la Ciudad autónoma, de la que Atenas es el ejemplo supremo. Luego expone los rasgos más característicos de esa Ciudad-estado, y de los otros tipos de Estado existentes en su tiempo, de los que ofrece varias clasificaciones, de las cuales la más conocida es la basada en la pregunta: quién gobierna? Monarquías, aristocracias, repúblicas, cada una de las cuales tiene una forma corrupta (que se da cuando el gobernante atiende su interés particular en lugar del interés general): tiranías, oligarquías, democracias (nosotros hoy diríamos demagogias). Trata también muchos detalles de la actividad del Estado y de sus funciones.</w:t>
      </w:r>
      <w:r>
        <w:t xml:space="preserve"> </w:t>
      </w:r>
      <w:r>
        <w:t xml:space="preserve">“</w:t>
      </w:r>
      <w:r>
        <w:t xml:space="preserve">Como Platón -dice Hearnshaw- Aristóteles ve en la educación el principal preventivo contra las revoluciones.</w:t>
      </w:r>
      <w:r>
        <w:t xml:space="preserve">”</w:t>
      </w:r>
    </w:p>
    <w:p>
      <w:pPr>
        <w:pStyle w:val="BodyText"/>
      </w:pPr>
      <w:r>
        <w:t xml:space="preserve">No creemos necesario extendernos más aquí porque todas las obras de Historia del Pensamiento Político contienen amplias referencias a estos aportes fundamentales al pensamiento político universal, y a ellas remitimos al lector interesado en profundizar el tema, no sin recomendar el invalorable contacto directo con las obras originales. Sí agregaremos aquí un comentario sobre otro trabajo, menos conocido pero a nuestro entender de gran valor como expresión del pensamiento político griego clásico, especialmente en su dimensión</w:t>
      </w:r>
      <w:r>
        <w:t xml:space="preserve"> </w:t>
      </w:r>
      <w:r>
        <w:t xml:space="preserve">“</w:t>
      </w:r>
      <w:r>
        <w:t xml:space="preserve">internacional.</w:t>
      </w:r>
      <w:r>
        <w:t xml:space="preserve">”</w:t>
      </w:r>
      <w:r>
        <w:t xml:space="preserve"> </w:t>
      </w:r>
      <w:r>
        <w:t xml:space="preserve">No es la obra de un filósofo sino la de un historiador: se trata de la</w:t>
      </w:r>
      <w:r>
        <w:t xml:space="preserve"> </w:t>
      </w:r>
      <w:r>
        <w:t xml:space="preserve">“</w:t>
      </w:r>
      <w:r>
        <w:t xml:space="preserve">Historia de la Guerra del Peloponeso</w:t>
      </w:r>
      <w:r>
        <w:t xml:space="preserve">”</w:t>
      </w:r>
      <w:r>
        <w:t xml:space="preserve"> </w:t>
      </w:r>
      <w:r>
        <w:t xml:space="preserve">de Tucídides (460?-395 aC).</w:t>
      </w:r>
    </w:p>
    <w:p>
      <w:pPr>
        <w:pStyle w:val="BodyText"/>
      </w:pPr>
      <w:r>
        <w:t xml:space="preserve">La constancia que ponen de manifiesto las sociedades humanas -cualquiera sea la forma de su organización política- en hacerse la guerra, asegura la actualidad permanente de la obra de Tucídides, que supo distinguir con claridad lo esencial de lo accesorio en la historia humana -especialmente en la historia de la guerra- y expresarlo en términos válidos para todos los tiempos. Dice Tucídides en las páginas introductorias de su obra:</w:t>
      </w:r>
      <w:r>
        <w:t xml:space="preserve"> </w:t>
      </w:r>
      <w:r>
        <w:t xml:space="preserve">“</w:t>
      </w:r>
      <w:r>
        <w:t xml:space="preserve">Yo me consideraría muy satisfecho si esta obra fuera considerada útil por aquellos que quieran ver claro, tanto en los acontecimientos del pasado como en aquellos, parecidos o similares, que la naturaleza humana nos reserva en el porvenir. Más bien que una pieza literaria compuesta para el auditorio de un momento, es un capital imperecedero lo que se encontrará aquí.</w:t>
      </w:r>
      <w:r>
        <w:t xml:space="preserve">”</w:t>
      </w:r>
      <w:r>
        <w:t xml:space="preserve"> </w:t>
      </w:r>
      <w:r>
        <w:t xml:space="preserve">Esta certeza, que Tucídides tenía, del carácter imperecedero de su obra, ha encontrado su confirmación a través de los tiempos. Muchos autores célebres posteriores lo citan, desde Hobbes y Hume, pasando por Hegel y Clausewitz, hasta Erik Weil y Raymond Aron en nuestro tiempo. Siempre se consideró, y se sigue considerando, que la lectura meditada de la</w:t>
      </w:r>
      <w:r>
        <w:t xml:space="preserve"> </w:t>
      </w:r>
      <w:r>
        <w:t xml:space="preserve">“</w:t>
      </w:r>
      <w:r>
        <w:t xml:space="preserve">Guerra del Peloponeso</w:t>
      </w:r>
      <w:r>
        <w:t xml:space="preserve">”</w:t>
      </w:r>
      <w:r>
        <w:t xml:space="preserve"> </w:t>
      </w:r>
      <w:r>
        <w:t xml:space="preserve">es una introducción formativa totalmente válida para la reflexión política</w:t>
      </w:r>
      <w:r>
        <w:rPr>
          <w:rStyle w:val="FootnoteReference"/>
        </w:rPr>
        <w:footnoteReference w:id="63"/>
      </w:r>
      <w:r>
        <w:t xml:space="preserve">.</w:t>
      </w:r>
    </w:p>
    <w:p>
      <w:pPr>
        <w:pStyle w:val="BodyText"/>
      </w:pPr>
      <w:r>
        <w:t xml:space="preserve">Dos razones tiene Tucídides para pensar en el carácter perdurable de su obra: la primera es la naturaleza del conflicto de que trata, sin duda una gran guerra, por la potencia adquirida por los antagonistas y por su objetivo: la futura hegemonía sobre el mundo civilizado. La segunda es que tal guerra, por su violencia sin piedad, lleva a su más alto punto, en estado de brutal pureza, a la naturaleza esencial del hombre, su agresivo aspecto dominante, que se revela a su propia conciencia por la dureza misma de las pruebas a que se ve sometido.</w:t>
      </w:r>
    </w:p>
    <w:p>
      <w:pPr>
        <w:pStyle w:val="BodyText"/>
      </w:pPr>
      <w:r>
        <w:t xml:space="preserve">El objetivo</w:t>
      </w:r>
      <w:r>
        <w:t xml:space="preserve"> </w:t>
      </w:r>
      <w:r>
        <w:t xml:space="preserve">“</w:t>
      </w:r>
      <w:r>
        <w:t xml:space="preserve">político</w:t>
      </w:r>
      <w:r>
        <w:t xml:space="preserve">”</w:t>
      </w:r>
      <w:r>
        <w:t xml:space="preserve"> </w:t>
      </w:r>
      <w:r>
        <w:t xml:space="preserve">de la obra de Tucídides es muy claro: se trata de aportar a quienes quieren practicar seriamente su oficio de ciudadanos, los recursos de conocimiento que les permitan ubicar con acierto su reflexión y su acción, vale decir, disponer de las categorías que les permitan conocer lo esencial de la realidad del medio en el cual deberán luchar y actuar.</w:t>
      </w:r>
    </w:p>
    <w:p>
      <w:pPr>
        <w:pStyle w:val="BodyText"/>
      </w:pPr>
      <w:r>
        <w:t xml:space="preserve">En el análisis de los hechos históricos que marcaron los principales procesos de la Guerra del Peloponeso, Tucídides descubrió un concepto clave para entender todo procesos político de confrontación entre entidades estatales: el concepto de IMPERIALISMO, en su acepción puramente política. La dinámica de la formación de un centro imperial y de una periferia dominada -advirtió Tucídides- tiene una lógica interna que es independiente de las intenciones de los actores. Si hay dos centros (si el sistema es bipolar, diríamos en el lenguaje de hoy) fatalmente el mutuo temor los llevará a enfrentarse sin que sea posible volver atrás ni encontrar otra salida:</w:t>
      </w:r>
      <w:r>
        <w:t xml:space="preserve"> </w:t>
      </w:r>
      <w:r>
        <w:t xml:space="preserve">“</w:t>
      </w:r>
      <w:r>
        <w:t xml:space="preserve">…si la muy oligárquica Esparta se hubiera encontrado en la posición de la muy democrática Atenas, hubiera actuado sin duda de la misma manera y con las mismas consecuencias,</w:t>
      </w:r>
      <w:r>
        <w:t xml:space="preserve">”</w:t>
      </w:r>
      <w:r>
        <w:t xml:space="preserve"> </w:t>
      </w:r>
      <w:r>
        <w:t xml:space="preserve">dice Tucídides.</w:t>
      </w:r>
    </w:p>
    <w:p>
      <w:pPr>
        <w:pStyle w:val="BodyText"/>
      </w:pPr>
      <w:r>
        <w:t xml:space="preserve">Esta</w:t>
      </w:r>
      <w:r>
        <w:t xml:space="preserve"> </w:t>
      </w:r>
      <w:r>
        <w:t xml:space="preserve">“</w:t>
      </w:r>
      <w:r>
        <w:t xml:space="preserve">teoría del imperialismo</w:t>
      </w:r>
      <w:r>
        <w:t xml:space="preserve">”</w:t>
      </w:r>
      <w:r>
        <w:t xml:space="preserve"> </w:t>
      </w:r>
      <w:r>
        <w:t xml:space="preserve">se apoya en una concepción realista y</w:t>
      </w:r>
      <w:r>
        <w:t xml:space="preserve"> </w:t>
      </w:r>
      <w:r>
        <w:t xml:space="preserve">“</w:t>
      </w:r>
      <w:r>
        <w:t xml:space="preserve">sombría</w:t>
      </w:r>
      <w:r>
        <w:t xml:space="preserve">”</w:t>
      </w:r>
      <w:r>
        <w:t xml:space="preserve"> </w:t>
      </w:r>
      <w:r>
        <w:t xml:space="preserve">de la naturaleza humana. La guerra es para Tucídides un poderoso develador, que manifiesta en los actos colectivos algunas tendencias primordiales de nuestra naturaleza como individuos y como Humanidad:</w:t>
      </w:r>
      <w:r>
        <w:t xml:space="preserve"> </w:t>
      </w:r>
      <w:r>
        <w:t xml:space="preserve">“</w:t>
      </w:r>
      <w:r>
        <w:t xml:space="preserve">…nuestra conducta no tiene nada que pueda sorprender…nada que no esté en el orden de las cosas humanas…</w:t>
      </w:r>
      <w:r>
        <w:t xml:space="preserve">”</w:t>
      </w:r>
      <w:r>
        <w:t xml:space="preserve"> </w:t>
      </w:r>
      <w:r>
        <w:t xml:space="preserve">dicen los plenipotenciarios atenienses ante la Asamblea espartana en la última negociación antes del estallido de las hostilidades.</w:t>
      </w:r>
    </w:p>
    <w:p>
      <w:pPr>
        <w:pStyle w:val="BodyText"/>
      </w:pPr>
      <w:r>
        <w:t xml:space="preserve">El discurso analítico de Tucídides sobre la historia de esta guerra se caracteriza por un racionalismo riguroso y totalizador. Su análisis de los hechos históricos vincula permanentemente las acciones militares con las reacciones de las Asambleas y del ánimo de los pueblos. Se entrecruzan allí las polémicas sobre estrategia, los acuerdos entre aliados y los enfrentamientos de los negociadores hostiles. La complejidad de las situaciones y la dificultad que entrañan las opciones a hacer son acertadamente expresadas recurriendo a un método que ya había sido usado por los sofistas: la yuxtaposición en una misma escena de dos discursos, que expresan las opciones extremas a que da lugar cada situación. Las acciones militares y las deliberaciones políticas se confrontan y se refuerzan en una descripción vivísima de las situaciones, en un diálogo tenso y conflictivo. El discurso del historiador conceptualiza el conflicto pero no lo resuelve ni busca reabsorberlo imaginariamente en algún</w:t>
      </w:r>
      <w:r>
        <w:t xml:space="preserve"> </w:t>
      </w:r>
      <w:r>
        <w:t xml:space="preserve">“</w:t>
      </w:r>
      <w:r>
        <w:t xml:space="preserve">estado de equilibrio</w:t>
      </w:r>
      <w:r>
        <w:t xml:space="preserve">”</w:t>
      </w:r>
      <w:r>
        <w:t xml:space="preserve"> </w:t>
      </w:r>
      <w:r>
        <w:t xml:space="preserve">nuevo y no conflictivo. Quizás todos estos elementos de la visión de Tucídides son lo que le da a su obra ese aire de</w:t>
      </w:r>
      <w:r>
        <w:t xml:space="preserve"> </w:t>
      </w:r>
      <w:r>
        <w:t xml:space="preserve">“</w:t>
      </w:r>
      <w:r>
        <w:t xml:space="preserve">permanente actualidad,</w:t>
      </w:r>
      <w:r>
        <w:t xml:space="preserve">”</w:t>
      </w:r>
      <w:r>
        <w:t xml:space="preserve"> </w:t>
      </w:r>
      <w:r>
        <w:t xml:space="preserve">de modernidad, que nos sorprende a cada lectura…</w:t>
      </w:r>
    </w:p>
    <w:bookmarkEnd w:id="64"/>
    <w:bookmarkStart w:id="68" w:name="el-pensamiento-político-romano-clásico"/>
    <w:p>
      <w:pPr>
        <w:pStyle w:val="Heading3"/>
      </w:pPr>
      <w:r>
        <w:t xml:space="preserve">El pensamiento político romano clásico</w:t>
      </w:r>
    </w:p>
    <w:p>
      <w:pPr>
        <w:pStyle w:val="FirstParagraph"/>
      </w:pPr>
      <w:r>
        <w:t xml:space="preserve">Aunque Roma conquistó y dominó a Grecia, como a todo el resto del mundo mediterráneo, en lo cultural fué muy grande la dependencia de Roma respecto de Grecia. Esto se aprecia en muchos campos, en el arte, la literatura, la religión, la filosofía. En el campo de la Ciencia Política también se ve claramente. El primer teórico político romano fué un griego, Polibio, quien vivió en Roma entre los años 167 y 151 aC.</w:t>
      </w:r>
      <w:r>
        <w:rPr>
          <w:rStyle w:val="FootnoteReference"/>
        </w:rPr>
        <w:footnoteReference w:id="65"/>
      </w:r>
      <w:r>
        <w:t xml:space="preserve">.</w:t>
      </w:r>
    </w:p>
    <w:p>
      <w:pPr>
        <w:pStyle w:val="BodyText"/>
      </w:pPr>
      <w:r>
        <w:t xml:space="preserve">Polibio (210-125 aC) fue un historiador griego, hijo del estratega aqueo Licortas. Luego de la derrota griega en la batalla de Perseo fue enviado a Roma como rehén. Allí fue pronto valorado e introducido en la mejor sociedad, llegando a desempeñarse nada menos que como consejero de Escipión el Africano durante el sitio de Cartago, interviniendo en diversas circunstancias como mediador. Su condición de testigo presencial de muchos hechos importantes de la vida romana de su tiempo estimuló sin duda su interés por la historia y la política romanas. Gran admirador de Roma, su preocupación intelectual era, al parecer, explicar el éxito imperial de Roma (originariamente una ciudad-estado en todo semejante a Esparta o Atenas) frente al lamentable fracaso de las ciudades griegas.</w:t>
      </w:r>
    </w:p>
    <w:p>
      <w:pPr>
        <w:pStyle w:val="BodyText"/>
      </w:pPr>
      <w:r>
        <w:t xml:space="preserve">Estudió minuciosamente la historia romana, desde el comienzo de las Guerras Púnicas (264 aC) hasta sus días. En ese monumental trabajo dedica un notable capítulo al análisis de los principios que le dieron a la constitución romana su estabilidad y eficacia. Polibio se basó en la clásica clasificación aristotélica de los regímenes políticos: monarquías, aristocracias y repúblicas; y afirmó que las diferencias entre ellas son externas e institucionales, no de principios; y que las tres son diversos modos de resolución de conflictos de fuerzas. Basado en una buena cantidad de estudios de casos, llegó a la conclusión de que estas tres formas, en estado puro, son inestables a causa del antagonismo de las otras dos, y que tienden inclusive a sucederse en forma cíclica.</w:t>
      </w:r>
    </w:p>
    <w:p>
      <w:pPr>
        <w:pStyle w:val="BodyText"/>
      </w:pPr>
      <w:r>
        <w:t xml:space="preserve">Explica el poder y la estabilidad de Roma y el éxito de su expansión imperial en base a las características estructurales de la constitución romana, que combina y armoniza las tres formas puras: el principio monárquico está representado por los Cónsules, el principio aristocrático por el Senado y el democrático por las Asambleas populares.</w:t>
      </w:r>
    </w:p>
    <w:p>
      <w:pPr>
        <w:pStyle w:val="BodyText"/>
      </w:pPr>
      <w:r>
        <w:t xml:space="preserve">También Polibio expuso la primera teoría sobre lo que luego la ciencia del Derecho Constitucional llamaría</w:t>
      </w:r>
      <w:r>
        <w:t xml:space="preserve"> </w:t>
      </w:r>
      <w:r>
        <w:t xml:space="preserve">“</w:t>
      </w:r>
      <w:r>
        <w:t xml:space="preserve">frenos y contrapesos,</w:t>
      </w:r>
      <w:r>
        <w:t xml:space="preserve">”</w:t>
      </w:r>
      <w:r>
        <w:t xml:space="preserve"> </w:t>
      </w:r>
      <w:r>
        <w:t xml:space="preserve">es decir, los mecanismos constitucionales de transacción entre fuerzas antagónicas, como es el caso del</w:t>
      </w:r>
      <w:r>
        <w:t xml:space="preserve"> </w:t>
      </w:r>
      <w:r>
        <w:t xml:space="preserve">“</w:t>
      </w:r>
      <w:r>
        <w:t xml:space="preserve">ius agendi</w:t>
      </w:r>
      <w:r>
        <w:t xml:space="preserve">”</w:t>
      </w:r>
      <w:r>
        <w:t xml:space="preserve"> </w:t>
      </w:r>
      <w:r>
        <w:t xml:space="preserve">y del</w:t>
      </w:r>
      <w:r>
        <w:t xml:space="preserve"> </w:t>
      </w:r>
      <w:r>
        <w:t xml:space="preserve">“</w:t>
      </w:r>
      <w:r>
        <w:t xml:space="preserve">ius impediendi,</w:t>
      </w:r>
      <w:r>
        <w:t xml:space="preserve">”</w:t>
      </w:r>
      <w:r>
        <w:t xml:space="preserve"> </w:t>
      </w:r>
      <w:r>
        <w:t xml:space="preserve">o sea el derecho o el poder de actuar y de impedir que detentaban respectivamente los patricios y los plebeyos en la República romana.</w:t>
      </w:r>
    </w:p>
    <w:p>
      <w:pPr>
        <w:pStyle w:val="BodyText"/>
      </w:pPr>
      <w:r>
        <w:t xml:space="preserve">Polibio alcanzó a ver, antes de su muerte, cómo esa estabilidad y armonía comenzaban a resquebrajarse, y se insinuaban conflictos y perturbaciones que, al no ser adecuadamente resueltos, con el paso del tiempo culminarían en la caída de la República y la instauración del Imperio.</w:t>
      </w:r>
    </w:p>
    <w:p>
      <w:pPr>
        <w:pStyle w:val="BodyText"/>
      </w:pPr>
      <w:r>
        <w:t xml:space="preserve">Aproximadamente cien años después de Polibio apareció en Roma otro gran teórico político: Marco Tulio Cicerón (106-43 aC). Cicerón escribió en los tiempos en que Julio César, sobre las armas de su ejército victorioso, establecía un imperio dictatorial en Roma. Cicerón era un ardiente republicano, detestaba a César y quería restaurar el antiguo equilibrio de las instituciones. En sus obras, analiza las causas de la triste decadencia de la República. Partiendo de la teoría del equilibrio de las formas de gobierno que había diseñado Polibio, Cicerón atribuyó la crisis de su tiempo al excesivo poder alcanzado por el elemento democrático, del que lograron apropiarse demagogos como Mario y César. La obra política principal de Cicerón es</w:t>
      </w:r>
      <w:r>
        <w:t xml:space="preserve"> </w:t>
      </w:r>
      <w:r>
        <w:t xml:space="preserve">“</w:t>
      </w:r>
      <w:r>
        <w:t xml:space="preserve">De la República</w:t>
      </w:r>
      <w:r>
        <w:t xml:space="preserve">”</w:t>
      </w:r>
      <w:r>
        <w:t xml:space="preserve">(55 aC). Este tratado político ha llegado a nosotros por extraños caminos. Fue citado por San Agustín, pero luego cayó en el olvido durante toda la Edad Media y Moderna; se extraviaron los ejemplares que probablemente habría (salvo el fragmento llamado</w:t>
      </w:r>
      <w:r>
        <w:t xml:space="preserve"> </w:t>
      </w:r>
      <w:r>
        <w:t xml:space="preserve">“</w:t>
      </w:r>
      <w:r>
        <w:t xml:space="preserve">El sueño de Escipión,</w:t>
      </w:r>
      <w:r>
        <w:t xml:space="preserve">”</w:t>
      </w:r>
      <w:r>
        <w:t xml:space="preserve"> </w:t>
      </w:r>
      <w:r>
        <w:t xml:space="preserve">que había sido trascripto por un copista a principios de la Edad Media. Figuró, entre otras tantas, como obra perdida, hasta que reapareció en 1819 por el hallazgo de un erudito italiano, Angelo Maï, quien encontró en la Biblioteca Vaticana un palimpsesto con comentarios de los Salmos de San Agustín, que al ser raspado reveló haber sido escrito sobre una copia del texto de Cicerón…</w:t>
      </w:r>
    </w:p>
    <w:p>
      <w:pPr>
        <w:pStyle w:val="BodyText"/>
      </w:pPr>
      <w:r>
        <w:t xml:space="preserve">La obra es fundamentalmente una reflexión sobre cuál es el mejor régimen político, reflexión hecha con la intención de actualizar</w:t>
      </w:r>
      <w:r>
        <w:t xml:space="preserve"> </w:t>
      </w:r>
      <w:r>
        <w:t xml:space="preserve">“</w:t>
      </w:r>
      <w:r>
        <w:t xml:space="preserve">La República</w:t>
      </w:r>
      <w:r>
        <w:t xml:space="preserve">”</w:t>
      </w:r>
      <w:r>
        <w:t xml:space="preserve"> </w:t>
      </w:r>
      <w:r>
        <w:t xml:space="preserve">de Platón, pero cambiando el enfoque: Platón parte de los grandes principios, como el Bien y la Justicia; Cicerón aborda la cuestión desde la técnica política, para llegar finalmente a la fundamentación metafísica del tema. Por otra parte, Cicerón sigue en buena medida el criterio de Polibio, verdadero puente entre el pensamiento griego y el romano: la forma de gobierno es vista como el factor determinante del Estado y, más allá, del mismo pueblo</w:t>
      </w:r>
      <w:r>
        <w:rPr>
          <w:rStyle w:val="FootnoteReference"/>
        </w:rPr>
        <w:footnoteReference w:id="66"/>
      </w:r>
      <w:r>
        <w:t xml:space="preserve">.</w:t>
      </w:r>
    </w:p>
    <w:p>
      <w:pPr>
        <w:pStyle w:val="BodyText"/>
      </w:pPr>
      <w:r>
        <w:t xml:space="preserve">La estructura de la obra es clara: su primer tema es la forma política adecuada al Estado romano, cuya respuesta es la</w:t>
      </w:r>
      <w:r>
        <w:t xml:space="preserve"> </w:t>
      </w:r>
      <w:r>
        <w:t xml:space="preserve">“</w:t>
      </w:r>
      <w:r>
        <w:t xml:space="preserve">solución mixta</w:t>
      </w:r>
      <w:r>
        <w:t xml:space="preserve">”</w:t>
      </w:r>
      <w:r>
        <w:t xml:space="preserve"> </w:t>
      </w:r>
      <w:r>
        <w:t xml:space="preserve">de Polibio, que ya vimos; el segundo tema es el análisis de la experiencia histórica del pueblo romano, porque la Constitución ideal sólo es válida si tiene referencias en la vivencia concreta del pueblo. La forma de gobierno debe ser expresión adecuada de esa vivencia. Recién a esta altura de su discurso, Cicerón plantea los grandes temas platónicos: el fundamento del gobierno y de la ley: se pregunta si ese fundamento es una</w:t>
      </w:r>
      <w:r>
        <w:t xml:space="preserve"> </w:t>
      </w:r>
      <w:r>
        <w:t xml:space="preserve">“</w:t>
      </w:r>
      <w:r>
        <w:t xml:space="preserve">ley natural</w:t>
      </w:r>
      <w:r>
        <w:t xml:space="preserve">”</w:t>
      </w:r>
      <w:r>
        <w:t xml:space="preserve"> </w:t>
      </w:r>
      <w:r>
        <w:t xml:space="preserve">o simplemente la fuerza. Esto lo lleva a analizar la organización específica del Estado de la Roma republicana, al que considera lo más próximo posible al ideal político de la filosofía estoica. Finalmente, alcanza una culminación metafísica, al vincular las exigencias del bien público con la realización del Bien como categoría trascedente.</w:t>
      </w:r>
    </w:p>
    <w:p>
      <w:pPr>
        <w:pStyle w:val="BodyText"/>
      </w:pPr>
      <w:r>
        <w:t xml:space="preserve">El punto de partida de Cicerón es una justificación de la práctica de la virtud política, presentada como una actividad digna del sabio: el ejercicio del gobierno es visto como un requisito para poner las potencialidades de la Sabiduría en acuerdo con el Mundo.</w:t>
      </w:r>
    </w:p>
    <w:p>
      <w:pPr>
        <w:pStyle w:val="BodyText"/>
      </w:pPr>
      <w:r>
        <w:t xml:space="preserve">Para Cicerón, el objeto de la Ciencia Política es la</w:t>
      </w:r>
      <w:r>
        <w:t xml:space="preserve"> </w:t>
      </w:r>
      <w:r>
        <w:t xml:space="preserve">“</w:t>
      </w:r>
      <w:r>
        <w:t xml:space="preserve">cosa pública,</w:t>
      </w:r>
      <w:r>
        <w:t xml:space="preserve">”</w:t>
      </w:r>
      <w:r>
        <w:t xml:space="preserve"> </w:t>
      </w:r>
      <w:r>
        <w:t xml:space="preserve">que se genera porque un pueblo es</w:t>
      </w:r>
      <w:r>
        <w:t xml:space="preserve"> </w:t>
      </w:r>
      <w:r>
        <w:t xml:space="preserve">“</w:t>
      </w:r>
      <w:r>
        <w:t xml:space="preserve">una reunión de hombres fundada en un pacto de justicia y una comunidad de intereses,</w:t>
      </w:r>
      <w:r>
        <w:t xml:space="preserve">”</w:t>
      </w:r>
      <w:r>
        <w:t xml:space="preserve"> </w:t>
      </w:r>
      <w:r>
        <w:t xml:space="preserve">reunión basada en un</w:t>
      </w:r>
      <w:r>
        <w:t xml:space="preserve"> </w:t>
      </w:r>
      <w:r>
        <w:t xml:space="preserve">“</w:t>
      </w:r>
      <w:r>
        <w:t xml:space="preserve">espíritu de asociación</w:t>
      </w:r>
      <w:r>
        <w:t xml:space="preserve">”</w:t>
      </w:r>
      <w:r>
        <w:t xml:space="preserve"> </w:t>
      </w:r>
      <w:r>
        <w:t xml:space="preserve">que es natural, porque el hombre es un</w:t>
      </w:r>
      <w:r>
        <w:t xml:space="preserve"> </w:t>
      </w:r>
      <w:r>
        <w:t xml:space="preserve">“</w:t>
      </w:r>
      <w:r>
        <w:t xml:space="preserve">animal político.</w:t>
      </w:r>
      <w:r>
        <w:t xml:space="preserve">”</w:t>
      </w:r>
      <w:r>
        <w:t xml:space="preserve"> </w:t>
      </w:r>
      <w:r>
        <w:t xml:space="preserve">A partir de allí, la cuestión que se plantea es una pregunta clásica en el pensamiento normativo: cuál es la mejor forma de gobierno. Gobierno de uno, de algunos, de la multitud? La respuesta de Cicerón, como la de Polibio, cien años antes, elige esa cuarta forma mixta, que surge de la mezcla equilibrada de las tres formas originarias.</w:t>
      </w:r>
    </w:p>
    <w:p>
      <w:pPr>
        <w:pStyle w:val="BodyText"/>
      </w:pPr>
      <w:r>
        <w:t xml:space="preserve">Cicerón no se queda en la especulación teórica pura, y siguiendo una tradición ya sólidamente establecida, recurre a la experiencia. Reescribe la historia de Roma para configurar un esbozo de</w:t>
      </w:r>
      <w:r>
        <w:t xml:space="preserve"> </w:t>
      </w:r>
      <w:r>
        <w:t xml:space="preserve">“</w:t>
      </w:r>
      <w:r>
        <w:t xml:space="preserve">política experimental</w:t>
      </w:r>
      <w:r>
        <w:t xml:space="preserve">”</w:t>
      </w:r>
      <w:r>
        <w:t xml:space="preserve">: busca conocer los modos de marcha y las desviaciones de los Estados. Marca allí la crisis de su momento histórico afirmando que</w:t>
      </w:r>
      <w:r>
        <w:t xml:space="preserve"> </w:t>
      </w:r>
      <w:r>
        <w:t xml:space="preserve">“</w:t>
      </w:r>
      <w:r>
        <w:t xml:space="preserve">es falso que la cosa pública no pueda ser gobernada sin recurrir a la injusticia</w:t>
      </w:r>
      <w:r>
        <w:t xml:space="preserve">”</w:t>
      </w:r>
      <w:r>
        <w:t xml:space="preserve"> </w:t>
      </w:r>
      <w:r>
        <w:t xml:space="preserve">sino que, por el contrario, requiere</w:t>
      </w:r>
      <w:r>
        <w:t xml:space="preserve"> </w:t>
      </w:r>
      <w:r>
        <w:t xml:space="preserve">“</w:t>
      </w:r>
      <w:r>
        <w:t xml:space="preserve">una suprema justicia.</w:t>
      </w:r>
      <w:r>
        <w:t xml:space="preserve">”</w:t>
      </w:r>
    </w:p>
    <w:p>
      <w:pPr>
        <w:pStyle w:val="BodyText"/>
      </w:pPr>
      <w:r>
        <w:t xml:space="preserve">El fundamento de lo político plantea un dilema: reposa sobre la Naturaleza o sobre una relación convencional de fuerzas? Por boca de Escipión, Cicerón se inclina por la ley natural:</w:t>
      </w:r>
      <w:r>
        <w:t xml:space="preserve"> </w:t>
      </w:r>
      <w:r>
        <w:t xml:space="preserve">“</w:t>
      </w:r>
      <w:r>
        <w:t xml:space="preserve">Hay una Ley verdadera, la recta razón, conforme a la Naturaleza, universal, inmutable, eterna…en todas las naciones y en todos los tiempos…Dios mismo le da nacimiento, la sanciona y la promulga…y el hombre no puede desconocerla…sin renegar de su naturaleza…</w:t>
      </w:r>
      <w:r>
        <w:t xml:space="preserve">”</w:t>
      </w:r>
      <w:r>
        <w:t xml:space="preserve">dice.</w:t>
      </w:r>
    </w:p>
    <w:p>
      <w:pPr>
        <w:pStyle w:val="BodyText"/>
      </w:pPr>
      <w:r>
        <w:t xml:space="preserve">Cicerón plantea como solución para su tiempo, de crisis profunda, un retorno a las costumbres y valores de la República primitiva, ya erigida en mito histórico. De aquí arranca la culminación de la obra: el famoso</w:t>
      </w:r>
      <w:r>
        <w:t xml:space="preserve"> </w:t>
      </w:r>
      <w:r>
        <w:t xml:space="preserve">“</w:t>
      </w:r>
      <w:r>
        <w:t xml:space="preserve">Sueño de Escipión,</w:t>
      </w:r>
      <w:r>
        <w:t xml:space="preserve">”</w:t>
      </w:r>
      <w:r>
        <w:t xml:space="preserve"> </w:t>
      </w:r>
      <w:r>
        <w:t xml:space="preserve">único fragmento que fue conocido desde la Edad Media, por la trascripción que hizo el griego Macrobio en el siglo V dC.</w:t>
      </w:r>
    </w:p>
    <w:p>
      <w:pPr>
        <w:pStyle w:val="BodyText"/>
      </w:pPr>
      <w:r>
        <w:t xml:space="preserve">La función de esta parábola, de este</w:t>
      </w:r>
      <w:r>
        <w:t xml:space="preserve"> </w:t>
      </w:r>
      <w:r>
        <w:t xml:space="preserve">“</w:t>
      </w:r>
      <w:r>
        <w:t xml:space="preserve">Sueño,</w:t>
      </w:r>
      <w:r>
        <w:t xml:space="preserve">”</w:t>
      </w:r>
      <w:r>
        <w:t xml:space="preserve"> </w:t>
      </w:r>
      <w:r>
        <w:t xml:space="preserve">es describir el destino político como un ineluctable deber, ubicándolo en el orden cósmico de las cosas. A través de una poética evocación del Universo, la república política es incertada en una</w:t>
      </w:r>
      <w:r>
        <w:t xml:space="preserve"> </w:t>
      </w:r>
      <w:r>
        <w:t xml:space="preserve">“</w:t>
      </w:r>
      <w:r>
        <w:t xml:space="preserve">República Cósmica,</w:t>
      </w:r>
      <w:r>
        <w:t xml:space="preserve">”</w:t>
      </w:r>
      <w:r>
        <w:t xml:space="preserve"> </w:t>
      </w:r>
      <w:r>
        <w:t xml:space="preserve">cadena universal en eterno movimiento, que vincula las grandes almas beneméritas de la Patria con la posteridad. Esta culminación poética no es una simple efusión sentimental:</w:t>
      </w:r>
      <w:r>
        <w:t xml:space="preserve"> </w:t>
      </w:r>
      <w:r>
        <w:t xml:space="preserve">“</w:t>
      </w:r>
      <w:r>
        <w:t xml:space="preserve">Erige a la Política en un reflejo del orden cósmico en el hombre, con lo que la Política se vuelve así la tarea por la cual el hombre ejerce su función de participación en el Cosmos,</w:t>
      </w:r>
      <w:r>
        <w:t xml:space="preserve">”</w:t>
      </w:r>
      <w:r>
        <w:t xml:space="preserve"> </w:t>
      </w:r>
      <w:r>
        <w:t xml:space="preserve">dice P. Laurent Assoun</w:t>
      </w:r>
      <w:r>
        <w:rPr>
          <w:rStyle w:val="FootnoteReference"/>
        </w:rPr>
        <w:footnoteReference w:id="67"/>
      </w:r>
      <w:r>
        <w:t xml:space="preserve">.</w:t>
      </w:r>
    </w:p>
    <w:p>
      <w:pPr>
        <w:pStyle w:val="BodyText"/>
      </w:pPr>
      <w:r>
        <w:t xml:space="preserve">Como trágico contraste existencial con sus elevadas ideas, la oposición de Cicerón a César y a Antonio (contra el que pronunció las llamadas</w:t>
      </w:r>
      <w:r>
        <w:t xml:space="preserve"> </w:t>
      </w:r>
      <w:r>
        <w:t xml:space="preserve">“</w:t>
      </w:r>
      <w:r>
        <w:t xml:space="preserve">Filípicas,</w:t>
      </w:r>
      <w:r>
        <w:t xml:space="preserve">”</w:t>
      </w:r>
      <w:r>
        <w:t xml:space="preserve"> </w:t>
      </w:r>
      <w:r>
        <w:t xml:space="preserve">palabra que se ha incorporado al lenguaje común como discurso severamente admonitorio) le acarrearon su propia ruina y finalmente su proscripción y su muerte en Formia, donde le dieron alcance sus perseguidores. Allí hubiera podido quizás aún salvarse, pero acometido de un cansancio mortal, ante el derrumbe de sus ideales, hizo detener la litera y entregó su cuello a la espada del tribuno en medio del camino, entre el lamento de sus servidores, como un símbolo del fin de una época y del comienzo de otra.</w:t>
      </w:r>
    </w:p>
    <w:p>
      <w:pPr>
        <w:pStyle w:val="BodyText"/>
      </w:pPr>
      <w:r>
        <w:t xml:space="preserve">Años después, durante el gobierno (o desgobierno) del emperador Nerón (del 54 al 68 dC), su preceptor y ministro Séneca, un filósofo estoico, encarna una nueva actitud, muy difundida luego: pese al inmenso contraste entre el ideal filosófico estoico y la realidad política de su tiempo, violenta y corrompida, Séneca y muchos otros como él apoyan al Imperio porque se sienten obligados a elegir entre dos calamidades: la tiranía o la anarquía, y entre los dos males prefieren el primero. Pero, como puede verse en sus</w:t>
      </w:r>
      <w:r>
        <w:t xml:space="preserve"> </w:t>
      </w:r>
      <w:r>
        <w:t xml:space="preserve">“</w:t>
      </w:r>
      <w:r>
        <w:t xml:space="preserve">Cartas a Lucilius,</w:t>
      </w:r>
      <w:r>
        <w:t xml:space="preserve">”</w:t>
      </w:r>
      <w:r>
        <w:t xml:space="preserve"> </w:t>
      </w:r>
      <w:r>
        <w:t xml:space="preserve">el filósofo, ante el espectáculo de la desunión y la violencia,de la corrupción generalizada y la falta de esperanza de mejoramiento, intenta retirarse al refugio de su alma, a su</w:t>
      </w:r>
      <w:r>
        <w:t xml:space="preserve"> </w:t>
      </w:r>
      <w:r>
        <w:t xml:space="preserve">“</w:t>
      </w:r>
      <w:r>
        <w:t xml:space="preserve">ipseidad,</w:t>
      </w:r>
      <w:r>
        <w:t xml:space="preserve">”</w:t>
      </w:r>
      <w:r>
        <w:t xml:space="preserve"> </w:t>
      </w:r>
      <w:r>
        <w:t xml:space="preserve">buscando la</w:t>
      </w:r>
      <w:r>
        <w:t xml:space="preserve"> </w:t>
      </w:r>
      <w:r>
        <w:t xml:space="preserve">“</w:t>
      </w:r>
      <w:r>
        <w:t xml:space="preserve">posesión de sí</w:t>
      </w:r>
      <w:r>
        <w:t xml:space="preserve">”</w:t>
      </w:r>
      <w:r>
        <w:t xml:space="preserve"> </w:t>
      </w:r>
      <w:r>
        <w:t xml:space="preserve">y esperando la muerte como emancipación, en una actitud de huída del presente, llamativamente similar a la de algunos post-modernos actuales. Pero ni su superficial adhesión al orden vigente, ni su huída al interior de sí mismo lo salvaron de verse involucrado, en el 65 dC, en la conjuración de Pisón, por lo que recibió de Nerón la orden de darse muerte. Murió, como Sócrates, acompañado de sus amigos, pero en el fastuoso ambiente que rodeó su vida, en franca contradicción con el ideario estoico que cultivaba.</w:t>
      </w:r>
    </w:p>
    <w:bookmarkEnd w:id="68"/>
    <w:bookmarkStart w:id="74" w:name="el-pensamiento-político-medieval"/>
    <w:p>
      <w:pPr>
        <w:pStyle w:val="Heading3"/>
      </w:pPr>
      <w:r>
        <w:t xml:space="preserve">El pensamiento político medieval</w:t>
      </w:r>
    </w:p>
    <w:p>
      <w:pPr>
        <w:pStyle w:val="FirstParagraph"/>
      </w:pPr>
      <w:r>
        <w:t xml:space="preserve">En los primeros siglos de nuestra Era, el pensamiento cristiano con implicancias políticas arranca de dos pilares evangélicos fundamentales:</w:t>
      </w:r>
      <w:r>
        <w:t xml:space="preserve"> </w:t>
      </w:r>
      <w:r>
        <w:t xml:space="preserve">“</w:t>
      </w:r>
      <w:r>
        <w:t xml:space="preserve">MI REINO NO ES DE ESTE MUNDO</w:t>
      </w:r>
      <w:r>
        <w:t xml:space="preserve">”</w:t>
      </w:r>
      <w:r>
        <w:t xml:space="preserve"> </w:t>
      </w:r>
      <w:r>
        <w:t xml:space="preserve">(San Juan, XVIII, 36) y</w:t>
      </w:r>
      <w:r>
        <w:t xml:space="preserve"> </w:t>
      </w:r>
      <w:r>
        <w:t xml:space="preserve">“</w:t>
      </w:r>
      <w:r>
        <w:t xml:space="preserve">DAD AL CESAR LO QUE ES DEL CESAR Y A DIOS LO QUE ES DE DIOS</w:t>
      </w:r>
      <w:r>
        <w:t xml:space="preserve">”</w:t>
      </w:r>
      <w:r>
        <w:t xml:space="preserve"> </w:t>
      </w:r>
      <w:r>
        <w:t xml:space="preserve">(San Mateo XXII, 21 y San Marcos XII,17).</w:t>
      </w:r>
    </w:p>
    <w:p>
      <w:pPr>
        <w:pStyle w:val="BodyText"/>
      </w:pPr>
      <w:r>
        <w:t xml:space="preserve">Estos principios proclamaron la emancipación de la Religión respecto de la Política, separaron sus campos de acción y precisaron sus límites.</w:t>
      </w:r>
      <w:r>
        <w:t xml:space="preserve"> </w:t>
      </w:r>
      <w:r>
        <w:t xml:space="preserve">“</w:t>
      </w:r>
      <w:r>
        <w:t xml:space="preserve">Señalaron el asentamiento de una Iglesia distinta del Estado -dice Hearnshaw- el fin de esa subordinación del culto divino a la administración civil que había sido la notable característica de la Ciudad-estado griega y romana</w:t>
      </w:r>
      <w:r>
        <w:t xml:space="preserve">”</w:t>
      </w:r>
      <w:r>
        <w:rPr>
          <w:rStyle w:val="FootnoteReference"/>
        </w:rPr>
        <w:footnoteReference w:id="69"/>
      </w:r>
      <w:r>
        <w:t xml:space="preserve">.</w:t>
      </w:r>
    </w:p>
    <w:p>
      <w:pPr>
        <w:pStyle w:val="BodyText"/>
      </w:pPr>
      <w:r>
        <w:t xml:space="preserve">En el desarrollo inmediatamente posterior del pensamiento político cristiano, principalmente por obra de San Pablo, se consideró la complementación de tareas entre el Estado y la Iglesia: el primero mantiene la paz social y hace cumplir las leyes; la segunda se ocupa de la salvación de los hombres. Sobre esta base, la doctrina enseñó el orígen divino de la autoridad civil:</w:t>
      </w:r>
      <w:r>
        <w:t xml:space="preserve"> </w:t>
      </w:r>
      <w:r>
        <w:t xml:space="preserve">“</w:t>
      </w:r>
      <w:r>
        <w:t xml:space="preserve">LOS PODERES QUE EXISTEN SON ESTABLECIDOS POR DIOS</w:t>
      </w:r>
      <w:r>
        <w:t xml:space="preserve">”</w:t>
      </w:r>
      <w:r>
        <w:t xml:space="preserve"> </w:t>
      </w:r>
      <w:r>
        <w:t xml:space="preserve">(Rom. XIII,I);</w:t>
      </w:r>
      <w:r>
        <w:t xml:space="preserve"> </w:t>
      </w:r>
      <w:r>
        <w:t xml:space="preserve">“</w:t>
      </w:r>
      <w:r>
        <w:t xml:space="preserve">ROGAD POR LOS REYES Y POR TODOS LOS QUE POSEEN AUTORIDAD</w:t>
      </w:r>
      <w:r>
        <w:t xml:space="preserve">”</w:t>
      </w:r>
      <w:r>
        <w:t xml:space="preserve"> </w:t>
      </w:r>
      <w:r>
        <w:t xml:space="preserve">(I Tim. II,2);</w:t>
      </w:r>
      <w:r>
        <w:t xml:space="preserve"> </w:t>
      </w:r>
      <w:r>
        <w:t xml:space="preserve">“</w:t>
      </w:r>
      <w:r>
        <w:t xml:space="preserve">RECUERDENLES QUE SON SUBDITOS DE LA SOBERANIA Y DE LOS PODERES, PARA OBEDECER A LOS MAGISTRADOS Y PARA ESTAR PREPARADOS PARA TODA OBRA DIGNA</w:t>
      </w:r>
      <w:r>
        <w:t xml:space="preserve">”</w:t>
      </w:r>
      <w:r>
        <w:t xml:space="preserve"> </w:t>
      </w:r>
      <w:r>
        <w:t xml:space="preserve">(Titus III,1).</w:t>
      </w:r>
    </w:p>
    <w:p>
      <w:pPr>
        <w:pStyle w:val="BodyText"/>
      </w:pPr>
      <w:r>
        <w:t xml:space="preserve">En los escritos de San Pablo es también posible encontrar conceptos muy acordes con los de la filosofía estoica, como el reconocimiento de la Ley Natural, inscripta en el interior del hombre, cualquiera sea su raza o circunstancias (Rom. II, 12-15), o como la afirmación de la igualdad de todos los hombres ante la Gracia Divina, cualquiera sea su condición o jerarquía en esta tierra (Philem. 10-17).</w:t>
      </w:r>
    </w:p>
    <w:p>
      <w:pPr>
        <w:pStyle w:val="BodyText"/>
      </w:pPr>
      <w:r>
        <w:t xml:space="preserve">También encontramos conceptos similares en la llamada</w:t>
      </w:r>
      <w:r>
        <w:t xml:space="preserve"> </w:t>
      </w:r>
      <w:r>
        <w:t xml:space="preserve">“</w:t>
      </w:r>
      <w:r>
        <w:t xml:space="preserve">Primera epístola de San Pedro</w:t>
      </w:r>
      <w:r>
        <w:t xml:space="preserve">”</w:t>
      </w:r>
      <w:r>
        <w:t xml:space="preserve">:</w:t>
      </w:r>
      <w:r>
        <w:t xml:space="preserve"> </w:t>
      </w:r>
      <w:r>
        <w:t xml:space="preserve">“</w:t>
      </w:r>
      <w:r>
        <w:t xml:space="preserve">SOMETEOS A TODO MANDATO DEL HOMBRE POR AMOR A DIOS…TEMED A DIOS, HONRAD AL REY</w:t>
      </w:r>
      <w:r>
        <w:t xml:space="preserve">”</w:t>
      </w:r>
      <w:r>
        <w:t xml:space="preserve"> </w:t>
      </w:r>
      <w:r>
        <w:t xml:space="preserve">(1 Pet. II, 13-17).</w:t>
      </w:r>
    </w:p>
    <w:p>
      <w:pPr>
        <w:pStyle w:val="BodyText"/>
      </w:pPr>
      <w:r>
        <w:t xml:space="preserve">El Imperio Romano persiguió a los cristianos. Pese a su amplia capacidad para asimilar las religiones de los vencidos, se había alarmado mucho por el exclusivismo del culto cristiano (que se veía a sí mismo como</w:t>
      </w:r>
      <w:r>
        <w:t xml:space="preserve"> </w:t>
      </w:r>
      <w:r>
        <w:t xml:space="preserve">“</w:t>
      </w:r>
      <w:r>
        <w:t xml:space="preserve">la única y verdadera fé universal</w:t>
      </w:r>
      <w:r>
        <w:t xml:space="preserve">”</w:t>
      </w:r>
      <w:r>
        <w:t xml:space="preserve">) y por la consiguiente negativa de los cristianos a ofrecer sacrificios y desempeñar servicios incompatibles con sus principios. Se había alarmado mucho más aún por la creciente organización y poder de la Iglesia, su ascendiente sobre el pueblo bajo y su infiltración en círculos cercanos al poder.</w:t>
      </w:r>
    </w:p>
    <w:p>
      <w:pPr>
        <w:pStyle w:val="BodyText"/>
      </w:pPr>
      <w:r>
        <w:t xml:space="preserve">Estas despiadadas persecuciones modificaron la óptica cristiana respecto del Estado romano. Ya no fue más visto como</w:t>
      </w:r>
      <w:r>
        <w:t xml:space="preserve"> </w:t>
      </w:r>
      <w:r>
        <w:t xml:space="preserve">“</w:t>
      </w:r>
      <w:r>
        <w:t xml:space="preserve">heraldo del Evangelio</w:t>
      </w:r>
      <w:r>
        <w:t xml:space="preserve">”</w:t>
      </w:r>
      <w:r>
        <w:t xml:space="preserve"> </w:t>
      </w:r>
      <w:r>
        <w:t xml:space="preserve">y cobraron relieve las palabras de la Revelación de San Juan:</w:t>
      </w:r>
      <w:r>
        <w:t xml:space="preserve"> </w:t>
      </w:r>
      <w:r>
        <w:t xml:space="preserve">“</w:t>
      </w:r>
      <w:r>
        <w:t xml:space="preserve">BABILONIA…LA GRAN RAMERA…LA MADRE DE LAS PROSTITUTAS Y DE LAS ABOMINACIONES DE LA TIERRA…EBRIA DE SANGRE DE LOS SANTOS Y DE LOS MARTIRES</w:t>
      </w:r>
      <w:r>
        <w:t xml:space="preserve">”</w:t>
      </w:r>
      <w:r>
        <w:t xml:space="preserve"> </w:t>
      </w:r>
      <w:r>
        <w:t xml:space="preserve">(Rev. XVII, 1,9).</w:t>
      </w:r>
    </w:p>
    <w:p>
      <w:pPr>
        <w:pStyle w:val="BodyText"/>
      </w:pPr>
      <w:r>
        <w:t xml:space="preserve">Esas persecuciones cesaron en el año 311 dC, tras un completo fracaso en cuanto a frenar la difusión de la nueva religión, pero habiendo ocasionado entretanto sufrimientos sin cuento. En el año 313 dC, Constantino reconoce al Cristianismo como una de las religiones oficiales del Imperio, y ochenta años después, en el 392 dC, el emperador Teodosio I cerró los templos paganos y proclamó al Cristianismo como única religión oficial del Imperio.</w:t>
      </w:r>
    </w:p>
    <w:p>
      <w:pPr>
        <w:pStyle w:val="BodyText"/>
      </w:pPr>
      <w:r>
        <w:t xml:space="preserve">Una curiosa consecuencia de este aparente triunfo fue la subordinación completa de la Iglesia al Imperio (o sea el llamado césaro-papismo) que eliminó temporariamente la separación entre Política y Religión. Ese movimiento de subordinación a lo secular de parte de la Iglesia fue resistido de varios modos: el monasticismo, el hermitañismo ascético, las revueltas heréticas (arianismo, donatismo, nestorianismo, etc.) y principalmente por la reflexión filosófica y la acción política de los obispos del Imperio Romano de Occidente, tras la muerte de Constantino. En el Imperio Romano de Oriente, en cambio, esa subordinación continuó durante largo tiempo.</w:t>
      </w:r>
    </w:p>
    <w:p>
      <w:pPr>
        <w:pStyle w:val="BodyText"/>
      </w:pPr>
      <w:r>
        <w:t xml:space="preserve">En la Teoría Política, la consecuencia de esta situación en Occidente fue que, durante mil años, el eje de la controversia política pasó por la relación entre el soberano secular y la Iglesia dependiente o independiente de su poder, o queriendo subordinarlo al suyo.</w:t>
      </w:r>
    </w:p>
    <w:p>
      <w:pPr>
        <w:pStyle w:val="BodyText"/>
      </w:pPr>
      <w:r>
        <w:t xml:space="preserve">En ese contexto emerge, como primera manifestación del debate, la formidable obra de San Agustín</w:t>
      </w:r>
      <w:r>
        <w:t xml:space="preserve"> </w:t>
      </w:r>
      <w:r>
        <w:t xml:space="preserve">“</w:t>
      </w:r>
      <w:r>
        <w:t xml:space="preserve">La Ciudad de Dios.</w:t>
      </w:r>
      <w:r>
        <w:t xml:space="preserve">”</w:t>
      </w:r>
      <w:r>
        <w:t xml:space="preserve"> </w:t>
      </w:r>
      <w:r>
        <w:t xml:space="preserve">San Agustín reconoce la autoridad del Emperador romano, admite que ésta viene de Dios, prescribe a los súbditos el deber de obediencia y exhorta al Emperador a defender a la Iglesia contra los cismas y las herejías, pero no admite que, en cuanto Emperador, tenga alguna autoridad dentro de la Iglesia. La Fé y la Moral quedan reservadas a los Concilios y a los Obispos consagrados. Marca así nuevamente con claridad la diferencia entre la Ciudad de Dios y la ciudad terrenal.</w:t>
      </w:r>
    </w:p>
    <w:p>
      <w:pPr>
        <w:pStyle w:val="BodyText"/>
      </w:pPr>
      <w:r>
        <w:t xml:space="preserve">En el pensamiento de San Agustín, estos dos conceptos tuvieron una notable evolución: al principio, el primero representa al cristianismo y el segundo al paganismo. En esta fase, San Agustín procura liberar al cristianismo de la acusación de ser responsable del saqueo de Roma por los visigodos de Alarico (410 dC) y mostrar que el paganismo no habría salvado a Roma del desastre ni aún en sus épocas de esplendor. Más tarde, la Ciudad de Dios representa a la Iglesia institucional y jerárquica, y la ciudad terrena, al mundo fuera de la Iglesia. Por último, la Ciudad de Dios designa a la</w:t>
      </w:r>
      <w:r>
        <w:t xml:space="preserve"> </w:t>
      </w:r>
      <w:r>
        <w:t xml:space="preserve">“</w:t>
      </w:r>
      <w:r>
        <w:t xml:space="preserve">comunidad de los santos</w:t>
      </w:r>
      <w:r>
        <w:t xml:space="preserve">”</w:t>
      </w:r>
      <w:r>
        <w:t xml:space="preserve"> </w:t>
      </w:r>
      <w:r>
        <w:t xml:space="preserve">mientras la ciudad terrena es</w:t>
      </w:r>
      <w:r>
        <w:t xml:space="preserve"> </w:t>
      </w:r>
      <w:r>
        <w:t xml:space="preserve">“</w:t>
      </w:r>
      <w:r>
        <w:t xml:space="preserve">la sociedad de los réprobos</w:t>
      </w:r>
      <w:r>
        <w:t xml:space="preserve">”</w:t>
      </w:r>
      <w:r>
        <w:t xml:space="preserve">…</w:t>
      </w:r>
    </w:p>
    <w:p>
      <w:pPr>
        <w:pStyle w:val="BodyText"/>
      </w:pPr>
      <w:r>
        <w:t xml:space="preserve">Es de hacer notar aquí que San Agustín, y otros Padres de la Iglesia de aquel tiempo, están ubicados, en forma similar a Séneca y los estoicos, ante un dualismo inquietante y aparentemente irreducible: lo espiritual y lo material, lo bueno y lo malo, la Iglesia y el Mundo, la autoridad espiritual y la autoridad secular. De allí en adelante, la historia de la Teoría Política medieval es la historia de las propuestas de resolución de este dualismo.</w:t>
      </w:r>
    </w:p>
    <w:p>
      <w:pPr>
        <w:pStyle w:val="BodyText"/>
      </w:pPr>
      <w:r>
        <w:t xml:space="preserve">“</w:t>
      </w:r>
      <w:r>
        <w:t xml:space="preserve">La Ciudad de Dios</w:t>
      </w:r>
      <w:r>
        <w:t xml:space="preserve">”</w:t>
      </w:r>
      <w:r>
        <w:t xml:space="preserve"> </w:t>
      </w:r>
      <w:r>
        <w:t xml:space="preserve">(413-426 dC) ha ejercido una influencia política duradera, profunda y variada, sobre muchos autores, que van desde Bossuet a Comte y a los historiadores y comentaristas del siglo XX. El entendimiento de la doctrina política de esta obra debe buscarse en el contexto de la comprensión que San Agustín tenía del misterio cristiano.</w:t>
      </w:r>
    </w:p>
    <w:p>
      <w:pPr>
        <w:pStyle w:val="BodyText"/>
      </w:pPr>
      <w:r>
        <w:t xml:space="preserve">Esa doctrina surge motivada por las luchas de San Agustín contra el dualismo de los maniqueos, contra el donatismo, contra el pelagianismo, contra la acusación hecha a los cristianos de haber contribuido por su misma religión al saqueo de Roma por las huestes de Alarico, pero no es una doctrina sólo para un tiempo, sino el producto de una reflexión permanente, con vocación de perdurabilidad, sobre la violencia y la guerra, la vida y la muerte y la ubicación de los cristianos en la prueba de la historia.</w:t>
      </w:r>
    </w:p>
    <w:p>
      <w:pPr>
        <w:pStyle w:val="BodyText"/>
      </w:pPr>
      <w:r>
        <w:t xml:space="preserve">Surgido en un tiempo de crisis, el pensamiento de San Agustín se forjó en la confluencia de dos tradiciones: la cultura greco-romana y las Escrituras judeo-cristianas. De la cultura griega San Agustín valora principalmente la figura de Platón y su</w:t>
      </w:r>
      <w:r>
        <w:t xml:space="preserve"> </w:t>
      </w:r>
      <w:r>
        <w:t xml:space="preserve">“</w:t>
      </w:r>
      <w:r>
        <w:t xml:space="preserve">República.</w:t>
      </w:r>
      <w:r>
        <w:t xml:space="preserve">”</w:t>
      </w:r>
      <w:r>
        <w:t xml:space="preserve"> </w:t>
      </w:r>
      <w:r>
        <w:t xml:space="preserve">Hay una filiación intelectual de idealismo platónico en el pensamiento agustiniano, lo que, entre otras cosas, lo ha convertido con el tiempo, en el involuntario inspirador de muchas corrientes heréticas, del mismo modo que las restauraciones de la ortodoxia generalmente se inspiran en Aristóteles…Pero Agustín apela en su obra sobre todo a la cultura romana, de la que está impregnado. Conoce muy bien la historia de la</w:t>
      </w:r>
      <w:r>
        <w:t xml:space="preserve"> </w:t>
      </w:r>
      <w:r>
        <w:t xml:space="preserve">“</w:t>
      </w:r>
      <w:r>
        <w:t xml:space="preserve">Urbs</w:t>
      </w:r>
      <w:r>
        <w:t xml:space="preserve">”</w:t>
      </w:r>
      <w:r>
        <w:t xml:space="preserve"> </w:t>
      </w:r>
      <w:r>
        <w:t xml:space="preserve">por excelencia, y la utiliza para mostrar que los dioses paganos no podían servir al Estado, al contrario del Dios verdadero. San Agustín no le pide a Roma que renuncie a lo que la hizo grande sino que reciba finalmente los dones del Dios verdadero, tal como está prometido en las Escrituras.</w:t>
      </w:r>
    </w:p>
    <w:p>
      <w:pPr>
        <w:pStyle w:val="BodyText"/>
      </w:pPr>
      <w:r>
        <w:t xml:space="preserve">En su esquema general,</w:t>
      </w:r>
      <w:r>
        <w:t xml:space="preserve"> </w:t>
      </w:r>
      <w:r>
        <w:t xml:space="preserve">“</w:t>
      </w:r>
      <w:r>
        <w:t xml:space="preserve">La Ciudad de Dios</w:t>
      </w:r>
      <w:r>
        <w:t xml:space="preserve">”</w:t>
      </w:r>
      <w:r>
        <w:t xml:space="preserve"> </w:t>
      </w:r>
      <w:r>
        <w:t xml:space="preserve">se presenta como un recorrido que parte de la crisis reciente (410 dC) para inducir al mundo romano a releer su historia política, para descubrir la vanidad de su</w:t>
      </w:r>
      <w:r>
        <w:t xml:space="preserve"> </w:t>
      </w:r>
      <w:r>
        <w:t xml:space="preserve">“</w:t>
      </w:r>
      <w:r>
        <w:t xml:space="preserve">teología civil</w:t>
      </w:r>
      <w:r>
        <w:t xml:space="preserve">”</w:t>
      </w:r>
      <w:r>
        <w:t xml:space="preserve"> </w:t>
      </w:r>
      <w:r>
        <w:t xml:space="preserve">y reconocer la necesidad de un mediador entre Dios y los hombres -Cristo- para que la</w:t>
      </w:r>
      <w:r>
        <w:t xml:space="preserve"> </w:t>
      </w:r>
      <w:r>
        <w:t xml:space="preserve">“</w:t>
      </w:r>
      <w:r>
        <w:t xml:space="preserve">ciudad terrestre</w:t>
      </w:r>
      <w:r>
        <w:t xml:space="preserve">”</w:t>
      </w:r>
      <w:r>
        <w:t xml:space="preserve"> </w:t>
      </w:r>
      <w:r>
        <w:t xml:space="preserve">se abra a ese camino de salvación y, al mismo tiempo, a una comprensión de su proceso histórico, que pueda esclarecer su destino político, al mismo tiempo que el destino último de los hombres y las naciones.</w:t>
      </w:r>
    </w:p>
    <w:p>
      <w:pPr>
        <w:pStyle w:val="BodyText"/>
      </w:pPr>
      <w:r>
        <w:t xml:space="preserve">Según San Agustín, los hombres siempre forman parte de algún grupo, en una escala que va desde la familia hasta el Imperio, manteniendo en su seno una relación tan estrecha como</w:t>
      </w:r>
      <w:r>
        <w:t xml:space="preserve"> </w:t>
      </w:r>
      <w:r>
        <w:t xml:space="preserve">“</w:t>
      </w:r>
      <w:r>
        <w:t xml:space="preserve">la de una letra en una frase.</w:t>
      </w:r>
      <w:r>
        <w:t xml:space="preserve">”</w:t>
      </w:r>
      <w:r>
        <w:t xml:space="preserve"> </w:t>
      </w:r>
      <w:r>
        <w:t xml:space="preserve">La existencia misma de grupos de diverso tipo supone la presencia de un acuerdo básico, una disposición social fundamental, propia del ser humano. Para San Agustín, PUEBLO es la reunión de una multitud de seres razonables, asociados</w:t>
      </w:r>
      <w:r>
        <w:t xml:space="preserve"> </w:t>
      </w:r>
      <w:r>
        <w:t xml:space="preserve">“</w:t>
      </w:r>
      <w:r>
        <w:t xml:space="preserve">por la participación armoniosa en aquéllo que aman.</w:t>
      </w:r>
      <w:r>
        <w:t xml:space="preserve">”</w:t>
      </w:r>
      <w:r>
        <w:t xml:space="preserve"> </w:t>
      </w:r>
      <w:r>
        <w:t xml:space="preserve">Como toda sociedad, la</w:t>
      </w:r>
      <w:r>
        <w:t xml:space="preserve"> </w:t>
      </w:r>
      <w:r>
        <w:t xml:space="preserve">“</w:t>
      </w:r>
      <w:r>
        <w:t xml:space="preserve">Civitas</w:t>
      </w:r>
      <w:r>
        <w:t xml:space="preserve">”</w:t>
      </w:r>
      <w:r>
        <w:t xml:space="preserve"> </w:t>
      </w:r>
      <w:r>
        <w:t xml:space="preserve">requiere un consenso básico, un acuerdo que la induzca a perseguir ciertos objetivos antes que otros; un AMOR cuyo objeto (bueno o malo) evidencia la moralidad o perversidad del pueblo.</w:t>
      </w:r>
    </w:p>
    <w:p>
      <w:pPr>
        <w:pStyle w:val="BodyText"/>
      </w:pPr>
      <w:r>
        <w:t xml:space="preserve">Una condición esencial de una verdadera</w:t>
      </w:r>
      <w:r>
        <w:t xml:space="preserve"> </w:t>
      </w:r>
      <w:r>
        <w:t xml:space="preserve">“</w:t>
      </w:r>
      <w:r>
        <w:t xml:space="preserve">Res publica</w:t>
      </w:r>
      <w:r>
        <w:t xml:space="preserve">”</w:t>
      </w:r>
      <w:r>
        <w:t xml:space="preserve"> </w:t>
      </w:r>
      <w:r>
        <w:t xml:space="preserve">es la JUSTICIA, cuyo objeto es el Derecho, el cual según San Agustín debe derivar de la Caridad. Esta idea de Justicia no está tomada sólo de la tradición latina: ella está transfigurada por la interpretación cristiana.</w:t>
      </w:r>
    </w:p>
    <w:p>
      <w:pPr>
        <w:pStyle w:val="BodyText"/>
      </w:pPr>
      <w:r>
        <w:t xml:space="preserve">Dice San Agustín que</w:t>
      </w:r>
      <w:r>
        <w:t xml:space="preserve"> </w:t>
      </w:r>
      <w:r>
        <w:t xml:space="preserve">“</w:t>
      </w:r>
      <w:r>
        <w:t xml:space="preserve">la paz de la ciudad es la concordia bien ordenada de los ciudadanos en el gobierno y en la obediencia.</w:t>
      </w:r>
      <w:r>
        <w:t xml:space="preserve">”</w:t>
      </w:r>
      <w:r>
        <w:t xml:space="preserve"> </w:t>
      </w:r>
      <w:r>
        <w:t xml:space="preserve">En su pensamiento, la PAZ es un valor central:</w:t>
      </w:r>
      <w:r>
        <w:t xml:space="preserve"> </w:t>
      </w:r>
      <w:r>
        <w:t xml:space="preserve">“</w:t>
      </w:r>
      <w:r>
        <w:t xml:space="preserve">La paz es tan esencial a los hombres que hasta los malvados la desean.</w:t>
      </w:r>
      <w:r>
        <w:t xml:space="preserve">”</w:t>
      </w:r>
      <w:r>
        <w:t xml:space="preserve"> </w:t>
      </w:r>
      <w:r>
        <w:t xml:space="preserve">San Agustín sabe, por cierto, que hay paces injustas y admite la legitimidad de algunas guerras, pero denuncia sus atrocidades. En esos días turbulentos, el tema de la paz se plantea con fuerza, y también con el recuerdo cercano de la</w:t>
      </w:r>
      <w:r>
        <w:t xml:space="preserve"> </w:t>
      </w:r>
      <w:r>
        <w:t xml:space="preserve">“</w:t>
      </w:r>
      <w:r>
        <w:t xml:space="preserve">pax romana,</w:t>
      </w:r>
      <w:r>
        <w:t xml:space="preserve">”</w:t>
      </w:r>
      <w:r>
        <w:t xml:space="preserve"> </w:t>
      </w:r>
      <w:r>
        <w:t xml:space="preserve">de los más bellos días del Imperio…</w:t>
      </w:r>
    </w:p>
    <w:p>
      <w:pPr>
        <w:pStyle w:val="BodyText"/>
      </w:pPr>
      <w:r>
        <w:t xml:space="preserve">Pero, heredero al fin de la tradición bíblica, San Agustín entiende que la vida política está marcada por una oposición fundamental:</w:t>
      </w:r>
      <w:r>
        <w:t xml:space="preserve"> </w:t>
      </w:r>
      <w:r>
        <w:t xml:space="preserve">“</w:t>
      </w:r>
      <w:r>
        <w:t xml:space="preserve">Dos amores han hecho dos ciudades: el amor de sí hasta el desprecio de dios, la ciudad terrestre; el amor de Dios hasta el desprecio de sí, la Ciudad Celeste. Una se glorifica en sí misma, la otra en el Señor….</w:t>
      </w:r>
      <w:r>
        <w:t xml:space="preserve">”</w:t>
      </w:r>
    </w:p>
    <w:p>
      <w:pPr>
        <w:pStyle w:val="BodyText"/>
      </w:pPr>
      <w:r>
        <w:t xml:space="preserve">San Agustín considera que la Ciudad de Dios debe marcar con su impronta a la sociedad política, para que no triunfe en ella la ciudad terrena, la</w:t>
      </w:r>
      <w:r>
        <w:t xml:space="preserve"> </w:t>
      </w:r>
      <w:r>
        <w:t xml:space="preserve">“</w:t>
      </w:r>
      <w:r>
        <w:t xml:space="preserve">ciudad del Diablo.</w:t>
      </w:r>
      <w:r>
        <w:t xml:space="preserve">”</w:t>
      </w:r>
      <w:r>
        <w:t xml:space="preserve"> </w:t>
      </w:r>
      <w:r>
        <w:t xml:space="preserve">Las leyes de la ciudad terrena deben ser observadas, pero en nombre de fines superiores. San Agustín reconoce que, en el mundo real, la</w:t>
      </w:r>
      <w:r>
        <w:t xml:space="preserve"> </w:t>
      </w:r>
      <w:r>
        <w:t xml:space="preserve">“</w:t>
      </w:r>
      <w:r>
        <w:t xml:space="preserve">ciudad del Diablo</w:t>
      </w:r>
      <w:r>
        <w:t xml:space="preserve">”</w:t>
      </w:r>
      <w:r>
        <w:t xml:space="preserve"> </w:t>
      </w:r>
      <w:r>
        <w:t xml:space="preserve">generalmente triunfa, al menos momentáneamente. La sociedad política no es neutra: después de la Caída, su campo es el campo de Lucifer. Ella subsiste, sin embargo, porque Dios, en su infinita paciencia y amor, le ofrece en forma permanente la oportunidad de convertirse en Ciudad de Dios. El pensamiento político de San Agustín desemboca así en una</w:t>
      </w:r>
      <w:r>
        <w:t xml:space="preserve"> </w:t>
      </w:r>
      <w:r>
        <w:t xml:space="preserve">“</w:t>
      </w:r>
      <w:r>
        <w:t xml:space="preserve">teología de la historia política</w:t>
      </w:r>
      <w:r>
        <w:t xml:space="preserve">”</w:t>
      </w:r>
      <w:r>
        <w:t xml:space="preserve">: Cristo, por su muerte redentora, ofrece a las ciudades terrestres la oportunidad de convertirse en ciudades de Dios.</w:t>
      </w:r>
    </w:p>
    <w:p>
      <w:pPr>
        <w:pStyle w:val="BodyText"/>
      </w:pPr>
      <w:r>
        <w:t xml:space="preserve">La posteridad de la obra de San Agustín ha sido excepcional, pero su pensamiento, ha sido tergiversado o no? Hay o no una tercera ciudad, la ciudad del hombre, la ciudad de la política? El punto de vista de San Agustín sobre la relación entre lo temporal y lo espiritual, sobre la relación entre la Política y la Religión, parece rechazar todo intento de sacralizar el orden establecido. San Agustín es muy consciente de la precariedad de las cosas humanas, siempre próximas al caos, caos que la sociedad política debería, justamente, vencer.</w:t>
      </w:r>
    </w:p>
    <w:p>
      <w:pPr>
        <w:pStyle w:val="BodyText"/>
      </w:pPr>
      <w:r>
        <w:t xml:space="preserve">La sociedad y la cultura: se sostienen sólo por el reconocimiento de su fin último? Cómo compatibilizar la precariedad de las construcciones políticas humanas con la vocación sobrenatural de la Humanidad? Temas actuales, preguntas profundas. La respuesta de San Agustín, generada en un tiempo de violencia y de decadencia, está signada por la esperanza cristiana y vislumbra, a través de las viscicitudes de los reinos terrestres, el advenimiento del</w:t>
      </w:r>
      <w:r>
        <w:t xml:space="preserve"> </w:t>
      </w:r>
      <w:r>
        <w:t xml:space="preserve">“</w:t>
      </w:r>
      <w:r>
        <w:t xml:space="preserve">Reino que no tendrá fin</w:t>
      </w:r>
      <w:r>
        <w:t xml:space="preserve">”</w:t>
      </w:r>
      <w:r>
        <w:rPr>
          <w:rStyle w:val="FootnoteReference"/>
        </w:rPr>
        <w:footnoteReference w:id="70"/>
      </w:r>
      <w:r>
        <w:t xml:space="preserve">.</w:t>
      </w:r>
    </w:p>
    <w:p>
      <w:pPr>
        <w:pStyle w:val="BodyText"/>
      </w:pPr>
      <w:r>
        <w:t xml:space="preserve">Las invasiones de los bárbaros derrumbaron al Imperio Romano de Occidente, o lo que quedaba de él (recordamos aquí el pensamiento de Toynbee según el cual ningún Imperio cae por causas externas si no ha sido corroído previamente por causas internas, por sus propias contradicciones y conflictos) pero esos bárbaros se convirtieron al Cristianismo por obra de monjes y misioneros enviados por el Papa. La unidad política imperial fue reemplazada por la unidad de la Iglesia, por encima de la fragmentación política resultante de las invasiones. Por su parte, el Imperio Romano de Oriente subsistió durante casi un milenio, ejerciendo una sujección imaginaria del Occidente.</w:t>
      </w:r>
    </w:p>
    <w:p>
      <w:pPr>
        <w:pStyle w:val="BodyText"/>
      </w:pPr>
      <w:r>
        <w:t xml:space="preserve">En realidad, las relaciones entre el Papa y el César bizantino fueron siempre malas, hasta que el Papa León III, a fines del siglo VIII decidió sacudirse el yugo: declaró</w:t>
      </w:r>
      <w:r>
        <w:t xml:space="preserve"> </w:t>
      </w:r>
      <w:r>
        <w:t xml:space="preserve">“</w:t>
      </w:r>
      <w:r>
        <w:t xml:space="preserve">destronada</w:t>
      </w:r>
      <w:r>
        <w:t xml:space="preserve">”</w:t>
      </w:r>
      <w:r>
        <w:t xml:space="preserve"> </w:t>
      </w:r>
      <w:r>
        <w:t xml:space="preserve">a la emperatriz Irene</w:t>
      </w:r>
      <w:r>
        <w:t xml:space="preserve"> </w:t>
      </w:r>
      <w:r>
        <w:t xml:space="preserve">“</w:t>
      </w:r>
      <w:r>
        <w:t xml:space="preserve">por sus enormes crímenes</w:t>
      </w:r>
      <w:r>
        <w:t xml:space="preserve">”</w:t>
      </w:r>
      <w:r>
        <w:t xml:space="preserve"> </w:t>
      </w:r>
      <w:r>
        <w:t xml:space="preserve">y</w:t>
      </w:r>
      <w:r>
        <w:t xml:space="preserve"> </w:t>
      </w:r>
      <w:r>
        <w:t xml:space="preserve">“</w:t>
      </w:r>
      <w:r>
        <w:t xml:space="preserve">trasladó</w:t>
      </w:r>
      <w:r>
        <w:t xml:space="preserve">”</w:t>
      </w:r>
      <w:r>
        <w:t xml:space="preserve"> </w:t>
      </w:r>
      <w:r>
        <w:t xml:space="preserve">la autoridad imperial a un representante más digno: Carlomagno, Rey de los francos, a quien coronó en las Navidades del año 800 dC., ratificando así una situación existente de hecho desde bastante tiempo atrás. Este movimiento político del Papa, opuesto incluso a la estrategia política que estaba intentando llevar adelante el mismo Carlomagno -por medio de una alianza matrimonial con la emperatriz Irene- planteó en el terreno de la Teoría Política, y también en el de la disputa ideológica y práctica, el problema de los dos poderes, en su forma más compleja.</w:t>
      </w:r>
    </w:p>
    <w:p>
      <w:pPr>
        <w:pStyle w:val="BodyText"/>
      </w:pPr>
      <w:r>
        <w:t xml:space="preserve">La doctrina dominante durante no menos de cinco siglos (800-1300) fue la de la supremacía papal: el Papa era superior al Emperador y éste derivaba su autoridad real de aquél. En el campo teórico, los principales campeones de la supremacía papal fueron: - San Bernardo de Clairvaux (1091-1153); - Juan de Salisbury (1110-1180), quien escribió un tratado muy notable de Ciencia Política, el</w:t>
      </w:r>
      <w:r>
        <w:t xml:space="preserve"> </w:t>
      </w:r>
      <w:r>
        <w:t xml:space="preserve">“</w:t>
      </w:r>
      <w:r>
        <w:t xml:space="preserve">Policratus,</w:t>
      </w:r>
      <w:r>
        <w:t xml:space="preserve">”</w:t>
      </w:r>
      <w:r>
        <w:t xml:space="preserve"> </w:t>
      </w:r>
      <w:r>
        <w:t xml:space="preserve">en el que desarrolló una teoría orgánica del Estado, basada en la analogía entre la constitución orgánica del hombre y la entidad política; - Santo Tomás de Aquino (1225-1274), sin duda el más notable de los filósofos medievales, aunque la amplitud y complejidad de su pensamiento nos hace vacilar al clasificarlo aquí. Más tarde comentaremos su obra y haremos algunas consideraciones al respecto; - Egidio Romanus (1247-1316), discípulo de Santo Tomás, quien hizo más bien una tarea de divulgación.</w:t>
      </w:r>
    </w:p>
    <w:p>
      <w:pPr>
        <w:pStyle w:val="BodyText"/>
      </w:pPr>
      <w:r>
        <w:t xml:space="preserve">A partir del 1300, esa doctrina dominante comienza a ser crecientemente cuestionada. La causa de los Reyes nacionales contra las pretensiones papales estuvo también a cargo de escritores notables: - Juan de París (1300?) con su</w:t>
      </w:r>
      <w:r>
        <w:t xml:space="preserve">“</w:t>
      </w:r>
      <w:r>
        <w:t xml:space="preserve">Tratado de la Potestad Real y Papal</w:t>
      </w:r>
      <w:r>
        <w:t xml:space="preserve">”</w:t>
      </w:r>
      <w:r>
        <w:t xml:space="preserve">; - Pedro Dubois (1255?-1312?) con su</w:t>
      </w:r>
      <w:r>
        <w:t xml:space="preserve"> </w:t>
      </w:r>
      <w:r>
        <w:t xml:space="preserve">“</w:t>
      </w:r>
      <w:r>
        <w:t xml:space="preserve">Recuperación de la Tierra Santa</w:t>
      </w:r>
      <w:r>
        <w:t xml:space="preserve">”</w:t>
      </w:r>
      <w:r>
        <w:t xml:space="preserve">; - Juan Wycliffe (1320-1384) con su</w:t>
      </w:r>
      <w:r>
        <w:t xml:space="preserve"> </w:t>
      </w:r>
      <w:r>
        <w:t xml:space="preserve">“</w:t>
      </w:r>
      <w:r>
        <w:t xml:space="preserve">Del Dominio.</w:t>
      </w:r>
      <w:r>
        <w:t xml:space="preserve">”</w:t>
      </w:r>
    </w:p>
    <w:p>
      <w:pPr>
        <w:pStyle w:val="BodyText"/>
      </w:pPr>
      <w:r>
        <w:t xml:space="preserve">Pero creemos que sobre todo hay que hacer mención de dos nombres, por ser precursores de líneas de pensamiento que serían dominantes en los tiempos modernos por venir: - Marsilio de Padua (1275?-1343?) por su obra</w:t>
      </w:r>
      <w:r>
        <w:t xml:space="preserve"> </w:t>
      </w:r>
      <w:r>
        <w:t xml:space="preserve">“</w:t>
      </w:r>
      <w:r>
        <w:t xml:space="preserve">El Defensor de la Paz</w:t>
      </w:r>
      <w:r>
        <w:t xml:space="preserve">”</w:t>
      </w:r>
      <w:r>
        <w:t xml:space="preserve">; - Dante Alighieri (1265-1321) por su obra</w:t>
      </w:r>
      <w:r>
        <w:t xml:space="preserve"> </w:t>
      </w:r>
      <w:r>
        <w:t xml:space="preserve">“</w:t>
      </w:r>
      <w:r>
        <w:t xml:space="preserve">De Monarquía.</w:t>
      </w:r>
      <w:r>
        <w:t xml:space="preserve">”</w:t>
      </w:r>
    </w:p>
    <w:p>
      <w:pPr>
        <w:pStyle w:val="BodyText"/>
      </w:pPr>
      <w:r>
        <w:t xml:space="preserve">Vamos ahora a ver con más detalle algunas de las principales obras de este período.</w:t>
      </w:r>
    </w:p>
    <w:p>
      <w:pPr>
        <w:pStyle w:val="BodyText"/>
      </w:pPr>
      <w:r>
        <w:t xml:space="preserve">Santo Tomás de Aquino reintrodujo, después de un olvido de mil años, la</w:t>
      </w:r>
      <w:r>
        <w:t xml:space="preserve"> </w:t>
      </w:r>
      <w:r>
        <w:t xml:space="preserve">“</w:t>
      </w:r>
      <w:r>
        <w:t xml:space="preserve">Política</w:t>
      </w:r>
      <w:r>
        <w:t xml:space="preserve">”</w:t>
      </w:r>
      <w:r>
        <w:t xml:space="preserve"> </w:t>
      </w:r>
      <w:r>
        <w:t xml:space="preserve">de Aristóteles en la teoría política occidental. Interpretó al filósofo griego en términos de teología cristiana y efectuó una magistral fusión de Aristóteles y San Agustín.</w:t>
      </w:r>
    </w:p>
    <w:p>
      <w:pPr>
        <w:pStyle w:val="BodyText"/>
      </w:pPr>
      <w:r>
        <w:t xml:space="preserve">San Agustín se ocupaba de política pero su interés iba mucho más a la</w:t>
      </w:r>
      <w:r>
        <w:t xml:space="preserve"> </w:t>
      </w:r>
      <w:r>
        <w:t xml:space="preserve">“</w:t>
      </w:r>
      <w:r>
        <w:t xml:space="preserve">ciudad de Dios</w:t>
      </w:r>
      <w:r>
        <w:t xml:space="preserve">”</w:t>
      </w:r>
      <w:r>
        <w:t xml:space="preserve"> </w:t>
      </w:r>
      <w:r>
        <w:t xml:space="preserve">que a los reinos terrenales, a cuyos dirigentes a veces llamaba</w:t>
      </w:r>
      <w:r>
        <w:t xml:space="preserve"> </w:t>
      </w:r>
      <w:r>
        <w:t xml:space="preserve">“</w:t>
      </w:r>
      <w:r>
        <w:t xml:space="preserve">esos grandes bandoleros.</w:t>
      </w:r>
      <w:r>
        <w:t xml:space="preserve">”</w:t>
      </w:r>
      <w:r>
        <w:t xml:space="preserve"> </w:t>
      </w:r>
      <w:r>
        <w:t xml:space="preserve">Por su parte, las escuelas monásticas de la alta Edad Media exaltaban los deberes de la piedad para los reyes y los deberes de la fidelidad para los vasallos, pero todo ello era expresión de una política absorbida por la moral religiosa, con eclipse de la Ciencia Política. Cuando en los reinos, los señoríos y las ciudades de la Cristiandad renació el orden político, fueron pensadores como Alberto Magno y Tomás de Aquino quienes iniciaron la restauración de la filosofía natural y de las ciencias, entre ellas la Política, que Aristóteles había compilado en la Grecia clásica.</w:t>
      </w:r>
    </w:p>
    <w:p>
      <w:pPr>
        <w:pStyle w:val="BodyText"/>
      </w:pPr>
      <w:r>
        <w:t xml:space="preserve">Podemos considerar que cuando Tomás de Aquino comenzó a leer y comentar la</w:t>
      </w:r>
      <w:r>
        <w:t xml:space="preserve"> </w:t>
      </w:r>
      <w:r>
        <w:t xml:space="preserve">“</w:t>
      </w:r>
      <w:r>
        <w:t xml:space="preserve">Política</w:t>
      </w:r>
      <w:r>
        <w:t xml:space="preserve">”</w:t>
      </w:r>
      <w:r>
        <w:t xml:space="preserve"> </w:t>
      </w:r>
      <w:r>
        <w:t xml:space="preserve">de Aristóteles a sus alumnos, renació la Ciencia Política en Europa. A partir de allí ella va a rehacerse en torno a esa obra fundamental, ya sea con ella (como en Santo Tomás y tantos otros) o en contra de ella (como en Hobbes y muchos otros pensadores modernos).</w:t>
      </w:r>
    </w:p>
    <w:p>
      <w:pPr>
        <w:pStyle w:val="BodyText"/>
      </w:pPr>
      <w:r>
        <w:t xml:space="preserve">El Comentario (prefacio o</w:t>
      </w:r>
      <w:r>
        <w:t xml:space="preserve"> </w:t>
      </w:r>
      <w:r>
        <w:t xml:space="preserve">“</w:t>
      </w:r>
      <w:r>
        <w:t xml:space="preserve">proemium</w:t>
      </w:r>
      <w:r>
        <w:t xml:space="preserve">”</w:t>
      </w:r>
      <w:r>
        <w:t xml:space="preserve">) que Santo Tomás hace de la</w:t>
      </w:r>
      <w:r>
        <w:t xml:space="preserve"> </w:t>
      </w:r>
      <w:r>
        <w:t xml:space="preserve">“</w:t>
      </w:r>
      <w:r>
        <w:t xml:space="preserve">Política</w:t>
      </w:r>
      <w:r>
        <w:t xml:space="preserve">”</w:t>
      </w:r>
      <w:r>
        <w:t xml:space="preserve"> </w:t>
      </w:r>
      <w:r>
        <w:t xml:space="preserve">de Aristóteles, y que todavía suele encabezar algunas ediciones, es de por sí una obra maestra: ubica a la Ciencia Política en el campo del saber y define su objeto, que en su opinion son las COMUNIDADES, en las que los conciudadanos acceden al</w:t>
      </w:r>
      <w:r>
        <w:t xml:space="preserve"> </w:t>
      </w:r>
      <w:r>
        <w:t xml:space="preserve">“</w:t>
      </w:r>
      <w:r>
        <w:t xml:space="preserve">buen vivir.</w:t>
      </w:r>
      <w:r>
        <w:t xml:space="preserve">”</w:t>
      </w:r>
      <w:r>
        <w:t xml:space="preserve"> </w:t>
      </w:r>
      <w:r>
        <w:t xml:space="preserve">El mito (que luego se difundiría tánto) del</w:t>
      </w:r>
      <w:r>
        <w:t xml:space="preserve"> </w:t>
      </w:r>
      <w:r>
        <w:t xml:space="preserve">“</w:t>
      </w:r>
      <w:r>
        <w:t xml:space="preserve">estado de naturaleza</w:t>
      </w:r>
      <w:r>
        <w:t xml:space="preserve">”</w:t>
      </w:r>
      <w:r>
        <w:t xml:space="preserve"> </w:t>
      </w:r>
      <w:r>
        <w:t xml:space="preserve">es exorcizado de entrada: el hombre jamás vive sólo.</w:t>
      </w:r>
    </w:p>
    <w:p>
      <w:pPr>
        <w:pStyle w:val="BodyText"/>
      </w:pPr>
      <w:r>
        <w:t xml:space="preserve">Realizar esas</w:t>
      </w:r>
      <w:r>
        <w:t xml:space="preserve"> </w:t>
      </w:r>
      <w:r>
        <w:t xml:space="preserve">“</w:t>
      </w:r>
      <w:r>
        <w:t xml:space="preserve">comunidades</w:t>
      </w:r>
      <w:r>
        <w:t xml:space="preserve">”</w:t>
      </w:r>
      <w:r>
        <w:t xml:space="preserve"> </w:t>
      </w:r>
      <w:r>
        <w:t xml:space="preserve">es el deber del hombre. Para hacerlo cuenta con la ciencia de la política, que es a la vez especulativa (observadora de lo real) y práctica (útil para la acción). La Ciencia Política no es nunca neutra. Los politólogos actuales harían bien en aprovechar esa lección del Comentario de Santo Tomás.</w:t>
      </w:r>
    </w:p>
    <w:p>
      <w:pPr>
        <w:pStyle w:val="BodyText"/>
      </w:pPr>
      <w:r>
        <w:t xml:space="preserve">Hay una obra llamada</w:t>
      </w:r>
      <w:r>
        <w:t xml:space="preserve"> </w:t>
      </w:r>
      <w:r>
        <w:t xml:space="preserve">“</w:t>
      </w:r>
      <w:r>
        <w:t xml:space="preserve">De Regimine Principorum,</w:t>
      </w:r>
      <w:r>
        <w:t xml:space="preserve">”</w:t>
      </w:r>
      <w:r>
        <w:t xml:space="preserve"> </w:t>
      </w:r>
      <w:r>
        <w:t xml:space="preserve">cuya autoría (al menos la de las primeras páginas) sería de Santo Tomás. En tal caso esta sería su obra más específicamente política. El problema es que tal autoría está cuestionada</w:t>
      </w:r>
      <w:r>
        <w:rPr>
          <w:rStyle w:val="FootnoteReference"/>
        </w:rPr>
        <w:footnoteReference w:id="71"/>
      </w:r>
      <w:r>
        <w:t xml:space="preserve">. De modo que vamos a buscar el pensamiento político de Santo Tomás en su obra más leída y más influyente: la</w:t>
      </w:r>
      <w:r>
        <w:t xml:space="preserve"> </w:t>
      </w:r>
      <w:r>
        <w:t xml:space="preserve">“</w:t>
      </w:r>
      <w:r>
        <w:t xml:space="preserve">Suma Teológica,</w:t>
      </w:r>
      <w:r>
        <w:t xml:space="preserve">”</w:t>
      </w:r>
      <w:r>
        <w:t xml:space="preserve"> </w:t>
      </w:r>
      <w:r>
        <w:t xml:space="preserve">que no ofrece dudas en cuanto a su fuente de orígen. En ella, el tema político no tiene un lugar específico determinado. Está tratado en forma dispersa a lo largo de toda la obra. El lector interesado en este aspecto debe reunir los fragmentos por sí mismo y plantear las correspondientes cuestiones.</w:t>
      </w:r>
    </w:p>
    <w:p>
      <w:pPr>
        <w:pStyle w:val="BodyText"/>
      </w:pPr>
      <w:r>
        <w:t xml:space="preserve">En la</w:t>
      </w:r>
      <w:r>
        <w:t xml:space="preserve"> </w:t>
      </w:r>
      <w:r>
        <w:t xml:space="preserve">“</w:t>
      </w:r>
      <w:r>
        <w:t xml:space="preserve">Suma Teológica</w:t>
      </w:r>
      <w:r>
        <w:t xml:space="preserve">”</w:t>
      </w:r>
      <w:r>
        <w:t xml:space="preserve"> </w:t>
      </w:r>
      <w:r>
        <w:t xml:space="preserve">la obra de Aristóteles es ampliamente comentada, pero Santo Tomás, según su costumbre, también la confronta con otros filósofos antiguos, con los Padres de la Iglesia y con las Santas Escrituras, y sus conclusiones tienen en cuenta todas esas consideraciones. Veamos algunos temas que presentan un interés actual.</w:t>
      </w:r>
    </w:p>
    <w:p>
      <w:pPr>
        <w:pStyle w:val="BodyText"/>
      </w:pPr>
      <w:r>
        <w:t xml:space="preserve">En la</w:t>
      </w:r>
      <w:r>
        <w:t xml:space="preserve"> </w:t>
      </w:r>
      <w:r>
        <w:t xml:space="preserve">“</w:t>
      </w:r>
      <w:r>
        <w:t xml:space="preserve">Suma,</w:t>
      </w:r>
      <w:r>
        <w:t xml:space="preserve">”</w:t>
      </w:r>
      <w:r>
        <w:t xml:space="preserve"> </w:t>
      </w:r>
      <w:r>
        <w:t xml:space="preserve">Santo Tomás no habla del Estado ni de los Derechos del Hombre, que son los conceptos omnipresentes en el pensamiento político moderno. En cambio, habla de</w:t>
      </w:r>
      <w:r>
        <w:t xml:space="preserve"> </w:t>
      </w:r>
      <w:r>
        <w:t xml:space="preserve">“</w:t>
      </w:r>
      <w:r>
        <w:t xml:space="preserve">comunidades</w:t>
      </w:r>
      <w:r>
        <w:t xml:space="preserve">”</w:t>
      </w:r>
      <w:r>
        <w:t xml:space="preserve"> </w:t>
      </w:r>
      <w:r>
        <w:t xml:space="preserve">que son de naturaleza relacional, y no han sido producidas por un pretendido</w:t>
      </w:r>
      <w:r>
        <w:t xml:space="preserve"> </w:t>
      </w:r>
      <w:r>
        <w:t xml:space="preserve">“</w:t>
      </w:r>
      <w:r>
        <w:t xml:space="preserve">contrato social</w:t>
      </w:r>
      <w:r>
        <w:t xml:space="preserve">”</w:t>
      </w:r>
      <w:r>
        <w:t xml:space="preserve"> </w:t>
      </w:r>
      <w:r>
        <w:t xml:space="preserve">sino por una relación entre</w:t>
      </w:r>
      <w:r>
        <w:t xml:space="preserve"> </w:t>
      </w:r>
      <w:r>
        <w:t xml:space="preserve">“</w:t>
      </w:r>
      <w:r>
        <w:t xml:space="preserve">sustancias primeras</w:t>
      </w:r>
      <w:r>
        <w:t xml:space="preserve">”</w:t>
      </w:r>
      <w:r>
        <w:t xml:space="preserve">: los individuos. Su orígen es muy claro: los bienes más importantes a que aspiran los individuos sólo pueden ser obtenidos y gozados</w:t>
      </w:r>
      <w:r>
        <w:t xml:space="preserve"> </w:t>
      </w:r>
      <w:r>
        <w:t xml:space="preserve">“</w:t>
      </w:r>
      <w:r>
        <w:t xml:space="preserve">en común.</w:t>
      </w:r>
      <w:r>
        <w:t xml:space="preserve">”</w:t>
      </w:r>
    </w:p>
    <w:p>
      <w:pPr>
        <w:pStyle w:val="BodyText"/>
      </w:pPr>
      <w:r>
        <w:t xml:space="preserve">Así se constituyen grupos organizados, totalidades, tales como la ciudad. No se trata de un</w:t>
      </w:r>
      <w:r>
        <w:t xml:space="preserve"> </w:t>
      </w:r>
      <w:r>
        <w:t xml:space="preserve">“</w:t>
      </w:r>
      <w:r>
        <w:t xml:space="preserve">todo contínuo</w:t>
      </w:r>
      <w:r>
        <w:t xml:space="preserve">”</w:t>
      </w:r>
      <w:r>
        <w:t xml:space="preserve"> </w:t>
      </w:r>
      <w:r>
        <w:t xml:space="preserve">(como los organismos vivientes) ni tampoco de una fusión en un ser único. El pensamiento político de Santo Tomás no es organicista. La unidad política es otra cosa: una</w:t>
      </w:r>
      <w:r>
        <w:t xml:space="preserve"> </w:t>
      </w:r>
      <w:r>
        <w:t xml:space="preserve">“</w:t>
      </w:r>
      <w:r>
        <w:t xml:space="preserve">unidad de orden,</w:t>
      </w:r>
      <w:r>
        <w:t xml:space="preserve">”</w:t>
      </w:r>
      <w:r>
        <w:t xml:space="preserve"> </w:t>
      </w:r>
      <w:r>
        <w:t xml:space="preserve">cuyas partes son distintas y autónomas, relacionadas sólo por la prosecución y disfrute de bienes que configuran un fin común.</w:t>
      </w:r>
    </w:p>
    <w:p>
      <w:pPr>
        <w:pStyle w:val="BodyText"/>
      </w:pPr>
      <w:r>
        <w:t xml:space="preserve">El fundamento del poder es la necesidad de administrar, de dirigir, ese interés común. El bien común, el bien de todos, tiene neta preeminencia sobre los intereses particulares. Santo Tomás no tiene la menor estima por el desorden: asigna gran extensión al poder, exalta el valor de la virtud de la obediencia y considera a la sedición como uno de los pecados más graves. El oficio del Príncipe es regir, por medio de leyes, la conducta de los hombres asociados en pro del bien común. La ley positiva humana obliga a todos los ciudadanos desde su conciencia. La ley puede (en rigor, debe) castigar las trasgresiones, en forma acorde con la magnitud de las faltas, en casos extremos incluso con la muerte. El objeto de la ley es el</w:t>
      </w:r>
      <w:r>
        <w:t xml:space="preserve"> </w:t>
      </w:r>
      <w:r>
        <w:t xml:space="preserve">“</w:t>
      </w:r>
      <w:r>
        <w:t xml:space="preserve">buen vivir</w:t>
      </w:r>
      <w:r>
        <w:t xml:space="preserve">”</w:t>
      </w:r>
      <w:r>
        <w:t xml:space="preserve">: fomentar la virtud y reprimir el vicio.</w:t>
      </w:r>
    </w:p>
    <w:p>
      <w:pPr>
        <w:pStyle w:val="BodyText"/>
      </w:pPr>
      <w:r>
        <w:t xml:space="preserve">Hasta aquí encontramos sólo razones en favor del ORDEN. Pero el pensamiento de Santo Tomás es complejo, dialéctico, y esas afirmaciones en favor del poder están muy matizadas: el deber de obediencia cesa frente al Príncipe injusto; la sedición deja de ser un pecado mortal y se convierte en una laudable virtud frente a los tiranos; si la ley</w:t>
      </w:r>
      <w:r>
        <w:t xml:space="preserve"> </w:t>
      </w:r>
      <w:r>
        <w:t xml:space="preserve">“</w:t>
      </w:r>
      <w:r>
        <w:t xml:space="preserve">no dice lo justo</w:t>
      </w:r>
      <w:r>
        <w:t xml:space="preserve">”</w:t>
      </w:r>
      <w:r>
        <w:t xml:space="preserve"> </w:t>
      </w:r>
      <w:r>
        <w:t xml:space="preserve">se desvanece su autoridad y no merece llamarse ley.</w:t>
      </w:r>
    </w:p>
    <w:p>
      <w:pPr>
        <w:pStyle w:val="BodyText"/>
      </w:pPr>
      <w:r>
        <w:t xml:space="preserve">Una ley positiva, humana, es injusta si no es acorde con la Ley Eterna -ley natural- y con las Leyes divinas, expresadas en las Santas Escrituras. Esas fuentes metafísicas del Derecho y la Moral subordinan al Poder, que es esencialmente un poder legislativo.</w:t>
      </w:r>
    </w:p>
    <w:p>
      <w:pPr>
        <w:pStyle w:val="BodyText"/>
      </w:pPr>
      <w:r>
        <w:t xml:space="preserve">La Ciudad es una</w:t>
      </w:r>
      <w:r>
        <w:t xml:space="preserve"> </w:t>
      </w:r>
      <w:r>
        <w:t xml:space="preserve">“</w:t>
      </w:r>
      <w:r>
        <w:t xml:space="preserve">comunidad perfecta,</w:t>
      </w:r>
      <w:r>
        <w:t xml:space="preserve">”</w:t>
      </w:r>
      <w:r>
        <w:t xml:space="preserve"> </w:t>
      </w:r>
      <w:r>
        <w:t xml:space="preserve">última, autosuficiente: ella hace del hombre un ser</w:t>
      </w:r>
      <w:r>
        <w:t xml:space="preserve"> </w:t>
      </w:r>
      <w:r>
        <w:t xml:space="preserve">“</w:t>
      </w:r>
      <w:r>
        <w:t xml:space="preserve">civilizado.</w:t>
      </w:r>
      <w:r>
        <w:t xml:space="preserve">”</w:t>
      </w:r>
      <w:r>
        <w:t xml:space="preserve"> </w:t>
      </w:r>
      <w:r>
        <w:t xml:space="preserve">Pero no es la única. También hay agrupamientos más extendidos, para los cuales Santo Tomás usa con frecuencia la expresión</w:t>
      </w:r>
      <w:r>
        <w:t xml:space="preserve"> </w:t>
      </w:r>
      <w:r>
        <w:t xml:space="preserve">“</w:t>
      </w:r>
      <w:r>
        <w:t xml:space="preserve">regnum</w:t>
      </w:r>
      <w:r>
        <w:t xml:space="preserve">”</w:t>
      </w:r>
      <w:r>
        <w:t xml:space="preserve"> </w:t>
      </w:r>
      <w:r>
        <w:t xml:space="preserve">en lugar de</w:t>
      </w:r>
      <w:r>
        <w:t xml:space="preserve"> </w:t>
      </w:r>
      <w:r>
        <w:t xml:space="preserve">“</w:t>
      </w:r>
      <w:r>
        <w:t xml:space="preserve">civitas,</w:t>
      </w:r>
      <w:r>
        <w:t xml:space="preserve">”</w:t>
      </w:r>
      <w:r>
        <w:t xml:space="preserve"> </w:t>
      </w:r>
      <w:r>
        <w:t xml:space="preserve">como anunciando la extensión de la política a los grandes Estados modernos. En cambio, no considera</w:t>
      </w:r>
      <w:r>
        <w:t xml:space="preserve"> </w:t>
      </w:r>
      <w:r>
        <w:t xml:space="preserve">“</w:t>
      </w:r>
      <w:r>
        <w:t xml:space="preserve">comunidades</w:t>
      </w:r>
      <w:r>
        <w:t xml:space="preserve">”</w:t>
      </w:r>
      <w:r>
        <w:t xml:space="preserve"> </w:t>
      </w:r>
      <w:r>
        <w:t xml:space="preserve">a los Imperios, siempre hijos de la brutal fuerza militar.</w:t>
      </w:r>
    </w:p>
    <w:p>
      <w:pPr>
        <w:pStyle w:val="BodyText"/>
      </w:pPr>
      <w:r>
        <w:t xml:space="preserve">La Ciudad es un agregado de familias, que son también comunidades naturales. En el pensamiento político de Santo Tomás, la familia tiene la carga del vivir, de la generación de niños, de su primera educación y de la subsistencia material. La economía, la riqueza, el bienestar, no son asunto de la Ciudad sino de las familias y de las asociaciones de las familias en el trabajo. La Ciudad tiene la carga de crear las condiciones generales donde puedan darse todas las actividades, incluso las económicas.</w:t>
      </w:r>
    </w:p>
    <w:p>
      <w:pPr>
        <w:pStyle w:val="BodyText"/>
      </w:pPr>
      <w:r>
        <w:t xml:space="preserve">Esta concepción, en su conjunto, tiene desde luego un fundamento metafísico: la Comunidad más vasta y universal es la dirigida por Dios, que preside</w:t>
      </w:r>
      <w:r>
        <w:t xml:space="preserve"> </w:t>
      </w:r>
      <w:r>
        <w:t xml:space="preserve">“</w:t>
      </w:r>
      <w:r>
        <w:t xml:space="preserve">el Bien Común del Universo.</w:t>
      </w:r>
      <w:r>
        <w:t xml:space="preserve">”</w:t>
      </w:r>
      <w:r>
        <w:t xml:space="preserve"> </w:t>
      </w:r>
      <w:r>
        <w:t xml:space="preserve">La pertenencia a esa comunidad suprema defiende al hombre de los excesos del poder público. La Iglesia Católica es, para Santo Tomás, la representante aquí abajo de esa Comunidad Global. De aquí puede quizás inferirse una posición favorable a la preeminencia papal, aunque cabe aclarar que Santo Tomás evitó siempre</w:t>
      </w:r>
      <w:r>
        <w:t xml:space="preserve"> </w:t>
      </w:r>
      <w:r>
        <w:t xml:space="preserve">“</w:t>
      </w:r>
      <w:r>
        <w:t xml:space="preserve">sacralizar</w:t>
      </w:r>
      <w:r>
        <w:t xml:space="preserve">”</w:t>
      </w:r>
      <w:r>
        <w:t xml:space="preserve"> </w:t>
      </w:r>
      <w:r>
        <w:t xml:space="preserve">la política (que es siempre una forma de sacralizar un statu quo determinado) o subordinar el orden secular al eclesiástico, como hicieron muchos de sus continuadores.</w:t>
      </w:r>
    </w:p>
    <w:p>
      <w:pPr>
        <w:pStyle w:val="BodyText"/>
      </w:pPr>
      <w:r>
        <w:t xml:space="preserve">Fue Santo Tomás monárquico, como sostienen tantos tomistas? Cuál es para él el mejor régimen político? Respecto de la primera pregunta, Santo Tomás no aparece muy apasionado por este tema. Su temperamento lo inclinaba a respetar las instituciones establecidas y, de hecho, en la</w:t>
      </w:r>
      <w:r>
        <w:t xml:space="preserve"> </w:t>
      </w:r>
      <w:r>
        <w:t xml:space="preserve">“</w:t>
      </w:r>
      <w:r>
        <w:t xml:space="preserve">Suma</w:t>
      </w:r>
      <w:r>
        <w:t xml:space="preserve">”</w:t>
      </w:r>
      <w:r>
        <w:t xml:space="preserve"> </w:t>
      </w:r>
      <w:r>
        <w:t xml:space="preserve">encontramos argumentos a favor y en contra de la monarquía. El principio de unidad, el gobierno único de Dios sobre el Universo y las primeras páginas de</w:t>
      </w:r>
      <w:r>
        <w:t xml:space="preserve"> </w:t>
      </w:r>
      <w:r>
        <w:t xml:space="preserve">“</w:t>
      </w:r>
      <w:r>
        <w:t xml:space="preserve">De Regimine Principorum</w:t>
      </w:r>
      <w:r>
        <w:t xml:space="preserve">”</w:t>
      </w:r>
      <w:r>
        <w:t xml:space="preserve"> </w:t>
      </w:r>
      <w:r>
        <w:t xml:space="preserve">(si es que Santo Tomás las escribió -el resto sería de Ptolomeo de Lucques) abogan en favor de la monarquía. Pero también tiene -en páginas de autoría menos dudosa- argumentos en contra, que se sintetizan en la profunda idea de que los</w:t>
      </w:r>
      <w:r>
        <w:t xml:space="preserve"> </w:t>
      </w:r>
      <w:r>
        <w:t xml:space="preserve">“</w:t>
      </w:r>
      <w:r>
        <w:t xml:space="preserve">regímenes justos</w:t>
      </w:r>
      <w:r>
        <w:t xml:space="preserve">”</w:t>
      </w:r>
      <w:r>
        <w:t xml:space="preserve"> </w:t>
      </w:r>
      <w:r>
        <w:t xml:space="preserve">son variados y relativos a las circunstancias. En realidad, cada vez que Santo Tomás se plantea el tema del</w:t>
      </w:r>
      <w:r>
        <w:t xml:space="preserve"> </w:t>
      </w:r>
      <w:r>
        <w:t xml:space="preserve">“</w:t>
      </w:r>
      <w:r>
        <w:t xml:space="preserve">mejor régimen,</w:t>
      </w:r>
      <w:r>
        <w:t xml:space="preserve">”</w:t>
      </w:r>
      <w:r>
        <w:t xml:space="preserve"> </w:t>
      </w:r>
      <w:r>
        <w:t xml:space="preserve">se pronuncia a favor del régimen mixto, donde uno solo reina, la élite tiene su parte en el gobierno y la elección de los gobernantes procede del pueblo.</w:t>
      </w:r>
    </w:p>
    <w:p>
      <w:pPr>
        <w:pStyle w:val="BodyText"/>
      </w:pPr>
      <w:r>
        <w:t xml:space="preserve">Es en verdad difícil exagerar la importancia y la repercusión del pensamiento político de Santo Tomás. El solo hecho de retrasmitir a Occidente la</w:t>
      </w:r>
      <w:r>
        <w:t xml:space="preserve"> </w:t>
      </w:r>
      <w:r>
        <w:t xml:space="preserve">“</w:t>
      </w:r>
      <w:r>
        <w:t xml:space="preserve">Política</w:t>
      </w:r>
      <w:r>
        <w:t xml:space="preserve">”</w:t>
      </w:r>
      <w:r>
        <w:t xml:space="preserve"> </w:t>
      </w:r>
      <w:r>
        <w:t xml:space="preserve">de Aristóteles no sería pequeño mérito, pero Santo Tomás hizo mucho más que eso: la reelaboró en forma acorde con los valores de la civilización cristiana y la actualizó para los tiempos por venir…</w:t>
      </w:r>
    </w:p>
    <w:p>
      <w:pPr>
        <w:pStyle w:val="BodyText"/>
      </w:pPr>
      <w:r>
        <w:t xml:space="preserve">La grandeza de su obra -como la de Aristóteles- tiene mucho que ver con su método dialéctico, que lo lleva a confrontar las tesis de sus predecesores sobre cada cuestión. También tiene que ver con su modestia, que lo mantiene en el nivel de las ideas generales como filósofo y como hombre de ciencia, dejando a la prudencia de los hombres de acción la tarea de dar a la Ciudad sus leyes</w:t>
      </w:r>
      <w:r>
        <w:t xml:space="preserve"> </w:t>
      </w:r>
      <w:r>
        <w:t xml:space="preserve">“</w:t>
      </w:r>
      <w:r>
        <w:t xml:space="preserve">loco tempore convenientes</w:t>
      </w:r>
      <w:r>
        <w:t xml:space="preserve">”</w:t>
      </w:r>
      <w:r>
        <w:t xml:space="preserve"> </w:t>
      </w:r>
      <w:r>
        <w:t xml:space="preserve">-adaptadas a las contingencias históricas.</w:t>
      </w:r>
    </w:p>
    <w:p>
      <w:pPr>
        <w:pStyle w:val="BodyText"/>
      </w:pPr>
      <w:r>
        <w:t xml:space="preserve">Es un pensamiento complejo el suyo, que va y viene entre los pro y los contra de cada cuestión, lo que motivó muchas lecturas e interpretaciones de sus obras. Acababa de restaurar la Ciencia Política en Occidente cuando ya Gilles de Roma se sirvió de ella para la causa política del Papa. Marsilio de Padua y el Dante para la del Emperador y Juan de Paris para la del Rey de Francia…</w:t>
      </w:r>
    </w:p>
    <w:p>
      <w:pPr>
        <w:pStyle w:val="BodyText"/>
      </w:pPr>
      <w:r>
        <w:t xml:space="preserve">Pasemos ahora al campo de los defensores de la autonomía del poder secular. Como ejemplos ilustrativos vamos a comentar las principales obras políticas de Marsilio de Padua y de Dante Alighieri.</w:t>
      </w:r>
    </w:p>
    <w:p>
      <w:pPr>
        <w:pStyle w:val="BodyText"/>
      </w:pPr>
      <w:r>
        <w:t xml:space="preserve">El más notable de los últimos escritores políticos medievales (porque fue prematuramente moderno) probablemente fue Marsilio de Padua (1274-1343), hombre de compleja personalidad: médico, abogado, militar y político; eclesiástico, arzobispo de Milán, luego excomulgado y sus obras puestas en el Index, fue un hombre que se emancipó más que ningún otro de los moldes mentales de su tiempo. Enseñó, por ejemplo, la subordinación de la Iglesia al Estado, y del clero a los reyes. Enseñó también que los Pontífices y los Príncipes no poseían ninguna autoridad por derecho divino sino que todos la recibían por igual por delegación del pueblo soberano.</w:t>
      </w:r>
    </w:p>
    <w:p>
      <w:pPr>
        <w:pStyle w:val="BodyText"/>
      </w:pPr>
      <w:r>
        <w:t xml:space="preserve">Su principal obra política fue</w:t>
      </w:r>
      <w:r>
        <w:t xml:space="preserve"> </w:t>
      </w:r>
      <w:r>
        <w:t xml:space="preserve">“</w:t>
      </w:r>
      <w:r>
        <w:t xml:space="preserve">El Defensor de la Paz</w:t>
      </w:r>
      <w:r>
        <w:t xml:space="preserve">”</w:t>
      </w:r>
      <w:r>
        <w:t xml:space="preserve"> </w:t>
      </w:r>
      <w:r>
        <w:t xml:space="preserve">(1324). Trata en ella tres temas: el Estado, la Iglesia y la relación entre ambos. Para Marsilio, el objeto del gobierno civil es la paz, y para lograrla considera que es mejor la monarquía que la república, pero también afirma que el Rey no tiene ninguna autoridad inmanente o metafísica: el poder le es conferido por el pueblo y lo debe ejercer sujeto al control popular y con las limitaciones de la ley, que procede del pueblo que lo eligió.</w:t>
      </w:r>
    </w:p>
    <w:p>
      <w:pPr>
        <w:pStyle w:val="BodyText"/>
      </w:pPr>
      <w:r>
        <w:t xml:space="preserve">Por su parte, la Iglesia -sostiene Marsilio- no está compuesta sólo por el clero sino por todos los cristianos. Su autoridad no reside en los sínodos clericales ni menos en la curia papal sino en un concilio general, con representación de clero y laicos, donde los miembros más preparados (no necesariamente la mayoría) toman las decisiones. El clero debe limitarse a sus funciones espirituales y no mezclarse en asuntos temporales ni obstaculizar su actividad con riquezas mundanas. El Papa es una agente del concilio general, sin preeminencia inmanente alguna.</w:t>
      </w:r>
    </w:p>
    <w:p>
      <w:pPr>
        <w:pStyle w:val="BodyText"/>
      </w:pPr>
      <w:r>
        <w:t xml:space="preserve">En cuanto a la relación entre Estado e Iglesia, Marsilio sostiene que ambos se componen de las mismas personas, aunque agrupadas de modo diferente. En el mundo venidero, el poder espiritual tendrá la preeminencia. En este mundo, el poder profano es el supremo.</w:t>
      </w:r>
    </w:p>
    <w:p>
      <w:pPr>
        <w:pStyle w:val="BodyText"/>
      </w:pPr>
      <w:r>
        <w:t xml:space="preserve">Como puede verse, su pensamiento es fuertemente heterodoxo. Marsilio fue un pensador revolucionario, pero nació por lo menos dos siglos antes de tiempo. De todos modos,</w:t>
      </w:r>
      <w:r>
        <w:t xml:space="preserve"> </w:t>
      </w:r>
      <w:r>
        <w:t xml:space="preserve">“</w:t>
      </w:r>
      <w:r>
        <w:t xml:space="preserve">El Defensor de la Paz</w:t>
      </w:r>
      <w:r>
        <w:t xml:space="preserve">”</w:t>
      </w:r>
      <w:r>
        <w:t xml:space="preserve"> </w:t>
      </w:r>
      <w:r>
        <w:t xml:space="preserve">representa una etapa decisiva en la formación de la teoría sobre la que se edificó el Estado moderno: el principio de soberanía.</w:t>
      </w:r>
    </w:p>
    <w:p>
      <w:pPr>
        <w:pStyle w:val="BodyText"/>
      </w:pPr>
      <w:r>
        <w:t xml:space="preserve">En este aspecto, Marsilio plantea dos elementos esenciales para el poder del Estado: la autonomía del poder político civil y el monismo estatal. La fundamentación de la autonomía del poder civil parte de Aristóteles: la Ciudad</w:t>
      </w:r>
      <w:r>
        <w:t xml:space="preserve"> </w:t>
      </w:r>
      <w:r>
        <w:t xml:space="preserve">“</w:t>
      </w:r>
      <w:r>
        <w:t xml:space="preserve">es creada para vivir, existe para vivir bien,</w:t>
      </w:r>
      <w:r>
        <w:t xml:space="preserve">”</w:t>
      </w:r>
      <w:r>
        <w:t xml:space="preserve"> </w:t>
      </w:r>
      <w:r>
        <w:t xml:space="preserve">en el sentido secular del término. El bien extramundano, la vida eterna, etc., no cuentan como principio constitutivo de la Ciudad. El orígen de la Ciudad es subvenir a las necesidades materiales e intercambiar mutuamente los bienes capaces de satisfacerlas. De esta concepción, casi burguesa, de la dicha presente, se deduce el principio del gobierno. Quién debe gobernar? La autonomía de la sociedad civil tiene su correspondencia en la autonomía del poder político. El gobernante debe surgir de la sociedad misma, para coordinar las funciones que hacen al bien común terrestre. El clero no debe gobernar la ciudad terrestre, bajo grave riesgo de guerra civil.</w:t>
      </w:r>
    </w:p>
    <w:p>
      <w:pPr>
        <w:pStyle w:val="BodyText"/>
      </w:pPr>
      <w:r>
        <w:t xml:space="preserve">Con respecto al monismo estatal, el razonamiento parte de afirmar la existencia de tres órdenes en la Ciudad: el Sacerdocio, encargado de la salvación eterna; la Producción y los Oficios, para satisfacer las necesidades; y la Coerción, para ejecutar las leyes y custodiar lo justo. La paz civil se logra si cada parte se limita a cumplir las tareas que le corresponden. Para evitar los conflictos, hay que considerar a esta totalidad compleja como una unidad. De la unidad del cuerpo social se deduce la unidad del mando: un solo jefe. Este es el principio del monismo estatal, que será desarrollado dos siglos y medio después por Jean Bodin. Ese jefe único debe gobernar según la ley, que tiene su causa eficiente en el pueblo, es decir, en la voluntad popular, en quien reside en última instancia, según Marsilio de Padua, la paz civil</w:t>
      </w:r>
      <w:r>
        <w:rPr>
          <w:rStyle w:val="FootnoteReference"/>
        </w:rPr>
        <w:footnoteReference w:id="72"/>
      </w:r>
      <w:r>
        <w:t xml:space="preserve">.</w:t>
      </w:r>
    </w:p>
    <w:p>
      <w:pPr>
        <w:pStyle w:val="BodyText"/>
      </w:pPr>
      <w:r>
        <w:t xml:space="preserve">Pasemos ahora al caso de Dante Alighieri (1265-1321) y de su obra</w:t>
      </w:r>
      <w:r>
        <w:t xml:space="preserve"> </w:t>
      </w:r>
      <w:r>
        <w:t xml:space="preserve">“</w:t>
      </w:r>
      <w:r>
        <w:t xml:space="preserve">De Monarchia</w:t>
      </w:r>
      <w:r>
        <w:t xml:space="preserve">”</w:t>
      </w:r>
      <w:r>
        <w:t xml:space="preserve"> </w:t>
      </w:r>
      <w:r>
        <w:t xml:space="preserve">(1310?). Esta obra, escrita en latín, puede ser considerada como el tratado donde el pensamiento político del Dante se enuncia más explícita y completamente, más allá de las referencias ocasionales a la cosa política contenidas en</w:t>
      </w:r>
      <w:r>
        <w:t xml:space="preserve"> </w:t>
      </w:r>
      <w:r>
        <w:t xml:space="preserve">“</w:t>
      </w:r>
      <w:r>
        <w:t xml:space="preserve">De Convivio</w:t>
      </w:r>
      <w:r>
        <w:t xml:space="preserve">”</w:t>
      </w:r>
      <w:r>
        <w:t xml:space="preserve"> </w:t>
      </w:r>
      <w:r>
        <w:t xml:space="preserve">o en</w:t>
      </w:r>
      <w:r>
        <w:t xml:space="preserve"> </w:t>
      </w:r>
      <w:r>
        <w:t xml:space="preserve">“</w:t>
      </w:r>
      <w:r>
        <w:t xml:space="preserve">La Divina Comedia.</w:t>
      </w:r>
      <w:r>
        <w:t xml:space="preserve">”</w:t>
      </w:r>
    </w:p>
    <w:p>
      <w:pPr>
        <w:pStyle w:val="BodyText"/>
      </w:pPr>
      <w:r>
        <w:t xml:space="preserve">“</w:t>
      </w:r>
      <w:r>
        <w:t xml:space="preserve">De la Monarquía</w:t>
      </w:r>
      <w:r>
        <w:t xml:space="preserve">”</w:t>
      </w:r>
      <w:r>
        <w:t xml:space="preserve"> </w:t>
      </w:r>
      <w:r>
        <w:t xml:space="preserve">desarrolla un planteo estratégico, directamente vinculado con los objetivos de una práctica política, que tiene a su vez un basamento teórico sustentado en una visión metafísica. Expresa el conflicto, la oposición entre el Estado monárquico moderno, en busca de su soberanía, y el poder espiritual de la Iglesia, pero pretende sustentar su estrategia en principios universales rigurosamente establecidos. En pocas palabras, es el trabajo de una racionalidad que busca los fundamentos metafísicos, filosóficos y jurídicos de la posición política asumida por el autor.</w:t>
      </w:r>
    </w:p>
    <w:p>
      <w:pPr>
        <w:pStyle w:val="BodyText"/>
      </w:pPr>
      <w:r>
        <w:t xml:space="preserve">“</w:t>
      </w:r>
      <w:r>
        <w:t xml:space="preserve">De la Monarquía,</w:t>
      </w:r>
      <w:r>
        <w:t xml:space="preserve">”</w:t>
      </w:r>
      <w:r>
        <w:t xml:space="preserve"> </w:t>
      </w:r>
      <w:r>
        <w:t xml:space="preserve">al igual que</w:t>
      </w:r>
      <w:r>
        <w:t xml:space="preserve"> </w:t>
      </w:r>
      <w:r>
        <w:t xml:space="preserve">“</w:t>
      </w:r>
      <w:r>
        <w:t xml:space="preserve">El Defensor de la Paz</w:t>
      </w:r>
      <w:r>
        <w:t xml:space="preserve">”</w:t>
      </w:r>
      <w:r>
        <w:t xml:space="preserve"> </w:t>
      </w:r>
      <w:r>
        <w:t xml:space="preserve">de Marsilio de Padua, respalda a la Monarquía en el conflicto que la engrenta con la Iglesia, y su trasfondo histórico es la lucha inmisericorde que libran los güelfos, fieles a la autoridad temporal del Papado, y los gibelinos, que afirman la primacía imperial.</w:t>
      </w:r>
    </w:p>
    <w:p>
      <w:pPr>
        <w:pStyle w:val="BodyText"/>
      </w:pPr>
      <w:r>
        <w:t xml:space="preserve">La originalidad de la obra no reside tanto en su tema sino en la argumentación que desarrolla, en forma de tríptico.</w:t>
      </w:r>
    </w:p>
    <w:p>
      <w:pPr>
        <w:pStyle w:val="BodyText"/>
      </w:pPr>
      <w:r>
        <w:t xml:space="preserve">En el primer libro, deduce</w:t>
      </w:r>
      <w:r>
        <w:t xml:space="preserve"> </w:t>
      </w:r>
      <w:r>
        <w:t xml:space="preserve">“</w:t>
      </w:r>
      <w:r>
        <w:t xml:space="preserve">la necesidad del principio imperial</w:t>
      </w:r>
      <w:r>
        <w:t xml:space="preserve">”</w:t>
      </w:r>
      <w:r>
        <w:t xml:space="preserve"> </w:t>
      </w:r>
      <w:r>
        <w:t xml:space="preserve">del principio último de</w:t>
      </w:r>
      <w:r>
        <w:t xml:space="preserve"> </w:t>
      </w:r>
      <w:r>
        <w:t xml:space="preserve">“</w:t>
      </w:r>
      <w:r>
        <w:t xml:space="preserve">unidad para la paz,</w:t>
      </w:r>
      <w:r>
        <w:t xml:space="preserve">”</w:t>
      </w:r>
      <w:r>
        <w:t xml:space="preserve"> </w:t>
      </w:r>
      <w:r>
        <w:t xml:space="preserve">necesario para el bienestar del mundo en su faz secular.</w:t>
      </w:r>
    </w:p>
    <w:p>
      <w:pPr>
        <w:pStyle w:val="BodyText"/>
      </w:pPr>
      <w:r>
        <w:t xml:space="preserve">El segundo libro plantea un problema de raíz histórica: si los romanos ejercieron o no</w:t>
      </w:r>
      <w:r>
        <w:t xml:space="preserve"> </w:t>
      </w:r>
      <w:r>
        <w:t xml:space="preserve">“</w:t>
      </w:r>
      <w:r>
        <w:t xml:space="preserve">de jure</w:t>
      </w:r>
      <w:r>
        <w:t xml:space="preserve">”</w:t>
      </w:r>
      <w:r>
        <w:t xml:space="preserve"> </w:t>
      </w:r>
      <w:r>
        <w:t xml:space="preserve">el dominio universal. Al resolver positivamente esta cuestión (lo que implica, dicho sea de paso, una revisión radical de la doctrina agustiniana planteada en</w:t>
      </w:r>
      <w:r>
        <w:t xml:space="preserve"> </w:t>
      </w:r>
      <w:r>
        <w:t xml:space="preserve">“</w:t>
      </w:r>
      <w:r>
        <w:t xml:space="preserve">La Ciudad de Dios</w:t>
      </w:r>
      <w:r>
        <w:t xml:space="preserve">”</w:t>
      </w:r>
      <w:r>
        <w:t xml:space="preserve">) Dante identifica al Derecho con la Voluntad de Dios y plantea el requerimiento de una</w:t>
      </w:r>
      <w:r>
        <w:t xml:space="preserve"> </w:t>
      </w:r>
      <w:r>
        <w:t xml:space="preserve">“</w:t>
      </w:r>
      <w:r>
        <w:t xml:space="preserve">santificación</w:t>
      </w:r>
      <w:r>
        <w:t xml:space="preserve">”</w:t>
      </w:r>
      <w:r>
        <w:t xml:space="preserve"> </w:t>
      </w:r>
      <w:r>
        <w:t xml:space="preserve">de la instancia imperial, creadora del orden terrestre. En resúmen, Dante concluye planteando un retorno al</w:t>
      </w:r>
      <w:r>
        <w:t xml:space="preserve"> </w:t>
      </w:r>
      <w:r>
        <w:t xml:space="preserve">“</w:t>
      </w:r>
      <w:r>
        <w:t xml:space="preserve">mito fundador</w:t>
      </w:r>
      <w:r>
        <w:t xml:space="preserve">”</w:t>
      </w:r>
      <w:r>
        <w:t xml:space="preserve"> </w:t>
      </w:r>
      <w:r>
        <w:t xml:space="preserve">de Roma.</w:t>
      </w:r>
    </w:p>
    <w:p>
      <w:pPr>
        <w:pStyle w:val="BodyText"/>
      </w:pPr>
      <w:r>
        <w:t xml:space="preserve">El tercer libro refuta las objeciones que fueron hechas a la primacía del Emperador con argumentos sacados de las Santas Escrituras o de textos históricos. Dante niega a la Iglesia el derecho de otorgar autoridad al Emperador y funda la independencia de los poderes -el secular y el espiritual- en la dualidad propia de la naturaleza humana. El objetivo del campo secular es el bienestar terrestre, cuya obtención plantea la necesidad de un principio único dominante, para evitar las discordias</w:t>
      </w:r>
      <w:r>
        <w:t xml:space="preserve"> </w:t>
      </w:r>
      <w:r>
        <w:t xml:space="preserve">“</w:t>
      </w:r>
      <w:r>
        <w:t xml:space="preserve">inter partes,</w:t>
      </w:r>
      <w:r>
        <w:t xml:space="preserve">”</w:t>
      </w:r>
      <w:r>
        <w:t xml:space="preserve"> </w:t>
      </w:r>
      <w:r>
        <w:t xml:space="preserve">con lo que volvemos a la idea expresada inicialmente.</w:t>
      </w:r>
    </w:p>
    <w:p>
      <w:pPr>
        <w:pStyle w:val="BodyText"/>
      </w:pPr>
      <w:r>
        <w:t xml:space="preserve">El fundamento metafísico de su razonamiento es aristotélico. La Monarquía temporal es necesaria para el bienestar del mundo; la libertad de los sujetos sólo puede basarse en el poder de la instancia reguladora del conjunto social, que se hizo efectiva por primera vez en el mundo en el Imperio Romano, con Augusto y su</w:t>
      </w:r>
      <w:r>
        <w:t xml:space="preserve"> </w:t>
      </w:r>
      <w:r>
        <w:t xml:space="preserve">“</w:t>
      </w:r>
      <w:r>
        <w:t xml:space="preserve">pax romana.</w:t>
      </w:r>
      <w:r>
        <w:t xml:space="preserve">”</w:t>
      </w:r>
    </w:p>
    <w:p>
      <w:pPr>
        <w:pStyle w:val="BodyText"/>
      </w:pPr>
      <w:r>
        <w:t xml:space="preserve">El Emperador, instancia portadora de la soberanía, es mucho más que una opción política de gobierno: es un requisito del mundo y de la naturaleza humana. El Emperador es un proveedor de paz, un modo de acceso a la prudencia y una expresión del vínculo ético del gobernante con los gobernados. Se trata de un vínculo indestructible entre la instancia soberana, que ejerce su poder dentro de los límites de su potencia, y los súbditos, que legitiman ese poder mediante su acatamiento y consenso, pero al mismo tiempo forman parte de la potencia imperial.</w:t>
      </w:r>
    </w:p>
    <w:p>
      <w:pPr>
        <w:pStyle w:val="BodyText"/>
      </w:pPr>
      <w:r>
        <w:t xml:space="preserve">Entre los siglos XVI y XVIII emergerá en toda su fuerza la teoría moderna de la soberanía estatal. El Dante se anticipa a ella, pero al mismo tiempo se diferencia de ella, justamente por esa idea de una mediación ética en el vínculo entre gobernantes y gobernados. Si hemos de reconocer a la Etica algún lugar en la Política, ese lugar es justamente el vínculo necesario entre los súbditos, sujetos de la soberanía, y la instancia soberana. Se trata de una especie de necesaria</w:t>
      </w:r>
      <w:r>
        <w:t xml:space="preserve"> </w:t>
      </w:r>
      <w:r>
        <w:t xml:space="preserve">“</w:t>
      </w:r>
      <w:r>
        <w:t xml:space="preserve">substancialización</w:t>
      </w:r>
      <w:r>
        <w:t xml:space="preserve">”</w:t>
      </w:r>
      <w:r>
        <w:t xml:space="preserve"> </w:t>
      </w:r>
      <w:r>
        <w:t xml:space="preserve">antropológica del Bien Político. En ese sentido, la obra del Dante, aunque haya emergido como respuesta a determinadas circunstancias históricas concretas y hasta personales, es ciertamente mucho más que un</w:t>
      </w:r>
      <w:r>
        <w:t xml:space="preserve"> </w:t>
      </w:r>
      <w:r>
        <w:t xml:space="preserve">“</w:t>
      </w:r>
      <w:r>
        <w:t xml:space="preserve">escrito de circunstancias</w:t>
      </w:r>
      <w:r>
        <w:t xml:space="preserve">”</w:t>
      </w:r>
      <w:r>
        <w:rPr>
          <w:rStyle w:val="FootnoteReference"/>
        </w:rPr>
        <w:footnoteReference w:id="73"/>
      </w:r>
      <w:r>
        <w:t xml:space="preserve">.</w:t>
      </w:r>
    </w:p>
    <w:bookmarkEnd w:id="74"/>
    <w:bookmarkStart w:id="77" w:name="el-pensamiento-político-moderno"/>
    <w:p>
      <w:pPr>
        <w:pStyle w:val="Heading3"/>
      </w:pPr>
      <w:r>
        <w:t xml:space="preserve">El pensamiento político moderno</w:t>
      </w:r>
    </w:p>
    <w:p>
      <w:pPr>
        <w:pStyle w:val="FirstParagraph"/>
      </w:pPr>
      <w:r>
        <w:t xml:space="preserve">El tiempo que media entre Marsilio de Padua (1274-1343) y Nicolás Maquiavelo (1469-1527) es el tiempo de una gran transición; es el tiempo de ese Renacimiento que separa (o une) los tiempos medievales de los modernos. En su transcurso, el Imperio y el Papado declinaron en su importancia política, nacieron los Estados nacionales modernos y se establecieron fuertes monarquías en España, Francia e Inglaterra, mientras Italia y Alemania permanecían divididas en pequeños principados y ciudades-estados.</w:t>
      </w:r>
    </w:p>
    <w:p>
      <w:pPr>
        <w:pStyle w:val="BodyText"/>
      </w:pPr>
      <w:r>
        <w:t xml:space="preserve">La pólvora originó un nuevo</w:t>
      </w:r>
      <w:r>
        <w:t xml:space="preserve"> </w:t>
      </w:r>
      <w:r>
        <w:t xml:space="preserve">“</w:t>
      </w:r>
      <w:r>
        <w:t xml:space="preserve">arte de la guerra</w:t>
      </w:r>
      <w:r>
        <w:t xml:space="preserve">”</w:t>
      </w:r>
      <w:r>
        <w:t xml:space="preserve">; la imprenta introdujo al mundo en lo que hoy nosotros (conscientes de su tremenda importancia a largo plazo) denominamos Galaxia Gutemberg; el descubrimiento de América y otras exploraciones ampliaron literalmente el horizonte de la visión europea del mundo; la teoría copernicana rompió los estrechos moldes mentales de la Cosmografía medieval, mientras la Reforma protestante y la Contrarreforma católica rompían por primera vez en siglos la unidad religiosa de Occidente. Estos cataclismos culturales tuvieron, por supuesto, su correlato político.</w:t>
      </w:r>
    </w:p>
    <w:p>
      <w:pPr>
        <w:pStyle w:val="BodyText"/>
      </w:pPr>
      <w:r>
        <w:t xml:space="preserve">Podemos considerar a Maquiavelo como</w:t>
      </w:r>
      <w:r>
        <w:t xml:space="preserve"> </w:t>
      </w:r>
      <w:r>
        <w:t xml:space="preserve">“</w:t>
      </w:r>
      <w:r>
        <w:t xml:space="preserve">el padre fundador</w:t>
      </w:r>
      <w:r>
        <w:t xml:space="preserve">”</w:t>
      </w:r>
      <w:r>
        <w:t xml:space="preserve"> </w:t>
      </w:r>
      <w:r>
        <w:t xml:space="preserve">de la Ciencia Política moderna. Fue un agudo observador de las prácticas políticas habituales de su tiempo, y las consignó con precisión en sus escritos. Nada hubo en su vida que justifique la fama que ha hecho de su nombre sinónimo de inescrupuloso o inmoral. Maquiavelo era simplemente un patriota italiano que se dió cuenta de que su propio país se estaba quedando atrás de las emergentes potencias europeas, y de que en esas condiciones, su triste destino era la dependencia o la destrucción.</w:t>
      </w:r>
    </w:p>
    <w:p>
      <w:pPr>
        <w:pStyle w:val="BodyText"/>
      </w:pPr>
      <w:r>
        <w:t xml:space="preserve">Cómo hacer para crear una Italia unida, capaz de resistir las agresiones externas y ocupar un lugar digno en el concierto de las naciones europeas? Este es el tema de fondo de sus tres obras políticas principales:</w:t>
      </w:r>
      <w:r>
        <w:t xml:space="preserve"> </w:t>
      </w:r>
      <w:r>
        <w:t xml:space="preserve">“</w:t>
      </w:r>
      <w:r>
        <w:t xml:space="preserve">El Arte de la Guerra,</w:t>
      </w:r>
      <w:r>
        <w:t xml:space="preserve">”</w:t>
      </w:r>
      <w:r>
        <w:t xml:space="preserve"> </w:t>
      </w:r>
      <w:r>
        <w:t xml:space="preserve">“</w:t>
      </w:r>
      <w:r>
        <w:t xml:space="preserve">Discursos sobre la Primera Década de Tito Livio</w:t>
      </w:r>
      <w:r>
        <w:t xml:space="preserve">”</w:t>
      </w:r>
      <w:r>
        <w:t xml:space="preserve"> </w:t>
      </w:r>
      <w:r>
        <w:t xml:space="preserve">y</w:t>
      </w:r>
      <w:r>
        <w:t xml:space="preserve"> </w:t>
      </w:r>
      <w:r>
        <w:t xml:space="preserve">“</w:t>
      </w:r>
      <w:r>
        <w:t xml:space="preserve">El Príncipe.</w:t>
      </w:r>
      <w:r>
        <w:t xml:space="preserve">”</w:t>
      </w:r>
    </w:p>
    <w:p>
      <w:pPr>
        <w:pStyle w:val="BodyText"/>
      </w:pPr>
      <w:r>
        <w:t xml:space="preserve">Maquiavelo fue un estadista práctico, más que un teórico de la política, aunque tuvo una rara habilidad para expresar sus observaciones y experiencias en forma de principios generales de acción política. De todos modos, sus obras son tratados sobre el arte de gobernar y no teorías abstractas.</w:t>
      </w:r>
    </w:p>
    <w:p>
      <w:pPr>
        <w:pStyle w:val="BodyText"/>
      </w:pPr>
      <w:r>
        <w:t xml:space="preserve">Para Maquiavelo, las causas del deplorables estado político de Italia eran la desunión, el desorden y el abandono; su primera consecuencia, la devastación por las tropas extranjeras. Cómo remediar ese estado de cosas? Según Maquiavelo, había dos medidas básicas a tomar: - la creación de un ejército nacional; - la formación de un Estado nacional.</w:t>
      </w:r>
    </w:p>
    <w:p>
      <w:pPr>
        <w:pStyle w:val="BodyText"/>
      </w:pPr>
      <w:r>
        <w:t xml:space="preserve">Maquiavelo era republicano y pensaba que algún día Italia podría ser una república, pero esos grandes remedios sólo podían ser construidos por un monarca autocrático, un Príncipe, que actuara con gran libertad de medios, morales si puede e inmorales si debe.</w:t>
      </w:r>
    </w:p>
    <w:p>
      <w:pPr>
        <w:pStyle w:val="BodyText"/>
      </w:pPr>
      <w:r>
        <w:t xml:space="preserve">Con Maquiavelo queda registrado en la teoría lo que venía dándose ampliamente en la práctica: la separación de la Etica y la Política, si la necesidad lo requiere. Ya no se habla de la</w:t>
      </w:r>
      <w:r>
        <w:t xml:space="preserve"> </w:t>
      </w:r>
      <w:r>
        <w:t xml:space="preserve">“</w:t>
      </w:r>
      <w:r>
        <w:t xml:space="preserve">buena vida</w:t>
      </w:r>
      <w:r>
        <w:t xml:space="preserve">”</w:t>
      </w:r>
      <w:r>
        <w:t xml:space="preserve"> </w:t>
      </w:r>
      <w:r>
        <w:t xml:space="preserve">como en los tiempos medievales sino de las condiciones de supervivencia y de las posibilidades de una construcción política relativamente estable en medio de la profunda crisis en que se debatía todo el Occidente en aquellos días. Como ya hemos visto, esas van a ser características perdurables del pensamiento político moderno.</w:t>
      </w:r>
    </w:p>
    <w:p>
      <w:pPr>
        <w:pStyle w:val="BodyText"/>
      </w:pPr>
      <w:r>
        <w:t xml:space="preserve">En cualquier Historia del Pensamiento Político pueden encontrarse abundantes referencias a esta época. Aquí, por limitaciones de espacio y por ser otro el objetivo esencial de la obra, vamos a tomar como ejemplos ilustrativos sólo dos, poco conocidos y comentados en este ámbito. El primero es una propuesta de reacción positiva frente a la crisis: se trata de las</w:t>
      </w:r>
      <w:r>
        <w:t xml:space="preserve"> </w:t>
      </w:r>
      <w:r>
        <w:t xml:space="preserve">“</w:t>
      </w:r>
      <w:r>
        <w:t xml:space="preserve">Constituciones</w:t>
      </w:r>
      <w:r>
        <w:t xml:space="preserve">”</w:t>
      </w:r>
      <w:r>
        <w:t xml:space="preserve"> </w:t>
      </w:r>
      <w:r>
        <w:t xml:space="preserve">de San Ignacio de Loyola. El otro es un verdadero manual de arte política, comparable y a la vez diferente de las obras de Maquiavelo: se trata del</w:t>
      </w:r>
      <w:r>
        <w:t xml:space="preserve"> </w:t>
      </w:r>
      <w:r>
        <w:t xml:space="preserve">“</w:t>
      </w:r>
      <w:r>
        <w:t xml:space="preserve">Testamento Político</w:t>
      </w:r>
      <w:r>
        <w:t xml:space="preserve">”</w:t>
      </w:r>
      <w:r>
        <w:t xml:space="preserve"> </w:t>
      </w:r>
      <w:r>
        <w:t xml:space="preserve">del Cardenal Richelieu.</w:t>
      </w:r>
    </w:p>
    <w:p>
      <w:pPr>
        <w:pStyle w:val="BodyText"/>
      </w:pPr>
      <w:r>
        <w:t xml:space="preserve">Veamos primero el caso de San Ignacio de Loyola (1491-1556) y de sus</w:t>
      </w:r>
      <w:r>
        <w:t xml:space="preserve"> </w:t>
      </w:r>
      <w:r>
        <w:t xml:space="preserve">“</w:t>
      </w:r>
      <w:r>
        <w:t xml:space="preserve">Constituciones de la Compañía de Jesús</w:t>
      </w:r>
      <w:r>
        <w:t xml:space="preserve">”</w:t>
      </w:r>
      <w:r>
        <w:t xml:space="preserve"> </w:t>
      </w:r>
      <w:r>
        <w:t xml:space="preserve">(1539-1556).</w:t>
      </w:r>
    </w:p>
    <w:p>
      <w:pPr>
        <w:pStyle w:val="BodyText"/>
      </w:pPr>
      <w:r>
        <w:t xml:space="preserve">Si la Política, en un sentido amplio y profundo, es el arte de gobernar una sociedad humana, las</w:t>
      </w:r>
      <w:r>
        <w:t xml:space="preserve"> </w:t>
      </w:r>
      <w:r>
        <w:t xml:space="preserve">“</w:t>
      </w:r>
      <w:r>
        <w:t xml:space="preserve">Constituciones</w:t>
      </w:r>
      <w:r>
        <w:t xml:space="preserve">”</w:t>
      </w:r>
      <w:r>
        <w:t xml:space="preserve"> </w:t>
      </w:r>
      <w:r>
        <w:t xml:space="preserve">de San Ignacio pueden sin duda ser consideradas, al menos en una de sus dimensiones, como una obra política. En realidad, como todas las reglas monásticas, las</w:t>
      </w:r>
      <w:r>
        <w:t xml:space="preserve"> </w:t>
      </w:r>
      <w:r>
        <w:t xml:space="preserve">“</w:t>
      </w:r>
      <w:r>
        <w:t xml:space="preserve">Constituciones</w:t>
      </w:r>
      <w:r>
        <w:t xml:space="preserve">”</w:t>
      </w:r>
      <w:r>
        <w:t xml:space="preserve"> </w:t>
      </w:r>
      <w:r>
        <w:t xml:space="preserve">son una obra maestra del pensamiento político. Es necesario mucho genio político para trazar las condiciones de vida espiritual, material y administrativa de una comunidad en la perspectiva de una duración indefinida</w:t>
      </w:r>
      <w:r>
        <w:rPr>
          <w:rStyle w:val="FootnoteReference"/>
        </w:rPr>
        <w:footnoteReference w:id="75"/>
      </w:r>
      <w:r>
        <w:t xml:space="preserve">.</w:t>
      </w:r>
    </w:p>
    <w:p>
      <w:pPr>
        <w:pStyle w:val="BodyText"/>
      </w:pPr>
      <w:r>
        <w:t xml:space="preserve">Las</w:t>
      </w:r>
      <w:r>
        <w:t xml:space="preserve"> </w:t>
      </w:r>
      <w:r>
        <w:t xml:space="preserve">“</w:t>
      </w:r>
      <w:r>
        <w:t xml:space="preserve">Constituciones</w:t>
      </w:r>
      <w:r>
        <w:t xml:space="preserve">”</w:t>
      </w:r>
      <w:r>
        <w:t xml:space="preserve"> </w:t>
      </w:r>
      <w:r>
        <w:t xml:space="preserve">fueron elaboradas a lo largo de 17 años, entre 1539 y 1556. San Ignacio aún trabajaba en ellas cinco meses antes de su muerte, y todo su ser está expresado en ellas. Quién era, pues, este hombre? Pocos fundadores de órdenes religiosas han sido objeto de visiones personales tan parciales, caricaturescas y malévolas: un puro militar, hábil intrigante, lo que hoy llamaríamos un pragmático total. Creemos que no vale la pena refutar hoy esos antiguos errores y calumnias. Es preferible re-descubrir al hombre leyendo los escritos que nos ha dejado.</w:t>
      </w:r>
    </w:p>
    <w:p>
      <w:pPr>
        <w:pStyle w:val="BodyText"/>
      </w:pPr>
      <w:r>
        <w:t xml:space="preserve">Antes que nada, San Ignacio era un místico. Su política está impregnada de mística. Todas las etapas de su accionar están</w:t>
      </w:r>
      <w:r>
        <w:t xml:space="preserve"> </w:t>
      </w:r>
      <w:r>
        <w:t xml:space="preserve">“</w:t>
      </w:r>
      <w:r>
        <w:t xml:space="preserve">inspiradas</w:t>
      </w:r>
      <w:r>
        <w:t xml:space="preserve">”</w:t>
      </w:r>
      <w:r>
        <w:t xml:space="preserve"> </w:t>
      </w:r>
      <w:r>
        <w:t xml:space="preserve">a partir de esa experiencia primordial, acaecida en Manrese, en la que tuvo</w:t>
      </w:r>
      <w:r>
        <w:t xml:space="preserve"> </w:t>
      </w:r>
      <w:r>
        <w:t xml:space="preserve">“</w:t>
      </w:r>
      <w:r>
        <w:t xml:space="preserve">la inteligencia y conocimiento de numerosas cosas tanto espirituales como referentes a la fe y a la cultura profana.</w:t>
      </w:r>
      <w:r>
        <w:t xml:space="preserve">”</w:t>
      </w:r>
      <w:r>
        <w:t xml:space="preserve"> </w:t>
      </w:r>
      <w:r>
        <w:t xml:space="preserve">En esa experiencia mística él</w:t>
      </w:r>
      <w:r>
        <w:t xml:space="preserve"> </w:t>
      </w:r>
      <w:r>
        <w:t xml:space="preserve">“</w:t>
      </w:r>
      <w:r>
        <w:t xml:space="preserve">comprendió</w:t>
      </w:r>
      <w:r>
        <w:t xml:space="preserve">”</w:t>
      </w:r>
      <w:r>
        <w:t xml:space="preserve"> </w:t>
      </w:r>
      <w:r>
        <w:t xml:space="preserve">cómo Dios había creado el mundo y percibió que el acto creador es un acto de amor, y que Dios sólo quiere que sus criaturas respondan a su amor y se dediquen a re-encontrarse con El en su gloria.</w:t>
      </w:r>
    </w:p>
    <w:p>
      <w:pPr>
        <w:pStyle w:val="BodyText"/>
      </w:pPr>
      <w:r>
        <w:t xml:space="preserve">Esa es su intuición fundamental: la misión del hombre en la Tierra es cumplir la Voluntad de Dios: obrar para que todos los hombres amen a Dios y se hagan artesanos de su Gloria. El esquema ignaciano es, pues: el amor de Dios desciende hacia los hombres, y los hombres, por amor, remontan hacia Dios, no sin exhortar al mayor número posible de otros hombres a hacer lo mismo.</w:t>
      </w:r>
    </w:p>
    <w:p>
      <w:pPr>
        <w:pStyle w:val="BodyText"/>
      </w:pPr>
      <w:r>
        <w:t xml:space="preserve">Esa visión define los objetivos esenciales de la</w:t>
      </w:r>
      <w:r>
        <w:t xml:space="preserve"> </w:t>
      </w:r>
      <w:r>
        <w:t xml:space="preserve">“</w:t>
      </w:r>
      <w:r>
        <w:t xml:space="preserve">política</w:t>
      </w:r>
      <w:r>
        <w:t xml:space="preserve">”</w:t>
      </w:r>
      <w:r>
        <w:t xml:space="preserve"> </w:t>
      </w:r>
      <w:r>
        <w:t xml:space="preserve">ignaciana: compartir con quienes quieran escucharlo su intuición primera, a fin de que ellos la propaguen, y que esa propagación sea continua e indefinida en sus alcances. Desde luego, no puede hacerse un ingenuo reduccionismo de la compleja política ignaciana a esa experiencia de una revelación personal, pero toda su actuación posterior encontró su inspiración y explicación profunda en la fuerza que emanó para él de la iluminación que recibió en Manrese.</w:t>
      </w:r>
    </w:p>
    <w:p>
      <w:pPr>
        <w:pStyle w:val="BodyText"/>
      </w:pPr>
      <w:r>
        <w:t xml:space="preserve">Su primera tarea fue elaborar su visión, y ante el imperativo de ordenar su vida discernir cual es la voluntad de Dios respecto de él y adaptarse a ella. Ese es el objeto de los</w:t>
      </w:r>
      <w:r>
        <w:t xml:space="preserve"> </w:t>
      </w:r>
      <w:r>
        <w:t xml:space="preserve">“</w:t>
      </w:r>
      <w:r>
        <w:t xml:space="preserve">Ejercicios Espirituales,</w:t>
      </w:r>
      <w:r>
        <w:t xml:space="preserve">”</w:t>
      </w:r>
      <w:r>
        <w:t xml:space="preserve"> </w:t>
      </w:r>
      <w:r>
        <w:t xml:space="preserve">que pronto se difundieron como práctica para quienes desearan</w:t>
      </w:r>
      <w:r>
        <w:t xml:space="preserve"> </w:t>
      </w:r>
      <w:r>
        <w:t xml:space="preserve">“</w:t>
      </w:r>
      <w:r>
        <w:t xml:space="preserve">ver claro en sus vidas y tomar un nuevo punto de partida,</w:t>
      </w:r>
      <w:r>
        <w:t xml:space="preserve">”</w:t>
      </w:r>
      <w:r>
        <w:t xml:space="preserve"> </w:t>
      </w:r>
      <w:r>
        <w:t xml:space="preserve">más allá de ser una herramienta de la política ignaciana de reclutamiento.</w:t>
      </w:r>
    </w:p>
    <w:p>
      <w:pPr>
        <w:pStyle w:val="BodyText"/>
      </w:pPr>
      <w:r>
        <w:t xml:space="preserve">La política corriente es esencialmente finalista: persigue objetivos concretos y predeterminados. Un rasgo extraño de esta política ignaciana impregnada de misticismo, es la indefinición del porvenir, reflejada en el concepto de</w:t>
      </w:r>
      <w:r>
        <w:t xml:space="preserve"> </w:t>
      </w:r>
      <w:r>
        <w:t xml:space="preserve">“</w:t>
      </w:r>
      <w:r>
        <w:t xml:space="preserve">indiferencia</w:t>
      </w:r>
      <w:r>
        <w:t xml:space="preserve">”</w:t>
      </w:r>
      <w:r>
        <w:t xml:space="preserve"> </w:t>
      </w:r>
      <w:r>
        <w:t xml:space="preserve">respecto del</w:t>
      </w:r>
      <w:r>
        <w:t xml:space="preserve"> </w:t>
      </w:r>
      <w:r>
        <w:t xml:space="preserve">“</w:t>
      </w:r>
      <w:r>
        <w:t xml:space="preserve">qué hacer.</w:t>
      </w:r>
      <w:r>
        <w:t xml:space="preserve">”</w:t>
      </w:r>
      <w:r>
        <w:t xml:space="preserve"> </w:t>
      </w:r>
      <w:r>
        <w:t xml:space="preserve">La Psicología Religiosa ayuda a explicar esto: para San Ignacio y sus compañeros lo esencial es hacer la Voluntad de Dios, cualquiera sea ésta, y lo importante es ponerse en disposición de espíritu adecuada para percibirla. Toda actividad es buena, a condición de que Dios la inspire y ratifique. En caso de duda, siempre puede consultarse al Papa, Vicario de Dios en la Tierra. Esto explica la diversidad de tareas desempeñadas por la Compañía.</w:t>
      </w:r>
    </w:p>
    <w:p>
      <w:pPr>
        <w:pStyle w:val="BodyText"/>
      </w:pPr>
      <w:r>
        <w:t xml:space="preserve">Dotada de consagración oficial en el seno de la Iglesia desde 1540, su política inicial consistió en no tener ninguna predeterminada sino satisfacer caso por caso las demandas que le fueran planteadas y que continuamente se acrecentaron más allá de sus posibilidades, porque estos hombres eran muy requeridos: eran letrados y conducían una vida ejemplar. Las grandes líneas de su heterogénea acción fueron: la misión evangelizadora, la reforma interna de la Iglesia (fueron los adalides de la llamada</w:t>
      </w:r>
      <w:r>
        <w:t xml:space="preserve"> </w:t>
      </w:r>
      <w:r>
        <w:t xml:space="preserve">“</w:t>
      </w:r>
      <w:r>
        <w:t xml:space="preserve">Contrarreforma,</w:t>
      </w:r>
      <w:r>
        <w:t xml:space="preserve">”</w:t>
      </w:r>
      <w:r>
        <w:t xml:space="preserve"> </w:t>
      </w:r>
      <w:r>
        <w:t xml:space="preserve">como medio efectivo de enfrentar a los protestantes) y, en forma creciente, la educación, en una original forma mixta para novicios y laicos. En corto tiempo, como puede advertirse en la correspondencia ignaciana, la fundación y gestión de colegios se convirtió en una preocupación central de su política.</w:t>
      </w:r>
    </w:p>
    <w:p>
      <w:pPr>
        <w:pStyle w:val="BodyText"/>
      </w:pPr>
      <w:r>
        <w:t xml:space="preserve">Otra línea política básica era el mantenimiento de relaciones con</w:t>
      </w:r>
      <w:r>
        <w:t xml:space="preserve"> </w:t>
      </w:r>
      <w:r>
        <w:t xml:space="preserve">“</w:t>
      </w:r>
      <w:r>
        <w:t xml:space="preserve">los grandes de este mundo.</w:t>
      </w:r>
      <w:r>
        <w:t xml:space="preserve">”</w:t>
      </w:r>
      <w:r>
        <w:t xml:space="preserve"> </w:t>
      </w:r>
      <w:r>
        <w:t xml:space="preserve">Testimonio de ella es una abundante correspondencia con reyes y nobles, en una acción política que intenta servir a los intereses de la Iglesia y del Papado, y obtener apoyo para las obras de la Compañía. Esta acción se llevó a cabo con una clara comprensión de los beneficios que de la acción de la Compañía se derivan, o pueden derivarse, para el gobierno civil: por ejemplo, el efecto de la fundación de un Colegio el términos de desarrollo intelectual de una comunidad, de impacto sobre la opinión pública y sobre la concordia de los ciudadanos, etc.</w:t>
      </w:r>
    </w:p>
    <w:p>
      <w:pPr>
        <w:pStyle w:val="BodyText"/>
      </w:pPr>
      <w:r>
        <w:t xml:space="preserve">Por supuesto, otra línea política fundamental se refería a la lucha contra los adversarios de la Iglesia: la Reforma Protestante y el Imperio Turco. Respecto de la primera, pronto se advirtió la conveniencia y la necesidad de enfrentarla en el terreno de la educación. Respecto del segundo, en cambio, San Ignacio diseñó una campaña militar que preanunció la que luego de su muerte puso fin al expansionismo turco en la batalla de Lepanto.</w:t>
      </w:r>
    </w:p>
    <w:p>
      <w:pPr>
        <w:pStyle w:val="BodyText"/>
      </w:pPr>
      <w:r>
        <w:t xml:space="preserve">Las</w:t>
      </w:r>
      <w:r>
        <w:t xml:space="preserve"> </w:t>
      </w:r>
      <w:r>
        <w:t xml:space="preserve">“</w:t>
      </w:r>
      <w:r>
        <w:t xml:space="preserve">Constituciones</w:t>
      </w:r>
      <w:r>
        <w:t xml:space="preserve">”</w:t>
      </w:r>
      <w:r>
        <w:t xml:space="preserve"> </w:t>
      </w:r>
      <w:r>
        <w:t xml:space="preserve">de San Ignacio, políticas en cuanto se refieren al gobierno de personas, fueron y son la forja de los hombres que cumplieron y cumplen tareas en la Compañía</w:t>
      </w:r>
      <w:r>
        <w:t xml:space="preserve"> </w:t>
      </w:r>
      <w:r>
        <w:t xml:space="preserve">“</w:t>
      </w:r>
      <w:r>
        <w:t xml:space="preserve">a la mayor gloria de Dios.</w:t>
      </w:r>
      <w:r>
        <w:t xml:space="preserve">”</w:t>
      </w:r>
      <w:r>
        <w:t xml:space="preserve"> </w:t>
      </w:r>
      <w:r>
        <w:t xml:space="preserve">Son una sabia arquitectura de disposiciones estructuradas en base a un principio fundamental, imperativo: la OBEDIENCIA.</w:t>
      </w:r>
      <w:r>
        <w:t xml:space="preserve"> </w:t>
      </w:r>
      <w:r>
        <w:t xml:space="preserve">“</w:t>
      </w:r>
      <w:r>
        <w:t xml:space="preserve">Perinde ac cadaver</w:t>
      </w:r>
      <w:r>
        <w:t xml:space="preserve">”</w:t>
      </w:r>
      <w:r>
        <w:t xml:space="preserve"> </w:t>
      </w:r>
      <w:r>
        <w:t xml:space="preserve">dice la fórmula latina ( a imitación del cuerpo de Cristo luego de su descendimiento de la Cruz?). Nuevamente encontramos aquí la raíz mística, que tanto diferencia la política ignaciana de otros enfoques</w:t>
      </w:r>
      <w:r>
        <w:t xml:space="preserve"> </w:t>
      </w:r>
      <w:r>
        <w:t xml:space="preserve">“</w:t>
      </w:r>
      <w:r>
        <w:t xml:space="preserve">seculares</w:t>
      </w:r>
      <w:r>
        <w:t xml:space="preserve">”</w:t>
      </w:r>
      <w:r>
        <w:t xml:space="preserve"> </w:t>
      </w:r>
      <w:r>
        <w:t xml:space="preserve">de la política. La obediencia al superior entronca en última instancia con la obediencia a la Voluntad de Dios: la desobediencia en cualquier escalón es una ofensa a Dios, pero esa obediencia está condicionada por principios éticos superiores y, por otra parte, el superior sabe que su orden debe ser lo más acorde posible con lo que cada hombre percibe como designio de Dios para él, aquello para lo cual es apto y sirve. Es fácil percibir la potencia política que puede generar una obediencia perfecta y voluntaria fundada en un absoluto de raíz metafísica y arraigada en una convicción interior sobre el sentido de la propia vida.</w:t>
      </w:r>
    </w:p>
    <w:p>
      <w:pPr>
        <w:pStyle w:val="BodyText"/>
      </w:pPr>
      <w:r>
        <w:t xml:space="preserve">Quizás en esa extraña mezcla de disciplinada obediencia y de confiada delegación de funciones y responsabilidades en base a lo que cada uno siente como identidad propia y misión existencial, en ese enfoque participativo que por momentos parece posmoderno, se encuentre la explicación de la dimensión política de algunos extraños fenómenos históricos, como las misiones jesuíticas en América del Sur, en las que un puñado de hombres, sin posibilidad alguna de ejercer una coacción material efectiva, organizaron políticamente a varios miles de indios, en pueblos de vida y economía perfectamente articuladas sobre una enorme y dispersa extensión de territorios salvajes; estructura política que sobrevivió incluso a la expulsión de sus fundadores, ya que solo fueron abatidos por la violencia de una guerra cruel y despiadada.</w:t>
      </w:r>
    </w:p>
    <w:p>
      <w:pPr>
        <w:pStyle w:val="BodyText"/>
      </w:pPr>
      <w:r>
        <w:t xml:space="preserve">Pasemos ahora al caso de Armand-Jean du Plessis, cardenal de Richelieu (1585-1642) y su</w:t>
      </w:r>
      <w:r>
        <w:t xml:space="preserve"> </w:t>
      </w:r>
      <w:r>
        <w:t xml:space="preserve">“</w:t>
      </w:r>
      <w:r>
        <w:t xml:space="preserve">Testamento Político</w:t>
      </w:r>
      <w:r>
        <w:t xml:space="preserve">”</w:t>
      </w:r>
      <w:r>
        <w:t xml:space="preserve"> </w:t>
      </w:r>
      <w:r>
        <w:t xml:space="preserve">(1632-1639 aprox.).</w:t>
      </w:r>
    </w:p>
    <w:p>
      <w:pPr>
        <w:pStyle w:val="BodyText"/>
      </w:pPr>
      <w:r>
        <w:t xml:space="preserve">Richelieu, obispo de Lyon en 1606, en 1614 pasó a formar parte de los Estados Generales. Apoyó a la Regente María de Medici, lo que le valió integrar el Consejo Real en 1616. Acompañó en su destierro a la Regente y participó de las negociaciones de reconciliación de ésta con el Rey Luis XIII, lo que le valió el capelo cardenalicio y la reincorporación al Consejo (1624), del que asumió la presidencia, lo que terminó convirtiéndolo en árbitro de la política francesa en nombre del Rey. Participó con amplio sentido político en las guerras de religión y creó las bases de la centralización política y administrativa de Francia, fortaleciendo la autoridad monárquica en nombre de la razón de Estado. Su sucesor fue el cardenal Mazzarino.</w:t>
      </w:r>
    </w:p>
    <w:p>
      <w:pPr>
        <w:pStyle w:val="BodyText"/>
      </w:pPr>
      <w:r>
        <w:t xml:space="preserve">De todas las obras atribuidas al cardenal Richelieu (</w:t>
      </w:r>
      <w:r>
        <w:t xml:space="preserve">“</w:t>
      </w:r>
      <w:r>
        <w:t xml:space="preserve">Memorias,</w:t>
      </w:r>
      <w:r>
        <w:t xml:space="preserve">”</w:t>
      </w:r>
      <w:r>
        <w:t xml:space="preserve"> </w:t>
      </w:r>
      <w:r>
        <w:t xml:space="preserve">“</w:t>
      </w:r>
      <w:r>
        <w:t xml:space="preserve">Máximas Estatales</w:t>
      </w:r>
      <w:r>
        <w:t xml:space="preserve">”</w:t>
      </w:r>
      <w:r>
        <w:t xml:space="preserve">), el</w:t>
      </w:r>
      <w:r>
        <w:t xml:space="preserve"> </w:t>
      </w:r>
      <w:r>
        <w:t xml:space="preserve">“</w:t>
      </w:r>
      <w:r>
        <w:t xml:space="preserve">Testamento Político</w:t>
      </w:r>
      <w:r>
        <w:t xml:space="preserve">”</w:t>
      </w:r>
      <w:r>
        <w:t xml:space="preserve"> </w:t>
      </w:r>
      <w:r>
        <w:t xml:space="preserve">es la más elaborada en cuanto a reflexiones sobre el gobierno del Estado. Aunque su autenticidad fue cuestionada casi desde su aparición, y es indudable que una gran parte fue redactada por colaboradores (como el célebre</w:t>
      </w:r>
      <w:r>
        <w:t xml:space="preserve"> </w:t>
      </w:r>
      <w:r>
        <w:t xml:space="preserve">“</w:t>
      </w:r>
      <w:r>
        <w:t xml:space="preserve">P. Joseph</w:t>
      </w:r>
      <w:r>
        <w:t xml:space="preserve">”</w:t>
      </w:r>
      <w:r>
        <w:t xml:space="preserve">) tampoco puede dudarse de que el trabajo de los secretarios fue dirigido por Richelieu y que el</w:t>
      </w:r>
      <w:r>
        <w:t xml:space="preserve"> </w:t>
      </w:r>
      <w:r>
        <w:t xml:space="preserve">“</w:t>
      </w:r>
      <w:r>
        <w:t xml:space="preserve">Testamento Político</w:t>
      </w:r>
      <w:r>
        <w:t xml:space="preserve">”</w:t>
      </w:r>
      <w:r>
        <w:t xml:space="preserve"> </w:t>
      </w:r>
      <w:r>
        <w:t xml:space="preserve">expresa fielmente su pensamiento.</w:t>
      </w:r>
    </w:p>
    <w:p>
      <w:pPr>
        <w:pStyle w:val="BodyText"/>
      </w:pPr>
      <w:r>
        <w:t xml:space="preserve">En su dedicatoria al Rey, Richelieu explica sus intenciones al escribirlo: dejar al Rey un conjunto de consejos prácticos, en el que pudiera inspirarse para asegurar la continuidad de una política y una obra gubernamental que corría el riesgo de quedar inconclusa por causa de la crónica enfermedad del cardenal.</w:t>
      </w:r>
    </w:p>
    <w:p>
      <w:pPr>
        <w:pStyle w:val="BodyText"/>
      </w:pPr>
      <w:r>
        <w:t xml:space="preserve">La obra presenta una forma muy estructurada: dos partes, de ocho y diez capítulos respectivamente, divididos a su vez en secciones. El tema mayor de la obra es el Estado.</w:t>
      </w:r>
    </w:p>
    <w:p>
      <w:pPr>
        <w:pStyle w:val="BodyText"/>
      </w:pPr>
      <w:r>
        <w:t xml:space="preserve">La primera parte, luego de una introducción histórica (</w:t>
      </w:r>
      <w:r>
        <w:t xml:space="preserve">“</w:t>
      </w:r>
      <w:r>
        <w:t xml:space="preserve">una sucinta narración de las grandes acciones del Rey</w:t>
      </w:r>
      <w:r>
        <w:t xml:space="preserve">”</w:t>
      </w:r>
      <w:r>
        <w:t xml:space="preserve">) trata de la estructura del Estado, los órdenes que lo componen y los órganos que lo dirigen. La segunda parte trata de la manera de dirigir el Estado, los principios fundamentales que deben observarse en su gobierno. Es, pues, un manual de arte política, comparable (si bien con muchas diferencias de criterio) al</w:t>
      </w:r>
      <w:r>
        <w:t xml:space="preserve"> </w:t>
      </w:r>
      <w:r>
        <w:t xml:space="preserve">“</w:t>
      </w:r>
      <w:r>
        <w:t xml:space="preserve">Príncipe</w:t>
      </w:r>
      <w:r>
        <w:t xml:space="preserve">”</w:t>
      </w:r>
      <w:r>
        <w:t xml:space="preserve"> </w:t>
      </w:r>
      <w:r>
        <w:t xml:space="preserve">de Maquiavelo.</w:t>
      </w:r>
    </w:p>
    <w:p>
      <w:pPr>
        <w:pStyle w:val="BodyText"/>
      </w:pPr>
      <w:r>
        <w:t xml:space="preserve">Con respecto a la estructura del Estado, Richelieu conserva esa concepción tripartita de la sociedad, de origen tradicional, que fue sistematizada por el jurista Charles Loyseau a principios del siglo XVII: los</w:t>
      </w:r>
      <w:r>
        <w:t xml:space="preserve"> </w:t>
      </w:r>
      <w:r>
        <w:t xml:space="preserve">“</w:t>
      </w:r>
      <w:r>
        <w:t xml:space="preserve">sujetos del Rey</w:t>
      </w:r>
      <w:r>
        <w:t xml:space="preserve">”</w:t>
      </w:r>
      <w:r>
        <w:t xml:space="preserve"> </w:t>
      </w:r>
      <w:r>
        <w:t xml:space="preserve">se agrupan en tres estados u órdenes; el clero, la nobleza y el</w:t>
      </w:r>
      <w:r>
        <w:t xml:space="preserve"> </w:t>
      </w:r>
      <w:r>
        <w:t xml:space="preserve">“</w:t>
      </w:r>
      <w:r>
        <w:t xml:space="preserve">tercer estado,</w:t>
      </w:r>
      <w:r>
        <w:t xml:space="preserve">”</w:t>
      </w:r>
      <w:r>
        <w:t xml:space="preserve"> </w:t>
      </w:r>
      <w:r>
        <w:t xml:space="preserve">de desigual tamaño y de desigual (e inversa) importancia política. El clero es el primer orden del Reino, y Richelieu (en contra de lo que a veces suele creerse de él) se muestra en este aspecto como un</w:t>
      </w:r>
      <w:r>
        <w:t xml:space="preserve"> </w:t>
      </w:r>
      <w:r>
        <w:t xml:space="preserve">“</w:t>
      </w:r>
      <w:r>
        <w:t xml:space="preserve">hombre de Iglesia,</w:t>
      </w:r>
      <w:r>
        <w:t xml:space="preserve">”</w:t>
      </w:r>
      <w:r>
        <w:t xml:space="preserve"> </w:t>
      </w:r>
      <w:r>
        <w:t xml:space="preserve">que busca preservarla de los excesos del poder estatal y al mismo tiempo regenerar al orden eclesiástico por medio de su adhesión a los principios de la Contrarreforma y de la restauración del poder episcopal. Aplica en esto un galicanismo moderado.</w:t>
      </w:r>
    </w:p>
    <w:p>
      <w:pPr>
        <w:pStyle w:val="BodyText"/>
      </w:pPr>
      <w:r>
        <w:t xml:space="preserve">A la nobleza le dedica muchas alabanzas, como la de que constituye</w:t>
      </w:r>
      <w:r>
        <w:t xml:space="preserve"> </w:t>
      </w:r>
      <w:r>
        <w:t xml:space="preserve">“</w:t>
      </w:r>
      <w:r>
        <w:t xml:space="preserve">uno de los principales nervios del Estado, capaz de contribuir mucho a su conservación y su restablecimiento,</w:t>
      </w:r>
      <w:r>
        <w:t xml:space="preserve">”</w:t>
      </w:r>
      <w:r>
        <w:t xml:space="preserve"> </w:t>
      </w:r>
      <w:r>
        <w:t xml:space="preserve">pero sin ocultar, por otra parte, su profunda desconfianza hacia un orden que produce peligrosos enemigos de la centralización del poder estatal: busca satisfacer sus demandas, pero a cambio de su estrecha sumisión al Estado. Richelieu fue quizás el más consciente propugnador de esa política centralizadora y unitaria que buscó fortalecer el poder real vinculándolo con la naciente burguesía y reduciendo a los señores feudales, a los nobles, a la condición de cortesanos, llenos de privilegios y placeres pero desprovistos de todo poder verdadero.</w:t>
      </w:r>
    </w:p>
    <w:p>
      <w:pPr>
        <w:pStyle w:val="BodyText"/>
      </w:pPr>
      <w:r>
        <w:t xml:space="preserve">Al tercer estado le dedica un breve capítulo, referido sobre todo a sus estratos superiores: los oficiales de justicia y de finanzas, capítulo en el cual propone medidas para combatir la corrupción en esos niveles. Del pueblo, elemento residual del tercer estado, no hay en su obra más que breves referencias, impregnadas de cierto desprecio y dudas sobre su capacidad de sujetarse a la leyes por la razón, pero recomienda que los impuestos que gravitan sobre el pueblo sean moderados, en nombre de la justicia y del interés bien entendido del mismo Estado.</w:t>
      </w:r>
    </w:p>
    <w:p>
      <w:pPr>
        <w:pStyle w:val="BodyText"/>
      </w:pPr>
      <w:r>
        <w:t xml:space="preserve">Su visión conservadora y organicista lleva a Richelieu a plantear un equilibrio entre los órdenes, fundado en una jerarquía de honores entre ellos. A la cabeza del Estado están el Rey y sus ministros, cuyo rol es exaltado. Da la impresión de que, en su concepción, la verdadera tarea del Rey es elegir buenos ministros, y que éstos son los que verdaderamente gobiernan. El Rey debe saber elegir como colaboradores a hombres probos, consagrados a los asuntos del Estado, que le sepan hablan con franqueza, indiferentes a la calumnia, desapegados de intereses y pasiones y sobre todo, de las mujeres. Recomienda para esas funciones a los eclesiásticos, ya que al carecer de esposa e hijos sienten menos que otros el deseo de hacer prevalecer sus intereses particulares. A sus consejeros competentes y devotos, el Rey ha de sostenerlos en su confianza contra las intrigas de los envidiosos y los descontentos. Su</w:t>
      </w:r>
      <w:r>
        <w:t xml:space="preserve"> </w:t>
      </w:r>
      <w:r>
        <w:t xml:space="preserve">“</w:t>
      </w:r>
      <w:r>
        <w:t xml:space="preserve">teoría del ministerio</w:t>
      </w:r>
      <w:r>
        <w:t xml:space="preserve">”</w:t>
      </w:r>
      <w:r>
        <w:t xml:space="preserve"> </w:t>
      </w:r>
      <w:r>
        <w:t xml:space="preserve">es en realidad una fundamentación racional del sistema que él mismo creó en la práctica: un Consejo de pocos miembros (cuatro, en su caso) uno de los cuales tenga total primacía para asegurar la unidad del mando</w:t>
      </w:r>
      <w:r>
        <w:t xml:space="preserve"> </w:t>
      </w:r>
      <w:r>
        <w:t xml:space="preserve">“</w:t>
      </w:r>
      <w:r>
        <w:t xml:space="preserve">porque nada es más peligroso en un Estado que diversas autoridades iguales en la administración de los negocios.</w:t>
      </w:r>
      <w:r>
        <w:t xml:space="preserve">”</w:t>
      </w:r>
    </w:p>
    <w:p>
      <w:pPr>
        <w:pStyle w:val="BodyText"/>
      </w:pPr>
      <w:r>
        <w:t xml:space="preserve">El arte de conducir al Estado tiene reglas precisas, que Richelieu desarrolla largamente en la segunda parte de su</w:t>
      </w:r>
      <w:r>
        <w:t xml:space="preserve"> </w:t>
      </w:r>
      <w:r>
        <w:t xml:space="preserve">“</w:t>
      </w:r>
      <w:r>
        <w:t xml:space="preserve">Testamento</w:t>
      </w:r>
      <w:r>
        <w:t xml:space="preserve">”</w:t>
      </w:r>
      <w:r>
        <w:t xml:space="preserve">: * Respetar la Voluntad Divina, que es donde se encuentra el fundamento de la autoridad real. Cumplir sus deberes con la Iglesia, dar ejemplo de piedad, favorecer las conversiones voluntarias, no blasfemar; tales son los consejos que Richelieu da al Rey. Por otra parte, excluye el uso de la fuerza para obtener la abjuración de los protestantes; * En una actitud</w:t>
      </w:r>
      <w:r>
        <w:t xml:space="preserve"> </w:t>
      </w:r>
      <w:r>
        <w:t xml:space="preserve">“</w:t>
      </w:r>
      <w:r>
        <w:t xml:space="preserve">dividida,</w:t>
      </w:r>
      <w:r>
        <w:t xml:space="preserve">”</w:t>
      </w:r>
      <w:r>
        <w:t xml:space="preserve"> </w:t>
      </w:r>
      <w:r>
        <w:t xml:space="preserve">típica del Humanismo, Richelieu sostiene que, una vez rendido a Dios y a su Iglesia el homenaje debido, se es libre de hacer política sólo con la guía de la filosofía antigua y del sentido común. El objetivo de su acción es asegurar la salud y fuerza de su Estado: es, en definitiva, la razón de Estado, que consiste antes que nada en dirigir al Estado por la razón: tener dominio de sí, firmeza, discreción, para aplicar la fuerza que sea necesaria para vencer las resistencias internas y externas a la acción ordenadora del Estado; * El arte de dirigir a los hombres necesita recurrir al uso de recompensas y castigos: para Richelieu son más importantes los segundos que las primeras. En política no hay lugar para la caridad o la piedad cristianas. El Poder es siempre el objeto y el medio del Estado y el Poder se debilita si se recurre a la conmiseración. El poder depende de la reputación del Príncipe en la opinión pública, de la fuerza de los ejércitos y la seguridad de las fronteras, y de la economía entendida como fundamento material del poder estatal, para lo cual aconseja el fomento del comercio exterior.</w:t>
      </w:r>
    </w:p>
    <w:p>
      <w:pPr>
        <w:pStyle w:val="BodyText"/>
      </w:pPr>
      <w:r>
        <w:t xml:space="preserve">Esta obra fue publicada tardíamente, cuando el apogeo del absolutismo monárquico ya había producido una reacción pro-liberal. Es una obra que expresa, teórica y prácticamente, esa pasión casi mística por el Estado, que es el fundamento emocional del absolutismo y que lleva a concebir un Estado que trasciende en forma absoluta los intereses concretos de los grupos humanos que lo componen y expresa, o pretende expresar solamente el interés supremo de la Nación, al que todo ha de subordinarse. En ese sentido puede ser entendida como una visión precursora de las ideologías nacionalistas que en el siglo XX concibieron a la Nación, al Estado o a la Patria como una entelequia de naturaleza metafísica, desconectada de la concreta manifestación sociológica y antropológica de su encarnación histórica real</w:t>
      </w:r>
      <w:r>
        <w:rPr>
          <w:rStyle w:val="FootnoteReference"/>
        </w:rPr>
        <w:footnoteReference w:id="76"/>
      </w:r>
      <w:r>
        <w:t xml:space="preserve">.</w:t>
      </w:r>
    </w:p>
    <w:bookmarkEnd w:id="77"/>
    <w:bookmarkEnd w:id="78"/>
    <w:bookmarkStart w:id="89" w:name="tercera-parte-1"/>
    <w:p>
      <w:pPr>
        <w:pStyle w:val="Heading2"/>
      </w:pPr>
      <w:r>
        <w:t xml:space="preserve">Tercera parte</w:t>
      </w:r>
    </w:p>
    <w:bookmarkStart w:id="80" w:name="X524c4ad6a0702344941c0e31d88e494998b3875"/>
    <w:p>
      <w:pPr>
        <w:pStyle w:val="Heading3"/>
      </w:pPr>
      <w:r>
        <w:t xml:space="preserve">Teorías políticas normativas contemporáneas</w:t>
      </w:r>
    </w:p>
    <w:p>
      <w:pPr>
        <w:pStyle w:val="FirstParagraph"/>
      </w:pPr>
      <w:r>
        <w:t xml:space="preserve">Las obras políticas que vamos a intentar describir aquí abarcan un largo e intenso período de tiempo, que va desde fines del siglo XVII hasta nuestros días. Siguiendo en parte a J.J. Chevalier, hemos dividido ese tiempo en cuatro subperíodos, por razones de claridad expositiva y aceptando las limitaciones del esquematismo que tienen siempre tales divisiones: -el asalto al absolutismo (1690-1789); - las consecuencias de la revolución francesa (1789-1848); - los socialismos y los nacionalismos (1849-1927) - las teorías actuales (1928 en adelante).</w:t>
      </w:r>
    </w:p>
    <w:p>
      <w:pPr>
        <w:pStyle w:val="BodyText"/>
      </w:pPr>
      <w:r>
        <w:t xml:space="preserve">El asalto al absolutismo.</w:t>
      </w:r>
    </w:p>
    <w:p>
      <w:pPr>
        <w:pStyle w:val="BodyText"/>
      </w:pPr>
      <w:r>
        <w:t xml:space="preserve">El primer momento (1690-1789) expresa la reacción antiabsolutista, ideológicamente relacionada con la consolidación de la burguesía capitalista como clase dominante, que ya no se muestra dispuesta a actuar como aliado secundario de la monarquía en la conformación de un Estado centralizado, sino que, cumplido ese objetivo, aspira a un rol más protagónico y a poner en vigencia un ideario y una institucionalización política más acordes con su dinámica social. Esa reacción es fundamentalmente la obra del pensamiento racionalista liberal. Los grandes temas subyacentes en estas obras son, en nuestra opinión: - la búsqueda de un equilibrio entre el Poder y la Libertad; - el encauzamiento de la participación política acrecentada Sin pretender suministrar un listado exhaustivo de obras de este período, creemos sin embargo que entre las principales deben ser mencionadas al menos las siguientes:</w:t>
      </w:r>
    </w:p>
    <w:p>
      <w:pPr>
        <w:numPr>
          <w:ilvl w:val="0"/>
          <w:numId w:val="1060"/>
        </w:numPr>
        <w:pStyle w:val="Compact"/>
      </w:pPr>
      <w:r>
        <w:t xml:space="preserve">Cesare Beccaria: DE LOS DELITOS Y DE LAS PENAS (1764);</w:t>
      </w:r>
    </w:p>
    <w:p>
      <w:pPr>
        <w:numPr>
          <w:ilvl w:val="0"/>
          <w:numId w:val="1060"/>
        </w:numPr>
        <w:pStyle w:val="Compact"/>
      </w:pPr>
      <w:r>
        <w:t xml:space="preserve">Jeremy Bentham: INTRODUCCIÓN A LOS PRINCIPIOS DE LA MORAL Y DE LA LEGISLACIÓN (1789);</w:t>
      </w:r>
    </w:p>
    <w:p>
      <w:pPr>
        <w:numPr>
          <w:ilvl w:val="0"/>
          <w:numId w:val="1060"/>
        </w:numPr>
        <w:pStyle w:val="Compact"/>
      </w:pPr>
      <w:r>
        <w:t xml:space="preserve">Jean-Jacques Burlamaqui: PRINCIPIOS DE DERECHO POLÍTICO (1751);</w:t>
      </w:r>
    </w:p>
    <w:p>
      <w:pPr>
        <w:numPr>
          <w:ilvl w:val="0"/>
          <w:numId w:val="1060"/>
        </w:numPr>
        <w:pStyle w:val="Compact"/>
      </w:pPr>
      <w:r>
        <w:t xml:space="preserve">David Hume: DEL CONTRATO ORIGINAL (1748) y DEL ORIGEN DEL GOBIERNO (1774);</w:t>
      </w:r>
    </w:p>
    <w:p>
      <w:pPr>
        <w:numPr>
          <w:ilvl w:val="0"/>
          <w:numId w:val="1060"/>
        </w:numPr>
        <w:pStyle w:val="Compact"/>
      </w:pPr>
      <w:r>
        <w:t xml:space="preserve">Simon-Nicolas-Henry Linguet: TEORÍA DE LAS LEYES CIVILES O PRINCIPIOS FUNDAMENTALES DE LA SOCIEDAD (1767);</w:t>
      </w:r>
    </w:p>
    <w:p>
      <w:pPr>
        <w:numPr>
          <w:ilvl w:val="0"/>
          <w:numId w:val="1060"/>
        </w:numPr>
        <w:pStyle w:val="Compact"/>
      </w:pPr>
      <w:r>
        <w:t xml:space="preserve">John Locke: DOS TRATADOS DEL GOBIERNO CIVIL (1690);</w:t>
      </w:r>
    </w:p>
    <w:p>
      <w:pPr>
        <w:numPr>
          <w:ilvl w:val="0"/>
          <w:numId w:val="1060"/>
        </w:numPr>
        <w:pStyle w:val="Compact"/>
      </w:pPr>
      <w:r>
        <w:t xml:space="preserve">Jean-Louis Lolme: CONSTITUCIÓN DE LA INGLATERRA O ESTADO DEL GOBIERNO INGLES (1771);</w:t>
      </w:r>
    </w:p>
    <w:p>
      <w:pPr>
        <w:numPr>
          <w:ilvl w:val="0"/>
          <w:numId w:val="1060"/>
        </w:numPr>
        <w:pStyle w:val="Compact"/>
      </w:pPr>
      <w:r>
        <w:t xml:space="preserve">Charles-Louis de Secondat, barón de Montesquieu: EL ESPÍRITU DE LAS LEYES (1748);</w:t>
      </w:r>
    </w:p>
    <w:p>
      <w:pPr>
        <w:numPr>
          <w:ilvl w:val="0"/>
          <w:numId w:val="1060"/>
        </w:numPr>
        <w:pStyle w:val="Compact"/>
      </w:pPr>
      <w:r>
        <w:t xml:space="preserve">Thomas Paine: LOS DERECHOS DEL HOMBRE (1791-1792);</w:t>
      </w:r>
    </w:p>
    <w:p>
      <w:pPr>
        <w:numPr>
          <w:ilvl w:val="0"/>
          <w:numId w:val="1060"/>
        </w:numPr>
        <w:pStyle w:val="Compact"/>
      </w:pPr>
      <w:r>
        <w:t xml:space="preserve">Jean-Jacques Rousseau: EL CONTRATO SOCIAL (1762);</w:t>
      </w:r>
    </w:p>
    <w:p>
      <w:pPr>
        <w:numPr>
          <w:ilvl w:val="0"/>
          <w:numId w:val="1060"/>
        </w:numPr>
        <w:pStyle w:val="Compact"/>
      </w:pPr>
      <w:r>
        <w:t xml:space="preserve">Emmanuel Joseph Sièyes: QUE ES EL TERCER ESTADO (1789).</w:t>
      </w:r>
    </w:p>
    <w:p>
      <w:pPr>
        <w:pStyle w:val="FirstParagraph"/>
      </w:pPr>
      <w:r>
        <w:t xml:space="preserve">De este conjunto de obras vamos a ver con más detalle la que a nuestro juicio puede ser considerada la más completa y representativa del período, y quizás la que más persistente influencia ha ejercido en el pensamiento político europeo y americano: se trata de</w:t>
      </w:r>
      <w:r>
        <w:t xml:space="preserve"> </w:t>
      </w:r>
      <w:r>
        <w:t xml:space="preserve">“</w:t>
      </w:r>
      <w:r>
        <w:t xml:space="preserve">Dos Tratados sobre el Gobierno Civil</w:t>
      </w:r>
      <w:r>
        <w:t xml:space="preserve">”</w:t>
      </w:r>
      <w:r>
        <w:t xml:space="preserve"> </w:t>
      </w:r>
      <w:r>
        <w:t xml:space="preserve">de John Locke.</w:t>
      </w:r>
    </w:p>
    <w:p>
      <w:pPr>
        <w:pStyle w:val="BodyText"/>
      </w:pPr>
      <w:r>
        <w:t xml:space="preserve">John Locke nació en 1632. Estudió en Oxford, donde alcanzó el grado de</w:t>
      </w:r>
      <w:r>
        <w:t xml:space="preserve"> </w:t>
      </w:r>
      <w:r>
        <w:t xml:space="preserve">“</w:t>
      </w:r>
      <w:r>
        <w:t xml:space="preserve">master</w:t>
      </w:r>
      <w:r>
        <w:t xml:space="preserve">”</w:t>
      </w:r>
      <w:r>
        <w:t xml:space="preserve"> </w:t>
      </w:r>
      <w:r>
        <w:t xml:space="preserve">en 1658. Se conserva memoria de su desagrado por el árido método escolástico imperante en su tiempo, pues</w:t>
      </w:r>
      <w:r>
        <w:t xml:space="preserve"> </w:t>
      </w:r>
      <w:r>
        <w:t xml:space="preserve">“</w:t>
      </w:r>
      <w:r>
        <w:t xml:space="preserve">le intersaban más los hechos reales que las abstracciones y las cuestiones sin utilidad.</w:t>
      </w:r>
      <w:r>
        <w:t xml:space="preserve">”</w:t>
      </w:r>
      <w:r>
        <w:t xml:space="preserve"> </w:t>
      </w:r>
      <w:r>
        <w:t xml:space="preserve">En su carácter se destacaban dos notas: la simpatía por la libertad individual y un sosegado utilitarismo. Conoció el exilio y el retorno triunfante, tras la</w:t>
      </w:r>
      <w:r>
        <w:t xml:space="preserve"> </w:t>
      </w:r>
      <w:r>
        <w:t xml:space="preserve">“</w:t>
      </w:r>
      <w:r>
        <w:t xml:space="preserve">Glorius Revolution.</w:t>
      </w:r>
      <w:r>
        <w:t xml:space="preserve">”</w:t>
      </w:r>
      <w:r>
        <w:t xml:space="preserve"> </w:t>
      </w:r>
      <w:r>
        <w:t xml:space="preserve">Murió en 1704.</w:t>
      </w:r>
    </w:p>
    <w:p>
      <w:pPr>
        <w:pStyle w:val="BodyText"/>
      </w:pPr>
      <w:r>
        <w:t xml:space="preserve">Su obra es una de las más vigorosas críticas a la monarquía absoluta, cuyo rechazo está fundado sobre la idea de la necesaria subordinación de la actividad de los gobernantes al consentimiento popular.</w:t>
      </w:r>
    </w:p>
    <w:p>
      <w:pPr>
        <w:pStyle w:val="BodyText"/>
      </w:pPr>
      <w:r>
        <w:t xml:space="preserve">Locke es un de los teóricos clásicos del liberalismo político. Propone una articulación rigurosa de los temas liberales fundamentales: la igualdad natural de los hombres, la defensa del sistema representativo, la exigencia de una limitación de la soberanía estatal, limitación requerida por la defensa de los derechos subjetivos de los individuos. Buscó un remedio a la tiranía en la división de los poderes del Estado, anticipándose en esto a Montesquieu.</w:t>
      </w:r>
    </w:p>
    <w:p>
      <w:pPr>
        <w:pStyle w:val="BodyText"/>
      </w:pPr>
      <w:r>
        <w:t xml:space="preserve">De sus</w:t>
      </w:r>
      <w:r>
        <w:t xml:space="preserve"> </w:t>
      </w:r>
      <w:r>
        <w:t xml:space="preserve">“</w:t>
      </w:r>
      <w:r>
        <w:t xml:space="preserve">Dos Tratados…,</w:t>
      </w:r>
      <w:r>
        <w:t xml:space="preserve">”</w:t>
      </w:r>
      <w:r>
        <w:t xml:space="preserve"> </w:t>
      </w:r>
      <w:r>
        <w:t xml:space="preserve">el primero es de carácter polémico y puede decirse que no conserva mayor interés ni actualidad para nosotros, hoy. Se trata de una refutación de los argumentos desarrollados en otra obra, el</w:t>
      </w:r>
      <w:r>
        <w:t xml:space="preserve"> </w:t>
      </w:r>
      <w:r>
        <w:t xml:space="preserve">“</w:t>
      </w:r>
      <w:r>
        <w:t xml:space="preserve">Patriarcha</w:t>
      </w:r>
      <w:r>
        <w:t xml:space="preserve">”</w:t>
      </w:r>
      <w:r>
        <w:t xml:space="preserve"> </w:t>
      </w:r>
      <w:r>
        <w:t xml:space="preserve">de R. Filmer, quien pretendía demostrar el derecho de los príncipes al gobierno absoluto, asimilando la soberanía política al dominio primitivo de Adán sobre el mundo entero, dominio que, recibido directamente de manos de Dios, habría sido trasmitido a los monarcas a través de la Historia…</w:t>
      </w:r>
    </w:p>
    <w:p>
      <w:pPr>
        <w:pStyle w:val="BodyText"/>
      </w:pPr>
      <w:r>
        <w:t xml:space="preserve">El segundo tratado apunta, por el contrario, a establecer positivamente</w:t>
      </w:r>
      <w:r>
        <w:t xml:space="preserve"> </w:t>
      </w:r>
      <w:r>
        <w:t xml:space="preserve">“</w:t>
      </w:r>
      <w:r>
        <w:t xml:space="preserve">el origen, los límites y los fines verdaderos del poder civil.</w:t>
      </w:r>
      <w:r>
        <w:t xml:space="preserve">”</w:t>
      </w:r>
      <w:r>
        <w:t xml:space="preserve"> </w:t>
      </w:r>
      <w:r>
        <w:t xml:space="preserve">Esta obra es la que hoy generalmente se publica</w:t>
      </w:r>
      <w:r>
        <w:rPr>
          <w:rStyle w:val="FootnoteReference"/>
        </w:rPr>
        <w:footnoteReference w:id="79"/>
      </w:r>
      <w:r>
        <w:t xml:space="preserve"> </w:t>
      </w:r>
      <w:r>
        <w:t xml:space="preserve">y se lee, pero en el pensamiento de Locke las dos obras forman un todo deductivamente entrelazado. En una síntesis muy apretada, la filosofía política de Locke es la siguiente: El gobierno debe ejercerse con el consentimiento de los gobernados. El gobierno es una creación del pueblo, mantenida por el pueblo para asegurar su propio bien. Según Locke, esta teoría se basa en la vigencia de dos conceptos muy vinculados: la Ley de la Naturaleza y el Contrato Social.</w:t>
      </w:r>
    </w:p>
    <w:p>
      <w:pPr>
        <w:pStyle w:val="BodyText"/>
      </w:pPr>
      <w:r>
        <w:t xml:space="preserve">En el</w:t>
      </w:r>
      <w:r>
        <w:t xml:space="preserve"> </w:t>
      </w:r>
      <w:r>
        <w:t xml:space="preserve">“</w:t>
      </w:r>
      <w:r>
        <w:t xml:space="preserve">estado de naturaleza</w:t>
      </w:r>
      <w:r>
        <w:t xml:space="preserve">”</w:t>
      </w:r>
      <w:r>
        <w:t xml:space="preserve"> </w:t>
      </w:r>
      <w:r>
        <w:t xml:space="preserve">los hombres eran libres, pero como</w:t>
      </w:r>
      <w:r>
        <w:t xml:space="preserve"> </w:t>
      </w:r>
      <w:r>
        <w:t xml:space="preserve">“</w:t>
      </w:r>
      <w:r>
        <w:t xml:space="preserve">libertad no es licencia,</w:t>
      </w:r>
      <w:r>
        <w:t xml:space="preserve">”</w:t>
      </w:r>
      <w:r>
        <w:t xml:space="preserve"> </w:t>
      </w:r>
      <w:r>
        <w:t xml:space="preserve">no tenían derecho a hacer cualquier cosa sino a actuar en modo acorde con una</w:t>
      </w:r>
      <w:r>
        <w:t xml:space="preserve"> </w:t>
      </w:r>
      <w:r>
        <w:t xml:space="preserve">“</w:t>
      </w:r>
      <w:r>
        <w:t xml:space="preserve">ley</w:t>
      </w:r>
      <w:r>
        <w:t xml:space="preserve">”</w:t>
      </w:r>
      <w:r>
        <w:t xml:space="preserve"> </w:t>
      </w:r>
      <w:r>
        <w:t xml:space="preserve">de la Naturaleza: la RAZÓN, que indica que, si los hombres son libres e iguales, nadie puede dañar a otro, o convertirlo en instrumento de los propios fines. El estado de naturaleza no era un estado de guerra de todos contra todos -sostiene Locke, contrariando en esto a Hobbes- sino un estado que sería perfecto si los hombres se comportaran racionalmente, pero no sucede así. La guerra y la violencia son siempre posibles y plantean la necesidad de un gobierno, el cual se forma por el sometimiento voluntario de las libertades individuales a un poder superior, cuya tarea es protegerlas. Surge así el</w:t>
      </w:r>
      <w:r>
        <w:t xml:space="preserve"> </w:t>
      </w:r>
      <w:r>
        <w:t xml:space="preserve">“</w:t>
      </w:r>
      <w:r>
        <w:t xml:space="preserve">contrato social,</w:t>
      </w:r>
      <w:r>
        <w:t xml:space="preserve">”</w:t>
      </w:r>
      <w:r>
        <w:t xml:space="preserve"> </w:t>
      </w:r>
      <w:r>
        <w:t xml:space="preserve">que se establece entre el pueblo y su gobernante.</w:t>
      </w:r>
    </w:p>
    <w:p>
      <w:pPr>
        <w:pStyle w:val="BodyText"/>
      </w:pPr>
      <w:r>
        <w:t xml:space="preserve">El contrato social contiene dos ideas íntimamente unidas: el contrato de gobierno y el contrato de sociedad. Locke (al igual que Rousseau y que Hobbes) parte de este último. Cuando ya se ha organizado la comunidad, ésta decide confiar a un gobierno la protección y defensa de sus libertades y derechos, pero conservando la posibilidad de retirarle su confianza si su accionar no le conviene. En el fondo, lo que Locke busca es fundamentar filosóficamente un régimen de Monarquía constitucional, con un Parlamento que encarne la representación popular y que respete y haga respetar las libertades públicas.</w:t>
      </w:r>
    </w:p>
    <w:bookmarkEnd w:id="80"/>
    <w:bookmarkStart w:id="82" w:name="X2490adc4e9d413a1b75333936556faabf504ac6"/>
    <w:p>
      <w:pPr>
        <w:pStyle w:val="Heading3"/>
      </w:pPr>
      <w:r>
        <w:t xml:space="preserve">Las consecuencias de la Revolución Francesa</w:t>
      </w:r>
    </w:p>
    <w:p>
      <w:pPr>
        <w:pStyle w:val="FirstParagraph"/>
      </w:pPr>
      <w:r>
        <w:t xml:space="preserve">El segundo momento (1790-1848) es relacionado por J.J. Chevalier con las consecuencias de la Revolución Francesa porque, si bien el Absolutismo ha sido postrado y la Revolución se ha cumplido, no es un momento de plenitud sino de enfrentamiento con una realidad que en gran parte está aún por construir. Decía entonces Napoleón:</w:t>
      </w:r>
      <w:r>
        <w:t xml:space="preserve"> </w:t>
      </w:r>
      <w:r>
        <w:t xml:space="preserve">“</w:t>
      </w:r>
      <w:r>
        <w:t xml:space="preserve">Se ha destruido todo; se trata de recrear. Hay un gobierno, poderes; pero, qué es todo el resto de la Nación? Granos de arena.</w:t>
      </w:r>
      <w:r>
        <w:t xml:space="preserve">”</w:t>
      </w:r>
    </w:p>
    <w:p>
      <w:pPr>
        <w:pStyle w:val="BodyText"/>
      </w:pPr>
      <w:r>
        <w:t xml:space="preserve">Precisamente porque la Revolución ha triunfado es concebible la emergencia de una pasión contrarevolucionaria. Su principal vocero fue Edmund Burke, con sus</w:t>
      </w:r>
      <w:r>
        <w:t xml:space="preserve"> </w:t>
      </w:r>
      <w:r>
        <w:t xml:space="preserve">“</w:t>
      </w:r>
      <w:r>
        <w:t xml:space="preserve">Reflexiones sobre la Revolución de Francia</w:t>
      </w:r>
      <w:r>
        <w:t xml:space="preserve">”</w:t>
      </w:r>
      <w:r>
        <w:t xml:space="preserve"> </w:t>
      </w:r>
      <w:r>
        <w:t xml:space="preserve">(1790). Es justamente porque ha triunfado el jacobinismo, con sus augustas abstracciones (la Nación, el Pueblo) que los pueblos vencidos responden con la emergencia de un nacionalismo concreto, apasionado y fuerte. Este sentimiento es cabalmente expresado por los</w:t>
      </w:r>
      <w:r>
        <w:t xml:space="preserve"> </w:t>
      </w:r>
      <w:r>
        <w:t xml:space="preserve">“</w:t>
      </w:r>
      <w:r>
        <w:t xml:space="preserve">Discursos a la Nación Alemana</w:t>
      </w:r>
      <w:r>
        <w:t xml:space="preserve">”</w:t>
      </w:r>
      <w:r>
        <w:t xml:space="preserve"> </w:t>
      </w:r>
      <w:r>
        <w:t xml:space="preserve">(1807-1808) de Johann G. Fichte. La Revolución estaba animada de un espíritu igualitario pero terminó siendo burguesa, como un momento de ese largo proceso en el que la pasión igualitaria se enfrenta con la pasión de libertad en el corazón del hombre. Ese es justamente el tema que, con singular maestría, afronta el jóven Alexis de Tocqueville en su</w:t>
      </w:r>
      <w:r>
        <w:t xml:space="preserve"> </w:t>
      </w:r>
      <w:r>
        <w:t xml:space="preserve">“</w:t>
      </w:r>
      <w:r>
        <w:t xml:space="preserve">Democracia en América</w:t>
      </w:r>
      <w:r>
        <w:t xml:space="preserve">”</w:t>
      </w:r>
      <w:r>
        <w:t xml:space="preserve"> </w:t>
      </w:r>
      <w:r>
        <w:t xml:space="preserve">(1835-1840).</w:t>
      </w:r>
    </w:p>
    <w:p>
      <w:pPr>
        <w:pStyle w:val="BodyText"/>
      </w:pPr>
      <w:r>
        <w:t xml:space="preserve">Aparte de las obras mencionadas, creemos que en una lista de obras importantes de este período hay que mencionar por lo menos las siguientes:</w:t>
      </w:r>
    </w:p>
    <w:p>
      <w:pPr>
        <w:numPr>
          <w:ilvl w:val="0"/>
          <w:numId w:val="1061"/>
        </w:numPr>
        <w:pStyle w:val="Compact"/>
      </w:pPr>
      <w:r>
        <w:t xml:space="preserve">Gracchus Babeuf: COMPENDIO DEL GRAN MANIFIESTO…PARA RESTABLECER LA IGUALDAD DE HECHO" (1793);</w:t>
      </w:r>
    </w:p>
    <w:p>
      <w:pPr>
        <w:numPr>
          <w:ilvl w:val="0"/>
          <w:numId w:val="1061"/>
        </w:numPr>
        <w:pStyle w:val="Compact"/>
      </w:pPr>
      <w:r>
        <w:t xml:space="preserve">Pierre-Simon Ballanche: ENSAYO SOBRE LAS INSTITUCIONES SOCIALES EN SU RELACIÓN CON LAS IDEAS NUEVAS (1818);</w:t>
      </w:r>
    </w:p>
    <w:p>
      <w:pPr>
        <w:numPr>
          <w:ilvl w:val="0"/>
          <w:numId w:val="1061"/>
        </w:numPr>
        <w:pStyle w:val="Compact"/>
      </w:pPr>
      <w:r>
        <w:t xml:space="preserve">Louis Blanc: ORGANIZACIÓN DEL TRABAJO (1840);</w:t>
      </w:r>
    </w:p>
    <w:p>
      <w:pPr>
        <w:numPr>
          <w:ilvl w:val="0"/>
          <w:numId w:val="1061"/>
        </w:numPr>
        <w:pStyle w:val="Compact"/>
      </w:pPr>
      <w:r>
        <w:t xml:space="preserve">Louis de Bonald: LEGISLACIÓN POSITIVA CONSIDERADA EN LOS ÚLTIMOS TIEMPOS POR LAS SOLAS LUCES DE LA RAZON (1802);</w:t>
      </w:r>
    </w:p>
    <w:p>
      <w:pPr>
        <w:numPr>
          <w:ilvl w:val="0"/>
          <w:numId w:val="1061"/>
        </w:numPr>
        <w:pStyle w:val="Compact"/>
      </w:pPr>
      <w:r>
        <w:t xml:space="preserve">Francois-René Chateaubriand: LA MONARQUÍA SEGÚN LA CARTA (1816);</w:t>
      </w:r>
    </w:p>
    <w:p>
      <w:pPr>
        <w:numPr>
          <w:ilvl w:val="0"/>
          <w:numId w:val="1061"/>
        </w:numPr>
        <w:pStyle w:val="Compact"/>
      </w:pPr>
      <w:r>
        <w:t xml:space="preserve">Karl von Klausewitz: DE LA GUERRA (1816-1831);</w:t>
      </w:r>
    </w:p>
    <w:p>
      <w:pPr>
        <w:numPr>
          <w:ilvl w:val="0"/>
          <w:numId w:val="1061"/>
        </w:numPr>
        <w:pStyle w:val="Compact"/>
      </w:pPr>
      <w:r>
        <w:t xml:space="preserve">Auguste Comte: PLAN DE TRABAJOS HISTÓRICOS NECESARIOS PARA REORGANIZAR LA SOCIEDAD (1822);</w:t>
      </w:r>
    </w:p>
    <w:p>
      <w:pPr>
        <w:numPr>
          <w:ilvl w:val="0"/>
          <w:numId w:val="1061"/>
        </w:numPr>
        <w:pStyle w:val="Compact"/>
      </w:pPr>
      <w:r>
        <w:t xml:space="preserve">Benjamin Constant: LOS PRINCIPIOS POLÍTICOS APLICABLES A TODOS LOS GOBIERNOS (1806);</w:t>
      </w:r>
    </w:p>
    <w:p>
      <w:pPr>
        <w:numPr>
          <w:ilvl w:val="0"/>
          <w:numId w:val="1061"/>
        </w:numPr>
        <w:pStyle w:val="Compact"/>
      </w:pPr>
      <w:r>
        <w:t xml:space="preserve">Johann Fichte: LOS FUNDAMENTOS DEL DERECHO NATURAL (1796);</w:t>
      </w:r>
    </w:p>
    <w:p>
      <w:pPr>
        <w:numPr>
          <w:ilvl w:val="0"/>
          <w:numId w:val="1061"/>
        </w:numPr>
        <w:pStyle w:val="Compact"/>
      </w:pPr>
      <w:r>
        <w:t xml:space="preserve">Charles Fourier: TEORÍA DE LOS CUATRO MOVIMIENTOS Y DE LOS DESTINOS GENERALES (1808);</w:t>
      </w:r>
    </w:p>
    <w:p>
      <w:pPr>
        <w:numPr>
          <w:ilvl w:val="0"/>
          <w:numId w:val="1061"/>
        </w:numPr>
        <w:pStyle w:val="Compact"/>
      </w:pPr>
      <w:r>
        <w:t xml:space="preserve">Francois Guizot: DE LOS MEDIOS DEL GOBIERNO Y DE LA OPOSICIÓN (1821);</w:t>
      </w:r>
    </w:p>
    <w:p>
      <w:pPr>
        <w:numPr>
          <w:ilvl w:val="0"/>
          <w:numId w:val="1061"/>
        </w:numPr>
        <w:pStyle w:val="Compact"/>
      </w:pPr>
      <w:r>
        <w:t xml:space="preserve">Georg W.F. Hegel: PRINCIPIOS DE LA FILOSOFÍA DEL DERECHO (1821);</w:t>
      </w:r>
    </w:p>
    <w:p>
      <w:pPr>
        <w:numPr>
          <w:ilvl w:val="0"/>
          <w:numId w:val="1061"/>
        </w:numPr>
        <w:pStyle w:val="Compact"/>
      </w:pPr>
      <w:r>
        <w:t xml:space="preserve">Felicite de Lamennais: PALABRAS DE UN CREYENTE (1834);</w:t>
      </w:r>
    </w:p>
    <w:p>
      <w:pPr>
        <w:numPr>
          <w:ilvl w:val="0"/>
          <w:numId w:val="1061"/>
        </w:numPr>
        <w:pStyle w:val="Compact"/>
      </w:pPr>
      <w:r>
        <w:t xml:space="preserve">Pierre Leroux: DE LA HUMANIDAD (1840);</w:t>
      </w:r>
    </w:p>
    <w:p>
      <w:pPr>
        <w:numPr>
          <w:ilvl w:val="0"/>
          <w:numId w:val="1061"/>
        </w:numPr>
        <w:pStyle w:val="Compact"/>
      </w:pPr>
      <w:r>
        <w:t xml:space="preserve">Jules Michelet: EL PUEBLO (1846);</w:t>
      </w:r>
    </w:p>
    <w:p>
      <w:pPr>
        <w:numPr>
          <w:ilvl w:val="0"/>
          <w:numId w:val="1061"/>
        </w:numPr>
        <w:pStyle w:val="Compact"/>
      </w:pPr>
      <w:r>
        <w:t xml:space="preserve">Robert Owen: UNA NUEVA VISIÓN DE LA SOCIEDAD (1813-1814);</w:t>
      </w:r>
    </w:p>
    <w:p>
      <w:pPr>
        <w:numPr>
          <w:ilvl w:val="0"/>
          <w:numId w:val="1061"/>
        </w:numPr>
        <w:pStyle w:val="Compact"/>
      </w:pPr>
      <w:r>
        <w:t xml:space="preserve">August Rehberg: INVESTIGACIONES SOBRE LA REVOLUCIÓN FRANCESA (1793);</w:t>
      </w:r>
    </w:p>
    <w:p>
      <w:pPr>
        <w:numPr>
          <w:ilvl w:val="0"/>
          <w:numId w:val="1061"/>
        </w:numPr>
        <w:pStyle w:val="Compact"/>
      </w:pPr>
      <w:r>
        <w:t xml:space="preserve">Charles Renouvier: MANUAL REPUBLICANO DEL HOMBRE Y DEL CIUDADANO (1848);</w:t>
      </w:r>
    </w:p>
    <w:p>
      <w:pPr>
        <w:numPr>
          <w:ilvl w:val="0"/>
          <w:numId w:val="1061"/>
        </w:numPr>
        <w:pStyle w:val="Compact"/>
      </w:pPr>
      <w:r>
        <w:t xml:space="preserve">Claude-Henri Saint-Simon: EL ORGANIZADOR (1819);</w:t>
      </w:r>
    </w:p>
    <w:p>
      <w:pPr>
        <w:numPr>
          <w:ilvl w:val="0"/>
          <w:numId w:val="1061"/>
        </w:numPr>
        <w:pStyle w:val="Compact"/>
      </w:pPr>
      <w:r>
        <w:t xml:space="preserve">Max Stirner: EL ÚNICO Y SU PROPIEDAD (1845).</w:t>
      </w:r>
    </w:p>
    <w:p>
      <w:pPr>
        <w:pStyle w:val="FirstParagraph"/>
      </w:pPr>
      <w:r>
        <w:t xml:space="preserve">De este conjunto de obras vamos a repasar los principales contenidos de una obra que nos parece muy expresiva de los valores de esta época, signada por la herencia (positiva y negativa) de la Revolución Francesa y las condiciones históricas de la Modernidad. No tan conocida ni difundida como los trabajos de Comte o de Tocqueville, tiene a nuestro juicio un alto valor representativo del espíritu de su tiempo: se trata de</w:t>
      </w:r>
      <w:r>
        <w:t xml:space="preserve"> </w:t>
      </w:r>
      <w:r>
        <w:t xml:space="preserve">“</w:t>
      </w:r>
      <w:r>
        <w:t xml:space="preserve">El Organizador</w:t>
      </w:r>
      <w:r>
        <w:t xml:space="preserve">”</w:t>
      </w:r>
      <w:r>
        <w:t xml:space="preserve"> </w:t>
      </w:r>
      <w:r>
        <w:t xml:space="preserve">de Saint-Simon.</w:t>
      </w:r>
    </w:p>
    <w:p>
      <w:pPr>
        <w:pStyle w:val="BodyText"/>
      </w:pPr>
      <w:r>
        <w:t xml:space="preserve">Claude-Henri de Rouvroy, conde de Saint-Simon (1760-1825) nació en Paris, en el seno de una familia noble, de poderosa influencia en la Corte de Luis XVI, y presunto descendiente de Carlomagno. Recibió una educación sumaria y descuidada, y se inició pronto (1776) en la carrera de las armas. Combatió en América, como Lafayette, bajo las órdenes de Washington y retornó a Francia en 1783. En 1790 renunció a sus títulos nobiliarios, pese a lo cual a duras penas logró salvar su vida durante la Revolución Francesa. Después de encarar diversas empresas, desde 1800 en adelante se consagró al estudio de las ciencias, gastando en ello su patrimonio. A lo largo de muchos años publicó gran número de obras sobre temas muy diversos, que van desde la pedagogía hasta la historia, pasando por la industria, la economía y la política. Con el tiempo, y después de muchas viscicitudes personales y de los grupos que formó, algunos de sus seguidores crearon en torno a su figura y sus ideas una atmósfera francamente mesiánica. Murió en 1825.</w:t>
      </w:r>
    </w:p>
    <w:p>
      <w:pPr>
        <w:pStyle w:val="BodyText"/>
      </w:pPr>
      <w:r>
        <w:t xml:space="preserve">Mensajero del futuro, exegeta revelador del sentido del pasado, Saint-Simon ha sido considerado fundador del que luego los marxistas llamarían</w:t>
      </w:r>
      <w:r>
        <w:t xml:space="preserve"> </w:t>
      </w:r>
      <w:r>
        <w:t xml:space="preserve">“</w:t>
      </w:r>
      <w:r>
        <w:t xml:space="preserve">socialismo utópico.</w:t>
      </w:r>
      <w:r>
        <w:t xml:space="preserve">”</w:t>
      </w:r>
      <w:r>
        <w:t xml:space="preserve"> </w:t>
      </w:r>
      <w:r>
        <w:t xml:space="preserve">Como un apóstol ateo de una religión nueva, de inspiración newtoniana, invención puramente humana dotada de una doble función de agregación y de mediación, Saint-Simon quiso mostrar que el progreso de la humanidad no se había detenido con los cambios producidos por la Revolución Francesa y que aún los hombres tenían frente de sí todo un mundo nuevo que conquistar</w:t>
      </w:r>
      <w:r>
        <w:rPr>
          <w:rStyle w:val="FootnoteReference"/>
        </w:rPr>
        <w:footnoteReference w:id="81"/>
      </w:r>
      <w:r>
        <w:t xml:space="preserve">.</w:t>
      </w:r>
    </w:p>
    <w:p>
      <w:pPr>
        <w:pStyle w:val="BodyText"/>
      </w:pPr>
      <w:r>
        <w:t xml:space="preserve">Ese</w:t>
      </w:r>
      <w:r>
        <w:t xml:space="preserve"> </w:t>
      </w:r>
      <w:r>
        <w:t xml:space="preserve">“</w:t>
      </w:r>
      <w:r>
        <w:t xml:space="preserve">deseo de otra revolución,</w:t>
      </w:r>
      <w:r>
        <w:t xml:space="preserve">”</w:t>
      </w:r>
      <w:r>
        <w:t xml:space="preserve"> </w:t>
      </w:r>
      <w:r>
        <w:t xml:space="preserve">expresado bajo formas utópicas o científicas, inspirado en el</w:t>
      </w:r>
      <w:r>
        <w:t xml:space="preserve"> </w:t>
      </w:r>
      <w:r>
        <w:t xml:space="preserve">“</w:t>
      </w:r>
      <w:r>
        <w:t xml:space="preserve">deseo de dicha para los hombres</w:t>
      </w:r>
      <w:r>
        <w:t xml:space="preserve">”</w:t>
      </w:r>
      <w:r>
        <w:t xml:space="preserve"> </w:t>
      </w:r>
      <w:r>
        <w:t xml:space="preserve">(expresión de resonancias milenaristas) condujo a Saint-Simon a preguntarse sobre las condiciones del ser-en-sociedad del hombre en el contexto de la Modernidad. Su respuesta plantea la necesidad de superar el egoísmo y lograr una real vinculación entre los hombres para realizar el gran objetivo social: la producción, es decir,</w:t>
      </w:r>
      <w:r>
        <w:t xml:space="preserve"> </w:t>
      </w:r>
      <w:r>
        <w:t xml:space="preserve">“</w:t>
      </w:r>
      <w:r>
        <w:t xml:space="preserve">la satisfacción de las necesidades de todos.</w:t>
      </w:r>
      <w:r>
        <w:t xml:space="preserve">”</w:t>
      </w:r>
      <w:r>
        <w:t xml:space="preserve"> </w:t>
      </w:r>
      <w:r>
        <w:t xml:space="preserve">Sobre la base de un planteo de neta inspiración positivista (</w:t>
      </w:r>
      <w:r>
        <w:t xml:space="preserve">“</w:t>
      </w:r>
      <w:r>
        <w:t xml:space="preserve">la capacidad científica positiva -decía- debe reemplazar al poder espiritual,</w:t>
      </w:r>
      <w:r>
        <w:t xml:space="preserve">”</w:t>
      </w:r>
      <w:r>
        <w:t xml:space="preserve"> </w:t>
      </w:r>
      <w:r>
        <w:t xml:space="preserve">y también:</w:t>
      </w:r>
      <w:r>
        <w:t xml:space="preserve"> </w:t>
      </w:r>
      <w:r>
        <w:t xml:space="preserve">“</w:t>
      </w:r>
      <w:r>
        <w:t xml:space="preserve">debe lograrse la preponderancia de las capacidades sobre los poderes</w:t>
      </w:r>
      <w:r>
        <w:t xml:space="preserve">”</w:t>
      </w:r>
      <w:r>
        <w:t xml:space="preserve">) encuentra la gran respuesta en la producción de bienes por el trabajo.</w:t>
      </w:r>
    </w:p>
    <w:p>
      <w:pPr>
        <w:pStyle w:val="BodyText"/>
      </w:pPr>
      <w:r>
        <w:t xml:space="preserve">“</w:t>
      </w:r>
      <w:r>
        <w:t xml:space="preserve">La verdadera sociedad cristiana -sostenía- es aquella donde cada uno produce alguna cosa que les falta a otros…El interés de la unión es el interés de las alegrías de la vida; el medio de unión es el trabajo.</w:t>
      </w:r>
      <w:r>
        <w:t xml:space="preserve">”</w:t>
      </w:r>
    </w:p>
    <w:p>
      <w:pPr>
        <w:pStyle w:val="BodyText"/>
      </w:pPr>
      <w:r>
        <w:t xml:space="preserve">En definitiva, propuso una nueva organización de la Humanidad fundada sobre la industria. La industria reúne a la sociedad en torno a un fin común y a una identidad práctica. En ese modelo, la</w:t>
      </w:r>
      <w:r>
        <w:t xml:space="preserve"> </w:t>
      </w:r>
      <w:r>
        <w:t xml:space="preserve">“</w:t>
      </w:r>
      <w:r>
        <w:t xml:space="preserve">política positiva</w:t>
      </w:r>
      <w:r>
        <w:t xml:space="preserve">”</w:t>
      </w:r>
      <w:r>
        <w:t xml:space="preserve"> </w:t>
      </w:r>
      <w:r>
        <w:t xml:space="preserve">se vuelve</w:t>
      </w:r>
      <w:r>
        <w:t xml:space="preserve"> </w:t>
      </w:r>
      <w:r>
        <w:t xml:space="preserve">“</w:t>
      </w:r>
      <w:r>
        <w:t xml:space="preserve">ciencia de la producción.</w:t>
      </w:r>
      <w:r>
        <w:t xml:space="preserve">”</w:t>
      </w:r>
      <w:r>
        <w:t xml:space="preserve"> </w:t>
      </w:r>
      <w:r>
        <w:t xml:space="preserve">El dominio de los hombres debe ser mínimo: una mínima función de policía; las relaciones entre los hombres deben ser primordialmente relaciones de coordinación. El</w:t>
      </w:r>
      <w:r>
        <w:t xml:space="preserve"> </w:t>
      </w:r>
      <w:r>
        <w:t xml:space="preserve">“</w:t>
      </w:r>
      <w:r>
        <w:t xml:space="preserve">deseo de dominación</w:t>
      </w:r>
      <w:r>
        <w:t xml:space="preserve">”</w:t>
      </w:r>
      <w:r>
        <w:t xml:space="preserve"> </w:t>
      </w:r>
      <w:r>
        <w:t xml:space="preserve">que los hombres experimentan debe ser encauzado, no sobre los otros hombres, sino sobre la Naturaleza, para producir los bienes que permitan</w:t>
      </w:r>
      <w:r>
        <w:t xml:space="preserve"> </w:t>
      </w:r>
      <w:r>
        <w:t xml:space="preserve">“</w:t>
      </w:r>
      <w:r>
        <w:t xml:space="preserve">mejorar la suerte de la última clase social y volver dichosos a todos los hombres.</w:t>
      </w:r>
      <w:r>
        <w:t xml:space="preserve">”</w:t>
      </w:r>
    </w:p>
    <w:bookmarkEnd w:id="82"/>
    <w:bookmarkStart w:id="85" w:name="los-socialismos-y-los-nacionalismos"/>
    <w:p>
      <w:pPr>
        <w:pStyle w:val="Heading3"/>
      </w:pPr>
      <w:r>
        <w:t xml:space="preserve">Los socialismos y los nacionalismos</w:t>
      </w:r>
    </w:p>
    <w:p>
      <w:pPr>
        <w:pStyle w:val="FirstParagraph"/>
      </w:pPr>
      <w:r>
        <w:t xml:space="preserve">El tercer momento (1849-1927) es caracterizado por J.J. Chevalier por la emergencia de los socialismos y los nacionalismos. En este libro, el marxismo y todos sus derivados está ampliamente tratado en otro capítulo (ver Cap. 4) por lo que no mencionaremos aquí las obras de esa corriente. Aparte de ellas, una lista de obras importantes de este período debe a nuestro juicio mencionar al menos las siguientes:</w:t>
      </w:r>
    </w:p>
    <w:p>
      <w:pPr>
        <w:numPr>
          <w:ilvl w:val="0"/>
          <w:numId w:val="1062"/>
        </w:numPr>
        <w:pStyle w:val="Compact"/>
      </w:pPr>
      <w:r>
        <w:t xml:space="preserve">Emile Chartier(Alain):ELEMENTOS DE UNA DOCTRINA RADICAL (1925);</w:t>
      </w:r>
    </w:p>
    <w:p>
      <w:pPr>
        <w:numPr>
          <w:ilvl w:val="0"/>
          <w:numId w:val="1062"/>
        </w:numPr>
        <w:pStyle w:val="Compact"/>
      </w:pPr>
      <w:r>
        <w:t xml:space="preserve">Maurice Barrès: LOS DESARRAIGADOS (1897);</w:t>
      </w:r>
    </w:p>
    <w:p>
      <w:pPr>
        <w:numPr>
          <w:ilvl w:val="0"/>
          <w:numId w:val="1062"/>
        </w:numPr>
        <w:pStyle w:val="Compact"/>
      </w:pPr>
      <w:r>
        <w:t xml:space="preserve">Charles Darwin: EL ORIGEN DE LAS ESPECIES (1859);</w:t>
      </w:r>
    </w:p>
    <w:p>
      <w:pPr>
        <w:numPr>
          <w:ilvl w:val="0"/>
          <w:numId w:val="1062"/>
        </w:numPr>
        <w:pStyle w:val="Compact"/>
      </w:pPr>
      <w:r>
        <w:t xml:space="preserve">Adolf Hitler: MI LUCHA (1925)</w:t>
      </w:r>
    </w:p>
    <w:p>
      <w:pPr>
        <w:numPr>
          <w:ilvl w:val="0"/>
          <w:numId w:val="1062"/>
        </w:numPr>
        <w:pStyle w:val="Compact"/>
      </w:pPr>
      <w:r>
        <w:t xml:space="preserve">Jean Jaurès: HISTORIA SOCIALISTA DE LA REVOLUCIÓN FRANCESA (1901-1904);</w:t>
      </w:r>
    </w:p>
    <w:p>
      <w:pPr>
        <w:numPr>
          <w:ilvl w:val="0"/>
          <w:numId w:val="1062"/>
        </w:numPr>
        <w:pStyle w:val="Compact"/>
      </w:pPr>
      <w:r>
        <w:t xml:space="preserve">Gustave Le Bon: PSICOLOGÍA DE LAS MULTITUDES (1895);</w:t>
      </w:r>
    </w:p>
    <w:p>
      <w:pPr>
        <w:numPr>
          <w:ilvl w:val="0"/>
          <w:numId w:val="1062"/>
        </w:numPr>
        <w:pStyle w:val="Compact"/>
      </w:pPr>
      <w:r>
        <w:t xml:space="preserve">Paul Leroy-Beaulieu: EL ESTADO MODERNO Y SUS FUNCIONES (1889);</w:t>
      </w:r>
    </w:p>
    <w:p>
      <w:pPr>
        <w:numPr>
          <w:ilvl w:val="0"/>
          <w:numId w:val="1062"/>
        </w:numPr>
        <w:pStyle w:val="Compact"/>
      </w:pPr>
      <w:r>
        <w:t xml:space="preserve">Charles Maurras: ENCUESTA SOBRE LA MONARQUÍA (1900-1909) y KIEL Y TANGER (1910);</w:t>
      </w:r>
    </w:p>
    <w:p>
      <w:pPr>
        <w:numPr>
          <w:ilvl w:val="0"/>
          <w:numId w:val="1062"/>
        </w:numPr>
        <w:pStyle w:val="Compact"/>
      </w:pPr>
      <w:r>
        <w:t xml:space="preserve">Pierre-Joseph Proudhon: DE LA CAPACIDAD POLÍTICA DE LAS CLASES OBRERAS (1865);</w:t>
      </w:r>
      <w:r>
        <w:t xml:space="preserve"> </w:t>
      </w:r>
      <w:r>
        <w:t xml:space="preserve">-Georges Sorel: REFLEXIONES SOBRE LA VIOLENCIA (1908) y MATERIALES PARA UNA TEORÍA DEL PROLETARIADO (1919);</w:t>
      </w:r>
    </w:p>
    <w:p>
      <w:pPr>
        <w:numPr>
          <w:ilvl w:val="0"/>
          <w:numId w:val="1062"/>
        </w:numPr>
        <w:pStyle w:val="Compact"/>
      </w:pPr>
      <w:r>
        <w:t xml:space="preserve">Oswald Spengler: LA DECADENCIA DE OCCIDENTE (1918-1919).</w:t>
      </w:r>
    </w:p>
    <w:p>
      <w:pPr>
        <w:pStyle w:val="FirstParagraph"/>
      </w:pPr>
      <w:r>
        <w:t xml:space="preserve">De este período, tan abundante en obras fundamentales y polémicas, hemos elegido, para describir sus contenidos, una que en cierta medida sintetiza las dos ideas principales emergentes en este período: el socialismo y el nacionalismo. Se trata de</w:t>
      </w:r>
      <w:r>
        <w:t xml:space="preserve"> </w:t>
      </w:r>
      <w:r>
        <w:t xml:space="preserve">“</w:t>
      </w:r>
      <w:r>
        <w:t xml:space="preserve">Los desarraigados</w:t>
      </w:r>
      <w:r>
        <w:t xml:space="preserve">”</w:t>
      </w:r>
      <w:r>
        <w:t xml:space="preserve"> </w:t>
      </w:r>
      <w:r>
        <w:t xml:space="preserve">de Maurice Barrès.</w:t>
      </w:r>
    </w:p>
    <w:p>
      <w:pPr>
        <w:pStyle w:val="BodyText"/>
      </w:pPr>
      <w:r>
        <w:t xml:space="preserve">Maurice Barrès (1862-1923) fué un escritor francés, proveniente de una familia de la alta burguesía. Su obra literaria de juventud (</w:t>
      </w:r>
      <w:r>
        <w:t xml:space="preserve">“</w:t>
      </w:r>
      <w:r>
        <w:t xml:space="preserve">Le culte du moi,</w:t>
      </w:r>
      <w:r>
        <w:t xml:space="preserve">”</w:t>
      </w:r>
      <w:r>
        <w:t xml:space="preserve"> </w:t>
      </w:r>
      <w:r>
        <w:t xml:space="preserve">“</w:t>
      </w:r>
      <w:r>
        <w:t xml:space="preserve">Un homme libre</w:t>
      </w:r>
      <w:r>
        <w:t xml:space="preserve">”</w:t>
      </w:r>
      <w:r>
        <w:t xml:space="preserve">) lo muestran en una posición egoísta y hedonista, políticamente orientada hacia un soberbio aristocratismo. Luego evolucionó hacia una toma de conciencia socialmente solidaria, de tipo fuertemente nacionalista, que se expresa cabalmente en la trilogía que, bajo el título general de</w:t>
      </w:r>
      <w:r>
        <w:t xml:space="preserve"> </w:t>
      </w:r>
      <w:r>
        <w:t xml:space="preserve">“</w:t>
      </w:r>
      <w:r>
        <w:t xml:space="preserve">La Novela de la Energía Nacional,</w:t>
      </w:r>
      <w:r>
        <w:t xml:space="preserve">”</w:t>
      </w:r>
      <w:r>
        <w:t xml:space="preserve"> </w:t>
      </w:r>
      <w:r>
        <w:t xml:space="preserve">contiene a</w:t>
      </w:r>
      <w:r>
        <w:t xml:space="preserve"> </w:t>
      </w:r>
      <w:r>
        <w:t xml:space="preserve">“</w:t>
      </w:r>
      <w:r>
        <w:t xml:space="preserve">Los Desarraigados,</w:t>
      </w:r>
      <w:r>
        <w:t xml:space="preserve">”</w:t>
      </w:r>
      <w:r>
        <w:t xml:space="preserve"> </w:t>
      </w:r>
      <w:r>
        <w:t xml:space="preserve">“</w:t>
      </w:r>
      <w:r>
        <w:t xml:space="preserve">El Llamado al Soldado</w:t>
      </w:r>
      <w:r>
        <w:t xml:space="preserve">”</w:t>
      </w:r>
      <w:r>
        <w:t xml:space="preserve"> </w:t>
      </w:r>
      <w:r>
        <w:t xml:space="preserve">y</w:t>
      </w:r>
      <w:r>
        <w:t xml:space="preserve"> </w:t>
      </w:r>
      <w:r>
        <w:t xml:space="preserve">“</w:t>
      </w:r>
      <w:r>
        <w:t xml:space="preserve">Sus Figuras.</w:t>
      </w:r>
      <w:r>
        <w:t xml:space="preserve">”</w:t>
      </w:r>
      <w:r>
        <w:t xml:space="preserve"> </w:t>
      </w:r>
      <w:r>
        <w:t xml:space="preserve">También publicó una recopilación de ensayos bajo el título</w:t>
      </w:r>
      <w:r>
        <w:t xml:space="preserve"> </w:t>
      </w:r>
      <w:r>
        <w:t xml:space="preserve">“</w:t>
      </w:r>
      <w:r>
        <w:t xml:space="preserve">Escenas y Doctrinas del Nacionalismo.</w:t>
      </w:r>
      <w:r>
        <w:t xml:space="preserve">”</w:t>
      </w:r>
      <w:r>
        <w:t xml:space="preserve"> </w:t>
      </w:r>
      <w:r>
        <w:t xml:space="preserve">Con el tiempo, su nacionalismo se hizo acentuadamente conservador, y adoptó actitudes antiparlamentarias y antisemitas, que lo llevaron, por ejemplo, a mantener una posición reaccionaria frente al</w:t>
      </w:r>
      <w:r>
        <w:t xml:space="preserve"> </w:t>
      </w:r>
      <w:r>
        <w:t xml:space="preserve">“</w:t>
      </w:r>
      <w:r>
        <w:t xml:space="preserve">caso Dreyfus.</w:t>
      </w:r>
      <w:r>
        <w:t xml:space="preserve">”</w:t>
      </w:r>
    </w:p>
    <w:p>
      <w:pPr>
        <w:pStyle w:val="BodyText"/>
      </w:pPr>
      <w:r>
        <w:t xml:space="preserve">“</w:t>
      </w:r>
      <w:r>
        <w:t xml:space="preserve">Los Desarraigados</w:t>
      </w:r>
      <w:r>
        <w:t xml:space="preserve">”</w:t>
      </w:r>
      <w:r>
        <w:t xml:space="preserve"> </w:t>
      </w:r>
      <w:r>
        <w:t xml:space="preserve">es una novela. No se presenta en absoluto como una obra de doctrina política. Al presentar la vida de siete jóvenes llegados a Paris desde su Lorena natal, en la búsqueda de grandes destinos, con el telón de fondo de los hechos nacionales ocurridos desde 1880, la obra sobrepasa ampliamente la intención novelística y desarrolla una visión de la historia nacional, de los principios y valores consagrados, referidos al orden y al devenir social, y al individuo en su papel respecto de la comunidad donde nació</w:t>
      </w:r>
      <w:r>
        <w:rPr>
          <w:rStyle w:val="FootnoteReference"/>
        </w:rPr>
        <w:footnoteReference w:id="83"/>
      </w:r>
      <w:r>
        <w:t xml:space="preserve">.</w:t>
      </w:r>
    </w:p>
    <w:p>
      <w:pPr>
        <w:pStyle w:val="BodyText"/>
      </w:pPr>
      <w:r>
        <w:t xml:space="preserve">Barrès escribe esta obra en un momento singular de la historia francesa, en el que parece cobrar realidad el sueño de un</w:t>
      </w:r>
      <w:r>
        <w:t xml:space="preserve"> </w:t>
      </w:r>
      <w:r>
        <w:t xml:space="preserve">“</w:t>
      </w:r>
      <w:r>
        <w:t xml:space="preserve">socialismo nacional</w:t>
      </w:r>
      <w:r>
        <w:t xml:space="preserve">”</w:t>
      </w:r>
      <w:r>
        <w:t xml:space="preserve"> </w:t>
      </w:r>
      <w:r>
        <w:t xml:space="preserve">antiparlamentario y anticapitalista a la vez; un momento en el que parece posible la alianza política de los últimos tradicionalistas y monárquicos con socialistas proudhonianos y antiguos anarquistas.</w:t>
      </w:r>
    </w:p>
    <w:p>
      <w:pPr>
        <w:pStyle w:val="BodyText"/>
      </w:pPr>
      <w:r>
        <w:t xml:space="preserve">En ese ambiente, Barrès es también sensible a las influencias del darwinismo social y de doctrinas inspiradas en un determinismo casi</w:t>
      </w:r>
      <w:r>
        <w:t xml:space="preserve"> </w:t>
      </w:r>
      <w:r>
        <w:t xml:space="preserve">“</w:t>
      </w:r>
      <w:r>
        <w:t xml:space="preserve">fisiológico,</w:t>
      </w:r>
      <w:r>
        <w:t xml:space="preserve">”</w:t>
      </w:r>
      <w:r>
        <w:t xml:space="preserve"> </w:t>
      </w:r>
      <w:r>
        <w:t xml:space="preserve">que lo llevan a considerar socialmente viable un patriotismo fervoroso, nutrido con conceptos racionales y una cierta moral social.</w:t>
      </w:r>
    </w:p>
    <w:p>
      <w:pPr>
        <w:pStyle w:val="BodyText"/>
      </w:pPr>
      <w:r>
        <w:t xml:space="preserve">Barrès define al nacionalismo como</w:t>
      </w:r>
      <w:r>
        <w:t xml:space="preserve"> </w:t>
      </w:r>
      <w:r>
        <w:t xml:space="preserve">“</w:t>
      </w:r>
      <w:r>
        <w:t xml:space="preserve">la aceptación de un determinismo.</w:t>
      </w:r>
      <w:r>
        <w:t xml:space="preserve">”</w:t>
      </w:r>
      <w:r>
        <w:t xml:space="preserve"> </w:t>
      </w:r>
      <w:r>
        <w:t xml:space="preserve">Es el reconocimiento de la gravitación del pasado sobre el presente, la sumisión a la ley sagrada de las filiaciones, la obediencia a las grandes voces</w:t>
      </w:r>
      <w:r>
        <w:t xml:space="preserve"> </w:t>
      </w:r>
      <w:r>
        <w:t xml:space="preserve">“</w:t>
      </w:r>
      <w:r>
        <w:t xml:space="preserve">de la tierra y de los muertos.</w:t>
      </w:r>
      <w:r>
        <w:t xml:space="preserve">”</w:t>
      </w:r>
      <w:r>
        <w:t xml:space="preserve"> </w:t>
      </w:r>
      <w:r>
        <w:t xml:space="preserve">Para Barrès, la expansión del individuo está vinculada al mantenimiento de la</w:t>
      </w:r>
      <w:r>
        <w:t xml:space="preserve"> </w:t>
      </w:r>
      <w:r>
        <w:t xml:space="preserve">“</w:t>
      </w:r>
      <w:r>
        <w:t xml:space="preserve">sustancia nacional</w:t>
      </w:r>
      <w:r>
        <w:t xml:space="preserve">”</w:t>
      </w:r>
      <w:r>
        <w:t xml:space="preserve"> </w:t>
      </w:r>
      <w:r>
        <w:t xml:space="preserve">que asegura las condiciones sociales de su desarrollo individual.</w:t>
      </w:r>
    </w:p>
    <w:p>
      <w:pPr>
        <w:pStyle w:val="BodyText"/>
      </w:pPr>
      <w:r>
        <w:t xml:space="preserve">El nacionalismo de Barrès presenta dos fases: una faz contestataria, plebeya y socializante, animada de un cierto</w:t>
      </w:r>
      <w:r>
        <w:t xml:space="preserve"> </w:t>
      </w:r>
      <w:r>
        <w:t xml:space="preserve">“</w:t>
      </w:r>
      <w:r>
        <w:t xml:space="preserve">romanticismo de la acción</w:t>
      </w:r>
      <w:r>
        <w:t xml:space="preserve">”</w:t>
      </w:r>
      <w:r>
        <w:t xml:space="preserve"> </w:t>
      </w:r>
      <w:r>
        <w:t xml:space="preserve">antiburguesa y anticonformista; la otra faz es conservadora: apoya la preservación de la comunidad nacional apelando a todas las fuerzas del orden y de la jerarquía social, de la educación, la religión y las armas. En cuanto a la relación con la historia, Barrès piensa que todas las adquisiciones del pasado deben ser tomadas en cuenta: que se deben aceptar las cosas</w:t>
      </w:r>
      <w:r>
        <w:t xml:space="preserve"> </w:t>
      </w:r>
      <w:r>
        <w:t xml:space="preserve">“</w:t>
      </w:r>
      <w:r>
        <w:t xml:space="preserve">tal como están.</w:t>
      </w:r>
      <w:r>
        <w:t xml:space="preserve">”</w:t>
      </w:r>
      <w:r>
        <w:t xml:space="preserve"> </w:t>
      </w:r>
      <w:r>
        <w:t xml:space="preserve">De allí su aceptación de las ideas de la Revolución Francesa y de la tradición republicana</w:t>
      </w:r>
      <w:r>
        <w:rPr>
          <w:rStyle w:val="FootnoteReference"/>
        </w:rPr>
        <w:footnoteReference w:id="84"/>
      </w:r>
      <w:r>
        <w:t xml:space="preserve">.</w:t>
      </w:r>
    </w:p>
    <w:bookmarkEnd w:id="85"/>
    <w:bookmarkStart w:id="88" w:name="las-teorías-actuales"/>
    <w:p>
      <w:pPr>
        <w:pStyle w:val="Heading3"/>
      </w:pPr>
      <w:r>
        <w:t xml:space="preserve">Las teorías actuales</w:t>
      </w:r>
    </w:p>
    <w:p>
      <w:pPr>
        <w:pStyle w:val="FirstParagraph"/>
      </w:pPr>
      <w:r>
        <w:t xml:space="preserve">El cuarto momento (desde 1928 hasta la actualidad) presenta muy variadas líneas de pensamiento, y es difícil conferirles un rasgo característico. Quizás puedan señalarse dos ejes dominantes en la preocupación de muchas de estas teorías normativas:</w:t>
      </w:r>
    </w:p>
    <w:p>
      <w:pPr>
        <w:numPr>
          <w:ilvl w:val="0"/>
          <w:numId w:val="1063"/>
        </w:numPr>
        <w:pStyle w:val="Compact"/>
      </w:pPr>
      <w:r>
        <w:t xml:space="preserve">la libertad individual y grupal frente al poder estatal;</w:t>
      </w:r>
    </w:p>
    <w:p>
      <w:pPr>
        <w:numPr>
          <w:ilvl w:val="0"/>
          <w:numId w:val="1063"/>
        </w:numPr>
        <w:pStyle w:val="Compact"/>
      </w:pPr>
      <w:r>
        <w:t xml:space="preserve">la democracia frente al totalitarismo.</w:t>
      </w:r>
    </w:p>
    <w:p>
      <w:pPr>
        <w:pStyle w:val="FirstParagraph"/>
      </w:pPr>
      <w:r>
        <w:t xml:space="preserve">La producción es vastísima, y son bastante borrosos los límites entre teorías normativas y teorías que reconocen fundamentos metodológicos empírico-analíticos o crítico-dialécticos. Toda nómina de obras sería incompleta o cuestionable. De todos modos, creemos que no pueden dejar de mencionarse las siguientes:</w:t>
      </w:r>
    </w:p>
    <w:p>
      <w:pPr>
        <w:numPr>
          <w:ilvl w:val="0"/>
          <w:numId w:val="1064"/>
        </w:numPr>
        <w:pStyle w:val="Compact"/>
      </w:pPr>
      <w:r>
        <w:t xml:space="preserve">Theodor W. Adorno: MINIMA MORALIA (1944-1947);</w:t>
      </w:r>
    </w:p>
    <w:p>
      <w:pPr>
        <w:numPr>
          <w:ilvl w:val="0"/>
          <w:numId w:val="1064"/>
        </w:numPr>
        <w:pStyle w:val="Compact"/>
      </w:pPr>
      <w:r>
        <w:t xml:space="preserve">Hanna Arendt: LOS ORÍGENES DEL TOTALITARISMO (1951);</w:t>
      </w:r>
    </w:p>
    <w:p>
      <w:pPr>
        <w:numPr>
          <w:ilvl w:val="0"/>
          <w:numId w:val="1064"/>
        </w:numPr>
        <w:pStyle w:val="Compact"/>
      </w:pPr>
      <w:r>
        <w:t xml:space="preserve">Raymond Aron: DEMOCRACIA Y TOTALITARISMO (1958) y PAZ Y GUERRA ENTRE LAS NACIONES (1962);</w:t>
      </w:r>
    </w:p>
    <w:p>
      <w:pPr>
        <w:numPr>
          <w:ilvl w:val="0"/>
          <w:numId w:val="1064"/>
        </w:numPr>
        <w:pStyle w:val="Compact"/>
      </w:pPr>
      <w:r>
        <w:t xml:space="preserve">Walter Benjamin: TESIS SOBRE EL CONCEPTO DE HISTORIA (1940);</w:t>
      </w:r>
    </w:p>
    <w:p>
      <w:pPr>
        <w:numPr>
          <w:ilvl w:val="0"/>
          <w:numId w:val="1064"/>
        </w:numPr>
        <w:pStyle w:val="Compact"/>
      </w:pPr>
      <w:r>
        <w:t xml:space="preserve">Alain de Benoist: DEMOCRACIA: EL PROBLEMA (1985);</w:t>
      </w:r>
    </w:p>
    <w:p>
      <w:pPr>
        <w:numPr>
          <w:ilvl w:val="0"/>
          <w:numId w:val="1064"/>
        </w:numPr>
        <w:pStyle w:val="Compact"/>
      </w:pPr>
      <w:r>
        <w:t xml:space="preserve">Leon Blum: A ESCALA HUMANA (1945);</w:t>
      </w:r>
    </w:p>
    <w:p>
      <w:pPr>
        <w:numPr>
          <w:ilvl w:val="0"/>
          <w:numId w:val="1064"/>
        </w:numPr>
        <w:pStyle w:val="Compact"/>
      </w:pPr>
      <w:r>
        <w:t xml:space="preserve">Albert Camus: EL HOMBRE REBELDE (1951);</w:t>
      </w:r>
    </w:p>
    <w:p>
      <w:pPr>
        <w:numPr>
          <w:ilvl w:val="0"/>
          <w:numId w:val="1064"/>
        </w:numPr>
        <w:pStyle w:val="Compact"/>
      </w:pPr>
      <w:r>
        <w:t xml:space="preserve">Pierre Clastres: LA SOCIEDAD CONTRA EL ESTADO (1974);</w:t>
      </w:r>
    </w:p>
    <w:p>
      <w:pPr>
        <w:numPr>
          <w:ilvl w:val="0"/>
          <w:numId w:val="1064"/>
        </w:numPr>
        <w:pStyle w:val="Compact"/>
      </w:pPr>
      <w:r>
        <w:t xml:space="preserve">Frantz Fanon: LOS CONDENADOS DE LA TIERRA (1961);</w:t>
      </w:r>
    </w:p>
    <w:p>
      <w:pPr>
        <w:numPr>
          <w:ilvl w:val="0"/>
          <w:numId w:val="1064"/>
        </w:numPr>
        <w:pStyle w:val="Compact"/>
      </w:pPr>
      <w:r>
        <w:t xml:space="preserve">Michel Foucault: VIGILAR Y CASTIGAR (1975);</w:t>
      </w:r>
    </w:p>
    <w:p>
      <w:pPr>
        <w:numPr>
          <w:ilvl w:val="0"/>
          <w:numId w:val="1064"/>
        </w:numPr>
        <w:pStyle w:val="Compact"/>
      </w:pPr>
      <w:r>
        <w:t xml:space="preserve">Bertrand de Jouvenel: EL PODER (1945);</w:t>
      </w:r>
    </w:p>
    <w:p>
      <w:pPr>
        <w:numPr>
          <w:ilvl w:val="0"/>
          <w:numId w:val="1064"/>
        </w:numPr>
        <w:pStyle w:val="Compact"/>
      </w:pPr>
      <w:r>
        <w:t xml:space="preserve">Herbert Marcuse: EROS Y CIVILIZACIÓN (1953) y LA NOCIÓN DE PROGRESO A LA LUZ DEL PSICOANÁLISIS (1968);</w:t>
      </w:r>
    </w:p>
    <w:p>
      <w:pPr>
        <w:numPr>
          <w:ilvl w:val="0"/>
          <w:numId w:val="1064"/>
        </w:numPr>
        <w:pStyle w:val="Compact"/>
      </w:pPr>
      <w:r>
        <w:t xml:space="preserve">Jacques Maritain: EL HOMBRE Y EL ESTADO (1953);</w:t>
      </w:r>
    </w:p>
    <w:p>
      <w:pPr>
        <w:numPr>
          <w:ilvl w:val="0"/>
          <w:numId w:val="1064"/>
        </w:numPr>
        <w:pStyle w:val="Compact"/>
      </w:pPr>
      <w:r>
        <w:t xml:space="preserve">Maurice Merleau-Ponty: HUMANISMO Y TERROR (1947);</w:t>
      </w:r>
    </w:p>
    <w:p>
      <w:pPr>
        <w:numPr>
          <w:ilvl w:val="0"/>
          <w:numId w:val="1064"/>
        </w:numPr>
        <w:pStyle w:val="Compact"/>
      </w:pPr>
      <w:r>
        <w:t xml:space="preserve">José Ortega y Gasset: LA REBELIÓN DE LAS MASAS (1930);</w:t>
      </w:r>
    </w:p>
    <w:p>
      <w:pPr>
        <w:numPr>
          <w:ilvl w:val="0"/>
          <w:numId w:val="1064"/>
        </w:numPr>
        <w:pStyle w:val="Compact"/>
      </w:pPr>
      <w:r>
        <w:t xml:space="preserve">Alfred Rosenberg: EL MITO DEL SIGLO XX;</w:t>
      </w:r>
    </w:p>
    <w:p>
      <w:pPr>
        <w:numPr>
          <w:ilvl w:val="0"/>
          <w:numId w:val="1064"/>
        </w:numPr>
        <w:pStyle w:val="Compact"/>
      </w:pPr>
      <w:r>
        <w:t xml:space="preserve">Jean-Paul Sartre: CRITICA DE LA RAZÓN DIALÉCTICA (1960);</w:t>
      </w:r>
    </w:p>
    <w:p>
      <w:pPr>
        <w:numPr>
          <w:ilvl w:val="0"/>
          <w:numId w:val="1064"/>
        </w:numPr>
        <w:pStyle w:val="Compact"/>
      </w:pPr>
      <w:r>
        <w:t xml:space="preserve">Karl Schmitt: TEORÍA DE LA CONSTITUCIÓN (1928);</w:t>
      </w:r>
    </w:p>
    <w:p>
      <w:pPr>
        <w:numPr>
          <w:ilvl w:val="0"/>
          <w:numId w:val="1064"/>
        </w:numPr>
        <w:pStyle w:val="Compact"/>
      </w:pPr>
      <w:r>
        <w:t xml:space="preserve">Erik Weil: FILOSOFÍA POLÍTICA (1956).</w:t>
      </w:r>
    </w:p>
    <w:p>
      <w:pPr>
        <w:pStyle w:val="FirstParagraph"/>
      </w:pPr>
      <w:r>
        <w:t xml:space="preserve">Esta larga lista no impresiona tanto como la cantidad de autores importantes que han quedado afuera, desde Voegelin, Eucken y Hattich hasta Spiro y Dante Germino, etc. Realmente, estas últimas seis décadas, que han sido las más fecundas en obras empíricas y crítico-dialécticas, también lo han sido en obras normativas.</w:t>
      </w:r>
    </w:p>
    <w:p>
      <w:pPr>
        <w:pStyle w:val="BodyText"/>
      </w:pPr>
      <w:r>
        <w:t xml:space="preserve">Cómo hacer para pintar un panorama sin mutilaciones? Imposible. De todos modos, varios de estos autores han sido mencionados en otras partes de esta obra: así, T. Adorno (pág. 181), Hanna Arendt (pág. 341), W. Benjamin (pág. 181), H. Marcuse (pág. 182). De los restantes elegimos aquí dos para desarrollar algo sus contenidos, por entender que son representativos de las líneas dominantes en el pensamiento político normativo actual: Alain de Benoist y Bertrand de Jouvenel.</w:t>
      </w:r>
    </w:p>
    <w:p>
      <w:pPr>
        <w:pStyle w:val="BodyText"/>
      </w:pPr>
      <w:r>
        <w:t xml:space="preserve">Alain de Benoist es un joven pensador de la Nueva Derecha francesa. Su libro</w:t>
      </w:r>
      <w:r>
        <w:t xml:space="preserve"> </w:t>
      </w:r>
      <w:r>
        <w:t xml:space="preserve">“</w:t>
      </w:r>
      <w:r>
        <w:t xml:space="preserve">Democracia: el problema</w:t>
      </w:r>
      <w:r>
        <w:t xml:space="preserve">”</w:t>
      </w:r>
      <w:r>
        <w:t xml:space="preserve"> </w:t>
      </w:r>
      <w:r>
        <w:t xml:space="preserve">parte de un análisis histórico de la democracia desde los griegos y los escandinavos. Hace una defensa crítica de la democracia y un análisis de la contradicción existente entre soberanía popular y pluralismo, para desembocar en una visión de la crisis actual de la democracia y en una propuesta de</w:t>
      </w:r>
      <w:r>
        <w:t xml:space="preserve"> </w:t>
      </w:r>
      <w:r>
        <w:t xml:space="preserve">“</w:t>
      </w:r>
      <w:r>
        <w:t xml:space="preserve">democracia orgánica,</w:t>
      </w:r>
      <w:r>
        <w:t xml:space="preserve">”</w:t>
      </w:r>
      <w:r>
        <w:t xml:space="preserve"> </w:t>
      </w:r>
      <w:r>
        <w:t xml:space="preserve">construída no sobre el valor LIBERTAD (como las democracias liberales) ni sobre el valor IGUALDAD (como las democracias populares) sino sobre el valor FRATERNIDAD, se entiende que sin excluir a los otros valores</w:t>
      </w:r>
      <w:r>
        <w:rPr>
          <w:rStyle w:val="FootnoteReference"/>
        </w:rPr>
        <w:footnoteReference w:id="86"/>
      </w:r>
      <w:r>
        <w:t xml:space="preserve">.</w:t>
      </w:r>
    </w:p>
    <w:p>
      <w:pPr>
        <w:pStyle w:val="BodyText"/>
      </w:pPr>
      <w:r>
        <w:t xml:space="preserve">La esencia del pensamiento de Alain de Benoist sobre la democracia parece estar expresada, a nuestro juicio, en las</w:t>
      </w:r>
      <w:r>
        <w:t xml:space="preserve"> </w:t>
      </w:r>
      <w:r>
        <w:t xml:space="preserve">“</w:t>
      </w:r>
      <w:r>
        <w:t xml:space="preserve">Diez Tesis</w:t>
      </w:r>
      <w:r>
        <w:t xml:space="preserve">”</w:t>
      </w:r>
      <w:r>
        <w:t xml:space="preserve"> </w:t>
      </w:r>
      <w:r>
        <w:t xml:space="preserve">que, a modo de postfacio cierran la obra: -</w:t>
      </w:r>
      <w:r>
        <w:t xml:space="preserve">“</w:t>
      </w:r>
      <w:r>
        <w:t xml:space="preserve">La mejor aproximación al concepto de democracia es la histórica: saber en primer lugar qué significaba la democracia para los que la inventaron. La libertad de las democracias antiguas es una libertad-participación, en la que el interés común y el conformismo priman sobre los intereses particulares. La principal diferencia entre las democracias antiguas y las modernas está en que las primeras ignoran el individualismo igualitario que fundamenta a las segundas.</w:t>
      </w:r>
      <w:r>
        <w:t xml:space="preserve">”</w:t>
      </w:r>
    </w:p>
    <w:p>
      <w:pPr>
        <w:numPr>
          <w:ilvl w:val="0"/>
          <w:numId w:val="1065"/>
        </w:numPr>
      </w:pPr>
      <w:r>
        <w:t xml:space="preserve">“</w:t>
      </w:r>
      <w:r>
        <w:t xml:space="preserve">Liberalismo y democracia no son sinónimos. La democracia es una</w:t>
      </w:r>
      <w:r>
        <w:t xml:space="preserve">”</w:t>
      </w:r>
      <w:r>
        <w:t xml:space="preserve">cracia</w:t>
      </w:r>
      <w:r>
        <w:t xml:space="preserve">“</w:t>
      </w:r>
      <w:r>
        <w:t xml:space="preserve">, un gobierno, un poder; el liberalismo es una ideología de la limitación de todo poder político.</w:t>
      </w:r>
      <w:r>
        <w:t xml:space="preserve">”</w:t>
      </w:r>
    </w:p>
    <w:p>
      <w:pPr>
        <w:numPr>
          <w:ilvl w:val="0"/>
          <w:numId w:val="1065"/>
        </w:numPr>
      </w:pPr>
      <w:r>
        <w:t xml:space="preserve">“</w:t>
      </w:r>
      <w:r>
        <w:t xml:space="preserve">La democracia no es antagonista de la idea de un poder fuerte, o de las nociones de autoridad, selección o élite. La regla de la mayoría no está destinada a decir la verdad; es sólo un medio para elegir entre posibles.</w:t>
      </w:r>
      <w:r>
        <w:t xml:space="preserve">”</w:t>
      </w:r>
    </w:p>
    <w:p>
      <w:pPr>
        <w:numPr>
          <w:ilvl w:val="0"/>
          <w:numId w:val="1065"/>
        </w:numPr>
      </w:pPr>
      <w:r>
        <w:t xml:space="preserve">“</w:t>
      </w:r>
      <w:r>
        <w:t xml:space="preserve">La idoneidad política para gobernar no está en relación con el saber técnico o científico sino con la capacidad de decisión. El</w:t>
      </w:r>
      <w:r>
        <w:t xml:space="preserve"> </w:t>
      </w:r>
      <w:r>
        <w:t xml:space="preserve">‘</w:t>
      </w:r>
      <w:r>
        <w:t xml:space="preserve">gobierno de los expertos</w:t>
      </w:r>
      <w:r>
        <w:t xml:space="preserve">’</w:t>
      </w:r>
      <w:r>
        <w:t xml:space="preserve"> </w:t>
      </w:r>
      <w:r>
        <w:t xml:space="preserve">generalmente produce resultados catastróficos.</w:t>
      </w:r>
      <w:r>
        <w:t xml:space="preserve">”</w:t>
      </w:r>
    </w:p>
    <w:p>
      <w:pPr>
        <w:numPr>
          <w:ilvl w:val="0"/>
          <w:numId w:val="1065"/>
        </w:numPr>
      </w:pPr>
      <w:r>
        <w:t xml:space="preserve">“</w:t>
      </w:r>
      <w:r>
        <w:t xml:space="preserve">Los derechos políticos no derivan de</w:t>
      </w:r>
      <w:r>
        <w:t xml:space="preserve"> </w:t>
      </w:r>
      <w:r>
        <w:t xml:space="preserve">‘</w:t>
      </w:r>
      <w:r>
        <w:t xml:space="preserve">derechos inalienables de la persona humana</w:t>
      </w:r>
      <w:r>
        <w:t xml:space="preserve">’</w:t>
      </w:r>
      <w:r>
        <w:t xml:space="preserve"> </w:t>
      </w:r>
      <w:r>
        <w:t xml:space="preserve">sino de la condición de ciudadano. El principio democrático fundamental es: un ciudadano, un voto.</w:t>
      </w:r>
      <w:r>
        <w:t xml:space="preserve">”</w:t>
      </w:r>
    </w:p>
    <w:p>
      <w:pPr>
        <w:numPr>
          <w:ilvl w:val="0"/>
          <w:numId w:val="1065"/>
        </w:numPr>
      </w:pPr>
      <w:r>
        <w:t xml:space="preserve">“</w:t>
      </w:r>
      <w:r>
        <w:t xml:space="preserve">La noción clave del régimen democrático es la de participación. Es la participación del pueblo en las instituciones la que hace la democracia. El máximo de democracia es el máximo de participación.</w:t>
      </w:r>
      <w:r>
        <w:t xml:space="preserve">”</w:t>
      </w:r>
    </w:p>
    <w:p>
      <w:pPr>
        <w:numPr>
          <w:ilvl w:val="0"/>
          <w:numId w:val="1065"/>
        </w:numPr>
      </w:pPr>
      <w:r>
        <w:t xml:space="preserve">“</w:t>
      </w:r>
      <w:r>
        <w:t xml:space="preserve">Se recurre al principio de mayoría porque el principio de unanimidad (supuesto teórico de la</w:t>
      </w:r>
      <w:r>
        <w:t xml:space="preserve"> </w:t>
      </w:r>
      <w:r>
        <w:t xml:space="preserve">‘</w:t>
      </w:r>
      <w:r>
        <w:t xml:space="preserve">voluntad general</w:t>
      </w:r>
      <w:r>
        <w:t xml:space="preserve">’</w:t>
      </w:r>
      <w:r>
        <w:t xml:space="preserve">) es irrealizable. La mayoría es una técnica que permite reconocer el valor de la minoría (que puede ser mayoría mañana). El pluralismo tiene su límite en el bien común.</w:t>
      </w:r>
      <w:r>
        <w:t xml:space="preserve">”</w:t>
      </w:r>
    </w:p>
    <w:p>
      <w:pPr>
        <w:numPr>
          <w:ilvl w:val="0"/>
          <w:numId w:val="1065"/>
        </w:numPr>
      </w:pPr>
      <w:r>
        <w:t xml:space="preserve">“</w:t>
      </w:r>
      <w:r>
        <w:t xml:space="preserve">Las actuales democracias, que son poliarquías electivas, son una decadencia del ideal democrático, corrompido por la prepotencia del dinero y el efecto de la masa. La información está condicionada y estandarizada, la opinión está formada por factores heterónomos, los programas y los discursos políticos tienden a hacerse homogéneos, lo que hace indistintas las opciones. El resultado es la apatía política, que se opone a la participación y, por lo tanto, a la democracia.</w:t>
      </w:r>
      <w:r>
        <w:t xml:space="preserve">”</w:t>
      </w:r>
    </w:p>
    <w:p>
      <w:pPr>
        <w:numPr>
          <w:ilvl w:val="0"/>
          <w:numId w:val="1065"/>
        </w:numPr>
      </w:pPr>
      <w:r>
        <w:t xml:space="preserve">“</w:t>
      </w:r>
      <w:r>
        <w:t xml:space="preserve">La calidad de ciudadano no se agota en el acto de votar. Hay que explorar posibilidades que vinculen más directamente al pueblo con sus gobernantes y extiendan la participación. Una democracia orgánica puede desarrollarse en torno a la idea de fraternidad.</w:t>
      </w:r>
      <w:r>
        <w:t xml:space="preserve">”</w:t>
      </w:r>
    </w:p>
    <w:p>
      <w:pPr>
        <w:numPr>
          <w:ilvl w:val="0"/>
          <w:numId w:val="1065"/>
        </w:numPr>
      </w:pPr>
      <w:r>
        <w:t xml:space="preserve">“</w:t>
      </w:r>
      <w:r>
        <w:t xml:space="preserve">La democracia es el poder del pueblo; donde no hay pueblo no puede haber democracia. Todo sistema que debilite la conciencia de pertenencia a esa entidad orgánica que es el pueblo, debe ser considerado como un sistema no democrático.</w:t>
      </w:r>
      <w:r>
        <w:t xml:space="preserve">”</w:t>
      </w:r>
    </w:p>
    <w:p>
      <w:pPr>
        <w:pStyle w:val="FirstParagraph"/>
      </w:pPr>
      <w:r>
        <w:t xml:space="preserve">Bertrand de Jouvenel (n. 1903 ) es un economista y ensayista francés, cuyos análisis se refieren principalmente a los orígenes y consecuencias del progreso tecnológico, investigando si nuestras sociedades hacen o no el mejor uso posible del aumento de volumen de consumo resultante de ese progreso. También ha incursionado con mucha penetración y ágil manejo de una gran erudición histórica, en el campo de la reflexión política normativa. Sus principales obras son:</w:t>
      </w:r>
      <w:r>
        <w:t xml:space="preserve"> </w:t>
      </w:r>
      <w:r>
        <w:t xml:space="preserve">“</w:t>
      </w:r>
      <w:r>
        <w:t xml:space="preserve">La Economía Dirigida</w:t>
      </w:r>
      <w:r>
        <w:t xml:space="preserve">”</w:t>
      </w:r>
      <w:r>
        <w:t xml:space="preserve"> </w:t>
      </w:r>
      <w:r>
        <w:t xml:space="preserve">(1929),</w:t>
      </w:r>
      <w:r>
        <w:t xml:space="preserve"> </w:t>
      </w:r>
      <w:r>
        <w:t xml:space="preserve">“</w:t>
      </w:r>
      <w:r>
        <w:t xml:space="preserve">La crisis del capitalismo americano</w:t>
      </w:r>
      <w:r>
        <w:t xml:space="preserve">”</w:t>
      </w:r>
      <w:r>
        <w:t xml:space="preserve"> </w:t>
      </w:r>
      <w:r>
        <w:t xml:space="preserve">(1933),</w:t>
      </w:r>
      <w:r>
        <w:t xml:space="preserve"> </w:t>
      </w:r>
      <w:r>
        <w:t xml:space="preserve">“</w:t>
      </w:r>
      <w:r>
        <w:t xml:space="preserve">El Poder</w:t>
      </w:r>
      <w:r>
        <w:t xml:space="preserve">”</w:t>
      </w:r>
      <w:r>
        <w:t xml:space="preserve"> </w:t>
      </w:r>
      <w:r>
        <w:t xml:space="preserve">(1945),</w:t>
      </w:r>
      <w:r>
        <w:t xml:space="preserve"> </w:t>
      </w:r>
      <w:r>
        <w:t xml:space="preserve">“</w:t>
      </w:r>
      <w:r>
        <w:t xml:space="preserve">Etica de la Redistribución</w:t>
      </w:r>
      <w:r>
        <w:t xml:space="preserve">”</w:t>
      </w:r>
      <w:r>
        <w:t xml:space="preserve"> </w:t>
      </w:r>
      <w:r>
        <w:t xml:space="preserve">(1955),</w:t>
      </w:r>
      <w:r>
        <w:t xml:space="preserve"> </w:t>
      </w:r>
      <w:r>
        <w:t xml:space="preserve">“</w:t>
      </w:r>
      <w:r>
        <w:t xml:space="preserve">Arcadia, Ensayo sobre el Vivir Mejor</w:t>
      </w:r>
      <w:r>
        <w:t xml:space="preserve">”</w:t>
      </w:r>
      <w:r>
        <w:t xml:space="preserve"> </w:t>
      </w:r>
      <w:r>
        <w:t xml:space="preserve">(1968),</w:t>
      </w:r>
      <w:r>
        <w:t xml:space="preserve"> </w:t>
      </w:r>
      <w:r>
        <w:t xml:space="preserve">“</w:t>
      </w:r>
      <w:r>
        <w:t xml:space="preserve">Teoría Pura de la Política</w:t>
      </w:r>
      <w:r>
        <w:t xml:space="preserve">”</w:t>
      </w:r>
      <w:r>
        <w:t xml:space="preserve"> </w:t>
      </w:r>
      <w:r>
        <w:t xml:space="preserve">(1963).</w:t>
      </w:r>
    </w:p>
    <w:p>
      <w:pPr>
        <w:pStyle w:val="BodyText"/>
      </w:pPr>
      <w:r>
        <w:t xml:space="preserve">De esta amplia producción, vamos a ver con algún detalle los contenidos principales de</w:t>
      </w:r>
      <w:r>
        <w:t xml:space="preserve"> </w:t>
      </w:r>
      <w:r>
        <w:t xml:space="preserve">“</w:t>
      </w:r>
      <w:r>
        <w:t xml:space="preserve">El Poder</w:t>
      </w:r>
      <w:r>
        <w:t xml:space="preserve">”</w:t>
      </w:r>
      <w:r>
        <w:rPr>
          <w:rStyle w:val="FootnoteReference"/>
        </w:rPr>
        <w:footnoteReference w:id="87"/>
      </w:r>
      <w:r>
        <w:t xml:space="preserve">. Esta obra tiene como contenido principal la lucha entre el poder y la libertad individual, que se disputan el predominio del espacio político. La conclusión es pesimista para la libertad individual. Según Bertrand de Jouvenel hay dos tipos de libertad: la libertad-participación, que es la posibilidad que tiene el ciudadano de participar en los órganos del poder y de contribuir a tomar decisiones, y la libertad-resistencia, que es la posibilidad de reservarse una zona de actuación al margen de la intervención estatal. Este último tipo de libertad es el que de Jouvenel valora más porque lo considera una auténtica manifestación de la libertad política.</w:t>
      </w:r>
    </w:p>
    <w:p>
      <w:pPr>
        <w:pStyle w:val="BodyText"/>
      </w:pPr>
      <w:r>
        <w:t xml:space="preserve">Los hombres se clasifican -según de Jouvenel- en securitarios, que son la mayoría que busca seguridad antes que nada y está dispuesta a pagarla con libertad, y libertarios, que son una minoría, los pocos que conquistan y defienden su autonomía y asumen los riesgos de su libertad.</w:t>
      </w:r>
    </w:p>
    <w:p>
      <w:pPr>
        <w:pStyle w:val="BodyText"/>
      </w:pPr>
      <w:r>
        <w:t xml:space="preserve">Esa libertad es frágil. Requiere muchas condiciones que rara vez se dan juntas: una minoría respaldada por una masa; una élite dotada de alto sentido moral: autodisciplina, función social asumida y reconocida; un cierto equilibrio de fortunas, que haga tolerable la situación de los inferiores. Los hombres libres son aristócratas. Los hombres comunes no son libres.</w:t>
      </w:r>
    </w:p>
    <w:p>
      <w:pPr>
        <w:pStyle w:val="BodyText"/>
      </w:pPr>
      <w:r>
        <w:t xml:space="preserve">La democracia -sostiene de Jouvenel- no es respetuosa de las libertades individuales. Tiende a invadir el terreno de las libertades con el respaldo del apoyo popular. En la sociedad contemporánea no hay verdadera libertad: no hay élites libertarias; sólo hay una aristocracia sin honor que rehuye el riesgo y la responsabilidad. El poder ha crecido de un modo indiscriminado en todas las sociedades modernas, cualquiera sea su régimen político.</w:t>
      </w:r>
    </w:p>
    <w:p>
      <w:pPr>
        <w:pStyle w:val="BodyText"/>
      </w:pPr>
      <w:r>
        <w:t xml:space="preserve">Bertrand de Jouvenel pretende ser objetivo, y sin duda es sincero, pero sus análisis están impregnados de juicios de valor muy subjetivos. Tiene una abierta simpatía por los regímenes aristocráticos, en los que una minoría, apoyada por la masa, limita el crecimiento del poder. Simpatiza con la libertad individual, entendida como señorío inmediato sobre sus actos (los comportamientos del</w:t>
      </w:r>
      <w:r>
        <w:t xml:space="preserve"> </w:t>
      </w:r>
      <w:r>
        <w:t xml:space="preserve">“</w:t>
      </w:r>
      <w:r>
        <w:t xml:space="preserve">viejo aristócrata</w:t>
      </w:r>
      <w:r>
        <w:t xml:space="preserve">”</w:t>
      </w:r>
      <w:r>
        <w:t xml:space="preserve">) y desprecia en forma mal disimulada al burgués que lo reemplazó.</w:t>
      </w:r>
    </w:p>
    <w:p>
      <w:pPr>
        <w:pStyle w:val="BodyText"/>
      </w:pPr>
      <w:r>
        <w:t xml:space="preserve">Bertrand de Jouvenel casi no le da importancia a la libertad-participación, obsesionado como está por el señorío inmediato del hombre sobre sí mismo; y pasa por alto que las libertades-participación son la condición básica para el mantenimiento de las libertades-resistencia, salvo para una ínfima minoría de personas. Su planteo es anti-comunitario. A nivel general de la sociedad, las libertades-resistencia han de realizarse (si vamos a considerar viable esa posibilidad) sin mengua para la sobrevivencia y bienestar de los grupos. El individuo común, encuadrado en el mejor de los casos en organizaciones productivas, puede ser algo más libre si se atenúan los controles que pesan sobre él y se incrementa su participación, responsabilidad e iniciativa. Pero de Jouvenel considera que la máxima posibilidad de incrementar la libertad está en la automación de los procesos productivos y el aumento del tiempo libre. Esa libertad sería individual y no comunitaria, y en la actual organización conduciría, no al ocio fecundo sino al envilecimiento del desempleo. Creemos que la principal crítica que puede hacerse a Bertrand de Jouvenel es que su condición de liberal elitista lo lleva a considerar como ideal sólo al modelo de la sociedad aristocrática, sin preguntarse si existirán o no otras posibilidades de realizar la libertad-resistencia de un modo más igualitario.</w:t>
      </w:r>
    </w:p>
    <w:p>
      <w:pPr>
        <w:pStyle w:val="BodyText"/>
      </w:pPr>
      <w:r>
        <w:t xml:space="preserve">Luis García San Miguel, al prologar la edición castellana de</w:t>
      </w:r>
      <w:r>
        <w:t xml:space="preserve"> </w:t>
      </w:r>
      <w:r>
        <w:t xml:space="preserve">“</w:t>
      </w:r>
      <w:r>
        <w:t xml:space="preserve">El Poder</w:t>
      </w:r>
      <w:r>
        <w:t xml:space="preserve">”</w:t>
      </w:r>
      <w:r>
        <w:t xml:space="preserve"> </w:t>
      </w:r>
      <w:r>
        <w:t xml:space="preserve">plantea en este sentido la posibilidad de adoptar un modelo de</w:t>
      </w:r>
      <w:r>
        <w:t xml:space="preserve"> </w:t>
      </w:r>
      <w:r>
        <w:t xml:space="preserve">“</w:t>
      </w:r>
      <w:r>
        <w:t xml:space="preserve">sociedad autogestionada</w:t>
      </w:r>
      <w:r>
        <w:t xml:space="preserve">”</w:t>
      </w:r>
      <w:r>
        <w:t xml:space="preserve"> </w:t>
      </w:r>
      <w:r>
        <w:t xml:space="preserve">, que mantiene al Estado constreñido a un rol mínimo indispensable porque las empresas y las organizaciones intermedias de la sociedad disponen de amplia autonomía frente al Estado y son controladas por los que trabajan en ellas en un régimen de democracia directa.</w:t>
      </w:r>
    </w:p>
    <w:p>
      <w:pPr>
        <w:pStyle w:val="BodyText"/>
      </w:pPr>
      <w:r>
        <w:t xml:space="preserve">En un modelo así, las competencias estatales quedarían reducidas al mínimo necesario para mantener la cohesión del conjunto social, mientras la mayoría de las funciones sociales serían desempeñadas por la sociedad misma. Una sociedad así -sostiene García San Miguel- podría realizar una buena combinación dialéctica del ideal socialista de la IGUALDAD, el ideal democrático de la PARTICIPACIÓN, el ideal liberal de la LIBERTAD INDIVIDUAL y del ideal anarquista de la REDUCCIÓN DEL PODER ESTATAL al mínimo indispensable.</w:t>
      </w:r>
    </w:p>
    <w:p>
      <w:pPr>
        <w:pStyle w:val="BodyText"/>
      </w:pPr>
      <w:r>
        <w:t xml:space="preserve">Curiosamente, Bertrand de Jouvenel escribía estas cosas cuando la marcha del mundo parecía orientarse, según la visión predominante en aquellos años, hacia formas socializantes, de incremento de la intervención estatal, no sólo en los países del</w:t>
      </w:r>
      <w:r>
        <w:t xml:space="preserve"> </w:t>
      </w:r>
      <w:r>
        <w:t xml:space="preserve">“</w:t>
      </w:r>
      <w:r>
        <w:t xml:space="preserve">socialismo real</w:t>
      </w:r>
      <w:r>
        <w:t xml:space="preserve">”</w:t>
      </w:r>
      <w:r>
        <w:t xml:space="preserve"> </w:t>
      </w:r>
      <w:r>
        <w:t xml:space="preserve">sino en los países democráticos occidentales, los países del</w:t>
      </w:r>
      <w:r>
        <w:t xml:space="preserve"> </w:t>
      </w:r>
      <w:r>
        <w:t xml:space="preserve">“</w:t>
      </w:r>
      <w:r>
        <w:t xml:space="preserve">welfare state,</w:t>
      </w:r>
      <w:r>
        <w:t xml:space="preserve">”</w:t>
      </w:r>
      <w:r>
        <w:t xml:space="preserve"> </w:t>
      </w:r>
      <w:r>
        <w:t xml:space="preserve">de la</w:t>
      </w:r>
      <w:r>
        <w:t xml:space="preserve"> </w:t>
      </w:r>
      <w:r>
        <w:t xml:space="preserve">“</w:t>
      </w:r>
      <w:r>
        <w:t xml:space="preserve">svolta a sinistra</w:t>
      </w:r>
      <w:r>
        <w:t xml:space="preserve">”</w:t>
      </w:r>
      <w:r>
        <w:t xml:space="preserve"> </w:t>
      </w:r>
      <w:r>
        <w:t xml:space="preserve">etc.</w:t>
      </w:r>
    </w:p>
    <w:p>
      <w:pPr>
        <w:pStyle w:val="BodyText"/>
      </w:pPr>
      <w:r>
        <w:t xml:space="preserve">Nada parecía anunciar concretamente, en aquellos años, la emergencia del neo-conservadorismo o neo-liberalismo, que hemos vivido recientemente, con sus demandas de</w:t>
      </w:r>
      <w:r>
        <w:t xml:space="preserve"> </w:t>
      </w:r>
      <w:r>
        <w:t xml:space="preserve">“</w:t>
      </w:r>
      <w:r>
        <w:t xml:space="preserve">Estado mínimo,</w:t>
      </w:r>
      <w:r>
        <w:t xml:space="preserve">”</w:t>
      </w:r>
      <w:r>
        <w:t xml:space="preserve"> </w:t>
      </w:r>
      <w:r>
        <w:t xml:space="preserve">libertad a la iniciativa individual de la opresiva protección estatal, privatización de los servicios públicos, etc.; corrientes que cambiaron el mapa político de Occidente y derrumbaron los regímenes del socialismo real. Esas corrientes son formas políticas, prácticas e ideológicas, evidentemente afines en muchos aspectos al pensamiento de Bertrand de Jouvenel, aunque cabe mencionar que su aristocrático individualismo tiene un sesgo de nobleza que no se confunde con el crudo pragmatismo crematístico que hoy cunde por doquier.</w:t>
      </w:r>
    </w:p>
    <w:bookmarkEnd w:id="88"/>
    <w:bookmarkEnd w:id="89"/>
    <w:bookmarkStart w:id="91" w:name="cuarta-parte"/>
    <w:p>
      <w:pPr>
        <w:pStyle w:val="Heading2"/>
      </w:pPr>
      <w:r>
        <w:t xml:space="preserve">Cuarta parte</w:t>
      </w:r>
    </w:p>
    <w:bookmarkStart w:id="90" w:name="enfoques-metodológicos-usuales"/>
    <w:p>
      <w:pPr>
        <w:pStyle w:val="Heading3"/>
      </w:pPr>
      <w:r>
        <w:t xml:space="preserve">Enfoques metodológicos usuales</w:t>
      </w:r>
    </w:p>
    <w:p>
      <w:pPr>
        <w:pStyle w:val="FirstParagraph"/>
      </w:pPr>
      <w:r>
        <w:t xml:space="preserve">La extensión temporal (no menos de 2500 años) y espacial (desde China hasta América, pasando por Europa) de la producción politológica normativa, torna imposible todo intento de sistematización detallada del tema metodológico, que aparece además en este caso notablemente</w:t>
      </w:r>
      <w:r>
        <w:t xml:space="preserve"> </w:t>
      </w:r>
      <w:r>
        <w:t xml:space="preserve">“</w:t>
      </w:r>
      <w:r>
        <w:t xml:space="preserve">personalizado</w:t>
      </w:r>
      <w:r>
        <w:t xml:space="preserve">”</w:t>
      </w:r>
      <w:r>
        <w:t xml:space="preserve"> </w:t>
      </w:r>
      <w:r>
        <w:t xml:space="preserve">en cada autor. Es posible, en cambio, dar algunas ideas o pautas generales sobre los criterios metodológicos más frecuentes.</w:t>
      </w:r>
    </w:p>
    <w:p>
      <w:pPr>
        <w:pStyle w:val="BodyText"/>
      </w:pPr>
      <w:r>
        <w:t xml:space="preserve">Ya dijimos que las teorías políticas normativas se ubican en un ámbito de fuerte vocación filosófica, en un área intermedia entre la Ciencia Política y la Filosofía Política. De la primera conservan el fuerte impulso de</w:t>
      </w:r>
      <w:r>
        <w:t xml:space="preserve"> </w:t>
      </w:r>
      <w:r>
        <w:t xml:space="preserve">“</w:t>
      </w:r>
      <w:r>
        <w:t xml:space="preserve">entender</w:t>
      </w:r>
      <w:r>
        <w:t xml:space="preserve">”</w:t>
      </w:r>
      <w:r>
        <w:t xml:space="preserve"> </w:t>
      </w:r>
      <w:r>
        <w:t xml:space="preserve">y de</w:t>
      </w:r>
      <w:r>
        <w:t xml:space="preserve"> </w:t>
      </w:r>
      <w:r>
        <w:t xml:space="preserve">“</w:t>
      </w:r>
      <w:r>
        <w:t xml:space="preserve">comprender</w:t>
      </w:r>
      <w:r>
        <w:t xml:space="preserve">”</w:t>
      </w:r>
      <w:r>
        <w:t xml:space="preserve"> </w:t>
      </w:r>
      <w:r>
        <w:t xml:space="preserve">la realidad basándose en ella misma, vale decir, en el contenido empírico de las observaciones. De la segunda conservan la vocación de conceptualización omniabarcativa y de evaluación axiológica en términos perdurables.</w:t>
      </w:r>
    </w:p>
    <w:p>
      <w:pPr>
        <w:pStyle w:val="BodyText"/>
      </w:pPr>
      <w:r>
        <w:t xml:space="preserve">En el terreno puramente metodológico, esa doble vertiente también se hace sentir. Hay observación sistemática y acumulación y procesamiento de datos empíricos, y hay también análisis racional y deductivo. Cabe destacar el frecuente uso del método filosófico dialéctico, en las distintas formas en que fue empleado por Platón, Aristóteles, Santo Tomás, Hegel, Marx…</w:t>
      </w:r>
    </w:p>
    <w:p>
      <w:pPr>
        <w:pStyle w:val="BodyText"/>
      </w:pPr>
      <w:r>
        <w:t xml:space="preserve">También es digno de destacar el frecuente empleo del método histórico. La Historia es una gran</w:t>
      </w:r>
      <w:r>
        <w:t xml:space="preserve"> </w:t>
      </w:r>
      <w:r>
        <w:t xml:space="preserve">“</w:t>
      </w:r>
      <w:r>
        <w:t xml:space="preserve">proveedora de materiales</w:t>
      </w:r>
      <w:r>
        <w:t xml:space="preserve">”</w:t>
      </w:r>
      <w:r>
        <w:t xml:space="preserve"> </w:t>
      </w:r>
      <w:r>
        <w:t xml:space="preserve">para la Ciencia Política en general, y para las teorías normativas en particular. No es casual que muchos teóricos de esta corriente sean eminentes historiadores, o al menos personas de reconocida versación histórica, y que el principal aporte de esta corriente al</w:t>
      </w:r>
      <w:r>
        <w:t xml:space="preserve"> </w:t>
      </w:r>
      <w:r>
        <w:t xml:space="preserve">“</w:t>
      </w:r>
      <w:r>
        <w:t xml:space="preserve">corpus</w:t>
      </w:r>
      <w:r>
        <w:t xml:space="preserve">”</w:t>
      </w:r>
      <w:r>
        <w:t xml:space="preserve"> </w:t>
      </w:r>
      <w:r>
        <w:t xml:space="preserve">politológico esté en la Historia de las Ideas Políticas.</w:t>
      </w:r>
    </w:p>
    <w:p>
      <w:pPr>
        <w:pStyle w:val="BodyText"/>
      </w:pPr>
      <w:r>
        <w:t xml:space="preserve">En los escritos de autores normativos es frecuente el empleo de analogías y metáforas. Este recurso tiene un interesante valor pedagógico, pero el excesivo empleo del método analógico, y sobre todo el impulso de llevar la analogía más lejos de lo prudente, es indudablemente riesgoso desde el punto de vista epistemológico, y constituye quizás uno de los puntos más débiles de estas teorías.</w:t>
      </w:r>
    </w:p>
    <w:p>
      <w:pPr>
        <w:pStyle w:val="BodyText"/>
      </w:pPr>
      <w:r>
        <w:t xml:space="preserve">Es frecuente en esta corriente teórica el uso de un tratamiento metodológico similar al utilizado en Derecho, Terapéutica y Educación, es decir, en ciencias prácticas, que parten del planteo de problemas individualizados para tratar de resolverlos apelando a principios generales y a antecedentes (como la jurisprudencia).</w:t>
      </w:r>
    </w:p>
    <w:p>
      <w:pPr>
        <w:pStyle w:val="BodyText"/>
      </w:pPr>
      <w:r>
        <w:t xml:space="preserve">Los autores normativistas suelen ser partidarios de estudios casuísticos y de monografías prescriptivas. Algunos emplean el método tópico, que parte de la consideración de problemas particulares, evaluados con criterios de comprensión, para remontarse a la enunciación de principios o ideas generales.</w:t>
      </w:r>
    </w:p>
    <w:p>
      <w:pPr>
        <w:pStyle w:val="BodyText"/>
      </w:pPr>
      <w:r>
        <w:t xml:space="preserve">Frecuentemente, los autores normativistas contemporáneos recurren a la teoría política clásica (Aristóteles, sobre todo) en busca de fundamentación para sus conclusiones actuales. Son, por otra parte, partidarios de la</w:t>
      </w:r>
      <w:r>
        <w:t xml:space="preserve"> </w:t>
      </w:r>
      <w:r>
        <w:t xml:space="preserve">“</w:t>
      </w:r>
      <w:r>
        <w:t xml:space="preserve">política pura</w:t>
      </w:r>
      <w:r>
        <w:t xml:space="preserve">”</w:t>
      </w:r>
      <w:r>
        <w:t xml:space="preserve"> </w:t>
      </w:r>
      <w:r>
        <w:t xml:space="preserve">y se oponen por lo general a todo reduccionismo de la política a otras variables (clases, modos de producción, factores geográficos, etc.).</w:t>
      </w:r>
    </w:p>
    <w:p>
      <w:pPr>
        <w:pStyle w:val="BodyText"/>
      </w:pPr>
      <w:r>
        <w:t xml:space="preserve">Por último, cabe mencionar dos preocupaciones frecuentes en estos autores: por una parte, el valor de la Ciencia Política como fuente de educación política, les hace incluir en sus presentaciones diversas variantes del método pedagógico. Por otra parte, la conciencia del valor de la Ciencia Política para la administración de los bienes públicos los lleva con frecuencia a descuidar otros temas, como el de la participación política y el de la movilización social, lo que favorece la adopción de un pragmatismo metodológico.</w:t>
      </w:r>
    </w:p>
    <w:bookmarkEnd w:id="90"/>
    <w:bookmarkEnd w:id="91"/>
    <w:bookmarkEnd w:id="92"/>
    <w:bookmarkStart w:id="230" w:name="Lasteoríasnormativas"/>
    <w:p>
      <w:pPr>
        <w:pStyle w:val="Heading1"/>
      </w:pPr>
      <w:r>
        <w:rPr>
          <w:rStyle w:val="SectionNumber"/>
        </w:rPr>
        <w:t xml:space="preserve">4</w:t>
      </w:r>
      <w:r>
        <w:tab/>
      </w:r>
      <w:r>
        <w:t xml:space="preserve">LasAS TEORÍAS EMPÍRICO-ANALÍTICAS</w:t>
      </w:r>
    </w:p>
    <w:p>
      <w:pPr>
        <w:pStyle w:val="FirstParagraph"/>
      </w:pPr>
      <w:r>
        <w:t xml:space="preserve">Primera parte:</w:t>
      </w:r>
    </w:p>
    <w:p>
      <w:pPr>
        <w:numPr>
          <w:ilvl w:val="0"/>
          <w:numId w:val="1066"/>
        </w:numPr>
        <w:pStyle w:val="Compact"/>
      </w:pPr>
      <w:r>
        <w:t xml:space="preserve">Rasgos generales: El positivismo, el empirismo y sus derivados.</w:t>
      </w:r>
    </w:p>
    <w:p>
      <w:pPr>
        <w:numPr>
          <w:ilvl w:val="0"/>
          <w:numId w:val="1066"/>
        </w:numPr>
        <w:pStyle w:val="Compact"/>
      </w:pPr>
      <w:r>
        <w:t xml:space="preserve">El objeto y el método.</w:t>
      </w:r>
    </w:p>
    <w:p>
      <w:pPr>
        <w:numPr>
          <w:ilvl w:val="0"/>
          <w:numId w:val="1066"/>
        </w:numPr>
        <w:pStyle w:val="Compact"/>
      </w:pPr>
      <w:r>
        <w:t xml:space="preserve">Problemas actuales.</w:t>
      </w:r>
    </w:p>
    <w:p>
      <w:pPr>
        <w:pStyle w:val="FirstParagraph"/>
      </w:pPr>
      <w:r>
        <w:t xml:space="preserve">Segunda parte:</w:t>
      </w:r>
    </w:p>
    <w:p>
      <w:pPr>
        <w:numPr>
          <w:ilvl w:val="0"/>
          <w:numId w:val="1067"/>
        </w:numPr>
        <w:pStyle w:val="Compact"/>
      </w:pPr>
      <w:r>
        <w:t xml:space="preserve">Behaviorismo, estructural-funcionalismo y enfoque sistémico.</w:t>
      </w:r>
    </w:p>
    <w:p>
      <w:pPr>
        <w:numPr>
          <w:ilvl w:val="0"/>
          <w:numId w:val="1067"/>
        </w:numPr>
        <w:pStyle w:val="Compact"/>
      </w:pPr>
      <w:r>
        <w:t xml:space="preserve">El enfoque comparatista: Descripción de los enfoques.</w:t>
      </w:r>
    </w:p>
    <w:p>
      <w:pPr>
        <w:numPr>
          <w:ilvl w:val="0"/>
          <w:numId w:val="1067"/>
        </w:numPr>
        <w:pStyle w:val="Compact"/>
      </w:pPr>
      <w:r>
        <w:t xml:space="preserve">Síntesis de obras teóricas de estas corrientes.</w:t>
      </w:r>
    </w:p>
    <w:p>
      <w:pPr>
        <w:pStyle w:val="FirstParagraph"/>
      </w:pPr>
      <w:r>
        <w:t xml:space="preserve">Tercera parte:</w:t>
      </w:r>
    </w:p>
    <w:p>
      <w:pPr>
        <w:numPr>
          <w:ilvl w:val="0"/>
          <w:numId w:val="1068"/>
        </w:numPr>
        <w:pStyle w:val="Compact"/>
      </w:pPr>
      <w:r>
        <w:t xml:space="preserve">Las explicaciones de base psicológica individual: La Psicología del estímulo-respuesta.</w:t>
      </w:r>
    </w:p>
    <w:p>
      <w:pPr>
        <w:numPr>
          <w:ilvl w:val="0"/>
          <w:numId w:val="1068"/>
        </w:numPr>
        <w:pStyle w:val="Compact"/>
      </w:pPr>
      <w:r>
        <w:t xml:space="preserve">La psicología de la Gestalt.</w:t>
      </w:r>
    </w:p>
    <w:p>
      <w:pPr>
        <w:numPr>
          <w:ilvl w:val="0"/>
          <w:numId w:val="1068"/>
        </w:numPr>
        <w:pStyle w:val="Compact"/>
      </w:pPr>
      <w:r>
        <w:t xml:space="preserve">La teoría del campo.</w:t>
      </w:r>
    </w:p>
    <w:p>
      <w:pPr>
        <w:numPr>
          <w:ilvl w:val="0"/>
          <w:numId w:val="1068"/>
        </w:numPr>
        <w:pStyle w:val="Compact"/>
      </w:pPr>
      <w:r>
        <w:t xml:space="preserve">El freudismo ortodoxo.</w:t>
      </w:r>
    </w:p>
    <w:p>
      <w:pPr>
        <w:numPr>
          <w:ilvl w:val="0"/>
          <w:numId w:val="1068"/>
        </w:numPr>
        <w:pStyle w:val="Compact"/>
      </w:pPr>
      <w:r>
        <w:t xml:space="preserve">El neofreudismo.</w:t>
      </w:r>
    </w:p>
    <w:p>
      <w:pPr>
        <w:pStyle w:val="FirstParagraph"/>
      </w:pPr>
      <w:r>
        <w:t xml:space="preserve">Cuarta parte:</w:t>
      </w:r>
    </w:p>
    <w:p>
      <w:pPr>
        <w:numPr>
          <w:ilvl w:val="0"/>
          <w:numId w:val="1069"/>
        </w:numPr>
        <w:pStyle w:val="Compact"/>
      </w:pPr>
      <w:r>
        <w:t xml:space="preserve">El formalismo.</w:t>
      </w:r>
    </w:p>
    <w:p>
      <w:pPr>
        <w:numPr>
          <w:ilvl w:val="0"/>
          <w:numId w:val="1069"/>
        </w:numPr>
        <w:pStyle w:val="Compact"/>
      </w:pPr>
      <w:r>
        <w:t xml:space="preserve">La teoría de los juegos.</w:t>
      </w:r>
    </w:p>
    <w:p>
      <w:pPr>
        <w:numPr>
          <w:ilvl w:val="0"/>
          <w:numId w:val="1069"/>
        </w:numPr>
        <w:pStyle w:val="Compact"/>
      </w:pPr>
      <w:r>
        <w:t xml:space="preserve">La teoría de la información y la cibernética.</w:t>
      </w:r>
    </w:p>
    <w:p>
      <w:pPr>
        <w:numPr>
          <w:ilvl w:val="0"/>
          <w:numId w:val="1069"/>
        </w:numPr>
        <w:pStyle w:val="Compact"/>
      </w:pPr>
      <w:r>
        <w:t xml:space="preserve">Modelos y simulaciones.</w:t>
      </w:r>
    </w:p>
    <w:p>
      <w:pPr>
        <w:pStyle w:val="FirstParagraph"/>
      </w:pPr>
      <w:r>
        <w:t xml:space="preserve">Quinta parte:</w:t>
      </w:r>
    </w:p>
    <w:p>
      <w:pPr>
        <w:numPr>
          <w:ilvl w:val="0"/>
          <w:numId w:val="1070"/>
        </w:numPr>
        <w:pStyle w:val="Compact"/>
      </w:pPr>
      <w:r>
        <w:t xml:space="preserve">Enfoques metodológicos usuales: Puntos en común.</w:t>
      </w:r>
    </w:p>
    <w:p>
      <w:pPr>
        <w:numPr>
          <w:ilvl w:val="0"/>
          <w:numId w:val="1070"/>
        </w:numPr>
        <w:pStyle w:val="Compact"/>
      </w:pPr>
      <w:r>
        <w:t xml:space="preserve">Particularidades metodológicas.</w:t>
      </w:r>
    </w:p>
    <w:p>
      <w:pPr>
        <w:numPr>
          <w:ilvl w:val="0"/>
          <w:numId w:val="1070"/>
        </w:numPr>
        <w:pStyle w:val="Compact"/>
      </w:pPr>
      <w:r>
        <w:t xml:space="preserve">Reflexiones sobre el lenguaje y la elaboración conceptual.</w:t>
      </w:r>
    </w:p>
    <w:bookmarkStart w:id="95" w:name="primera-parte-2"/>
    <w:p>
      <w:pPr>
        <w:pStyle w:val="Heading2"/>
      </w:pPr>
      <w:r>
        <w:t xml:space="preserve">Primera parte</w:t>
      </w:r>
    </w:p>
    <w:bookmarkStart w:id="94" w:name="rasgos-generales-1"/>
    <w:p>
      <w:pPr>
        <w:pStyle w:val="Heading3"/>
      </w:pPr>
      <w:r>
        <w:t xml:space="preserve">Rasgos generales</w:t>
      </w:r>
    </w:p>
    <w:p>
      <w:pPr>
        <w:pStyle w:val="FirstParagraph"/>
      </w:pPr>
      <w:r>
        <w:t xml:space="preserve">Las teorías empírico-analíticas también suelen ser llamadas</w:t>
      </w:r>
      <w:r>
        <w:t xml:space="preserve"> </w:t>
      </w:r>
      <w:r>
        <w:t xml:space="preserve">“</w:t>
      </w:r>
      <w:r>
        <w:t xml:space="preserve">teorías deductivo-empíricas</w:t>
      </w:r>
      <w:r>
        <w:t xml:space="preserve">”</w:t>
      </w:r>
      <w:r>
        <w:t xml:space="preserve"> </w:t>
      </w:r>
      <w:r>
        <w:t xml:space="preserve">o</w:t>
      </w:r>
      <w:r>
        <w:t xml:space="preserve"> </w:t>
      </w:r>
      <w:r>
        <w:t xml:space="preserve">“</w:t>
      </w:r>
      <w:r>
        <w:t xml:space="preserve">empírico-general-inductivas.</w:t>
      </w:r>
      <w:r>
        <w:t xml:space="preserve">”</w:t>
      </w:r>
      <w:r>
        <w:t xml:space="preserve"> </w:t>
      </w:r>
      <w:r>
        <w:t xml:space="preserve">Se basan en distintas variedades de la lógica científica neo-positivista. No hay en ella un acuerdo completo sobre los alcances posibles de una</w:t>
      </w:r>
      <w:r>
        <w:t xml:space="preserve"> </w:t>
      </w:r>
      <w:r>
        <w:t xml:space="preserve">“</w:t>
      </w:r>
      <w:r>
        <w:t xml:space="preserve">teoría</w:t>
      </w:r>
      <w:r>
        <w:t xml:space="preserve">”</w:t>
      </w:r>
      <w:r>
        <w:t xml:space="preserve"> </w:t>
      </w:r>
      <w:r>
        <w:t xml:space="preserve">fuera de su carácter sistemático: que permita describir, explicar y predecir sucesos mediante deducciones formales no contradictorias. Algunos autores, como Talcott Parsons, sostienen la posibilidad y conveniencia de construir teorías generales. Otros, como Robert Merton, sólo consideran viables (al menos, por ahora) las teorías de alcance medio.</w:t>
      </w:r>
    </w:p>
    <w:p>
      <w:pPr>
        <w:pStyle w:val="BodyText"/>
      </w:pPr>
      <w:r>
        <w:t xml:space="preserve">En años recientes hemos visto una notable declinación de las pretensiones predictivas de las teorías: muchos autores actuales prefieren limitarse a describir y explicar, dejando al futuro en las brumas de su misterio. Vemos en ésto una influencia de esa</w:t>
      </w:r>
      <w:r>
        <w:t xml:space="preserve"> </w:t>
      </w:r>
      <w:r>
        <w:t xml:space="preserve">“</w:t>
      </w:r>
      <w:r>
        <w:t xml:space="preserve">cultura de la incertidumbre</w:t>
      </w:r>
      <w:r>
        <w:t xml:space="preserve">”</w:t>
      </w:r>
      <w:r>
        <w:t xml:space="preserve"> </w:t>
      </w:r>
      <w:r>
        <w:t xml:space="preserve">que caracteriza al posmodernismo y también una consecuencia de esa lección de modestia que entrañan tantos hechos recientes que nadie previó con suficiente anticipación, desde la derrota de los EE.UU. en Vietnam y de la URSS en Afganistán, la caída del Sha de Irán y la emergencia de fundamentalismos religiosos, hasta la caída del muro de Berlín y de los</w:t>
      </w:r>
      <w:r>
        <w:t xml:space="preserve"> </w:t>
      </w:r>
      <w:r>
        <w:t xml:space="preserve">“</w:t>
      </w:r>
      <w:r>
        <w:t xml:space="preserve">socialismos reales</w:t>
      </w:r>
      <w:r>
        <w:t xml:space="preserve">”</w:t>
      </w:r>
      <w:r>
        <w:t xml:space="preserve"> </w:t>
      </w:r>
      <w:r>
        <w:t xml:space="preserve">en la Europa del Este.</w:t>
      </w:r>
    </w:p>
    <w:p>
      <w:pPr>
        <w:pStyle w:val="BodyText"/>
      </w:pPr>
      <w:r>
        <w:t xml:space="preserve">Para comenzar, recordemos brevemente qué significa la orientación científica neo-positivista. La base fue dada por el positivismo del siglo XIX, al que inevitablemente se asocia el nombre de Auguste Comte. El POSITIVISMO puede ser sintéticamente expresado en los siguientes enunciados: - el único objeto del conocimiento es lo dado (</w:t>
      </w:r>
      <w:r>
        <w:t xml:space="preserve">“</w:t>
      </w:r>
      <w:r>
        <w:t xml:space="preserve">positum</w:t>
      </w:r>
      <w:r>
        <w:t xml:space="preserve">”</w:t>
      </w:r>
      <w:r>
        <w:t xml:space="preserve">) en la experiencia; - no hay otra realidad que los hechos y las relaciones entre hechos; - no hay que buscar respuesta al qué, porqué y para qué de las cosas, sino únicamente al cómo; - no tiene validez alguna la metafísica, ni el conocimiento a priori, ni la intuición de lo inteligible; - se rechaza todo</w:t>
      </w:r>
      <w:r>
        <w:t xml:space="preserve"> </w:t>
      </w:r>
      <w:r>
        <w:t xml:space="preserve">“</w:t>
      </w:r>
      <w:r>
        <w:t xml:space="preserve">sistema</w:t>
      </w:r>
      <w:r>
        <w:t xml:space="preserve">”</w:t>
      </w:r>
      <w:r>
        <w:t xml:space="preserve"> </w:t>
      </w:r>
      <w:r>
        <w:t xml:space="preserve">filosófico; - la filosofía es sólo el conjunto ordenado de los datos que suministran las ciencias.</w:t>
      </w:r>
    </w:p>
    <w:p>
      <w:pPr>
        <w:pStyle w:val="BodyText"/>
      </w:pPr>
      <w:r>
        <w:t xml:space="preserve">Por su parte, el EMPIRISMO (Hume) considera que la única fuente del conocimiento es la experiencia. Recusa todo innatismo: el hombre sólo elabora un conocimiento después de haber estado en contacto con la realidad sensible, y lo hace con elementos que ella le aporta.</w:t>
      </w:r>
    </w:p>
    <w:p>
      <w:pPr>
        <w:pStyle w:val="BodyText"/>
      </w:pPr>
      <w:r>
        <w:t xml:space="preserve">El EMPÍRICO-CRITICISMO (Avenarius) fundamenta en la crítica sistemática de la experiencia pura la posibilidad de eliminar los planteamientos de tipo metafísico y los apriori del conocimiento, para lograr una representación neutral del mundo.</w:t>
      </w:r>
    </w:p>
    <w:p>
      <w:pPr>
        <w:pStyle w:val="BodyText"/>
      </w:pPr>
      <w:r>
        <w:t xml:space="preserve">EMPIRISMO CIENTÍFICO es ante todo el nombre de una característica metodológica propia de todas las corrientes científicas derivadas o afines al positivismo lógico, que se proponen la unificación de la ciencia. Este enfoque se centra en el concepto de VERIFICABILIDAD, básico para la aceptación de una proposición en cualquier campo del saber. Recordemos que el principio de verificabilidad (Ayer) consiste en</w:t>
      </w:r>
      <w:r>
        <w:t xml:space="preserve"> </w:t>
      </w:r>
      <w:r>
        <w:t xml:space="preserve">“</w:t>
      </w:r>
      <w:r>
        <w:t xml:space="preserve">saber qué observaciones conducirían bajo ciertas condiciones a aceptar una proposición como verdadera o rechazarla como falsa.</w:t>
      </w:r>
      <w:r>
        <w:t xml:space="preserve">”</w:t>
      </w:r>
    </w:p>
    <w:p>
      <w:pPr>
        <w:pStyle w:val="BodyText"/>
      </w:pPr>
      <w:r>
        <w:t xml:space="preserve">Entre las principales características del NEOPOSITIVISMO podemos mencionar las siguientes: - el único conocimiento digno de tal nombre es el que las ciencias empíricas tienen de sus objetos; - la filosofía no es un saber sobre cosas, sino una actividad crítica del conocimiento positivo y del lenguaje en que éste se formula; - tiene gran importancia la verificación formal (lógica) y el análisis del lenguaje.</w:t>
      </w:r>
    </w:p>
    <w:p>
      <w:pPr>
        <w:pStyle w:val="BodyText"/>
      </w:pPr>
      <w:r>
        <w:t xml:space="preserve">El NEOPOSITIVISMO CRITICO (Popper) sostiene que nunca es posible verificar la verdad de un enunciado inductivo por vía empírica; lo que sí puede hacerse es intentar falsarlo: mientras no se lo logre, mientras la afirmación se mantenga en pié, se la acepta como verdadera.</w:t>
      </w:r>
    </w:p>
    <w:p>
      <w:pPr>
        <w:pStyle w:val="BodyText"/>
      </w:pPr>
      <w:r>
        <w:t xml:space="preserve">Este conjunto de rasgos que acabamos de repasar ha sido anotado aquí más que nada para dar cuenta del</w:t>
      </w:r>
      <w:r>
        <w:t xml:space="preserve"> </w:t>
      </w:r>
      <w:r>
        <w:t xml:space="preserve">“</w:t>
      </w:r>
      <w:r>
        <w:t xml:space="preserve">ambiente intelectual</w:t>
      </w:r>
      <w:r>
        <w:t xml:space="preserve">”</w:t>
      </w:r>
      <w:r>
        <w:t xml:space="preserve"> </w:t>
      </w:r>
      <w:r>
        <w:t xml:space="preserve">en el que se han desarrollado las teorías empírico-analíticas.</w:t>
      </w:r>
    </w:p>
    <w:p>
      <w:pPr>
        <w:pStyle w:val="BodyText"/>
      </w:pPr>
      <w:r>
        <w:t xml:space="preserve">La óptica neopositivista, tal como ha sido definida por Karl Popper, parte de considerar que nuestra ignorancia es muy grande. La ciencia nace en ese contexto, al plantear problemas. Para que haya problemas tiene que haber desconocimiento, pero al mismo tiempo</w:t>
      </w:r>
      <w:r>
        <w:t xml:space="preserve"> </w:t>
      </w:r>
      <w:r>
        <w:t xml:space="preserve">“</w:t>
      </w:r>
      <w:r>
        <w:t xml:space="preserve">no es posible reconocer los problemas sin un cierto grado de conocimiento</w:t>
      </w:r>
      <w:r>
        <w:t xml:space="preserve">”</w:t>
      </w:r>
      <w:r>
        <w:rPr>
          <w:rStyle w:val="FootnoteReference"/>
        </w:rPr>
        <w:footnoteReference w:id="93"/>
      </w:r>
      <w:r>
        <w:t xml:space="preserve">.</w:t>
      </w:r>
    </w:p>
    <w:p>
      <w:pPr>
        <w:pStyle w:val="BodyText"/>
      </w:pPr>
      <w:r>
        <w:t xml:space="preserve">La tesis principal de Popper es que el METODO, tanto en las ciencias naturales como en las sociales, consiste esencialmente en experimentar y criticar soluciones a los problemas. No hay verificación alguna posible: los ensayos de solución son criticados, o sea se intenta refutarlos y se los acepta mientras se mantienen en pié; en caso contrario se los reemplaza por otros. Esta actitud básica -llamada falsacionismo- no es aceptada por todos los científicos empírico-analíticos, que plantean la objeción de que resulta muy frustrante construir una ciencia en permanente derrumbe. También plantean el problema que presentan las teorías generales, que muchas veces escapan a la falsación empírica, no por ser verdaderas sino por su elevado nivel de abstracción.</w:t>
      </w:r>
    </w:p>
    <w:p>
      <w:pPr>
        <w:pStyle w:val="BodyText"/>
      </w:pPr>
      <w:r>
        <w:t xml:space="preserve">El neopositivismo crítico de Popper sostiene que no hay una materia específica como especialidad de cada ciencia, sino que</w:t>
      </w:r>
      <w:r>
        <w:t xml:space="preserve"> </w:t>
      </w:r>
      <w:r>
        <w:t xml:space="preserve">“</w:t>
      </w:r>
      <w:r>
        <w:t xml:space="preserve">cada disciplina es un conglomerado estructurado de problemas.</w:t>
      </w:r>
      <w:r>
        <w:t xml:space="preserve">”</w:t>
      </w:r>
      <w:r>
        <w:t xml:space="preserve"> </w:t>
      </w:r>
      <w:r>
        <w:t xml:space="preserve">Según el planteo de los neopositivistas, la demarcación de los límites entre ciencias está aún por resolver. Se advierte, desde luego, una mayor flexibilización de los límites (por ejemplo, entre Sociología, Psicología, Economía y Ciencia Política) y el correspondiente auge de los estudios interdisciplinarios.</w:t>
      </w:r>
    </w:p>
    <w:p>
      <w:pPr>
        <w:pStyle w:val="BodyText"/>
      </w:pPr>
      <w:r>
        <w:t xml:space="preserve">La objetividad de la ciencia, según el planteo neopositivista, no depende de la objetividad individual de cada científico sino del hábito generalizado de ofrecer las teorías a la crítica abierta del mundo científico. Por otra parte, frente al relativismo y al historicismo, el neopositivismo crítico reivindica la noción de VERDAD, no sólo en el sentido de verdad histórica sino también en sentido absoluto, en su aspecto lógico-formal.</w:t>
      </w:r>
      <w:r>
        <w:t xml:space="preserve"> </w:t>
      </w:r>
      <w:r>
        <w:t xml:space="preserve">“</w:t>
      </w:r>
      <w:r>
        <w:t xml:space="preserve">Las leyes de la Lógica rigen independientemente de la época histórica,</w:t>
      </w:r>
      <w:r>
        <w:t xml:space="preserve">”</w:t>
      </w:r>
      <w:r>
        <w:t xml:space="preserve"> </w:t>
      </w:r>
      <w:r>
        <w:t xml:space="preserve">dice von Beyme.</w:t>
      </w:r>
    </w:p>
    <w:p>
      <w:pPr>
        <w:pStyle w:val="BodyText"/>
      </w:pPr>
      <w:r>
        <w:t xml:space="preserve">El neopositivismo crítico evalúa las teorías con un criterio pragmático: una teoría es más válida que otra si es más eficaz, si sus conceptos son más aplicables a la investigación empírica y sobre todo si es técnicamente aplicable en el ámbito social.</w:t>
      </w:r>
    </w:p>
    <w:p>
      <w:pPr>
        <w:pStyle w:val="BodyText"/>
      </w:pPr>
      <w:r>
        <w:t xml:space="preserve">El neopositivismo crítico ha sido a su vez criticado. Se ha dicho, por ejemplo, que sus teorías extraen de la realidad sólo aquellos datos que avalan las hipótesis previamente proyectadas; y que</w:t>
      </w:r>
      <w:r>
        <w:t xml:space="preserve"> </w:t>
      </w:r>
      <w:r>
        <w:t xml:space="preserve">“</w:t>
      </w:r>
      <w:r>
        <w:t xml:space="preserve">la exposición, el pronóstico y la proyección de la teoría positivista</w:t>
      </w:r>
      <w:r>
        <w:t xml:space="preserve">”</w:t>
      </w:r>
      <w:r>
        <w:t xml:space="preserve"> </w:t>
      </w:r>
      <w:r>
        <w:t xml:space="preserve">se convierten</w:t>
      </w:r>
      <w:r>
        <w:t xml:space="preserve"> </w:t>
      </w:r>
      <w:r>
        <w:t xml:space="preserve">“</w:t>
      </w:r>
      <w:r>
        <w:t xml:space="preserve">en correa de trasmisión del conocimiento científico y tecnológico en el mundo de artículos de consumo en la civilización industrial</w:t>
      </w:r>
      <w:r>
        <w:t xml:space="preserve">”</w:t>
      </w:r>
      <w:r>
        <w:t xml:space="preserve"> </w:t>
      </w:r>
      <w:r>
        <w:t xml:space="preserve">(von Beyme).</w:t>
      </w:r>
    </w:p>
    <w:p>
      <w:pPr>
        <w:pStyle w:val="BodyText"/>
      </w:pPr>
      <w:r>
        <w:t xml:space="preserve">En lo que específicamente se refiere a la Ciencia Política, se dice que la orientación neopositivista degrada a la Ciencia Política a la condición de una</w:t>
      </w:r>
      <w:r>
        <w:t xml:space="preserve"> </w:t>
      </w:r>
      <w:r>
        <w:t xml:space="preserve">“</w:t>
      </w:r>
      <w:r>
        <w:t xml:space="preserve">simple ciencia auxiliar de la administración racional,</w:t>
      </w:r>
      <w:r>
        <w:t xml:space="preserve">”</w:t>
      </w:r>
      <w:r>
        <w:t xml:space="preserve"> </w:t>
      </w:r>
      <w:r>
        <w:t xml:space="preserve">vinculada sobre todo con los procesos de toma de decisión. Por el contrario, otros teóricos, como Lehmbruch, reivindican el valor de la orientación neopositivista en Ciencia Política, porque produce una clarificación crítica que suprime prejuicios, y porque permite la</w:t>
      </w:r>
      <w:r>
        <w:t xml:space="preserve"> </w:t>
      </w:r>
      <w:r>
        <w:t xml:space="preserve">“</w:t>
      </w:r>
      <w:r>
        <w:t xml:space="preserve">formulación de pronósticos en forma de hipótesis condicionales que se convierten en el fundamento de una tecnología social prospectiva,</w:t>
      </w:r>
      <w:r>
        <w:t xml:space="preserve">”</w:t>
      </w:r>
      <w:r>
        <w:t xml:space="preserve"> </w:t>
      </w:r>
      <w:r>
        <w:t xml:space="preserve">dice von Beyme.</w:t>
      </w:r>
    </w:p>
    <w:p>
      <w:pPr>
        <w:pStyle w:val="BodyText"/>
      </w:pPr>
      <w:r>
        <w:t xml:space="preserve">El neopositivismo, en todas sus variantes, siempre ha sostenido la importancia de evitar que la actividad científica se mezcle con la política práctica. Los principales problemas que enfrenta actualmente el neopositivismo crítico son los siguientes: 1) Cómo separar claramente los juicios científicos sobre el ser de los fenómenos, de los juicios normativos sobre el deber ser de los mismos, especialmente en las tareas de asesoramiento político.</w:t>
      </w:r>
    </w:p>
    <w:p>
      <w:pPr>
        <w:numPr>
          <w:ilvl w:val="0"/>
          <w:numId w:val="1071"/>
        </w:numPr>
      </w:pPr>
      <w:r>
        <w:t xml:space="preserve">Cómo colmar el abismo que separa</w:t>
      </w:r>
      <w:r>
        <w:t xml:space="preserve"> </w:t>
      </w:r>
      <w:r>
        <w:t xml:space="preserve">“</w:t>
      </w:r>
      <w:r>
        <w:t xml:space="preserve">la pura teoría científica</w:t>
      </w:r>
      <w:r>
        <w:t xml:space="preserve">”</w:t>
      </w:r>
      <w:r>
        <w:t xml:space="preserve"> </w:t>
      </w:r>
      <w:r>
        <w:t xml:space="preserve">del</w:t>
      </w:r>
      <w:r>
        <w:t xml:space="preserve"> </w:t>
      </w:r>
      <w:r>
        <w:t xml:space="preserve">“</w:t>
      </w:r>
      <w:r>
        <w:t xml:space="preserve">empirismo descriptivo de la labor científica cotidiana.</w:t>
      </w:r>
      <w:r>
        <w:t xml:space="preserve">”</w:t>
      </w:r>
      <w:r>
        <w:t xml:space="preserve"> </w:t>
      </w:r>
      <w:r>
        <w:t xml:space="preserve">En otros términos, cómo cubrir la distancia entre la aspiración a una teoría general omnicomprensiva (que es considerada</w:t>
      </w:r>
      <w:r>
        <w:t xml:space="preserve"> </w:t>
      </w:r>
      <w:r>
        <w:t xml:space="preserve">“</w:t>
      </w:r>
      <w:r>
        <w:t xml:space="preserve">utópica</w:t>
      </w:r>
      <w:r>
        <w:t xml:space="preserve">”</w:t>
      </w:r>
      <w:r>
        <w:t xml:space="preserve"> </w:t>
      </w:r>
      <w:r>
        <w:t xml:space="preserve">por algunos autores, como por ejemplo, Robert Merton) de las</w:t>
      </w:r>
      <w:r>
        <w:t xml:space="preserve"> </w:t>
      </w:r>
      <w:r>
        <w:t xml:space="preserve">“</w:t>
      </w:r>
      <w:r>
        <w:t xml:space="preserve">teorías de alcance medio,</w:t>
      </w:r>
      <w:r>
        <w:t xml:space="preserve">”</w:t>
      </w:r>
      <w:r>
        <w:t xml:space="preserve"> </w:t>
      </w:r>
      <w:r>
        <w:t xml:space="preserve">que son las únicas consideradas como realizables actualmente.</w:t>
      </w:r>
    </w:p>
    <w:p>
      <w:pPr>
        <w:numPr>
          <w:ilvl w:val="0"/>
          <w:numId w:val="1071"/>
        </w:numPr>
      </w:pPr>
      <w:r>
        <w:t xml:space="preserve">Cómo hacer más operativos los conceptos de la teoría en temas concretos, vinculados con la realidad política; y cómo comunicar más adecuadamente los resultados obtenidos.</w:t>
      </w:r>
    </w:p>
    <w:p>
      <w:pPr>
        <w:numPr>
          <w:ilvl w:val="0"/>
          <w:numId w:val="1071"/>
        </w:numPr>
      </w:pPr>
      <w:r>
        <w:t xml:space="preserve">Cómo evitar que el</w:t>
      </w:r>
      <w:r>
        <w:t xml:space="preserve"> </w:t>
      </w:r>
      <w:r>
        <w:t xml:space="preserve">“</w:t>
      </w:r>
      <w:r>
        <w:t xml:space="preserve">consenso científico elitista</w:t>
      </w:r>
      <w:r>
        <w:t xml:space="preserve">”</w:t>
      </w:r>
      <w:r>
        <w:t xml:space="preserve"> </w:t>
      </w:r>
      <w:r>
        <w:t xml:space="preserve">establezca teorías-doctrinas, o sea teorías dominantes, que hagan más difícil su propio cuestionamiento o revisión crítica por vía de la falsación, esgrimiendo tácitamente un anticientífico</w:t>
      </w:r>
      <w:r>
        <w:t xml:space="preserve"> </w:t>
      </w:r>
      <w:r>
        <w:t xml:space="preserve">“</w:t>
      </w:r>
      <w:r>
        <w:t xml:space="preserve">principio de autoridad.</w:t>
      </w:r>
      <w:r>
        <w:t xml:space="preserve">”</w:t>
      </w:r>
    </w:p>
    <w:p>
      <w:pPr>
        <w:numPr>
          <w:ilvl w:val="0"/>
          <w:numId w:val="1071"/>
        </w:numPr>
      </w:pPr>
      <w:r>
        <w:t xml:space="preserve">Cómo establecer una separación no esquemática y útil entre teoría e ideología, sobre todo teniendo en cuenta que ese vínculo es riesgoso pero a la vez fecundo en interesantes hipótesis, y que las ideologías y utopías suelen no carecer de contenidos empíricos y de observaciones descriptivas.</w:t>
      </w:r>
    </w:p>
    <w:p>
      <w:pPr>
        <w:pStyle w:val="FirstParagraph"/>
      </w:pPr>
      <w:r>
        <w:t xml:space="preserve">Bajo el título general de</w:t>
      </w:r>
      <w:r>
        <w:t xml:space="preserve"> </w:t>
      </w:r>
      <w:r>
        <w:t xml:space="preserve">“</w:t>
      </w:r>
      <w:r>
        <w:t xml:space="preserve">teorías empírico-analíticas</w:t>
      </w:r>
      <w:r>
        <w:t xml:space="preserve">”</w:t>
      </w:r>
      <w:r>
        <w:t xml:space="preserve"> </w:t>
      </w:r>
      <w:r>
        <w:t xml:space="preserve">vamos a presentar con cierto detalle las siguientes corrientes teóricas: - Behaviorismo o conductismo; - Estructural-funcionalismo; - Enfoque sistémico; - Enfoque comparatista; - Explicaciones de base psicológica: estímulo/respuesta; gestalt; teoría del campo; dinámica de grupos; freudismo ortodoxo; neofreudismo.</w:t>
      </w:r>
    </w:p>
    <w:p>
      <w:pPr>
        <w:numPr>
          <w:ilvl w:val="0"/>
          <w:numId w:val="1072"/>
        </w:numPr>
        <w:pStyle w:val="Compact"/>
      </w:pPr>
      <w:r>
        <w:t xml:space="preserve">Formalismo: teoría de los juegos; teoría de la información y la cibernética; modelos y simulaciones.</w:t>
      </w:r>
    </w:p>
    <w:p>
      <w:pPr>
        <w:pStyle w:val="FirstParagraph"/>
      </w:pPr>
      <w:r>
        <w:t xml:space="preserve">En pocas palabras, se trata -más allá de lo discutible que puedan resultar algunas inclusiones- de dar un panorama lo más completo posible de las corrientes teóricas de raíz empírica vigentes en los países occidentales.</w:t>
      </w:r>
    </w:p>
    <w:bookmarkEnd w:id="94"/>
    <w:bookmarkEnd w:id="95"/>
    <w:bookmarkStart w:id="163" w:name="segunda-parte-2"/>
    <w:p>
      <w:pPr>
        <w:pStyle w:val="Heading2"/>
      </w:pPr>
      <w:r>
        <w:t xml:space="preserve">Segunda parte</w:t>
      </w:r>
    </w:p>
    <w:bookmarkStart w:id="101" w:name="X9efe5cb41843460680672cbd65c8221e97d6e3f"/>
    <w:p>
      <w:pPr>
        <w:pStyle w:val="Heading3"/>
      </w:pPr>
      <w:r>
        <w:t xml:space="preserve">Behaviorismo, estructural-funcionalismo y enfoque Sistémico</w:t>
      </w:r>
    </w:p>
    <w:bookmarkStart w:id="96" w:name="el-enfoque-comparatista"/>
    <w:p>
      <w:pPr>
        <w:pStyle w:val="Heading4"/>
      </w:pPr>
      <w:r>
        <w:t xml:space="preserve">El enfoque comparatista</w:t>
      </w:r>
    </w:p>
    <w:p>
      <w:pPr>
        <w:pStyle w:val="FirstParagraph"/>
      </w:pPr>
      <w:r>
        <w:t xml:space="preserve">Estos enfoques guardan entre sí estrechas relaciones de continuidad y de conflicto y hasta expresan, con frecuencia, momentos evolutivos o facetas en la labor de los mismos autores. Con todas sus complejas variantes configuran el esquema conceptual y metodológico predominante en la Ciencia Política actual, si bien ya afectado por la crisis de paradigma a que se enfrentan las ciencias sociales en los últimos años, y que a nuestro entender alcanza a todos los enfoques conocidos.</w:t>
      </w:r>
    </w:p>
    <w:p>
      <w:pPr>
        <w:pStyle w:val="BodyText"/>
      </w:pPr>
      <w:r>
        <w:t xml:space="preserve">Aún así, en medio de muchos problemas no resueltos, quedan en pié sus innegables virtudes: flexibilidad, elevada abstracción, capacidad para operar con fenómenos micro, meso, macro y mega-políticos, además de capacidad para incorporar explicaciones provenientes de otros enfoques teóricos, etc.</w:t>
      </w:r>
    </w:p>
    <w:bookmarkEnd w:id="96"/>
    <w:bookmarkStart w:id="100" w:name="el-behaviorismo"/>
    <w:p>
      <w:pPr>
        <w:pStyle w:val="Heading4"/>
      </w:pPr>
      <w:r>
        <w:t xml:space="preserve">El behaviorismo</w:t>
      </w:r>
    </w:p>
    <w:p>
      <w:pPr>
        <w:pStyle w:val="FirstParagraph"/>
      </w:pPr>
      <w:r>
        <w:t xml:space="preserve">Este vocablo es de orígen anglosajón:</w:t>
      </w:r>
      <w:r>
        <w:t xml:space="preserve">“</w:t>
      </w:r>
      <w:r>
        <w:t xml:space="preserve">behavior</w:t>
      </w:r>
      <w:r>
        <w:t xml:space="preserve">”</w:t>
      </w:r>
      <w:r>
        <w:t xml:space="preserve"> </w:t>
      </w:r>
      <w:r>
        <w:t xml:space="preserve">= comportamiento. Es una corriente o escuela científica, originada en los EE.UU. y luego relativamente difundida en Europa y en el resto del mundo. Postula el estudio rigurosamente empírico del hombre, mediante la observación directa de su comportamiento, entendido -al decir de Skinner</w:t>
      </w:r>
      <w:r>
        <w:rPr>
          <w:rStyle w:val="FootnoteReference"/>
        </w:rPr>
        <w:footnoteReference w:id="97"/>
      </w:r>
      <w:r>
        <w:t xml:space="preserve">- como</w:t>
      </w:r>
      <w:r>
        <w:t xml:space="preserve"> </w:t>
      </w:r>
      <w:r>
        <w:t xml:space="preserve">“</w:t>
      </w:r>
      <w:r>
        <w:t xml:space="preserve">una característica primaria de las cosas vivas</w:t>
      </w:r>
      <w:r>
        <w:t xml:space="preserve">”</w:t>
      </w:r>
      <w:r>
        <w:t xml:space="preserve"> </w:t>
      </w:r>
      <w:r>
        <w:t xml:space="preserve">que actúa como</w:t>
      </w:r>
      <w:r>
        <w:t xml:space="preserve"> </w:t>
      </w:r>
      <w:r>
        <w:t xml:space="preserve">“</w:t>
      </w:r>
      <w:r>
        <w:t xml:space="preserve">variable dependiente</w:t>
      </w:r>
      <w:r>
        <w:t xml:space="preserve">”</w:t>
      </w:r>
      <w:r>
        <w:t xml:space="preserve"> </w:t>
      </w:r>
      <w:r>
        <w:t xml:space="preserve">respecto de las</w:t>
      </w:r>
      <w:r>
        <w:t xml:space="preserve"> </w:t>
      </w:r>
      <w:r>
        <w:t xml:space="preserve">“</w:t>
      </w:r>
      <w:r>
        <w:t xml:space="preserve">condiciones externas, de las cuales el comportamiento es una función.</w:t>
      </w:r>
      <w:r>
        <w:t xml:space="preserve">”</w:t>
      </w:r>
    </w:p>
    <w:p>
      <w:pPr>
        <w:pStyle w:val="BodyText"/>
      </w:pPr>
      <w:r>
        <w:t xml:space="preserve">Estas</w:t>
      </w:r>
      <w:r>
        <w:t xml:space="preserve"> </w:t>
      </w:r>
      <w:r>
        <w:t xml:space="preserve">“</w:t>
      </w:r>
      <w:r>
        <w:t xml:space="preserve">relaciones causa-efecto en el comportamiento son las leyes de una ciencia…expresadas en términos cuantitativos,</w:t>
      </w:r>
      <w:r>
        <w:t xml:space="preserve">”</w:t>
      </w:r>
      <w:r>
        <w:t xml:space="preserve"> </w:t>
      </w:r>
      <w:r>
        <w:t xml:space="preserve">dice Skinner. La máxima aspiración del behaviorismo es equiparar a las ciencias del hombre con las ciencias de la naturaleza, en las que el sujeto y el objeto de la investigación no se confunden entre sí.</w:t>
      </w:r>
    </w:p>
    <w:p>
      <w:pPr>
        <w:pStyle w:val="BodyText"/>
      </w:pPr>
      <w:r>
        <w:t xml:space="preserve">En la aparición del behaviorismo en la Ciencia Política puede reconocerse la influencia de psicólogos como E.L. Thorndike y J.P. Watson. Sus manifestaciones explícitas más tempranas pueden hallarse en Charles Merriam y su</w:t>
      </w:r>
      <w:r>
        <w:t xml:space="preserve"> </w:t>
      </w:r>
      <w:r>
        <w:t xml:space="preserve">“</w:t>
      </w:r>
      <w:r>
        <w:t xml:space="preserve">Escuela de Chicago,</w:t>
      </w:r>
      <w:r>
        <w:t xml:space="preserve">”</w:t>
      </w:r>
      <w:r>
        <w:t xml:space="preserve"> </w:t>
      </w:r>
      <w:r>
        <w:t xml:space="preserve">de la que surgieron, antes de la segunda guerra mundial, algunos científicos políticos sobresalientes como Gabriel Almond, Harold Lasswell, Herbert Simon y David Truman.</w:t>
      </w:r>
    </w:p>
    <w:p>
      <w:pPr>
        <w:pStyle w:val="BodyText"/>
      </w:pPr>
      <w:r>
        <w:t xml:space="preserve">Charles Merriam (1874-1953) nació en Iowa. Se doctoró en Columbia, y luego en Leyes por la Universidad de Colorado. Fue profesor de Ciencia Política en la Universidad de Chicago desde 1911. Entre sus numerosos libros cabe citar:</w:t>
      </w:r>
      <w:r>
        <w:t xml:space="preserve"> </w:t>
      </w:r>
      <w:r>
        <w:t xml:space="preserve">“</w:t>
      </w:r>
      <w:r>
        <w:t xml:space="preserve">The American Party System</w:t>
      </w:r>
      <w:r>
        <w:t xml:space="preserve">”</w:t>
      </w:r>
      <w:r>
        <w:t xml:space="preserve"> </w:t>
      </w:r>
      <w:r>
        <w:t xml:space="preserve">(1922);</w:t>
      </w:r>
      <w:r>
        <w:t xml:space="preserve"> </w:t>
      </w:r>
      <w:r>
        <w:t xml:space="preserve">“</w:t>
      </w:r>
      <w:r>
        <w:t xml:space="preserve">News Aspects of Politics</w:t>
      </w:r>
      <w:r>
        <w:t xml:space="preserve">”</w:t>
      </w:r>
      <w:r>
        <w:t xml:space="preserve"> </w:t>
      </w:r>
      <w:r>
        <w:t xml:space="preserve">(1925);</w:t>
      </w:r>
      <w:r>
        <w:t xml:space="preserve"> </w:t>
      </w:r>
      <w:r>
        <w:t xml:space="preserve">“</w:t>
      </w:r>
      <w:r>
        <w:t xml:space="preserve">The Making of Citizens</w:t>
      </w:r>
      <w:r>
        <w:t xml:space="preserve">”</w:t>
      </w:r>
      <w:r>
        <w:t xml:space="preserve"> </w:t>
      </w:r>
      <w:r>
        <w:t xml:space="preserve">(1931);</w:t>
      </w:r>
      <w:r>
        <w:t xml:space="preserve"> </w:t>
      </w:r>
      <w:r>
        <w:t xml:space="preserve">“</w:t>
      </w:r>
      <w:r>
        <w:t xml:space="preserve">Political Power</w:t>
      </w:r>
      <w:r>
        <w:t xml:space="preserve">”</w:t>
      </w:r>
      <w:r>
        <w:t xml:space="preserve"> </w:t>
      </w:r>
      <w:r>
        <w:t xml:space="preserve">(1934);</w:t>
      </w:r>
      <w:r>
        <w:t xml:space="preserve"> </w:t>
      </w:r>
      <w:r>
        <w:t xml:space="preserve">“</w:t>
      </w:r>
      <w:r>
        <w:t xml:space="preserve">What is Democracy</w:t>
      </w:r>
      <w:r>
        <w:t xml:space="preserve">”</w:t>
      </w:r>
      <w:r>
        <w:t xml:space="preserve"> </w:t>
      </w:r>
      <w:r>
        <w:t xml:space="preserve">(1941) y</w:t>
      </w:r>
      <w:r>
        <w:t xml:space="preserve"> </w:t>
      </w:r>
      <w:r>
        <w:t xml:space="preserve">“</w:t>
      </w:r>
      <w:r>
        <w:t xml:space="preserve">Systematic Politics</w:t>
      </w:r>
      <w:r>
        <w:t xml:space="preserve">”</w:t>
      </w:r>
      <w:r>
        <w:t xml:space="preserve"> </w:t>
      </w:r>
      <w:r>
        <w:t xml:space="preserve">(1945).</w:t>
      </w:r>
    </w:p>
    <w:p>
      <w:pPr>
        <w:pStyle w:val="BodyText"/>
      </w:pPr>
      <w:r>
        <w:t xml:space="preserve">El enfoque behaviorista apareció como una propuesta renovadora frente a la por entonces predominante escuela legalista o institucionalista, que ya era cuestionada por muchos investigadores debido a su desinterés o falta de capacidad para explicar los numerosísimos fenómenos políticos no-institucionalizados pero de innegable interés y trascendencia.</w:t>
      </w:r>
    </w:p>
    <w:p>
      <w:pPr>
        <w:pStyle w:val="BodyText"/>
      </w:pPr>
      <w:r>
        <w:t xml:space="preserve">Quizás el principal hito de esta transición pueda ubicarse en un trabajo de Charles Merriam titulado</w:t>
      </w:r>
      <w:r>
        <w:t xml:space="preserve"> </w:t>
      </w:r>
      <w:r>
        <w:t xml:space="preserve">“</w:t>
      </w:r>
      <w:r>
        <w:t xml:space="preserve">The Present State of the Study of Politics</w:t>
      </w:r>
      <w:r>
        <w:t xml:space="preserve">”</w:t>
      </w:r>
      <w:r>
        <w:t xml:space="preserve"> </w:t>
      </w:r>
      <w:r>
        <w:t xml:space="preserve">(1921), que marca el pasaje desde el punto de vista institucional, de raigambre jurídica, hacia el punto de vista comportamental, de raigambre socio-psicológica, en el estudio de la política: el objeto a estudiar sería, en adelante,</w:t>
      </w:r>
      <w:r>
        <w:t xml:space="preserve"> </w:t>
      </w:r>
      <w:r>
        <w:t xml:space="preserve">“</w:t>
      </w:r>
      <w:r>
        <w:t xml:space="preserve">el comportamiento de individuos y grupos que actúan políticamente.</w:t>
      </w:r>
      <w:r>
        <w:t xml:space="preserve">”</w:t>
      </w:r>
      <w:r>
        <w:t xml:space="preserve"> </w:t>
      </w:r>
      <w:r>
        <w:t xml:space="preserve">En forma congruente se produjo, en el plano metodológico, el pasaje desde el uso casi exclusivo de documentos de archivo, históricos, hacia el empleo de la observación, mediante técnicas psico-sociológicas como el sondeo, la encuesta o la entrevista.</w:t>
      </w:r>
    </w:p>
    <w:p>
      <w:pPr>
        <w:pStyle w:val="BodyText"/>
      </w:pPr>
      <w:r>
        <w:t xml:space="preserve">El concepto central del behaviorismo es, desde luego, el de</w:t>
      </w:r>
      <w:r>
        <w:t xml:space="preserve"> </w:t>
      </w:r>
      <w:r>
        <w:t xml:space="preserve">“</w:t>
      </w:r>
      <w:r>
        <w:t xml:space="preserve">conducta política.</w:t>
      </w:r>
      <w:r>
        <w:t xml:space="preserve">”</w:t>
      </w:r>
      <w:r>
        <w:t xml:space="preserve"> </w:t>
      </w:r>
      <w:r>
        <w:t xml:space="preserve">Apareció por primera vez en el título de un libro en 1928</w:t>
      </w:r>
      <w:r>
        <w:rPr>
          <w:rStyle w:val="FootnoteReference"/>
        </w:rPr>
        <w:footnoteReference w:id="98"/>
      </w:r>
      <w:r>
        <w:t xml:space="preserve">. Un factor promocional del behaviorismo fueron los nuevos problemas prácticos que tuvo que encarar la administración federal de los EE.UU. para su propia racionalización y para llevar adelante los programas de ayuda técnica y económica característicos del</w:t>
      </w:r>
      <w:r>
        <w:t xml:space="preserve"> </w:t>
      </w:r>
      <w:r>
        <w:t xml:space="preserve">“</w:t>
      </w:r>
      <w:r>
        <w:t xml:space="preserve">new deal.</w:t>
      </w:r>
      <w:r>
        <w:t xml:space="preserve">”</w:t>
      </w:r>
    </w:p>
    <w:p>
      <w:pPr>
        <w:pStyle w:val="BodyText"/>
      </w:pPr>
      <w:r>
        <w:t xml:space="preserve">El predominio del behaviorismo en la Ciencia Política norteamericana se alcanzó en la inmediata posguerra de la segunda guerra mundial. En 1945 se creó el</w:t>
      </w:r>
      <w:r>
        <w:t xml:space="preserve"> </w:t>
      </w:r>
      <w:r>
        <w:t xml:space="preserve">“</w:t>
      </w:r>
      <w:r>
        <w:t xml:space="preserve">Commitee on Political Behavior</w:t>
      </w:r>
      <w:r>
        <w:t xml:space="preserve">”</w:t>
      </w:r>
      <w:r>
        <w:t xml:space="preserve"> </w:t>
      </w:r>
      <w:r>
        <w:t xml:space="preserve">en el seno del</w:t>
      </w:r>
      <w:r>
        <w:t xml:space="preserve"> </w:t>
      </w:r>
      <w:r>
        <w:t xml:space="preserve">“</w:t>
      </w:r>
      <w:r>
        <w:t xml:space="preserve">Social Science Research Council.</w:t>
      </w:r>
      <w:r>
        <w:t xml:space="preserve">”</w:t>
      </w:r>
      <w:r>
        <w:t xml:space="preserve"> </w:t>
      </w:r>
      <w:r>
        <w:t xml:space="preserve">En 1950, un behaviorista, Peter Odegard, alcanzó la presidencia de la</w:t>
      </w:r>
      <w:r>
        <w:t xml:space="preserve"> </w:t>
      </w:r>
      <w:r>
        <w:t xml:space="preserve">“</w:t>
      </w:r>
      <w:r>
        <w:t xml:space="preserve">American Political Science Association.</w:t>
      </w:r>
      <w:r>
        <w:t xml:space="preserve">”</w:t>
      </w:r>
      <w:r>
        <w:t xml:space="preserve"> </w:t>
      </w:r>
      <w:r>
        <w:t xml:space="preserve">En la década de los sesenta, siete de los diez politólogos americanos más famosos eran declaradamente behavioristas: V.O. Key, D. Truman, R. Dahl, H. Lasswell, H. Simon, G. Almond y D. Easton.</w:t>
      </w:r>
    </w:p>
    <w:p>
      <w:pPr>
        <w:pStyle w:val="BodyText"/>
      </w:pPr>
      <w:r>
        <w:t xml:space="preserve">En la práctica,</w:t>
      </w:r>
      <w:r>
        <w:t xml:space="preserve"> </w:t>
      </w:r>
      <w:r>
        <w:t xml:space="preserve">“</w:t>
      </w:r>
      <w:r>
        <w:t xml:space="preserve">behaviorismo</w:t>
      </w:r>
      <w:r>
        <w:t xml:space="preserve">”</w:t>
      </w:r>
      <w:r>
        <w:t xml:space="preserve"> </w:t>
      </w:r>
      <w:r>
        <w:t xml:space="preserve">es un nombre genérico para una gran cantidad de enfoques bastante heterogéneos. Una expresión humorística lo compara con un paraguas bien grande, que ofrece cobijo temporal a un grupo dispar, cuyo único punto en común es su descontento respecto de la Ciencia Política tradicional…No obstante, tienen una cantidad de rasgos y creeencias similares</w:t>
      </w:r>
      <w:r>
        <w:rPr>
          <w:rStyle w:val="FootnoteReference"/>
        </w:rPr>
        <w:footnoteReference w:id="99"/>
      </w:r>
      <w:r>
        <w:t xml:space="preserve">: - que la Ciencia Política puede ofrecer explicaciones y predicciones en forma semejante a las ciencias naturales (aunque más bien del tipo</w:t>
      </w:r>
      <w:r>
        <w:t xml:space="preserve"> </w:t>
      </w:r>
      <w:r>
        <w:t xml:space="preserve">“</w:t>
      </w:r>
      <w:r>
        <w:t xml:space="preserve">biología</w:t>
      </w:r>
      <w:r>
        <w:t xml:space="preserve">”</w:t>
      </w:r>
      <w:r>
        <w:t xml:space="preserve"> </w:t>
      </w:r>
      <w:r>
        <w:t xml:space="preserve">que del tipo</w:t>
      </w:r>
      <w:r>
        <w:t xml:space="preserve"> </w:t>
      </w:r>
      <w:r>
        <w:t xml:space="preserve">“</w:t>
      </w:r>
      <w:r>
        <w:t xml:space="preserve">físico-química</w:t>
      </w:r>
      <w:r>
        <w:t xml:space="preserve">”</w:t>
      </w:r>
      <w:r>
        <w:t xml:space="preserve">); y ofrecer también análisis sistemáticos elaborados en base a teorías a experimentar; - que el límite del estudio científico de la política está en los fenómenos observables; - que las instituciones son</w:t>
      </w:r>
      <w:r>
        <w:t xml:space="preserve"> </w:t>
      </w:r>
      <w:r>
        <w:t xml:space="preserve">“</w:t>
      </w:r>
      <w:r>
        <w:t xml:space="preserve">conductas sociales estancadas</w:t>
      </w:r>
      <w:r>
        <w:t xml:space="preserve">”</w:t>
      </w:r>
      <w:r>
        <w:t xml:space="preserve"> </w:t>
      </w:r>
      <w:r>
        <w:t xml:space="preserve">y que el efecto político de las instituciones no puede analizarse por el estudio de la conducta en las instituciones; - que los datos deben ser cuantificados al máximo posible; - que en la opción investigación pura-investigación aplicada se debe elegir decididamente ésta última, apuntando a la solución de problemas políticos concretos y a la innovación de los programas de acción política; - que la valoración no debe ser considerada como parte de la actividad científica: no se puede demostrar científicamente la veracidad o falsedad de los valores; - que la Ciencia Política debe ser interdisciplinaria. Algunos teóricos han llevado esta posición al extremo de negar su carácter de ciencia autónoma y tienden a subsumirla en la Sociología.</w:t>
      </w:r>
    </w:p>
    <w:p>
      <w:pPr>
        <w:pStyle w:val="BodyText"/>
      </w:pPr>
      <w:r>
        <w:t xml:space="preserve">El behaviorismo politológico originario utilizaba un paradigma proveniente de la Psicología: S-R (estímulo-respuesta). Al combinarse el behaviorismo con la Teoría de los Sistemas, como por ejemplo ocurrió en la obra de David Easton, se adoptó un paradigma más complejo: S-O-R (estímulo-organismo-respuesta) y se empezaron a tomar en consideración aspectos subjetivos tales como sentimientos y motivaciones, y finalmente la cultura.</w:t>
      </w:r>
    </w:p>
    <w:p>
      <w:pPr>
        <w:pStyle w:val="BodyText"/>
      </w:pPr>
      <w:r>
        <w:t xml:space="preserve">El behaviorismo, desde sus orígenes, evolucionó en muchos aspectos, y si bien los primeros estudios partían del individuo como unidad de análisis, los posteriores (sin descuidar al individuo) emplean también conceptos como rol, grupo, institución, organización, cultura, sistema.</w:t>
      </w:r>
    </w:p>
    <w:p>
      <w:pPr>
        <w:pStyle w:val="BodyText"/>
      </w:pPr>
      <w:r>
        <w:t xml:space="preserve">El behaviorismo ha sido criticado, sobre todo, por algunas excesivas pretensiones suyas respecto del alcance de sus esquemas explicativos, pero conserva siempre su valor como método descriptivo, en especial en todo lo referente a las interacciones que el sujeto en estudio mantiene con el medio que lo rodea. Las evoluciones posteriores a su aparición lo vincularon con el gestaltismo y con el enfoque sistémico; o configuraron un</w:t>
      </w:r>
      <w:r>
        <w:t xml:space="preserve"> </w:t>
      </w:r>
      <w:r>
        <w:t xml:space="preserve">“</w:t>
      </w:r>
      <w:r>
        <w:t xml:space="preserve">neo-behaviorismo</w:t>
      </w:r>
      <w:r>
        <w:t xml:space="preserve">”</w:t>
      </w:r>
      <w:r>
        <w:t xml:space="preserve"> </w:t>
      </w:r>
      <w:r>
        <w:t xml:space="preserve">como el de E. Tolman, al que nos referiremos ahora porque es un enfoque de raíz psicológica que tiene mucho interés para la Ciencia Política.</w:t>
      </w:r>
    </w:p>
    <w:p>
      <w:pPr>
        <w:pStyle w:val="BodyText"/>
      </w:pPr>
      <w:r>
        <w:t xml:space="preserve">Edward C. Tolman, en su obra</w:t>
      </w:r>
      <w:r>
        <w:t xml:space="preserve"> </w:t>
      </w:r>
      <w:r>
        <w:t xml:space="preserve">“</w:t>
      </w:r>
      <w:r>
        <w:t xml:space="preserve">Purposive behavior in animals and men</w:t>
      </w:r>
      <w:r>
        <w:t xml:space="preserve">”</w:t>
      </w:r>
      <w:r>
        <w:t xml:space="preserve"> </w:t>
      </w:r>
      <w:r>
        <w:t xml:space="preserve">(1934) planteó un concepto de ORGANISMO como ente que persigue fines y procura evitar consecuencias negativas para sí o para sus propios fines. Su behaviorismo finalista (</w:t>
      </w:r>
      <w:r>
        <w:t xml:space="preserve">“</w:t>
      </w:r>
      <w:r>
        <w:t xml:space="preserve">purposive behaviorism</w:t>
      </w:r>
      <w:r>
        <w:t xml:space="preserve">”</w:t>
      </w:r>
      <w:r>
        <w:t xml:space="preserve">) afirma que los organismos tienen la capacidad de trazar</w:t>
      </w:r>
      <w:r>
        <w:t xml:space="preserve"> </w:t>
      </w:r>
      <w:r>
        <w:t xml:space="preserve">“</w:t>
      </w:r>
      <w:r>
        <w:t xml:space="preserve">mapas cognitivos</w:t>
      </w:r>
      <w:r>
        <w:t xml:space="preserve">”</w:t>
      </w:r>
      <w:r>
        <w:t xml:space="preserve"> </w:t>
      </w:r>
      <w:r>
        <w:t xml:space="preserve">que resumen su experiencia y que pueden ser usados para perseguir o eludir algunos objetivos.</w:t>
      </w:r>
    </w:p>
    <w:p>
      <w:pPr>
        <w:pStyle w:val="BodyText"/>
      </w:pPr>
      <w:r>
        <w:t xml:space="preserve">El organismo, según Tolman, interpreta sus percepciones en forma de un complejo total (</w:t>
      </w:r>
      <w:r>
        <w:t xml:space="preserve">“</w:t>
      </w:r>
      <w:r>
        <w:t xml:space="preserve">Gestalt</w:t>
      </w:r>
      <w:r>
        <w:t xml:space="preserve">”</w:t>
      </w:r>
      <w:r>
        <w:t xml:space="preserve">) de experiencia, que incluye sus recuerdos y que produce un conjunto de espectativas sobre los medios a usar para conseguir determinados fines. Estas ideas fueron trasladadas desde el ámbito psicológico individual al ámbito social y político y usados en la explicación de los procesos teleológicos del aprendizaje político.</w:t>
      </w:r>
    </w:p>
    <w:bookmarkEnd w:id="100"/>
    <w:bookmarkEnd w:id="101"/>
    <w:bookmarkStart w:id="106" w:name="el-estructuralismo-y-el-funcionalismo"/>
    <w:p>
      <w:pPr>
        <w:pStyle w:val="Heading3"/>
      </w:pPr>
      <w:r>
        <w:t xml:space="preserve">El Estructuralismo y el funcionalismo</w:t>
      </w:r>
    </w:p>
    <w:p>
      <w:pPr>
        <w:pStyle w:val="FirstParagraph"/>
      </w:pPr>
      <w:r>
        <w:t xml:space="preserve">El Estructuralismo es una compleja corriente de pensamiento, de orígen europeo, a cuya génesis se suele asociar los nombres de Alfred Reginald Radcliffe-Brown (1881-1955) y de Claude Lévi-Strauss (n. 1908 ). En términos muy generales, lo primero que cabe decir es que el estructuralismo no se reduce a la utilización de la noción de ESTRUCTURA, harto difundida en las ciencias sociales por parte de todos los enfoques teóricos.</w:t>
      </w:r>
    </w:p>
    <w:p>
      <w:pPr>
        <w:pStyle w:val="BodyText"/>
      </w:pPr>
      <w:r>
        <w:t xml:space="preserve">Radcliffe-Brown fue un sociólogo y etnólogo inglés, profesor en Chicago y en Oxford, que investigó con un método comparativo los</w:t>
      </w:r>
      <w:r>
        <w:t xml:space="preserve"> </w:t>
      </w:r>
      <w:r>
        <w:t xml:space="preserve">“</w:t>
      </w:r>
      <w:r>
        <w:t xml:space="preserve">principios estructurales</w:t>
      </w:r>
      <w:r>
        <w:t xml:space="preserve">”</w:t>
      </w:r>
      <w:r>
        <w:t xml:space="preserve"> </w:t>
      </w:r>
      <w:r>
        <w:t xml:space="preserve">de las relaciones humanas. También se lo asocia con los orígenes del Funcionalismo, por lo que luego lo volveremos a nombrar. En tiempos recientes se le ha criticado por encontrar en sus desarrollos cierta confusión entre modelo y realidad, así como por cierta reducción de la noción de estructura a una mera articulación de elementos empíricos.</w:t>
      </w:r>
    </w:p>
    <w:p>
      <w:pPr>
        <w:pStyle w:val="BodyText"/>
      </w:pPr>
      <w:r>
        <w:t xml:space="preserve">Claude Lévi-Strauss, antropólogo francés (en realidad, de orígen belga), profesor del</w:t>
      </w:r>
      <w:r>
        <w:t xml:space="preserve"> </w:t>
      </w:r>
      <w:r>
        <w:t xml:space="preserve">“</w:t>
      </w:r>
      <w:r>
        <w:t xml:space="preserve">College de France,</w:t>
      </w:r>
      <w:r>
        <w:t xml:space="preserve">”</w:t>
      </w:r>
      <w:r>
        <w:t xml:space="preserve"> </w:t>
      </w:r>
      <w:r>
        <w:t xml:space="preserve">es autor, entre muchas otras obras, de</w:t>
      </w:r>
      <w:r>
        <w:t xml:space="preserve"> </w:t>
      </w:r>
      <w:r>
        <w:t xml:space="preserve">“</w:t>
      </w:r>
      <w:r>
        <w:t xml:space="preserve">Anthropologie Structurelle,</w:t>
      </w:r>
      <w:r>
        <w:t xml:space="preserve">”</w:t>
      </w:r>
      <w:r>
        <w:t xml:space="preserve"> </w:t>
      </w:r>
      <w:r>
        <w:t xml:space="preserve">cuya lección vamos a seguir para tratar de aclarar qué es el estructuralismo.</w:t>
      </w:r>
    </w:p>
    <w:p>
      <w:pPr>
        <w:pStyle w:val="BodyText"/>
      </w:pPr>
      <w:r>
        <w:t xml:space="preserve">Según Lévi-Strauss, el orígen del análisis estructural está en la</w:t>
      </w:r>
      <w:r>
        <w:t xml:space="preserve"> </w:t>
      </w:r>
      <w:r>
        <w:t xml:space="preserve">“</w:t>
      </w:r>
      <w:r>
        <w:t xml:space="preserve">revolución lingüística</w:t>
      </w:r>
      <w:r>
        <w:t xml:space="preserve">”</w:t>
      </w:r>
      <w:r>
        <w:t xml:space="preserve"> </w:t>
      </w:r>
      <w:r>
        <w:t xml:space="preserve">(Saussure-Troubetskoy), que más allá de una transferencia de métodos de investigación desde el campo del lenguaje hacia el campo de la sociedad, llegó a afirmar que todos los fenómenos sociales -incluso los políticos, por supuesto- son</w:t>
      </w:r>
      <w:r>
        <w:t xml:space="preserve"> </w:t>
      </w:r>
      <w:r>
        <w:t xml:space="preserve">“</w:t>
      </w:r>
      <w:r>
        <w:t xml:space="preserve">también</w:t>
      </w:r>
      <w:r>
        <w:t xml:space="preserve">”</w:t>
      </w:r>
      <w:r>
        <w:t xml:space="preserve"> </w:t>
      </w:r>
      <w:r>
        <w:t xml:space="preserve">fenómenos lingüísticos.</w:t>
      </w:r>
    </w:p>
    <w:p>
      <w:pPr>
        <w:pStyle w:val="BodyText"/>
      </w:pPr>
      <w:r>
        <w:t xml:space="preserve">En el enfoque de Lévi-Strauss, no se trata de aplicar una hermenéutica que devele</w:t>
      </w:r>
      <w:r>
        <w:t xml:space="preserve"> </w:t>
      </w:r>
      <w:r>
        <w:t xml:space="preserve">“</w:t>
      </w:r>
      <w:r>
        <w:t xml:space="preserve">el sentido oculto del texto explícito</w:t>
      </w:r>
      <w:r>
        <w:t xml:space="preserve">”</w:t>
      </w:r>
      <w:r>
        <w:t xml:space="preserve"> </w:t>
      </w:r>
      <w:r>
        <w:t xml:space="preserve">sino de ver a los</w:t>
      </w:r>
      <w:r>
        <w:t xml:space="preserve"> </w:t>
      </w:r>
      <w:r>
        <w:t xml:space="preserve">“</w:t>
      </w:r>
      <w:r>
        <w:t xml:space="preserve">fenómenos de sentido</w:t>
      </w:r>
      <w:r>
        <w:t xml:space="preserve">”</w:t>
      </w:r>
      <w:r>
        <w:t xml:space="preserve"> </w:t>
      </w:r>
      <w:r>
        <w:t xml:space="preserve">como manifestaciones de un juego estructural cuya explicación hay que buscar en un nivel distinto del empíricamente percibido. En palabras más simples, no es cuestión de buscar un código que</w:t>
      </w:r>
      <w:r>
        <w:t xml:space="preserve"> </w:t>
      </w:r>
      <w:r>
        <w:t xml:space="preserve">“</w:t>
      </w:r>
      <w:r>
        <w:t xml:space="preserve">traduzca</w:t>
      </w:r>
      <w:r>
        <w:t xml:space="preserve">”</w:t>
      </w:r>
      <w:r>
        <w:t xml:space="preserve"> </w:t>
      </w:r>
      <w:r>
        <w:t xml:space="preserve">lo que un elemento significa y explique cuál es su sentido más allá de su apariencia externa, sino de comprender que ese sentido es conferido por un</w:t>
      </w:r>
      <w:r>
        <w:t xml:space="preserve"> </w:t>
      </w:r>
      <w:r>
        <w:t xml:space="preserve">“</w:t>
      </w:r>
      <w:r>
        <w:t xml:space="preserve">juego estructural,</w:t>
      </w:r>
      <w:r>
        <w:t xml:space="preserve">”</w:t>
      </w:r>
      <w:r>
        <w:t xml:space="preserve"> </w:t>
      </w:r>
      <w:r>
        <w:t xml:space="preserve">vale decir, por las relaciones del elemento con otros en el interior de una estructura, y por los factores definidores de tales relaciones.</w:t>
      </w:r>
    </w:p>
    <w:p>
      <w:pPr>
        <w:pStyle w:val="BodyText"/>
      </w:pPr>
      <w:r>
        <w:t xml:space="preserve">Dice Lévi-Strauss que</w:t>
      </w:r>
      <w:r>
        <w:t xml:space="preserve"> </w:t>
      </w:r>
      <w:r>
        <w:t xml:space="preserve">“</w:t>
      </w:r>
      <w:r>
        <w:t xml:space="preserve">la revolución fonológica consiste en el descubrimiento de que el sentido resulta siempre de la combinación de elementos que no son de por sí significantes. En mi perspectiva, el sentido no es nunca un fenómeno primario.</w:t>
      </w:r>
      <w:r>
        <w:t xml:space="preserve">”</w:t>
      </w:r>
      <w:r>
        <w:t xml:space="preserve"> </w:t>
      </w:r>
      <w:r>
        <w:t xml:space="preserve">En definitiva, el orden estructural, productor de sentido, es una</w:t>
      </w:r>
      <w:r>
        <w:t xml:space="preserve"> </w:t>
      </w:r>
      <w:r>
        <w:t xml:space="preserve">“</w:t>
      </w:r>
      <w:r>
        <w:t xml:space="preserve">sintaxis.</w:t>
      </w:r>
      <w:r>
        <w:t xml:space="preserve">”</w:t>
      </w:r>
      <w:r>
        <w:t xml:space="preserve"> </w:t>
      </w:r>
      <w:r>
        <w:t xml:space="preserve">En principio nosotros la conocemos sólo por sus productos, sus efectos; y la definimos luego por las relaciones que vinculan entre sí a los elementos y les confieren un</w:t>
      </w:r>
      <w:r>
        <w:t xml:space="preserve"> </w:t>
      </w:r>
      <w:r>
        <w:t xml:space="preserve">“</w:t>
      </w:r>
      <w:r>
        <w:t xml:space="preserve">valor de posición</w:t>
      </w:r>
      <w:r>
        <w:t xml:space="preserve">”</w:t>
      </w:r>
      <w:r>
        <w:t xml:space="preserve"> </w:t>
      </w:r>
      <w:r>
        <w:t xml:space="preserve">similar al que adquieren los fonemas de la Lingüística en el contexto de una frase.</w:t>
      </w:r>
    </w:p>
    <w:p>
      <w:pPr>
        <w:pStyle w:val="BodyText"/>
      </w:pPr>
      <w:r>
        <w:t xml:space="preserve">Esos elementos y sus relaciones -dice Althusser en</w:t>
      </w:r>
      <w:r>
        <w:t xml:space="preserve"> </w:t>
      </w:r>
      <w:r>
        <w:t xml:space="preserve">“</w:t>
      </w:r>
      <w:r>
        <w:t xml:space="preserve">Pour Marx</w:t>
      </w:r>
      <w:r>
        <w:t xml:space="preserve">”</w:t>
      </w:r>
      <w:r>
        <w:t xml:space="preserve">- determinan</w:t>
      </w:r>
      <w:r>
        <w:t xml:space="preserve"> </w:t>
      </w:r>
      <w:r>
        <w:t xml:space="preserve">“</w:t>
      </w:r>
      <w:r>
        <w:t xml:space="preserve">los lugares y las funciones desempeñadas por los seres y los objetos reales. Los verdaderos sujetos de la investigación no son, entonces, los ocupantes de esos lugares o los funcionarios de tales funciones, sino los definidores y distribuidores de esos lugares y funciones.</w:t>
      </w:r>
      <w:r>
        <w:t xml:space="preserve">”</w:t>
      </w:r>
      <w:r>
        <w:t xml:space="preserve"> </w:t>
      </w:r>
      <w:r>
        <w:t xml:space="preserve">Esas relaciones, por ser tales,</w:t>
      </w:r>
      <w:r>
        <w:t xml:space="preserve"> </w:t>
      </w:r>
      <w:r>
        <w:t xml:space="preserve">“</w:t>
      </w:r>
      <w:r>
        <w:t xml:space="preserve">no se pueden pensar como sujetos</w:t>
      </w:r>
      <w:r>
        <w:t xml:space="preserve">”</w:t>
      </w:r>
      <w:r>
        <w:t xml:space="preserve"> </w:t>
      </w:r>
      <w:r>
        <w:t xml:space="preserve">y son</w:t>
      </w:r>
      <w:r>
        <w:t xml:space="preserve"> </w:t>
      </w:r>
      <w:r>
        <w:t xml:space="preserve">“</w:t>
      </w:r>
      <w:r>
        <w:t xml:space="preserve">irreductibles a toda intersubjetividad antropológica.</w:t>
      </w:r>
      <w:r>
        <w:t xml:space="preserve">”</w:t>
      </w:r>
    </w:p>
    <w:p>
      <w:pPr>
        <w:pStyle w:val="BodyText"/>
      </w:pPr>
      <w:r>
        <w:t xml:space="preserve">Esta visión tiene profundas consecuencias en cuanto al modo de investigar lo social y particularmente lo político, ya que pone el acento en el caracter significante y productor de sentido de los vínculos relacionales y de sus valores posicionales emergentes, orientando en definitiva la investigación hacia los factores</w:t>
      </w:r>
      <w:r>
        <w:t xml:space="preserve"> </w:t>
      </w:r>
      <w:r>
        <w:t xml:space="preserve">“</w:t>
      </w:r>
      <w:r>
        <w:t xml:space="preserve">definidores y distribuidores</w:t>
      </w:r>
      <w:r>
        <w:t xml:space="preserve">”</w:t>
      </w:r>
      <w:r>
        <w:t xml:space="preserve"> </w:t>
      </w:r>
      <w:r>
        <w:t xml:space="preserve">de tales relaciones, superando así el clásico enfoque centrado en las designaciones y roles formales de los entes institucionales, o en los desempeños personales.</w:t>
      </w:r>
    </w:p>
    <w:p>
      <w:pPr>
        <w:pStyle w:val="BodyText"/>
      </w:pPr>
      <w:r>
        <w:t xml:space="preserve">El estructuralismo -tal como Lévi-Strauss lo entiende- no acepta que pueda realizarse una integración totalizadora de los diversos niveles estructurales de una realidad compleja, ni procediendo por homología estructural ni definiendo una estructura como causa y a las otras como efecto. En ésto el estructuralismo difiere notablemente del marxismo clásico. Dice Lévi-Strauss, por ejemplo, que</w:t>
      </w:r>
      <w:r>
        <w:t xml:space="preserve"> </w:t>
      </w:r>
      <w:r>
        <w:t xml:space="preserve">“</w:t>
      </w:r>
      <w:r>
        <w:t xml:space="preserve">toda cultura puede ser considerada como un conjunto de sistemas simbólicos…pero los diferentes sistemas de símbolos cuyo conjunto constituye la cultura son irreductibles entre sí.</w:t>
      </w:r>
      <w:r>
        <w:t xml:space="preserve">”</w:t>
      </w:r>
    </w:p>
    <w:p>
      <w:pPr>
        <w:pStyle w:val="BodyText"/>
      </w:pPr>
      <w:r>
        <w:t xml:space="preserve">En las ciencias sociales, el concepto de estructura puede ser entendido de dos modos diferentes pero complementarios. En un sentido amplio, una estructura es el sistema abarcativo que contiene a los casos particulares; es la</w:t>
      </w:r>
      <w:r>
        <w:t xml:space="preserve"> </w:t>
      </w:r>
      <w:r>
        <w:t xml:space="preserve">“</w:t>
      </w:r>
      <w:r>
        <w:t xml:space="preserve">regla de variabilidad</w:t>
      </w:r>
      <w:r>
        <w:t xml:space="preserve">”</w:t>
      </w:r>
      <w:r>
        <w:t xml:space="preserve"> </w:t>
      </w:r>
      <w:r>
        <w:t xml:space="preserve">de esa pluralidad de conjuntos que surgen como variantes de su combinatoria. En un sentido estricto, las estructuras no pertenecen al orden de la realidad empírica: son pautas</w:t>
      </w:r>
      <w:r>
        <w:t xml:space="preserve"> </w:t>
      </w:r>
      <w:r>
        <w:t xml:space="preserve">“</w:t>
      </w:r>
      <w:r>
        <w:t xml:space="preserve">inventadas</w:t>
      </w:r>
      <w:r>
        <w:t xml:space="preserve">”</w:t>
      </w:r>
      <w:r>
        <w:t xml:space="preserve"> </w:t>
      </w:r>
      <w:r>
        <w:t xml:space="preserve">a partir de ella para cumplir, como los modelos, la función de hacerla inteligible.</w:t>
      </w:r>
    </w:p>
    <w:p>
      <w:pPr>
        <w:pStyle w:val="BodyText"/>
      </w:pPr>
      <w:r>
        <w:t xml:space="preserve">En sentido estricto, el estructuralismo define, pues, a la estructura como una construcción racional del pensamiento, y reprocha por consiguiente al funcionalismo su concepción</w:t>
      </w:r>
      <w:r>
        <w:t xml:space="preserve"> </w:t>
      </w:r>
      <w:r>
        <w:t xml:space="preserve">“</w:t>
      </w:r>
      <w:r>
        <w:t xml:space="preserve">realista</w:t>
      </w:r>
      <w:r>
        <w:t xml:space="preserve">”</w:t>
      </w:r>
      <w:r>
        <w:t xml:space="preserve"> </w:t>
      </w:r>
      <w:r>
        <w:t xml:space="preserve">de la función y su idea de que toda la sociedad converge en ella. Lévi-Strauss consideraba que el funcionalismo es</w:t>
      </w:r>
      <w:r>
        <w:t xml:space="preserve"> </w:t>
      </w:r>
      <w:r>
        <w:t xml:space="preserve">“</w:t>
      </w:r>
      <w:r>
        <w:t xml:space="preserve">una forma primaria del estructuralismo</w:t>
      </w:r>
      <w:r>
        <w:t xml:space="preserve">”</w:t>
      </w:r>
      <w:r>
        <w:t xml:space="preserve"> </w:t>
      </w:r>
      <w:r>
        <w:t xml:space="preserve">y agregaba:</w:t>
      </w:r>
      <w:r>
        <w:t xml:space="preserve"> </w:t>
      </w:r>
      <w:r>
        <w:t xml:space="preserve">“</w:t>
      </w:r>
      <w:r>
        <w:t xml:space="preserve">decir que una sociedad funciona es una perogrullada, pero decir que todo, en una sociedad, funciona es un absurdo</w:t>
      </w:r>
      <w:r>
        <w:t xml:space="preserve">”</w:t>
      </w:r>
      <w:r>
        <w:t xml:space="preserve">…</w:t>
      </w:r>
    </w:p>
    <w:p>
      <w:pPr>
        <w:pStyle w:val="BodyText"/>
      </w:pPr>
      <w:r>
        <w:t xml:space="preserve">El Funcionalismo es una corriente de pensamiento cuyo orígen es europeo y cuyo desarrollo tuvo lugar principalmente en los EE.UU. Su hipótesis fundamental puede resumirse en el siguiente enunciado: Las actividades parciales de los elementos contribuyen a la actividad total del sistema del que forman parte.</w:t>
      </w:r>
    </w:p>
    <w:p>
      <w:pPr>
        <w:pStyle w:val="BodyText"/>
      </w:pPr>
      <w:r>
        <w:t xml:space="preserve">A los comienzos del funcionalismo suele asociarse, en forma implícita, el nombre de Emile Durkheim, y en forma ya explícita, el de Bronislaw Malinowski. Emile Durkheim (1858-1917) es considerado</w:t>
      </w:r>
      <w:r>
        <w:t xml:space="preserve"> </w:t>
      </w:r>
      <w:r>
        <w:t xml:space="preserve">“</w:t>
      </w:r>
      <w:r>
        <w:t xml:space="preserve">el padre de la Sociología francesa.</w:t>
      </w:r>
      <w:r>
        <w:t xml:space="preserve">”</w:t>
      </w:r>
      <w:r>
        <w:t xml:space="preserve"> </w:t>
      </w:r>
      <w:r>
        <w:t xml:space="preserve">Es autor de numerosas obras, entre las que cabe citar:</w:t>
      </w:r>
      <w:r>
        <w:t xml:space="preserve"> </w:t>
      </w:r>
      <w:r>
        <w:t xml:space="preserve">“</w:t>
      </w:r>
      <w:r>
        <w:t xml:space="preserve">De la División del Trabajo Social,</w:t>
      </w:r>
      <w:r>
        <w:t xml:space="preserve">”</w:t>
      </w:r>
      <w:r>
        <w:t xml:space="preserve"> </w:t>
      </w:r>
      <w:r>
        <w:t xml:space="preserve">“</w:t>
      </w:r>
      <w:r>
        <w:t xml:space="preserve">El Suicidio,</w:t>
      </w:r>
      <w:r>
        <w:t xml:space="preserve">”</w:t>
      </w:r>
      <w:r>
        <w:t xml:space="preserve"> </w:t>
      </w:r>
      <w:r>
        <w:t xml:space="preserve">“</w:t>
      </w:r>
      <w:r>
        <w:t xml:space="preserve">Las Formas Elementales de la Vida Religiosa</w:t>
      </w:r>
      <w:r>
        <w:t xml:space="preserve">”</w:t>
      </w:r>
      <w:r>
        <w:t xml:space="preserve"> </w:t>
      </w:r>
      <w:r>
        <w:t xml:space="preserve">y</w:t>
      </w:r>
      <w:r>
        <w:t xml:space="preserve"> </w:t>
      </w:r>
      <w:r>
        <w:t xml:space="preserve">“</w:t>
      </w:r>
      <w:r>
        <w:t xml:space="preserve">Las Reglas del Método Sociológico</w:t>
      </w:r>
      <w:r>
        <w:t xml:space="preserve">”</w:t>
      </w:r>
      <w:r>
        <w:rPr>
          <w:rStyle w:val="FootnoteReference"/>
        </w:rPr>
        <w:footnoteReference w:id="102"/>
      </w:r>
      <w:r>
        <w:t xml:space="preserve">.</w:t>
      </w:r>
    </w:p>
    <w:p>
      <w:pPr>
        <w:pStyle w:val="BodyText"/>
      </w:pPr>
      <w:r>
        <w:t xml:space="preserve">La actitud metodológica de Durkheim partía de una exigencia de objetividad, expresada en el tratamiento de los hechos sociales</w:t>
      </w:r>
      <w:r>
        <w:t xml:space="preserve"> </w:t>
      </w:r>
      <w:r>
        <w:t xml:space="preserve">“</w:t>
      </w:r>
      <w:r>
        <w:t xml:space="preserve">como cosas</w:t>
      </w:r>
      <w:r>
        <w:t xml:space="preserve">”</w:t>
      </w:r>
      <w:r>
        <w:t xml:space="preserve"> </w:t>
      </w:r>
      <w:r>
        <w:t xml:space="preserve">(no en el sentido de cosificarlos sino de</w:t>
      </w:r>
      <w:r>
        <w:t xml:space="preserve"> </w:t>
      </w:r>
      <w:r>
        <w:t xml:space="preserve">“</w:t>
      </w:r>
      <w:r>
        <w:t xml:space="preserve">observarlos desde afuera</w:t>
      </w:r>
      <w:r>
        <w:t xml:space="preserve">”</w:t>
      </w:r>
      <w:r>
        <w:t xml:space="preserve">). Durkheim consideraba que una comprensión de los fenómenos sólo podía derivar de su tratamiento objetivo. A tal fin, el sociólogo debe investigar en primer lugar la CAUSA del fenómeno y en segundo lugar su FUNCION, pero Durkheim aclaraba muy bien que</w:t>
      </w:r>
      <w:r>
        <w:t xml:space="preserve"> </w:t>
      </w:r>
      <w:r>
        <w:t xml:space="preserve">“</w:t>
      </w:r>
      <w:r>
        <w:t xml:space="preserve">hacer ver para qué es útil un hecho no es explicar cómo ha nacido ni cómo es lo que es,</w:t>
      </w:r>
      <w:r>
        <w:t xml:space="preserve">”</w:t>
      </w:r>
      <w:r>
        <w:t xml:space="preserve"> </w:t>
      </w:r>
      <w:r>
        <w:t xml:space="preserve">con lo que formulaba una acertada crítica anticipada al futuro funcionalismo.</w:t>
      </w:r>
    </w:p>
    <w:p>
      <w:pPr>
        <w:pStyle w:val="BodyText"/>
      </w:pPr>
      <w:r>
        <w:t xml:space="preserve">Durkheim nunca separó sus inquietudes teóricas de sus intenciones reformadoras respecto de la sociedad, para atender las cuales propugnaba un diagnóstico que discrimine lo normal y lo patológico en los fenómenos sociales, vale decir, que permita al sociólogo reconocer los males sociales y decir cómo sanarlos.</w:t>
      </w:r>
    </w:p>
    <w:p>
      <w:pPr>
        <w:pStyle w:val="BodyText"/>
      </w:pPr>
      <w:r>
        <w:t xml:space="preserve">La obra de Durkheim, aparte de su proto-funcionalismo, tiene mucho interés para la Ciencia Política, en la que se detectan muchas trazas de su influencia. Ya en su primera obra,</w:t>
      </w:r>
      <w:r>
        <w:t xml:space="preserve"> </w:t>
      </w:r>
      <w:r>
        <w:t xml:space="preserve">“</w:t>
      </w:r>
      <w:r>
        <w:t xml:space="preserve">De la División del Trabajo Social</w:t>
      </w:r>
      <w:r>
        <w:t xml:space="preserve">”</w:t>
      </w:r>
      <w:r>
        <w:t xml:space="preserve"> </w:t>
      </w:r>
      <w:r>
        <w:t xml:space="preserve">(1893), planteaba una original tipología de las sociedades, distinguiendo entre las</w:t>
      </w:r>
      <w:r>
        <w:t xml:space="preserve"> </w:t>
      </w:r>
      <w:r>
        <w:t xml:space="preserve">“</w:t>
      </w:r>
      <w:r>
        <w:t xml:space="preserve">sociedades de solidaridad mecánica</w:t>
      </w:r>
      <w:r>
        <w:t xml:space="preserve">”</w:t>
      </w:r>
      <w:r>
        <w:t xml:space="preserve"> </w:t>
      </w:r>
      <w:r>
        <w:t xml:space="preserve">(cuya cohesión interna se basa en la fuerza de la conciencia colectiva, en la participación intensa de los individuos en una misma sacralidad social) y las</w:t>
      </w:r>
      <w:r>
        <w:t xml:space="preserve"> </w:t>
      </w:r>
      <w:r>
        <w:t xml:space="preserve">“</w:t>
      </w:r>
      <w:r>
        <w:t xml:space="preserve">sociedades de solidaridad orgánica</w:t>
      </w:r>
      <w:r>
        <w:t xml:space="preserve">”</w:t>
      </w:r>
      <w:r>
        <w:t xml:space="preserve"> </w:t>
      </w:r>
      <w:r>
        <w:t xml:space="preserve">(en las que los hombres, por obra de la división del trabajo social se constituyen en individualidades diferenciadas, que cumplen tareas específicas en las que realizan su vocación personal).</w:t>
      </w:r>
    </w:p>
    <w:p>
      <w:pPr>
        <w:pStyle w:val="BodyText"/>
      </w:pPr>
      <w:r>
        <w:t xml:space="preserve">En estas sociedades, a diferencia de las anteriores, tienen mucha importancia las diferencias individuales; en ellas la cohesión interna es producto de la complementación de funciones y de un nuevo tipo de representaciones y creencias desarrolladas en torno al concepto de</w:t>
      </w:r>
      <w:r>
        <w:t xml:space="preserve"> </w:t>
      </w:r>
      <w:r>
        <w:t xml:space="preserve">“</w:t>
      </w:r>
      <w:r>
        <w:t xml:space="preserve">persona humana.</w:t>
      </w:r>
      <w:r>
        <w:t xml:space="preserve">”</w:t>
      </w:r>
      <w:r>
        <w:t xml:space="preserve">La transición desde un tipo de sociedad mecánica a un tipo de sociedad orgánica se produce por causas del tipo</w:t>
      </w:r>
      <w:r>
        <w:t xml:space="preserve"> </w:t>
      </w:r>
      <w:r>
        <w:t xml:space="preserve">“</w:t>
      </w:r>
      <w:r>
        <w:t xml:space="preserve">tamaño y complejidad</w:t>
      </w:r>
      <w:r>
        <w:t xml:space="preserve">”</w:t>
      </w:r>
      <w:r>
        <w:t xml:space="preserve"> </w:t>
      </w:r>
      <w:r>
        <w:t xml:space="preserve">: aumento del volúmen de la sociedad, aumento de la densidad material y aumento de la</w:t>
      </w:r>
      <w:r>
        <w:t xml:space="preserve"> </w:t>
      </w:r>
      <w:r>
        <w:t xml:space="preserve">“</w:t>
      </w:r>
      <w:r>
        <w:t xml:space="preserve">densidad moral,</w:t>
      </w:r>
      <w:r>
        <w:t xml:space="preserve">”</w:t>
      </w:r>
      <w:r>
        <w:t xml:space="preserve"> </w:t>
      </w:r>
      <w:r>
        <w:t xml:space="preserve">o sea de la intensidad de los intercambios y de las comunicaciones.</w:t>
      </w:r>
    </w:p>
    <w:p>
      <w:pPr>
        <w:pStyle w:val="BodyText"/>
      </w:pPr>
      <w:r>
        <w:t xml:space="preserve">En esta obra de Durkheim que estamos comentando, quizás la parte más pertinente a la Ciencia Política sea su desarrollo del concepto de ANOMIA, entendida como incapacidad social de integración de los individuos a causa de un debilitamiento de la conciencia colectiva. Se trata, en principio, del mal que sufre una sociedad en su conjunto por la carencia o falta de vigencia real de una normativa moral y jurídica que le permita organizar su dinámica interna; es una ruptura de la solidaridad social, una crisis de la sociedad tomada como totalidad. Estas reflexiones de Durkheim continúan en su obra sobre</w:t>
      </w:r>
      <w:r>
        <w:t xml:space="preserve"> </w:t>
      </w:r>
      <w:r>
        <w:t xml:space="preserve">“</w:t>
      </w:r>
      <w:r>
        <w:t xml:space="preserve">El Suicidio,</w:t>
      </w:r>
      <w:r>
        <w:t xml:space="preserve">”</w:t>
      </w:r>
      <w:r>
        <w:t xml:space="preserve"> </w:t>
      </w:r>
      <w:r>
        <w:t xml:space="preserve">en la que el concepto de anomia interviene en la definición de una tipología de los suicidas, cuando Durkheim distingue el suicidio altruísta, el egoísta y el anómico. En esta última obra, Durkheim desarrolla otro aspecto de la anomia: la relación del individuo con las normas de su sociedad. Durkheim hace notar el carácter infinito, vertiginoso y angustiante del deseo del hombre librado a sí mismo, cuando se rompe la relación entre el actor social y el orden simbólico de su sociedad. Esa angustia desaparece cuando la sociedad tiene fuerza suficiente para someterlo a sus normas, pero reaparece cuando disminuye la fuerza de esos instrumentos integradores de la sociedad. Esa es la anomia. Durkheim trató sobre todo de establecer una relación entre la anomia y el modo de organización de la sociedad, planteando el problema de la relación entre los sistemas de valores y las estructuras socio-económicas, en función del ritmo de cambio de estas últimas. Desde el punto de vista politológico es evidente la importancia de estos fenómenos, en relación con la creación de condiciones de orden social y consenso cívico, así como en lo referente a la captación de voluntades individuales para el logro de metas colectivas y la asignación autorizada de valores.</w:t>
      </w:r>
    </w:p>
    <w:p>
      <w:pPr>
        <w:pStyle w:val="BodyText"/>
      </w:pPr>
      <w:r>
        <w:t xml:space="preserve">Finalmente, otro trabajo de Durkheim digno de mención desde el punto de vista politológico, y que ha motivados muchos análisis, comentarios críticos y hasta polémicas, es su estudio sobre</w:t>
      </w:r>
      <w:r>
        <w:t xml:space="preserve"> </w:t>
      </w:r>
      <w:r>
        <w:t xml:space="preserve">“</w:t>
      </w:r>
      <w:r>
        <w:t xml:space="preserve">Las Formas Elementales de la Vida Religiosa,</w:t>
      </w:r>
      <w:r>
        <w:t xml:space="preserve">”</w:t>
      </w:r>
      <w:r>
        <w:t xml:space="preserve"> </w:t>
      </w:r>
      <w:r>
        <w:t xml:space="preserve">que ha influído mucho en análisis posteriores sobre las relaciones entre Política y Religión, tema que tiene en verdad gran importancia y sobre el que hay pocas investigaciones profundas.</w:t>
      </w:r>
    </w:p>
    <w:p>
      <w:pPr>
        <w:pStyle w:val="BodyText"/>
      </w:pPr>
      <w:r>
        <w:t xml:space="preserve">En esta obra, Durkheim sostiene que</w:t>
      </w:r>
      <w:r>
        <w:t xml:space="preserve"> </w:t>
      </w:r>
      <w:r>
        <w:t xml:space="preserve">“</w:t>
      </w:r>
      <w:r>
        <w:t xml:space="preserve">bajo la apariencia de lo sagrado, lo que los hombres adoran, sin saberlo, es la Sociedad…,</w:t>
      </w:r>
      <w:r>
        <w:t xml:space="preserve">”</w:t>
      </w:r>
      <w:r>
        <w:t xml:space="preserve"> </w:t>
      </w:r>
      <w:r>
        <w:t xml:space="preserve">y describe a continuación los procesos mediante los cuales los grupos producen, en épocas de gran exaltación social, los dioses que necesitan; y cómo los transfiguran luego. Como ejemplo paradigmático de este proceso, Durkheim menciona lo ocurrido en los primeros años de la Revolución Francesa, momento en el que</w:t>
      </w:r>
      <w:r>
        <w:t xml:space="preserve"> </w:t>
      </w:r>
      <w:r>
        <w:t xml:space="preserve">“</w:t>
      </w:r>
      <w:r>
        <w:t xml:space="preserve">…bajo el influjo del entusiasmo general, unas cosas puramente laicas por naturaleza fueron transformadas por la opinión pública en cosas sagradas, como la Patria, la Libertad, la Razón. Una religión que tenía su dogma, sus símbolos, sus altares y sus fiestas tendió a establecerse por sí sola. El culto a la Razón y al Ser Supremo intentó aportar una especie de satisfacción oficial a estas aspiraciones espontáneas.</w:t>
      </w:r>
      <w:r>
        <w:t xml:space="preserve">”</w:t>
      </w:r>
    </w:p>
    <w:p>
      <w:pPr>
        <w:pStyle w:val="BodyText"/>
      </w:pPr>
      <w:r>
        <w:t xml:space="preserve">Bronislaw Malinowski (1884-1942) fue un sociólogo y etnólogo, polaco de nacimiento, que realizó la mayor parte de su labor intelectual en Inglaterra. Fue profesor en la</w:t>
      </w:r>
      <w:r>
        <w:t xml:space="preserve"> </w:t>
      </w:r>
      <w:r>
        <w:t xml:space="preserve">“</w:t>
      </w:r>
      <w:r>
        <w:t xml:space="preserve">London School of Economics and Political Science</w:t>
      </w:r>
      <w:r>
        <w:t xml:space="preserve">”</w:t>
      </w:r>
      <w:r>
        <w:t xml:space="preserve"> </w:t>
      </w:r>
      <w:r>
        <w:t xml:space="preserve">y autor de numerosas obras, entre las que cabe citar</w:t>
      </w:r>
      <w:r>
        <w:t xml:space="preserve"> </w:t>
      </w:r>
      <w:r>
        <w:t xml:space="preserve">“</w:t>
      </w:r>
      <w:r>
        <w:t xml:space="preserve">Crimen y Costumbre en la Sociedad Salvaje,</w:t>
      </w:r>
      <w:r>
        <w:t xml:space="preserve">”</w:t>
      </w:r>
      <w:r>
        <w:t xml:space="preserve"> </w:t>
      </w:r>
      <w:r>
        <w:t xml:space="preserve">“</w:t>
      </w:r>
      <w:r>
        <w:t xml:space="preserve">Moeurs et Coutumes des Melanesiens</w:t>
      </w:r>
      <w:r>
        <w:t xml:space="preserve">”</w:t>
      </w:r>
      <w:r>
        <w:t xml:space="preserve"> </w:t>
      </w:r>
      <w:r>
        <w:t xml:space="preserve">y sobre todo</w:t>
      </w:r>
      <w:r>
        <w:t xml:space="preserve"> </w:t>
      </w:r>
      <w:r>
        <w:t xml:space="preserve">“</w:t>
      </w:r>
      <w:r>
        <w:t xml:space="preserve">A Scientific Theory of Culture</w:t>
      </w:r>
      <w:r>
        <w:t xml:space="preserve">”</w:t>
      </w:r>
      <w:r>
        <w:rPr>
          <w:rStyle w:val="FootnoteReference"/>
        </w:rPr>
        <w:footnoteReference w:id="103"/>
      </w:r>
      <w:r>
        <w:t xml:space="preserve">, donde está resumida su</w:t>
      </w:r>
      <w:r>
        <w:t xml:space="preserve"> </w:t>
      </w:r>
      <w:r>
        <w:t xml:space="preserve">“</w:t>
      </w:r>
      <w:r>
        <w:t xml:space="preserve">teoría funcionalista radical.</w:t>
      </w:r>
      <w:r>
        <w:t xml:space="preserve">”</w:t>
      </w:r>
    </w:p>
    <w:p>
      <w:pPr>
        <w:pStyle w:val="BodyText"/>
      </w:pPr>
      <w:r>
        <w:t xml:space="preserve">Malinowski solía apodarse a sí mismo</w:t>
      </w:r>
      <w:r>
        <w:t xml:space="preserve"> </w:t>
      </w:r>
      <w:r>
        <w:t xml:space="preserve">“</w:t>
      </w:r>
      <w:r>
        <w:t xml:space="preserve">el jefe del funcionalismo.</w:t>
      </w:r>
      <w:r>
        <w:t xml:space="preserve">”</w:t>
      </w:r>
      <w:r>
        <w:t xml:space="preserve"> </w:t>
      </w:r>
      <w:r>
        <w:t xml:space="preserve">Utilizaba el término FUNCION con dos significados diferentes (lo que originó no pocas confusiones posteriores): - como conexión permanente entre los elementos integrantes de una realidad social dada, con carácter regulador y dador de significado; - como relación positiva entre las necesidades primarias de los hombres y los sistemas sociales.</w:t>
      </w:r>
    </w:p>
    <w:p>
      <w:pPr>
        <w:pStyle w:val="BodyText"/>
      </w:pPr>
      <w:r>
        <w:t xml:space="preserve">Esta segunda acepción entraña un cierto reduccionismo de la cultura a la necesidad, que es bastante recurrente en el pensamiento de Malinowski y que le ha sido muy criticado posteriormente.</w:t>
      </w:r>
    </w:p>
    <w:p>
      <w:pPr>
        <w:pStyle w:val="BodyText"/>
      </w:pPr>
      <w:r>
        <w:t xml:space="preserve">Malinowski partió en sus investigaciones de la consideración de las necesidades fundamentales o básicas de la naturaleza humana, y estudió las diversas formas en que se manifiestan y satisfacen en las diversas culturas. Según Malinowski, la vida social es producto de la urgencia que sienten los individuos de cubrir ciertas</w:t>
      </w:r>
      <w:r>
        <w:t xml:space="preserve"> </w:t>
      </w:r>
      <w:r>
        <w:t xml:space="preserve">“</w:t>
      </w:r>
      <w:r>
        <w:t xml:space="preserve">necesidades fundamentales,</w:t>
      </w:r>
      <w:r>
        <w:t xml:space="preserve">”</w:t>
      </w:r>
      <w:r>
        <w:t xml:space="preserve"> </w:t>
      </w:r>
      <w:r>
        <w:t xml:space="preserve">tales como alimentación, seguridad, vinculación, etc. Su</w:t>
      </w:r>
      <w:r>
        <w:t xml:space="preserve"> </w:t>
      </w:r>
      <w:r>
        <w:t xml:space="preserve">“</w:t>
      </w:r>
      <w:r>
        <w:t xml:space="preserve">análisis funcional</w:t>
      </w:r>
      <w:r>
        <w:t xml:space="preserve">”</w:t>
      </w:r>
      <w:r>
        <w:t xml:space="preserve"> </w:t>
      </w:r>
      <w:r>
        <w:t xml:space="preserve">parte del supuesto de que cada costumbre, cada idea, etc., cumple una función vital para los individuos, en cuanto a la satisfacción de sus necesidades, en el particular contexto cultural de cada uno.</w:t>
      </w:r>
    </w:p>
    <w:p>
      <w:pPr>
        <w:pStyle w:val="BodyText"/>
      </w:pPr>
      <w:r>
        <w:t xml:space="preserve">Esa vida social-cultural tiende a expresarse en</w:t>
      </w:r>
      <w:r>
        <w:t xml:space="preserve"> </w:t>
      </w:r>
      <w:r>
        <w:t xml:space="preserve">“</w:t>
      </w:r>
      <w:r>
        <w:t xml:space="preserve">instituciones sociales.</w:t>
      </w:r>
      <w:r>
        <w:t xml:space="preserve">”</w:t>
      </w:r>
      <w:r>
        <w:t xml:space="preserve"> </w:t>
      </w:r>
      <w:r>
        <w:t xml:space="preserve">Para Malinowski, cada institución tiene su</w:t>
      </w:r>
      <w:r>
        <w:t xml:space="preserve"> </w:t>
      </w:r>
      <w:r>
        <w:t xml:space="preserve">“</w:t>
      </w:r>
      <w:r>
        <w:t xml:space="preserve">mapa</w:t>
      </w:r>
      <w:r>
        <w:t xml:space="preserve">”</w:t>
      </w:r>
      <w:r>
        <w:t xml:space="preserve"> </w:t>
      </w:r>
      <w:r>
        <w:t xml:space="preserve">, vinculado a las representaciones y creencias del grupo social. Ese mapa abarca la definición, estructura y finalidad del grupo institucionalizado, y las reglas que el grupo debe obedecer. Toda institución tiene, pues, normas, actividades propias , personal y aparato material. Entraña, por otra parte, una</w:t>
      </w:r>
      <w:r>
        <w:t xml:space="preserve"> </w:t>
      </w:r>
      <w:r>
        <w:t xml:space="preserve">“</w:t>
      </w:r>
      <w:r>
        <w:t xml:space="preserve">función,</w:t>
      </w:r>
      <w:r>
        <w:t xml:space="preserve">”</w:t>
      </w:r>
      <w:r>
        <w:t xml:space="preserve"> </w:t>
      </w:r>
      <w:r>
        <w:t xml:space="preserve">porque está destinada en última instancia, a satisfacer una necesidad.</w:t>
      </w:r>
    </w:p>
    <w:p>
      <w:pPr>
        <w:pStyle w:val="BodyText"/>
      </w:pPr>
      <w:r>
        <w:t xml:space="preserve">La difusión del enfoque funcionalista, después de la segunda guerra mundial, fue el más notable cambio de orientación conceptual en la historia reciente de las ciencias del hombre. Especialmente en la década de los cincuenta se produjo una gran eclosión de obras funcionalistas, primero en Sociología y Antropología, luego en Psicología (particularmente en vinculación con la llamada</w:t>
      </w:r>
      <w:r>
        <w:t xml:space="preserve"> </w:t>
      </w:r>
      <w:r>
        <w:t xml:space="preserve">“</w:t>
      </w:r>
      <w:r>
        <w:t xml:space="preserve">dinámica de grupos</w:t>
      </w:r>
      <w:r>
        <w:t xml:space="preserve">”</w:t>
      </w:r>
      <w:r>
        <w:t xml:space="preserve">) y finalmente en Ciencia Política. En la década de los sesenta, el funcionalismo era el modo de investigación predominante en Ciencia Política, considerado por muchos como</w:t>
      </w:r>
      <w:r>
        <w:t xml:space="preserve"> </w:t>
      </w:r>
      <w:r>
        <w:t xml:space="preserve">“</w:t>
      </w:r>
      <w:r>
        <w:t xml:space="preserve">el mejor enfoque posible para el desarrollo de la teoría</w:t>
      </w:r>
      <w:r>
        <w:t xml:space="preserve">”</w:t>
      </w:r>
      <w:r>
        <w:rPr>
          <w:rStyle w:val="FootnoteReference"/>
        </w:rPr>
        <w:footnoteReference w:id="104"/>
      </w:r>
      <w:r>
        <w:t xml:space="preserve">.</w:t>
      </w:r>
    </w:p>
    <w:p>
      <w:pPr>
        <w:pStyle w:val="BodyText"/>
      </w:pPr>
      <w:r>
        <w:t xml:space="preserve">Funcionalismo y función son en realidad términos bastante ambiguos. Según Ernest Nagel</w:t>
      </w:r>
      <w:r>
        <w:rPr>
          <w:rStyle w:val="FootnoteReference"/>
        </w:rPr>
        <w:footnoteReference w:id="105"/>
      </w:r>
      <w:r>
        <w:t xml:space="preserve">, FUNCION tiene por lo menos seis significados distintos, cada uno de los cuales tiene implicaciones específicas para la investigación: 1) Enunciado de la interdependencia de dos variables; 2) Conjunto de procesos dentro de un sistema; 3) Uso corriente de un objeto; 4) Procesos internos de mantenimiento vital de los organismos; 5) Consecuencias que un elemento de un sistema tiene para el sis- tema como totalidad; 6) Contribución de un elemento de un sistema para el mantenimien- to de éste en un estado determinado.</w:t>
      </w:r>
    </w:p>
    <w:p>
      <w:pPr>
        <w:pStyle w:val="BodyText"/>
      </w:pPr>
      <w:r>
        <w:t xml:space="preserve">Esta sexta acepción es la que con más frecuencia utilizan los funcionalistas en el campo de las ciencias sociales. Conviene aclarar que es un error usar el término función como sinónimo de</w:t>
      </w:r>
      <w:r>
        <w:t xml:space="preserve"> </w:t>
      </w:r>
      <w:r>
        <w:t xml:space="preserve">“</w:t>
      </w:r>
      <w:r>
        <w:t xml:space="preserve">efecto.</w:t>
      </w:r>
      <w:r>
        <w:t xml:space="preserve">”</w:t>
      </w:r>
      <w:r>
        <w:t xml:space="preserve"> </w:t>
      </w:r>
      <w:r>
        <w:t xml:space="preserve">Por otra parte, no hay una definición</w:t>
      </w:r>
      <w:r>
        <w:t xml:space="preserve"> </w:t>
      </w:r>
      <w:r>
        <w:t xml:space="preserve">“</w:t>
      </w:r>
      <w:r>
        <w:t xml:space="preserve">correcta</w:t>
      </w:r>
      <w:r>
        <w:t xml:space="preserve">”</w:t>
      </w:r>
      <w:r>
        <w:t xml:space="preserve"> </w:t>
      </w:r>
      <w:r>
        <w:t xml:space="preserve">de función. Hay que especificar en cada caso qué acepción se está utilizando, para no invalidar el razonamiento u oscurecer el contexto de la discusión.</w:t>
      </w:r>
    </w:p>
    <w:p>
      <w:pPr>
        <w:pStyle w:val="BodyText"/>
      </w:pPr>
      <w:r>
        <w:t xml:space="preserve">La forma típica de una explicación funcionalista es el establecimiento de la relación existente entre un fenómeno dado (generalmente,una forma reiterada de comportamiento social) y el sistema dentro del cual se produce dicho fenómeno. Como mínimo, una explicación funcional requiere la existencia de un fenómeno a investigar, un sistema dentro del cual se produce el fenómeno, y la determinación de las consecuencias del fenómeno para el sistema. En este esquema se ve claramente la relación que, a poco andar, se estableció entre el enfoque funcionalista y el sistémico.</w:t>
      </w:r>
    </w:p>
    <w:p>
      <w:pPr>
        <w:pStyle w:val="BodyText"/>
      </w:pPr>
      <w:r>
        <w:t xml:space="preserve">Las explicaciones funcionales tienen habitualmente forma causal o factorial. Muy rara vez se ha logrado por esta vía una explicación</w:t>
      </w:r>
      <w:r>
        <w:t xml:space="preserve"> </w:t>
      </w:r>
      <w:r>
        <w:t xml:space="preserve">“</w:t>
      </w:r>
      <w:r>
        <w:t xml:space="preserve">completa,</w:t>
      </w:r>
      <w:r>
        <w:t xml:space="preserve">”</w:t>
      </w:r>
      <w:r>
        <w:t xml:space="preserve"> </w:t>
      </w:r>
      <w:r>
        <w:t xml:space="preserve">que incluya todas las consecuencias del fenómeno para el sistema. Por otra parte, es imprescindible definir cuidadosamente el sistema que va a ser analizado. Ahora bien, en general los sistemas (especialmente en ciencias sociales) se definen en forma analítica, no empírica. Esto quiere decir que los sistemas no vienen</w:t>
      </w:r>
      <w:r>
        <w:t xml:space="preserve"> </w:t>
      </w:r>
      <w:r>
        <w:t xml:space="preserve">“</w:t>
      </w:r>
      <w:r>
        <w:t xml:space="preserve">dados por la naturaleza</w:t>
      </w:r>
      <w:r>
        <w:t xml:space="preserve">”</w:t>
      </w:r>
      <w:r>
        <w:t xml:space="preserve"> </w:t>
      </w:r>
      <w:r>
        <w:t xml:space="preserve">sino que son delimitados en función de los propósitos del investigador. Esto, como es obvio, abre las puertas a un riesgo muy grande de forzar los hechos para que se amolden a las intenciones. Hay un límite a la arbitrariedad en la construcción de sistemas conceptuales: hay que conservar correspondencias claras entre el modelo y los aspectos concretos de la realidad en estudio, pero no hay reglas fijas y uniformes para no cruzar esa frontera.</w:t>
      </w:r>
    </w:p>
    <w:p>
      <w:pPr>
        <w:pStyle w:val="BodyText"/>
      </w:pPr>
      <w:r>
        <w:t xml:space="preserve">Dentro del funcionalismo hay una gran variedad de criterios sobre aspectos básicos del enfoque: elección de fenómenos, amplitud de sistemas de base, precisión en la definición de relaciones. Algunos enfoques son predominantemente sociológicos; otros, psicológicos; algunos son teleológicos y otros no. También hay diferencias muy importantes acerca del modo de construir teorías y del papel de la teoría en la explicación de fenómenos específicos. Esto se aprecia claramente, como veremos enseguida, al comparar las obras de Robert Merton y de Talcott Parsons.</w:t>
      </w:r>
    </w:p>
    <w:p>
      <w:pPr>
        <w:pStyle w:val="BodyText"/>
      </w:pPr>
      <w:r>
        <w:t xml:space="preserve">Inicialmente, el funcionalismo derivó de una analogía orgánica. El enfoque organicista es muy evidente en la obra de Malinowski y de Radcliffe-Brown, y aún hoy nutre la obra de muchos sociólogos funcionalistas. Malinowski, como ya vimos, se inclina a definir las funciones en términos de necesidades fundamentales de todos los seres humanos, necesidades que, en última instancia, tienen una raíz orgánica. Ahora bien, la unidad fundamental de análisis sociológico en Malinowski es la noción de</w:t>
      </w:r>
      <w:r>
        <w:t xml:space="preserve"> </w:t>
      </w:r>
      <w:r>
        <w:t xml:space="preserve">“</w:t>
      </w:r>
      <w:r>
        <w:t xml:space="preserve">institución social,</w:t>
      </w:r>
      <w:r>
        <w:t xml:space="preserve">”</w:t>
      </w:r>
      <w:r>
        <w:t xml:space="preserve"> </w:t>
      </w:r>
      <w:r>
        <w:t xml:space="preserve">mientras que Radcliffe-Brown está más interesado en las</w:t>
      </w:r>
      <w:r>
        <w:t xml:space="preserve"> </w:t>
      </w:r>
      <w:r>
        <w:t xml:space="preserve">“</w:t>
      </w:r>
      <w:r>
        <w:t xml:space="preserve">funciones vitales</w:t>
      </w:r>
      <w:r>
        <w:t xml:space="preserve">”</w:t>
      </w:r>
      <w:r>
        <w:t xml:space="preserve"> </w:t>
      </w:r>
      <w:r>
        <w:t xml:space="preserve">de la sociedad, y toma como norma la</w:t>
      </w:r>
      <w:r>
        <w:t xml:space="preserve"> </w:t>
      </w:r>
      <w:r>
        <w:t xml:space="preserve">“</w:t>
      </w:r>
      <w:r>
        <w:t xml:space="preserve">vida social ordenada,</w:t>
      </w:r>
      <w:r>
        <w:t xml:space="preserve">”</w:t>
      </w:r>
      <w:r>
        <w:t xml:space="preserve"> </w:t>
      </w:r>
      <w:r>
        <w:t xml:space="preserve">norma que sólo puede mantenerse si todos los miembros de la sociedad comparten ciertos sentimientos básicos comunes.</w:t>
      </w:r>
    </w:p>
    <w:p>
      <w:pPr>
        <w:pStyle w:val="BodyText"/>
      </w:pPr>
      <w:r>
        <w:t xml:space="preserve">Para expresar esa idea, Radcliffe-Brown empleaba el término</w:t>
      </w:r>
      <w:r>
        <w:t xml:space="preserve"> </w:t>
      </w:r>
      <w:r>
        <w:t xml:space="preserve">“</w:t>
      </w:r>
      <w:r>
        <w:t xml:space="preserve">consensus,</w:t>
      </w:r>
      <w:r>
        <w:t xml:space="preserve">”</w:t>
      </w:r>
      <w:r>
        <w:t xml:space="preserve">de larga trayectoria posterior en Ciencia Política, como expresión de un acuerdo o afinidad entre los miembros de una sociedad, acuerdo referido a valores culturales, a normas y a la desiderabilidad de las metas sociales así como a las reglas básicas del juego para obtenerlas. Se trata, en definitiva, de un vínculo de solidaridad social que reduce la necesidad de recurrir a la fuerza para resolver conflictos y crear orden y aumenta la eficiencia global del sistema al no desviar hacia conflictos internos energías que pueden aplicarse a los fines propios del sistema.</w:t>
      </w:r>
    </w:p>
    <w:p>
      <w:pPr>
        <w:pStyle w:val="BodyText"/>
      </w:pPr>
      <w:r>
        <w:t xml:space="preserve">Radcliffe-Brown, que fue también un precursor del enfoque comparatista en las ciencias sociales, se interesó mucho por los mecanismos y procesos de transmisión entre las generaciones de los sentimientos sintetizados en el</w:t>
      </w:r>
      <w:r>
        <w:t xml:space="preserve"> </w:t>
      </w:r>
      <w:r>
        <w:t xml:space="preserve">“</w:t>
      </w:r>
      <w:r>
        <w:t xml:space="preserve">consensus</w:t>
      </w:r>
      <w:r>
        <w:t xml:space="preserve">”</w:t>
      </w:r>
      <w:r>
        <w:t xml:space="preserve">: los llamados procesos de socialización, o, en lenguaje antropológico, endoculturación. Esta preocupación ocupó también un lugar central en la obra de Talcott Parsons, y es cada vez más frecuente en el pensamiento político contemporáneo, especialmente desde el reciente auge de los enfoques</w:t>
      </w:r>
      <w:r>
        <w:t xml:space="preserve"> </w:t>
      </w:r>
      <w:r>
        <w:t xml:space="preserve">“</w:t>
      </w:r>
      <w:r>
        <w:t xml:space="preserve">culturalistas.</w:t>
      </w:r>
      <w:r>
        <w:t xml:space="preserve">”</w:t>
      </w:r>
    </w:p>
    <w:p>
      <w:pPr>
        <w:pStyle w:val="BodyText"/>
      </w:pPr>
      <w:r>
        <w:t xml:space="preserve">Aunque el estructuralismo y el funcionalismo tuvieron orígenes distintos y mantuvieron en sus comienzos polémicas teóricas,terminaron por converger en su desarrollo posterior, vinculándose estrechamente también con el enfoque sistémico, a tal punto que hoy, cuando se habla de</w:t>
      </w:r>
      <w:r>
        <w:t xml:space="preserve"> </w:t>
      </w:r>
      <w:r>
        <w:t xml:space="preserve">“</w:t>
      </w:r>
      <w:r>
        <w:t xml:space="preserve">funcionalismo en sentido amplio</w:t>
      </w:r>
      <w:r>
        <w:t xml:space="preserve">”</w:t>
      </w:r>
      <w:r>
        <w:t xml:space="preserve"> </w:t>
      </w:r>
      <w:r>
        <w:t xml:space="preserve">se está haciendo alusión a un enfoque de síntesis: estructural-funcionalista-sistémico. Esta convergencia ya se advierte claramente en la obra de Talcott Parsons.</w:t>
      </w:r>
    </w:p>
    <w:p>
      <w:pPr>
        <w:pStyle w:val="BodyText"/>
      </w:pPr>
      <w:r>
        <w:t xml:space="preserve">La actitud metodológica típica del estructuralismo consiste en preguntarse cómo es el objeto estudiado, analizando de qué manera están dispuestas las diferentes partes del conjunto. Analíticamente, una ESTRUCTURA es una representación mental de la disposición de las partes de un todo. La actitud metodológica típica del funcionalismo consiste en preguntarse qué hace el objeto, o sea cuál es la función que cumple para el sistema del que forma parte.</w:t>
      </w:r>
    </w:p>
    <w:p>
      <w:pPr>
        <w:pStyle w:val="BodyText"/>
      </w:pPr>
      <w:r>
        <w:t xml:space="preserve">Fácilmente puede entenderse que estructuralismo y funcionalismo son dos caras de la misma moneda, ya que el estudio de la estructura lleva a considerar las funciones de los diferentes elementos, y el estudio de las funciones (lo que cada una de las partes hace con respecto al todo) no puede dejar de considerar la estructura. Por otro lado, ese todo es visto como un sistema, del que los elementos considerados son subsistemas. Ellos pueden ser tomados, a su vez, como sistemas de otros subsistemas menores, según el nivel de resolución analítica que se adopte. Así puede entenderse, pensamos, esa confluencia de enfoques en la síntesis estructural-funcionalista-sistémica que fue mencionada párrafos atrás.</w:t>
      </w:r>
    </w:p>
    <w:bookmarkEnd w:id="106"/>
    <w:bookmarkStart w:id="112" w:name="el-enfoque-sistémico"/>
    <w:p>
      <w:pPr>
        <w:pStyle w:val="Heading3"/>
      </w:pPr>
      <w:r>
        <w:t xml:space="preserve">El enfoque sistémico</w:t>
      </w:r>
    </w:p>
    <w:p>
      <w:pPr>
        <w:pStyle w:val="FirstParagraph"/>
      </w:pPr>
      <w:r>
        <w:t xml:space="preserve">Antes de describir en forma sintética la obra de autores que pueden ser considerados paradigmáticos de los enfoques aquí mencionados, vamos a hacer una serie de consideraciones generales sobre el enfoque sistémico, en el que parecen converger o complementarse el estructuralismo y el funcionalismo desde hace varias décadas.</w:t>
      </w:r>
    </w:p>
    <w:p>
      <w:pPr>
        <w:pStyle w:val="BodyText"/>
      </w:pPr>
      <w:r>
        <w:t xml:space="preserve">No es un secreto para nadie que el concepto de SISTEMA ha invadido todos los campos de la ciencia y penetrado en el pensamiento, los medios de comunicación de masas y hasta en el habla popular. Aparece como un aporte nuevo frente a fenómenos que hasta ahora habían sido estudiados como</w:t>
      </w:r>
      <w:r>
        <w:t xml:space="preserve"> </w:t>
      </w:r>
      <w:r>
        <w:t xml:space="preserve">“</w:t>
      </w:r>
      <w:r>
        <w:t xml:space="preserve">mecanismos</w:t>
      </w:r>
      <w:r>
        <w:t xml:space="preserve">”</w:t>
      </w:r>
      <w:r>
        <w:t xml:space="preserve"> </w:t>
      </w:r>
      <w:r>
        <w:t xml:space="preserve">(por el estructuralismo) o como</w:t>
      </w:r>
      <w:r>
        <w:t xml:space="preserve"> </w:t>
      </w:r>
      <w:r>
        <w:t xml:space="preserve">“</w:t>
      </w:r>
      <w:r>
        <w:t xml:space="preserve">cajas negras</w:t>
      </w:r>
      <w:r>
        <w:t xml:space="preserve">”</w:t>
      </w:r>
      <w:r>
        <w:t xml:space="preserve"> </w:t>
      </w:r>
      <w:r>
        <w:t xml:space="preserve">(por el funcionalismo).Este nuevo enfoque irrumpe con fuerza no solo en el campo tecnológico y físico-biológico sino también en el ámbito psico-social, e inclusive, por cierto, en su dimensión política</w:t>
      </w:r>
      <w:r>
        <w:rPr>
          <w:rStyle w:val="FootnoteReference"/>
        </w:rPr>
        <w:footnoteReference w:id="107"/>
      </w:r>
      <w:r>
        <w:t xml:space="preserve">.</w:t>
      </w:r>
    </w:p>
    <w:p>
      <w:pPr>
        <w:pStyle w:val="BodyText"/>
      </w:pPr>
      <w:r>
        <w:t xml:space="preserve">Qué hay que entender por SISTEMA? Digamos de entrada que no es algo simple, evidente o trivial. Por una parte hay realidades (una galaxia, un animal, una célula, un átomo) que son sistemas reales: entidades que la observación percibe, o que se pueden inferir a partir de ella y que existen por sí mismas, con independencia de cualquier observador. Por otra parte, hay sistemas puramente conceptuales, como los que habitan el campo de la Lógica y de las Matemáticas, sistemas que pueden ser considerados como</w:t>
      </w:r>
      <w:r>
        <w:t xml:space="preserve"> </w:t>
      </w:r>
      <w:r>
        <w:t xml:space="preserve">“</w:t>
      </w:r>
      <w:r>
        <w:t xml:space="preserve">construcciones puramente formales</w:t>
      </w:r>
      <w:r>
        <w:t xml:space="preserve">”</w:t>
      </w:r>
      <w:r>
        <w:t xml:space="preserve"> </w:t>
      </w:r>
      <w:r>
        <w:t xml:space="preserve">o simbólicas. Finalmente, están también los llamados</w:t>
      </w:r>
      <w:r>
        <w:t xml:space="preserve"> </w:t>
      </w:r>
      <w:r>
        <w:t xml:space="preserve">“</w:t>
      </w:r>
      <w:r>
        <w:t xml:space="preserve">sistemas abstraídos,</w:t>
      </w:r>
      <w:r>
        <w:t xml:space="preserve">”</w:t>
      </w:r>
      <w:r>
        <w:t xml:space="preserve"> </w:t>
      </w:r>
      <w:r>
        <w:t xml:space="preserve">que constituyen el grueso del cuerpo de todas las ciencias naturales y humanas que trabajan con sistemas. Son sistemas conceptuales correspondientes a hechos reales. Un ecosistema, un sistema social, un sistema político, corresponden a hechos reales, pero evidentemente no se trata de objetos de percepción directa sino de construcciones conceptuales, de abstracciones (de modelos, en definitiva) que son elaborados y tienen valor y utilidad en la medida en que guardan correspondencia con aspectos o hechos de la realidad que a cada ciencia interesan, aunque sea, desde luego, en forma abstracta y simplificada.</w:t>
      </w:r>
    </w:p>
    <w:p>
      <w:pPr>
        <w:pStyle w:val="BodyText"/>
      </w:pPr>
      <w:r>
        <w:t xml:space="preserve">En el campo de la Ciencia Política, por ejemplo, el concepto de SISTEMA POLITICO fue elaborado como un modelo teórico, es decir, como una abstracción de la realidad política que se quiere explicar, para lo cual se la simplifica, reduciéndola a sus rasgos considerados fundamentales (elementos básicos y relaciones entre esos elementos) con el fin de hacerla inteligible.Por otra parte,no es el único modelo posible. Dentro del panorama teórico global, está ubicado en uno de los tipos de modelos existentes, denominado</w:t>
      </w:r>
      <w:r>
        <w:t xml:space="preserve"> </w:t>
      </w:r>
      <w:r>
        <w:t xml:space="preserve">“</w:t>
      </w:r>
      <w:r>
        <w:t xml:space="preserve">modelos de integración y de orden,</w:t>
      </w:r>
      <w:r>
        <w:t xml:space="preserve">”</w:t>
      </w:r>
      <w:r>
        <w:t xml:space="preserve"> </w:t>
      </w:r>
      <w:r>
        <w:t xml:space="preserve">en contraposición a los denominados</w:t>
      </w:r>
      <w:r>
        <w:t xml:space="preserve"> </w:t>
      </w:r>
      <w:r>
        <w:t xml:space="preserve">“</w:t>
      </w:r>
      <w:r>
        <w:t xml:space="preserve">modelos de conflicto.</w:t>
      </w:r>
      <w:r>
        <w:t xml:space="preserve">”</w:t>
      </w:r>
      <w:r>
        <w:t xml:space="preserve"> </w:t>
      </w:r>
      <w:r>
        <w:t xml:space="preserve">Esto no sólo tiene implicaciones teóricas sino también ideológicas y cosmovisionales, como veremos más adelante al estudiar el tema con mayor detalle</w:t>
      </w:r>
      <w:r>
        <w:rPr>
          <w:rStyle w:val="FootnoteReference"/>
        </w:rPr>
        <w:footnoteReference w:id="108"/>
      </w:r>
      <w:r>
        <w:t xml:space="preserve">.</w:t>
      </w:r>
    </w:p>
    <w:p>
      <w:pPr>
        <w:pStyle w:val="BodyText"/>
      </w:pPr>
      <w:r>
        <w:t xml:space="preserve">El enfoque sistémico se ha trasladado al campo de las ciencias del hombre desde otros campos del conocimiento, como la Biología y la Ingeniería. No es, en realidad, un enfoque absolutamente nuevo y original. Ya en la obra de antiguos pensadores, desde Nicolás de Cusa, Paracelso, Hobbes, Leibniz hasta Marx y Engels, encontramos ocasionales referencias a la existencia de</w:t>
      </w:r>
      <w:r>
        <w:t xml:space="preserve"> </w:t>
      </w:r>
      <w:r>
        <w:t xml:space="preserve">“</w:t>
      </w:r>
      <w:r>
        <w:t xml:space="preserve">sistemas,</w:t>
      </w:r>
      <w:r>
        <w:t xml:space="preserve">”</w:t>
      </w:r>
      <w:r>
        <w:t xml:space="preserve"> </w:t>
      </w:r>
      <w:r>
        <w:t xml:space="preserve">en los que existe interdependencia entre los elementos componentes. Ya vimos también los antecedentes más directos contenidos en la obra de Durkheim y de Malinowski. Pero la sistematización teórica más amplia y rigurosa del enfoque sistémico, de la que derivan todas las aplicaciones modernas conocidas en nuestro campo, es la desarrollada en la década de los años treinta por Ludwig von Bertalanffy, bajo el nombre de</w:t>
      </w:r>
      <w:r>
        <w:t xml:space="preserve"> </w:t>
      </w:r>
      <w:r>
        <w:t xml:space="preserve">“</w:t>
      </w:r>
      <w:r>
        <w:t xml:space="preserve">Teoría General de los Sistemas,</w:t>
      </w:r>
      <w:r>
        <w:t xml:space="preserve">”</w:t>
      </w:r>
      <w:r>
        <w:t xml:space="preserve"> </w:t>
      </w:r>
      <w:r>
        <w:t xml:space="preserve">formulación hecha con pretensiones de validez general, omnicientífica</w:t>
      </w:r>
      <w:r>
        <w:rPr>
          <w:rStyle w:val="FootnoteReference"/>
        </w:rPr>
        <w:footnoteReference w:id="109"/>
      </w:r>
      <w:r>
        <w:t xml:space="preserve">.</w:t>
      </w:r>
    </w:p>
    <w:p>
      <w:pPr>
        <w:pStyle w:val="BodyText"/>
      </w:pPr>
      <w:r>
        <w:t xml:space="preserve">La Teoría General de los Sistemas eligió el término SISTEMA para identificar un concepto propio, con el que expresa toda una concepción del mundo, súmamente ambiciosa.</w:t>
      </w:r>
      <w:r>
        <w:t xml:space="preserve"> </w:t>
      </w:r>
      <w:r>
        <w:t xml:space="preserve">“</w:t>
      </w:r>
      <w:r>
        <w:t xml:space="preserve">Su objeto central es la formulación y derivación de aquellos principios que son válidos para todo sistema en general</w:t>
      </w:r>
      <w:r>
        <w:t xml:space="preserve">”</w:t>
      </w:r>
      <w:r>
        <w:t xml:space="preserve"> </w:t>
      </w:r>
      <w:r>
        <w:t xml:space="preserve">-dice von Bertalanffy- y añade</w:t>
      </w:r>
      <w:r>
        <w:t xml:space="preserve"> </w:t>
      </w:r>
      <w:r>
        <w:t xml:space="preserve">“</w:t>
      </w:r>
      <w:r>
        <w:t xml:space="preserve">…la elaboración de la teoría sistémica general probará ser un paso fundamental para la unificación de la ciencia….</w:t>
      </w:r>
      <w:r>
        <w:t xml:space="preserve">”</w:t>
      </w:r>
      <w:r>
        <w:t xml:space="preserve"> </w:t>
      </w:r>
      <w:r>
        <w:t xml:space="preserve">Se trata, en definitiva, de una concepción científica con fuerte vocación holística, cuyo concepto central (sistema) es considerado también por algunos críticos como vago, difuso y metafísico.</w:t>
      </w:r>
    </w:p>
    <w:p>
      <w:pPr>
        <w:pStyle w:val="BodyText"/>
      </w:pPr>
      <w:r>
        <w:t xml:space="preserve">Para von Bertalanffy, a partir de su planteo la Ciencia queda dividida en dos grandes parcelas: - Las ciencias que se ocupan de los hechos causales, regidos por el segundo principio de la Termodinámica, cuya lógica válida es la teoría de las probabilidades; - Las ciencias que se ocupan de los todos organizados o sistemas, en los que existe entropía negativa y cuya lógica válida es la Teoría General de los Sistemas.</w:t>
      </w:r>
    </w:p>
    <w:p>
      <w:pPr>
        <w:pStyle w:val="BodyText"/>
      </w:pPr>
      <w:r>
        <w:t xml:space="preserve">Von Bertalanffy anota que el concepto de SISTEMA se utiliza corrientemente con diversos significados, que básicamente pueden resumirse en tres: 1) En algunas ocasiones es un término vacío, equivalente a</w:t>
      </w:r>
      <w:r>
        <w:t xml:space="preserve"> </w:t>
      </w:r>
      <w:r>
        <w:t xml:space="preserve">“</w:t>
      </w:r>
      <w:r>
        <w:t xml:space="preserve">forma,</w:t>
      </w:r>
      <w:r>
        <w:t xml:space="preserve">”</w:t>
      </w:r>
      <w:r>
        <w:t xml:space="preserve"> </w:t>
      </w:r>
      <w:r>
        <w:t xml:space="preserve">ambiguo y casi sin contenido. Aporta sólo una vaga idea de organización, a veces simplemente reiterativa porque ya está contenida en los términos que lo acompañan, como cuando se dice</w:t>
      </w:r>
      <w:r>
        <w:t xml:space="preserve"> </w:t>
      </w:r>
      <w:r>
        <w:t xml:space="preserve">“</w:t>
      </w:r>
      <w:r>
        <w:t xml:space="preserve">sistema de gobierno</w:t>
      </w:r>
      <w:r>
        <w:t xml:space="preserve">”</w:t>
      </w:r>
      <w:r>
        <w:t xml:space="preserve"> </w:t>
      </w:r>
      <w:r>
        <w:t xml:space="preserve">que equivale a</w:t>
      </w:r>
      <w:r>
        <w:t xml:space="preserve"> </w:t>
      </w:r>
      <w:r>
        <w:t xml:space="preserve">“</w:t>
      </w:r>
      <w:r>
        <w:t xml:space="preserve">gobierno</w:t>
      </w:r>
      <w:r>
        <w:t xml:space="preserve">”</w:t>
      </w:r>
      <w:r>
        <w:t xml:space="preserve"> </w:t>
      </w:r>
      <w:r>
        <w:t xml:space="preserve">o</w:t>
      </w:r>
      <w:r>
        <w:t xml:space="preserve"> </w:t>
      </w:r>
      <w:r>
        <w:t xml:space="preserve">“</w:t>
      </w:r>
      <w:r>
        <w:t xml:space="preserve">sistema de partidos</w:t>
      </w:r>
      <w:r>
        <w:t xml:space="preserve">”</w:t>
      </w:r>
      <w:r>
        <w:t xml:space="preserve"> </w:t>
      </w:r>
      <w:r>
        <w:t xml:space="preserve">que equivale a</w:t>
      </w:r>
      <w:r>
        <w:t xml:space="preserve"> </w:t>
      </w:r>
      <w:r>
        <w:t xml:space="preserve">“</w:t>
      </w:r>
      <w:r>
        <w:t xml:space="preserve">partidos.</w:t>
      </w:r>
      <w:r>
        <w:t xml:space="preserve">”</w:t>
      </w:r>
    </w:p>
    <w:p>
      <w:pPr>
        <w:numPr>
          <w:ilvl w:val="0"/>
          <w:numId w:val="1073"/>
        </w:numPr>
      </w:pPr>
      <w:r>
        <w:t xml:space="preserve">En otras ocasiones expresa una relación entre variables y contiene por lo tanto una idea de estructura, asi sea mínima.</w:t>
      </w:r>
    </w:p>
    <w:p>
      <w:pPr>
        <w:numPr>
          <w:ilvl w:val="0"/>
          <w:numId w:val="1073"/>
        </w:numPr>
      </w:pPr>
      <w:r>
        <w:t xml:space="preserve">Finalmente, la palabra</w:t>
      </w:r>
      <w:r>
        <w:t xml:space="preserve"> </w:t>
      </w:r>
      <w:r>
        <w:t xml:space="preserve">“</w:t>
      </w:r>
      <w:r>
        <w:t xml:space="preserve">sistema</w:t>
      </w:r>
      <w:r>
        <w:t xml:space="preserve">”</w:t>
      </w:r>
      <w:r>
        <w:t xml:space="preserve"> </w:t>
      </w:r>
      <w:r>
        <w:t xml:space="preserve">es también empleada con intenciones teóricas, como concepto definido y preciso, dentro de un marco lógico claramente estructurado. En el marco de su teoría sistémica general, von Bertalanffy define al sistema como</w:t>
      </w:r>
      <w:r>
        <w:t xml:space="preserve"> </w:t>
      </w:r>
      <w:r>
        <w:t xml:space="preserve">“</w:t>
      </w:r>
      <w:r>
        <w:t xml:space="preserve">un conjunto de elementos en interacción.</w:t>
      </w:r>
      <w:r>
        <w:t xml:space="preserve">”</w:t>
      </w:r>
    </w:p>
    <w:p>
      <w:pPr>
        <w:pStyle w:val="FirstParagraph"/>
      </w:pPr>
      <w:r>
        <w:t xml:space="preserve">Como ejemplos de la difusión del enfoque sistémico en distintos ámbitos científicos, podemos mencionar los siguientes: 1) TEORIA DE LOS SISTEMAS VIVOS: Desarrollada en Biología para dar explicación al fenómeno de la vida orgánica, y dentro de ella, en particular, de la vida animal.</w:t>
      </w:r>
    </w:p>
    <w:p>
      <w:pPr>
        <w:numPr>
          <w:ilvl w:val="0"/>
          <w:numId w:val="1074"/>
        </w:numPr>
      </w:pPr>
      <w:r>
        <w:t xml:space="preserve">TEORIA SISTEMICA GENERAL: Nació inspirada principalmente en la anterior. Trata de superar las limitaciones tradicionales de la ciencia, especialmente su falta de unidad, su dispersión y sus trabas comunicacionales, mediante conceptos propios, de validez general, y de proposiciones aplicables a cualquier campo científico.</w:t>
      </w:r>
    </w:p>
    <w:p>
      <w:pPr>
        <w:numPr>
          <w:ilvl w:val="0"/>
          <w:numId w:val="1074"/>
        </w:numPr>
      </w:pPr>
      <w:r>
        <w:t xml:space="preserve">TEORIAS SISTEMICAS ESPECIALES: En cada caso es la adaptación de la teoría general a las distintas ciencias particulares en las que se aplica.</w:t>
      </w:r>
    </w:p>
    <w:p>
      <w:pPr>
        <w:numPr>
          <w:ilvl w:val="0"/>
          <w:numId w:val="1074"/>
        </w:numPr>
      </w:pPr>
      <w:r>
        <w:t xml:space="preserve">ANALISIS DE SISTEMAS: Denominación que se utiliza para las aplicaciones de la Teoría General de los Sistemas en el campo de la Ingeniería.</w:t>
      </w:r>
    </w:p>
    <w:p>
      <w:pPr>
        <w:numPr>
          <w:ilvl w:val="0"/>
          <w:numId w:val="1074"/>
        </w:numPr>
      </w:pPr>
      <w:r>
        <w:t xml:space="preserve">ENFOQUE SISTEMICO EN CIENCIA POLITICA: Es más adecuado usar este nombre de</w:t>
      </w:r>
      <w:r>
        <w:t xml:space="preserve"> </w:t>
      </w:r>
      <w:r>
        <w:t xml:space="preserve">“</w:t>
      </w:r>
      <w:r>
        <w:t xml:space="preserve">enfoque</w:t>
      </w:r>
      <w:r>
        <w:t xml:space="preserve">”</w:t>
      </w:r>
      <w:r>
        <w:t xml:space="preserve"> </w:t>
      </w:r>
      <w:r>
        <w:t xml:space="preserve">(o de</w:t>
      </w:r>
      <w:r>
        <w:t xml:space="preserve"> </w:t>
      </w:r>
      <w:r>
        <w:t xml:space="preserve">“</w:t>
      </w:r>
      <w:r>
        <w:t xml:space="preserve">aproximación teórica,</w:t>
      </w:r>
      <w:r>
        <w:t xml:space="preserve">”</w:t>
      </w:r>
      <w:r>
        <w:t xml:space="preserve"> </w:t>
      </w:r>
      <w:r>
        <w:t xml:space="preserve">para conservar el sentido dinámico de la expresión inglesa</w:t>
      </w:r>
      <w:r>
        <w:t xml:space="preserve"> </w:t>
      </w:r>
      <w:r>
        <w:t xml:space="preserve">“</w:t>
      </w:r>
      <w:r>
        <w:t xml:space="preserve">approach</w:t>
      </w:r>
      <w:r>
        <w:t xml:space="preserve">”</w:t>
      </w:r>
      <w:r>
        <w:t xml:space="preserve">) porque más que una teoría totalmente estructurada y de aceptación general es un esquema o referencia teórica con el cual poder aproximarse a la realidad política para investigarla</w:t>
      </w:r>
      <w:r>
        <w:rPr>
          <w:rStyle w:val="FootnoteReference"/>
        </w:rPr>
        <w:footnoteReference w:id="110"/>
      </w:r>
      <w:r>
        <w:t xml:space="preserve">.</w:t>
      </w:r>
    </w:p>
    <w:p>
      <w:pPr>
        <w:pStyle w:val="FirstParagraph"/>
      </w:pPr>
      <w:r>
        <w:t xml:space="preserve">La teoría sistémica trae consigo una importante novedad, que es la incorporación de una nueva dimensión: el tiempo. Esta dimensión temporal está implícita en el concepto mismo de sistema, que es un auténtico</w:t>
      </w:r>
      <w:r>
        <w:t xml:space="preserve"> </w:t>
      </w:r>
      <w:r>
        <w:t xml:space="preserve">“</w:t>
      </w:r>
      <w:r>
        <w:t xml:space="preserve">acumulador de tiempo,</w:t>
      </w:r>
      <w:r>
        <w:t xml:space="preserve">”</w:t>
      </w:r>
      <w:r>
        <w:t xml:space="preserve"> </w:t>
      </w:r>
      <w:r>
        <w:t xml:space="preserve">que permite plantear en nuevos términos la relación entre los estudios científicos diacrónicos y sincrónicos.</w:t>
      </w:r>
    </w:p>
    <w:p>
      <w:pPr>
        <w:pStyle w:val="BodyText"/>
      </w:pPr>
      <w:r>
        <w:t xml:space="preserve">Si aceptamos el concepto de SISTEMA, en sentido amplio, como</w:t>
      </w:r>
      <w:r>
        <w:t xml:space="preserve"> </w:t>
      </w:r>
      <w:r>
        <w:t xml:space="preserve">“</w:t>
      </w:r>
      <w:r>
        <w:t xml:space="preserve">un todo cuyas partes están interrelacionadas,</w:t>
      </w:r>
      <w:r>
        <w:t xml:space="preserve">”</w:t>
      </w:r>
      <w:r>
        <w:t xml:space="preserve">veremos que dichos sistemas -quizás con otros nombres- han sido estudiados por el hombre desde hace mucho tiempo. El hombre, en su afán de conocer, trató siempre de abordar la naturaleza y la sociedad con una idea de totalidad. Esa actitud holística, en realidad fue abandonada recién en el siglo XVIII.</w:t>
      </w:r>
    </w:p>
    <w:p>
      <w:pPr>
        <w:pStyle w:val="BodyText"/>
      </w:pPr>
      <w:r>
        <w:t xml:space="preserve">La contínua acumulación de conocimientos científicos puso al conjunto creciente de nociones fuera del alcance de la mente individual y obligó a organizar el conocimiento de forma cada vez más fragmentaria y especializada. Esto permitió la profundización y la aceleración del proceso científico, pero a la vez significó una notable pérdida de visión totalizadora: ambos resultados fueron la ambigua consecuencia de la especialización.</w:t>
      </w:r>
    </w:p>
    <w:p>
      <w:pPr>
        <w:pStyle w:val="BodyText"/>
      </w:pPr>
      <w:r>
        <w:t xml:space="preserve">Ya en nuestro siglo, y más específicamente desde la década de los cuarenta, se plantearon muchos esfuerzos de investigación orientados al estudio de fenómenos que sólo pueden explicarse si el objeto que se investiga es tomado como totalidad. La época indicada es la que en realidad marca, tras los trabajos precursores (y preparatorios) de von Bertalanffy, el comienzo de la</w:t>
      </w:r>
      <w:r>
        <w:t xml:space="preserve"> </w:t>
      </w:r>
      <w:r>
        <w:t xml:space="preserve">“</w:t>
      </w:r>
      <w:r>
        <w:t xml:space="preserve">era de los sistemas,</w:t>
      </w:r>
      <w:r>
        <w:t xml:space="preserve">”</w:t>
      </w:r>
      <w:r>
        <w:t xml:space="preserve"> </w:t>
      </w:r>
      <w:r>
        <w:t xml:space="preserve">mientras que la etapa precedente del desarrollo científico más bien merece el título de</w:t>
      </w:r>
      <w:r>
        <w:t xml:space="preserve"> </w:t>
      </w:r>
      <w:r>
        <w:t xml:space="preserve">“</w:t>
      </w:r>
      <w:r>
        <w:t xml:space="preserve">era de la máquina,</w:t>
      </w:r>
      <w:r>
        <w:t xml:space="preserve">”</w:t>
      </w:r>
      <w:r>
        <w:t xml:space="preserve"> </w:t>
      </w:r>
      <w:r>
        <w:t xml:space="preserve">con algunas excepciones precursoras en el ámbito de la Biología.</w:t>
      </w:r>
    </w:p>
    <w:p>
      <w:pPr>
        <w:pStyle w:val="BodyText"/>
      </w:pPr>
      <w:r>
        <w:t xml:space="preserve">En efecto, ya desde la década de los</w:t>
      </w:r>
      <w:r>
        <w:t xml:space="preserve"> </w:t>
      </w:r>
      <w:r>
        <w:t xml:space="preserve">‘</w:t>
      </w:r>
      <w:r>
        <w:t xml:space="preserve">20, el término ’sistema</w:t>
      </w:r>
      <w:r>
        <w:t xml:space="preserve">’</w:t>
      </w:r>
      <w:r>
        <w:t xml:space="preserve"> </w:t>
      </w:r>
      <w:r>
        <w:t xml:space="preserve">había comenzado a usarse con una significación científica precisa, en publicaciones biológicas. Los biólogos enfrentaban por entonces un grave problema: explicar el fenómeno de la vida, que excede el marco positivista-mecanicista imperante por entonces, pero sin recurrir a apelaciones metafísicas para establecer claros límites y diferenciaciones entre el mundo de los seres vivos y el de la materia inerte. Luego de muchos estudios y propuestas, la Teoría de los Sistemas Vivos aportó una nueva solución al problema de explicar la animación de los seres vivos. Fueron revisados entonces los principios cuantitativos de la lógica mecanicista, evidenciándose la necesidad de tratar a los seres vivos como unidades y no como agregados.</w:t>
      </w:r>
    </w:p>
    <w:p>
      <w:pPr>
        <w:pStyle w:val="BodyText"/>
      </w:pPr>
      <w:r>
        <w:t xml:space="preserve">La noción de UNIDAD tuvo y tiene una grandísima importancia en la consolidación del enfoque sistémico. Las características que diferencian a las unidades de los simples agregados son las siguientes: 1) Una unidad posee límites claramente distinguibles, que la separan del ambiente exterior, y eventualmente la vinculan selectivamente con él. Las fuerzas y procesos internos quedan separados por esa frontera de sus homólogos externos.</w:t>
      </w:r>
    </w:p>
    <w:p>
      <w:pPr>
        <w:numPr>
          <w:ilvl w:val="0"/>
          <w:numId w:val="1075"/>
        </w:numPr>
      </w:pPr>
      <w:r>
        <w:t xml:space="preserve">Como mínimo, una de las dimensiones de la unidad es distinta de la agregación de las dimensiones homólogas de las partes.</w:t>
      </w:r>
    </w:p>
    <w:p>
      <w:pPr>
        <w:numPr>
          <w:ilvl w:val="0"/>
          <w:numId w:val="1075"/>
        </w:numPr>
      </w:pPr>
      <w:r>
        <w:t xml:space="preserve">La descripción de la unidad no consiste meramente en la sumatoria de las descripciones de sus elementos componentes.</w:t>
      </w:r>
    </w:p>
    <w:p>
      <w:pPr>
        <w:numPr>
          <w:ilvl w:val="0"/>
          <w:numId w:val="1075"/>
        </w:numPr>
      </w:pPr>
      <w:r>
        <w:t xml:space="preserve">Cada uno de sus elementos está en relación con todos y cada uno de los demás y con la unidad misma. La unidad está a su vez en relación con el medio ambiente en el que está inmersa.</w:t>
      </w:r>
    </w:p>
    <w:p>
      <w:pPr>
        <w:pStyle w:val="FirstParagraph"/>
      </w:pPr>
      <w:r>
        <w:t xml:space="preserve">Respecto de este último punto, conviene precisar que hay varias clases de relaciones en una unidad: 1) Relaciones de los elementos componentes entre sí.</w:t>
      </w:r>
    </w:p>
    <w:p>
      <w:pPr>
        <w:numPr>
          <w:ilvl w:val="0"/>
          <w:numId w:val="1076"/>
        </w:numPr>
      </w:pPr>
      <w:r>
        <w:t xml:space="preserve">Relaciones entre los elementos y la unidad como un todo.</w:t>
      </w:r>
    </w:p>
    <w:p>
      <w:pPr>
        <w:numPr>
          <w:ilvl w:val="0"/>
          <w:numId w:val="1076"/>
        </w:numPr>
      </w:pPr>
      <w:r>
        <w:t xml:space="preserve">Relaciones de la unidad con su medio ambiente: a) Insumos y exumos: la unidad toma insumos del ambiente y le devuelve exumos.</w:t>
      </w:r>
    </w:p>
    <w:p>
      <w:pPr>
        <w:numPr>
          <w:ilvl w:val="0"/>
          <w:numId w:val="1077"/>
        </w:numPr>
      </w:pPr>
      <w:r>
        <w:t xml:space="preserve">Procesos de adaptación al stress: toda alteración en el me- dio ambiente es una amenaza, que es fuente de stress, al que el sistema debe adaptarse para sobrevivir.</w:t>
      </w:r>
    </w:p>
    <w:p>
      <w:pPr>
        <w:numPr>
          <w:ilvl w:val="0"/>
          <w:numId w:val="1077"/>
        </w:numPr>
      </w:pPr>
      <w:r>
        <w:t xml:space="preserve">Procesos de mantenimiento de los límites.</w:t>
      </w:r>
    </w:p>
    <w:p>
      <w:pPr>
        <w:pStyle w:val="FirstParagraph"/>
      </w:pPr>
      <w:r>
        <w:t xml:space="preserve">Según algunos autores, como Karl Deutsch por ejemplo, lo que</w:t>
      </w:r>
      <w:r>
        <w:t xml:space="preserve"> </w:t>
      </w:r>
      <w:r>
        <w:t xml:space="preserve">“</w:t>
      </w:r>
      <w:r>
        <w:t xml:space="preserve">circula</w:t>
      </w:r>
      <w:r>
        <w:t xml:space="preserve">”</w:t>
      </w:r>
      <w:r>
        <w:t xml:space="preserve"> </w:t>
      </w:r>
      <w:r>
        <w:t xml:space="preserve">en todos esos procesos y relaciones no es en el fondo otra cosa que información, vale decir, relaciones pautadas entre eventos, tengan o no contenido material o energético.</w:t>
      </w:r>
    </w:p>
    <w:p>
      <w:pPr>
        <w:pStyle w:val="BodyText"/>
      </w:pPr>
      <w:r>
        <w:t xml:space="preserve">La vital necesidad de adaptación al stress nos muestra que todo sistema tiende a la homeostasis, concepto vinculado al mantenimiento dinámico del equilibrio. De allí surge el concepto de REGULADOR: el equilibrio es mantenido por medio de ajustes contínuos de la trayectoria de los procesos, siempre propensos a salirse de control. El mecanismo básico en general opera así: ante una alteración en el ambiente, los reguladores envían señales a centros receptores-efectores, que activan mecanismos aliviadores (como el termostato, o la válvula de Watt). Un regulador es un centro transformador encargado de recoger información incomprensible para el organismo (</w:t>
      </w:r>
      <w:r>
        <w:t xml:space="preserve">“</w:t>
      </w:r>
      <w:r>
        <w:t xml:space="preserve">ruido</w:t>
      </w:r>
      <w:r>
        <w:t xml:space="preserve">”</w:t>
      </w:r>
      <w:r>
        <w:t xml:space="preserve">) y de convertirla en información, esto es, en pautas reconocibles y comprensibles, que permitan encarar cursos de acción adaptativa.</w:t>
      </w:r>
    </w:p>
    <w:p>
      <w:pPr>
        <w:pStyle w:val="BodyText"/>
      </w:pPr>
      <w:r>
        <w:t xml:space="preserve">La vida, como todos los demás procesos del Universo, tiende a un estado de máxima entropía (desorden) según el segundo principio de la Termodinámica. Esa entropía se produce tanto en los sistemas cerrados (conjuntos de cosas inanimadas) como en los sistemas abiertos (sistemas biológicos, psicológicos y sociales) pero en estos últimos la entropía tiende a disminuir e incluso a hacerse momentáneamente negativa por la posibilidad de mantener intercambios metabólicos con el medio, vale decir, de importar materiales y energía del exterior para transformarlos en la propia sustancia, y de eliminar hacia el ambiente los desechos de la propia actividad. Por ese motivo, los seres vivos y los grupos sociales tienen fuertes tendencias</w:t>
      </w:r>
      <w:r>
        <w:t xml:space="preserve"> </w:t>
      </w:r>
      <w:r>
        <w:t xml:space="preserve">“</w:t>
      </w:r>
      <w:r>
        <w:t xml:space="preserve">neguentrópicas</w:t>
      </w:r>
      <w:r>
        <w:t xml:space="preserve">”</w:t>
      </w:r>
      <w:r>
        <w:t xml:space="preserve"> </w:t>
      </w:r>
      <w:r>
        <w:t xml:space="preserve">(de entropía negativa, o sea que tienden hacia estados de complejidad y orden crecientes), posibilidad de la que carecen las cosas inanimadas.</w:t>
      </w:r>
    </w:p>
    <w:p>
      <w:pPr>
        <w:pStyle w:val="BodyText"/>
      </w:pPr>
      <w:r>
        <w:t xml:space="preserve">Un sistema abierto se caracteriza, pues, por sus fuertes tendencias anti-entrópicas y porque sus partes actúan en forma intensamente interdependiente. La unidad mantiene relaciones metabólicas con su medio y, a lo largo del tiempo, su existencia atraviesa una serie de estados, cuyo conjunto se denomina</w:t>
      </w:r>
      <w:r>
        <w:t xml:space="preserve"> </w:t>
      </w:r>
      <w:r>
        <w:t xml:space="preserve">“</w:t>
      </w:r>
      <w:r>
        <w:t xml:space="preserve">actuación</w:t>
      </w:r>
      <w:r>
        <w:t xml:space="preserve">”</w:t>
      </w:r>
      <w:r>
        <w:t xml:space="preserve"> </w:t>
      </w:r>
      <w:r>
        <w:t xml:space="preserve">del sistema. Un aspecto de singular importancia de los sistemas abiertos es que, más allá de plano puramente biológico de la vida orgánica, cuando entramos en el terreno de lo psicológico y lo social, no puede hablarse con propiedad de una</w:t>
      </w:r>
      <w:r>
        <w:t xml:space="preserve"> </w:t>
      </w:r>
      <w:r>
        <w:t xml:space="preserve">“</w:t>
      </w:r>
      <w:r>
        <w:t xml:space="preserve">tendencia hacia la homeóstasis,</w:t>
      </w:r>
      <w:r>
        <w:t xml:space="preserve">”</w:t>
      </w:r>
      <w:r>
        <w:t xml:space="preserve"> </w:t>
      </w:r>
      <w:r>
        <w:t xml:space="preserve">hacia el equilibrio, sino, como von Bertalanffy lo señala con agudeza, más bien de una tendencia al</w:t>
      </w:r>
      <w:r>
        <w:t xml:space="preserve"> </w:t>
      </w:r>
      <w:r>
        <w:t xml:space="preserve">“</w:t>
      </w:r>
      <w:r>
        <w:t xml:space="preserve">mantenimiento de desequilibrios</w:t>
      </w:r>
      <w:r>
        <w:t xml:space="preserve">”</w:t>
      </w:r>
      <w:r>
        <w:t xml:space="preserve"> </w:t>
      </w:r>
      <w:r>
        <w:t xml:space="preserve">: la homeóstasis no explica las sublimes creaciones ni las execrables violencias de los hombres, y el modelo de</w:t>
      </w:r>
      <w:r>
        <w:t xml:space="preserve"> </w:t>
      </w:r>
      <w:r>
        <w:t xml:space="preserve">“</w:t>
      </w:r>
      <w:r>
        <w:t xml:space="preserve">organismo reactivo</w:t>
      </w:r>
      <w:r>
        <w:t xml:space="preserve">”</w:t>
      </w:r>
      <w:r>
        <w:t xml:space="preserve"> </w:t>
      </w:r>
      <w:r>
        <w:t xml:space="preserve">explica mal los comportamientos humanos, para los que es más adecuado un modelo de</w:t>
      </w:r>
      <w:r>
        <w:t xml:space="preserve"> </w:t>
      </w:r>
      <w:r>
        <w:t xml:space="preserve">“</w:t>
      </w:r>
      <w:r>
        <w:t xml:space="preserve">organismo activo</w:t>
      </w:r>
      <w:r>
        <w:t xml:space="preserve">”</w:t>
      </w:r>
      <w:r>
        <w:t xml:space="preserve"> </w:t>
      </w:r>
      <w:r>
        <w:t xml:space="preserve">que</w:t>
      </w:r>
      <w:r>
        <w:t xml:space="preserve"> </w:t>
      </w:r>
      <w:r>
        <w:t xml:space="preserve">“</w:t>
      </w:r>
      <w:r>
        <w:t xml:space="preserve">…en un sentido muy concreto, crea su universo,</w:t>
      </w:r>
      <w:r>
        <w:t xml:space="preserve">”</w:t>
      </w:r>
      <w:r>
        <w:t xml:space="preserve"> </w:t>
      </w:r>
      <w:r>
        <w:t xml:space="preserve">dice von Bertalanffy</w:t>
      </w:r>
      <w:r>
        <w:rPr>
          <w:rStyle w:val="FootnoteReference"/>
        </w:rPr>
        <w:footnoteReference w:id="111"/>
      </w:r>
      <w:r>
        <w:t xml:space="preserve">.</w:t>
      </w:r>
    </w:p>
    <w:p>
      <w:pPr>
        <w:pStyle w:val="BodyText"/>
      </w:pPr>
      <w:r>
        <w:t xml:space="preserve">La existencia de un sistema abierto implica la presencia de información ordenadora y de energías que trabajan en contra del segundo principio de la Termodinámica. La Teoría Sistémica General estudia con especial interés tales fuerzas. Los ejemplos típicos de sistemas abiertos son los seres vivos, las estructuras psicológicas y los sistemas sociales, uno de los cuales es el sistema político.</w:t>
      </w:r>
    </w:p>
    <w:p>
      <w:pPr>
        <w:pStyle w:val="BodyText"/>
      </w:pPr>
      <w:r>
        <w:t xml:space="preserve">Los criterios básicos de trabajo del enfoque sistémico para el estudio del sistema político son los siguientes: 1) La teoría sistémica trabaja únicamente con leyes estadísticas macroscópicas, que son perceptibles sólo cuando se observan todos los elementos del sistema simultáneamente.</w:t>
      </w:r>
    </w:p>
    <w:p>
      <w:pPr>
        <w:numPr>
          <w:ilvl w:val="0"/>
          <w:numId w:val="1078"/>
        </w:numPr>
      </w:pPr>
      <w:r>
        <w:t xml:space="preserve">Los grupos humanos más abarcativos (sociedades o sistemas sociales globales) no tienen funciones específicas, fuera de su propio mantenimiento y consolidación.</w:t>
      </w:r>
    </w:p>
    <w:p>
      <w:pPr>
        <w:numPr>
          <w:ilvl w:val="0"/>
          <w:numId w:val="1078"/>
        </w:numPr>
      </w:pPr>
      <w:r>
        <w:t xml:space="preserve">Vistos desde cierto nivel de abstracción, sociedad y sistema político son homomórficos (forma similar) pero no homofílicos (similar origen). Dentro del enfoque sistémico, en diversos autores hay variedad de posturas sobre la ubicación del sistema político respecto del sistema social, pero en general la lectura de textos sistémicos muestra una concepción de la vida política como fenómeno ordenador, dotado por tanto de cierta primacía.</w:t>
      </w:r>
    </w:p>
    <w:p>
      <w:pPr>
        <w:pStyle w:val="FirstParagraph"/>
      </w:pPr>
      <w:r>
        <w:t xml:space="preserve">La teoría sistémica ha experimentado algunas adaptaciones en su aplicación al campo de la Ciencia Política. En ella, el concepto de SISTEMA opera como una estructura mental heurística para intentar la explicación de dos tipos fundamentales de fenómenos: los que se relacionan con el mantenimiento de los sistemas políticos en un estado determinado; y los que se relacionan con los cambios que se producen en ellos, ya sean adaptativos (cambios en el sistema) o disruptivos (cambios de sistema).</w:t>
      </w:r>
    </w:p>
    <w:p>
      <w:pPr>
        <w:pStyle w:val="BodyText"/>
      </w:pPr>
      <w:r>
        <w:t xml:space="preserve">Hay dos características que distinguen al sistema político de todo otro sistema social: su universalidad y su condición de árbitro final de la vida social. La primera se refiere a que sólo el sistema político abarca a todos los individuos que forman la sociedad; otras organizaciones, como las religiosas, laborales, culturales, etc., abarcan solamente a una parte del total de la población. La segunda característica se refiere a que el sistema político posee una condición de árbitro final de los conflictos sociales (por su monopolio del poder coercitivo legítimo). Debido a que ocupa el nivel más alto en la jerarquía de las autoridades, tiene la potestad de fijar límites a la coacción que pueden ejercer sobre sus integrantes los sistemas que están por debajo de él. Tiene sobre todo la potestad de imponer la vigencia de una regla política fundamental: la resolución pacífica de los conflictos, con posibilidad de mediar en ellos, aún por medio del empleo legítimo de la fuerza pública, en caso contrario.</w:t>
      </w:r>
    </w:p>
    <w:p>
      <w:pPr>
        <w:pStyle w:val="BodyText"/>
      </w:pPr>
      <w:r>
        <w:t xml:space="preserve">La fuente de legitimidad del sistema político como autoridad final es su aceptación explícita como tal por parte de quienes componen la sociedad. Los hombres son seres muy sociables, y generan o aceptan la existencia de grupos o asociaciones con finalidades variadas y específicas, pero su compromiso con el sistema político es más amplio y profundo, y le conceden mayor poder coercitivo en sus vidas. Por el mismo motivo, la ruptura de vínculos y la rebelión al sistema político es más radicalizada y generalmente no se expresa en el alejamiento, como en otros casos, sino en diversas formas de confrontación abierta.</w:t>
      </w:r>
    </w:p>
    <w:bookmarkEnd w:id="112"/>
    <w:bookmarkStart w:id="115" w:name="X5b2c2b1b3333a8b0f35160a6ea996d9019a92bf"/>
    <w:p>
      <w:pPr>
        <w:pStyle w:val="Heading3"/>
      </w:pPr>
      <w:r>
        <w:t xml:space="preserve">Síntesis de obras teóricas principales de estas corrientes</w:t>
      </w:r>
    </w:p>
    <w:p>
      <w:pPr>
        <w:pStyle w:val="FirstParagraph"/>
      </w:pPr>
      <w:r>
        <w:t xml:space="preserve">Hay dos formas básicas de análisis funcional</w:t>
      </w:r>
      <w:r>
        <w:rPr>
          <w:rStyle w:val="FootnoteReference"/>
        </w:rPr>
        <w:footnoteReference w:id="113"/>
      </w:r>
      <w:r>
        <w:t xml:space="preserve">, que se distinguen por sus objetivos y sus estrategias. Vamos a verlas primero en la investigación sociológica general y luego en el campo de la Ciencia Política. Una de esas formas, cuyo paradigma sociológico es la obra de Robert Merton, se concentra en fenómenos específicos y busca explicaciones limitadas en su alcance, estrechamente relacionadas con los hechos concretos de la vida social. Busca formular lo que el mismo Merton denomina</w:t>
      </w:r>
      <w:r>
        <w:t xml:space="preserve"> </w:t>
      </w:r>
      <w:r>
        <w:t xml:space="preserve">“</w:t>
      </w:r>
      <w:r>
        <w:t xml:space="preserve">teorías de alcance medio.</w:t>
      </w:r>
      <w:r>
        <w:t xml:space="preserve">”</w:t>
      </w:r>
      <w:r>
        <w:t xml:space="preserve"> </w:t>
      </w:r>
      <w:r>
        <w:t xml:space="preserve">La otra forma básica intenta el desarrollo de una</w:t>
      </w:r>
      <w:r>
        <w:t xml:space="preserve"> </w:t>
      </w:r>
      <w:r>
        <w:t xml:space="preserve">“</w:t>
      </w:r>
      <w:r>
        <w:t xml:space="preserve">teoría general de la sociedad,</w:t>
      </w:r>
      <w:r>
        <w:t xml:space="preserve">”</w:t>
      </w:r>
      <w:r>
        <w:t xml:space="preserve"> </w:t>
      </w:r>
      <w:r>
        <w:t xml:space="preserve">o sea de un conjunto omnicomprensivo de categorías que puedan usarse para explicar cualquier conjunto de fenómenos dentro del campo abarcado por la Sociología. El ejemplo clásico de ese funcionalismo generalista</w:t>
      </w:r>
      <w:r>
        <w:rPr>
          <w:rStyle w:val="FootnoteReference"/>
        </w:rPr>
        <w:footnoteReference w:id="114"/>
      </w:r>
      <w:r>
        <w:t xml:space="preserve"> </w:t>
      </w:r>
      <w:r>
        <w:t xml:space="preserve">es la obra de Talcott Parsons. Parsons es un constructor de sistemas, un gran teórico, mientras que Merton tiene una aguda conciencia de la necesidad de mantenerse en estrecho contacto con los hechos.</w:t>
      </w:r>
    </w:p>
    <w:p>
      <w:pPr>
        <w:pStyle w:val="BodyText"/>
      </w:pPr>
      <w:r>
        <w:t xml:space="preserve">En la comparación de la obra de estos dos hombres se ve claramente una disyuntiva de validez muy amplia, dentro del campo de las teorías empírico-analíticas: o se construye un sistema teórico general, muy abarcativo pero, por eso mismo, de tán elevado nivel de abstracción que se tiende a perder contacto con los hechos empíricos, o se mantiene la proximidad con los hechos pero perdiendo área de cobertura teórica y visión de conjunto del campo abarcado.</w:t>
      </w:r>
    </w:p>
    <w:p>
      <w:pPr>
        <w:pStyle w:val="BodyText"/>
      </w:pPr>
      <w:r>
        <w:t xml:space="preserve">Merton utiliza el funcionalismo como un instrumento de explicación, o sea como un recurso metodológico para explicar los hechos; Parsons procura sobre todo desarrollar categorías y relaciones utilizables para clasificar y ordenar datos generales y armar modelos descriptivos de amplios conjuntos.</w:t>
      </w:r>
    </w:p>
    <w:bookmarkEnd w:id="115"/>
    <w:bookmarkStart w:id="118" w:name="robert-king-merton"/>
    <w:p>
      <w:pPr>
        <w:pStyle w:val="Heading3"/>
      </w:pPr>
      <w:r>
        <w:t xml:space="preserve">Robert King Merton</w:t>
      </w:r>
    </w:p>
    <w:p>
      <w:pPr>
        <w:pStyle w:val="FirstParagraph"/>
      </w:pPr>
      <w:r>
        <w:t xml:space="preserve">Robert K. Merton (n. 1910 ),es un sociólogo norteamericano, animador del</w:t>
      </w:r>
      <w:r>
        <w:t xml:space="preserve"> </w:t>
      </w:r>
      <w:r>
        <w:t xml:space="preserve">“</w:t>
      </w:r>
      <w:r>
        <w:t xml:space="preserve">Bureau of Applied Social Research</w:t>
      </w:r>
      <w:r>
        <w:t xml:space="preserve">”</w:t>
      </w:r>
      <w:r>
        <w:t xml:space="preserve"> </w:t>
      </w:r>
      <w:r>
        <w:t xml:space="preserve">de la Universidad de Columbia. Su funcionalismo presenta rasgos peculiares y no es reductible al de Malinowski. Para Merton,</w:t>
      </w:r>
      <w:r>
        <w:t xml:space="preserve"> </w:t>
      </w:r>
      <w:r>
        <w:t xml:space="preserve">“</w:t>
      </w:r>
      <w:r>
        <w:t xml:space="preserve">la orientación central del funcionalismo se expresa en la práctica de interpretar los datos mediante la determinación de las consecuencias que los mismos tienen para las estructuras más amplias de las que proceden</w:t>
      </w:r>
      <w:r>
        <w:t xml:space="preserve">”</w:t>
      </w:r>
      <w:r>
        <w:t xml:space="preserve"> </w:t>
      </w:r>
      <w:r>
        <w:t xml:space="preserve">. Entre sus principales obras cabe citar a</w:t>
      </w:r>
      <w:r>
        <w:t xml:space="preserve"> </w:t>
      </w:r>
      <w:r>
        <w:t xml:space="preserve">“</w:t>
      </w:r>
      <w:r>
        <w:t xml:space="preserve">Teoría social y Estructura Social,</w:t>
      </w:r>
      <w:r>
        <w:t xml:space="preserve">”</w:t>
      </w:r>
      <w:r>
        <w:t xml:space="preserve"> </w:t>
      </w:r>
      <w:r>
        <w:t xml:space="preserve">de donde se ha extraído la cita precedente,</w:t>
      </w:r>
      <w:r>
        <w:t xml:space="preserve"> </w:t>
      </w:r>
      <w:r>
        <w:t xml:space="preserve">“</w:t>
      </w:r>
      <w:r>
        <w:t xml:space="preserve">Elementos de teoría y de método sociológico,</w:t>
      </w:r>
      <w:r>
        <w:t xml:space="preserve">”</w:t>
      </w:r>
      <w:r>
        <w:t xml:space="preserve"> </w:t>
      </w:r>
      <w:r>
        <w:t xml:space="preserve">“</w:t>
      </w:r>
      <w:r>
        <w:t xml:space="preserve">La Sociología hoy: problemas y perspectivas</w:t>
      </w:r>
      <w:r>
        <w:t xml:space="preserve">”</w:t>
      </w:r>
      <w:r>
        <w:t xml:space="preserve"> </w:t>
      </w:r>
      <w:r>
        <w:t xml:space="preserve">y</w:t>
      </w:r>
      <w:r>
        <w:t xml:space="preserve"> </w:t>
      </w:r>
      <w:r>
        <w:t xml:space="preserve">“</w:t>
      </w:r>
      <w:r>
        <w:t xml:space="preserve">Selección de Lecturas sobre la Burocracia</w:t>
      </w:r>
      <w:r>
        <w:t xml:space="preserve">”</w:t>
      </w:r>
      <w:r>
        <w:rPr>
          <w:rStyle w:val="FootnoteReference"/>
        </w:rPr>
        <w:footnoteReference w:id="116"/>
      </w:r>
      <w:r>
        <w:t xml:space="preserve"> </w:t>
      </w:r>
      <w:r>
        <w:t xml:space="preserve">Merton parte de una analogía orgánica y se apoya mucho en principios biológicos, pero le añade gran número de conceptos esenciales para el desarrollo amplio de las posibilidades del método funcionalista. Muchos de sus aportes constituyen una respuesta superadora de las críticas que se formularon a los planteos iniciales del funcionalismo absoluto.</w:t>
      </w:r>
    </w:p>
    <w:p>
      <w:pPr>
        <w:pStyle w:val="BodyText"/>
      </w:pPr>
      <w:r>
        <w:t xml:space="preserve">Merton distingue claramente entre los elementos funcionales y disfuncionales de un sistema y reconoce la posible existencia de elementos redundantes. Refiere la función social a consecuencias objetivas observables y no a actitudes subjetivas. Distingue entre las funciones manifiestas, que son consecuencias objetivas que contribuyen al ajuste del sistema y son reconocidas y queridas por los miembros integrantes del mismo, y las funciones latentes, que los miembros del sistema no reconocen ni quieren como propias. Evita y aclara la confusión entre motivación consciente y consecuencias objetivas de los hechos, y presta especial atención a los efectos laterales de las acciones. Afirma el principio del</w:t>
      </w:r>
      <w:r>
        <w:t xml:space="preserve"> </w:t>
      </w:r>
      <w:r>
        <w:t xml:space="preserve">“</w:t>
      </w:r>
      <w:r>
        <w:t xml:space="preserve">balance positivo</w:t>
      </w:r>
      <w:r>
        <w:t xml:space="preserve">”</w:t>
      </w:r>
      <w:r>
        <w:t xml:space="preserve"> </w:t>
      </w:r>
      <w:r>
        <w:t xml:space="preserve">de las consecuencias funcionales de las formas culturales persistentes; y el principio de las</w:t>
      </w:r>
      <w:r>
        <w:t xml:space="preserve"> </w:t>
      </w:r>
      <w:r>
        <w:t xml:space="preserve">“</w:t>
      </w:r>
      <w:r>
        <w:t xml:space="preserve">alternativas funcionales</w:t>
      </w:r>
      <w:r>
        <w:t xml:space="preserve">”</w:t>
      </w:r>
      <w:r>
        <w:t xml:space="preserve">: cualquier función puede ser cumplida por varias vías alternativas. Finalmente, por razones empíricas rechaza algunos postulados originarios del funcionalismo, referidos a la unidad funcional, el funcionalismo universal y la imprescindibilidad funcional.</w:t>
      </w:r>
    </w:p>
    <w:p>
      <w:pPr>
        <w:pStyle w:val="BodyText"/>
      </w:pPr>
      <w:r>
        <w:t xml:space="preserve">El enfoque que Merton hace del análisis funcional fue expuesto por él en un</w:t>
      </w:r>
      <w:r>
        <w:t xml:space="preserve"> </w:t>
      </w:r>
      <w:r>
        <w:t xml:space="preserve">“</w:t>
      </w:r>
      <w:r>
        <w:t xml:space="preserve">paradigma</w:t>
      </w:r>
      <w:r>
        <w:t xml:space="preserve">”</w:t>
      </w:r>
      <w:r>
        <w:t xml:space="preserve"> </w:t>
      </w:r>
      <w:r>
        <w:t xml:space="preserve">de once puntos. Es una especie de guía metodológica-pedagógica, que preparó para sus alumnos y que presenta un gran interés para la investigación en ciencias sociales, incluída la Ciencia Política, por su orientación fuertemente empírica y su preocupación por la precisión: 1) Elementos a los que se atribuyen funciones: - Descripción pura.</w:t>
      </w:r>
    </w:p>
    <w:p>
      <w:pPr>
        <w:numPr>
          <w:ilvl w:val="0"/>
          <w:numId w:val="1079"/>
        </w:numPr>
      </w:pPr>
      <w:r>
        <w:t xml:space="preserve">Alternativas desechadas.</w:t>
      </w:r>
    </w:p>
    <w:p>
      <w:pPr>
        <w:numPr>
          <w:ilvl w:val="0"/>
          <w:numId w:val="1079"/>
        </w:numPr>
      </w:pPr>
      <w:r>
        <w:t xml:space="preserve">Sentido de la actividad para los miembros del grupo.</w:t>
      </w:r>
    </w:p>
    <w:p>
      <w:pPr>
        <w:numPr>
          <w:ilvl w:val="0"/>
          <w:numId w:val="1079"/>
        </w:numPr>
      </w:pPr>
      <w:r>
        <w:t xml:space="preserve">Motivos de los actores.</w:t>
      </w:r>
    </w:p>
    <w:p>
      <w:pPr>
        <w:numPr>
          <w:ilvl w:val="0"/>
          <w:numId w:val="1079"/>
        </w:numPr>
      </w:pPr>
      <w:r>
        <w:t xml:space="preserve">Regularidades de comportamiento.</w:t>
      </w:r>
    </w:p>
    <w:p>
      <w:pPr>
        <w:numPr>
          <w:ilvl w:val="0"/>
          <w:numId w:val="1080"/>
        </w:numPr>
      </w:pPr>
      <w:r>
        <w:t xml:space="preserve">Diferenciación entre los motivos de los participantes y las actitudes y creencias.</w:t>
      </w:r>
    </w:p>
    <w:p>
      <w:pPr>
        <w:numPr>
          <w:ilvl w:val="0"/>
          <w:numId w:val="1080"/>
        </w:numPr>
      </w:pPr>
      <w:r>
        <w:t xml:space="preserve">Consecuencias objetivas de los fenómenos: - Consecuencias funcionales. | Manifiestas - Consecuencias disfuncionales. | o - Consecuencias no funcionales. | Latentes.</w:t>
      </w:r>
    </w:p>
    <w:p>
      <w:pPr>
        <w:numPr>
          <w:ilvl w:val="0"/>
          <w:numId w:val="1081"/>
        </w:numPr>
        <w:pStyle w:val="Compact"/>
      </w:pPr>
      <w:r>
        <w:t xml:space="preserve">Balance favorable del conjunto de consecuencias.</w:t>
      </w:r>
    </w:p>
    <w:p>
      <w:pPr>
        <w:numPr>
          <w:ilvl w:val="0"/>
          <w:numId w:val="1082"/>
        </w:numPr>
      </w:pPr>
      <w:r>
        <w:t xml:space="preserve">Los sistemas sociales son plurales: a qué unidad sirve la función.</w:t>
      </w:r>
    </w:p>
    <w:p>
      <w:pPr>
        <w:numPr>
          <w:ilvl w:val="0"/>
          <w:numId w:val="1082"/>
        </w:numPr>
      </w:pPr>
      <w:r>
        <w:t xml:space="preserve">Exigencias funcionales: Condiciones esenciales para el mante- nimiento o estabilidad del sistema.</w:t>
      </w:r>
    </w:p>
    <w:p>
      <w:pPr>
        <w:numPr>
          <w:ilvl w:val="0"/>
          <w:numId w:val="1082"/>
        </w:numPr>
      </w:pPr>
      <w:r>
        <w:t xml:space="preserve">Mecanismos de realización de las funciones.</w:t>
      </w:r>
    </w:p>
    <w:p>
      <w:pPr>
        <w:numPr>
          <w:ilvl w:val="0"/>
          <w:numId w:val="1082"/>
        </w:numPr>
      </w:pPr>
      <w:r>
        <w:t xml:space="preserve">Alternativas o equivalentes funcionales.</w:t>
      </w:r>
    </w:p>
    <w:p>
      <w:pPr>
        <w:numPr>
          <w:ilvl w:val="0"/>
          <w:numId w:val="1082"/>
        </w:numPr>
      </w:pPr>
      <w:r>
        <w:t xml:space="preserve">Contexto estructural: estrecha relación entre estructura y función.</w:t>
      </w:r>
    </w:p>
    <w:p>
      <w:pPr>
        <w:numPr>
          <w:ilvl w:val="0"/>
          <w:numId w:val="1082"/>
        </w:numPr>
      </w:pPr>
      <w:r>
        <w:t xml:space="preserve">Dinámica y principios de cambio.</w:t>
      </w:r>
    </w:p>
    <w:p>
      <w:pPr>
        <w:numPr>
          <w:ilvl w:val="0"/>
          <w:numId w:val="1082"/>
        </w:numPr>
      </w:pPr>
      <w:r>
        <w:t xml:space="preserve">Problemas de verificación.</w:t>
      </w:r>
    </w:p>
    <w:p>
      <w:pPr>
        <w:numPr>
          <w:ilvl w:val="0"/>
          <w:numId w:val="1082"/>
        </w:numPr>
      </w:pPr>
      <w:r>
        <w:t xml:space="preserve">Implicaciones ideológicas del análisis: esclarecer la propia parcialidad.</w:t>
      </w:r>
    </w:p>
    <w:p>
      <w:pPr>
        <w:pStyle w:val="FirstParagraph"/>
      </w:pPr>
      <w:r>
        <w:t xml:space="preserve">En este paradigma del análisis funcional cabe destacar algunas características principales: la importancia asignada al trabajo de campo y a la investigación concreta; la conceptualización estrechamente ligada a la observación, y la oposición a los intentos de formular teorías generales. Es una guía metodológica que intenta guiar hacia la formulación de planteos claros y de fácil comprobación empírica. En realidad, más que una</w:t>
      </w:r>
      <w:r>
        <w:t xml:space="preserve"> </w:t>
      </w:r>
      <w:r>
        <w:t xml:space="preserve">“</w:t>
      </w:r>
      <w:r>
        <w:t xml:space="preserve">teoría funcional,</w:t>
      </w:r>
      <w:r>
        <w:t xml:space="preserve">”</w:t>
      </w:r>
      <w:r>
        <w:t xml:space="preserve"> </w:t>
      </w:r>
      <w:r>
        <w:t xml:space="preserve">lo que ofrece es un método de investigación riguroso, exigente, que no promete nada de antemano ni tiene los atractivos que suelen ofrecer las visiones sinópticas y las grandes síntesis totalizadoras, lindantes con el ensayismo filosófico. Quizás por ello ha tenido pocos seguidores, especialmente en el campo de la Ciencia Política. Por nuestra parte, queremos destacar el grandísimo interés de los planteos metodológicos de Merton, no sólo como guía para la investigación política empírica sobre fenómenos políticos circunscriptos y concretos, sino también como inspiración para los trabajos profesionales de análisis político, especialmente en el sector de los</w:t>
      </w:r>
      <w:r>
        <w:t xml:space="preserve"> </w:t>
      </w:r>
      <w:r>
        <w:t xml:space="preserve">“</w:t>
      </w:r>
      <w:r>
        <w:t xml:space="preserve">análisis de situaciones.</w:t>
      </w:r>
      <w:r>
        <w:t xml:space="preserve">”</w:t>
      </w:r>
    </w:p>
    <w:p>
      <w:pPr>
        <w:pStyle w:val="BodyText"/>
      </w:pPr>
      <w:r>
        <w:t xml:space="preserve">Para concluir esta semblanza sobre la obra de Robert Merton, vamos a mencionar algunos conceptos suyos de especial interés politológico: Los trabajos de Merton sobre el hiperconformismo que engendra la disciplina burocrática, paralelos a los trabajos de Mayo sobre el factor humano en las empresas, pusieron en evidencia los límites del modelo burocrático racionalista y la importancia de las disfunciones que aparecen en él. En general, actualmente se considera que las trabas burocráticas son disfuncionales, al menos desde el punto de vista de sus</w:t>
      </w:r>
      <w:r>
        <w:t xml:space="preserve"> </w:t>
      </w:r>
      <w:r>
        <w:t xml:space="preserve">“</w:t>
      </w:r>
      <w:r>
        <w:t xml:space="preserve">clientes,</w:t>
      </w:r>
      <w:r>
        <w:t xml:space="preserve">”</w:t>
      </w:r>
      <w:r>
        <w:t xml:space="preserve"> </w:t>
      </w:r>
      <w:r>
        <w:t xml:space="preserve">aunque, como bien lo hace notar Michel Crozier</w:t>
      </w:r>
      <w:r>
        <w:rPr>
          <w:rStyle w:val="FootnoteReference"/>
        </w:rPr>
        <w:footnoteReference w:id="117"/>
      </w:r>
      <w:r>
        <w:t xml:space="preserve">, las prácticas burocráticas, aunque no sean funcionales para sus usuarios, sí lo son para sus miembros, ya que los sustraen de la arbitrariedad y de la inseguridad. Desde el punto de vista del sistema político, también puede verse cierta funcionalidad en dichas trabas, que operan como</w:t>
      </w:r>
      <w:r>
        <w:t xml:space="preserve"> </w:t>
      </w:r>
      <w:r>
        <w:t xml:space="preserve">“</w:t>
      </w:r>
      <w:r>
        <w:t xml:space="preserve">portillos sistémicos</w:t>
      </w:r>
      <w:r>
        <w:t xml:space="preserve">”</w:t>
      </w:r>
      <w:r>
        <w:t xml:space="preserve"> </w:t>
      </w:r>
      <w:r>
        <w:t xml:space="preserve">reguladores del flujo de las demandas sociales dirigidas al sistema político, evitando el exceso que provocaría el</w:t>
      </w:r>
      <w:r>
        <w:t xml:space="preserve"> </w:t>
      </w:r>
      <w:r>
        <w:t xml:space="preserve">“</w:t>
      </w:r>
      <w:r>
        <w:t xml:space="preserve">stress</w:t>
      </w:r>
      <w:r>
        <w:t xml:space="preserve">”</w:t>
      </w:r>
      <w:r>
        <w:t xml:space="preserve"> </w:t>
      </w:r>
      <w:r>
        <w:t xml:space="preserve">del sistema, sin negar explícitamente el derecho a formular demandas.</w:t>
      </w:r>
    </w:p>
    <w:p>
      <w:pPr>
        <w:pStyle w:val="BodyText"/>
      </w:pPr>
      <w:r>
        <w:t xml:space="preserve">Al analizar la relación del individuo con los valores de su sociedad y con los medios de que dispone para realizarlos, Merton muestra que el conflicto o contradicción entre valores y medios es fuente de desviaciones de las conductas individuales. Por ejemplo, la sociedad norteamericana exalta el éxito económico como una virtud, pero no resuelve claramente el caso en que los medios empleados para enriquecerse no responden al mismo sistema de valores.</w:t>
      </w:r>
    </w:p>
    <w:p>
      <w:pPr>
        <w:pStyle w:val="BodyText"/>
      </w:pPr>
      <w:r>
        <w:t xml:space="preserve">Por último, citaremos una reflexión de Merton sobre la relación entre el comportamiento individual y los valores sociales. Merton dice que</w:t>
      </w:r>
      <w:r>
        <w:t xml:space="preserve"> </w:t>
      </w:r>
      <w:r>
        <w:t xml:space="preserve">“</w:t>
      </w:r>
      <w:r>
        <w:t xml:space="preserve">…debido precisamente a que el comportamiento de los individuos está modelado por los valores fundamentales de la sociedad, se puede hablar de una masa de hombres como de una sociedad. Sin un fondo de valores que sean comunes a un grupo de individuos (la conciencia colectiva de Durkheim?) puede haber relaciones sociales, intercambios desordenados entre los hombres, pero no sociedad.</w:t>
      </w:r>
      <w:r>
        <w:t xml:space="preserve">”</w:t>
      </w:r>
    </w:p>
    <w:bookmarkEnd w:id="118"/>
    <w:bookmarkStart w:id="125" w:name="talcott-parsons"/>
    <w:p>
      <w:pPr>
        <w:pStyle w:val="Heading3"/>
      </w:pPr>
      <w:r>
        <w:t xml:space="preserve">Talcott Parsons</w:t>
      </w:r>
    </w:p>
    <w:p>
      <w:pPr>
        <w:pStyle w:val="FirstParagraph"/>
      </w:pPr>
      <w:r>
        <w:t xml:space="preserve">Talcott Parsons (n. 1902 ) sociólogo norteamericano, profesor titular de Sociología en Harvard desde 1944. Entre sus</w:t>
      </w:r>
      <w:r>
        <w:t xml:space="preserve"> </w:t>
      </w:r>
      <w:r>
        <w:rPr>
          <w:bCs/>
          <w:b/>
        </w:rPr>
        <w:t xml:space="preserve">obras principales cabe citar los siguientes libros</w:t>
      </w:r>
      <w:r>
        <w:t xml:space="preserve">:</w:t>
      </w:r>
      <w:r>
        <w:t xml:space="preserve"> </w:t>
      </w:r>
      <w:r>
        <w:t xml:space="preserve">“</w:t>
      </w:r>
      <w:r>
        <w:t xml:space="preserve">The Structure of Social Action</w:t>
      </w:r>
      <w:r>
        <w:t xml:space="preserve">”</w:t>
      </w:r>
      <w:r>
        <w:t xml:space="preserve"> </w:t>
      </w:r>
      <w:r>
        <w:t xml:space="preserve">(1937),</w:t>
      </w:r>
      <w:r>
        <w:t xml:space="preserve"> </w:t>
      </w:r>
      <w:r>
        <w:t xml:space="preserve">“</w:t>
      </w:r>
      <w:r>
        <w:t xml:space="preserve">Essays in Sociological Theory</w:t>
      </w:r>
      <w:r>
        <w:t xml:space="preserve">”</w:t>
      </w:r>
      <w:r>
        <w:t xml:space="preserve"> </w:t>
      </w:r>
      <w:r>
        <w:t xml:space="preserve">(1949),</w:t>
      </w:r>
      <w:r>
        <w:t xml:space="preserve"> </w:t>
      </w:r>
      <w:r>
        <w:t xml:space="preserve">“</w:t>
      </w:r>
      <w:r>
        <w:t xml:space="preserve">The Social System</w:t>
      </w:r>
      <w:r>
        <w:t xml:space="preserve">”</w:t>
      </w:r>
      <w:r>
        <w:t xml:space="preserve"> </w:t>
      </w:r>
      <w:r>
        <w:t xml:space="preserve">(1951),</w:t>
      </w:r>
      <w:r>
        <w:t xml:space="preserve"> </w:t>
      </w:r>
      <w:r>
        <w:t xml:space="preserve">“</w:t>
      </w:r>
      <w:r>
        <w:t xml:space="preserve">Structure and Process in modern societies (1960),</w:t>
      </w:r>
      <w:r>
        <w:t xml:space="preserve">”</w:t>
      </w:r>
      <w:r>
        <w:t xml:space="preserve">Sociological Theory and Modern Society" (1967), y</w:t>
      </w:r>
      <w:r>
        <w:t xml:space="preserve"> </w:t>
      </w:r>
      <w:r>
        <w:t xml:space="preserve">“</w:t>
      </w:r>
      <w:r>
        <w:t xml:space="preserve">American Society: Perspectives, Problems, Methods</w:t>
      </w:r>
      <w:r>
        <w:t xml:space="preserve">”</w:t>
      </w:r>
      <w:r>
        <w:t xml:space="preserve"> </w:t>
      </w:r>
      <w:r>
        <w:t xml:space="preserve">(1968)</w:t>
      </w:r>
      <w:r>
        <w:rPr>
          <w:rStyle w:val="FootnoteReference"/>
        </w:rPr>
        <w:footnoteReference w:id="119"/>
      </w:r>
      <w:r>
        <w:t xml:space="preserve">.</w:t>
      </w:r>
    </w:p>
    <w:p>
      <w:pPr>
        <w:pStyle w:val="BodyText"/>
      </w:pPr>
      <w:r>
        <w:t xml:space="preserve">Parsons es una figura muy polémica dentro del campo del pensamiento social. Se discute mucho el sentido de varios aspectos de su obra. No se expresa con claridad; a decir verdad, es enredado y confuso; su sistema no está empíricamente fundamentado (aunque pretende estar referido al mundo empírico) y no está, por lo tanto, realmente abierto a la convalidación por otros investigadores. El</w:t>
      </w:r>
      <w:r>
        <w:t xml:space="preserve"> </w:t>
      </w:r>
      <w:r>
        <w:rPr>
          <w:bCs/>
          <w:b/>
        </w:rPr>
        <w:t xml:space="preserve">paradigma de Parsons</w:t>
      </w:r>
      <w:r>
        <w:t xml:space="preserve"> </w:t>
      </w:r>
      <w:r>
        <w:t xml:space="preserve">es un sistema inacabado, aún abierto a continuas revisiones</w:t>
      </w:r>
      <w:r>
        <w:rPr>
          <w:rStyle w:val="FootnoteReference"/>
        </w:rPr>
        <w:footnoteReference w:id="120"/>
      </w:r>
      <w:r>
        <w:t xml:space="preserve">.</w:t>
      </w:r>
    </w:p>
    <w:p>
      <w:pPr>
        <w:pStyle w:val="BodyText"/>
      </w:pPr>
      <w:r>
        <w:t xml:space="preserve">Para dar una primera idea, podemos decir que Parsons ha hecho aportes polémicos pero valiosos a la teoría sociológica, desde un punto de vista estructural-funcionalista, privilegiando los aspectos estáticos de la realidad social respecto de los aspectos dinámicos, de cambio y de conflicto. En una visión más profunda, el pensamiento de Parsons es complejo, nada fácil de aferrar en una síntesis. Cabe recordar en su descargo que la realidad a la que refiere sus trabajos es en sí misma súmamente compleja.</w:t>
      </w:r>
    </w:p>
    <w:p>
      <w:pPr>
        <w:pStyle w:val="BodyText"/>
      </w:pPr>
      <w:r>
        <w:t xml:space="preserve">Puede decirse, por ejemplo, que Parsons intenta combinar el positivismo decimonónico de Wilfredo Pareto, la perspectiva histórica de Max Weber y el subjetivismo e idealismo filosóficos de los historiadores y sociólogos alemanes de los siglos XIX y XX, para crear un modelo o</w:t>
      </w:r>
      <w:r>
        <w:t xml:space="preserve"> </w:t>
      </w:r>
      <w:r>
        <w:t xml:space="preserve">“</w:t>
      </w:r>
      <w:r>
        <w:t xml:space="preserve">tipo ideal</w:t>
      </w:r>
      <w:r>
        <w:t xml:space="preserve">”</w:t>
      </w:r>
      <w:r>
        <w:t xml:space="preserve"> </w:t>
      </w:r>
      <w:r>
        <w:t xml:space="preserve">de sociedad humana, que sirva de base a un sistema explicativo general, de carácter axiomático o deductivo. En ésto, Parsons se muestra inmune a la influencia de los modernos planteos epistemológicos, según los cuales su objetivo es inalcanzable.</w:t>
      </w:r>
    </w:p>
    <w:p>
      <w:pPr>
        <w:pStyle w:val="BodyText"/>
      </w:pPr>
      <w:r>
        <w:t xml:space="preserve">Es claramente reconocible en la</w:t>
      </w:r>
      <w:r>
        <w:t xml:space="preserve"> </w:t>
      </w:r>
      <w:r>
        <w:rPr>
          <w:bCs/>
          <w:b/>
        </w:rPr>
        <w:t xml:space="preserve">obra de Parsons</w:t>
      </w:r>
      <w:r>
        <w:t xml:space="preserve"> </w:t>
      </w:r>
      <w:r>
        <w:t xml:space="preserve">la influencia de su temprana afición a la mecánica newtoniana, de la que tomó muchas analogías, metáforas y ejemplos. En nuestros tiempos, la mecánica newtoniana ya no es considerada como una forma ideal y ni siquiera adecuada de explicación científica, pero Parsons persiste en ese camino en muchos aspectos de su obra.</w:t>
      </w:r>
    </w:p>
    <w:p>
      <w:pPr>
        <w:pStyle w:val="BodyText"/>
      </w:pPr>
      <w:r>
        <w:t xml:space="preserve">En los libros de sociología de Parsons es perceptible la influencia de Hegel, en el que se inspira para solucionar el problema que plantea en la dinámica sociológica la libertad individual. En el dilema determinismo-voluntarismo opta por este último, pero luego lo vacía prácticamente de contenido al definir a la libertad como</w:t>
      </w:r>
      <w:r>
        <w:t xml:space="preserve"> </w:t>
      </w:r>
      <w:r>
        <w:t xml:space="preserve">“</w:t>
      </w:r>
      <w:r>
        <w:t xml:space="preserve">conducta acorde con las necesidades colectivas.</w:t>
      </w:r>
      <w:r>
        <w:t xml:space="preserve">”</w:t>
      </w:r>
      <w:r>
        <w:t xml:space="preserve"> </w:t>
      </w:r>
      <w:r>
        <w:t xml:space="preserve">En el planteo hegeliano, la libertad se logra por interiorización de las normas orientadas hacia las exigencias de la colectividad. Esa síntesis hegeliana concuerda con la noción parsoniana de</w:t>
      </w:r>
      <w:r>
        <w:t xml:space="preserve"> </w:t>
      </w:r>
      <w:r>
        <w:t xml:space="preserve">“</w:t>
      </w:r>
      <w:r>
        <w:t xml:space="preserve">acto social.</w:t>
      </w:r>
      <w:r>
        <w:t xml:space="preserve">”</w:t>
      </w:r>
    </w:p>
    <w:p>
      <w:pPr>
        <w:pStyle w:val="BodyText"/>
      </w:pPr>
      <w:r>
        <w:t xml:space="preserve">Parsons también tiene una gran deuda con Hobbes. El sistema parsoniano está fuertemente orientado hacia el orden y la estabilidad. Parsons supone que los instrumentos primarios para mantener el orden son las estructuras normativas interiorizadas, producidas por la sociedad y asimiladas por los individuos. Está obligado, pues, a aceptar que todo cambio, todo conflicto, es perturbador y disfuncional. En ello se basa la acusación de mantener una velada colusión con la ideología conservadora, que con frecuencia se ha hecho a su sistema científico.</w:t>
      </w:r>
    </w:p>
    <w:p>
      <w:pPr>
        <w:pStyle w:val="BodyText"/>
      </w:pPr>
      <w:r>
        <w:t xml:space="preserve">Parsons procura ubicar cuáles son los elementos de la sociedad que contribuyen al mantenimiento del orden, y concentra su atención en ellos. Hay en esta actitud una evidente parcialidad, cuya consecuencia es la disolución del individuo en un conjunto de</w:t>
      </w:r>
      <w:r>
        <w:t xml:space="preserve"> </w:t>
      </w:r>
      <w:r>
        <w:t xml:space="preserve">“</w:t>
      </w:r>
      <w:r>
        <w:t xml:space="preserve">relaciones con otros.</w:t>
      </w:r>
      <w:r>
        <w:t xml:space="preserve">”</w:t>
      </w:r>
      <w:r>
        <w:t xml:space="preserve"> </w:t>
      </w:r>
      <w:r>
        <w:t xml:space="preserve">Aquí resulta claramente visible el paralelismo entre Parsons y Hobbes.</w:t>
      </w:r>
    </w:p>
    <w:p>
      <w:pPr>
        <w:pStyle w:val="BodyText"/>
      </w:pPr>
      <w:r>
        <w:t xml:space="preserve">Parsons ha evidenciado siempre gran interés por el estudio de la Economía, de la que provienen muchos de sus paralelismos conceptuales. El</w:t>
      </w:r>
      <w:r>
        <w:t xml:space="preserve"> </w:t>
      </w:r>
      <w:r>
        <w:t xml:space="preserve">“</w:t>
      </w:r>
      <w:r>
        <w:t xml:space="preserve">acto social</w:t>
      </w:r>
      <w:r>
        <w:t xml:space="preserve">”</w:t>
      </w:r>
      <w:r>
        <w:t xml:space="preserve"> </w:t>
      </w:r>
      <w:r>
        <w:t xml:space="preserve">de Parsons presenta gran similitud con una transacción económica: el</w:t>
      </w:r>
      <w:r>
        <w:t xml:space="preserve"> </w:t>
      </w:r>
      <w:r>
        <w:t xml:space="preserve">“</w:t>
      </w:r>
      <w:r>
        <w:t xml:space="preserve">actor</w:t>
      </w:r>
      <w:r>
        <w:t xml:space="preserve">”</w:t>
      </w:r>
      <w:r>
        <w:t xml:space="preserve"> </w:t>
      </w:r>
      <w:r>
        <w:t xml:space="preserve">recuerda fuertemente al conjunto de demandas de una unidad económica en un mercado libre…Parsons concibe a la interacción humana como un calco de la interacción económica, y la estabilidad social es prácticamente una trasposición al plano general de la sociedad de la estabilidad económica.</w:t>
      </w:r>
    </w:p>
    <w:p>
      <w:pPr>
        <w:pStyle w:val="BodyText"/>
      </w:pPr>
      <w:r>
        <w:t xml:space="preserve">La parte principal de la estructura conceptual de Parsons proviene de Pareto y de Weber. Su originalidad no reside en los conceptos sino en la manera de seleccionarlos y de combinarlos. De Weber tomó, entre otros, el concepto de</w:t>
      </w:r>
      <w:r>
        <w:t xml:space="preserve"> </w:t>
      </w:r>
      <w:r>
        <w:t xml:space="preserve">“</w:t>
      </w:r>
      <w:r>
        <w:t xml:space="preserve">Verstehen,</w:t>
      </w:r>
      <w:r>
        <w:t xml:space="preserve">”</w:t>
      </w:r>
      <w:r>
        <w:t xml:space="preserve"> </w:t>
      </w:r>
      <w:r>
        <w:t xml:space="preserve">entendido como</w:t>
      </w:r>
      <w:r>
        <w:t xml:space="preserve"> </w:t>
      </w:r>
      <w:r>
        <w:t xml:space="preserve">“</w:t>
      </w:r>
      <w:r>
        <w:t xml:space="preserve">definición de la situación según la percepción subjetiva del actor</w:t>
      </w:r>
      <w:r>
        <w:t xml:space="preserve">”</w:t>
      </w:r>
      <w:r>
        <w:t xml:space="preserve">; y la idea de</w:t>
      </w:r>
      <w:r>
        <w:t xml:space="preserve"> </w:t>
      </w:r>
      <w:r>
        <w:t xml:space="preserve">“</w:t>
      </w:r>
      <w:r>
        <w:t xml:space="preserve">conducta social</w:t>
      </w:r>
      <w:r>
        <w:t xml:space="preserve">”</w:t>
      </w:r>
      <w:r>
        <w:t xml:space="preserve"> </w:t>
      </w:r>
      <w:r>
        <w:t xml:space="preserve">como</w:t>
      </w:r>
      <w:r>
        <w:t xml:space="preserve"> </w:t>
      </w:r>
      <w:r>
        <w:t xml:space="preserve">“</w:t>
      </w:r>
      <w:r>
        <w:t xml:space="preserve">orientación recíproca de los individuos y los grupos.</w:t>
      </w:r>
      <w:r>
        <w:t xml:space="preserve">”</w:t>
      </w:r>
      <w:r>
        <w:t xml:space="preserve"> </w:t>
      </w:r>
      <w:r>
        <w:t xml:space="preserve">Estos elementos, tomados en el contexto del indeterminismo weberiano, proporcionaron a Parsons la definición de un concepto clave: el de</w:t>
      </w:r>
      <w:r>
        <w:t xml:space="preserve"> </w:t>
      </w:r>
      <w:r>
        <w:t xml:space="preserve">“</w:t>
      </w:r>
      <w:r>
        <w:t xml:space="preserve">acción social significativa</w:t>
      </w:r>
      <w:r>
        <w:t xml:space="preserve">”</w:t>
      </w:r>
      <w:r>
        <w:t xml:space="preserve">: una interacción entre dos o más personas, que incluye la motivación o intención de todas las partes intervinientes y no es una simple acción refleja.</w:t>
      </w:r>
    </w:p>
    <w:p>
      <w:pPr>
        <w:pStyle w:val="BodyText"/>
      </w:pPr>
      <w:r>
        <w:t xml:space="preserve">Parsons tomó también, como ya dijimos, muchos conceptos de Pareto, en primer lugar, la noción central de</w:t>
      </w:r>
      <w:r>
        <w:t xml:space="preserve"> </w:t>
      </w:r>
      <w:r>
        <w:t xml:space="preserve">“</w:t>
      </w:r>
      <w:r>
        <w:t xml:space="preserve">sistema</w:t>
      </w:r>
      <w:r>
        <w:t xml:space="preserve">”</w:t>
      </w:r>
      <w:r>
        <w:t xml:space="preserve"> </w:t>
      </w:r>
      <w:r>
        <w:t xml:space="preserve">entendido como</w:t>
      </w:r>
      <w:r>
        <w:t xml:space="preserve"> </w:t>
      </w:r>
      <w:r>
        <w:t xml:space="preserve">“</w:t>
      </w:r>
      <w:r>
        <w:t xml:space="preserve">conjunto de elementos funcionalmente interdependientes.</w:t>
      </w:r>
      <w:r>
        <w:t xml:space="preserve">”</w:t>
      </w:r>
      <w:r>
        <w:t xml:space="preserve"> </w:t>
      </w:r>
      <w:r>
        <w:t xml:space="preserve">También proviene de Pareto la noción de sociedad como</w:t>
      </w:r>
      <w:r>
        <w:t xml:space="preserve"> </w:t>
      </w:r>
      <w:r>
        <w:t xml:space="preserve">“</w:t>
      </w:r>
      <w:r>
        <w:t xml:space="preserve">instrumento de adaptación social</w:t>
      </w:r>
      <w:r>
        <w:t xml:space="preserve">”</w:t>
      </w:r>
      <w:r>
        <w:t xml:space="preserve"> </w:t>
      </w:r>
      <w:r>
        <w:t xml:space="preserve">y la finalidad que le asigna a la investigación social:</w:t>
      </w:r>
      <w:r>
        <w:t xml:space="preserve"> </w:t>
      </w:r>
      <w:r>
        <w:t xml:space="preserve">“</w:t>
      </w:r>
      <w:r>
        <w:t xml:space="preserve">la construcción de una teoría funcional general que explique la estabilidad del sistema social.</w:t>
      </w:r>
      <w:r>
        <w:t xml:space="preserve">”</w:t>
      </w:r>
    </w:p>
    <w:p>
      <w:pPr>
        <w:pStyle w:val="BodyText"/>
      </w:pPr>
      <w:r>
        <w:t xml:space="preserve">La</w:t>
      </w:r>
      <w:r>
        <w:t xml:space="preserve"> </w:t>
      </w:r>
      <w:r>
        <w:t xml:space="preserve">“</w:t>
      </w:r>
      <w:r>
        <w:t xml:space="preserve">deuda</w:t>
      </w:r>
      <w:r>
        <w:t xml:space="preserve">”</w:t>
      </w:r>
      <w:r>
        <w:t xml:space="preserve"> </w:t>
      </w:r>
      <w:r>
        <w:t xml:space="preserve">de Parsons con Pareto abarca también varios otros conceptos: - Los</w:t>
      </w:r>
      <w:r>
        <w:t xml:space="preserve"> </w:t>
      </w:r>
      <w:r>
        <w:t xml:space="preserve">“</w:t>
      </w:r>
      <w:r>
        <w:t xml:space="preserve">requisitos funcionales,</w:t>
      </w:r>
      <w:r>
        <w:t xml:space="preserve">”</w:t>
      </w:r>
      <w:r>
        <w:t xml:space="preserve"> </w:t>
      </w:r>
      <w:r>
        <w:t xml:space="preserve">o sea las condiciones necesarias para que el funcionamiento social tenga continuidad; - los</w:t>
      </w:r>
      <w:r>
        <w:t xml:space="preserve"> </w:t>
      </w:r>
      <w:r>
        <w:t xml:space="preserve">“</w:t>
      </w:r>
      <w:r>
        <w:t xml:space="preserve">residuos,</w:t>
      </w:r>
      <w:r>
        <w:t xml:space="preserve">”</w:t>
      </w:r>
      <w:r>
        <w:t xml:space="preserve"> </w:t>
      </w:r>
      <w:r>
        <w:t xml:space="preserve">o sea las fuerzas subyacentes a la conducta; esos</w:t>
      </w:r>
      <w:r>
        <w:t xml:space="preserve"> </w:t>
      </w:r>
      <w:r>
        <w:t xml:space="preserve">“</w:t>
      </w:r>
      <w:r>
        <w:t xml:space="preserve">sentimientos interiorizados de valoración</w:t>
      </w:r>
      <w:r>
        <w:t xml:space="preserve">”</w:t>
      </w:r>
      <w:r>
        <w:t xml:space="preserve"> </w:t>
      </w:r>
      <w:r>
        <w:t xml:space="preserve">que son la base de la explicación de la estabilidad; - el interés prioritario por la acción irracional antes que por la racional; - la diferenciación entre utilidad individual y utilidad social; - la precupación marcadamente prioritaria por el orden y la estabilidad, considerados como emergentes de una combinación de mecanismos sociales y de sentimientos interiorizados por los individuos; - la atención preferente que se le dedica al proceso de socialización, ubicado principalmente en la familia.</w:t>
      </w:r>
      <w:r>
        <w:rPr>
          <w:rStyle w:val="FootnoteReference"/>
        </w:rPr>
        <w:footnoteReference w:id="121"/>
      </w:r>
      <w:r>
        <w:t xml:space="preserve"> </w:t>
      </w:r>
      <w:r>
        <w:t xml:space="preserve">Parsons afirma haber sido muy influído por Freud, pero de la lectura de sus textos surge la impresión de que la interpretación parsoniana de Freud es muy forzada, y más afín con los desarrollos de la Psicología del Ego realizados, tras la muerte de Freud, por psicólogos como Anna Freud y Erik Erikson. Conceptualmente, Parsons está más cerca de Karen Horney y de Harry Stack Sullivan que de Freud. Parsons utiliza mucha terminología freudiana, pero la ubica en un contexto significativo diferente del que Freud utilizaba.</w:t>
      </w:r>
    </w:p>
    <w:p>
      <w:pPr>
        <w:pStyle w:val="BodyText"/>
      </w:pPr>
      <w:r>
        <w:t xml:space="preserve">El objetivo original de Parsons era, como ya vimos, la formulación de una</w:t>
      </w:r>
      <w:r>
        <w:t xml:space="preserve"> </w:t>
      </w:r>
      <w:r>
        <w:t xml:space="preserve">“</w:t>
      </w:r>
      <w:r>
        <w:t xml:space="preserve">teoría general de la sociedad.</w:t>
      </w:r>
      <w:r>
        <w:t xml:space="preserve">”</w:t>
      </w:r>
      <w:r>
        <w:t xml:space="preserve"> </w:t>
      </w:r>
      <w:r>
        <w:t xml:space="preserve">Luego de su adscripción al Funcionalismo, y en un lapso de diez años, Parsons planteó dos intentos de formulación de su teoría, diferentes pero al mismo tiempo muy relacionados entre sí.</w:t>
      </w:r>
    </w:p>
    <w:p>
      <w:pPr>
        <w:pStyle w:val="BodyText"/>
      </w:pPr>
      <w:r>
        <w:t xml:space="preserve">Su primera formulación parte del individuo, del</w:t>
      </w:r>
      <w:r>
        <w:t xml:space="preserve"> </w:t>
      </w:r>
      <w:r>
        <w:t xml:space="preserve">“</w:t>
      </w:r>
      <w:r>
        <w:t xml:space="preserve">actor individual,</w:t>
      </w:r>
      <w:r>
        <w:t xml:space="preserve">”</w:t>
      </w:r>
      <w:r>
        <w:t xml:space="preserve"> </w:t>
      </w:r>
      <w:r>
        <w:t xml:space="preserve">ubicado en una situación concreta e interactuando con los elementos que la integran. Su libro</w:t>
      </w:r>
      <w:r>
        <w:t xml:space="preserve"> </w:t>
      </w:r>
      <w:r>
        <w:t xml:space="preserve">“</w:t>
      </w:r>
      <w:r>
        <w:t xml:space="preserve">Toward a General Theory of Action</w:t>
      </w:r>
      <w:r>
        <w:t xml:space="preserve">”</w:t>
      </w:r>
      <w:r>
        <w:t xml:space="preserve"> </w:t>
      </w:r>
      <w:r>
        <w:t xml:space="preserve">(1951) fue fruto de este primer planteo, que resultó poco satisfactorio para la crítica especializada y hasta para él mismo. En esta obra se perciben claramente los condicionantes, sobre el intento de labor científica, de los trasfondos cosmovisionales e ideológicos de la cultura y del ambiente social en el que opera un investigador.</w:t>
      </w:r>
    </w:p>
    <w:p>
      <w:pPr>
        <w:pStyle w:val="BodyText"/>
      </w:pPr>
      <w:r>
        <w:t xml:space="preserve">De hecho, en su segunda formulación invirtió el enfoque y definió a los elementos del sistema social en función de la estructura global de la sociedad. Redujo notablemente la importancia que le asignaba antes a los factores psicológicos individuales e incrementó la gravitación de los factores estructurales y funcionales. Prestó menos atención a los</w:t>
      </w:r>
      <w:r>
        <w:t xml:space="preserve"> </w:t>
      </w:r>
      <w:r>
        <w:t xml:space="preserve">“</w:t>
      </w:r>
      <w:r>
        <w:t xml:space="preserve">valores internalizados</w:t>
      </w:r>
      <w:r>
        <w:t xml:space="preserve">”</w:t>
      </w:r>
      <w:r>
        <w:t xml:space="preserve"> </w:t>
      </w:r>
      <w:r>
        <w:t xml:space="preserve">y más a los</w:t>
      </w:r>
      <w:r>
        <w:t xml:space="preserve"> </w:t>
      </w:r>
      <w:r>
        <w:t xml:space="preserve">“</w:t>
      </w:r>
      <w:r>
        <w:t xml:space="preserve">valores institucionalizados.</w:t>
      </w:r>
      <w:r>
        <w:t xml:space="preserve">”</w:t>
      </w:r>
      <w:r>
        <w:t xml:space="preserve"> </w:t>
      </w:r>
      <w:r>
        <w:t xml:space="preserve">Esta nueva construcción fue esbozada por primera vez en</w:t>
      </w:r>
      <w:r>
        <w:t xml:space="preserve"> </w:t>
      </w:r>
      <w:r>
        <w:t xml:space="preserve">“</w:t>
      </w:r>
      <w:r>
        <w:t xml:space="preserve">Working Papers in the Theory of Action</w:t>
      </w:r>
      <w:r>
        <w:t xml:space="preserve">”</w:t>
      </w:r>
      <w:r>
        <w:t xml:space="preserve"> </w:t>
      </w:r>
      <w:r>
        <w:t xml:space="preserve">(1953), y se completó luego en obras como</w:t>
      </w:r>
      <w:r>
        <w:t xml:space="preserve"> </w:t>
      </w:r>
      <w:r>
        <w:t xml:space="preserve">“</w:t>
      </w:r>
      <w:r>
        <w:t xml:space="preserve">Family, Socialization and Interaction Process</w:t>
      </w:r>
      <w:r>
        <w:t xml:space="preserve">”</w:t>
      </w:r>
      <w:r>
        <w:t xml:space="preserve"> </w:t>
      </w:r>
      <w:r>
        <w:t xml:space="preserve">(1955) y</w:t>
      </w:r>
      <w:r>
        <w:t xml:space="preserve"> </w:t>
      </w:r>
      <w:r>
        <w:t xml:space="preserve">“</w:t>
      </w:r>
      <w:r>
        <w:t xml:space="preserve">Economy and Society</w:t>
      </w:r>
      <w:r>
        <w:t xml:space="preserve">”</w:t>
      </w:r>
      <w:r>
        <w:t xml:space="preserve"> </w:t>
      </w:r>
      <w:r>
        <w:t xml:space="preserve">(1956).</w:t>
      </w:r>
      <w:r>
        <w:rPr>
          <w:rStyle w:val="FootnoteReference"/>
        </w:rPr>
        <w:footnoteReference w:id="122"/>
      </w:r>
      <w:r>
        <w:t xml:space="preserve"> </w:t>
      </w:r>
      <w:r>
        <w:t xml:space="preserve">En el campo de la Ciencia Política ha tenido mucha más influencia esta segunda formulación, por lo que la vamos a ver con un poco más de detalle. Desde nuestro punto de vista, son especialmente interesantes sus ideas sobre las estratificaciones sociales. Como todas las teorías funcionalistas, la de Parsons considera que las estratificaciones sociales responden a necesidades sociales. Son sistemas jerárquicos fundados sobre los valores máximos de cada sociedad. Esos valores están relacionados con la</w:t>
      </w:r>
      <w:r>
        <w:t xml:space="preserve"> </w:t>
      </w:r>
      <w:r>
        <w:t xml:space="preserve">“</w:t>
      </w:r>
      <w:r>
        <w:t xml:space="preserve">acción social,</w:t>
      </w:r>
      <w:r>
        <w:t xml:space="preserve">”</w:t>
      </w:r>
      <w:r>
        <w:t xml:space="preserve"> </w:t>
      </w:r>
      <w:r>
        <w:t xml:space="preserve">vale decir, con la</w:t>
      </w:r>
      <w:r>
        <w:t xml:space="preserve"> </w:t>
      </w:r>
      <w:r>
        <w:t xml:space="preserve">“</w:t>
      </w:r>
      <w:r>
        <w:t xml:space="preserve">actividad intencional que despliegan los individuos dentro del marco de las instituciones.</w:t>
      </w:r>
      <w:r>
        <w:t xml:space="preserve">”</w:t>
      </w:r>
      <w:r>
        <w:t xml:space="preserve"> </w:t>
      </w:r>
      <w:r>
        <w:t xml:space="preserve">En síntesis, Parsons define a la estratificación social como</w:t>
      </w:r>
      <w:r>
        <w:t xml:space="preserve"> </w:t>
      </w:r>
      <w:r>
        <w:t xml:space="preserve">“</w:t>
      </w:r>
      <w:r>
        <w:t xml:space="preserve">la clasificación diferencial de los individuos que componen un sistema social dado, y su calificación de superiores o inferiores los unos en relación con los otros, según valores importantes para la sociedad.</w:t>
      </w:r>
      <w:r>
        <w:t xml:space="preserve">”</w:t>
      </w:r>
    </w:p>
    <w:p>
      <w:pPr>
        <w:pStyle w:val="BodyText"/>
      </w:pPr>
      <w:r>
        <w:t xml:space="preserve">Al definirla como</w:t>
      </w:r>
      <w:r>
        <w:t xml:space="preserve"> </w:t>
      </w:r>
      <w:r>
        <w:t xml:space="preserve">“</w:t>
      </w:r>
      <w:r>
        <w:t xml:space="preserve">clasificación diferencial de los individuos .. según valores importantes,</w:t>
      </w:r>
      <w:r>
        <w:t xml:space="preserve">”</w:t>
      </w:r>
      <w:r>
        <w:t xml:space="preserve"> </w:t>
      </w:r>
      <w:r>
        <w:t xml:space="preserve">Parsons parece suponer que es siempre la posesión por los individuos de determinados valores socialmente estimados lo que los ubica en determinadas posiciones en la estratificación social. Descuida, a nuestro criterio, el rol de las organizaciones intermedias de la sociedad, desde la familia hasta diversos grupos, partidos y corporaciones, que pueden llegar a tener poder suficiente como para ubicar a sus integrantes en determinadas posiciones sociales aunque individualmente no posean los valores correspondientes, e incluso sin que posean ningún valor relevante…</w:t>
      </w:r>
    </w:p>
    <w:p>
      <w:pPr>
        <w:pStyle w:val="BodyText"/>
      </w:pPr>
      <w:r>
        <w:t xml:space="preserve">En la óptica de Parsons, la estratificación social es consecuencia directa de la acción social y al mismo tiempo, su medio de manifestación. Dice Parsons que la división del trabajo social produce una diversificación de actividades; no todas son juzgadas igualmente importantes: en función de su sistema de valores, cada sociedad determina para sí una jerarquía de actividades. Nuevamente aquí encontramos algo que señalar: ésto puede haber sido correcto en antiguos tiempos, de relativo aislamiento de las comunidades sociales, pero en la medida en que se intensifica la interacción internacional, se incrementa el rol del</w:t>
      </w:r>
      <w:r>
        <w:t xml:space="preserve"> </w:t>
      </w:r>
      <w:r>
        <w:t xml:space="preserve">“</w:t>
      </w:r>
      <w:r>
        <w:t xml:space="preserve">efecto-demostración</w:t>
      </w:r>
      <w:r>
        <w:t xml:space="preserve">”</w:t>
      </w:r>
      <w:r>
        <w:t xml:space="preserve"> </w:t>
      </w:r>
      <w:r>
        <w:t xml:space="preserve">de unas sociedades sobre otras; y también el de la</w:t>
      </w:r>
      <w:r>
        <w:t xml:space="preserve"> </w:t>
      </w:r>
      <w:r>
        <w:t xml:space="preserve">“</w:t>
      </w:r>
      <w:r>
        <w:t xml:space="preserve">influencia</w:t>
      </w:r>
      <w:r>
        <w:t xml:space="preserve">”</w:t>
      </w:r>
      <w:r>
        <w:t xml:space="preserve"> </w:t>
      </w:r>
      <w:r>
        <w:t xml:space="preserve">de las sociedades más poderosas sobre las más débiles, por las interacciones asimétricas que se establecen, hasta llegar a los extremos de la a-culturación y la dependencia cultural.</w:t>
      </w:r>
    </w:p>
    <w:p>
      <w:pPr>
        <w:pStyle w:val="BodyText"/>
      </w:pPr>
      <w:r>
        <w:t xml:space="preserve">Según Parsons, los criterios de evaluación que conducen en definitiva a una determinada estratificación social, se basan en tres elementos: las cualidades, las realizaciones y lo adquirido: - las cualidades son posesiones personales de cada individuo, que están ubicadas fuera de toda circunstancia especial externa (por ejemplo, inteligencia, nobleza, talento, etc.); - las realizaciones son producto de la actividad del individuo en relación con los demás (por ejemplo, el prestigio, el ascendiente, etc.); - lo adquirido es la posesión de objetos o bienes (como la fortuna material, las propiedades, etc.) o de certificaciones de talentos o aptitudes (diplomas, reconocimientos, premios).</w:t>
      </w:r>
    </w:p>
    <w:p>
      <w:pPr>
        <w:pStyle w:val="BodyText"/>
      </w:pPr>
      <w:r>
        <w:t xml:space="preserve">Estos criterios de evaluación se aplican según las indicaciones del sistema de valores de cada sociedad. Parsons sostiene que dicho sistema está integrado por cuatro tipos de valores, todos necesarios para el buen funcionamiento de la sociedad, aunque cada sociedad arma su propio esquema de prioridades para estos valores: 1) Universalismo: Se trata de la capacidad de adaptación, que corresponde a la necesidad de toda sociedad de ajustarse a sus condiciones objetivas de existencia. Se relaciona con la racionalidad (en sentido weberiano) y con la eficiencia técnica, o sea con el uso de medios adecuados para alcanzar determinados fines, a costos adecuados.</w:t>
      </w:r>
    </w:p>
    <w:p>
      <w:pPr>
        <w:numPr>
          <w:ilvl w:val="0"/>
          <w:numId w:val="1083"/>
        </w:numPr>
      </w:pPr>
      <w:r>
        <w:t xml:space="preserve">Definición de objetivos: Toda sociedad se propone alcanzar ciertas metas colectivas, y trata de que esas metas prevalezcan sobre los intereses individuales o sectoriales. La definición de esos objetivos es la configuración de la finalidad social, y eventualmente la satisfacción del objetivo logrado. Se relaciona, por lo tanto, con las normas de realización.</w:t>
      </w:r>
    </w:p>
    <w:p>
      <w:pPr>
        <w:numPr>
          <w:ilvl w:val="0"/>
          <w:numId w:val="1083"/>
        </w:numPr>
      </w:pPr>
      <w:r>
        <w:t xml:space="preserve">Integración: La solidaridad social es un valor primordial. Las acciones sociales son evaluadas según la medida en que favorezcan o impidan la integración de los individuos en la sociedad, y su mutua solidaridad.</w:t>
      </w:r>
    </w:p>
    <w:p>
      <w:pPr>
        <w:numPr>
          <w:ilvl w:val="0"/>
          <w:numId w:val="1083"/>
        </w:numPr>
      </w:pPr>
      <w:r>
        <w:t xml:space="preserve">Mantenimiento del modelo: Cada sociedad tiene un modelo cultural propio, con sus propias estructuras y normas, y tiende a conservarlo. En este aspecto, el valor supremo es el tradicionalismo.</w:t>
      </w:r>
    </w:p>
    <w:p>
      <w:pPr>
        <w:pStyle w:val="FirstParagraph"/>
      </w:pPr>
      <w:r>
        <w:t xml:space="preserve">Parsons no explica porqué una sociedad tiene una determinada jerarquía de estratos sociales, o porqué en una sociedad predomina un tipo de valores y no otro. Sólo invita a constatarlo, lo que se hace…observando cómo es la jerarquía social establecida, que es precisamente lo que se quería explicar…</w:t>
      </w:r>
    </w:p>
    <w:p>
      <w:pPr>
        <w:pStyle w:val="BodyText"/>
      </w:pPr>
      <w:r>
        <w:t xml:space="preserve">Si bien el modelo básico de Parsons es de equilibrio, y por consiguiente estático y hasta de inspiración conservadora, hay que reconocer que Parsons relativizó este enfoque al afirmar taxativamente que el</w:t>
      </w:r>
      <w:r>
        <w:t xml:space="preserve"> </w:t>
      </w:r>
      <w:r>
        <w:t xml:space="preserve">“</w:t>
      </w:r>
      <w:r>
        <w:t xml:space="preserve">estado de equilibrio</w:t>
      </w:r>
      <w:r>
        <w:t xml:space="preserve">”</w:t>
      </w:r>
      <w:r>
        <w:t xml:space="preserve"> </w:t>
      </w:r>
      <w:r>
        <w:t xml:space="preserve">es un estado teórico: ningún sistema social real está verdaderamente en equilibrio estático, salvo como</w:t>
      </w:r>
      <w:r>
        <w:t xml:space="preserve"> </w:t>
      </w:r>
      <w:r>
        <w:t xml:space="preserve">“</w:t>
      </w:r>
      <w:r>
        <w:t xml:space="preserve">estado hacia el cual tiende.</w:t>
      </w:r>
      <w:r>
        <w:t xml:space="preserve">”</w:t>
      </w:r>
      <w:r>
        <w:t xml:space="preserve"> </w:t>
      </w:r>
      <w:r>
        <w:t xml:space="preserve">Se trata, pues, de un concepto-límite, que marca el sentido final de las oscilaciones re-equilibradoras de los sistemas sociales, cuyo equilibrio verdadero sería entonces dinámico.</w:t>
      </w:r>
    </w:p>
    <w:p>
      <w:pPr>
        <w:pStyle w:val="BodyText"/>
      </w:pPr>
      <w:r>
        <w:t xml:space="preserve">Para Parsons, el principal elemento equilibrante,o re-equilibrante del sistema social es el CONTROL SOCIAL, o sea el conjunto de los procesos por medio de los cuales una sociedad impone su dominio sobre los individuos y mantiene su cohesión. Lo opuesto al control social es la DESVIACION, que es la transgresión a las normas del grupo.</w:t>
      </w:r>
    </w:p>
    <w:p>
      <w:pPr>
        <w:pStyle w:val="BodyText"/>
      </w:pPr>
      <w:r>
        <w:t xml:space="preserve">La ACCION SOCIAL, en el sistema parsoniano, queda definida por cinco dimensiones o formas de la sociabilidad: - especificidad o generalidad; - afectividad o neutralidad afectiva; - universalismo o particularismo; - cualitatividad; - orientación hacia el individuo o hacia la colectividad.</w:t>
      </w:r>
    </w:p>
    <w:p>
      <w:pPr>
        <w:pStyle w:val="BodyText"/>
      </w:pPr>
      <w:r>
        <w:t xml:space="preserve">Sobre la acción social gravitan los VALORES que la gobiernan, el STATUS SOCIAL de sus actores u sus ROLES SOCIALES.</w:t>
      </w:r>
    </w:p>
    <w:p>
      <w:pPr>
        <w:pStyle w:val="BodyText"/>
      </w:pPr>
      <w:r>
        <w:t xml:space="preserve">En conclusión, el sistema social concebido por la óptica estructural-funcionalista de Parsons es un conjunto abstracto, simplificado y coherente, que no toma en cuenta la presencia de instituciones o usos sociales capaces de producir consecuencias contradictorias con el modelo vigente. En este sentido es una concepción que puede ser tildada de irreal, ya que no explica satisfactoriamente la presencia evidente de contradicciones internas en los sistemas sociales reales.</w:t>
      </w:r>
    </w:p>
    <w:p>
      <w:pPr>
        <w:pStyle w:val="BodyText"/>
      </w:pPr>
      <w:r>
        <w:t xml:space="preserve">Por otra parte, y en forma coherente con lo anterior, el estructural-funcionalismo de Parsons descuida el estudio del dinamismo social. No tiene en cuenta, por ejemplo, los efectos de las estratificaciones sociales sobre el devenir de las sociedades. En este sentido se contenta, bastante superficialmente, con encontrar una relación de armonía o correspondencia entre la estratificación social y las estructuras del sistema social, lo que en la práctica equivale a legitimarlas en cualquiera de sus formas, minimizando las consecuencias de los conflictos que producen los desequilibrios sociales crecientes y la acentuada desigualdad en la posesión y disfrute de los bienes sociales, especialmente cuando no están respaldados por contraprestaciones individuales y grupales de valor equivalente. En alguna forma, las concepciones básicas de Parsons recuerdan al</w:t>
      </w:r>
      <w:r>
        <w:t xml:space="preserve"> </w:t>
      </w:r>
      <w:r>
        <w:t xml:space="preserve">“</w:t>
      </w:r>
      <w:r>
        <w:t xml:space="preserve">optimismo metafísico</w:t>
      </w:r>
      <w:r>
        <w:t xml:space="preserve">”</w:t>
      </w:r>
      <w:r>
        <w:t xml:space="preserve"> </w:t>
      </w:r>
      <w:r>
        <w:t xml:space="preserve">de filósofos como Leibniz y otros racionalistas del siglo XVIII, que llegaron a pensar que vivimos en el mejor de los mundos…posibles.</w:t>
      </w:r>
    </w:p>
    <w:p>
      <w:pPr>
        <w:pStyle w:val="BodyText"/>
      </w:pPr>
      <w:r>
        <w:t xml:space="preserve">Es bastante evidente que el estructural-funcionalismo parsoniano ofrece una visión de la sociedad más</w:t>
      </w:r>
      <w:r>
        <w:t xml:space="preserve"> </w:t>
      </w:r>
      <w:r>
        <w:t xml:space="preserve">“</w:t>
      </w:r>
      <w:r>
        <w:t xml:space="preserve">racional</w:t>
      </w:r>
      <w:r>
        <w:t xml:space="preserve">”</w:t>
      </w:r>
      <w:r>
        <w:t xml:space="preserve"> </w:t>
      </w:r>
      <w:r>
        <w:t xml:space="preserve">que las ofrecidas por las teorías basadas en modelos de conflicto, pero a un precio muy alto en cuanto a la correspondencia entre el modelo teórico y la realidad presuntamente representada; quizás por eso mismo no explica satisfactoriamente cómo funcionan esas sociedades cuando sus procesos históricos tienden a desbordar los marcos</w:t>
      </w:r>
      <w:r>
        <w:t xml:space="preserve"> </w:t>
      </w:r>
      <w:r>
        <w:t xml:space="preserve">“</w:t>
      </w:r>
      <w:r>
        <w:t xml:space="preserve">racionales</w:t>
      </w:r>
      <w:r>
        <w:t xml:space="preserve">”</w:t>
      </w:r>
      <w:r>
        <w:t xml:space="preserve"> </w:t>
      </w:r>
      <w:r>
        <w:t xml:space="preserve">en que las teorías pretenden encerrarlas…Aún aceptando que todas las teorías, en última instancia, son incompletas e insatisfactorias, creemos que con justa razón se ha dicho que el estructural-funcionalismo parsoniano explica bien cómo las sociedades perduran, pero no explica cómo cambian…</w:t>
      </w:r>
    </w:p>
    <w:p>
      <w:pPr>
        <w:pStyle w:val="BodyText"/>
      </w:pPr>
      <w:r>
        <w:t xml:space="preserve">Esta y las anteriores críticas a Parsons no deben ser interpretadas como intentos de negar todo valor a una teoría que, como bien dice Helio Jaguaribe</w:t>
      </w:r>
      <w:r>
        <w:rPr>
          <w:rStyle w:val="FootnoteReference"/>
        </w:rPr>
        <w:footnoteReference w:id="123"/>
      </w:r>
      <w:r>
        <w:t xml:space="preserve">, es</w:t>
      </w:r>
      <w:r>
        <w:t xml:space="preserve"> </w:t>
      </w:r>
      <w:r>
        <w:t xml:space="preserve">“</w:t>
      </w:r>
      <w:r>
        <w:t xml:space="preserve">el intento más amplio que se hizo hasta ahora, para ubicar a la sociedad en un marco analítico general de realidad.</w:t>
      </w:r>
      <w:r>
        <w:t xml:space="preserve">”</w:t>
      </w:r>
      <w:r>
        <w:t xml:space="preserve"> </w:t>
      </w:r>
      <w:r>
        <w:t xml:space="preserve">A nuestro criterio, el principal valor de la obra de Parsons no se encuentra en sus concepciones de detalle, siempre susceptibles de crítica y de polémica, sino en su intento de construir una visión general (indudablemente perfectible) de una realidad muy compleja; y especialmente en</w:t>
      </w:r>
      <w:r>
        <w:t xml:space="preserve"> </w:t>
      </w:r>
      <w:r>
        <w:t xml:space="preserve">“</w:t>
      </w:r>
      <w:r>
        <w:t xml:space="preserve">su reconocimiento de la necesidad de entender a la sociedad como un todo estructurado, que presenta relaciones típicas con su medio extrasocial,</w:t>
      </w:r>
      <w:r>
        <w:t xml:space="preserve">”</w:t>
      </w:r>
      <w:r>
        <w:t xml:space="preserve"> </w:t>
      </w:r>
      <w:r>
        <w:t xml:space="preserve">reconocimiento que lo llevó a</w:t>
      </w:r>
      <w:r>
        <w:t xml:space="preserve"> </w:t>
      </w:r>
      <w:r>
        <w:t xml:space="preserve">“</w:t>
      </w:r>
      <w:r>
        <w:t xml:space="preserve">superar el esquema weberiano de acción social, orientado a la comprensión de los fenómenos intrasocietales pero no a la ubicación de la sociedad en un marco general de realidad.</w:t>
      </w:r>
      <w:r>
        <w:t xml:space="preserve">”</w:t>
      </w:r>
      <w:r>
        <w:rPr>
          <w:rStyle w:val="FootnoteReference"/>
        </w:rPr>
        <w:footnoteReference w:id="124"/>
      </w:r>
      <w:r>
        <w:t xml:space="preserve"> </w:t>
      </w:r>
      <w:r>
        <w:t xml:space="preserve">A ésto responde el esquema propuesto por Parsons, que considera tres planos de la realidad: el transhumano (la deidad o el lugar analítico de las preocupaciones esenciales del hombre); el humano (compuesto por cuatro sistemas analíticamente distintos: cultural, social, de personalidad y de organismo humano) y el infrahumano, que es el ambiente físico-orgánico del hombre. Los cuatro sistemas del plano humano cumplen las cuatro funciones que todo sistema social debe atender para sobrevivir: mantenimiento de pautas, integración, logro de objetivos y adaptación, que es como decir la institucionalización cultural, la comunidad societal, la función política y la función económica.</w:t>
      </w:r>
    </w:p>
    <w:p>
      <w:pPr>
        <w:pStyle w:val="BodyText"/>
      </w:pPr>
      <w:r>
        <w:t xml:space="preserve">Los cuatro subsistemas del sistema social mantienen entre sí constantes intercambios de sus productos -objetos de valor tales como creencias-símbolos, actores-roles-status, órdenes y mercancías- intercambios regidos por un principio de congruencia, en el que cada subistema recibe de los demás algunos de los elementos que necesita para su propio funcionamiento. Ese modelo general ha tenido y tiene indiscutible valor e influencia en el campo de las ciencias sociales, pese a las objeciones de detalle que pueden hacérsele A fin de mostrar qué tipos de estructuras conceptuales pueden construirse dentro de las posibilidades del enfoque estructural-funcionalista-sistémico, en el campo de la Ciencia Política, vamos a exponer a continuación tres ejemplos representativos de esta línea de pensamiento, de indudable repercusión en la teoría política contemporánea. Dos de ellos reconocen una fuerte filiación intelectual proveniente de Parsons y su teoría sociológica: - la teoría del sistema político de David Easton; - el esquema llamado</w:t>
      </w:r>
      <w:r>
        <w:t xml:space="preserve"> </w:t>
      </w:r>
      <w:r>
        <w:t xml:space="preserve">“</w:t>
      </w:r>
      <w:r>
        <w:t xml:space="preserve">de las siete variables,</w:t>
      </w:r>
      <w:r>
        <w:t xml:space="preserve">”</w:t>
      </w:r>
      <w:r>
        <w:t xml:space="preserve"> </w:t>
      </w:r>
      <w:r>
        <w:t xml:space="preserve">de Gabriel Almond.</w:t>
      </w:r>
    </w:p>
    <w:p>
      <w:pPr>
        <w:pStyle w:val="BodyText"/>
      </w:pPr>
      <w:r>
        <w:t xml:space="preserve">El tercero está más bien enrolado en la corriente de Robert Merton y su enfoque sobre las</w:t>
      </w:r>
      <w:r>
        <w:t xml:space="preserve"> </w:t>
      </w:r>
      <w:r>
        <w:t xml:space="preserve">“</w:t>
      </w:r>
      <w:r>
        <w:t xml:space="preserve">teorías de alcance medio</w:t>
      </w:r>
      <w:r>
        <w:t xml:space="preserve">”</w:t>
      </w:r>
      <w:r>
        <w:t xml:space="preserve">: - el</w:t>
      </w:r>
      <w:r>
        <w:t xml:space="preserve"> </w:t>
      </w:r>
      <w:r>
        <w:t xml:space="preserve">“</w:t>
      </w:r>
      <w:r>
        <w:t xml:space="preserve">análisis funcional</w:t>
      </w:r>
      <w:r>
        <w:t xml:space="preserve">”</w:t>
      </w:r>
      <w:r>
        <w:t xml:space="preserve"> </w:t>
      </w:r>
      <w:r>
        <w:t xml:space="preserve">de los problemas internacionales, de Morton Kaplan.</w:t>
      </w:r>
    </w:p>
    <w:bookmarkEnd w:id="125"/>
    <w:bookmarkStart w:id="133" w:name="X98daa0ea725cc2c37618fb2750be2b4ec496f77"/>
    <w:p>
      <w:pPr>
        <w:pStyle w:val="Heading3"/>
      </w:pPr>
      <w:r>
        <w:t xml:space="preserve">David Easton y su teoría del sistema político</w:t>
      </w:r>
    </w:p>
    <w:p>
      <w:pPr>
        <w:pStyle w:val="FirstParagraph"/>
      </w:pPr>
      <w:r>
        <w:t xml:space="preserve">En el campo de la Ciencia Política, el planteo teórico estructural-funcionalista más coherente y sistemático es el de David Easton. La obra de Easton guarda notables similitudes con la de Talcott Parsons, que harían pensar en una filiación intelectual directa, pero no se debe olvidar que una parte de sus fuentes son otras: se trata de la ya mencionada Teoría General de los Sistemas, desarrollada en la Universidad de Michigan con gran influencia de la Biología y de las Matemáticas, y a la que está directamente vinculado el nombre de Ludwig von Bertalanffy.</w:t>
      </w:r>
    </w:p>
    <w:p>
      <w:pPr>
        <w:pStyle w:val="BodyText"/>
      </w:pPr>
      <w:r>
        <w:t xml:space="preserve">En forma similar a la de Parsons, Easton busca construir una</w:t>
      </w:r>
      <w:r>
        <w:t xml:space="preserve"> </w:t>
      </w:r>
      <w:r>
        <w:t xml:space="preserve">“</w:t>
      </w:r>
      <w:r>
        <w:t xml:space="preserve">teoría general</w:t>
      </w:r>
      <w:r>
        <w:t xml:space="preserve">”</w:t>
      </w:r>
      <w:r>
        <w:t xml:space="preserve"> </w:t>
      </w:r>
      <w:r>
        <w:t xml:space="preserve">o al menos un esquema general unificado que permita un análisis uniforme y comparable de la vida política en sus múltiples manifestaciones. Easton, al igual que Parsons, se interesa principalmente por la estabilidad y el orden, por los mecanismos que posibilitan la</w:t>
      </w:r>
      <w:r>
        <w:t xml:space="preserve"> </w:t>
      </w:r>
      <w:r>
        <w:t xml:space="preserve">“</w:t>
      </w:r>
      <w:r>
        <w:t xml:space="preserve">persistencia</w:t>
      </w:r>
      <w:r>
        <w:t xml:space="preserve">”</w:t>
      </w:r>
      <w:r>
        <w:t xml:space="preserve"> </w:t>
      </w:r>
      <w:r>
        <w:t xml:space="preserve">de los sistemas políticos en un mundo de cambios y tensiones. Easton tiene una idea muy similar a la de Parsons en lo que se refiere al concepto y función de la teoría. Las principales diferencias son más bien formales y literarias: Parsons es oscuro y de difícil lectura; Easton tiene un estilo claro, directo, fácil de comprender y, por lo tanto, de criticar…</w:t>
      </w:r>
      <w:r>
        <w:rPr>
          <w:rStyle w:val="FootnoteReference"/>
        </w:rPr>
        <w:footnoteReference w:id="126"/>
      </w:r>
      <w:r>
        <w:t xml:space="preserve"> </w:t>
      </w:r>
      <w:r>
        <w:t xml:space="preserve">En 1953, Easton publicó</w:t>
      </w:r>
      <w:r>
        <w:t xml:space="preserve"> </w:t>
      </w:r>
      <w:r>
        <w:t xml:space="preserve">“</w:t>
      </w:r>
      <w:r>
        <w:t xml:space="preserve">The Political System,</w:t>
      </w:r>
      <w:r>
        <w:t xml:space="preserve">”</w:t>
      </w:r>
      <w:r>
        <w:t xml:space="preserve"> </w:t>
      </w:r>
      <w:r>
        <w:t xml:space="preserve">obra en la que hace una revisión crítica del</w:t>
      </w:r>
      <w:r>
        <w:t xml:space="preserve"> </w:t>
      </w:r>
      <w:r>
        <w:t xml:space="preserve">“</w:t>
      </w:r>
      <w:r>
        <w:t xml:space="preserve">estado de la teoría</w:t>
      </w:r>
      <w:r>
        <w:t xml:space="preserve">”</w:t>
      </w:r>
      <w:r>
        <w:t xml:space="preserve"> </w:t>
      </w:r>
      <w:r>
        <w:t xml:space="preserve">politológica e intenta desarrollar un enfoque funcional integral del estudio de la política. Prácticamente todas sus ideas básicas están contenidas (si bien en forma introductoria) en esa obra, que causó un fuerte impacto en el ambiente científico de la especialidad. Easton continuó desarrollando sus ideas en sus obras posteriores, entre las que cabe mencionar</w:t>
      </w:r>
      <w:r>
        <w:t xml:space="preserve"> </w:t>
      </w:r>
      <w:r>
        <w:t xml:space="preserve">“</w:t>
      </w:r>
      <w:r>
        <w:t xml:space="preserve">A framework for Political Analysis</w:t>
      </w:r>
      <w:r>
        <w:t xml:space="preserve">”</w:t>
      </w:r>
      <w:r>
        <w:t xml:space="preserve"> </w:t>
      </w:r>
      <w:r>
        <w:t xml:space="preserve">(1965),</w:t>
      </w:r>
      <w:r>
        <w:t xml:space="preserve"> </w:t>
      </w:r>
      <w:r>
        <w:t xml:space="preserve">“</w:t>
      </w:r>
      <w:r>
        <w:t xml:space="preserve">A Systems Analysis of Political Life</w:t>
      </w:r>
      <w:r>
        <w:t xml:space="preserve">”</w:t>
      </w:r>
      <w:r>
        <w:t xml:space="preserve"> </w:t>
      </w:r>
      <w:r>
        <w:t xml:space="preserve">(1965),</w:t>
      </w:r>
      <w:r>
        <w:t xml:space="preserve"> </w:t>
      </w:r>
      <w:r>
        <w:t xml:space="preserve">“</w:t>
      </w:r>
      <w:r>
        <w:t xml:space="preserve">Varieties of Political Theory</w:t>
      </w:r>
      <w:r>
        <w:t xml:space="preserve">”</w:t>
      </w:r>
      <w:r>
        <w:t xml:space="preserve"> </w:t>
      </w:r>
      <w:r>
        <w:t xml:space="preserve">(1966),</w:t>
      </w:r>
      <w:r>
        <w:t xml:space="preserve"> </w:t>
      </w:r>
      <w:r>
        <w:t xml:space="preserve">“</w:t>
      </w:r>
      <w:r>
        <w:t xml:space="preserve">Children in the Political System</w:t>
      </w:r>
      <w:r>
        <w:t xml:space="preserve">”</w:t>
      </w:r>
      <w:r>
        <w:t xml:space="preserve"> </w:t>
      </w:r>
      <w:r>
        <w:t xml:space="preserve">(1969), entre otras.</w:t>
      </w:r>
      <w:r>
        <w:rPr>
          <w:rStyle w:val="FootnoteReference"/>
        </w:rPr>
        <w:footnoteReference w:id="127"/>
      </w:r>
      <w:r>
        <w:t xml:space="preserve"> </w:t>
      </w:r>
      <w:r>
        <w:t xml:space="preserve">En su primera obra,</w:t>
      </w:r>
      <w:r>
        <w:t xml:space="preserve"> </w:t>
      </w:r>
      <w:r>
        <w:t xml:space="preserve">“</w:t>
      </w:r>
      <w:r>
        <w:t xml:space="preserve">The Political System,</w:t>
      </w:r>
      <w:r>
        <w:t xml:space="preserve">”</w:t>
      </w:r>
      <w:r>
        <w:t xml:space="preserve"> </w:t>
      </w:r>
      <w:r>
        <w:t xml:space="preserve">dejando a un lado los capítulos históricos y de repaso del</w:t>
      </w:r>
      <w:r>
        <w:t xml:space="preserve"> </w:t>
      </w:r>
      <w:r>
        <w:t xml:space="preserve">“</w:t>
      </w:r>
      <w:r>
        <w:t xml:space="preserve">estado de la teoría,</w:t>
      </w:r>
      <w:r>
        <w:t xml:space="preserve">”</w:t>
      </w:r>
      <w:r>
        <w:t xml:space="preserve"> </w:t>
      </w:r>
      <w:r>
        <w:t xml:space="preserve">Easton centra su atención en dos aspectos principales: - la búsqueda de una definición de POLITICA que distinga analíticamente de una manera efectiva la actividad política de la que no lo es; - la búsqueda de un modo de combinar el concepto de equilibrio con el de sistema.</w:t>
      </w:r>
    </w:p>
    <w:p>
      <w:pPr>
        <w:pStyle w:val="BodyText"/>
      </w:pPr>
      <w:r>
        <w:t xml:space="preserve">La definición de POLITICA se presta a muchas polémicas. Para Easton, POLITICA es todo lo que se refiere a</w:t>
      </w:r>
      <w:r>
        <w:t xml:space="preserve"> </w:t>
      </w:r>
      <w:r>
        <w:t xml:space="preserve">“</w:t>
      </w:r>
      <w:r>
        <w:t xml:space="preserve">la distribución autoritaria de valores,</w:t>
      </w:r>
      <w:r>
        <w:t xml:space="preserve">”</w:t>
      </w:r>
      <w:r>
        <w:t xml:space="preserve"> </w:t>
      </w:r>
      <w:r>
        <w:t xml:space="preserve">definición en la que la palabra</w:t>
      </w:r>
      <w:r>
        <w:t xml:space="preserve"> </w:t>
      </w:r>
      <w:r>
        <w:t xml:space="preserve">“</w:t>
      </w:r>
      <w:r>
        <w:t xml:space="preserve">autoritaria</w:t>
      </w:r>
      <w:r>
        <w:t xml:space="preserve">”</w:t>
      </w:r>
      <w:r>
        <w:t xml:space="preserve"> </w:t>
      </w:r>
      <w:r>
        <w:t xml:space="preserve">significa que los miembros de la sociedad aceptan que esa distribución de valores es vinculante. Por otra parte, hay que tener en cuenta que la palabra española</w:t>
      </w:r>
      <w:r>
        <w:t xml:space="preserve"> </w:t>
      </w:r>
      <w:r>
        <w:t xml:space="preserve">“</w:t>
      </w:r>
      <w:r>
        <w:t xml:space="preserve">autoritario</w:t>
      </w:r>
      <w:r>
        <w:t xml:space="preserve">”</w:t>
      </w:r>
      <w:r>
        <w:t xml:space="preserve"> </w:t>
      </w:r>
      <w:r>
        <w:t xml:space="preserve">no traduce exactamente el sentido que en inglés tiene la voz</w:t>
      </w:r>
      <w:r>
        <w:t xml:space="preserve"> </w:t>
      </w:r>
      <w:r>
        <w:t xml:space="preserve">“</w:t>
      </w:r>
      <w:r>
        <w:t xml:space="preserve">authoritative</w:t>
      </w:r>
      <w:r>
        <w:t xml:space="preserve">”</w:t>
      </w:r>
      <w:r>
        <w:t xml:space="preserve"> </w:t>
      </w:r>
      <w:r>
        <w:t xml:space="preserve">, que significa tanto</w:t>
      </w:r>
      <w:r>
        <w:t xml:space="preserve"> </w:t>
      </w:r>
      <w:r>
        <w:t xml:space="preserve">“</w:t>
      </w:r>
      <w:r>
        <w:t xml:space="preserve">autoritario</w:t>
      </w:r>
      <w:r>
        <w:t xml:space="preserve">”</w:t>
      </w:r>
      <w:r>
        <w:t xml:space="preserve"> </w:t>
      </w:r>
      <w:r>
        <w:t xml:space="preserve">como</w:t>
      </w:r>
      <w:r>
        <w:t xml:space="preserve"> </w:t>
      </w:r>
      <w:r>
        <w:t xml:space="preserve">“</w:t>
      </w:r>
      <w:r>
        <w:t xml:space="preserve">autorizado.</w:t>
      </w:r>
      <w:r>
        <w:t xml:space="preserve">”</w:t>
      </w:r>
      <w:r>
        <w:t xml:space="preserve"> </w:t>
      </w:r>
      <w:r>
        <w:t xml:space="preserve">De todos modos, es una definición bastante decepcionante, que no permite diferenciar claramente el accionar de un Gobierno del de la Comisión Directiva de un club de fútbol. Por su parte, el tratamiento de los conceptos de SISTEMA y de EQUILIBRIO es muy breve en esta primera obra, en la que es bien notorio que los conceptos planteados provienen de la Ciencia Económica. Esboza allí algunas consideraciones sobre los principios de interdependencia y de unidad funcional,pero sin llegar a desarrollar plenamente la estructura del análisis de sistemas.</w:t>
      </w:r>
      <w:r>
        <w:rPr>
          <w:rStyle w:val="FootnoteReference"/>
        </w:rPr>
        <w:footnoteReference w:id="128"/>
      </w:r>
      <w:r>
        <w:t xml:space="preserve"> </w:t>
      </w:r>
      <w:r>
        <w:t xml:space="preserve">En las obras posteriores ya mencionadas se fue completando el cuadro de su vasto planteo teórico pero sin ir, en general, más allá de una fase introductoria. De todos modos, y con todas sus carencias, Easton ha producido uno de los pocos intentos serios y sistemáticos de fundamentar el empleo del Análisis de Sistemas en el campo de la Ciencia Política, y de proporcionar por esa vía una teoría general de la política.</w:t>
      </w:r>
    </w:p>
    <w:p>
      <w:pPr>
        <w:pStyle w:val="BodyText"/>
      </w:pPr>
      <w:r>
        <w:t xml:space="preserve">El objetivo general de su trabajo es ambicioso:</w:t>
      </w:r>
      <w:r>
        <w:t xml:space="preserve"> </w:t>
      </w:r>
      <w:r>
        <w:t xml:space="preserve">“</w:t>
      </w:r>
      <w:r>
        <w:t xml:space="preserve">…desarrollar un conjunto lógicamente integrado de categorías, con acusada trascendencia empírica, que haga posible el análisis de la vida política como sistema de comportamiento,</w:t>
      </w:r>
      <w:r>
        <w:t xml:space="preserve">”</w:t>
      </w:r>
      <w:r>
        <w:t xml:space="preserve"> </w:t>
      </w:r>
      <w:r>
        <w:t xml:space="preserve">dice Easton, quien se interesa particularmente por un aspecto del sistema de comportamiento:</w:t>
      </w:r>
      <w:r>
        <w:t xml:space="preserve">“</w:t>
      </w:r>
      <w:r>
        <w:t xml:space="preserve">…los procesos básicos mediante los que el sistema político…puede persistir y mantenerse, tanto en un mundo estable como en un mundo en cambio.</w:t>
      </w:r>
      <w:r>
        <w:t xml:space="preserve">”</w:t>
      </w:r>
      <w:r>
        <w:t xml:space="preserve"> </w:t>
      </w:r>
      <w:r>
        <w:t xml:space="preserve">Este enfoque, que prioriza la estabilidad, lo emparenta notoriamente con Parsons.</w:t>
      </w:r>
    </w:p>
    <w:p>
      <w:pPr>
        <w:pStyle w:val="BodyText"/>
      </w:pPr>
      <w:r>
        <w:t xml:space="preserve">Los elementos básicos de la estructura teórica de Easton son simples, y sus relaciones son pocas y directas. Es muy probable que esta economía o simplicidad de su modelo contribuya a su atractivo teórico. Hay un sistema (el SISTEMA POLITICO) que opera en un ENTORNO (el ambiente intra y extrasocietal); hay insumos ( las DEMANDAS y los APOYOS) y exumos (las DECISIONES y ACCIONES de las autoridades); hay una REALIMENTACION (o</w:t>
      </w:r>
      <w:r>
        <w:t xml:space="preserve"> </w:t>
      </w:r>
      <w:r>
        <w:t xml:space="preserve">“</w:t>
      </w:r>
      <w:r>
        <w:t xml:space="preserve">feedback</w:t>
      </w:r>
      <w:r>
        <w:t xml:space="preserve">”</w:t>
      </w:r>
      <w:r>
        <w:t xml:space="preserve">) que mantiene informado al sistema de los resultados de su accionar, y hay un LAZO (o</w:t>
      </w:r>
      <w:r>
        <w:t xml:space="preserve"> </w:t>
      </w:r>
      <w:r>
        <w:t xml:space="preserve">“</w:t>
      </w:r>
      <w:r>
        <w:t xml:space="preserve">loop</w:t>
      </w:r>
      <w:r>
        <w:t xml:space="preserve">”</w:t>
      </w:r>
      <w:r>
        <w:t xml:space="preserve">) que conecta a las autoridades del sistema político con los miembros del sistema social.</w:t>
      </w:r>
    </w:p>
    <w:p>
      <w:pPr>
        <w:pStyle w:val="BodyText"/>
      </w:pPr>
      <w:r>
        <w:t xml:space="preserve">La unidad básica del análisis es la INTERACCION, que surge de la conducta de los miembros del sistema cuando actúan como tales. El SISTEMA es definido por el investigador de acuerdo con sus objetivos. Easton no acepta la idea de que existan</w:t>
      </w:r>
      <w:r>
        <w:t xml:space="preserve"> </w:t>
      </w:r>
      <w:r>
        <w:t xml:space="preserve">“</w:t>
      </w:r>
      <w:r>
        <w:t xml:space="preserve">sistemas naturales</w:t>
      </w:r>
      <w:r>
        <w:t xml:space="preserve">”</w:t>
      </w:r>
      <w:r>
        <w:t xml:space="preserve">: para él, un sistema es un recurso metodológico, pese a lo cual considera a la vida política como</w:t>
      </w:r>
      <w:r>
        <w:t xml:space="preserve"> </w:t>
      </w:r>
      <w:r>
        <w:t xml:space="preserve">“</w:t>
      </w:r>
      <w:r>
        <w:t xml:space="preserve">un conjunto de interacciones que mantiene su propia frontera y está inserto y rodeado por otros sistemas sociales a cuya influencia está expuesto de modo constante.</w:t>
      </w:r>
      <w:r>
        <w:t xml:space="preserve">”</w:t>
      </w:r>
      <w:r>
        <w:t xml:space="preserve"> </w:t>
      </w:r>
      <w:r>
        <w:t xml:space="preserve">Aquí se hace muy evidente la similitud biológica de su modelo y es difícil aceptar que no se refiere a un</w:t>
      </w:r>
      <w:r>
        <w:t xml:space="preserve"> </w:t>
      </w:r>
      <w:r>
        <w:t xml:space="preserve">“</w:t>
      </w:r>
      <w:r>
        <w:t xml:space="preserve">sistema natural.</w:t>
      </w:r>
      <w:r>
        <w:t xml:space="preserve">”</w:t>
      </w:r>
      <w:r>
        <w:rPr>
          <w:rStyle w:val="FootnoteReference"/>
        </w:rPr>
        <w:footnoteReference w:id="129"/>
      </w:r>
      <w:r>
        <w:t xml:space="preserve"> </w:t>
      </w:r>
      <w:r>
        <w:t xml:space="preserve">El sistema político de Easton trabaja y se mueve según el modelo</w:t>
      </w:r>
      <w:r>
        <w:t xml:space="preserve"> </w:t>
      </w:r>
      <w:r>
        <w:t xml:space="preserve">“</w:t>
      </w:r>
      <w:r>
        <w:t xml:space="preserve">insumo-conversión-exumo-retroalimentación,</w:t>
      </w:r>
      <w:r>
        <w:t xml:space="preserve">”</w:t>
      </w:r>
      <w:r>
        <w:t xml:space="preserve"> </w:t>
      </w:r>
      <w:r>
        <w:t xml:space="preserve">que en su formulación general originaria proviene de la Teoría General de los Sistemas, sostiene Domenico Fisichella</w:t>
      </w:r>
      <w:r>
        <w:rPr>
          <w:rStyle w:val="FootnoteReference"/>
        </w:rPr>
        <w:footnoteReference w:id="130"/>
      </w:r>
      <w:r>
        <w:t xml:space="preserve">.</w:t>
      </w:r>
      <w:r>
        <w:t xml:space="preserve">“</w:t>
      </w:r>
      <w:r>
        <w:t xml:space="preserve">Por</w:t>
      </w:r>
      <w:r>
        <w:t xml:space="preserve">”</w:t>
      </w:r>
      <w:r>
        <w:t xml:space="preserve">insumo" se entiende la fase en la cual el sistema es sometido a estímulos; por</w:t>
      </w:r>
      <w:r>
        <w:t xml:space="preserve"> </w:t>
      </w:r>
      <w:r>
        <w:t xml:space="preserve">“</w:t>
      </w:r>
      <w:r>
        <w:t xml:space="preserve">conversión</w:t>
      </w:r>
      <w:r>
        <w:t xml:space="preserve">”</w:t>
      </w:r>
      <w:r>
        <w:t xml:space="preserve"> </w:t>
      </w:r>
      <w:r>
        <w:t xml:space="preserve">se entiende el conjunto de los procesos internos durante y mediante los cuales el sistema elabora las respuestas; por</w:t>
      </w:r>
      <w:r>
        <w:t xml:space="preserve"> </w:t>
      </w:r>
      <w:r>
        <w:t xml:space="preserve">“</w:t>
      </w:r>
      <w:r>
        <w:t xml:space="preserve">exumo</w:t>
      </w:r>
      <w:r>
        <w:t xml:space="preserve">”</w:t>
      </w:r>
      <w:r>
        <w:t xml:space="preserve"> </w:t>
      </w:r>
      <w:r>
        <w:t xml:space="preserve">se entiende la fase de emisión de las respuestas hacia el ambiente, y finalmente por</w:t>
      </w:r>
      <w:r>
        <w:t xml:space="preserve"> </w:t>
      </w:r>
      <w:r>
        <w:t xml:space="preserve">“</w:t>
      </w:r>
      <w:r>
        <w:t xml:space="preserve">retroalimentación</w:t>
      </w:r>
      <w:r>
        <w:t xml:space="preserve">”</w:t>
      </w:r>
      <w:r>
        <w:t xml:space="preserve"> </w:t>
      </w:r>
      <w:r>
        <w:t xml:space="preserve">se entiende el conjunto de los efectos de retorno, y por lo tanto de las modificaciones, que las respuestas del sistema producen sobre los estímulos a los cuales él está a su vez sometido".</w:t>
      </w:r>
    </w:p>
    <w:p>
      <w:pPr>
        <w:pStyle w:val="BodyText"/>
      </w:pPr>
      <w:r>
        <w:t xml:space="preserve">Si bien los insumos en general se originan en el ambiente, como producto de las múltiples y variadas pulsiones que en él operan (espectativas, intereses, preferencias, ideologías, etc. que hacen plantear necesidades configuradas de determinada forma) también hay, según sostiene Easton, una categoría de influencias que surgen en el interior del mismo sistema político, como consecuencia de la acción de unos actores del sistema político sobre otros: las denomina intra-inmisiones (</w:t>
      </w:r>
      <w:r>
        <w:t xml:space="preserve">“</w:t>
      </w:r>
      <w:r>
        <w:t xml:space="preserve">withinputs</w:t>
      </w:r>
      <w:r>
        <w:t xml:space="preserve">”</w:t>
      </w:r>
      <w:r>
        <w:t xml:space="preserve">). Easton considera que deben ser analizadas según la mecánica general de los insumos, y aunque este autor no desarrolla en forma completa esta noción, es notorio que su importancia no puede ser pasada por alto en la comprensión de la dinámica del sistema político, y en particular en el análisis de los procesos de toma de decisiones.</w:t>
      </w:r>
    </w:p>
    <w:p>
      <w:pPr>
        <w:pStyle w:val="BodyText"/>
      </w:pPr>
      <w:r>
        <w:t xml:space="preserve">Con las demandas se solicita a las instituciones políticas del sistema para que actúen realizando</w:t>
      </w:r>
      <w:r>
        <w:t xml:space="preserve"> </w:t>
      </w:r>
      <w:r>
        <w:t xml:space="preserve">“</w:t>
      </w:r>
      <w:r>
        <w:t xml:space="preserve">asignaciones autoritarias de valores</w:t>
      </w:r>
      <w:r>
        <w:t xml:space="preserve">”</w:t>
      </w:r>
      <w:r>
        <w:t xml:space="preserve"> </w:t>
      </w:r>
      <w:r>
        <w:t xml:space="preserve">cuando tal asignación no ha podido lograrse por medio de acuerdos privados; por medio de los apoyos se otorga confianza y consenso a esas instituciones. Según Easton, ese apoyo puede aplicarse a diversos niveles: la comunidad política, el régimen político, las autoridades.</w:t>
      </w:r>
    </w:p>
    <w:p>
      <w:pPr>
        <w:pStyle w:val="BodyText"/>
      </w:pPr>
      <w:r>
        <w:t xml:space="preserve">Ante esos insumos, el sistema político tiene que realizar una</w:t>
      </w:r>
      <w:r>
        <w:t xml:space="preserve"> </w:t>
      </w:r>
      <w:r>
        <w:t xml:space="preserve">“</w:t>
      </w:r>
      <w:r>
        <w:t xml:space="preserve">conversión</w:t>
      </w:r>
      <w:r>
        <w:t xml:space="preserve">”</w:t>
      </w:r>
      <w:r>
        <w:t xml:space="preserve">: debe impedir que la sobrecarga de demandas insatisfechas cree tensiones insolubles y que el apoyo se desilusione de una manera insanable. El sistema debe producir exumos</w:t>
      </w:r>
      <w:r>
        <w:t xml:space="preserve"> </w:t>
      </w:r>
      <w:r>
        <w:t xml:space="preserve">“</w:t>
      </w:r>
      <w:r>
        <w:t xml:space="preserve">que estén en condiciones de satisfacer las demandas de al menos una parte de los miembros y de mantener el apoyo de la mayor parte de ellos,</w:t>
      </w:r>
      <w:r>
        <w:t xml:space="preserve">”</w:t>
      </w:r>
      <w:r>
        <w:t xml:space="preserve"> </w:t>
      </w:r>
      <w:r>
        <w:t xml:space="preserve">dice Easton. Esos exumos repercuten sobre el comportamiento posterior del sistema.</w:t>
      </w:r>
    </w:p>
    <w:p>
      <w:pPr>
        <w:pStyle w:val="BodyText"/>
      </w:pPr>
      <w:r>
        <w:t xml:space="preserve">En este aspecto, nos parece muy importante mencionar una observación del prof. Fisichella</w:t>
      </w:r>
      <w:r>
        <w:rPr>
          <w:rStyle w:val="FootnoteReference"/>
        </w:rPr>
        <w:footnoteReference w:id="131"/>
      </w:r>
      <w:r>
        <w:t xml:space="preserve"> </w:t>
      </w:r>
      <w:r>
        <w:t xml:space="preserve">quien hace notar que el flujo de insumos y exumos políticos no es pasivo, como el de una instalación hidráulica, ya que</w:t>
      </w:r>
      <w:r>
        <w:t xml:space="preserve"> </w:t>
      </w:r>
      <w:r>
        <w:t xml:space="preserve">“</w:t>
      </w:r>
      <w:r>
        <w:t xml:space="preserve">un sistema político es un sistema que se asigna previamente fines…está constituído por sujetos capaces de anticipar, juzgar y actuar…estos sujetos pueden tratar de corregir aquellos disturbios que podrían presumiblemente causar tensiones,</w:t>
      </w:r>
      <w:r>
        <w:t xml:space="preserve">”</w:t>
      </w:r>
      <w:r>
        <w:t xml:space="preserve"> </w:t>
      </w:r>
      <w:r>
        <w:t xml:space="preserve">por lo cual</w:t>
      </w:r>
      <w:r>
        <w:t xml:space="preserve"> </w:t>
      </w:r>
      <w:r>
        <w:t xml:space="preserve">“</w:t>
      </w:r>
      <w:r>
        <w:t xml:space="preserve">las demandas y el apoyo pueden ser modelados según los objetivos y deseos de los miembros del sistema, en los límites de los conocimientos, de los recursos y de las preferencias disponibles.</w:t>
      </w:r>
      <w:r>
        <w:t xml:space="preserve">”</w:t>
      </w:r>
    </w:p>
    <w:p>
      <w:pPr>
        <w:pStyle w:val="BodyText"/>
      </w:pPr>
      <w:r>
        <w:t xml:space="preserve">Easton reconoce que las</w:t>
      </w:r>
      <w:r>
        <w:t xml:space="preserve"> </w:t>
      </w:r>
      <w:r>
        <w:t xml:space="preserve">“</w:t>
      </w:r>
      <w:r>
        <w:t xml:space="preserve">distribuciones autoritarias de valores</w:t>
      </w:r>
      <w:r>
        <w:t xml:space="preserve">”</w:t>
      </w:r>
      <w:r>
        <w:t xml:space="preserve"> </w:t>
      </w:r>
      <w:r>
        <w:t xml:space="preserve">ocurren un poco en todas partes, en todo tipo de organizaciones, y que hace falta otro criterio más satisfactorio para definir lo político. En su terminología más reciente habla de</w:t>
      </w:r>
      <w:r>
        <w:t xml:space="preserve"> </w:t>
      </w:r>
      <w:r>
        <w:t xml:space="preserve">“</w:t>
      </w:r>
      <w:r>
        <w:t xml:space="preserve">sistemas parapolíticos,</w:t>
      </w:r>
      <w:r>
        <w:t xml:space="preserve">”</w:t>
      </w:r>
      <w:r>
        <w:t xml:space="preserve"> </w:t>
      </w:r>
      <w:r>
        <w:t xml:space="preserve">que son sólo sistemas menores, mientras que el</w:t>
      </w:r>
      <w:r>
        <w:t xml:space="preserve"> </w:t>
      </w:r>
      <w:r>
        <w:t xml:space="preserve">“</w:t>
      </w:r>
      <w:r>
        <w:t xml:space="preserve">sistema político societario</w:t>
      </w:r>
      <w:r>
        <w:t xml:space="preserve">”</w:t>
      </w:r>
      <w:r>
        <w:t xml:space="preserve"> </w:t>
      </w:r>
      <w:r>
        <w:t xml:space="preserve">(expresión que verosímilmente puede interpretarse como una manera de aludir al Estado sin nombrarlo) abarca un ámbito más grande, tiene mayores poderes y evidencia una capacidad especial para movilizar recursos y apoyos. Desde entonces, el concepto</w:t>
      </w:r>
      <w:r>
        <w:t xml:space="preserve"> </w:t>
      </w:r>
      <w:r>
        <w:t xml:space="preserve">“</w:t>
      </w:r>
      <w:r>
        <w:t xml:space="preserve">sistema político</w:t>
      </w:r>
      <w:r>
        <w:t xml:space="preserve">”</w:t>
      </w:r>
      <w:r>
        <w:t xml:space="preserve"> </w:t>
      </w:r>
      <w:r>
        <w:t xml:space="preserve">queda reservado para las interacciones importantes, que se refieren a las asignaciones autoritarias de valores dentro de la sociedad tomada en su totalidad. De allí a decir que el sistema político es el Estado hay un solo paso, y en tal caso, el planteo no resulta novedoso. De hecho, tras varias décadas de virtual exclusión del vocabulario politológico, el concepto de Estado ha vuelto a ingresar recientemente en el uso corriente de los politólogos, como el mismo Easton tuvo la honestidad intelectual de reconocerlo.</w:t>
      </w:r>
    </w:p>
    <w:p>
      <w:pPr>
        <w:pStyle w:val="BodyText"/>
      </w:pPr>
      <w:r>
        <w:t xml:space="preserve">En este aspecto, un aporte interesante es la propuesta de Domenico Fisichella</w:t>
      </w:r>
      <w:r>
        <w:rPr>
          <w:rStyle w:val="FootnoteReference"/>
        </w:rPr>
        <w:footnoteReference w:id="132"/>
      </w:r>
      <w:r>
        <w:t xml:space="preserve">, quien sugiere considerar al Estado, con sus tres poderes, más la burocracia y otras instituciones públicas, como un subsistema del sistema político, que interactúa con los otros subsistemas: partidario, sindical. etc.</w:t>
      </w:r>
    </w:p>
    <w:p>
      <w:pPr>
        <w:pStyle w:val="BodyText"/>
      </w:pPr>
      <w:r>
        <w:t xml:space="preserve">Todo intento de crear un esquema teórico con pretensiones omniabarcativas plantea arduos problemas conceptuales. Easton los enfrenta, si bien con poco éxito a nuestro entender. Por ejemplo,adoptando primero una perspectiva parsoniana, define al</w:t>
      </w:r>
      <w:r>
        <w:t xml:space="preserve"> </w:t>
      </w:r>
      <w:r>
        <w:t xml:space="preserve">“</w:t>
      </w:r>
      <w:r>
        <w:t xml:space="preserve">sistema</w:t>
      </w:r>
      <w:r>
        <w:t xml:space="preserve">”</w:t>
      </w:r>
      <w:r>
        <w:t xml:space="preserve"> </w:t>
      </w:r>
      <w:r>
        <w:t xml:space="preserve">como</w:t>
      </w:r>
      <w:r>
        <w:t xml:space="preserve"> </w:t>
      </w:r>
      <w:r>
        <w:t xml:space="preserve">“</w:t>
      </w:r>
      <w:r>
        <w:t xml:space="preserve">un conjunto de interacciones,</w:t>
      </w:r>
      <w:r>
        <w:t xml:space="preserve">”</w:t>
      </w:r>
      <w:r>
        <w:t xml:space="preserve"> </w:t>
      </w:r>
      <w:r>
        <w:t xml:space="preserve">pero luego sus textos muestran expresiones tales como</w:t>
      </w:r>
      <w:r>
        <w:t xml:space="preserve"> </w:t>
      </w:r>
      <w:r>
        <w:t xml:space="preserve">“</w:t>
      </w:r>
      <w:r>
        <w:t xml:space="preserve">…los miembros de un sistema tienen oportunidad de…</w:t>
      </w:r>
      <w:r>
        <w:t xml:space="preserve">”</w:t>
      </w:r>
      <w:r>
        <w:t xml:space="preserve">o</w:t>
      </w:r>
      <w:r>
        <w:t xml:space="preserve"> </w:t>
      </w:r>
      <w:r>
        <w:t xml:space="preserve">“</w:t>
      </w:r>
      <w:r>
        <w:t xml:space="preserve">..un sistema político ha logrado mantenerse…,</w:t>
      </w:r>
      <w:r>
        <w:t xml:space="preserve">”</w:t>
      </w:r>
      <w:r>
        <w:t xml:space="preserve"> </w:t>
      </w:r>
      <w:r>
        <w:t xml:space="preserve">expresiones en las que parece referirse a conjuntos de personas y no a</w:t>
      </w:r>
      <w:r>
        <w:t xml:space="preserve"> </w:t>
      </w:r>
      <w:r>
        <w:t xml:space="preserve">“</w:t>
      </w:r>
      <w:r>
        <w:t xml:space="preserve">conjuntos de interacciones.</w:t>
      </w:r>
      <w:r>
        <w:t xml:space="preserve">”</w:t>
      </w:r>
    </w:p>
    <w:p>
      <w:pPr>
        <w:pStyle w:val="BodyText"/>
      </w:pPr>
      <w:r>
        <w:t xml:space="preserve">Asímismo, es frecuente encontrar en sus obras definiciones relacionadas en forma circular, que vuelven al punto de partida. Por ejemplo, define a la POLITICA como distribución autoritaria de valores para una sociedad. Luego define a la PERSISTENCIA de la política como el mantenimiento de esa capacidad distribuidora, y a las TENSIONES como actividades que amenzan dicha capacidad. Esas tensiones son encuadradas por Easton en términos de ciertas</w:t>
      </w:r>
      <w:r>
        <w:t xml:space="preserve"> </w:t>
      </w:r>
      <w:r>
        <w:t xml:space="preserve">“</w:t>
      </w:r>
      <w:r>
        <w:t xml:space="preserve">variables esenciales</w:t>
      </w:r>
      <w:r>
        <w:t xml:space="preserve">”</w:t>
      </w:r>
      <w:r>
        <w:t xml:space="preserve"> </w:t>
      </w:r>
      <w:r>
        <w:t xml:space="preserve">que finalmente resultan ser…la capacidad de una sociedad para distribuir valores entre los miembros de una sociedad y asegurar la aceptación de éstos! En realidad, para Easton como para Parsons, una teoría es más un esquema conceptual general que una explicación de relaciones empíricas. De ello resulta una estructura abstracta, bastante cuestionable desde el punto de vista lógico-formal y poco útil para la investigación empírica, pero, por otra parte, muy valiosa como visualización por medio de un modelo simplificado del conjunto complejo de la vida política y sobre todo de las relaciones entre sistema político y sociedad, o si se quiere, entre Estado y Sociedad. En un gráfico muy simple se lo puede representar así: Entorno —————— (Insumos)Demandas | | Decisiones o (Exumos) ————-&gt; Sistema | Políticas Apoyos —————&gt; ————-&gt; Político | | (Conversión) | | | —————— | Entorno | (Retroalimentación) | Entorno ————————– Por otra parte, Easton también formula observaciones de gran interés cuando se aparta de su esquema teórico y analiza la política occidental.</w:t>
      </w:r>
    </w:p>
    <w:bookmarkEnd w:id="133"/>
    <w:bookmarkStart w:id="144" w:name="X04686dbe22b05d4f2005dc822deaf87cfb0a860"/>
    <w:p>
      <w:pPr>
        <w:pStyle w:val="Heading3"/>
      </w:pPr>
      <w:r>
        <w:t xml:space="preserve">Gabriel A. Almond y su Teoría Funcional de la Comunidad Politica, tambien llamada</w:t>
      </w:r>
      <w:r>
        <w:t xml:space="preserve"> </w:t>
      </w:r>
      <w:r>
        <w:t xml:space="preserve">“</w:t>
      </w:r>
      <w:r>
        <w:t xml:space="preserve">de las siete variables</w:t>
      </w:r>
      <w:r>
        <w:t xml:space="preserve">”</w:t>
      </w:r>
    </w:p>
    <w:p>
      <w:pPr>
        <w:pStyle w:val="FirstParagraph"/>
      </w:pPr>
      <w:r>
        <w:t xml:space="preserve">Probablemente sea Gabriel Almond y su escuela quienes han profundizado más el estudio de la política según los esquemas del estructural-funcionalismo, hasta desembocar, como veremos luego, en la perspectiva de la política comparada. Los serios y sistematicos esfuerzos de Almond apuntaron en primer lugar a formular una</w:t>
      </w:r>
      <w:r>
        <w:t xml:space="preserve"> </w:t>
      </w:r>
      <w:r>
        <w:t xml:space="preserve">“</w:t>
      </w:r>
      <w:r>
        <w:t xml:space="preserve">teoría funcional de la comunidad política</w:t>
      </w:r>
      <w:r>
        <w:t xml:space="preserve">”</w:t>
      </w:r>
      <w:r>
        <w:t xml:space="preserve"> </w:t>
      </w:r>
      <w:r>
        <w:t xml:space="preserve">que especifique sus elementos constitutivos básicos y permita lograr</w:t>
      </w:r>
      <w:r>
        <w:t xml:space="preserve"> </w:t>
      </w:r>
      <w:r>
        <w:t xml:space="preserve">“</w:t>
      </w:r>
      <w:r>
        <w:t xml:space="preserve">formulaciones estadísticas y quizás matemáticas.</w:t>
      </w:r>
      <w:r>
        <w:t xml:space="preserve">”</w:t>
      </w:r>
      <w:r>
        <w:rPr>
          <w:rStyle w:val="FootnoteReference"/>
        </w:rPr>
        <w:footnoteReference w:id="134"/>
      </w:r>
      <w:r>
        <w:t xml:space="preserve"> </w:t>
      </w:r>
      <w:r>
        <w:t xml:space="preserve">Lo que en realidad obtuvo fue un modelo general, un esquema clasificatorio muy interesante, que puede usarse para ordenar y hacer comparables las observaciones de fenómenos políticos de diferentes sistemas: de allí su valor para los desarrollos de la Política Comparada, aunque sea al precio de tener que usar categorías amplias y abstractas, un tanto lejanas del nivel empírico de los fenómenos.</w:t>
      </w:r>
    </w:p>
    <w:p>
      <w:pPr>
        <w:pStyle w:val="BodyText"/>
      </w:pPr>
      <w:r>
        <w:t xml:space="preserve">El otro gran aporte de Almond y su escuela fue la inclusión del concepto de CULTURA en estudios originariamente behaviorísticos puros (no debemos olvidar que Gabriel Almond proviene de la</w:t>
      </w:r>
      <w:r>
        <w:t xml:space="preserve"> </w:t>
      </w:r>
      <w:r>
        <w:t xml:space="preserve">“</w:t>
      </w:r>
      <w:r>
        <w:t xml:space="preserve">Escuela de Chicago</w:t>
      </w:r>
      <w:r>
        <w:t xml:space="preserve">”</w:t>
      </w:r>
      <w:r>
        <w:t xml:space="preserve"> </w:t>
      </w:r>
      <w:r>
        <w:t xml:space="preserve">de Charles Merriam), hecho que tuvo un gran impacto en la evolución de la Ciencia Política americana y europea occidental, a tal punto que muchos estudiosos del tema hablan de un antes y un después de la publicación de CIVIC CULTURE (1963). En la nota</w:t>
      </w:r>
      <w:r>
        <w:rPr>
          <w:rStyle w:val="FootnoteReference"/>
        </w:rPr>
        <w:footnoteReference w:id="135"/>
      </w:r>
      <w:r>
        <w:t xml:space="preserve"> </w:t>
      </w:r>
      <w:r>
        <w:t xml:space="preserve">damos una lista de las principales obras de Gabriel Almond.</w:t>
      </w:r>
    </w:p>
    <w:p>
      <w:pPr>
        <w:pStyle w:val="BodyText"/>
      </w:pPr>
      <w:r>
        <w:t xml:space="preserve">Yendo ya al tema específico de este apartado, diremos que para Almond el sistema político es</w:t>
      </w:r>
      <w:r>
        <w:t xml:space="preserve"> </w:t>
      </w:r>
      <w:r>
        <w:t xml:space="preserve">“</w:t>
      </w:r>
      <w:r>
        <w:t xml:space="preserve">…aquel sistema de interacciones, existente en todas las sociedades independientes, que realiza las funciones de integración y de adaptación (tanto internamente como en relación con otras sociedades) mediante el empleo, o la amenaza de empleo, de una coacción física más o menos legítima.</w:t>
      </w:r>
      <w:r>
        <w:t xml:space="preserve">”</w:t>
      </w:r>
      <w:r>
        <w:t xml:space="preserve"> </w:t>
      </w:r>
      <w:r>
        <w:t xml:space="preserve">En esta ecléctica definición, Almond combina, como puede verse, la definición de Estado de Weber, las ideas de Easton sobre la distribución autoritaria de valores y el criterio de Parsons sobre la función social del subsistema político.</w:t>
      </w:r>
      <w:r>
        <w:rPr>
          <w:rStyle w:val="FootnoteReference"/>
        </w:rPr>
        <w:footnoteReference w:id="136"/>
      </w:r>
      <w:r>
        <w:t xml:space="preserve"> </w:t>
      </w:r>
      <w:r>
        <w:t xml:space="preserve">Ese sistema es considerado por Almond como característico de las</w:t>
      </w:r>
      <w:r>
        <w:t xml:space="preserve"> </w:t>
      </w:r>
      <w:r>
        <w:t xml:space="preserve">“</w:t>
      </w:r>
      <w:r>
        <w:t xml:space="preserve">sociedades independientes,</w:t>
      </w:r>
      <w:r>
        <w:t xml:space="preserve">”</w:t>
      </w:r>
      <w:r>
        <w:t xml:space="preserve"> </w:t>
      </w:r>
      <w:r>
        <w:t xml:space="preserve">oscura expresión que, al parecer, en función del contexto, se refiere a las naciones-estado.</w:t>
      </w:r>
    </w:p>
    <w:p>
      <w:pPr>
        <w:pStyle w:val="BodyText"/>
      </w:pPr>
      <w:r>
        <w:t xml:space="preserve">Una de las ventajas que presenta el enfoque estructural-funcionalista-sistémico es que puede trabajar en diversos niveles de análisis. Así, en un primer nivel muy general, Almond considera el funcionamiento del sistema político como</w:t>
      </w:r>
      <w:r>
        <w:t xml:space="preserve"> </w:t>
      </w:r>
      <w:r>
        <w:t xml:space="preserve">“</w:t>
      </w:r>
      <w:r>
        <w:t xml:space="preserve">unidad</w:t>
      </w:r>
      <w:r>
        <w:t xml:space="preserve">”</w:t>
      </w:r>
      <w:r>
        <w:t xml:space="preserve"> </w:t>
      </w:r>
      <w:r>
        <w:t xml:space="preserve">dentro de su ambiente. En ese nivel, se habla de CAPACIDAD del sistema para describir</w:t>
      </w:r>
      <w:r>
        <w:t xml:space="preserve"> </w:t>
      </w:r>
      <w:r>
        <w:t xml:space="preserve">“</w:t>
      </w:r>
      <w:r>
        <w:t xml:space="preserve">la prestación global del sistema en su ambiente,</w:t>
      </w:r>
      <w:r>
        <w:t xml:space="preserve">”</w:t>
      </w:r>
      <w:r>
        <w:t xml:space="preserve"> </w:t>
      </w:r>
      <w:r>
        <w:t xml:space="preserve">dato importante para establecer la viabilidad del sistema y sus posibilidades de cambio y desarrollo.</w:t>
      </w:r>
    </w:p>
    <w:p>
      <w:pPr>
        <w:pStyle w:val="BodyText"/>
      </w:pPr>
      <w:r>
        <w:t xml:space="preserve">Almond considera la existencia de cinco</w:t>
      </w:r>
      <w:r>
        <w:t xml:space="preserve"> </w:t>
      </w:r>
      <w:r>
        <w:t xml:space="preserve">“</w:t>
      </w:r>
      <w:r>
        <w:t xml:space="preserve">capacidades</w:t>
      </w:r>
      <w:r>
        <w:t xml:space="preserve">”</w:t>
      </w:r>
      <w:r>
        <w:t xml:space="preserve">: -CAPACIDAD EXTRACTIVA: es la capacidad de procurarse recursos materiales y humanos del ambiente nacional e internacional; -CAPACIDAD REGULATORIA: es el ejercicio del control sobre el comportamiento de los individuos y los grupos, mediante la coerción legítima; -CAPACIDAD DISTRIBUTIVA: es la asignación de bienes, servicios, honores, posiciones y oportunidades de varios tipos, a individuos y a grupos; -CAPACIDAD SIMBOLICA: consiste en la producción de exumos simbólicos eficaces dirigidos al sistema social y al ambiente internacional (afirmaciones de valor, declaraciones de programas o intenciones, ostentaciones de banderas, paradas militares, etc.) -CAPACIDAD RECEPTIVA: es la sensibilidad a los estímulos externos, que permite responder a conjuntos de presiones, internas y/o externas.</w:t>
      </w:r>
    </w:p>
    <w:p>
      <w:pPr>
        <w:pStyle w:val="BodyText"/>
      </w:pPr>
      <w:r>
        <w:t xml:space="preserve">En un segundo nivel de análisis encontramos un conjunto de funciones o variables, que son desempeñadas por todos los sistemas políticos (más específicamente por sus estructuras internas) pero no del mismo modo. Son siete en total; cuatro están vinculadas a los insumos y tres a los exumos. De allí viene el nombre de</w:t>
      </w:r>
      <w:r>
        <w:t xml:space="preserve"> </w:t>
      </w:r>
      <w:r>
        <w:t xml:space="preserve">“</w:t>
      </w:r>
      <w:r>
        <w:t xml:space="preserve">teoría de las siete variables</w:t>
      </w:r>
      <w:r>
        <w:t xml:space="preserve">”</w:t>
      </w:r>
      <w:r>
        <w:t xml:space="preserve"> </w:t>
      </w:r>
      <w:r>
        <w:t xml:space="preserve">con que se conocen estos desarrollos. Almond afirma haber determinado esas funciones</w:t>
      </w:r>
      <w:r>
        <w:t xml:space="preserve"> </w:t>
      </w:r>
      <w:r>
        <w:t xml:space="preserve">“</w:t>
      </w:r>
      <w:r>
        <w:t xml:space="preserve">formulando una serie de preguntas basadas en las actividades claramente políticas que existen en los complejos sistemas occidentales</w:t>
      </w:r>
      <w:r>
        <w:t xml:space="preserve">”</w:t>
      </w:r>
      <w:r>
        <w:t xml:space="preserve">: Funciones del insumo: 1. SOCIALIZACION Y RECLUTAMIENTO POLITICO: es el proceso de asimilación por los individuos de las pautas de su cultura política; el proceso por el cual las culturas políticas son conservadas o cambiadas; y el proceso por medio del cual los roles de los sistemas políticos son cubiertos.</w:t>
      </w:r>
    </w:p>
    <w:p>
      <w:pPr>
        <w:numPr>
          <w:ilvl w:val="0"/>
          <w:numId w:val="1084"/>
        </w:numPr>
        <w:pStyle w:val="Compact"/>
      </w:pPr>
      <w:r>
        <w:t xml:space="preserve">ARTICULACION DE LOS INTERESES: es el proceso a través del cual los individuos y los grupos formulan demandas a las estructuras decisionales políticas. En esta función actúan cuatro tipos de estructuras: - grupos de intereses institucionalizados (particulares); - grupos no asociacionales (étnicos, religiosos, etc.); - grupos de intereses anónimos (masas); - grupos asociacionales de intereses (sindicatos).</w:t>
      </w:r>
    </w:p>
    <w:p>
      <w:pPr>
        <w:pStyle w:val="FirstParagraph"/>
      </w:pPr>
      <w:r>
        <w:t xml:space="preserve">El estilo de actuación de estos grupos puede ser específico o difuso, general o particular, instrumental o afectivo. La estructura y estilo de la articulación de intereses tiene la función de definir los límites entre el sistema político y la sociedad 3. AGREGACION DE LOS INTERESES: es la función de conversión de las demandas en opciones políticas alternativas, mediante la elaboración de plataformas y organizaciones políticas. La agregación de intereses puede lograrse mediante la formulación de propuestas generales que combinen los intereses y mediante el reclutamiento de personas comprometidas en una orientación política determinada. La agregación de intereses puede ser realizada por cualquier institución social, pero su instrumento principal y específico son los partidos políticos.</w:t>
      </w:r>
    </w:p>
    <w:p>
      <w:pPr>
        <w:numPr>
          <w:ilvl w:val="0"/>
          <w:numId w:val="1085"/>
        </w:numPr>
        <w:pStyle w:val="Compact"/>
      </w:pPr>
      <w:r>
        <w:t xml:space="preserve">COMUNICACION: es la función mediante la cual se trasmiten mensajes e informaciones; es el medio por el cual se realizan las demás funciones, tanto en el sistema político como en la sociedad.</w:t>
      </w:r>
    </w:p>
    <w:p>
      <w:pPr>
        <w:pStyle w:val="FirstParagraph"/>
      </w:pPr>
      <w:r>
        <w:t xml:space="preserve">Funciones del exumo: 1. ELABORACION DE NORMAS 2. APLICACION DE NORMAS 3. ADMINISTRACION JUDICIAL DE NORMAS En estos tres casos, es claramente visible la equivalencia de estas</w:t>
      </w:r>
      <w:r>
        <w:t xml:space="preserve"> </w:t>
      </w:r>
      <w:r>
        <w:t xml:space="preserve">“</w:t>
      </w:r>
      <w:r>
        <w:t xml:space="preserve">funciones del exumo</w:t>
      </w:r>
      <w:r>
        <w:t xml:space="preserve">”</w:t>
      </w:r>
      <w:r>
        <w:t xml:space="preserve"> </w:t>
      </w:r>
      <w:r>
        <w:t xml:space="preserve">del sistema político con la</w:t>
      </w:r>
      <w:r>
        <w:t xml:space="preserve"> </w:t>
      </w:r>
      <w:r>
        <w:t xml:space="preserve">“</w:t>
      </w:r>
      <w:r>
        <w:t xml:space="preserve">división tripartita de poderes</w:t>
      </w:r>
      <w:r>
        <w:t xml:space="preserve">”</w:t>
      </w:r>
      <w:r>
        <w:t xml:space="preserve"> </w:t>
      </w:r>
      <w:r>
        <w:t xml:space="preserve">de la teoría constitucionalista clásica.</w:t>
      </w:r>
    </w:p>
    <w:p>
      <w:pPr>
        <w:pStyle w:val="BodyText"/>
      </w:pPr>
      <w:r>
        <w:t xml:space="preserve">No podemos dejar este comentario sobre la obra de Almond y su escuela sin hacer alguna referencia a sus aportes al estudio de la cultura política, que complementan magníficamente sus trabajos teóricos sobre los sistemas políticos. Su contribución a la Política Comparada será tratada por separado (ver pg.116). Almond y Powell definen a la cultura política como</w:t>
      </w:r>
      <w:r>
        <w:t xml:space="preserve"> </w:t>
      </w:r>
      <w:r>
        <w:t xml:space="preserve">“</w:t>
      </w:r>
      <w:r>
        <w:t xml:space="preserve">el conjunto de actitudes y orientaciones de los miembros de un sistema político en relación con la política,</w:t>
      </w:r>
      <w:r>
        <w:t xml:space="preserve">”</w:t>
      </w:r>
      <w:r>
        <w:t xml:space="preserve"> </w:t>
      </w:r>
      <w:r>
        <w:t xml:space="preserve">incluyendo en ella</w:t>
      </w:r>
      <w:r>
        <w:t xml:space="preserve"> </w:t>
      </w:r>
      <w:r>
        <w:t xml:space="preserve">“</w:t>
      </w:r>
      <w:r>
        <w:t xml:space="preserve">la percepción que los miembros del sistema tienen de los otros individuos y de sí mismos en cuanto actores políticos….</w:t>
      </w:r>
      <w:r>
        <w:t xml:space="preserve">”</w:t>
      </w:r>
    </w:p>
    <w:p>
      <w:pPr>
        <w:pStyle w:val="BodyText"/>
      </w:pPr>
      <w:r>
        <w:t xml:space="preserve">Almond, en</w:t>
      </w:r>
      <w:r>
        <w:t xml:space="preserve"> </w:t>
      </w:r>
      <w:r>
        <w:t xml:space="preserve">“</w:t>
      </w:r>
      <w:r>
        <w:t xml:space="preserve">Civic Culture,</w:t>
      </w:r>
      <w:r>
        <w:t xml:space="preserve">”</w:t>
      </w:r>
      <w:r>
        <w:t xml:space="preserve"> </w:t>
      </w:r>
      <w:r>
        <w:t xml:space="preserve">distingue tres variedades fundamentales: parroquial o comunal, de súbditos, y de participantes.</w:t>
      </w:r>
      <w:r>
        <w:t xml:space="preserve"> </w:t>
      </w:r>
      <w:r>
        <w:t xml:space="preserve">“</w:t>
      </w:r>
      <w:r>
        <w:t xml:space="preserve">Cada tipo de cultura política tiene una estructura política que le es afín: la congruencia máxima se encuentra entre una estructura política tradicional y una cultura política parroquial; una estructura política centralizada autoritaria y una cultura de súbditos; una estructura política democrática y una cultura participante.</w:t>
      </w:r>
      <w:r>
        <w:t xml:space="preserve">”</w:t>
      </w:r>
      <w:r>
        <w:rPr>
          <w:rStyle w:val="FootnoteReference"/>
        </w:rPr>
        <w:footnoteReference w:id="137"/>
      </w:r>
      <w:r>
        <w:t xml:space="preserve"> </w:t>
      </w:r>
      <w:r>
        <w:t xml:space="preserve">La cultura política interesa mucho al estudio de los sistemas políticos, sobre todo por tres aspectos principales: el problema de la legitimidad y de las reglas del juego político; el problema de la estabilidad política; y el problema del estilo de la toma de decisiones.</w:t>
      </w:r>
    </w:p>
    <w:p>
      <w:pPr>
        <w:pStyle w:val="BodyText"/>
      </w:pPr>
      <w:r>
        <w:t xml:space="preserve">Si bien puede decirse que Gabriel Almond no ha producido una verdadera teoría, en el sentido formal del término, sí ha producido un esquema ordenador de mucho valor y utilidad, que por otra parte ejemplifica bien dos tendencias básicas de la Ciencia Política actual: - la búsqueda de un esquema teórico general ordenador, más que de explicaciones aisladas sobre hechos individuales; - el interés por los estudios de política comparada.-</w:t>
      </w:r>
      <w:r>
        <w:rPr>
          <w:rStyle w:val="FootnoteReference"/>
        </w:rPr>
        <w:footnoteReference w:id="138"/>
      </w:r>
      <w:r>
        <w:t xml:space="preserve"> </w:t>
      </w:r>
      <w:r>
        <w:t xml:space="preserve">Gabriel Almond y J. Coleman: THE POLITICS OF THE DEVELOPING AREAS Princeton University Press, 1960</w:t>
      </w:r>
      <w:r>
        <w:rPr>
          <w:rStyle w:val="FootnoteReference"/>
        </w:rPr>
        <w:footnoteReference w:id="139"/>
      </w:r>
      <w:r>
        <w:t xml:space="preserve"> </w:t>
      </w:r>
      <w:r>
        <w:t xml:space="preserve">Gabriel Almond y G. Powell: COMPARATIVE POLITICS.</w:t>
      </w:r>
    </w:p>
    <w:p>
      <w:pPr>
        <w:pStyle w:val="BodyText"/>
      </w:pPr>
      <w:r>
        <w:t xml:space="preserve">A DEVELOPMENTAL APPROACH Boston,Little Brown and Co., 1966 Hay versión en castellano: POLITICA COMPARADA Bs. As., Paidos, 1972 Gabriel Almond y S. Verba: CIVIC CULTURE Princeton University Press, 1963 THE CIVIC CULTURE REVISITED Boston, Little Brown, 1980 Gabriel Almond: POLITICAL DEVELOPMENT.</w:t>
      </w:r>
    </w:p>
    <w:p>
      <w:pPr>
        <w:pStyle w:val="BodyText"/>
      </w:pPr>
      <w:r>
        <w:t xml:space="preserve">ESSAYS IN HEURISTIC THEORY Boston, Little Brown and Co., 1970 Gabriel Almond, Flanagan y Mundt: CRISIS, CHOISE AND CHANGE Boston, Little Brown, 1973</w:t>
      </w:r>
      <w:r>
        <w:rPr>
          <w:rStyle w:val="FootnoteReference"/>
        </w:rPr>
        <w:footnoteReference w:id="140"/>
      </w:r>
      <w:r>
        <w:t xml:space="preserve"> </w:t>
      </w:r>
      <w:r>
        <w:t xml:space="preserve">Eugène J. Meehan: PENSAMIENTO POLITICO CONTEMPORANEO Madrid, Revista de Occidente, 1973</w:t>
      </w:r>
      <w:r>
        <w:rPr>
          <w:rStyle w:val="FootnoteReference"/>
        </w:rPr>
        <w:footnoteReference w:id="141"/>
      </w:r>
      <w:r>
        <w:t xml:space="preserve"> </w:t>
      </w:r>
      <w:r>
        <w:t xml:space="preserve">Domenico Fisichella: LINEAMENTI DI SCIENZA POLITICA CONCETTI, PROBLEMI, TEORIE Roma, NIS, 1990 Morton Kaplan y su teoría funcionalista de las relaciones internacionales.</w:t>
      </w:r>
    </w:p>
    <w:p>
      <w:pPr>
        <w:pStyle w:val="BodyText"/>
      </w:pPr>
      <w:r>
        <w:t xml:space="preserve">David Easton está teóricamente ubicado muy cerca de Talcott Parsons aunque difiera en su lenguaje y en algunos conceptos. Almond está en rasgos generales en la misma línea, pero no es un funcionalista ortodoxo. Ambos son más organicistas que mecanicistas. El autor cuya obra vamos a comentar ahora es muy diferente. Los trabajos de Morton Kaplan sobre Relaciones Internacionales</w:t>
      </w:r>
      <w:r>
        <w:rPr>
          <w:rStyle w:val="FootnoteReference"/>
        </w:rPr>
        <w:footnoteReference w:id="142"/>
      </w:r>
      <w:r>
        <w:t xml:space="preserve"> </w:t>
      </w:r>
      <w:r>
        <w:t xml:space="preserve">evidencian un planteo funcionalista mecanicista, muy formal y preciso, con influencias provenientes del campo de la Ingeniería. Su objetivo es realizar un análisis factorial y construir modelos rigurosos, rehuyendo el enunciado de amplias generalizaciones, lo que lo acerca mucho a Robert Merton y sus ideas sobre</w:t>
      </w:r>
      <w:r>
        <w:t xml:space="preserve"> </w:t>
      </w:r>
      <w:r>
        <w:t xml:space="preserve">“</w:t>
      </w:r>
      <w:r>
        <w:t xml:space="preserve">las teorías de alcance medio.</w:t>
      </w:r>
      <w:r>
        <w:t xml:space="preserve">”</w:t>
      </w:r>
    </w:p>
    <w:p>
      <w:pPr>
        <w:pStyle w:val="BodyText"/>
      </w:pPr>
      <w:r>
        <w:t xml:space="preserve">En Ingeniería de Sistemas, un SISTEMA es definido como</w:t>
      </w:r>
      <w:r>
        <w:t xml:space="preserve"> </w:t>
      </w:r>
      <w:r>
        <w:t xml:space="preserve">“</w:t>
      </w:r>
      <w:r>
        <w:t xml:space="preserve">un conjunto de variables que puede ser considerado como una entidad definida, destacada sobre un trasfondo dado.</w:t>
      </w:r>
      <w:r>
        <w:t xml:space="preserve">”</w:t>
      </w:r>
      <w:r>
        <w:t xml:space="preserve"> </w:t>
      </w:r>
      <w:r>
        <w:t xml:space="preserve">Kaplan usa ese concepto en su definición:</w:t>
      </w:r>
      <w:r>
        <w:t xml:space="preserve"> </w:t>
      </w:r>
      <w:r>
        <w:t xml:space="preserve">“</w:t>
      </w:r>
      <w:r>
        <w:t xml:space="preserve">SISTEMA es un conjunto de variables relacionadas de tal modo que, en contraste con su entorno, las relaciones internas de las variables entre sí y las relaciones externas del conjunto con combinaciones de variables exteriores están caracterizadas por regularidades de comportamiento que pueden ser descriptas.</w:t>
      </w:r>
      <w:r>
        <w:t xml:space="preserve">”</w:t>
      </w:r>
    </w:p>
    <w:p>
      <w:pPr>
        <w:pStyle w:val="BodyText"/>
      </w:pPr>
      <w:r>
        <w:t xml:space="preserve">Los sistemas son descriptos por Kaplan en términos de</w:t>
      </w:r>
      <w:r>
        <w:t xml:space="preserve"> </w:t>
      </w:r>
      <w:r>
        <w:t xml:space="preserve">“</w:t>
      </w:r>
      <w:r>
        <w:t xml:space="preserve">estados.</w:t>
      </w:r>
      <w:r>
        <w:t xml:space="preserve">”</w:t>
      </w:r>
      <w:r>
        <w:t xml:space="preserve"> </w:t>
      </w:r>
      <w:r>
        <w:t xml:space="preserve">Un</w:t>
      </w:r>
      <w:r>
        <w:t xml:space="preserve"> </w:t>
      </w:r>
      <w:r>
        <w:t xml:space="preserve">“</w:t>
      </w:r>
      <w:r>
        <w:t xml:space="preserve">estado</w:t>
      </w:r>
      <w:r>
        <w:t xml:space="preserve">”</w:t>
      </w:r>
      <w:r>
        <w:t xml:space="preserve"> </w:t>
      </w:r>
      <w:r>
        <w:t xml:space="preserve">es una especificación completa (o lo más completa posible) de los valores de las variables del sistema. El comportamiento del sistema se establece con referencia a cambios en las variables (exumos). Los cambios en el entorno que influyen en el sistema son insumos. Los insumos que producen cambios fundamentales en el sistema son denominados</w:t>
      </w:r>
      <w:r>
        <w:t xml:space="preserve"> </w:t>
      </w:r>
      <w:r>
        <w:t xml:space="preserve">“</w:t>
      </w:r>
      <w:r>
        <w:t xml:space="preserve">funciones de escalón.</w:t>
      </w:r>
      <w:r>
        <w:t xml:space="preserve">”</w:t>
      </w:r>
    </w:p>
    <w:p>
      <w:pPr>
        <w:pStyle w:val="BodyText"/>
      </w:pPr>
      <w:r>
        <w:t xml:space="preserve">El exumo (</w:t>
      </w:r>
      <w:r>
        <w:t xml:space="preserve">“</w:t>
      </w:r>
      <w:r>
        <w:t xml:space="preserve">output</w:t>
      </w:r>
      <w:r>
        <w:t xml:space="preserve">”</w:t>
      </w:r>
      <w:r>
        <w:t xml:space="preserve">) de un sistema puede servir de insumo(</w:t>
      </w:r>
      <w:r>
        <w:t xml:space="preserve">“</w:t>
      </w:r>
      <w:r>
        <w:t xml:space="preserve">input</w:t>
      </w:r>
      <w:r>
        <w:t xml:space="preserve">”</w:t>
      </w:r>
      <w:r>
        <w:t xml:space="preserve">) a otro. El flujo de emparejamiento puede ser unidireccional o bidireccional. En este último caso hay una realimentación, positiva o negativa.</w:t>
      </w:r>
    </w:p>
    <w:p>
      <w:pPr>
        <w:pStyle w:val="BodyText"/>
      </w:pPr>
      <w:r>
        <w:t xml:space="preserve">Los dos</w:t>
      </w:r>
      <w:r>
        <w:t xml:space="preserve"> </w:t>
      </w:r>
      <w:r>
        <w:t xml:space="preserve">“</w:t>
      </w:r>
      <w:r>
        <w:t xml:space="preserve">estados del sistema</w:t>
      </w:r>
      <w:r>
        <w:t xml:space="preserve">”</w:t>
      </w:r>
      <w:r>
        <w:t xml:space="preserve"> </w:t>
      </w:r>
      <w:r>
        <w:t xml:space="preserve">más importantes son el equilibrio y la estabilidad. Un sistema está en equilibrio cuando las variables se mantienen dentro de ciertos límites de variación, durante un período determinado, pese a los cambios que se operen en los exumos. Una observación importante de Kaplan es que un sistema puede ser equilibrado pero inestable o estable pero desequilibrado. El equilibrio, a su vez, puede ser dinámico o estático.</w:t>
      </w:r>
    </w:p>
    <w:p>
      <w:pPr>
        <w:pStyle w:val="BodyText"/>
      </w:pPr>
      <w:r>
        <w:t xml:space="preserve">Como es obvio, los sistemas políticos son dinámicos. Kaplan sostiene que en el caso de los sistemas políticos lo importante es saber si los cambios que se producen son reversibles o no. El efecto que los cambios de equilibrio tienen sobre diversas especies de sistemas está gobernado por algunos principios generales: 1) Un sistema equilibrado permanecerá así a menos que se lo perturbe; 2) Un sistema estable pasará a un nuevo estado de equilibrio o desaparecerá por completo si es perturbado con suficiente fuerza; 3) Si la perturbación desaparece y el sistema es incapaz de retornar a su anterior estado, se ha operado un</w:t>
      </w:r>
      <w:r>
        <w:t xml:space="preserve"> </w:t>
      </w:r>
      <w:r>
        <w:t xml:space="preserve">“</w:t>
      </w:r>
      <w:r>
        <w:t xml:space="preserve">cambio de sistema.</w:t>
      </w:r>
      <w:r>
        <w:t xml:space="preserve">”</w:t>
      </w:r>
    </w:p>
    <w:p>
      <w:pPr>
        <w:pStyle w:val="BodyText"/>
      </w:pPr>
      <w:r>
        <w:t xml:space="preserve">Para el estudio sistémico de las relaciones internacionales, Kaplan sugiere utilizar cinco variables: 1) Las reglas esenciales del sistema: las relaciones entre sus elementos y las funciones de los mismos; 2) Las reglas de transformación: la relación de las reglas esenciales con valores paramétricos determinados; 3) Variables clasificatorias de los actores: características estructurales de los actores o elementos del sistema; 4) Variables de capacidad: referidas, por ejemplo, a la capacidad de un actor dado para realizar determinadas acciones en situaciones específicas; 5) Variables de información: estimaciones sobre la capacidad de los actores y sus aspiraciones.</w:t>
      </w:r>
    </w:p>
    <w:p>
      <w:pPr>
        <w:pStyle w:val="BodyText"/>
      </w:pPr>
      <w:r>
        <w:t xml:space="preserve">La impresión de simplicidad que da este corto listado de cinco variables es engañosa: cada una es en realidad una macrovariable que resume muchas variables propias de los subsistemas.</w:t>
      </w:r>
    </w:p>
    <w:p>
      <w:pPr>
        <w:pStyle w:val="BodyText"/>
      </w:pPr>
      <w:r>
        <w:t xml:space="preserve">La definición que da Kaplan del sistema político se basa en el concepto de SOBERANIA.</w:t>
      </w:r>
      <w:r>
        <w:t xml:space="preserve"> </w:t>
      </w:r>
      <w:r>
        <w:t xml:space="preserve">“</w:t>
      </w:r>
      <w:r>
        <w:t xml:space="preserve">El sistema político moderno se caracteriza por el hecho de que sus reglas especifican el ámbito de jurisdicción de todas las restantes unidades de decisión y establecen métodos para resolver los conflictos de jurisdicción.</w:t>
      </w:r>
      <w:r>
        <w:t xml:space="preserve">”</w:t>
      </w:r>
      <w:r>
        <w:t xml:space="preserve"> </w:t>
      </w:r>
      <w:r>
        <w:t xml:space="preserve">Kaplan considera que la existencia de un gobierno es un síntoma empírico inequívoco de la existencia de un sistema político. Para Kaplan, la POLITICA es la competencia para asumir papeles con funciones de decisión, para escoger entre objetos políticos alternativos o para cambiar las reglas esenciales de los sistemas políticos.</w:t>
      </w:r>
    </w:p>
    <w:p>
      <w:pPr>
        <w:pStyle w:val="BodyText"/>
      </w:pPr>
      <w:r>
        <w:t xml:space="preserve">Kaplan establece una distinción muy interesante entre los sistemas políticos</w:t>
      </w:r>
      <w:r>
        <w:t xml:space="preserve"> </w:t>
      </w:r>
      <w:r>
        <w:t xml:space="preserve">“</w:t>
      </w:r>
      <w:r>
        <w:t xml:space="preserve">a dominancia de sistema</w:t>
      </w:r>
      <w:r>
        <w:t xml:space="preserve">”</w:t>
      </w:r>
      <w:r>
        <w:t xml:space="preserve"> </w:t>
      </w:r>
      <w:r>
        <w:t xml:space="preserve">(o sea con predominio del gobierno central) y los sistemas</w:t>
      </w:r>
      <w:r>
        <w:t xml:space="preserve"> </w:t>
      </w:r>
      <w:r>
        <w:t xml:space="preserve">“</w:t>
      </w:r>
      <w:r>
        <w:t xml:space="preserve">a dominancia de subsistemas</w:t>
      </w:r>
      <w:r>
        <w:t xml:space="preserve">”</w:t>
      </w:r>
      <w:r>
        <w:t xml:space="preserve"> </w:t>
      </w:r>
      <w:r>
        <w:t xml:space="preserve">(o sea con predominio de las autonomías regionales).</w:t>
      </w:r>
    </w:p>
    <w:p>
      <w:pPr>
        <w:pStyle w:val="BodyText"/>
      </w:pPr>
      <w:r>
        <w:t xml:space="preserve">Por último, Kaplan intenta formular un conjunto de reglas básicas para que los actores decidan entre alternativas, en el transcurso de la interacción, para tratar de alcanzar lo que en la Teoría de los Juegos se denomina</w:t>
      </w:r>
      <w:r>
        <w:t xml:space="preserve"> </w:t>
      </w:r>
      <w:r>
        <w:t xml:space="preserve">“</w:t>
      </w:r>
      <w:r>
        <w:t xml:space="preserve">una estrategia victoriosa</w:t>
      </w:r>
      <w:r>
        <w:t xml:space="preserve">”</w:t>
      </w:r>
      <w:r>
        <w:t xml:space="preserve">: 1) Actuar para incrementar la capacidad propia, pero preferir la negociación a la lucha; 2) Luchar antes que dejar escapar una oportunidad para incrementar la capacidad propia; 3) Dejar de luchar antes que eliminar a un actor principal, un actor necesario para mantener el equilibrio de poder; 4) Actuar para oponerse a una coalición o a un actor singular que tiendan a asumir una situación de predominio frente al resto del sistema; 5) Actuar para obligar a los actores a que acepten principios organizativos supranacionales; 6) Permitir que los actores nacionales esenciales que han sido vencidos o forzados en algun sentido vuelvan a entrar en el sistema como interlocutores válidos; o actuar a fin de que se incorporen a la categoría de actores esenciales otros que no tenían ese rango. Tratar a todos los actores esenciales como interlocutores válidos</w:t>
      </w:r>
      <w:r>
        <w:rPr>
          <w:rStyle w:val="FootnoteReference"/>
        </w:rPr>
        <w:footnoteReference w:id="143"/>
      </w:r>
      <w:r>
        <w:t xml:space="preserve">.</w:t>
      </w:r>
    </w:p>
    <w:bookmarkEnd w:id="144"/>
    <w:bookmarkStart w:id="149" w:name="X6fddf33f54db5fc6f8dc305abbdd32c8067d1e4"/>
    <w:p>
      <w:pPr>
        <w:pStyle w:val="Heading3"/>
      </w:pPr>
      <w:r>
        <w:t xml:space="preserve">Evaluación crítica de la teoría sistémica política</w:t>
      </w:r>
    </w:p>
    <w:p>
      <w:pPr>
        <w:pStyle w:val="FirstParagraph"/>
      </w:pPr>
      <w:r>
        <w:t xml:space="preserve">En el enfoque sistémico convergen todos los esfuerzos intelectuales que configuran las corrientes teóricas que hemos venido describiendo. Al evaluarlo críticamente, pues, en cierto modo evaluamos a todo el grupo.</w:t>
      </w:r>
    </w:p>
    <w:p>
      <w:pPr>
        <w:pStyle w:val="BodyText"/>
      </w:pPr>
      <w:r>
        <w:t xml:space="preserve">Si bien la teoría sistémica política no se reduce solamente al trabajo de David Easton, puesto que otros investigadores importantes, como S. Beer, M. Kaplan, H. Spiro, K. Deutsch, G. Almond, etc., también hicieron valiosas aportaciones, es innegable que Easton ha sido el más influyente, el más conocido y, probablemente, el más representativo del grupo, razones por las que vamos a tomarlo como ejemplo paradigmático para esta evaluación.</w:t>
      </w:r>
    </w:p>
    <w:p>
      <w:pPr>
        <w:pStyle w:val="BodyText"/>
      </w:pPr>
      <w:r>
        <w:t xml:space="preserve">Quizás esté de más aclarar que de ninguna manera pretendemos erigirnos en jueces de tan importantes y originales estudiosos. Criticar aquí no significa considerarse por encima de ellos, ni tan siquiera a su altura, sino simplemente tomar nota de lo que el tiempo y la evolución posterior de la ciencia mostraron, sin negar el valor de originalidad, de innovación y hasta de audacia intelectual que cada uno de ellos en su momento significó. Pero, como herederos de esos aportes, también tenemos que preguntarnos sobre la utilidad y limitaciones actuales de esas teorías, que son nuestras herramientas para trabajar la dura roca de la realidad…hasta que logremos fabricarnos otras mejores…</w:t>
      </w:r>
    </w:p>
    <w:p>
      <w:pPr>
        <w:pStyle w:val="BodyText"/>
      </w:pPr>
      <w:r>
        <w:t xml:space="preserve">D. Easton permanece, en lo fundamental, muy cerca de la Teoría Sistémica General. A pesar de que su motivación principal es</w:t>
      </w:r>
      <w:r>
        <w:t xml:space="preserve"> </w:t>
      </w:r>
      <w:r>
        <w:t xml:space="preserve">“</w:t>
      </w:r>
      <w:r>
        <w:t xml:space="preserve">posibilitar la investigación politológica empírica,</w:t>
      </w:r>
      <w:r>
        <w:t xml:space="preserve">”</w:t>
      </w:r>
      <w:r>
        <w:t xml:space="preserve"> </w:t>
      </w:r>
      <w:r>
        <w:t xml:space="preserve">uno de los puntos más débiles de su teoría se relaciona justamente con este punto: su difícil, y a veces imposible, operacionalización.</w:t>
      </w:r>
    </w:p>
    <w:p>
      <w:pPr>
        <w:pStyle w:val="BodyText"/>
      </w:pPr>
      <w:r>
        <w:t xml:space="preserve">Dos deficiencias recurrentes pueden encontrarse en este aspecto en todo su trabajo: 1) Las aplicaciones empíricas de su marco teórico son dejadas por él para ser realizadas en el futuro y, según se infiere, por terceros ajenos a él, que se animen a hacerlo ante las posibilidades que dicho marco teórico ofrece; 2) Formula muchas definiciones, pero ninguna de ellas resulta plenamente operativa. Easton no indica cómo hacerlas operativas en el momento de realizar una investigación empírica.</w:t>
      </w:r>
    </w:p>
    <w:p>
      <w:pPr>
        <w:pStyle w:val="BodyText"/>
      </w:pPr>
      <w:r>
        <w:t xml:space="preserve">Hasta ahora nadie ha logrado hacer una verdadera</w:t>
      </w:r>
      <w:r>
        <w:t xml:space="preserve"> </w:t>
      </w:r>
      <w:r>
        <w:t xml:space="preserve">“</w:t>
      </w:r>
      <w:r>
        <w:t xml:space="preserve">investigación científica empírica sistémica</w:t>
      </w:r>
      <w:r>
        <w:t xml:space="preserve">”</w:t>
      </w:r>
      <w:r>
        <w:t xml:space="preserve"> </w:t>
      </w:r>
      <w:r>
        <w:t xml:space="preserve">de orientación cuantitativa, en el campo político. Esto es debido a que son muchos los impedimentos que deben enfrentar estos intentos, entre los que cabe mencionar: 1) Es prácticamente imposible</w:t>
      </w:r>
      <w:r>
        <w:t xml:space="preserve"> </w:t>
      </w:r>
      <w:r>
        <w:t xml:space="preserve">“</w:t>
      </w:r>
      <w:r>
        <w:t xml:space="preserve">medir</w:t>
      </w:r>
      <w:r>
        <w:t xml:space="preserve">”</w:t>
      </w:r>
      <w:r>
        <w:t xml:space="preserve"> </w:t>
      </w:r>
      <w:r>
        <w:t xml:space="preserve">toda la información, el ruido y la información errónea existentes, no sólo en el sistema en sí sino también en su medio ambiente y en las complejas interacciones entre ambos; 2) La estrategia habitual de todo investigador empírico consiste en orientar su trabajo de investigación sobre un sector de la realidad bien definido y concreto, aislando para su análisis unas pocas variables. La teoría sistémica política pretende abarcar y tomar en consideración todos los aspectos involucrados, lo que evidencia una aspiración holística muy sana como ideal teórico, pero en el plano concreto de la investigación empírica ésto complica mucho las cosas; 3) Si se toman algunos casos concretos, cómo podemos, por ejemplo, investigar empíricamente y con espíritu cuantitativo un insumo? Es un insumo lo que cualquiera desea del Gobierno? Easton contesta que insumos son sólo aquellos deseos que son demandas, es decir, que pueden ejercer cierta presión sobre el Gobierno. Conceptualmente ésto está muy bien, pero qué es esa presión? Cuál es su umbral? Tomando otro caso, se sabe que algunos insumos no proceden del</w:t>
      </w:r>
      <w:r>
        <w:t xml:space="preserve"> </w:t>
      </w:r>
      <w:r>
        <w:t xml:space="preserve">“</w:t>
      </w:r>
      <w:r>
        <w:t xml:space="preserve">entorno societario</w:t>
      </w:r>
      <w:r>
        <w:t xml:space="preserve">”</w:t>
      </w:r>
      <w:r>
        <w:t xml:space="preserve"> </w:t>
      </w:r>
      <w:r>
        <w:t xml:space="preserve">sino del interior del sistema político mismo, como consecuencia de la actuación de algunos subsistemas o actores sobre otros. En cierto sentido, no serían insumos pero actúan como tales en cuanto presionan para conseguir la producción de algún exumo. Easton habla de</w:t>
      </w:r>
      <w:r>
        <w:t xml:space="preserve"> </w:t>
      </w:r>
      <w:r>
        <w:t xml:space="preserve">“</w:t>
      </w:r>
      <w:r>
        <w:t xml:space="preserve">intra-inmisiones</w:t>
      </w:r>
      <w:r>
        <w:t xml:space="preserve">”</w:t>
      </w:r>
      <w:r>
        <w:t xml:space="preserve"> </w:t>
      </w:r>
      <w:r>
        <w:t xml:space="preserve">(</w:t>
      </w:r>
      <w:r>
        <w:t xml:space="preserve">“</w:t>
      </w:r>
      <w:r>
        <w:t xml:space="preserve">withinputs</w:t>
      </w:r>
      <w:r>
        <w:t xml:space="preserve">”</w:t>
      </w:r>
      <w:r>
        <w:t xml:space="preserve">), concepto muy importante, que plantea pero que no desarrolla, sobre todo en el aspecto de la relación de esas intra-inmisiones con los insumos societarios propiamente dichos; 4) En el caso de los exumos, el camino de la investigación empírica tampoco queda claro en la teoría de Easton. Por ejemplo, cuando el sistema político produce una ley (supongamos, educación para todos, o derecho a una vivienda digna) pero no hay dinero para ponerla en ejecución, o el dinero que hay es malgastado o malversado, es ésto un exumo o no? Desde el punto de vista de la efectivización material de una política, desde luego que no lo es, pero desde el punto de vista de la generación de espectativas (para ganar tiempo) y de su posterior eventual frustración, sí lo es. Recién en los últimos años, el desarrollo de ese nuevo campo de estudios politológicos que se denomina</w:t>
      </w:r>
      <w:r>
        <w:t xml:space="preserve"> </w:t>
      </w:r>
      <w:r>
        <w:t xml:space="preserve">“</w:t>
      </w:r>
      <w:r>
        <w:t xml:space="preserve">análisis de las políticas públicas</w:t>
      </w:r>
      <w:r>
        <w:t xml:space="preserve">”</w:t>
      </w:r>
      <w:r>
        <w:t xml:space="preserve"> </w:t>
      </w:r>
      <w:r>
        <w:t xml:space="preserve">ha iluminado el tema del estudio de los exumos del sistema político como productos de complejas interacciones entre actores societales y estatales.</w:t>
      </w:r>
    </w:p>
    <w:p>
      <w:pPr>
        <w:numPr>
          <w:ilvl w:val="0"/>
          <w:numId w:val="1086"/>
        </w:numPr>
      </w:pPr>
      <w:r>
        <w:t xml:space="preserve">En el caso de la</w:t>
      </w:r>
      <w:r>
        <w:t xml:space="preserve"> </w:t>
      </w:r>
      <w:r>
        <w:t xml:space="preserve">“</w:t>
      </w:r>
      <w:r>
        <w:t xml:space="preserve">sobrecarga del sistema,</w:t>
      </w:r>
      <w:r>
        <w:t xml:space="preserve">”</w:t>
      </w:r>
      <w:r>
        <w:t xml:space="preserve"> </w:t>
      </w:r>
      <w:r>
        <w:t xml:space="preserve">la teoría sistémica nos dice que la sobrecarga depende de la capacidad del sistema para convertir los insumos en exumos, y que sólo cuando dicha capacidad es superada puede hablarse de sobrecarga. Esto es muy lógico como modelo teórico, pero no nos permite saberlo antes que se produzca. Lo podríamos saber a posteriori, cuando (en términos de política práctica) ya es demasiado tarde. En realidad, ni siquiera en el momento del hundimiento de un régimen político tendríamos la seguridad de que el fenómeno se debe a una sobrecarga, porque podría deberse a otras causas.</w:t>
      </w:r>
    </w:p>
    <w:p>
      <w:pPr>
        <w:numPr>
          <w:ilvl w:val="0"/>
          <w:numId w:val="1086"/>
        </w:numPr>
      </w:pPr>
      <w:r>
        <w:t xml:space="preserve">Con respecto al apoyo y a la falta de apoyo, el enfoque sistémico acertadamente reconoce la necesidad de apoyo para todo régimen político, aunque sea autoritario, pero si se quiere hacer una investigación empírica de orientación cuantitativa (que es la aspiración del enfoque teórico que estamos comentando) surgen algunas preguntas: Cómo establecer la cantidad de apoyo que necesita un régimen político? Cómo determinar el punto crítico en la provisión de apoyo? Cómo diferenciar el apoyo espontáneo de la sociedad del promovido desde el régimen? Cómo cuantificar factores como el consenso, los hábitos de obediencia, la coacción o la amenaza de emplearla? 7) Con respecto al</w:t>
      </w:r>
      <w:r>
        <w:t xml:space="preserve"> </w:t>
      </w:r>
      <w:r>
        <w:t xml:space="preserve">“</w:t>
      </w:r>
      <w:r>
        <w:t xml:space="preserve">stress</w:t>
      </w:r>
      <w:r>
        <w:t xml:space="preserve">”</w:t>
      </w:r>
      <w:r>
        <w:t xml:space="preserve"> </w:t>
      </w:r>
      <w:r>
        <w:t xml:space="preserve">y a su resolución, la teoría dice que un sistema reduce el stress mediante cambios. Según la intensidad del stress el cambio puede ser adaptativo (modificaciones dentro del mismo sistema) o disruptivo (disolución del sistema). Es la cantidad de stress en relación con la capacidad del sistema lo que determina qué tipo de cambio se va a producir. Esto implica la existencia de un punto crítico de ruptura del sistema. Cómo determinarlo cuantitativamente? Como ese punto depende de la capacidad del sistema, nuevamente aparece el problema que ya vimos anteriormente: sólo se lo puede determinar a posteriori, o sea cuando ya es demasiado tarde…</w:t>
      </w:r>
    </w:p>
    <w:p>
      <w:pPr>
        <w:numPr>
          <w:ilvl w:val="0"/>
          <w:numId w:val="1086"/>
        </w:numPr>
      </w:pPr>
      <w:r>
        <w:t xml:space="preserve">Con respecto a los procesos de cambio, cuya consideración protagónica es un grande y novedoso aporte del enfoque sistémico respecto de sus antecesores estructural-funcionalistas, Easton afirma la existencia de dos tipos de cambio sistémico no disruptivo: el</w:t>
      </w:r>
      <w:r>
        <w:t xml:space="preserve"> </w:t>
      </w:r>
      <w:r>
        <w:t xml:space="preserve">“</w:t>
      </w:r>
      <w:r>
        <w:t xml:space="preserve">cambio en un sistema</w:t>
      </w:r>
      <w:r>
        <w:t xml:space="preserve">”</w:t>
      </w:r>
      <w:r>
        <w:t xml:space="preserve"> </w:t>
      </w:r>
      <w:r>
        <w:t xml:space="preserve">(que implica cambios adaptativos en el sistema, o sea respuestas adaptativas ante estímulos corrientes del ambiente); y el</w:t>
      </w:r>
      <w:r>
        <w:t xml:space="preserve"> </w:t>
      </w:r>
      <w:r>
        <w:t xml:space="preserve">“</w:t>
      </w:r>
      <w:r>
        <w:t xml:space="preserve">cambio de sistema</w:t>
      </w:r>
      <w:r>
        <w:t xml:space="preserve">”</w:t>
      </w:r>
      <w:r>
        <w:t xml:space="preserve"> </w:t>
      </w:r>
      <w:r>
        <w:t xml:space="preserve">(que designa transformaciones profundas, cambios estructurales, de desarrollo o involución permanentes). Por otra parte, según Easton, el</w:t>
      </w:r>
      <w:r>
        <w:t xml:space="preserve"> </w:t>
      </w:r>
      <w:r>
        <w:t xml:space="preserve">“</w:t>
      </w:r>
      <w:r>
        <w:t xml:space="preserve">cambio disruptivo,</w:t>
      </w:r>
      <w:r>
        <w:t xml:space="preserve">”</w:t>
      </w:r>
      <w:r>
        <w:t xml:space="preserve"> </w:t>
      </w:r>
      <w:r>
        <w:t xml:space="preserve">provoca</w:t>
      </w:r>
      <w:r>
        <w:t xml:space="preserve"> </w:t>
      </w:r>
      <w:r>
        <w:t xml:space="preserve">“</w:t>
      </w:r>
      <w:r>
        <w:t xml:space="preserve">la disolución del sistema, con caída de su neguentropía a cero.</w:t>
      </w:r>
      <w:r>
        <w:t xml:space="preserve">”</w:t>
      </w:r>
    </w:p>
    <w:p>
      <w:pPr>
        <w:pStyle w:val="FirstParagraph"/>
      </w:pPr>
      <w:r>
        <w:t xml:space="preserve">El tema del cambio, adaptativo o disruptivo, ha sido uno de los aspectos de la teoría sistémica más atractivos para los politólogos americanos y europeos posteriores, y ha suscitado también varios interrogantes. Hasta qué punto puede hablarse del cambio de sistema como un cambio no disruptivo? Se puede, por ejemplo, cambiar de régimen político pero no de sistema? Detrás de estas preguntas está latente el interrogante sobre el verdadero</w:t>
      </w:r>
      <w:r>
        <w:t xml:space="preserve"> </w:t>
      </w:r>
      <w:r>
        <w:t xml:space="preserve">“</w:t>
      </w:r>
      <w:r>
        <w:t xml:space="preserve">nivel de profundidad</w:t>
      </w:r>
      <w:r>
        <w:t xml:space="preserve">”</w:t>
      </w:r>
      <w:r>
        <w:t xml:space="preserve"> </w:t>
      </w:r>
      <w:r>
        <w:t xml:space="preserve">de los cambios políticos, especialmente de las reformas (que pueden ser casi-cosméticas pero también pueden llevar por acumulación a modificaciones estructurales políticamente profundas, como ocurrió, por ejemplo, en Suecia) y de las revoluciones (que son definidas tradicionalmente como</w:t>
      </w:r>
      <w:r>
        <w:t xml:space="preserve"> </w:t>
      </w:r>
      <w:r>
        <w:t xml:space="preserve">“</w:t>
      </w:r>
      <w:r>
        <w:t xml:space="preserve">cambios rápidos, violentos y profundos,</w:t>
      </w:r>
      <w:r>
        <w:t xml:space="preserve">”</w:t>
      </w:r>
      <w:r>
        <w:t xml:space="preserve"> </w:t>
      </w:r>
      <w:r>
        <w:t xml:space="preserve">pero que en general no son tán profundos como para modificar aspectos centrales de la identidad nacional de los pueblos que las viven: los franceses siguieron siendo franceses y los rusos, rusos, después de sus revoluciones, e incluso retomaron posteriormente aspectos momentáneamente dejados de lado).</w:t>
      </w:r>
    </w:p>
    <w:p>
      <w:pPr>
        <w:pStyle w:val="BodyText"/>
      </w:pPr>
      <w:r>
        <w:t xml:space="preserve">Las lecciones recientes de la historia parecieran indicar que hay niveles culturales de mayor nivel de profundidad que los cambios políticos estructurales, lo que replantea, entre otras cosas, el tema de la primacía de la política.</w:t>
      </w:r>
    </w:p>
    <w:p>
      <w:pPr>
        <w:pStyle w:val="BodyText"/>
      </w:pPr>
      <w:r>
        <w:t xml:space="preserve">Los puntos expuestos intentan mostrar el conjunto de dificultades que ha enfrentado la investigación empírica sistémica</w:t>
      </w:r>
      <w:r>
        <w:rPr>
          <w:rStyle w:val="FootnoteReference"/>
        </w:rPr>
        <w:footnoteReference w:id="145"/>
      </w:r>
      <w:r>
        <w:t xml:space="preserve">. Todos los enfoques sistémicos o sistémico-funcionales presentan similares características, porque son construcciones abstractas muy elaboradas de la realidad política, alejadas del plano empírico, indudablemente útiles para visualizar estructuras globales en su funcionamiento general, pero no tanto para acercarse empíricamente a la explicación de fenómenos puntuales.</w:t>
      </w:r>
    </w:p>
    <w:p>
      <w:pPr>
        <w:pStyle w:val="BodyText"/>
      </w:pPr>
      <w:r>
        <w:t xml:space="preserve">Quizás el principal error inicial de estos teóricos fue mantener la impostación cuantitativista que caracterizaba la investigación empírica desde el behaviorismo, mientras que el desarrollo científico posterior mostró la conveniencia de afinar primero el instrumental de los conceptos y los sistemas de conceptos (el uso representacional del lenguaje) antes de intentar un tratamiento cuantitativo de las variables y sus relaciones</w:t>
      </w:r>
      <w:r>
        <w:rPr>
          <w:rStyle w:val="FootnoteReference"/>
        </w:rPr>
        <w:footnoteReference w:id="146"/>
      </w:r>
      <w:r>
        <w:t xml:space="preserve">. De hecho, hoy en día, por obra de muchos autores americanos y europeos, el enfoque sistémico ofrece un elaboradísimo arsenal conceptual, que conserva los grandes esquemas de la teoría pero permite aproximarse mucho más a los fenómenos puntuales, que caracterizan al grueso de la investigación empírica</w:t>
      </w:r>
      <w:r>
        <w:rPr>
          <w:rStyle w:val="FootnoteReference"/>
        </w:rPr>
        <w:footnoteReference w:id="147"/>
      </w:r>
      <w:r>
        <w:t xml:space="preserve">.</w:t>
      </w:r>
    </w:p>
    <w:p>
      <w:pPr>
        <w:pStyle w:val="BodyText"/>
      </w:pPr>
      <w:r>
        <w:t xml:space="preserve">En general, el análisis sistémico parece poner énfasis, bajo una nueva forma, en la necesidad del equilibrio. Tiende a concentrarse más en la explicación de los mecanismos de autorregulación y de preservación de los sistemas políticos que en los procesos de conflicto interno, de contradicciones y de choque de fuerzas contrapuestas internas y externas, que originan el dinamismo de tales sistemas. Tienden a destacar la estabilidad y la permanencia como valores subyacentes al quehacer teórico, a diferencia de otros enfoques que, por el contrario, prefieren describir los conflictos que todo sistema social (y particularmente el sistema político) presenta dentro de su estructura y en su entorno ambiental. En nuestra opinión son dos lecturas indudablemente complementarias pero que en la polémica teórica se presentan como contrapuestas.</w:t>
      </w:r>
    </w:p>
    <w:p>
      <w:pPr>
        <w:pStyle w:val="BodyText"/>
      </w:pPr>
      <w:r>
        <w:t xml:space="preserve">Creemos que en este énfasis puesto en el orden, el equilibrio, la autorregulación y la preservación de estados (que está tán cerca de la ideología del statu-quo y del</w:t>
      </w:r>
      <w:r>
        <w:t xml:space="preserve"> </w:t>
      </w:r>
      <w:r>
        <w:t xml:space="preserve">“</w:t>
      </w:r>
      <w:r>
        <w:t xml:space="preserve">optimismo metafísico</w:t>
      </w:r>
      <w:r>
        <w:t xml:space="preserve">”</w:t>
      </w:r>
      <w:r>
        <w:t xml:space="preserve"> </w:t>
      </w:r>
      <w:r>
        <w:t xml:space="preserve">que hace creer que vivimos en el mejor de los mundos…posibles) hay una manifestación de ese fenómeno al que ya hemos aludido varias veces: el condicionamiento de la labor teórica por los marcos cosmovisionales e ideológicos de los autores y de su momento-lugar históricos. En este caso, el fenómeno es particularmente visible porque los ha llevado con frecuencia a pasar por alto algunas posibilidades abiertas por su propio marco teórico general, o sea la Teoría General de los Sistemas. Veamos ésto con mayor detalle.</w:t>
      </w:r>
    </w:p>
    <w:p>
      <w:pPr>
        <w:pStyle w:val="BodyText"/>
      </w:pPr>
      <w:r>
        <w:t xml:space="preserve">El enfoque sistémico político parece basarse en que todo sistema perdura por obra de un equilibrio dinámico y por un proceso homeostático. Este concepto proviene de la Teoría General de los Sistemas pero no es válido en todos los casos, y mucho menos en los que trascienden lo puramente biológico, como es el plano psicológico y el social. En realidad, según la teoría del</w:t>
      </w:r>
      <w:r>
        <w:t xml:space="preserve"> </w:t>
      </w:r>
      <w:r>
        <w:t xml:space="preserve">“</w:t>
      </w:r>
      <w:r>
        <w:t xml:space="preserve">organismo como sistema abierto</w:t>
      </w:r>
      <w:r>
        <w:t xml:space="preserve">”</w:t>
      </w:r>
      <w:r>
        <w:t xml:space="preserve"> </w:t>
      </w:r>
      <w:r>
        <w:t xml:space="preserve">(von Bertalanffy), su actuación no es</w:t>
      </w:r>
      <w:r>
        <w:t xml:space="preserve"> </w:t>
      </w:r>
      <w:r>
        <w:t xml:space="preserve">“</w:t>
      </w:r>
      <w:r>
        <w:t xml:space="preserve">un mantenimiento o restauración del equilibrio</w:t>
      </w:r>
      <w:r>
        <w:t xml:space="preserve">”</w:t>
      </w:r>
      <w:r>
        <w:t xml:space="preserve"> </w:t>
      </w:r>
      <w:r>
        <w:t xml:space="preserve">sino, por el contrario,</w:t>
      </w:r>
      <w:r>
        <w:t xml:space="preserve"> </w:t>
      </w:r>
      <w:r>
        <w:t xml:space="preserve">“</w:t>
      </w:r>
      <w:r>
        <w:t xml:space="preserve">un mantenimiento de desequilibrios.</w:t>
      </w:r>
      <w:r>
        <w:t xml:space="preserve">”</w:t>
      </w:r>
      <w:r>
        <w:rPr>
          <w:rStyle w:val="FootnoteReference"/>
        </w:rPr>
        <w:footnoteReference w:id="148"/>
      </w:r>
      <w:r>
        <w:t xml:space="preserve"> </w:t>
      </w:r>
      <w:r>
        <w:t xml:space="preserve">El esquema homeostático es especialmente inapropiado como principio explicativo para las actividades humanas que van más allá de la satisfacción de las necesidades primarias de la sobrevivencia, desde el desarrollo de las técnicas hasta el arte, la filosofía y la religión. Qué tienen que ver con el ajuste homeostático o la sobrevivencia, la evolución de la escultura griega, la pintura italiana del Renacimiento o la música barroca alemana? se pregunta von Bertalanffy.</w:t>
      </w:r>
    </w:p>
    <w:p>
      <w:pPr>
        <w:pStyle w:val="BodyText"/>
      </w:pPr>
      <w:r>
        <w:t xml:space="preserve">Para describir, explicar y comprender las manifestaciones de la vida humana que trascienden las necesidades primarias (y que en realidad abarcan la mayor parte del quehacer propiamente humano) hay que adoptar, como dice von Bertalanffy,</w:t>
      </w:r>
      <w:r>
        <w:t xml:space="preserve"> </w:t>
      </w:r>
      <w:r>
        <w:t xml:space="preserve">“</w:t>
      </w:r>
      <w:r>
        <w:t xml:space="preserve">un nuevo modelo o imágen del hombre</w:t>
      </w:r>
      <w:r>
        <w:t xml:space="preserve">”</w:t>
      </w:r>
      <w:r>
        <w:t xml:space="preserve">: es el modelo del hombre como</w:t>
      </w:r>
      <w:r>
        <w:t xml:space="preserve"> </w:t>
      </w:r>
      <w:r>
        <w:t xml:space="preserve">“</w:t>
      </w:r>
      <w:r>
        <w:t xml:space="preserve">sistema activo de personalidad,</w:t>
      </w:r>
      <w:r>
        <w:t xml:space="preserve">”</w:t>
      </w:r>
      <w:r>
        <w:t xml:space="preserve"> </w:t>
      </w:r>
      <w:r>
        <w:t xml:space="preserve">que hace hincapié en el lado creador de los seres humanos, en la importancia de las diferencias individuales y en el valor de la solidaridad consciente, o sea en aspectos que no son meramente utilitarios y están más allá de los valores biológicos de subsistencia y superviviencia, comprensibles en términos de homeostasis y de equilibrio elemental.</w:t>
      </w:r>
    </w:p>
    <w:p>
      <w:pPr>
        <w:pStyle w:val="BodyText"/>
      </w:pPr>
      <w:r>
        <w:t xml:space="preserve">En contraste con el modelo del organismo reactivo -prosigue von Bertalanffy- expresado por el esquema estímulo-respuesta, es preferible (y más próximo a la realidad) considerar al organismo psico-físico como un sistema primariamente activo. Es acaso</w:t>
      </w:r>
      <w:r>
        <w:t xml:space="preserve"> </w:t>
      </w:r>
      <w:r>
        <w:t xml:space="preserve">“</w:t>
      </w:r>
      <w:r>
        <w:t xml:space="preserve">homeostático</w:t>
      </w:r>
      <w:r>
        <w:t xml:space="preserve">”</w:t>
      </w:r>
      <w:r>
        <w:t xml:space="preserve"> </w:t>
      </w:r>
      <w:r>
        <w:t xml:space="preserve">el hombre de negocios que lleva adelante su frenética actividad? La Humanidad, inventando superbombas, intenta satisfacer acaso necesidades biológicas? se pregunta nuestro autor. Por nuestra parte diremos que, a veces, hemos tenido la impresión de que autores que dicen basarse en la Teoría General de los Sistemas se han saltado la lectura del capítulo que habla sobre los sistemas abiertos…</w:t>
      </w:r>
    </w:p>
    <w:p>
      <w:pPr>
        <w:pStyle w:val="BodyText"/>
      </w:pPr>
      <w:r>
        <w:t xml:space="preserve">Las dificultades presentadas aquí no invalidan, desde luego, el enfoque sistémico, y sus posibilidades están muy lejos de estar agotadas, pero es bueno tener conciencia de sus limitaciones para intentar superarlas, como viene haciéndose en las últimas décadas con cierto éxito, especialmente al tener en cuenta dos aspectos: por una parte, que el sistema político de las sociedades y el comportamiento político de los hombres están estrechamente relacionados con el sistema de valores sociales fundamentales; y por otra, que la investigación empírica no sólo requiere macromodelos que tracen en grandes rasgos</w:t>
      </w:r>
      <w:r>
        <w:t xml:space="preserve"> </w:t>
      </w:r>
      <w:r>
        <w:t xml:space="preserve">“</w:t>
      </w:r>
      <w:r>
        <w:t xml:space="preserve">visiones de conjunto</w:t>
      </w:r>
      <w:r>
        <w:t xml:space="preserve">”</w:t>
      </w:r>
      <w:r>
        <w:t xml:space="preserve"> </w:t>
      </w:r>
      <w:r>
        <w:t xml:space="preserve">del mundo político sino también conceptos capaces de aferrar aspectos particulares de la realidad. La crisis de paradigma del enfoque estructural-funcionalista-sistémico viene superándose, a nuestro entender con bastante éxito, por medio de la adición de planteos culturalistas y del desarrollo de conceptos y sistemas de conceptos de corto y medio alcance, que hacen más asequible el estudio empírico de fenómenos específicos y los estudios de política comparada.</w:t>
      </w:r>
    </w:p>
    <w:bookmarkEnd w:id="149"/>
    <w:bookmarkStart w:id="162" w:name="X414eeb83cffe9c312eac6fe75994a00945050af"/>
    <w:p>
      <w:pPr>
        <w:pStyle w:val="Heading3"/>
      </w:pPr>
      <w:r>
        <w:t xml:space="preserve">El enfoque comparatista, o de la política comparada</w:t>
      </w:r>
    </w:p>
    <w:p>
      <w:pPr>
        <w:pStyle w:val="FirstParagraph"/>
      </w:pPr>
      <w:r>
        <w:t xml:space="preserve">Vamos a comenzar el tratamiento de este tema diciendo que, en lo esencial, este enfoque no es ninguna novedad. En Ciencia Política siempre se hicieron comparaciones, desde Aristóteles e incluso antes. Siempre la comparación ha sido fuente de conocimientos y ratificación de juicios y evaluaciones.</w:t>
      </w:r>
    </w:p>
    <w:p>
      <w:pPr>
        <w:pStyle w:val="BodyText"/>
      </w:pPr>
      <w:r>
        <w:t xml:space="preserve">Esa tradición remota ha llegado hasta nuestros días y se ha ampliado y consolidado. Es notoria en muchas obras clásicas de la teoría política normativa, desde Santo Tomás a Maquiavelo y a Montesquieu. En las primeras décadas de nuestro siglo también abundaron las obras comparativas de instituciones políticas y jurídicas.</w:t>
      </w:r>
    </w:p>
    <w:p>
      <w:pPr>
        <w:pStyle w:val="BodyText"/>
      </w:pPr>
      <w:r>
        <w:t xml:space="preserve">Fue en la década de los cincuenta cuando se produjo una verdadera revolución intelectual en el campo de la Política Comparada. A ella vamos a referirnos con mayor detalle porque allí se origina lo que hoy entendemos por enfoque comparatista.</w:t>
      </w:r>
    </w:p>
    <w:p>
      <w:pPr>
        <w:pStyle w:val="BodyText"/>
      </w:pPr>
      <w:r>
        <w:t xml:space="preserve">En la década de los cincuenta, la Política Comparada anterior a la segunda guerra mundial fue objeto de muchas críticas</w:t>
      </w:r>
      <w:r>
        <w:rPr>
          <w:rStyle w:val="FootnoteReference"/>
        </w:rPr>
        <w:footnoteReference w:id="150"/>
      </w:r>
      <w:r>
        <w:t xml:space="preserve">: Se la acusó de parroquialismo, porque sus estudios se limitaban al mundo anglosajón y europeo continental. Se sostuvo que su enfoque era meramente configurativo y formalista, por cuanto centraba su interés en el estudio comparado de las instituciones y las normas legales. Finalmente, se la acusó de falta de interés por los regímenes que no responden al modelo democrático occidental, al punto de llegar a sostener el carácter</w:t>
      </w:r>
      <w:r>
        <w:t xml:space="preserve"> </w:t>
      </w:r>
      <w:r>
        <w:t xml:space="preserve">“</w:t>
      </w:r>
      <w:r>
        <w:t xml:space="preserve">patológico</w:t>
      </w:r>
      <w:r>
        <w:t xml:space="preserve">”</w:t>
      </w:r>
      <w:r>
        <w:t xml:space="preserve"> </w:t>
      </w:r>
      <w:r>
        <w:t xml:space="preserve">de los regímenes totalitarios.</w:t>
      </w:r>
    </w:p>
    <w:p>
      <w:pPr>
        <w:pStyle w:val="BodyText"/>
      </w:pPr>
      <w:r>
        <w:t xml:space="preserve">Según Almond y Powell</w:t>
      </w:r>
      <w:r>
        <w:rPr>
          <w:rStyle w:val="FootnoteReference"/>
        </w:rPr>
        <w:footnoteReference w:id="151"/>
      </w:r>
      <w:r>
        <w:t xml:space="preserve">, en la década de los cuarenta ocurrieron tres procesos que precipitaron la revolución de la Política Comparada: 1) La explosión nacionalista, expresada en la emergencia de nuevos estados en Medio Oriente, Africa y Asia; 2) La ampliación del poder internacional de los EE.UU. en las áreas ex-coloniales y semi-coloniales anteriormente dependientes de potencias europeas; 3) La aparición del comunismo y de los regímenes del</w:t>
      </w:r>
      <w:r>
        <w:t xml:space="preserve"> </w:t>
      </w:r>
      <w:r>
        <w:t xml:space="preserve">“</w:t>
      </w:r>
      <w:r>
        <w:t xml:space="preserve">socialismo real</w:t>
      </w:r>
      <w:r>
        <w:t xml:space="preserve">”</w:t>
      </w:r>
      <w:r>
        <w:t xml:space="preserve"> </w:t>
      </w:r>
      <w:r>
        <w:t xml:space="preserve">como competidores por la hegemonía mundial.</w:t>
      </w:r>
    </w:p>
    <w:p>
      <w:pPr>
        <w:pStyle w:val="BodyText"/>
      </w:pPr>
      <w:r>
        <w:t xml:space="preserve">El nuevo panorama internacional creó nuevas necesidades para la Ciencia Política norteamericana. En Europa, por motivos algo diferentes, ocurrió lo mismo.</w:t>
      </w:r>
    </w:p>
    <w:p>
      <w:pPr>
        <w:pStyle w:val="BodyText"/>
      </w:pPr>
      <w:r>
        <w:t xml:space="preserve">H. Eckstein y D. Apter</w:t>
      </w:r>
      <w:r>
        <w:rPr>
          <w:rStyle w:val="FootnoteReference"/>
        </w:rPr>
        <w:footnoteReference w:id="152"/>
      </w:r>
      <w:r>
        <w:t xml:space="preserve"> </w:t>
      </w:r>
      <w:r>
        <w:t xml:space="preserve">hicieron un aporte complementario muy interesante. Ellos mencionaron como factor detonante externo, el advenimiento a la escena internacional de países con estructura política atípica respecto del modelo constitucional-pluralista de los países occidentales.</w:t>
      </w:r>
    </w:p>
    <w:p>
      <w:pPr>
        <w:pStyle w:val="BodyText"/>
      </w:pPr>
      <w:r>
        <w:t xml:space="preserve">También mencionaron la existencia de factores internos a la disciplina: como consecuencia del enfoque etnocéntrico y formalista vigente hasta ese momento se encontraron con que debían afrontar las nuevas necesidades explicativas munidos sólo de conceptos eurocéntricos y de fachada jurídico-institucional; incapaces, por lo tanto, de penetrar la realidad política informal, que suele ser la verdaderamente significativa, y de captar la realidad de sistemas construídos sobre otras bases culturales.</w:t>
      </w:r>
    </w:p>
    <w:p>
      <w:pPr>
        <w:pStyle w:val="BodyText"/>
      </w:pPr>
      <w:r>
        <w:t xml:space="preserve">Otro factor que señalan, bastante paradojal, es el exceso de datos informativos, provocado por la expansión de la misma investigación empírica, que aumenta la necesidad de contar con esquemas clasificatorios adecuados, so pena de que junto con la información aumente la confusión.</w:t>
      </w:r>
    </w:p>
    <w:p>
      <w:pPr>
        <w:pStyle w:val="BodyText"/>
      </w:pPr>
      <w:r>
        <w:t xml:space="preserve">La</w:t>
      </w:r>
      <w:r>
        <w:t xml:space="preserve"> </w:t>
      </w:r>
      <w:r>
        <w:t xml:space="preserve">“</w:t>
      </w:r>
      <w:r>
        <w:t xml:space="preserve">revolución intelectual</w:t>
      </w:r>
      <w:r>
        <w:t xml:space="preserve">”</w:t>
      </w:r>
      <w:r>
        <w:t xml:space="preserve"> </w:t>
      </w:r>
      <w:r>
        <w:t xml:space="preserve">de la Política Comparada en los años cincuenta se propuso como objetivos</w:t>
      </w:r>
      <w:r>
        <w:rPr>
          <w:rStyle w:val="FootnoteReference"/>
        </w:rPr>
        <w:footnoteReference w:id="153"/>
      </w:r>
      <w:r>
        <w:t xml:space="preserve">: 1) Adoptar un plan de trabajo más amplio, que escape del parroquialismo y del etnocentrismo; 2) Asumir un mayor realismo, abandonando el formalismo legalista y analizando prioritariamente las estructuras y procesos involucrados en el quehacer político concreto; 3) Buscar una mayor precisión, por la vía del empleo de estadísticas, análisis de factores y correlaciones, encuestas, análisis cuantitativos y modelos matemáticos; 4) Construir un nuevo orden intelectual, estructurado con nuevos conceptos y relaciones</w:t>
      </w:r>
      <w:r>
        <w:t xml:space="preserve"> </w:t>
      </w:r>
      <w:r>
        <w:t xml:space="preserve">“</w:t>
      </w:r>
      <w:r>
        <w:t xml:space="preserve">capaces de viajar</w:t>
      </w:r>
      <w:r>
        <w:t xml:space="preserve">”</w:t>
      </w:r>
      <w:r>
        <w:t xml:space="preserve"> </w:t>
      </w:r>
      <w:r>
        <w:t xml:space="preserve">entre sistemas nacionales diferentes.</w:t>
      </w:r>
    </w:p>
    <w:p>
      <w:pPr>
        <w:pStyle w:val="BodyText"/>
      </w:pPr>
      <w:r>
        <w:t xml:space="preserve">Estos objetivos se relacionan, a su vez, con una nueva visión de la comunidad mundial de estados nacionales, a la que ya no se ve como un conjunto de entidades aisladas en un contexto de anarquía parcialmente neutralizada por tenues relaciones inter-partes, sino como un sistema en sí misma, con intensas interacciones entre todos sus elementos componentes. También se relacionan con una apreciación más clara de la influencia y el impacto que ese sistema internacional tiene en la estructura y procesos de la política interna de cada estado nacional.</w:t>
      </w:r>
    </w:p>
    <w:p>
      <w:pPr>
        <w:pStyle w:val="BodyText"/>
      </w:pPr>
      <w:r>
        <w:t xml:space="preserve">La propuesta de Almond y Powell es denominada por ellos</w:t>
      </w:r>
      <w:r>
        <w:t xml:space="preserve"> </w:t>
      </w:r>
      <w:r>
        <w:t xml:space="preserve">“</w:t>
      </w:r>
      <w:r>
        <w:t xml:space="preserve">enfoque funcional de la política comparada</w:t>
      </w:r>
      <w:r>
        <w:t xml:space="preserve">”</w:t>
      </w:r>
      <w:r>
        <w:rPr>
          <w:rStyle w:val="FootnoteReference"/>
        </w:rPr>
        <w:footnoteReference w:id="154"/>
      </w:r>
      <w:r>
        <w:t xml:space="preserve"> </w:t>
      </w:r>
      <w:r>
        <w:t xml:space="preserve">y plantea un conjunto de relaciones intra e intersistémicas, relaciones de interdepedencia (no necesariamente de armonía, aclaran). Estas relaciones se expresan en funciones, según un esquema que parte de la antigua teoría de la división de poderes, del siglo XVIII, pero actualizada y puesta al día según un esquema que presentaremos a continuación. Se supone que dicho esquema puede ser utilizado en estudios comparativos entre sistemas diferentes, a partir de una idea básica: que estas funciones siempre se realizan, aunque varíe la forma de realizarlas por los diversos sistemas: FUNCIONES | MANTENIMIENTO DEL SISTEMA | | ADAPTACION | SOCIALIZACION | | RECLUTAMIENTO | | CONVERSION | ARTICULACION DE INTERESES | | COMBINACION DE INTERESES | | COMUNICACION | | LEGISLACION | | APLICACION | | ADJUDICACION | | INTERACCION CON EL CONTEXTO | INTERNO | | INTERNACIONAL | CAPACIDAD DEL SISTEMA Este</w:t>
      </w:r>
      <w:r>
        <w:t xml:space="preserve"> </w:t>
      </w:r>
      <w:r>
        <w:t xml:space="preserve">“</w:t>
      </w:r>
      <w:r>
        <w:t xml:space="preserve">enfoque funcional</w:t>
      </w:r>
      <w:r>
        <w:t xml:space="preserve">”</w:t>
      </w:r>
      <w:r>
        <w:t xml:space="preserve"> </w:t>
      </w:r>
      <w:r>
        <w:t xml:space="preserve">se completa con una propuesta de clasificación de los sistemas políticos (según su grado de diferenciación estructural y de secularización cultural) de acuerdo al siguiente esquema</w:t>
      </w:r>
      <w:r>
        <w:rPr>
          <w:rStyle w:val="FootnoteReference"/>
        </w:rPr>
        <w:footnoteReference w:id="155"/>
      </w:r>
      <w:r>
        <w:t xml:space="preserve">: I. SISTEMAS PRIMITIVOS (estructuras políticas intermitentes) A. Bandas primitivas (bergdama) B. Sistemas segmentarios (nuer) C. Sistemas piramidales (ashanti) II. SISTEMAS TRADICIONALES (estructuras políticas diferenciadas) A. Sistemas patrimoniales (uagadugu) B. Burocracias centralizadas (Incas, Etiopía) C. Sistemas políticos feudales (Francia siglo XII) III. SISTEMAS MODERNOS (infraestructuras políticas diferenciadas) A. Ciudades-estado secularizadas (Atenas) Diferenciación limitada B. Sistemas modernos movilizados Elevada diferenciación y secularización 1. Sistemas democráticos Autonomía de los subsistemas-cultura de participación a) Elevada autonomía de los subsistemas (Gran Bretaña) b) Limitada autonomía de los subsistemas(IV Rep.Fcesa) c) Escasa autonomía de los subsistemas (México) 2. Sistemas autoritarios Control de los subsistemas-cultura de súbdito a) Totalitarismo radical (URSS) b) Totalitarismo conservador (Alemania nazi) c) Autoritarismo conservador (España franquista) d) Autoritarismo modernizante (Brasil) C. Sistemas modernos premovilizados Limitada diferenciación y secularización 1. Autoritarismo premovilizado (Ghana) 2. Democracia premovilizada (Nigeria) La obra citada termina con un esbozo de una teoría del desarrollo político, construída en base a tres variables interrelacionadas: la diferenciación estructural, la autonomía de los subsistemas y la secularización (ver Cap. 10).</w:t>
      </w:r>
    </w:p>
    <w:p>
      <w:pPr>
        <w:pStyle w:val="BodyText"/>
      </w:pPr>
      <w:r>
        <w:t xml:space="preserve">Desde la aparición de los trabajos de Almond y Powell sobre la materia, el enfoque de Política Comparada</w:t>
      </w:r>
      <w:r>
        <w:rPr>
          <w:rStyle w:val="FootnoteReference"/>
        </w:rPr>
        <w:footnoteReference w:id="156"/>
      </w:r>
      <w:r>
        <w:t xml:space="preserve"> </w:t>
      </w:r>
      <w:r>
        <w:t xml:space="preserve">puede ser considerado bajo dos aspectos complementarios: como campo y como método. En alguna medida, se trata de responder a dos preguntas clásicas: qué cosa comparar? y cómo comparar? El enfoque comparativo como campo es el conjunto de las observaciones y estudios realizados por los politólogos sobre fenómenos similares en muchos países (o por extensión, en diferentes regiones de un mismo país). Abarca desde la simple compilación de</w:t>
      </w:r>
      <w:r>
        <w:t xml:space="preserve"> </w:t>
      </w:r>
      <w:r>
        <w:t xml:space="preserve">“</w:t>
      </w:r>
      <w:r>
        <w:t xml:space="preserve">inventarios paralelos</w:t>
      </w:r>
      <w:r>
        <w:t xml:space="preserve">”</w:t>
      </w:r>
      <w:r>
        <w:t xml:space="preserve"> </w:t>
      </w:r>
      <w:r>
        <w:t xml:space="preserve">de datos relativos a dos o más países, hasta el establecimiento de ámbitos de validez de las generalizaciones referidas a conjuntos de fenómenos políticos, sobre la base de efectuar comparaciones entre países o entre regiones de los mismos con diferencias de régimen político.</w:t>
      </w:r>
    </w:p>
    <w:p>
      <w:pPr>
        <w:pStyle w:val="BodyText"/>
      </w:pPr>
      <w:r>
        <w:t xml:space="preserve">La comparación como campo puede significar: 1) Una investigación no viciada por prejuicios etnocéntricos; 2) Una confrontación analítica de las instituciones políticas de diversos países o regiones, y especialmente de sus estructuras constitucionales; 3) Una comparación de las funciones desempeñadas por las distintas estructuras políticas en los distintos países. Este es el sentido más cercano a los planteos de Almond y Powell.</w:t>
      </w:r>
    </w:p>
    <w:p>
      <w:pPr>
        <w:pStyle w:val="BodyText"/>
      </w:pPr>
      <w:r>
        <w:t xml:space="preserve">El enfoque comparativo como método significa la utilización de un método de control -la comparación- en la verificación o falsación empíricas de las hipótesis, generalizaciones o teorías. Se trata, en definitiva, de un procedimiento de confrontación empírica de los conceptos.</w:t>
      </w:r>
    </w:p>
    <w:p>
      <w:pPr>
        <w:pStyle w:val="BodyText"/>
      </w:pPr>
      <w:r>
        <w:t xml:space="preserve">La comparación como método es, pues, un aporte a la controlabilidad empírica de los fenómenos políticos. En ciencias sociales hay cuatro procedimientos básicos de control: experimental, estadístico, comparativo e histórico. El método comparativo es el procedimiento al que la Ciencia Política puede más fácilmente recurrir.</w:t>
      </w:r>
    </w:p>
    <w:p>
      <w:pPr>
        <w:pStyle w:val="BodyText"/>
      </w:pPr>
      <w:r>
        <w:t xml:space="preserve">La experimentación sería lo ideal pero no es casi nunca posible, y no sólo por motivos éticos: solo podría darse en muy pocos casos, en los que las variables resulten manipulables y las condiciones generales estén bajo control. El procedimiento estadístico también es poco aplicable, por la frecuente falta de cuantificación de las variables y la escasez de casos analizables. El método histórico, finalmente, es congruente con la investigación politológica en su momento</w:t>
      </w:r>
      <w:r>
        <w:t xml:space="preserve"> </w:t>
      </w:r>
      <w:r>
        <w:t xml:space="preserve">“</w:t>
      </w:r>
      <w:r>
        <w:t xml:space="preserve">nomotético</w:t>
      </w:r>
      <w:r>
        <w:t xml:space="preserve">”</w:t>
      </w:r>
      <w:r>
        <w:t xml:space="preserve"> </w:t>
      </w:r>
      <w:r>
        <w:t xml:space="preserve">o de generalización, pero no lo es en su momento</w:t>
      </w:r>
      <w:r>
        <w:t xml:space="preserve"> </w:t>
      </w:r>
      <w:r>
        <w:t xml:space="preserve">“</w:t>
      </w:r>
      <w:r>
        <w:t xml:space="preserve">idiográfico</w:t>
      </w:r>
      <w:r>
        <w:t xml:space="preserve">”</w:t>
      </w:r>
      <w:r>
        <w:t xml:space="preserve"> </w:t>
      </w:r>
      <w:r>
        <w:t xml:space="preserve">o de restauración de la individualidad del hecho. El procedimiento comparativo queda, pues, como el más adecuado, en la mayoría de los casos, para la Ciencia Política.</w:t>
      </w:r>
    </w:p>
    <w:p>
      <w:pPr>
        <w:pStyle w:val="BodyText"/>
      </w:pPr>
      <w:r>
        <w:t xml:space="preserve">La importancia del enfoque comparativo en Ciencia Política está ampliamente reconocida en la literatura sobre la materia. Ya en 1954, S.E. Finner</w:t>
      </w:r>
      <w:r>
        <w:rPr>
          <w:rStyle w:val="FootnoteReference"/>
        </w:rPr>
        <w:footnoteReference w:id="157"/>
      </w:r>
      <w:r>
        <w:t xml:space="preserve"> </w:t>
      </w:r>
      <w:r>
        <w:t xml:space="preserve">decía:</w:t>
      </w:r>
      <w:r>
        <w:t xml:space="preserve"> </w:t>
      </w:r>
      <w:r>
        <w:t xml:space="preserve">“</w:t>
      </w:r>
      <w:r>
        <w:t xml:space="preserve">La Ciencia Política debiera ser sobre todo comparada, mientras los otros tipos de análisis debieran tener un rol secundario….</w:t>
      </w:r>
      <w:r>
        <w:t xml:space="preserve">”</w:t>
      </w:r>
    </w:p>
    <w:p>
      <w:pPr>
        <w:pStyle w:val="BodyText"/>
      </w:pPr>
      <w:r>
        <w:t xml:space="preserve">En 1967, Giovanni Sartori</w:t>
      </w:r>
      <w:r>
        <w:rPr>
          <w:rStyle w:val="FootnoteReference"/>
        </w:rPr>
        <w:footnoteReference w:id="158"/>
      </w:r>
      <w:r>
        <w:t xml:space="preserve"> </w:t>
      </w:r>
      <w:r>
        <w:t xml:space="preserve">afirmaba que</w:t>
      </w:r>
      <w:r>
        <w:t xml:space="preserve"> </w:t>
      </w:r>
      <w:r>
        <w:t xml:space="preserve">“</w:t>
      </w:r>
      <w:r>
        <w:t xml:space="preserve">…la esencia de la Ciencia Política parece reconducirnos a la política comparada…</w:t>
      </w:r>
      <w:r>
        <w:t xml:space="preserve">”</w:t>
      </w:r>
      <w:r>
        <w:t xml:space="preserve"> </w:t>
      </w:r>
      <w:r>
        <w:t xml:space="preserve">y más adelante agregaba</w:t>
      </w:r>
      <w:r>
        <w:t xml:space="preserve"> </w:t>
      </w:r>
      <w:r>
        <w:t xml:space="preserve">“</w:t>
      </w:r>
      <w:r>
        <w:t xml:space="preserve">…podemos ser acusados…de insistir mucho sobre la comparación, sobre el método comparado…</w:t>
      </w:r>
      <w:r>
        <w:t xml:space="preserve">”</w:t>
      </w:r>
      <w:r>
        <w:t xml:space="preserve"> </w:t>
      </w:r>
      <w:r>
        <w:t xml:space="preserve">En un libro reciente</w:t>
      </w:r>
      <w:r>
        <w:rPr>
          <w:rStyle w:val="FootnoteReference"/>
        </w:rPr>
        <w:footnoteReference w:id="159"/>
      </w:r>
      <w:r>
        <w:t xml:space="preserve"> </w:t>
      </w:r>
      <w:r>
        <w:t xml:space="preserve">compilado por L. Morlino, el citado autor se pregunta el porqué de esta insistencia en la comparación, y responde:</w:t>
      </w:r>
      <w:r>
        <w:t xml:space="preserve"> </w:t>
      </w:r>
      <w:r>
        <w:t xml:space="preserve">“</w:t>
      </w:r>
      <w:r>
        <w:t xml:space="preserve">…porque la comparación parece el modo más coherente de hacer Ciencia Política según los cánones prefijados: - proceder por hipótesis y verificación; de donde la gran importancia de la elaboración teórica, pero también la del control empírico; - aprovechar la mejor oportunidad, si no la única, de explicación por la existencia de varios casos; - aprovechar la mejor oportunidad de mostrar la aplicabilidad del análisis en Ciencia Política.</w:t>
      </w:r>
      <w:r>
        <w:t xml:space="preserve">”</w:t>
      </w:r>
    </w:p>
    <w:p>
      <w:pPr>
        <w:pStyle w:val="BodyText"/>
      </w:pPr>
      <w:r>
        <w:t xml:space="preserve">Y más adelante, agrega:</w:t>
      </w:r>
      <w:r>
        <w:t xml:space="preserve"> </w:t>
      </w:r>
      <w:r>
        <w:t xml:space="preserve">“</w:t>
      </w:r>
      <w:r>
        <w:t xml:space="preserve">Como he sugerido recién, y ahora insisto explícitamente, la comparación (o sea el conocimiento del fenómeno estudiado en países diversos, o de muchos fenómenos similares en el mismo país) es, habitualmente, un modo particularmente útil e importante de alcanzar una mejor comprensión-explicación del fenómeno mismo: entiendo, aún del fenómeno singular en su especificidad.</w:t>
      </w:r>
      <w:r>
        <w:t xml:space="preserve">”</w:t>
      </w:r>
    </w:p>
    <w:p>
      <w:pPr>
        <w:pStyle w:val="BodyText"/>
      </w:pPr>
      <w:r>
        <w:t xml:space="preserve">Pero también aclara y limita el alcance de su juicio:</w:t>
      </w:r>
      <w:r>
        <w:t xml:space="preserve"> </w:t>
      </w:r>
      <w:r>
        <w:t xml:space="preserve">“</w:t>
      </w:r>
      <w:r>
        <w:t xml:space="preserve">…de esta afirmación a aquella otra, extrema, para la cual</w:t>
      </w:r>
      <w:r>
        <w:t xml:space="preserve"> </w:t>
      </w:r>
      <w:r>
        <w:t xml:space="preserve">‘</w:t>
      </w:r>
      <w:r>
        <w:t xml:space="preserve">no hay Ciencia Política si no es comparada</w:t>
      </w:r>
      <w:r>
        <w:t xml:space="preserve">’</w:t>
      </w:r>
      <w:r>
        <w:t xml:space="preserve"> </w:t>
      </w:r>
      <w:r>
        <w:t xml:space="preserve">hay una notable distancia, que yo no estaría dispuesto a recorrer completamente. De todos modos, existe una importante cantidad de investigaciones sobre fenómenos políticos aislados, que no pueden ser ignorados ni descartados demasiado fácilmente.</w:t>
      </w:r>
      <w:r>
        <w:t xml:space="preserve">”</w:t>
      </w:r>
    </w:p>
    <w:p>
      <w:pPr>
        <w:pStyle w:val="BodyText"/>
      </w:pPr>
      <w:r>
        <w:t xml:space="preserve">En el ámbito de los estudios políticos comparados se presentan con cierta frecuencia algunos inconvenientes metodológicos, casi siempre vinculados con el problema de querer</w:t>
      </w:r>
      <w:r>
        <w:t xml:space="preserve"> </w:t>
      </w:r>
      <w:r>
        <w:t xml:space="preserve">“</w:t>
      </w:r>
      <w:r>
        <w:t xml:space="preserve">comparar lo incomparable,</w:t>
      </w:r>
      <w:r>
        <w:t xml:space="preserve">”</w:t>
      </w:r>
      <w:r>
        <w:t xml:space="preserve"> </w:t>
      </w:r>
      <w:r>
        <w:t xml:space="preserve">consciente o inconscientemente. G. Urbani</w:t>
      </w:r>
      <w:r>
        <w:rPr>
          <w:rStyle w:val="FootnoteReference"/>
        </w:rPr>
        <w:footnoteReference w:id="160"/>
      </w:r>
      <w:r>
        <w:t xml:space="preserve"> </w:t>
      </w:r>
      <w:r>
        <w:t xml:space="preserve">ennumera algunas pautas de procedimiento para allanar esos inconvenientes: - comenzar con una buena clasificación, para asegurar el orden y la homogeneidad de los fenómenos; -usar conceptos</w:t>
      </w:r>
      <w:r>
        <w:t xml:space="preserve"> </w:t>
      </w:r>
      <w:r>
        <w:t xml:space="preserve">“</w:t>
      </w:r>
      <w:r>
        <w:t xml:space="preserve">capaces de viajar</w:t>
      </w:r>
      <w:r>
        <w:t xml:space="preserve">”</w:t>
      </w:r>
      <w:r>
        <w:t xml:space="preserve"> </w:t>
      </w:r>
      <w:r>
        <w:t xml:space="preserve">(aplicables en distintos países) y a la vez buenos colectores de hechos. Se trata de lograr un buen equilibrio entre requerimientos opuestos: generalidad y relevancia empírica. Se trata de evitar conceptos tán amplios que sean inespecíficos, o tán específicos que impidan comparar países diferentes; - tomar muy en cuenta la incidencia de los contextos socio-políticos de los países sobre los fenómenos comparados; - usar del modo más racional y productivo todas las técnicas de investigación conocidas.</w:t>
      </w:r>
    </w:p>
    <w:p>
      <w:pPr>
        <w:pStyle w:val="BodyText"/>
      </w:pPr>
      <w:r>
        <w:t xml:space="preserve">Las posibilidades de aplicación y las perspectivas futuras de la Política Comparada son muy grandes: es un enfoque que aumenta el grado de validez de los conocimientos y la oferta de nuevas hipótesis significativas. Por otra parte, es un modo de pensar que aumenta las posibilidades de aprender de los demás, y disminuye los riesgos de experimentar a ciegas.</w:t>
      </w:r>
    </w:p>
    <w:p>
      <w:pPr>
        <w:pStyle w:val="BodyText"/>
      </w:pPr>
      <w:r>
        <w:t xml:space="preserve">Prácticamente todos los campos especializados de la Ciencia Política son susceptibles de tratamiento comparativo: sistema político, partidos y sistemas de partidos, grupos de presión, técnicas decisionales, parlamentos, procesos judiciales, cultura política, socialización política, etc.</w:t>
      </w:r>
    </w:p>
    <w:p>
      <w:pPr>
        <w:pStyle w:val="BodyText"/>
      </w:pPr>
      <w:r>
        <w:t xml:space="preserve">Por supuesto, es un enfoque que no está exento de objeciones</w:t>
      </w:r>
      <w:r>
        <w:rPr>
          <w:rStyle w:val="FootnoteReference"/>
        </w:rPr>
        <w:footnoteReference w:id="161"/>
      </w:r>
      <w:r>
        <w:t xml:space="preserve">, que van desde la inmadurez metodológica, que no puede negarse pero que sólo se puede superar por medio de la aplicación, hasta el consabido argumento de que toda comparación es vana porque los fenómenos son irrepetibles.</w:t>
      </w:r>
    </w:p>
    <w:p>
      <w:pPr>
        <w:pStyle w:val="BodyText"/>
      </w:pPr>
      <w:r>
        <w:t xml:space="preserve">A ésto puede contestarse que la</w:t>
      </w:r>
      <w:r>
        <w:t xml:space="preserve"> </w:t>
      </w:r>
      <w:r>
        <w:t xml:space="preserve">“</w:t>
      </w:r>
      <w:r>
        <w:t xml:space="preserve">unicidad</w:t>
      </w:r>
      <w:r>
        <w:t xml:space="preserve">”</w:t>
      </w:r>
      <w:r>
        <w:t xml:space="preserve"> </w:t>
      </w:r>
      <w:r>
        <w:t xml:space="preserve">de un fenómeno sólo puede comprobarse de manera seria…por comparación, y que ésta, las más de las veces, revela la existencia en el fenómeno de aspectos irreductiblemente propios (que efectivamente no son comparables) y de aspectos comunes, respecto de los cuales la comparación hace posible un mejor conocimiento y ubicación en relación con otros fenómenos similares.</w:t>
      </w:r>
    </w:p>
    <w:bookmarkEnd w:id="162"/>
    <w:bookmarkEnd w:id="163"/>
    <w:bookmarkStart w:id="197" w:name="tercera-parte-2"/>
    <w:p>
      <w:pPr>
        <w:pStyle w:val="Heading2"/>
      </w:pPr>
      <w:r>
        <w:t xml:space="preserve">Tercera parte</w:t>
      </w:r>
    </w:p>
    <w:bookmarkStart w:id="165" w:name="Xbb500fe676e209fcb2a61196057d9d4cfebbb59"/>
    <w:p>
      <w:pPr>
        <w:pStyle w:val="Heading3"/>
      </w:pPr>
      <w:r>
        <w:t xml:space="preserve">Las explicaciones de base psicológica individual</w:t>
      </w:r>
    </w:p>
    <w:p>
      <w:pPr>
        <w:pStyle w:val="FirstParagraph"/>
      </w:pPr>
      <w:r>
        <w:t xml:space="preserve">Con frecuencia, el modo de pensar occidental moderno presenta un condicionamiento ideológico-cultural que le hace sentir un interés predominante (y hasta excluyente) por las raíces y facetas psicológicas individuales de la conducta social. En consecuencia, abundan las descripciones y explicaciones de base psicológica individual respecto de hechos económicos, sociales y políticos, tanto en el lenguaje de la conversación corriente como en los lenguajes científico y filosófico.</w:t>
      </w:r>
    </w:p>
    <w:p>
      <w:pPr>
        <w:pStyle w:val="BodyText"/>
      </w:pPr>
      <w:r>
        <w:t xml:space="preserve">Ese rasgo ideológico suele denominarse</w:t>
      </w:r>
      <w:r>
        <w:t xml:space="preserve"> </w:t>
      </w:r>
      <w:r>
        <w:t xml:space="preserve">“</w:t>
      </w:r>
      <w:r>
        <w:t xml:space="preserve">individualismo.</w:t>
      </w:r>
      <w:r>
        <w:t xml:space="preserve">”</w:t>
      </w:r>
      <w:r>
        <w:t xml:space="preserve"> </w:t>
      </w:r>
      <w:r>
        <w:t xml:space="preserve">Tiende a ver a la sociedad como simple suma de entidades individuales atomizadas, y atribuye importancia dominante a la iniciativa individual como fuente del dinamismo social, y a las relaciones interpersonales. Aportan también a ese contexto ideológico-cultural el racionalismo, el empirismo, el materialismo, el biologicismo y el mecanicismo.</w:t>
      </w:r>
    </w:p>
    <w:p>
      <w:pPr>
        <w:pStyle w:val="BodyText"/>
      </w:pPr>
      <w:r>
        <w:t xml:space="preserve">En esa óptica, parecería imposible estudiar la sociedad o la política sin apelar a la Psicología, e indudablemente es verdad que ésta es una fuente insoslayable de conocimientos para comprender lo social. En ese sentido, el aporte de la Psicología a la Ciencia Política es muy interesante y valioso, pero no excluyente ni suficiente por sí mismo. La interacción social produce</w:t>
      </w:r>
      <w:r>
        <w:t xml:space="preserve"> </w:t>
      </w:r>
      <w:r>
        <w:t xml:space="preserve">“</w:t>
      </w:r>
      <w:r>
        <w:t xml:space="preserve">algo más</w:t>
      </w:r>
      <w:r>
        <w:t xml:space="preserve">”</w:t>
      </w:r>
      <w:r>
        <w:t xml:space="preserve"> </w:t>
      </w:r>
      <w:r>
        <w:t xml:space="preserve">que la simple suma de las entidades psicológicas actuantes, de modo que la Psicología (y en particular, sus enfoques</w:t>
      </w:r>
      <w:r>
        <w:t xml:space="preserve"> </w:t>
      </w:r>
      <w:r>
        <w:t xml:space="preserve">“</w:t>
      </w:r>
      <w:r>
        <w:t xml:space="preserve">individualistas</w:t>
      </w:r>
      <w:r>
        <w:t xml:space="preserve">”</w:t>
      </w:r>
      <w:r>
        <w:t xml:space="preserve">) no basta. Esto no significa negar su importancia, indudablemente grande aún en una valoración crítica.</w:t>
      </w:r>
    </w:p>
    <w:p>
      <w:pPr>
        <w:pStyle w:val="BodyText"/>
      </w:pPr>
      <w:r>
        <w:t xml:space="preserve">Sin embargo, observamos un hecho curioso: los científicos sociales hacen poco uso de las teorías psicológicas sistematizadas y apelan con frecuencia a nociones psicológicas</w:t>
      </w:r>
      <w:r>
        <w:t xml:space="preserve"> </w:t>
      </w:r>
      <w:r>
        <w:t xml:space="preserve">“</w:t>
      </w:r>
      <w:r>
        <w:t xml:space="preserve">de sentido común,</w:t>
      </w:r>
      <w:r>
        <w:t xml:space="preserve">”</w:t>
      </w:r>
      <w:r>
        <w:t xml:space="preserve"> </w:t>
      </w:r>
      <w:r>
        <w:t xml:space="preserve">parcializadas, simplificadas, a veces ingenuas e incluso ambiguas. Es innegable, por otra parte, que el panorama de la teoría psicológica está muy lejos de ser claro. Existen no menos de cinco corrientes teóricas (doce, según algunos autores) y son poco compatibles y hasta contradictorias entre sí.</w:t>
      </w:r>
    </w:p>
    <w:p>
      <w:pPr>
        <w:pStyle w:val="BodyText"/>
      </w:pPr>
      <w:r>
        <w:t xml:space="preserve">De todos modos, en el campo de la Ciencia Política, entendida en sentido amplio, es frecuente que se tomen conceptos o enfoques psicológicos (muchas veces separados de su contexto originario) para explicar fenómenos políticos. Esto es particularmente frecuente en la llamada</w:t>
      </w:r>
      <w:r>
        <w:t xml:space="preserve"> </w:t>
      </w:r>
      <w:r>
        <w:t xml:space="preserve">“</w:t>
      </w:r>
      <w:r>
        <w:t xml:space="preserve">corriente de la crítica social.</w:t>
      </w:r>
      <w:r>
        <w:t xml:space="preserve">”</w:t>
      </w:r>
    </w:p>
    <w:p>
      <w:pPr>
        <w:pStyle w:val="BodyText"/>
      </w:pPr>
      <w:r>
        <w:t xml:space="preserve">Las teorías psicológicas más conocidas y usadas en estudios políticos son: - la Psicología del Estímulo-Respuesta; - la Psicología de la Gestalt; - la Teoría del Campo (</w:t>
      </w:r>
      <w:r>
        <w:t xml:space="preserve">“</w:t>
      </w:r>
      <w:r>
        <w:t xml:space="preserve">Field Theory</w:t>
      </w:r>
      <w:r>
        <w:t xml:space="preserve">”</w:t>
      </w:r>
      <w:r>
        <w:t xml:space="preserve">); - el Freudismo ortodoxo; - el Neofreudismo (versión sociologizada del psicoanálisis).</w:t>
      </w:r>
    </w:p>
    <w:p>
      <w:pPr>
        <w:pStyle w:val="BodyText"/>
      </w:pPr>
      <w:r>
        <w:t xml:space="preserve">Estos enfoques no aparecen hoy como</w:t>
      </w:r>
      <w:r>
        <w:t xml:space="preserve"> </w:t>
      </w:r>
      <w:r>
        <w:t xml:space="preserve">“</w:t>
      </w:r>
      <w:r>
        <w:t xml:space="preserve">tipos puros.</w:t>
      </w:r>
      <w:r>
        <w:t xml:space="preserve">”</w:t>
      </w:r>
      <w:r>
        <w:t xml:space="preserve"> </w:t>
      </w:r>
      <w:r>
        <w:t xml:space="preserve">La Psicología -como otras ciencias de nuestro tiempo- tiende a combinar elementos de diverso orígen y a hacerse más ecléctica.</w:t>
      </w:r>
      <w:r>
        <w:rPr>
          <w:rStyle w:val="FootnoteReference"/>
        </w:rPr>
        <w:footnoteReference w:id="164"/>
      </w:r>
    </w:p>
    <w:bookmarkEnd w:id="165"/>
    <w:bookmarkStart w:id="171" w:name="la-psicología-del-estímulo-respuesta"/>
    <w:p>
      <w:pPr>
        <w:pStyle w:val="Heading3"/>
      </w:pPr>
      <w:r>
        <w:t xml:space="preserve">La Psicología del Estímulo-Respuesta</w:t>
      </w:r>
    </w:p>
    <w:p>
      <w:pPr>
        <w:pStyle w:val="FirstParagraph"/>
      </w:pPr>
      <w:r>
        <w:t xml:space="preserve">Dentro de la gran corriente del conductismo, que invoca la tradición empírico-asociacionista, de raíz cultural anglosajona, a la que puede vincularse los nombres de J. Stuart Mill y Ernst Mach, la Psicología del Estímulo-Respuesta comienza con los estudios sobre condicionamiento de Iván Petrovich Pavlov (1849-1936), a partir de 1901, que culminan con su</w:t>
      </w:r>
      <w:r>
        <w:t xml:space="preserve"> </w:t>
      </w:r>
      <w:r>
        <w:t xml:space="preserve">“</w:t>
      </w:r>
      <w:r>
        <w:t xml:space="preserve">teoría del reflejo condicionado.</w:t>
      </w:r>
      <w:r>
        <w:t xml:space="preserve">”</w:t>
      </w:r>
      <w:r>
        <w:t xml:space="preserve"> </w:t>
      </w:r>
      <w:r>
        <w:t xml:space="preserve">En esos primeros años del siglo también se dedicó mucha atención a la naturaleza de la memoria y a los procesos de aprendizaje, tanto en animales como en seres humanos, como por ejemplo los trabajos de E.L. Thorndike (1874-1949) y Robert M. Yerkes (nacido en 1876). Pero la obra de este enfoque que alcanzó mayor importancia e influencia en el ámbito de las ciencias humanas fue la de John Watson.</w:t>
      </w:r>
    </w:p>
    <w:p>
      <w:pPr>
        <w:pStyle w:val="BodyText"/>
      </w:pPr>
      <w:r>
        <w:t xml:space="preserve">John Watson (1878-1958) fue un psicólogo experimental norteamericano, profesor en Chicago y luego en Baltimore, fundador del behaviorismo, conductismo o psicología del comportamiento, corriente surgida como una reacción contra el uso de la introspección, habitual en la psicología experimental tradicional, y como un intento de liberar a la Psicología de las limitaciones del mentalismo y del instintivismo.</w:t>
      </w:r>
    </w:p>
    <w:p>
      <w:pPr>
        <w:pStyle w:val="BodyText"/>
      </w:pPr>
      <w:r>
        <w:t xml:space="preserve">Watson consideraba que una investigación científica sólo puede fundarse en el estudio de hechos observables: un estímulo que produce una respuesta. Los hechos de conciencia, en su opinión, no pueden ser objeto de un estudio científico objetivo.</w:t>
      </w:r>
    </w:p>
    <w:p>
      <w:pPr>
        <w:pStyle w:val="BodyText"/>
      </w:pPr>
      <w:r>
        <w:t xml:space="preserve">El conductismo es radicalmente empírico, orientado al experimento y la cuantificación, eminentemente práctico en su finalidad última y vinculado al proceso educativo, al punto de plantear toda una teoría del aprendizaje. Su objetivo es explicar la conducta del organismo en términos de un estímulo observable (S) y de una respuesta observable (R). Busca establecer la frecuencia con que S y R se relacionan en la experiencia del organismo, y el lapso de tiempo que transcurre entre S y R. No niega la subjetividad pero la ignora a los fines de la investigación científica. Por otra parte, postula un cierto reduccionismo fisiológico.</w:t>
      </w:r>
    </w:p>
    <w:p>
      <w:pPr>
        <w:pStyle w:val="BodyText"/>
      </w:pPr>
      <w:r>
        <w:t xml:space="preserve">La relación S-R es insuficiente para explicar la compleja conducta del organismo. Pronto se le añadieron otras nociones, como la de IMPULSO (</w:t>
      </w:r>
      <w:r>
        <w:t xml:space="preserve">“</w:t>
      </w:r>
      <w:r>
        <w:t xml:space="preserve">Drive</w:t>
      </w:r>
      <w:r>
        <w:t xml:space="preserve">”</w:t>
      </w:r>
      <w:r>
        <w:t xml:space="preserve">), que es un ímpetu innato, muy parecido a la vieja noción de instinto. También se introdujo el concepto de RETRIBUCION, que es el efecto que tiene sobre el organismo que realiza la acción su propia conducta.</w:t>
      </w:r>
    </w:p>
    <w:p>
      <w:pPr>
        <w:pStyle w:val="BodyText"/>
      </w:pPr>
      <w:r>
        <w:t xml:space="preserve">El conductismo, pues, conceptualiza la conducta sobre la base de la idea de que existe un organismo sujeto a estímulos y capaz de dar respuestas. El organismo en sí no es objeto de ningún postulado, y toda conducta es considerada como efecto de algún condicionamiento externo.</w:t>
      </w:r>
    </w:p>
    <w:p>
      <w:pPr>
        <w:pStyle w:val="BodyText"/>
      </w:pPr>
      <w:r>
        <w:t xml:space="preserve">Algunos investigadores posteriores consideraron necesario postular, al menos, algunas capacidades interiores del organismo, evolucionando desde el simple esquema originario S-R a un esquema S-O-R (estímulo-organismo-respuesta) que caracteriza al neoconductismo.</w:t>
      </w:r>
    </w:p>
    <w:p>
      <w:pPr>
        <w:pStyle w:val="BodyText"/>
      </w:pPr>
      <w:r>
        <w:t xml:space="preserve">En realidad, la Psicología conductista tiene poco que decir sobre las relaciones sociales, pese a que la conducta humana es indudablemente social, aprendida y no innata. Los conductistas se han centrado, un tanto artificiosamente, en el estudio del acto de aprendizaje aislado, del individuo aislado. Con esas limitaciones, no es extraño que las aplicaciones en el campo de las ciencias sociales, incluída la Ciencia Política, sean escasas. Citaremos algunos ejemplos: Clark Hull había anticipado su intención de escribir un libro sobre las interacciones entre organismos, pero falleció antes de poder terminarlo. En su obra</w:t>
      </w:r>
      <w:r>
        <w:t xml:space="preserve"> </w:t>
      </w:r>
      <w:r>
        <w:t xml:space="preserve">“</w:t>
      </w:r>
      <w:r>
        <w:t xml:space="preserve">A Behavior System</w:t>
      </w:r>
      <w:r>
        <w:t xml:space="preserve">”</w:t>
      </w:r>
      <w:r>
        <w:rPr>
          <w:rStyle w:val="FootnoteReference"/>
        </w:rPr>
        <w:footnoteReference w:id="166"/>
      </w:r>
      <w:r>
        <w:t xml:space="preserve">, estructurada de un modo rígidamente deductivo, en base a 17 postulados de los que deduce 133 teoremas, muchos a su vez con corolarios, solo uno de esos teoremas se refiere a la interacción social, y su utilidad en el campo de la Ciencia Política es por lo menos discutible:</w:t>
      </w:r>
      <w:r>
        <w:t xml:space="preserve"> </w:t>
      </w:r>
      <w:r>
        <w:t xml:space="preserve">“</w:t>
      </w:r>
      <w:r>
        <w:t xml:space="preserve">Para ser repetida de modo sostenido, toda interacción social voluntaria ha de producir un refuerzo sustancial de la actividad de cada una de las partes.</w:t>
      </w:r>
      <w:r>
        <w:t xml:space="preserve">”</w:t>
      </w:r>
    </w:p>
    <w:p>
      <w:pPr>
        <w:pStyle w:val="BodyText"/>
      </w:pPr>
      <w:r>
        <w:t xml:space="preserve">Edward C. Tolman planteó un modelo psicológico afín con el enfoque estructural-funcionalista de Talcott Parsons, referente a la teoría social</w:t>
      </w:r>
      <w:r>
        <w:rPr>
          <w:rStyle w:val="FootnoteReference"/>
        </w:rPr>
        <w:footnoteReference w:id="167"/>
      </w:r>
      <w:r>
        <w:t xml:space="preserve">. Presenta cierto interés pero se trata de un modelo más heurístico que explicativo.</w:t>
      </w:r>
    </w:p>
    <w:p>
      <w:pPr>
        <w:pStyle w:val="BodyText"/>
      </w:pPr>
      <w:r>
        <w:t xml:space="preserve">Algunos psicólogos sociales han intentado adoptar un enfoque puramente conductista, con resultados en general decepcionantes. Tal es el caso, por ejemplo, de John Dollard y Neal E. Miller, autores de una teoría de las relaciones interpersonales basada en postular que el individuo posee una mínima capacidad para aprender y retener nociones relacionales, claves-guía de la conducta motivada por estímulos externos. En su formulación, la conducta es motivada por estímulos, orientada por claves relacionales y produce respuestas retributivas que reducen el impulso y reconducen al equilibrio u homeóstasis</w:t>
      </w:r>
      <w:r>
        <w:rPr>
          <w:rStyle w:val="FootnoteReference"/>
        </w:rPr>
        <w:footnoteReference w:id="168"/>
      </w:r>
      <w:r>
        <w:t xml:space="preserve">. Esta teoría ha sido muy criticada por su notoria insuficiencia para explicar la conducta humana.</w:t>
      </w:r>
    </w:p>
    <w:p>
      <w:pPr>
        <w:pStyle w:val="BodyText"/>
      </w:pPr>
      <w:r>
        <w:t xml:space="preserve">Distinto es el caso de la obra de Carl I. Hovland y su equipo de investigadores de Yale, que constituye la más sistemática exposición de conocimientos sobre técnicas inductoras de cambios de actitud, tema de obvio interés politológico^{Ver entre otros, Carl I. Hovland et al.: COMMUNICATION AND PERSUASION: PSYCHOLOGICAL STUDIES OF OPINION CHANGE, Yale University Press, 1953.}.</w:t>
      </w:r>
    </w:p>
    <w:p>
      <w:pPr>
        <w:pStyle w:val="BodyText"/>
      </w:pPr>
      <w:r>
        <w:t xml:space="preserve">También presenta cierto interés politológico la obra de George C. Homans</w:t>
      </w:r>
      <w:r>
        <w:rPr>
          <w:rStyle w:val="FootnoteReference"/>
        </w:rPr>
        <w:footnoteReference w:id="169"/>
      </w:r>
      <w:r>
        <w:t xml:space="preserve"> </w:t>
      </w:r>
      <w:r>
        <w:t xml:space="preserve">sobre los comportamientos grupales, que aparecen vinculados con: - retribuciones en el pasado; - frecuencia de las retribuciones; - calidad de las retribuciones; - satisfacción con el tratamiento social; - beneficios decrecientes de las relaciones interpersonales.</w:t>
      </w:r>
    </w:p>
    <w:p>
      <w:pPr>
        <w:pStyle w:val="BodyText"/>
      </w:pPr>
      <w:r>
        <w:t xml:space="preserve">Uno de los pocos estudios políticos que se basan explícitamente en la psicología conductista es</w:t>
      </w:r>
      <w:r>
        <w:t xml:space="preserve"> </w:t>
      </w:r>
      <w:r>
        <w:t xml:space="preserve">“</w:t>
      </w:r>
      <w:r>
        <w:t xml:space="preserve">Political Participation</w:t>
      </w:r>
      <w:r>
        <w:t xml:space="preserve">”</w:t>
      </w:r>
      <w:r>
        <w:t xml:space="preserve"> </w:t>
      </w:r>
      <w:r>
        <w:t xml:space="preserve">de Lester W. Milbrath</w:t>
      </w:r>
      <w:r>
        <w:rPr>
          <w:rStyle w:val="FootnoteReference"/>
        </w:rPr>
        <w:footnoteReference w:id="170"/>
      </w:r>
      <w:r>
        <w:t xml:space="preserve">.</w:t>
      </w:r>
    </w:p>
    <w:p>
      <w:pPr>
        <w:pStyle w:val="BodyText"/>
      </w:pPr>
      <w:r>
        <w:t xml:space="preserve">Milbrath estudia la participación o implicación en la política, definida operacionalmente por medio de acciones tales como votar, discutir de política, portar emblemas, hacer peticiones, hacer propaganda, aportar dinero a fondos electorales, buscar cargos políticos, etc.</w:t>
      </w:r>
    </w:p>
    <w:p>
      <w:pPr>
        <w:pStyle w:val="BodyText"/>
      </w:pPr>
      <w:r>
        <w:t xml:space="preserve">Usa el concepto de PREDISPOSICIONES (quizás, otro modo de designar al</w:t>
      </w:r>
      <w:r>
        <w:t xml:space="preserve"> </w:t>
      </w:r>
      <w:r>
        <w:t xml:space="preserve">“</w:t>
      </w:r>
      <w:r>
        <w:t xml:space="preserve">impulso</w:t>
      </w:r>
      <w:r>
        <w:t xml:space="preserve">”</w:t>
      </w:r>
      <w:r>
        <w:t xml:space="preserve">). Considera que el REFUERZO (o retribución) es la causa del vigor de las predisposiciones políticas, de las creencias y actitudes que llevan a acciones de participación política. El circuito de una actuación política continuada se monta, pues, según Milbrath, como la consecuencia hedonista de una sucesión de gratificaciones.</w:t>
      </w:r>
    </w:p>
    <w:p>
      <w:pPr>
        <w:pStyle w:val="BodyText"/>
      </w:pPr>
      <w:r>
        <w:t xml:space="preserve">Milbrath ignora la posibilidad de que la acción política pueda aparecer sin estímulo externo: por el contrario, considera necesario que la acción política vaya precedida de un estímulo importante. Deja sin explicar algo fundamental: qué es lo que hace que determinado estímulo (S) sea</w:t>
      </w:r>
      <w:r>
        <w:t xml:space="preserve"> </w:t>
      </w:r>
      <w:r>
        <w:t xml:space="preserve">“</w:t>
      </w:r>
      <w:r>
        <w:t xml:space="preserve">político,</w:t>
      </w:r>
      <w:r>
        <w:t xml:space="preserve">”</w:t>
      </w:r>
      <w:r>
        <w:t xml:space="preserve"> </w:t>
      </w:r>
      <w:r>
        <w:t xml:space="preserve">o tenga repercusiones en forma de conductas políticas. Debemos conformarnos con la mención de un factor subjetivo: la actitud individual.</w:t>
      </w:r>
    </w:p>
    <w:p>
      <w:pPr>
        <w:pStyle w:val="BodyText"/>
      </w:pPr>
      <w:r>
        <w:t xml:space="preserve">Como crítica general al enfoque metodológico conductista, puede decirse que es muy limitada su aplicación al estudio del hombre. La parte más sustancial de su contenido queda fuera de su rígido esquema S-R. Por otra parte, los hombres viven en un medio muy complejo y resulta casi imposible definir qué S produce determinada R. No toma en cuenta las interacciones entre diversos S y diversos R, y el rol -sin duda relevante- de los condicionamientos culturales y de las espectativas.</w:t>
      </w:r>
    </w:p>
    <w:p>
      <w:pPr>
        <w:pStyle w:val="BodyText"/>
      </w:pPr>
      <w:r>
        <w:t xml:space="preserve">Por otra parte, no puede explicar la ACCION CREADORA. Trata de hacerlo apelando a explicaciones basadas en mecanismos de imitación presente y diferida, pero es evidente la existencia de situaciones en las que los hombres actúan de modo tal que es imposible que hayan aprendido su conducta por imitación.</w:t>
      </w:r>
    </w:p>
    <w:bookmarkEnd w:id="171"/>
    <w:bookmarkStart w:id="180" w:name="X489deea4e4fec0ae2f1ca2089072d7363aeb3ca"/>
    <w:p>
      <w:pPr>
        <w:pStyle w:val="Heading3"/>
      </w:pPr>
      <w:r>
        <w:t xml:space="preserve">La Psicología de la Gestalt, la Teoría del Campo y la Dinámica de Grupos</w:t>
      </w:r>
    </w:p>
    <w:p>
      <w:pPr>
        <w:pStyle w:val="FirstParagraph"/>
      </w:pPr>
      <w:r>
        <w:t xml:space="preserve">La</w:t>
      </w:r>
      <w:r>
        <w:t xml:space="preserve"> </w:t>
      </w:r>
      <w:r>
        <w:t xml:space="preserve">“</w:t>
      </w:r>
      <w:r>
        <w:t xml:space="preserve">Gestaltpsychologie,</w:t>
      </w:r>
      <w:r>
        <w:t xml:space="preserve">”</w:t>
      </w:r>
      <w:r>
        <w:t xml:space="preserve"> </w:t>
      </w:r>
      <w:r>
        <w:t xml:space="preserve">o Gestaltismo, o Psicología de la Forma, es una teoría psicológica sobre la percepción, que se opone al</w:t>
      </w:r>
      <w:r>
        <w:t xml:space="preserve"> </w:t>
      </w:r>
      <w:r>
        <w:t xml:space="preserve">“</w:t>
      </w:r>
      <w:r>
        <w:t xml:space="preserve">asociacionismo</w:t>
      </w:r>
      <w:r>
        <w:t xml:space="preserve">”</w:t>
      </w:r>
      <w:r>
        <w:t xml:space="preserve"> </w:t>
      </w:r>
      <w:r>
        <w:t xml:space="preserve">de la psicología clásica, o sea esa doctrina según la cual el principio general del desarrollo de la vida mental es la asociación de ciertos estados de conciencia elementales, lo cual llevaba a plantear la investigación psicológica, por vía del estudio analítico, como un</w:t>
      </w:r>
      <w:r>
        <w:t xml:space="preserve"> </w:t>
      </w:r>
      <w:r>
        <w:t xml:space="preserve">“</w:t>
      </w:r>
      <w:r>
        <w:t xml:space="preserve">desmenuzamiento</w:t>
      </w:r>
      <w:r>
        <w:t xml:space="preserve">”</w:t>
      </w:r>
      <w:r>
        <w:t xml:space="preserve"> </w:t>
      </w:r>
      <w:r>
        <w:t xml:space="preserve">del psiquismo. Frente a esa concepción</w:t>
      </w:r>
      <w:r>
        <w:t xml:space="preserve"> </w:t>
      </w:r>
      <w:r>
        <w:t xml:space="preserve">“</w:t>
      </w:r>
      <w:r>
        <w:t xml:space="preserve">asociacionista,</w:t>
      </w:r>
      <w:r>
        <w:t xml:space="preserve">”</w:t>
      </w:r>
      <w:r>
        <w:t xml:space="preserve"> </w:t>
      </w:r>
      <w:r>
        <w:t xml:space="preserve">el Gestaltismo plantea un enfoque netamente holístico.</w:t>
      </w:r>
    </w:p>
    <w:p>
      <w:pPr>
        <w:pStyle w:val="BodyText"/>
      </w:pPr>
      <w:r>
        <w:t xml:space="preserve">El orígen del Gestaltismo es alemán. En 1891, Ehrenfels hizo las primeras descripciones de inspiración gestáltica. Helmholtz, Mering, Wertheimer, Köhler</w:t>
      </w:r>
      <w:r>
        <w:rPr>
          <w:rStyle w:val="FootnoteReference"/>
        </w:rPr>
        <w:footnoteReference w:id="172"/>
      </w:r>
      <w:r>
        <w:t xml:space="preserve">, Koffka y Lewin lo desarrollaron en Alemania y luego en los EE.UU., tras su forzada emigración. Guillaume lo introdujo en Francia. Con el tiempo, alcanzó difusión mundial, y gran influencia en las ciencias sociales, así como en la Estética y en la Crítica del Arte.</w:t>
      </w:r>
    </w:p>
    <w:p>
      <w:pPr>
        <w:pStyle w:val="BodyText"/>
      </w:pPr>
      <w:r>
        <w:t xml:space="preserve">Su punto de partida es la experiencia humana consciente, el aspecto interno o subjetivo de la conducta humana. Rechaza al positivismo, por considerarlo inapropiado para el estudio de la conducta humana y recurre a la tradición filosófica fenomenológica: a Kant, Dilthey y sobre todo a Edmund Husserl.</w:t>
      </w:r>
    </w:p>
    <w:p>
      <w:pPr>
        <w:pStyle w:val="BodyText"/>
      </w:pPr>
      <w:r>
        <w:t xml:space="preserve">El Gestaltismo se basa, pues, en una reflexión fenomenológica sobre</w:t>
      </w:r>
      <w:r>
        <w:t xml:space="preserve"> </w:t>
      </w:r>
      <w:r>
        <w:t xml:space="preserve">“</w:t>
      </w:r>
      <w:r>
        <w:t xml:space="preserve">lo vivido</w:t>
      </w:r>
      <w:r>
        <w:t xml:space="preserve">”</w:t>
      </w:r>
      <w:r>
        <w:t xml:space="preserve"> </w:t>
      </w:r>
      <w:r>
        <w:t xml:space="preserve">y afirma que, en la percepción humana, la totalidad es vivida antes que las partes que la forman, y que el valor de cada parte depende de su participación en el conjunto. La</w:t>
      </w:r>
      <w:r>
        <w:t xml:space="preserve"> </w:t>
      </w:r>
      <w:r>
        <w:t xml:space="preserve">“</w:t>
      </w:r>
      <w:r>
        <w:t xml:space="preserve">Gestalt</w:t>
      </w:r>
      <w:r>
        <w:t xml:space="preserve">”</w:t>
      </w:r>
      <w:r>
        <w:t xml:space="preserve"> </w:t>
      </w:r>
      <w:r>
        <w:t xml:space="preserve">(o</w:t>
      </w:r>
      <w:r>
        <w:t xml:space="preserve"> </w:t>
      </w:r>
      <w:r>
        <w:t xml:space="preserve">“</w:t>
      </w:r>
      <w:r>
        <w:t xml:space="preserve">forma</w:t>
      </w:r>
      <w:r>
        <w:t xml:space="preserve">”</w:t>
      </w:r>
      <w:r>
        <w:t xml:space="preserve">) es justamente el modo en que las partes se encuentran dispuestas en el todo.</w:t>
      </w:r>
    </w:p>
    <w:p>
      <w:pPr>
        <w:pStyle w:val="BodyText"/>
      </w:pPr>
      <w:r>
        <w:t xml:space="preserve">El Gestaltismo procura desarrollar estudios significativos sobre la conducta humana. Podemos sintetizar sus criterios básicos en los siguientes enunciados: - hay que considerar al hombre como una entidad indivisible; - no hay que descomponer analíticamente la conducta ni el psi- quismo; - la acción del cerebro desarrolla un complejo campo de interre- laciones en contínuo fluir; - el hombre percibe su entorno en forma de unidades complejas e integradas, o sea como</w:t>
      </w:r>
      <w:r>
        <w:t xml:space="preserve"> </w:t>
      </w:r>
      <w:r>
        <w:t xml:space="preserve">“</w:t>
      </w:r>
      <w:r>
        <w:t xml:space="preserve">gestalt</w:t>
      </w:r>
      <w:r>
        <w:t xml:space="preserve">”</w:t>
      </w:r>
      <w:r>
        <w:t xml:space="preserve"> </w:t>
      </w:r>
      <w:r>
        <w:t xml:space="preserve">o formas totalizadas, con pau- tas estructuradas y organizadas; - la formación de esas estructuras depende de factores tales como - la similitud de los elementos presentes; - la proximidad, contigüidad, etc.; - la dirección: orígen, trayectoria, destino; - la percepción está regida por dos leyes: - la</w:t>
      </w:r>
      <w:r>
        <w:t xml:space="preserve"> </w:t>
      </w:r>
      <w:r>
        <w:t xml:space="preserve">“</w:t>
      </w:r>
      <w:r>
        <w:t xml:space="preserve">ley de cierre,</w:t>
      </w:r>
      <w:r>
        <w:t xml:space="preserve">”</w:t>
      </w:r>
      <w:r>
        <w:t xml:space="preserve"> </w:t>
      </w:r>
      <w:r>
        <w:t xml:space="preserve">según la cual el observador humano tiende a cerrar o</w:t>
      </w:r>
      <w:r>
        <w:t xml:space="preserve"> </w:t>
      </w:r>
      <w:r>
        <w:t xml:space="preserve">“</w:t>
      </w:r>
      <w:r>
        <w:t xml:space="preserve">completar</w:t>
      </w:r>
      <w:r>
        <w:t xml:space="preserve">”</w:t>
      </w:r>
      <w:r>
        <w:t xml:space="preserve"> </w:t>
      </w:r>
      <w:r>
        <w:t xml:space="preserve">las pautas parciales o fragmentadas; - la</w:t>
      </w:r>
      <w:r>
        <w:t xml:space="preserve"> </w:t>
      </w:r>
      <w:r>
        <w:t xml:space="preserve">“</w:t>
      </w:r>
      <w:r>
        <w:t xml:space="preserve">ley de concisión,</w:t>
      </w:r>
      <w:r>
        <w:t xml:space="preserve">”</w:t>
      </w:r>
      <w:r>
        <w:t xml:space="preserve"> </w:t>
      </w:r>
      <w:r>
        <w:t xml:space="preserve">según la cual el hombre tiende a estructurar sus percepciones según la forma más simple y</w:t>
      </w:r>
      <w:r>
        <w:t xml:space="preserve"> </w:t>
      </w:r>
      <w:r>
        <w:t xml:space="preserve">“</w:t>
      </w:r>
      <w:r>
        <w:t xml:space="preserve">mejor</w:t>
      </w:r>
      <w:r>
        <w:t xml:space="preserve">”</w:t>
      </w:r>
      <w:r>
        <w:t xml:space="preserve">; - el enfoque gestaltista es hedonista y teleológico, y concede mucha importancia a las operaciones de integración y reorgani- zación de la experiencia (</w:t>
      </w:r>
      <w:r>
        <w:t xml:space="preserve">“</w:t>
      </w:r>
      <w:r>
        <w:t xml:space="preserve">insight</w:t>
      </w:r>
      <w:r>
        <w:t xml:space="preserve">”</w:t>
      </w:r>
      <w:r>
        <w:t xml:space="preserve">); - hay tres tipos básicos de aprendizaje: - mediante condicionamiento; - mediante ensayo y error; - mediante la reagrupación de la experiencia en una rela- ción de medio a fin (</w:t>
      </w:r>
      <w:r>
        <w:t xml:space="preserve">“</w:t>
      </w:r>
      <w:r>
        <w:t xml:space="preserve">insight</w:t>
      </w:r>
      <w:r>
        <w:t xml:space="preserve">”</w:t>
      </w:r>
      <w:r>
        <w:t xml:space="preserve">). Este tercer tipo de a- prendizaje es objeto privilegiado de estudio por parte del gestaltismo.</w:t>
      </w:r>
    </w:p>
    <w:p>
      <w:pPr>
        <w:pStyle w:val="BodyText"/>
      </w:pPr>
      <w:r>
        <w:t xml:space="preserve">La Psicología de la Gestalt ha tenido gran influencia en los estudios de Psicología Social; ha sido en cambio poco utilizada por los politólogos. Al final de este apartado analizaremos los casos más conocidos y los enfoque más prometedores.</w:t>
      </w:r>
    </w:p>
    <w:p>
      <w:pPr>
        <w:pStyle w:val="BodyText"/>
      </w:pPr>
      <w:r>
        <w:t xml:space="preserve">La TEORIA DEL CAMPO (</w:t>
      </w:r>
      <w:r>
        <w:t xml:space="preserve">“</w:t>
      </w:r>
      <w:r>
        <w:t xml:space="preserve">Field Theory</w:t>
      </w:r>
      <w:r>
        <w:t xml:space="preserve">”</w:t>
      </w:r>
      <w:r>
        <w:t xml:space="preserve">) es principalmente obra de uno de los creadores de la</w:t>
      </w:r>
      <w:r>
        <w:t xml:space="preserve"> </w:t>
      </w:r>
      <w:r>
        <w:t xml:space="preserve">“</w:t>
      </w:r>
      <w:r>
        <w:t xml:space="preserve">Gestaltpsychologie,</w:t>
      </w:r>
      <w:r>
        <w:t xml:space="preserve">”</w:t>
      </w:r>
      <w:r>
        <w:t xml:space="preserve"> </w:t>
      </w:r>
      <w:r>
        <w:t xml:space="preserve">Kurt Lewin (1890-1947), psicólogo alemán emigrado a los EE.UU. cuando se produjo el advenimiento del nazismo. Fue profesor en Berlin y luego en varias universidades norteamericanas.</w:t>
      </w:r>
    </w:p>
    <w:p>
      <w:pPr>
        <w:pStyle w:val="BodyText"/>
      </w:pPr>
      <w:r>
        <w:t xml:space="preserve">Según sus propias palabras,</w:t>
      </w:r>
      <w:r>
        <w:t xml:space="preserve"> </w:t>
      </w:r>
      <w:r>
        <w:t xml:space="preserve">“</w:t>
      </w:r>
      <w:r>
        <w:t xml:space="preserve">…difícilmente cabe llamar teoría a la teoría del campo…más exacto es denominarla método…un método para analizar las relaciones causales y erigir construcciones científicas</w:t>
      </w:r>
      <w:r>
        <w:t xml:space="preserve">”</w:t>
      </w:r>
      <w:r>
        <w:rPr>
          <w:rStyle w:val="FootnoteReference"/>
        </w:rPr>
        <w:footnoteReference w:id="173"/>
      </w:r>
      <w:r>
        <w:t xml:space="preserve">.</w:t>
      </w:r>
    </w:p>
    <w:p>
      <w:pPr>
        <w:pStyle w:val="BodyText"/>
      </w:pPr>
      <w:r>
        <w:t xml:space="preserve">Kurt Lewin parte de un enfoque gestaltista ortodoxo, tomando en consideración la situación total del individuo, su</w:t>
      </w:r>
      <w:r>
        <w:t xml:space="preserve"> </w:t>
      </w:r>
      <w:r>
        <w:t xml:space="preserve">“</w:t>
      </w:r>
      <w:r>
        <w:t xml:space="preserve">espacio vital,</w:t>
      </w:r>
      <w:r>
        <w:t xml:space="preserve">”</w:t>
      </w:r>
      <w:r>
        <w:t xml:space="preserve"> </w:t>
      </w:r>
      <w:r>
        <w:t xml:space="preserve">que es psicológico, cercado por el entorno físico (con el que interactúa) y definido en términos de presente. Para armar su modelo (con un sentido más descriptivo y heurístico que explicativo) toma muchas ideas y elementos del lenguaje de la Geometría Topológica y del Análisis Vectorial, pero no los combina en una estructura matemática formal, sino que los usa libremente, de acuerdo a sus necesidades.</w:t>
      </w:r>
    </w:p>
    <w:p>
      <w:pPr>
        <w:pStyle w:val="BodyText"/>
      </w:pPr>
      <w:r>
        <w:t xml:space="preserve">Lewin creó la noción de CAMPO PSICOLOGICO para explicar la interacción de las fuerzas que emanan del sujeto y las influencias sociales. El campo psicológico es una</w:t>
      </w:r>
      <w:r>
        <w:t xml:space="preserve"> </w:t>
      </w:r>
      <w:r>
        <w:t xml:space="preserve">“</w:t>
      </w:r>
      <w:r>
        <w:t xml:space="preserve">totalidad dinámica</w:t>
      </w:r>
      <w:r>
        <w:t xml:space="preserve">”</w:t>
      </w:r>
      <w:r>
        <w:t xml:space="preserve"> </w:t>
      </w:r>
      <w:r>
        <w:t xml:space="preserve">que manifiesta el estado relacional de una persona con su entorno social en un momento determinado. Incluye percepciones y motivaciones. Cada situación combina influencias que generan estados de tensión, los que provocan nuevos comportamientos, en procura de nuevos estados de equilibrio.</w:t>
      </w:r>
    </w:p>
    <w:p>
      <w:pPr>
        <w:pStyle w:val="BodyText"/>
      </w:pPr>
      <w:r>
        <w:t xml:space="preserve">El campo psicológico es, pues, un asiento de fuerzas y tensiones que se forman, se modifican y se reequilibran contínuamente. Un hombre dinámico (por ejemplo, el líder de un grupo) puede, con sus propias fuerzas, reorganizar las influencias sociales de su campo psicológico. Otros hombres, más pasivos, pueden evidenciar tendencias adaptativas a las tensiones, en diversas modalidades (positivas o negativas) tales como el aprendizaje, la adaptación y la frustración.</w:t>
      </w:r>
    </w:p>
    <w:p>
      <w:pPr>
        <w:pStyle w:val="BodyText"/>
      </w:pPr>
      <w:r>
        <w:t xml:space="preserve">Otra noción importante de Kurt Lewin (de indudable interés sociológico y politológico) es la noción de NIVEL DE ASPIRACION, o sea la posición futura que un hombre se siente capaz de alcanzar cuando va a emprender una nueva actividad. Resultan muy interesantes sus observaciones sobre las modificaciones que sufren esas aspiraciones sobre la marcha, a medida que se experimentan triunfos y fracasos, según las diversas configuraciones psicológicas.</w:t>
      </w:r>
    </w:p>
    <w:p>
      <w:pPr>
        <w:pStyle w:val="BodyText"/>
      </w:pPr>
      <w:r>
        <w:t xml:space="preserve">El espacio vital del hombre está dividido en</w:t>
      </w:r>
      <w:r>
        <w:t xml:space="preserve"> </w:t>
      </w:r>
      <w:r>
        <w:t xml:space="preserve">“</w:t>
      </w:r>
      <w:r>
        <w:t xml:space="preserve">regiones,</w:t>
      </w:r>
      <w:r>
        <w:t xml:space="preserve">”</w:t>
      </w:r>
      <w:r>
        <w:t xml:space="preserve"> </w:t>
      </w:r>
      <w:r>
        <w:t xml:space="preserve">que son áreas situacionales diferenciadas, que van emergiendo al nivel de la conciencia a medida que el hombre se desarrolla. Esas regiones psíquicas están vinculadas y a la vez separadas entre sí por fronteras, que eventualmente pueden convertirse en barreras.</w:t>
      </w:r>
    </w:p>
    <w:p>
      <w:pPr>
        <w:pStyle w:val="BodyText"/>
      </w:pPr>
      <w:r>
        <w:t xml:space="preserve">Sobre ese modelo topológico, más bien estático, K. Lewin introduce el dinamismo psicológico por medio de</w:t>
      </w:r>
      <w:r>
        <w:t xml:space="preserve"> </w:t>
      </w:r>
      <w:r>
        <w:t xml:space="preserve">“</w:t>
      </w:r>
      <w:r>
        <w:t xml:space="preserve">vectores</w:t>
      </w:r>
      <w:r>
        <w:t xml:space="preserve">”</w:t>
      </w:r>
      <w:r>
        <w:t xml:space="preserve"> </w:t>
      </w:r>
      <w:r>
        <w:t xml:space="preserve">que indican los movimientos de aproximación o alejamiento de la persona, de acuerdo a las valencias (positivas o negativas) de esas regiones.</w:t>
      </w:r>
    </w:p>
    <w:p>
      <w:pPr>
        <w:pStyle w:val="BodyText"/>
      </w:pPr>
      <w:r>
        <w:t xml:space="preserve">La personalidad, en este modelo, es un</w:t>
      </w:r>
      <w:r>
        <w:t xml:space="preserve"> </w:t>
      </w:r>
      <w:r>
        <w:t xml:space="preserve">“</w:t>
      </w:r>
      <w:r>
        <w:t xml:space="preserve">sistema de regiones</w:t>
      </w:r>
      <w:r>
        <w:t xml:space="preserve">”</w:t>
      </w:r>
      <w:r>
        <w:t xml:space="preserve">; su diferenciación individual se explica en términos de cambios de región, de fuerza de vectores, de situación de fronteras, etc.</w:t>
      </w:r>
    </w:p>
    <w:p>
      <w:pPr>
        <w:pStyle w:val="BodyText"/>
      </w:pPr>
      <w:r>
        <w:t xml:space="preserve">El dinamismo psíquico busca el equilibrio, la reducción de tensiones. Las tensiones incitan a abrir vías a través de las regiones, hacia objetivos determinados. El logro de un objetivo produce equilibrio. Si el objetivo no se alcanza, el desequilibrio persiste hasta que aparece otra tensión, que abra otro curso de acción. Esos objetivos pueden ser perseguidos de manera realista o irreal. Los esfuerzos frustrados pueden llevar a las personas a hundirse en la depresión o a huir hacia lo fantástico, en un desplazamiento psíquico</w:t>
      </w:r>
      <w:r>
        <w:t xml:space="preserve"> </w:t>
      </w:r>
      <w:r>
        <w:t xml:space="preserve">“</w:t>
      </w:r>
      <w:r>
        <w:t xml:space="preserve">sustitutivo</w:t>
      </w:r>
      <w:r>
        <w:t xml:space="preserve">”</w:t>
      </w:r>
      <w:r>
        <w:t xml:space="preserve"> </w:t>
      </w:r>
      <w:r>
        <w:t xml:space="preserve">o</w:t>
      </w:r>
      <w:r>
        <w:t xml:space="preserve"> </w:t>
      </w:r>
      <w:r>
        <w:t xml:space="preserve">“</w:t>
      </w:r>
      <w:r>
        <w:t xml:space="preserve">imaginario.</w:t>
      </w:r>
      <w:r>
        <w:t xml:space="preserve">”</w:t>
      </w:r>
    </w:p>
    <w:p>
      <w:pPr>
        <w:pStyle w:val="BodyText"/>
      </w:pPr>
      <w:r>
        <w:t xml:space="preserve">El esquema conceptual de Kurt Lewin es muy complejo, rico y fecundo en sugerencias. Puede ser criticado porque define el campo psicológico en términos de presente, ignorando o pasando por alto la historia del individuo, a diferencia del freudismo y otras corrientes; y porque está pobremente desarrollada su explicación del proceso de aprendizaje, del que Lewin en realidad se ocupó poco. De todos modos, es muy amplio el abanico de sugerencias que ofrece, no solo a la Psicología y a la Psicología Social sino también a la Sociología y a la Ciencia Política. Al final de este apartado, pasaremos revista a algunas aplicaciones.</w:t>
      </w:r>
    </w:p>
    <w:p>
      <w:pPr>
        <w:pStyle w:val="BodyText"/>
      </w:pPr>
      <w:r>
        <w:t xml:space="preserve">La DINAMICA DE GRUPOS, en su orígen también está vinculada al nombre de Kurt Lewin, quien fundó, en vísperas de la segunda guerra mundial, el</w:t>
      </w:r>
      <w:r>
        <w:t xml:space="preserve"> </w:t>
      </w:r>
      <w:r>
        <w:t xml:space="preserve">“</w:t>
      </w:r>
      <w:r>
        <w:t xml:space="preserve">Research Center for Group Dynamics</w:t>
      </w:r>
      <w:r>
        <w:t xml:space="preserve">”</w:t>
      </w:r>
      <w:r>
        <w:t xml:space="preserve"> </w:t>
      </w:r>
      <w:r>
        <w:t xml:space="preserve">en el</w:t>
      </w:r>
      <w:r>
        <w:t xml:space="preserve"> </w:t>
      </w:r>
      <w:r>
        <w:t xml:space="preserve">“</w:t>
      </w:r>
      <w:r>
        <w:t xml:space="preserve">Massachusetts Institute of Technology.</w:t>
      </w:r>
      <w:r>
        <w:t xml:space="preserve">”</w:t>
      </w:r>
      <w:r>
        <w:t xml:space="preserve"> </w:t>
      </w:r>
      <w:r>
        <w:t xml:space="preserve">En un sentido amplio, se designa con ese nombre a un conjunto de trabajos de diversos autores, referidos a los grupos pequeños, considerados como resultantes de la interacción de fuerzas múltiples y cambiantes, a las que se procura identificar, describir y, en lo posible, medir. La dinámica de grupos vincula muy estrechamente la investigación pura y la aplicada.</w:t>
      </w:r>
    </w:p>
    <w:p>
      <w:pPr>
        <w:pStyle w:val="BodyText"/>
      </w:pPr>
      <w:r>
        <w:t xml:space="preserve">Lewin considera que el grupo es una totalidad estructurada, cuyas propiedades son diferentes a la suma de las propiedades de las partes. El grupo y el entorno que lo rodea configuran un campo dinámico. Ese dinamismo, su estabilidad y modificaciones, pueden explicarse por el juego de las fuerzas psicosociales, tales como la presión de las normas sociales, la resistencia de las barreras psicológicas, la prosecución de objetivos, etc. Este modelo se presta para una representación gráfica vectorial, susceptible, a su vez, de ser operada matemáticamente.</w:t>
      </w:r>
    </w:p>
    <w:p>
      <w:pPr>
        <w:pStyle w:val="BodyText"/>
      </w:pPr>
      <w:r>
        <w:t xml:space="preserve">A partir de la obra pionera de Lewin y su grupo en este terreno, la Dinámica de Grupos ha tendido a hacerse cada vez más ecléctica, y en las obras más recientes sobre el tema, junto al gestaltismo originario pueden discernirse influencias del conductismo, del psicoanálisis y del neofreudismo.</w:t>
      </w:r>
    </w:p>
    <w:p>
      <w:pPr>
        <w:pStyle w:val="BodyText"/>
      </w:pPr>
      <w:r>
        <w:t xml:space="preserve">D. Cartwrigth y A. Zander</w:t>
      </w:r>
      <w:r>
        <w:rPr>
          <w:rStyle w:val="FootnoteReference"/>
        </w:rPr>
        <w:footnoteReference w:id="174"/>
      </w:r>
      <w:r>
        <w:t xml:space="preserve"> </w:t>
      </w:r>
      <w:r>
        <w:t xml:space="preserve">agrupan en cinco áreas los estudios hechos sobre dinámica de grupos: - cohesión del grupo; - presiones y criterios del grupo; - motivos individuales y finalidades del grupo; - dirección (</w:t>
      </w:r>
      <w:r>
        <w:t xml:space="preserve">“</w:t>
      </w:r>
      <w:r>
        <w:t xml:space="preserve">leadership</w:t>
      </w:r>
      <w:r>
        <w:t xml:space="preserve">”</w:t>
      </w:r>
      <w:r>
        <w:t xml:space="preserve">) y logros del grupo (</w:t>
      </w:r>
      <w:r>
        <w:t xml:space="preserve">“</w:t>
      </w:r>
      <w:r>
        <w:t xml:space="preserve">performance</w:t>
      </w:r>
      <w:r>
        <w:t xml:space="preserve">”</w:t>
      </w:r>
      <w:r>
        <w:t xml:space="preserve">); -propiedades estructurales de los grupos.</w:t>
      </w:r>
    </w:p>
    <w:p>
      <w:pPr>
        <w:pStyle w:val="BodyText"/>
      </w:pPr>
      <w:r>
        <w:t xml:space="preserve">Otros temas que aparecen en la bibliografía especializada</w:t>
      </w:r>
      <w:r>
        <w:rPr>
          <w:rStyle w:val="FootnoteReference"/>
        </w:rPr>
        <w:footnoteReference w:id="175"/>
      </w:r>
      <w:r>
        <w:t xml:space="preserve"> </w:t>
      </w:r>
      <w:r>
        <w:t xml:space="preserve">son: - los campos de fuerza (</w:t>
      </w:r>
      <w:r>
        <w:t xml:space="preserve">“</w:t>
      </w:r>
      <w:r>
        <w:t xml:space="preserve">power fields</w:t>
      </w:r>
      <w:r>
        <w:t xml:space="preserve">”</w:t>
      </w:r>
      <w:r>
        <w:t xml:space="preserve">); - los conflictos internos del grupo; - las comunicaciones intra e intergrupales.</w:t>
      </w:r>
    </w:p>
    <w:p>
      <w:pPr>
        <w:pStyle w:val="BodyText"/>
      </w:pPr>
      <w:r>
        <w:t xml:space="preserve">Muchos estudios sobre este tema tratan de establecer la interrelación de algunos factores y elementos componentes de los grupos, tales como: - estratificación social y cohesión grupal; - dirección autoritaria y uniformidad grupal; - efectos de las interrupciones sobre la actividad del grupo; - posición del dirigente, ambiente grupal y comunicación.</w:t>
      </w:r>
    </w:p>
    <w:p>
      <w:pPr>
        <w:pStyle w:val="BodyText"/>
      </w:pPr>
      <w:r>
        <w:t xml:space="preserve">La simple lectura de este temario da una idea clara de sus contenidos y también de las afinidades y sugerencias que presenta para las ciencias sociales en general y para la Ciencia Política en particular. En este último caso, la dinámica de grupos se ha mostrado especialmente útil para el análisis de la estructura y dinámica de los comités y otros grupos decisorios, vale decir, en estudios de micropolítica, más que en estudios de nivel macropolítico.</w:t>
      </w:r>
    </w:p>
    <w:p>
      <w:pPr>
        <w:pStyle w:val="BodyText"/>
      </w:pPr>
      <w:r>
        <w:t xml:space="preserve">Ahora vamos a pasar revista a algunas aplicaciones politológicas de estos enfoques (Gestalt, Teoría del Campo y Dinámica de Grupos) y a algunas sugerencias que provienen de ellos, y que a nuestro entender son muy fecundas.</w:t>
      </w:r>
    </w:p>
    <w:p>
      <w:pPr>
        <w:pStyle w:val="BodyText"/>
      </w:pPr>
      <w:r>
        <w:t xml:space="preserve">De las experiencias de K. Lewin, una de las más importantes (y también de las más citadas) es la referente al ambiente psicológico, o sea el clima afectivo y normativo que impera en un grupo humano, y que influye fuertemente en el comportamiento de los integrantes del grupo y en los logros o fracasos del mismo.</w:t>
      </w:r>
    </w:p>
    <w:p>
      <w:pPr>
        <w:pStyle w:val="BodyText"/>
      </w:pPr>
      <w:r>
        <w:t xml:space="preserve">En la experiencia en cuestión, Lewin, Lippitt y White sometieron a diversos grupos de jóvenes a tres ambientes psicológicos sucesivos: autoritario (pautas rígidas, objetivos prefijados, jerarquía y órdenes); democrático (pluralismo, confrontación, reglas básicas del juego); y liberal (tipo</w:t>
      </w:r>
      <w:r>
        <w:t xml:space="preserve"> </w:t>
      </w:r>
      <w:r>
        <w:t xml:space="preserve">“</w:t>
      </w:r>
      <w:r>
        <w:t xml:space="preserve">laissez-faire</w:t>
      </w:r>
      <w:r>
        <w:t xml:space="preserve">”</w:t>
      </w:r>
      <w:r>
        <w:t xml:space="preserve">).</w:t>
      </w:r>
    </w:p>
    <w:p>
      <w:pPr>
        <w:pStyle w:val="BodyText"/>
      </w:pPr>
      <w:r>
        <w:t xml:space="preserve">La mejor integración grupal y los mejores logros se alcanzan en un clima democrático, en el que la interacción humana aumenta la eficacia y el sentido de la responsabilidad de cada uno. El clima autoritario frustra el deseo de libertad y cohíbe la responsabilidad individual. El clima liberal produce malestar por falta de orientaciones y límites. En estos dos últimos casos, paradojalmente se producen a nivel de las conductas individuales los mismos resultados: agresividad e indiferencia hacia los fines grupales.</w:t>
      </w:r>
    </w:p>
    <w:p>
      <w:pPr>
        <w:pStyle w:val="BodyText"/>
      </w:pPr>
      <w:r>
        <w:t xml:space="preserve">Otra experiencia importante se refiere a los valores propios del grupo, que operan como factor mediatizante (conjuntamente con las predisposiciones psíquicas) en la percepción de mensajes provenientes de los medios de comunicación de masas u otras fuentes.</w:t>
      </w:r>
    </w:p>
    <w:p>
      <w:pPr>
        <w:pStyle w:val="BodyText"/>
      </w:pPr>
      <w:r>
        <w:t xml:space="preserve">Los mensajes llegan a nosotros</w:t>
      </w:r>
      <w:r>
        <w:t xml:space="preserve"> </w:t>
      </w:r>
      <w:r>
        <w:t xml:space="preserve">“</w:t>
      </w:r>
      <w:r>
        <w:t xml:space="preserve">tamizados</w:t>
      </w:r>
      <w:r>
        <w:t xml:space="preserve">”</w:t>
      </w:r>
      <w:r>
        <w:t xml:space="preserve"> </w:t>
      </w:r>
      <w:r>
        <w:t xml:space="preserve">por los valores colectivos de nuestro grupo de pertenencia. En la medida en que valoramos nuestra pertenencia al grupo, nos sentimos obligados a adoptar sus valores. Todo mensaje acorde con ellos tiene buena acogida, y si es contrario, encuentra una fuerte oposición.</w:t>
      </w:r>
    </w:p>
    <w:p>
      <w:pPr>
        <w:pStyle w:val="BodyText"/>
      </w:pPr>
      <w:r>
        <w:t xml:space="preserve">Kurt Lewin solía decir, en ese sentido, que es más fácil hacer cambiar de opinión a un grupo que a un individuo. Ahora bien, al parecer la única técnica adecuada para lograr ésto es la</w:t>
      </w:r>
      <w:r>
        <w:t xml:space="preserve"> </w:t>
      </w:r>
      <w:r>
        <w:t xml:space="preserve">“</w:t>
      </w:r>
      <w:r>
        <w:t xml:space="preserve">discusión en grupo,</w:t>
      </w:r>
      <w:r>
        <w:t xml:space="preserve">”</w:t>
      </w:r>
      <w:r>
        <w:t xml:space="preserve"> </w:t>
      </w:r>
      <w:r>
        <w:t xml:space="preserve">que está en las antípodas de las técnicas de difusión masiva… Con respecto a éstas, un importante corolario que deriva de las experiencias antedichas es que el mensaje difundido por los medios de comunicación de masas tiene por efecto reforzar las opiniones preexistentes, más bien que hacer aceptar nuevas opiniones. Otra consecuencia es que se puede lograr una acción más precisa y eficaz del individuo si se logra clarificar y reforzar su pertenencia al grupo.</w:t>
      </w:r>
    </w:p>
    <w:p>
      <w:pPr>
        <w:pStyle w:val="BodyText"/>
      </w:pPr>
      <w:r>
        <w:t xml:space="preserve">Volvamos al tema del cambio de opinión en los grupos, porque allí encontramos otra cuestión de relevante importancia para la Ciencia Política: la modificación de los hábitos colectivos. Sabemos que las tentativas de modificar hábitos sociales arraigados despierta en general grandes resistencias. Esto es un problema fundamental en el cambiante mundo moderno, que muchas veces requiere una flexibilidad mayor de la que, al parecer, están dispuestos a adoptar individualmente los hombres.</w:t>
      </w:r>
    </w:p>
    <w:p>
      <w:pPr>
        <w:pStyle w:val="BodyText"/>
      </w:pPr>
      <w:r>
        <w:t xml:space="preserve">Los experimentos de Lewin y su grupo mostraron la superioridad del procedimiento de la discusión en grupo y de las decisiones tomadas en común para lograr cambios de hábitos sociales. La razón de ello estriba en que la discusión libre compromete a los individuos en una interacción social, de tal manera que la inseguridad producida por el cambio es atenuada por el sentimiento de pertenencia al grupo. El cambio individual de actitud es facilitado si se piensa que, en realidad, es el propio grupo el que está cambiando.</w:t>
      </w:r>
    </w:p>
    <w:p>
      <w:pPr>
        <w:pStyle w:val="BodyText"/>
      </w:pPr>
      <w:r>
        <w:t xml:space="preserve">Según el enfoque de Lewin, un grupo (antes de que se intente un cambio) puede ser definido como un</w:t>
      </w:r>
      <w:r>
        <w:t xml:space="preserve"> </w:t>
      </w:r>
      <w:r>
        <w:t xml:space="preserve">“</w:t>
      </w:r>
      <w:r>
        <w:t xml:space="preserve">estado casi estacionario</w:t>
      </w:r>
      <w:r>
        <w:t xml:space="preserve">”</w:t>
      </w:r>
      <w:r>
        <w:t xml:space="preserve">; un equilibrio, en definitiva, de fuerzas psicosociales. Para superar la resistencia inicial y producir un cambio, los pasos a dar son: -</w:t>
      </w:r>
      <w:r>
        <w:t xml:space="preserve"> </w:t>
      </w:r>
      <w:r>
        <w:t xml:space="preserve">“</w:t>
      </w:r>
      <w:r>
        <w:t xml:space="preserve">descristalizar</w:t>
      </w:r>
      <w:r>
        <w:t xml:space="preserve">”</w:t>
      </w:r>
      <w:r>
        <w:t xml:space="preserve"> </w:t>
      </w:r>
      <w:r>
        <w:t xml:space="preserve">los hábitos colectivos mediante la libre discusión; - promover nuevas normas mediante la decisión del grupo; - consolidar esas normas mediante la instauración de una organización adecuada.</w:t>
      </w:r>
    </w:p>
    <w:p>
      <w:pPr>
        <w:pStyle w:val="BodyText"/>
      </w:pPr>
      <w:r>
        <w:t xml:space="preserve">De ese modo, las técnicas de la dinámica de grupos facilita el cambio de hábitos sociales de un modo que es políticamente muy importante: por consenso y con mínima coacción.</w:t>
      </w:r>
    </w:p>
    <w:p>
      <w:pPr>
        <w:pStyle w:val="BodyText"/>
      </w:pPr>
      <w:r>
        <w:t xml:space="preserve">Otro enfoque muy interesante para los estudios politológicos es la llamada</w:t>
      </w:r>
      <w:r>
        <w:t xml:space="preserve"> </w:t>
      </w:r>
      <w:r>
        <w:t xml:space="preserve">“</w:t>
      </w:r>
      <w:r>
        <w:t xml:space="preserve">teoría de la disonancia cognoscitiva</w:t>
      </w:r>
      <w:r>
        <w:t xml:space="preserve">”</w:t>
      </w:r>
      <w:r>
        <w:t xml:space="preserve"> </w:t>
      </w:r>
      <w:r>
        <w:t xml:space="preserve">de Leo Festinger</w:t>
      </w:r>
      <w:r>
        <w:rPr>
          <w:rStyle w:val="FootnoteReference"/>
        </w:rPr>
        <w:footnoteReference w:id="176"/>
      </w:r>
      <w:r>
        <w:t xml:space="preserve">. En síntesis, Festinger sostiene que el hombre normal tiene un estado interno que revela un grado elevado de coherencia. Sus ideas, representaciones, creencias y actos son bastante coherentes, homogéneos, equilibrados, consonantes. Si esa equilibración interna se rompe por algún motivo, el hombre experimenta un malestar que lo mueve a actuar en alguna forma para restaurarla.</w:t>
      </w:r>
    </w:p>
    <w:p>
      <w:pPr>
        <w:pStyle w:val="BodyText"/>
      </w:pPr>
      <w:r>
        <w:t xml:space="preserve">Un hombre, por ejemplo, puede verse obligado a hacer un acto o una declaración contrarios a sus valores; o percibe una contradicción entre sus ideas y sentimientos personales y la representación que se hace de la opinión predominante en su grupo de pertenencia o en su sociedad, etc. Se crea entonces una</w:t>
      </w:r>
      <w:r>
        <w:t xml:space="preserve"> </w:t>
      </w:r>
      <w:r>
        <w:t xml:space="preserve">“</w:t>
      </w:r>
      <w:r>
        <w:t xml:space="preserve">disonancia cognoscitiva</w:t>
      </w:r>
      <w:r>
        <w:t xml:space="preserve">”</w:t>
      </w:r>
      <w:r>
        <w:t xml:space="preserve"> </w:t>
      </w:r>
      <w:r>
        <w:t xml:space="preserve">que es fuente de un malestar interior porque lesiona la anterior coherencia. En tales casos, el hombre, para reducir la disonancia, puede modificar su opinión hasta llegar a estar de acuerdo con los demás; o percibir la opinión de los demás como menos contraria a la suya de lo que es en realidad; o rechazar toda información contraria a su opinión; o interpretar esa información de una manera más acorde con su opinión; o disgustarse con la persona que disiente de su criterio, etc. En definitiva, la</w:t>
      </w:r>
      <w:r>
        <w:t xml:space="preserve"> </w:t>
      </w:r>
      <w:r>
        <w:t xml:space="preserve">“</w:t>
      </w:r>
      <w:r>
        <w:t xml:space="preserve">disonancia</w:t>
      </w:r>
      <w:r>
        <w:t xml:space="preserve">”</w:t>
      </w:r>
      <w:r>
        <w:t xml:space="preserve"> </w:t>
      </w:r>
      <w:r>
        <w:t xml:space="preserve">o incompatibilidad entre cogniciones distintas del individuo lo impulsan a realizar acciones orientadas a reducir la disonancia.</w:t>
      </w:r>
    </w:p>
    <w:p>
      <w:pPr>
        <w:pStyle w:val="BodyText"/>
      </w:pPr>
      <w:r>
        <w:t xml:space="preserve">Esta idea (a la que parece exagerado llamar</w:t>
      </w:r>
      <w:r>
        <w:t xml:space="preserve"> </w:t>
      </w:r>
      <w:r>
        <w:t xml:space="preserve">“</w:t>
      </w:r>
      <w:r>
        <w:t xml:space="preserve">teoría</w:t>
      </w:r>
      <w:r>
        <w:t xml:space="preserve">”</w:t>
      </w:r>
      <w:r>
        <w:t xml:space="preserve">) contiene sugerencias interesantes para los estudios politológicos, en particular para explicar la difusión y aceptación de contenidos ideológicos, habida cuenta de la escasa consistencia que en general presentan las ideologías desde el punto de vista lógico-formal. La mayoría de las personas busca adaptarse a la opinión consagrada por el grupo, o experimenta diversas distorsiones en su percepción, de modo que un mismo contenido ideológico puede ser aceptado por muy diversas personas en función de sus diferentes representaciones del mismo.</w:t>
      </w:r>
    </w:p>
    <w:p>
      <w:pPr>
        <w:pStyle w:val="BodyText"/>
      </w:pPr>
      <w:r>
        <w:t xml:space="preserve">La</w:t>
      </w:r>
      <w:r>
        <w:t xml:space="preserve"> </w:t>
      </w:r>
      <w:r>
        <w:t xml:space="preserve">“</w:t>
      </w:r>
      <w:r>
        <w:t xml:space="preserve">teoría del poder social</w:t>
      </w:r>
      <w:r>
        <w:t xml:space="preserve">”</w:t>
      </w:r>
      <w:r>
        <w:t xml:space="preserve"> </w:t>
      </w:r>
      <w:r>
        <w:t xml:space="preserve">de John R.P. French</w:t>
      </w:r>
      <w:r>
        <w:rPr>
          <w:rStyle w:val="FootnoteReference"/>
        </w:rPr>
        <w:footnoteReference w:id="177"/>
      </w:r>
      <w:r>
        <w:t xml:space="preserve"> </w:t>
      </w:r>
      <w:r>
        <w:t xml:space="preserve">es un esfuerzo por aplicar la teoría del campo en Ciencia Política. Es interesante desde un punto de vista heurístico pero adolece de algunas indefiniciones conceptuales y de una limitada operacionalidad. Está desarrollada como una estructura deductiva que abarca: - las relaciones de poder dentro de un grupo; - las formas de comunicación dentro de un grupo; - otras relaciones internas.</w:t>
      </w:r>
    </w:p>
    <w:p>
      <w:pPr>
        <w:pStyle w:val="BodyText"/>
      </w:pPr>
      <w:r>
        <w:t xml:space="preserve">Consta de tres axiomas y de algunos teoremas: Axioma 1: En cualquier discrepancia de opiniones entre A y B, la potencia de la fuerza resultante que un inductor A puede ejercer sobre un inducido B para hacerle aceptar la opinión de A es proporcional a la potencia de las bases del poder de A sobre B.</w:t>
      </w:r>
    </w:p>
    <w:p>
      <w:pPr>
        <w:pStyle w:val="BodyText"/>
      </w:pPr>
      <w:r>
        <w:t xml:space="preserve">French define el poder como</w:t>
      </w:r>
      <w:r>
        <w:t xml:space="preserve"> </w:t>
      </w:r>
      <w:r>
        <w:t xml:space="preserve">“</w:t>
      </w:r>
      <w:r>
        <w:t xml:space="preserve">el máximo de fuerza que A puede ejercer sobre B menos la máxima resistencia que B puede oponer a A.</w:t>
      </w:r>
      <w:r>
        <w:t xml:space="preserve">”</w:t>
      </w:r>
      <w:r>
        <w:t xml:space="preserve">Base de poder" es la relación duradera entre A y B que permite el surgimiento del poder.</w:t>
      </w:r>
    </w:p>
    <w:p>
      <w:pPr>
        <w:pStyle w:val="BodyText"/>
      </w:pPr>
      <w:r>
        <w:t xml:space="preserve">Axioma 2: La potencia de la fuerza que un inductor A ejerce sobre un inducido B para hacerle aceptar la opinión de A es proporcional a la magnitud de la discrepancia entre ambas opiniones.</w:t>
      </w:r>
    </w:p>
    <w:p>
      <w:pPr>
        <w:pStyle w:val="BodyText"/>
      </w:pPr>
      <w:r>
        <w:t xml:space="preserve">Axioma 3: En una unidad (que en su lenguaje es el tiempo necesario para que todos los miembros del grupo sometidos a influencia cambien sus opiniones hasta llegar al punto de equilibrio de todas las fuerzas actuantes al comienzo de la unidad) cada una de las personas sometidas a influencia cambiarán su opinión hasta alcanzar el punto de equilibrio en el que la fuerza resultante es cero.</w:t>
      </w:r>
    </w:p>
    <w:p>
      <w:pPr>
        <w:pStyle w:val="BodyText"/>
      </w:pPr>
      <w:r>
        <w:t xml:space="preserve">Ejemplos típicos de teoremas son: Teorema 1: En una estructura de poder perfectamente conectada, y para todas las posibles estructuras de opinión inicial, las opiniones de todos los miembros alcanzarán un equilibrio común igual a la media aritmética de las opiniones iniciales de todos los miembros, y esta opinión final se logrará dentro de una unidad.</w:t>
      </w:r>
    </w:p>
    <w:p>
      <w:pPr>
        <w:pStyle w:val="BodyText"/>
      </w:pPr>
      <w:r>
        <w:t xml:space="preserve">Teorema 2: En un grupo conectado débilmente, los miembros no lograrán un acuerdo salvo en el caso de que existan condiciones especiales en la distribución de las opiniones iniciales.</w:t>
      </w:r>
    </w:p>
    <w:p>
      <w:pPr>
        <w:pStyle w:val="BodyText"/>
      </w:pPr>
      <w:r>
        <w:t xml:space="preserve">Como vemos, es un conjunto de ideas interesantes pero conceptualmente bastante imprecisas pese a su enunciado formal (</w:t>
      </w:r>
      <w:r>
        <w:t xml:space="preserve">“</w:t>
      </w:r>
      <w:r>
        <w:t xml:space="preserve">potencia de la fuerza,</w:t>
      </w:r>
      <w:r>
        <w:t xml:space="preserve">”</w:t>
      </w:r>
      <w:r>
        <w:t xml:space="preserve"> </w:t>
      </w:r>
      <w:r>
        <w:t xml:space="preserve">“</w:t>
      </w:r>
      <w:r>
        <w:t xml:space="preserve">discrepancia entre opiniones</w:t>
      </w:r>
      <w:r>
        <w:t xml:space="preserve">”</w:t>
      </w:r>
      <w:r>
        <w:t xml:space="preserve">) y muy difíciles de cuantificar, aunque sea estimativamente y, por supuesto, de operacionalizar. No obstante, sin pretender verificar o falsear la exactitud matemática de los enunciados, lo cierto es que son válidos como</w:t>
      </w:r>
      <w:r>
        <w:t xml:space="preserve"> </w:t>
      </w:r>
      <w:r>
        <w:t xml:space="preserve">“</w:t>
      </w:r>
      <w:r>
        <w:t xml:space="preserve">enunciados de tendencia</w:t>
      </w:r>
      <w:r>
        <w:t xml:space="preserve">”</w:t>
      </w:r>
      <w:r>
        <w:t xml:space="preserve"> </w:t>
      </w:r>
      <w:r>
        <w:t xml:space="preserve">a los fines del análisis de hechos reales: es cierto que el poder es la resultante de una interacción, que la discrepancia debilita el poder, que los miembros del grupo cambian sus opiniones hasta encontrar un nuevo equilibrio, que el vínculo grupal fuerte favorece ese proceso y que uno débil lo perjudica, etc.</w:t>
      </w:r>
    </w:p>
    <w:p>
      <w:pPr>
        <w:pStyle w:val="BodyText"/>
      </w:pPr>
      <w:r>
        <w:t xml:space="preserve">La Teoría de la Organización</w:t>
      </w:r>
      <w:r>
        <w:rPr>
          <w:rStyle w:val="FootnoteReference"/>
        </w:rPr>
        <w:footnoteReference w:id="178"/>
      </w:r>
      <w:r>
        <w:t xml:space="preserve"> </w:t>
      </w:r>
      <w:r>
        <w:t xml:space="preserve">ha sido la principal beneficiaria de los estudios de la Teoría del Campo y de la Dinámica de Grupos. Otros temas sociológicos y politológicos donde suelen aplicarse son las actitudes políticas, los fenómenos de formación y cambio de hábitos y de opiniones sociales y políticas, así como en algunos estudios sobre desarrollo y subdesarrollo.</w:t>
      </w:r>
    </w:p>
    <w:p>
      <w:pPr>
        <w:pStyle w:val="BodyText"/>
      </w:pPr>
      <w:r>
        <w:t xml:space="preserve">Sidney Verba</w:t>
      </w:r>
      <w:r>
        <w:rPr>
          <w:rStyle w:val="FootnoteReference"/>
        </w:rPr>
        <w:footnoteReference w:id="179"/>
      </w:r>
      <w:r>
        <w:t xml:space="preserve"> </w:t>
      </w:r>
      <w:r>
        <w:t xml:space="preserve">ha destacado con agudeza la importancia politológica de la llamada</w:t>
      </w:r>
      <w:r>
        <w:t xml:space="preserve"> </w:t>
      </w:r>
      <w:r>
        <w:t xml:space="preserve">“</w:t>
      </w:r>
      <w:r>
        <w:t xml:space="preserve">hipótesis de participación,</w:t>
      </w:r>
      <w:r>
        <w:t xml:space="preserve">”</w:t>
      </w:r>
      <w:r>
        <w:t xml:space="preserve"> </w:t>
      </w:r>
      <w:r>
        <w:t xml:space="preserve">o sea ese principio según el cual la efectividad de los cambios importantes en la conducta de los integrantes de grupos pequeños requiere la participación de los miembros en el proceso de adopción de la decisión de cambio.</w:t>
      </w:r>
    </w:p>
    <w:p>
      <w:pPr>
        <w:pStyle w:val="BodyText"/>
      </w:pPr>
      <w:r>
        <w:t xml:space="preserve">En la misma obra, Verba hace un excelente análisis de las posibilidades y limitaciones que tiene la aplicación de las</w:t>
      </w:r>
      <w:r>
        <w:t xml:space="preserve"> </w:t>
      </w:r>
      <w:r>
        <w:t xml:space="preserve">“</w:t>
      </w:r>
      <w:r>
        <w:t xml:space="preserve">teorías del pequeño grupo</w:t>
      </w:r>
      <w:r>
        <w:t xml:space="preserve">”</w:t>
      </w:r>
      <w:r>
        <w:t xml:space="preserve"> </w:t>
      </w:r>
      <w:r>
        <w:t xml:space="preserve">en Ciencia Política. En síntesis dice que no es una panacea pero que puede resultar muy útil si se la emplea con inteligencia. En especial, hay que ser muy prudente en la extrapolación de conclusiones obtenidas en las condiciones cuasi-experimentales del pequeño grupo, a grandes grupos (sociedades globales, por ejemplo) en un nivel de observación empírica.</w:t>
      </w:r>
    </w:p>
    <w:bookmarkEnd w:id="180"/>
    <w:bookmarkStart w:id="190" w:name="Xce30f121d8fc0d8b0eedd9b880afab40ad0be74"/>
    <w:p>
      <w:pPr>
        <w:pStyle w:val="Heading3"/>
      </w:pPr>
      <w:r>
        <w:t xml:space="preserve">El Freudismo ortodoxo (Psicoanálisis freudiano)</w:t>
      </w:r>
    </w:p>
    <w:p>
      <w:pPr>
        <w:pStyle w:val="FirstParagraph"/>
      </w:pPr>
      <w:r>
        <w:t xml:space="preserve">En las ciencias sociales y en los juicios normativos sobre hechos sociales es muy frecuente encontrar explicaciones basadas en la Teoría Psicoanalítica, o mejor, en la obra de Sigmund Freud (1856-1939) psiquíatra austríaco nacido en Freiberg y muerto en Londres, fundador del Psicoanálisis. Tanto este autor como su obra son universalmente conocidos aunque con frecuencia mal comprendidos. El freudismo es, con el marxismo, uno de las dos corrientes intelectuales surgidas en los siglos XIX y XX que han alcanzado máxima difusión e influencia, y motivado también las más grandes controversias.</w:t>
      </w:r>
    </w:p>
    <w:p>
      <w:pPr>
        <w:pStyle w:val="BodyText"/>
      </w:pPr>
      <w:r>
        <w:t xml:space="preserve">El impacto del freudismo sobre el pensamiento contemporáneo es muy grande. En su momento, Freud revolucionó la Psicología, pero hoy pareciera incluso tener más influencia en las ciencias sociales y en las humanidades que en el propio campo psicológico.</w:t>
      </w:r>
    </w:p>
    <w:p>
      <w:pPr>
        <w:pStyle w:val="BodyText"/>
      </w:pPr>
      <w:r>
        <w:t xml:space="preserve">La Teoría Psicoanalítica es el componente principal y hasta cierto punto fundacional de ese conjunto de teorías denominado por Bleuer</w:t>
      </w:r>
      <w:r>
        <w:t xml:space="preserve"> </w:t>
      </w:r>
      <w:r>
        <w:t xml:space="preserve">“</w:t>
      </w:r>
      <w:r>
        <w:t xml:space="preserve">psicología de las profundidades</w:t>
      </w:r>
      <w:r>
        <w:t xml:space="preserve">”</w:t>
      </w:r>
      <w:r>
        <w:t xml:space="preserve"> </w:t>
      </w:r>
      <w:r>
        <w:t xml:space="preserve">o</w:t>
      </w:r>
      <w:r>
        <w:t xml:space="preserve"> </w:t>
      </w:r>
      <w:r>
        <w:t xml:space="preserve">“</w:t>
      </w:r>
      <w:r>
        <w:t xml:space="preserve">psicología profunda.</w:t>
      </w:r>
      <w:r>
        <w:t xml:space="preserve">”</w:t>
      </w:r>
      <w:r>
        <w:t xml:space="preserve"> </w:t>
      </w:r>
      <w:r>
        <w:t xml:space="preserve">Su objetivo, inspirado en razones teóricas, curativas y existenciales, es traer a la conciencia aquellas partes de la psiquis del ser que le son habitualmente desconocidas. Esa toma de conciencia del inconsciente es esencial en el enfermo para su curación, y en el sano para acceder a la totalidad de su ser. En realidad, INCONSCIENTE es sólo una palabra; no es una entidad, ni una sustancia ni un lugar: es una hipótesis de trabajo (que no tiene las resonancias ideológico-filosófico-religiosas de palabras tales como espíritu o alma) que permite nombrar lo que en la psicología humana no puede ser captado directamente por la conciencia.</w:t>
      </w:r>
    </w:p>
    <w:p>
      <w:pPr>
        <w:pStyle w:val="BodyText"/>
      </w:pPr>
      <w:r>
        <w:t xml:space="preserve">En general, el pensamiento de los grandes creadores suele ser presentado en forma desvinculada de sus fuentes, como si fueran grandes torres aisladas. Pero así como no puede entenderse a Marx sin pasar (como mínimo) por Hegel, Feuerbach y David Ricardo, tampoco puede entenderse bien a Freud sin tener alguna idea del trabajo preparatorio que hizo el pensamiento occidental para acceder a esa</w:t>
      </w:r>
      <w:r>
        <w:t xml:space="preserve"> </w:t>
      </w:r>
      <w:r>
        <w:t xml:space="preserve">“</w:t>
      </w:r>
      <w:r>
        <w:t xml:space="preserve">psicología de las profundidades,</w:t>
      </w:r>
      <w:r>
        <w:t xml:space="preserve">”</w:t>
      </w:r>
      <w:r>
        <w:t xml:space="preserve"> </w:t>
      </w:r>
      <w:r>
        <w:t xml:space="preserve">desde las</w:t>
      </w:r>
      <w:r>
        <w:t xml:space="preserve"> </w:t>
      </w:r>
      <w:r>
        <w:t xml:space="preserve">“</w:t>
      </w:r>
      <w:r>
        <w:t xml:space="preserve">representaciones inconscientes</w:t>
      </w:r>
      <w:r>
        <w:t xml:space="preserve">”</w:t>
      </w:r>
      <w:r>
        <w:t xml:space="preserve"> </w:t>
      </w:r>
      <w:r>
        <w:t xml:space="preserve">de Leibnitz, el</w:t>
      </w:r>
      <w:r>
        <w:t xml:space="preserve"> </w:t>
      </w:r>
      <w:r>
        <w:t xml:space="preserve">“</w:t>
      </w:r>
      <w:r>
        <w:t xml:space="preserve">inconsciente</w:t>
      </w:r>
      <w:r>
        <w:t xml:space="preserve">”</w:t>
      </w:r>
      <w:r>
        <w:t xml:space="preserve"> </w:t>
      </w:r>
      <w:r>
        <w:t xml:space="preserve">de Herbart, los</w:t>
      </w:r>
      <w:r>
        <w:t xml:space="preserve"> </w:t>
      </w:r>
      <w:r>
        <w:t xml:space="preserve">“</w:t>
      </w:r>
      <w:r>
        <w:t xml:space="preserve">sueños</w:t>
      </w:r>
      <w:r>
        <w:t xml:space="preserve">”</w:t>
      </w:r>
      <w:r>
        <w:t xml:space="preserve"> </w:t>
      </w:r>
      <w:r>
        <w:t xml:space="preserve">de Carus, hasta la</w:t>
      </w:r>
      <w:r>
        <w:t xml:space="preserve"> </w:t>
      </w:r>
      <w:r>
        <w:t xml:space="preserve">“</w:t>
      </w:r>
      <w:r>
        <w:t xml:space="preserve">filosofía del inconsciente</w:t>
      </w:r>
      <w:r>
        <w:t xml:space="preserve">”</w:t>
      </w:r>
      <w:r>
        <w:t xml:space="preserve"> </w:t>
      </w:r>
      <w:r>
        <w:t xml:space="preserve">de von Hartmann; y desde los remotos atisbos de Paracelso, pasando por los trabajos de Mesmer sobre</w:t>
      </w:r>
      <w:r>
        <w:t xml:space="preserve"> </w:t>
      </w:r>
      <w:r>
        <w:t xml:space="preserve">“</w:t>
      </w:r>
      <w:r>
        <w:t xml:space="preserve">magnetismo animal</w:t>
      </w:r>
      <w:r>
        <w:t xml:space="preserve">”</w:t>
      </w:r>
      <w:r>
        <w:t xml:space="preserve"> </w:t>
      </w:r>
      <w:r>
        <w:t xml:space="preserve">(con todas sus tergiversaciones) y P. Janet, hasta la Escuela de la Salpêtrière, con Charcot y la Escuela de Nancy, con Liébault y Bernheim, y sus trabajos sobre hipnotismo y sugestión.</w:t>
      </w:r>
    </w:p>
    <w:p>
      <w:pPr>
        <w:pStyle w:val="BodyText"/>
      </w:pPr>
      <w:r>
        <w:t xml:space="preserve">De los tres últimos mencionados, Freud fue discípulo directo.</w:t>
      </w:r>
      <w:r>
        <w:t xml:space="preserve"> </w:t>
      </w:r>
      <w:r>
        <w:t xml:space="preserve">“</w:t>
      </w:r>
      <w:r>
        <w:t xml:space="preserve">Allí fue -escribirá más tarde- donde recibí las más fuertes impresiones relativas a la posibilidad de fuertes procesos que, sin embargo, permanecen ocultos a la conciencia de los hombres.</w:t>
      </w:r>
      <w:r>
        <w:t xml:space="preserve">”</w:t>
      </w:r>
    </w:p>
    <w:p>
      <w:pPr>
        <w:pStyle w:val="BodyText"/>
      </w:pPr>
      <w:r>
        <w:t xml:space="preserve">El término PSICOANALISIS fue acuñado por Freud en base a ciertas analogías entre el trabajo del terapeuta y el del químico. Apareció por primera vez en publicaciones del año 1896 y fue definido por Freud desde tres puntos de vista, diferentes pero concatenados: - como procedimiento de investigación de procesos mentales que serían prácticamente inaccesibles de otro modo; - como método para el tratamiento de trastornos neuróticos; - como conjunto de concepciones psicológicas que van formando una nueva disciplina científica.</w:t>
      </w:r>
    </w:p>
    <w:p>
      <w:pPr>
        <w:pStyle w:val="BodyText"/>
      </w:pPr>
      <w:r>
        <w:t xml:space="preserve">Saldría completamente fuera de los límites y de la intención de este trabajo una descripción completa del vastísimo campo psicoanalítico. Aquí no va a interesar especialmente una parte del tercer punto de vista: los lineamientos generales del Psicoanálisis como teoría científica de la psicología individual profunda; y sobre todo sus repercusiones en el modo de entender lo social.</w:t>
      </w:r>
    </w:p>
    <w:p>
      <w:pPr>
        <w:pStyle w:val="BodyText"/>
      </w:pPr>
      <w:r>
        <w:t xml:space="preserve">Como características generales del Psicoanálisis freudiano podemos mencionar las siguientes: - se basa en una visión del hombre predominantemente biológica (organicista, materialista); - piensa los procesos en términos evolucionistas darwinianos, o más exactamente lamarckianos, ya que Freud creía que los caracteres adquiridos pueden trasmitirse por vía genética; - su enfoque básico es instintual e individualista; - es determinista y considera que en la investigación toda acción humana tiene relevancia y significación: que se debe deducir a partir de lo que se manifiesta en la conciencia lo que hay debajo de su superficie. Afirma, pues, la existencia de una relación determinista entre la acción manifiesta y la motivación inconsciente; - en su teoría, Freud generalizó los resultados de una prolongada introspección, conjuntamente con las observaciones provenientes de una larga tarea clínica, propia y de otros.</w:t>
      </w:r>
    </w:p>
    <w:p>
      <w:pPr>
        <w:pStyle w:val="BodyText"/>
      </w:pPr>
      <w:r>
        <w:t xml:space="preserve">Su esquema o modelo básico de la psicología humana se basa en la afirmación de la existencia de una energía impulsora, innata en el hombre, muy semejante al</w:t>
      </w:r>
      <w:r>
        <w:t xml:space="preserve"> </w:t>
      </w:r>
      <w:r>
        <w:t xml:space="preserve">“</w:t>
      </w:r>
      <w:r>
        <w:t xml:space="preserve">élan vital</w:t>
      </w:r>
      <w:r>
        <w:t xml:space="preserve">”</w:t>
      </w:r>
      <w:r>
        <w:t xml:space="preserve"> </w:t>
      </w:r>
      <w:r>
        <w:t xml:space="preserve">de Bergson, a la que llamó LIBIDO (deseo, apetito, aspiración). Luego de 1923, también la denominó ID, y también EROS</w:t>
      </w:r>
      <w:r>
        <w:rPr>
          <w:rStyle w:val="FootnoteReference"/>
        </w:rPr>
        <w:footnoteReference w:id="181"/>
      </w:r>
      <w:r>
        <w:t xml:space="preserve">.</w:t>
      </w:r>
    </w:p>
    <w:p>
      <w:pPr>
        <w:pStyle w:val="BodyText"/>
      </w:pPr>
      <w:r>
        <w:t xml:space="preserve">Todos los procesos mentales (excepto la recepción de estímulos externos) derivan de la interacción de esas fuerzas instintivas, que son de orígen orgánico. Son características de la libido: - está gobernada por el</w:t>
      </w:r>
      <w:r>
        <w:t xml:space="preserve"> </w:t>
      </w:r>
      <w:r>
        <w:t xml:space="preserve">“</w:t>
      </w:r>
      <w:r>
        <w:t xml:space="preserve">principio del placer</w:t>
      </w:r>
      <w:r>
        <w:t xml:space="preserve">”</w:t>
      </w:r>
      <w:r>
        <w:t xml:space="preserve">; -es indiferente a la moralidad; - es indiferente s su propia seguridad; - recibe su placer del acto de la descarga, sin intermediación del ego.</w:t>
      </w:r>
    </w:p>
    <w:p>
      <w:pPr>
        <w:pStyle w:val="BodyText"/>
      </w:pPr>
      <w:r>
        <w:t xml:space="preserve">Los INSTINTOS BASICOS (conservación, preservación, etc.) son sistemas de dirección de los impulsos libidinales. Su estructura está superpuesta al id y su función es imprimir direccionalidad y sentido a las energías libidinales,que originariamente no lo tienen.</w:t>
      </w:r>
    </w:p>
    <w:p>
      <w:pPr>
        <w:pStyle w:val="BodyText"/>
      </w:pPr>
      <w:r>
        <w:t xml:space="preserve">El EGO se desarrolla en el ser humano aproximadamente a partir de los seis meses de edad. Es una estructura mediadora entre el puro impulso del id y la realidad del entorno externo. Está gobernado por el</w:t>
      </w:r>
      <w:r>
        <w:t xml:space="preserve"> </w:t>
      </w:r>
      <w:r>
        <w:t xml:space="preserve">“</w:t>
      </w:r>
      <w:r>
        <w:t xml:space="preserve">principio de realidad.</w:t>
      </w:r>
      <w:r>
        <w:t xml:space="preserve">”</w:t>
      </w:r>
    </w:p>
    <w:p>
      <w:pPr>
        <w:pStyle w:val="BodyText"/>
      </w:pPr>
      <w:r>
        <w:t xml:space="preserve">El SUPEREGO es una instancia de la personalidad, cuya función es equiparable a la de un juez o censor del ego. La conciencia moral, la auto-observación, la formación de ideales, son algunas de sus manifestaciones. Según la ortodoxia freudiana, el superego es heredero del complejo de Edipo, producido por interiorización de las exigencias y prohibiciones familiares.</w:t>
      </w:r>
    </w:p>
    <w:p>
      <w:pPr>
        <w:pStyle w:val="BodyText"/>
      </w:pPr>
      <w:r>
        <w:t xml:space="preserve">El CUERPO, en este esquema, puede ser visto como un receptáculo dividido en áreas de diferente valor erógeno, y conectado con el entorno de forma poco precisa. Las</w:t>
      </w:r>
      <w:r>
        <w:t xml:space="preserve"> </w:t>
      </w:r>
      <w:r>
        <w:t xml:space="preserve">“</w:t>
      </w:r>
      <w:r>
        <w:t xml:space="preserve">zonas erógenas</w:t>
      </w:r>
      <w:r>
        <w:t xml:space="preserve">”</w:t>
      </w:r>
      <w:r>
        <w:t xml:space="preserve"> </w:t>
      </w:r>
      <w:r>
        <w:t xml:space="preserve">(oral, anal y genital) son utilizadas por Freud en su teoría de la personalidad y del desarrollo del carácter.</w:t>
      </w:r>
    </w:p>
    <w:p>
      <w:pPr>
        <w:pStyle w:val="BodyText"/>
      </w:pPr>
      <w:r>
        <w:t xml:space="preserve">Esta</w:t>
      </w:r>
      <w:r>
        <w:t xml:space="preserve"> </w:t>
      </w:r>
      <w:r>
        <w:t xml:space="preserve">“</w:t>
      </w:r>
      <w:r>
        <w:t xml:space="preserve">visión topográfica</w:t>
      </w:r>
      <w:r>
        <w:t xml:space="preserve">”</w:t>
      </w:r>
      <w:r>
        <w:t xml:space="preserve"> </w:t>
      </w:r>
      <w:r>
        <w:t xml:space="preserve">o esquema básico del aparato psíquico puede representarse gráficamente del siguiente modo: ENTORNO —————————————————————– CUERPO ^ GENITAL ANAL ORAL | EGO &lt;—&gt; SUPEREGO placer | —— v dolor CONSCIENTE —————————————————————– SUBCONSCIENTE ^ ^ ^ INSTINTOS | | | (energía libidinal INCONSCIENTE LIBIDO o ID dirigida) Cómo</w:t>
      </w:r>
      <w:r>
        <w:t xml:space="preserve"> </w:t>
      </w:r>
      <w:r>
        <w:t xml:space="preserve">“</w:t>
      </w:r>
      <w:r>
        <w:t xml:space="preserve">funciona</w:t>
      </w:r>
      <w:r>
        <w:t xml:space="preserve">”</w:t>
      </w:r>
      <w:r>
        <w:t xml:space="preserve"> </w:t>
      </w:r>
      <w:r>
        <w:t xml:space="preserve">este modelo? Una síntesis de la dinámica freudiana puede presentarse del siguiente modo: Los impulsos del id o libido proporcionan la energía propulsora de todo el sistema. La estructura de los instintos transforma esa energía pura en energía libidinal dirigida. En la ortodoxia freudiana, las cuestiones más importantes surgen de la relación entre el id, el ego y el superego. Los neofreudianos, en cambio, enfatizan más la importancia de las relaciones entre el ego y el entorno.</w:t>
      </w:r>
    </w:p>
    <w:p>
      <w:pPr>
        <w:pStyle w:val="BodyText"/>
      </w:pPr>
      <w:r>
        <w:t xml:space="preserve">El id está totalmente inmerso en el inconsciente. Allí se originan todas las tendencias e impulsos. Sólo la interpretación psicoanalítica puede determinar el sentido profundo de la conducta humana, que se origina en este plano. Afirma, por ejemplo, que los sueños siempre tienen un significado: siempre son la satisfacción de un deseo reprimido en la vigilia, pero su contenido real aparece siempre disfrazado y oculto y debe ser interpretado.</w:t>
      </w:r>
    </w:p>
    <w:p>
      <w:pPr>
        <w:pStyle w:val="BodyText"/>
      </w:pPr>
      <w:r>
        <w:t xml:space="preserve">Los impulsos o deseos que brotan del id son vitalmente suficientes para el recién nacido, pero el hombre necesita vivir en sociedad, y para ello ha de acomodar su conducta a los deseos ajenos, so pena de ser destruído. Freud reedita así la vieja tesis de Hobbes.</w:t>
      </w:r>
    </w:p>
    <w:p>
      <w:pPr>
        <w:pStyle w:val="BodyText"/>
      </w:pPr>
      <w:r>
        <w:t xml:space="preserve">El ego, que funciona de acuerdo con el principio de realidad, es el encargado de reprimir los impulsos. Aunque Freud escribió como si el ego fuera un elemento concreto, es más lógico considerarlo como una función del aparato psíquico. Quizás la más importante contribución de Freud a la psicología fue la identificación de muchas funciones del ego, a las que designó con expresiones que frecuentemente utiliza hoy el pensamiento ilustrado y hasta la conversación corriente: - Represión: es impedir que un impulso entre en la conciencia; - Racionalización: es un intento de explicación coherente, lógica, moral, de un acto o hecho cuyos motivos verdaderos no se perciben; - Proyección: es expulsar de sí y localizar en otro (persona o cosa) algo que no se reconoce o que se rechaza de sí mismo; - Introyección: es hacer pasar, en forma fantasmática, de</w:t>
      </w:r>
      <w:r>
        <w:t xml:space="preserve"> </w:t>
      </w:r>
      <w:r>
        <w:t xml:space="preserve">“</w:t>
      </w:r>
      <w:r>
        <w:t xml:space="preserve">afuera</w:t>
      </w:r>
      <w:r>
        <w:t xml:space="preserve">”</w:t>
      </w:r>
      <w:r>
        <w:t xml:space="preserve"> </w:t>
      </w:r>
      <w:r>
        <w:t xml:space="preserve">a</w:t>
      </w:r>
      <w:r>
        <w:t xml:space="preserve"> </w:t>
      </w:r>
      <w:r>
        <w:t xml:space="preserve">“</w:t>
      </w:r>
      <w:r>
        <w:t xml:space="preserve">adentro</w:t>
      </w:r>
      <w:r>
        <w:t xml:space="preserve">”</w:t>
      </w:r>
      <w:r>
        <w:t xml:space="preserve"> </w:t>
      </w:r>
      <w:r>
        <w:t xml:space="preserve">objetos o cualidades propias de los mismos. Se relaciona también con la identificación del yo con otra persona o con alguna de sus cualidades; - Regresión: Dentro de un proceso psíquico, es ir hacia atrás en la secuencia de los estadios del desarrollo psíquico; - Formación reactiva: Es una actitud o hábito de sentido opuesto a un deseo reprimido, constituído como reacción contra éste; - Desplazamiento: Es el traspaso de la actitud de interés, de un objeto a otro.</w:t>
      </w:r>
    </w:p>
    <w:p>
      <w:pPr>
        <w:pStyle w:val="BodyText"/>
      </w:pPr>
      <w:r>
        <w:t xml:space="preserve">Otros conceptos también usuales en el lenguaje freudiano y difundidos luego con mayor o menor exactitud en el lenguaje corriente son: sentimiento de culpabilidad, frustración, angustia, mecanismos de defensa, etc.</w:t>
      </w:r>
    </w:p>
    <w:p>
      <w:pPr>
        <w:pStyle w:val="BodyText"/>
      </w:pPr>
      <w:r>
        <w:t xml:space="preserve">La teoría freudiana sobre el desarrollo de la personalidad se concentra en el estudio de los primeros cinco años de la vida. En ese período se atraviesan tres estadios, marcados por la principal fuente de placer para el individuo en cada uno de ellos: oral, anal y genital. En el estadio oral, el placer viene principalmente de comer, de</w:t>
      </w:r>
      <w:r>
        <w:t xml:space="preserve"> </w:t>
      </w:r>
      <w:r>
        <w:t xml:space="preserve">“</w:t>
      </w:r>
      <w:r>
        <w:t xml:space="preserve">incorporar</w:t>
      </w:r>
      <w:r>
        <w:t xml:space="preserve">”</w:t>
      </w:r>
      <w:r>
        <w:t xml:space="preserve"> </w:t>
      </w:r>
      <w:r>
        <w:t xml:space="preserve">cosas al cuerpo, y ese esquema se aplica a toda la relación con el mundo. El dolor y el temor son originados por la ausencia del factor protector primordial y fuente nutricia: la madre. El bebé se comporta enteramente según el</w:t>
      </w:r>
      <w:r>
        <w:t xml:space="preserve"> </w:t>
      </w:r>
      <w:r>
        <w:t xml:space="preserve">“</w:t>
      </w:r>
      <w:r>
        <w:t xml:space="preserve">principio del placer,</w:t>
      </w:r>
      <w:r>
        <w:t xml:space="preserve">”</w:t>
      </w:r>
      <w:r>
        <w:t xml:space="preserve"> </w:t>
      </w:r>
      <w:r>
        <w:t xml:space="preserve">buscando un estado cenestésico. El estadio anal comienza con la educación del control de esfínteres (hacia los dos años de edad) que es también la primera confrontación con el</w:t>
      </w:r>
      <w:r>
        <w:t xml:space="preserve"> </w:t>
      </w:r>
      <w:r>
        <w:t xml:space="preserve">“</w:t>
      </w:r>
      <w:r>
        <w:t xml:space="preserve">principio de realidad.</w:t>
      </w:r>
      <w:r>
        <w:t xml:space="preserve">”</w:t>
      </w:r>
      <w:r>
        <w:t xml:space="preserve"> </w:t>
      </w:r>
      <w:r>
        <w:t xml:space="preserve">Según la forma de educarlo, el niño puede hacerse</w:t>
      </w:r>
      <w:r>
        <w:t xml:space="preserve"> </w:t>
      </w:r>
      <w:r>
        <w:t xml:space="preserve">“</w:t>
      </w:r>
      <w:r>
        <w:t xml:space="preserve">expulsivo</w:t>
      </w:r>
      <w:r>
        <w:t xml:space="preserve">”</w:t>
      </w:r>
      <w:r>
        <w:t xml:space="preserve"> </w:t>
      </w:r>
      <w:r>
        <w:t xml:space="preserve">(cruel y destructivo);</w:t>
      </w:r>
      <w:r>
        <w:t xml:space="preserve"> </w:t>
      </w:r>
      <w:r>
        <w:t xml:space="preserve">“</w:t>
      </w:r>
      <w:r>
        <w:t xml:space="preserve">retentivo</w:t>
      </w:r>
      <w:r>
        <w:t xml:space="preserve">”</w:t>
      </w:r>
      <w:r>
        <w:t xml:space="preserve"> </w:t>
      </w:r>
      <w:r>
        <w:t xml:space="preserve">(mezquino y miserable) o productivo y creador (si la madre estimula positivamente sus esfuerzos). El estadio fálico es la fase siguiente de la organización infantil de la libido, caracterizada por la unificación de las pulsiones bajo la primacía de los órganos genitales. Corresponde a la culminación y declinación del complejo de Edipo (atracción sexual hacia el padre de sexo opuesto y odio por el del mismo sexo).</w:t>
      </w:r>
    </w:p>
    <w:p>
      <w:pPr>
        <w:pStyle w:val="BodyText"/>
      </w:pPr>
      <w:r>
        <w:t xml:space="preserve">En el varón, el temor a la autoridad paterna y a ser castigado con la castración producen una represión del deseo sexual de la madre y una identificación con el padre. El desarrollo de la niña no es simétrico: ella ama a su padre (complejo de Electra) pero cuando descubre que ella no tiene pene comienza a envidiar a los varones y evoluciona en dirección a una actitud ambivalente hacia su padre, objeto de amor-envidia al mismo tiempo.</w:t>
      </w:r>
    </w:p>
    <w:p>
      <w:pPr>
        <w:pStyle w:val="BodyText"/>
      </w:pPr>
      <w:r>
        <w:t xml:space="preserve">Ha sido necesaria esta resumida y seguramente incompleta exposición de las ideas básicas de Freud sobre la psicología individual para entender su pensamiento social. Hemos visto que el hombre, en la concepción de Freud, aparece como un ser aislado y solitario, llevado por pulsiones y deseos heredados hacia actividades muy difícilmente compatibles con una convivencia social estable y organizada. De allí el espíritu</w:t>
      </w:r>
      <w:r>
        <w:t xml:space="preserve"> </w:t>
      </w:r>
      <w:r>
        <w:t xml:space="preserve">“</w:t>
      </w:r>
      <w:r>
        <w:t xml:space="preserve">hobbesiano</w:t>
      </w:r>
      <w:r>
        <w:t xml:space="preserve">”</w:t>
      </w:r>
      <w:r>
        <w:t xml:space="preserve"> </w:t>
      </w:r>
      <w:r>
        <w:t xml:space="preserve">de sus ideas sobre la vida social y el rol central asignado por él a la represión en la génesis de cualquier orden social productor de cultura.</w:t>
      </w:r>
    </w:p>
    <w:p>
      <w:pPr>
        <w:pStyle w:val="BodyText"/>
      </w:pPr>
      <w:r>
        <w:t xml:space="preserve">A partir de 1913, Freud escribió obras importantes sobre temas sociales. En ellas emplea la misma orientación y los mismos conceptos básicos desarrollados en sus obras sobre psicología individual. Presta preferente atención a la génesis de lo social (tabúes, totems, mitos, creencias religiosas). Con frecuencia emplea datos antropológicos que ya eran anticuados en su época, y principios genéticos que hoy resultan francamente insostenibles. La concepción freudiana de la sociedad es aristocrática, autoritaria, pesimista respecto de la naturaleza humana, y sus implicaciones políticas prácticas son radicalmente conservadoras. Como ya dijimos, su pensamiento es de neto corte hobbesiano.</w:t>
      </w:r>
    </w:p>
    <w:p>
      <w:pPr>
        <w:pStyle w:val="BodyText"/>
      </w:pPr>
      <w:r>
        <w:t xml:space="preserve">Freud reconoce, por supuesto, que el hombre necesita de la sociedad para sobrevivir, y que esa necesidad lo obliga a aceptar limitaciones a sus deseos, pero destaca que se somete de mala gana, bajo constantes amenazas y presiones. Para Freud, todo individuo es, en el fondo, un enemigo de la civilización. La civilización se construye sobre la represión del hombre: una civilización no represiva es considerada por él como totalmente imposible.</w:t>
      </w:r>
    </w:p>
    <w:p>
      <w:pPr>
        <w:pStyle w:val="BodyText"/>
      </w:pPr>
      <w:r>
        <w:t xml:space="preserve">Freud es individualista; manifiesta un gran rechazo por el hombre-masa. Puede encontrarse en él un anticipo de la idea del inconsciente colectivo, que luego desarrolló K.Jung y que es, indudablemente, un elemento importante en la descripción psicoanalítica de la génesis de la conducta de las masas.</w:t>
      </w:r>
    </w:p>
    <w:p>
      <w:pPr>
        <w:pStyle w:val="BodyText"/>
      </w:pPr>
      <w:r>
        <w:t xml:space="preserve">En cuestiones internacionales, Freud emplea los mismos enfoques. El hombre está naturalmente impulsado desde sus instintos a agredir y dominar a los demás, y lo mismo ocurre con las naciones. La base de la sociedad y de la vigencia del derecho es la unión de los débiles en contra de los fuertes; en definitiva, la imposición de un poder colectivo sobre todos.</w:t>
      </w:r>
    </w:p>
    <w:p>
      <w:pPr>
        <w:pStyle w:val="BodyText"/>
      </w:pPr>
      <w:r>
        <w:t xml:space="preserve">En su idea de la naturaleza o condición humana, Freud difiere completamente de Marx. Por ello siempre nos ha llamado la atención la combinación que importantes corrientes del pensamiento contemporáneo, desde la Escuela de Frankfurt hasta algunos representantes de la Crítica Social, han hecho de la obra de ambos pensadores. Para Freud, por ejemplo, la agresividad humana es anterior al surgimiento de la propiedad privada, de modo que la abolición de ésta no modificará sustancialmente la conducta humana. Los hombres, para Freud, no luchan por un motivo en especial, sino porque tienen que hacerlo; porque está en su naturaleza, como consecuencia de un impulso instintivo. Los actuales grupos y sociedades humanos son manifestaciones contemporáneas del comportamiento de horda. En ellos se ha desarrollado, como en los individuos, un super-ego, que obliga a respetar ciertos límites y mantener una conducta considerada socialmente adecuada.</w:t>
      </w:r>
    </w:p>
    <w:p>
      <w:pPr>
        <w:pStyle w:val="BodyText"/>
      </w:pPr>
      <w:r>
        <w:t xml:space="preserve">Según nuestro criterio, son cuatro las principales obras de Freud referentes a lo social: - TOTEM Y TABU (</w:t>
      </w:r>
      <w:r>
        <w:t xml:space="preserve">“</w:t>
      </w:r>
      <w:r>
        <w:t xml:space="preserve">Totem und Tabu</w:t>
      </w:r>
      <w:r>
        <w:t xml:space="preserve">”</w:t>
      </w:r>
      <w:r>
        <w:t xml:space="preserve">-1913);</w:t>
      </w:r>
      <w:r>
        <w:rPr>
          <w:rStyle w:val="FootnoteReference"/>
        </w:rPr>
        <w:footnoteReference w:id="182"/>
      </w:r>
      <w:r>
        <w:t xml:space="preserve"> </w:t>
      </w:r>
      <w:r>
        <w:t xml:space="preserve">- PSICOLOGIA DE LAS MASAS Y ANALISIS DEL YO (</w:t>
      </w:r>
      <w:r>
        <w:t xml:space="preserve">“</w:t>
      </w:r>
      <w:r>
        <w:t xml:space="preserve">Massenpsychologie und ich-analyse</w:t>
      </w:r>
      <w:r>
        <w:t xml:space="preserve">”</w:t>
      </w:r>
      <w:r>
        <w:t xml:space="preserve">-1921);</w:t>
      </w:r>
      <w:r>
        <w:rPr>
          <w:rStyle w:val="FootnoteReference"/>
        </w:rPr>
        <w:footnoteReference w:id="183"/>
      </w:r>
      <w:r>
        <w:t xml:space="preserve"> </w:t>
      </w:r>
      <w:r>
        <w:t xml:space="preserve">- EL PORVENIR DE UNA ILUSION (</w:t>
      </w:r>
      <w:r>
        <w:t xml:space="preserve">“</w:t>
      </w:r>
      <w:r>
        <w:t xml:space="preserve">Die Zurunft einer Illusion</w:t>
      </w:r>
      <w:r>
        <w:t xml:space="preserve">”</w:t>
      </w:r>
      <w:r>
        <w:t xml:space="preserve">-1927);</w:t>
      </w:r>
      <w:r>
        <w:rPr>
          <w:rStyle w:val="FootnoteReference"/>
        </w:rPr>
        <w:footnoteReference w:id="184"/>
      </w:r>
      <w:r>
        <w:t xml:space="preserve"> </w:t>
      </w:r>
      <w:r>
        <w:t xml:space="preserve">- EL MALESTAR EN LA CULTURA (</w:t>
      </w:r>
      <w:r>
        <w:t xml:space="preserve">“</w:t>
      </w:r>
      <w:r>
        <w:t xml:space="preserve">Das Unbehagen in der Kultur</w:t>
      </w:r>
      <w:r>
        <w:t xml:space="preserve">”</w:t>
      </w:r>
      <w:r>
        <w:t xml:space="preserve">-1930);</w:t>
      </w:r>
      <w:r>
        <w:rPr>
          <w:rStyle w:val="FootnoteReference"/>
        </w:rPr>
        <w:footnoteReference w:id="185"/>
      </w:r>
      <w:r>
        <w:t xml:space="preserve">.</w:t>
      </w:r>
    </w:p>
    <w:p>
      <w:pPr>
        <w:pStyle w:val="BodyText"/>
      </w:pPr>
      <w:r>
        <w:t xml:space="preserve">“</w:t>
      </w:r>
      <w:r>
        <w:t xml:space="preserve">Totem y Tabu</w:t>
      </w:r>
      <w:r>
        <w:t xml:space="preserve">”</w:t>
      </w:r>
      <w:r>
        <w:t xml:space="preserve"> </w:t>
      </w:r>
      <w:r>
        <w:t xml:space="preserve">es la primera tentativa que hizo Freud para aplicar el punto de vista psicoanalítico a problemas de psicología social. Como él mismo dice, el tema de los tabúes está exhaustivamente tratado en esta obra, mientras que la investigación del totemismo está apenas esbozada.</w:t>
      </w:r>
      <w:r>
        <w:t xml:space="preserve"> </w:t>
      </w:r>
      <w:r>
        <w:t xml:space="preserve">“</w:t>
      </w:r>
      <w:r>
        <w:t xml:space="preserve">Se trata de un libro que estudia el orígen de la religión y la moral…</w:t>
      </w:r>
      <w:r>
        <w:t xml:space="preserve">”</w:t>
      </w:r>
      <w:r>
        <w:t xml:space="preserve"> </w:t>
      </w:r>
      <w:r>
        <w:t xml:space="preserve">dice Freud en el Prólogo de la edición hebrea. La obra reúne cuatro ensayos que fueron originalmente publicados en forma separada: I - EL HORROR AL INCESTO, II - EL TABU Y LA AMBIVALENCIA DE LOS SENTIMIENTOS, III - ANIMISMO, MAGIA Y OMNIPOTENCIA DE LAS IDEAS, IV - EL RETORNO INFANTIL AL TOTEMISMO.</w:t>
      </w:r>
    </w:p>
    <w:p>
      <w:pPr>
        <w:pStyle w:val="BodyText"/>
      </w:pPr>
      <w:r>
        <w:t xml:space="preserve">En</w:t>
      </w:r>
      <w:r>
        <w:t xml:space="preserve"> </w:t>
      </w:r>
      <w:r>
        <w:t xml:space="preserve">“</w:t>
      </w:r>
      <w:r>
        <w:t xml:space="preserve">El horror al incesto</w:t>
      </w:r>
      <w:r>
        <w:t xml:space="preserve">”</w:t>
      </w:r>
      <w:r>
        <w:t xml:space="preserve"> </w:t>
      </w:r>
      <w:r>
        <w:t xml:space="preserve">describe, en base a un abundante material etnográfico aportado sobre todo por Frazer</w:t>
      </w:r>
      <w:r>
        <w:rPr>
          <w:rStyle w:val="FootnoteReference"/>
        </w:rPr>
        <w:footnoteReference w:id="186"/>
      </w:r>
      <w:r>
        <w:t xml:space="preserve">, las particularidades del totemismo como modo primitivo de organización de los grupos humanos. Un totem</w:t>
      </w:r>
      <w:r>
        <w:t xml:space="preserve"> </w:t>
      </w:r>
      <w:r>
        <w:t xml:space="preserve">“</w:t>
      </w:r>
      <w:r>
        <w:t xml:space="preserve">…es un animal comestible…más raramente una planta o una fuerza natural..</w:t>
      </w:r>
      <w:r>
        <w:t xml:space="preserve">”</w:t>
      </w:r>
      <w:r>
        <w:t xml:space="preserve"> </w:t>
      </w:r>
      <w:r>
        <w:t xml:space="preserve">vinculado con el grupo humano de un modo especial: es considerado como el antepasado del clan y también como su espíritu bienhechor y protector. Los integrantes del grupo totémico no pueden matar a dicho animal, ni comerlo, ni aprovecharlo de ninguna otra forma, bajo pena de muerte.</w:t>
      </w:r>
    </w:p>
    <w:p>
      <w:pPr>
        <w:pStyle w:val="BodyText"/>
      </w:pPr>
      <w:r>
        <w:t xml:space="preserve">Otra consecuencia es la</w:t>
      </w:r>
      <w:r>
        <w:t xml:space="preserve"> </w:t>
      </w:r>
      <w:r>
        <w:t xml:space="preserve">“</w:t>
      </w:r>
      <w:r>
        <w:t xml:space="preserve">consanguinidad totémica</w:t>
      </w:r>
      <w:r>
        <w:t xml:space="preserve">”</w:t>
      </w:r>
      <w:r>
        <w:t xml:space="preserve"> </w:t>
      </w:r>
      <w:r>
        <w:t xml:space="preserve">de los integrantes del grupo, de donde deriva una exigencia de exogamia: los miembros del mismo clan totémico no deben casarse entre sí. Ese</w:t>
      </w:r>
      <w:r>
        <w:t xml:space="preserve"> </w:t>
      </w:r>
      <w:r>
        <w:t xml:space="preserve">“</w:t>
      </w:r>
      <w:r>
        <w:t xml:space="preserve">horror al incesto,</w:t>
      </w:r>
      <w:r>
        <w:t xml:space="preserve">”</w:t>
      </w:r>
      <w:r>
        <w:t xml:space="preserve"> </w:t>
      </w:r>
      <w:r>
        <w:t xml:space="preserve">que se presenta como el primer valor de una naciente moral social, va aún más allá: las tribus se dividen en dos</w:t>
      </w:r>
      <w:r>
        <w:t xml:space="preserve"> </w:t>
      </w:r>
      <w:r>
        <w:t xml:space="preserve">“</w:t>
      </w:r>
      <w:r>
        <w:t xml:space="preserve">fratrias</w:t>
      </w:r>
      <w:r>
        <w:t xml:space="preserve">”</w:t>
      </w:r>
      <w:r>
        <w:t xml:space="preserve"> </w:t>
      </w:r>
      <w:r>
        <w:t xml:space="preserve">(clases matrimoniales) y éstas a su vez en dos o más subclases, todas exogámicas entre sí, de modo que se restringen mucho las posibilidades de elección matrimonial. Esas restricciones van también acompañadas por reglas de trato social que refuerzan el</w:t>
      </w:r>
      <w:r>
        <w:t xml:space="preserve"> </w:t>
      </w:r>
      <w:r>
        <w:t xml:space="preserve">“</w:t>
      </w:r>
      <w:r>
        <w:t xml:space="preserve">horror al incesto</w:t>
      </w:r>
      <w:r>
        <w:t xml:space="preserve">”</w:t>
      </w:r>
      <w:r>
        <w:t xml:space="preserve">: prohibición de trato familiar y hasta de dirigir la palabra, a parientes cercanos del otro sexo: madre, hermanas, cuñadas, suegra, etc.</w:t>
      </w:r>
    </w:p>
    <w:p>
      <w:pPr>
        <w:pStyle w:val="BodyText"/>
      </w:pPr>
      <w:r>
        <w:t xml:space="preserve">En</w:t>
      </w:r>
      <w:r>
        <w:t xml:space="preserve"> </w:t>
      </w:r>
      <w:r>
        <w:t xml:space="preserve">“</w:t>
      </w:r>
      <w:r>
        <w:t xml:space="preserve">El Tabú y la ambivalencia de los sentimientos,</w:t>
      </w:r>
      <w:r>
        <w:t xml:space="preserve">”</w:t>
      </w:r>
      <w:r>
        <w:t xml:space="preserve"> </w:t>
      </w:r>
      <w:r>
        <w:t xml:space="preserve">Freud sostiene que si se estudia el tabú con óptica psicoanalítica se encuentran muchas similitudes con las</w:t>
      </w:r>
      <w:r>
        <w:t xml:space="preserve"> </w:t>
      </w:r>
      <w:r>
        <w:t xml:space="preserve">“</w:t>
      </w:r>
      <w:r>
        <w:t xml:space="preserve">neurosis obsesivas</w:t>
      </w:r>
      <w:r>
        <w:t xml:space="preserve">”</w:t>
      </w:r>
      <w:r>
        <w:t xml:space="preserve"> </w:t>
      </w:r>
      <w:r>
        <w:t xml:space="preserve">de los hombres</w:t>
      </w:r>
      <w:r>
        <w:t xml:space="preserve"> </w:t>
      </w:r>
      <w:r>
        <w:t xml:space="preserve">“</w:t>
      </w:r>
      <w:r>
        <w:t xml:space="preserve">civilizados,</w:t>
      </w:r>
      <w:r>
        <w:t xml:space="preserve">”</w:t>
      </w:r>
      <w:r>
        <w:t xml:space="preserve"> </w:t>
      </w:r>
      <w:r>
        <w:t xml:space="preserve">con su característica ambivalencia de deseos y contradeseos. En este ensayo, quizás la parte más interesante para la Teoría Política sean las reflexiones sobre temas tales como: - La conducta para con los enemigos: reconciliación con el enemigo muerto; restricciones a observar; actos de expiación o purificación del matador; prácticas ceremoniales.</w:t>
      </w:r>
    </w:p>
    <w:p>
      <w:pPr>
        <w:numPr>
          <w:ilvl w:val="0"/>
          <w:numId w:val="1087"/>
        </w:numPr>
      </w:pPr>
      <w:r>
        <w:t xml:space="preserve">El tabú de los soberanos: el súbdito debe protegerse de ellos porque son portadores de una energía (</w:t>
      </w:r>
      <w:r>
        <w:t xml:space="preserve">“</w:t>
      </w:r>
      <w:r>
        <w:t xml:space="preserve">maná</w:t>
      </w:r>
      <w:r>
        <w:t xml:space="preserve">”</w:t>
      </w:r>
      <w:r>
        <w:t xml:space="preserve">) que puede ser peligrosa, y a la vez debe amarlos y protegerlos: aquí aparece nuevamente el tema de la ambivalencia, que es clásico en los estudios politológicos sobre el poder.</w:t>
      </w:r>
    </w:p>
    <w:p>
      <w:pPr>
        <w:numPr>
          <w:ilvl w:val="0"/>
          <w:numId w:val="1087"/>
        </w:numPr>
      </w:pPr>
      <w:r>
        <w:t xml:space="preserve">El tabú de los muertos: es debido a la contaminación o impureza derivada del contacto con los muertos, de donde deriva, por ejemplo, la prohibición de pronunciar su nombre y la necesidad de celebrar ritos propiciatorios, etc.</w:t>
      </w:r>
    </w:p>
    <w:p>
      <w:pPr>
        <w:pStyle w:val="FirstParagraph"/>
      </w:pPr>
      <w:r>
        <w:t xml:space="preserve">El ensayo titulado</w:t>
      </w:r>
      <w:r>
        <w:t xml:space="preserve"> </w:t>
      </w:r>
      <w:r>
        <w:t xml:space="preserve">“</w:t>
      </w:r>
      <w:r>
        <w:t xml:space="preserve">Animismo, magia y omnipotencia de las ideas</w:t>
      </w:r>
      <w:r>
        <w:t xml:space="preserve">”</w:t>
      </w:r>
      <w:r>
        <w:t xml:space="preserve"> </w:t>
      </w:r>
      <w:r>
        <w:t xml:space="preserve">comienza con una interesante reflexión de Freud sobre cómo veía él sus propios aportes a las ciencias del hombre:</w:t>
      </w:r>
      <w:r>
        <w:t xml:space="preserve"> </w:t>
      </w:r>
      <w:r>
        <w:t xml:space="preserve">“</w:t>
      </w:r>
      <w:r>
        <w:t xml:space="preserve">…no aspiran sino a estimular a los especialistas y a sugerirles ideas que puedan utilizar en sus investigaciones…,</w:t>
      </w:r>
      <w:r>
        <w:t xml:space="preserve">”</w:t>
      </w:r>
      <w:r>
        <w:t xml:space="preserve"> </w:t>
      </w:r>
      <w:r>
        <w:t xml:space="preserve">amplitud de criterio que no siempre es tenida en cuenta por los actuales seguidores del freudismo…</w:t>
      </w:r>
    </w:p>
    <w:p>
      <w:pPr>
        <w:pStyle w:val="BodyText"/>
      </w:pPr>
      <w:r>
        <w:t xml:space="preserve">La idea básica de este ensayo es que, en la construcción de sistemas cosmovisionales (animismo, magia, religión) los hombres no se vieron impulsados sólo por</w:t>
      </w:r>
      <w:r>
        <w:t xml:space="preserve"> </w:t>
      </w:r>
      <w:r>
        <w:t xml:space="preserve">“</w:t>
      </w:r>
      <w:r>
        <w:t xml:space="preserve">…una pura curiosidad intelectual, por la sóla ansia de saber. La necesidad práctica de someter al mundo debió de participar, indudablemente, en esos esfuerzos.</w:t>
      </w:r>
      <w:r>
        <w:t xml:space="preserve">”</w:t>
      </w:r>
    </w:p>
    <w:p>
      <w:pPr>
        <w:pStyle w:val="BodyText"/>
      </w:pPr>
      <w:r>
        <w:t xml:space="preserve">Las concepciones del mundo, según Freud, evolucionaron a través de fases: animista (la omnipotencia está en el hombre); religiosa (la omnipotencia es transferida a los dioses) y científica (que pretende abandonar la</w:t>
      </w:r>
      <w:r>
        <w:t xml:space="preserve"> </w:t>
      </w:r>
      <w:r>
        <w:t xml:space="preserve">“</w:t>
      </w:r>
      <w:r>
        <w:t xml:space="preserve">omnipotencia de las ideas</w:t>
      </w:r>
      <w:r>
        <w:t xml:space="preserve">”</w:t>
      </w:r>
      <w:r>
        <w:t xml:space="preserve"> </w:t>
      </w:r>
      <w:r>
        <w:t xml:space="preserve">pero dejando rastros de ella</w:t>
      </w:r>
      <w:r>
        <w:t xml:space="preserve"> </w:t>
      </w:r>
      <w:r>
        <w:t xml:space="preserve">“</w:t>
      </w:r>
      <w:r>
        <w:t xml:space="preserve">en nuestra confianza en el poder de la inteligencia humana</w:t>
      </w:r>
      <w:r>
        <w:t xml:space="preserve">”</w:t>
      </w:r>
      <w:r>
        <w:t xml:space="preserve">); algo comparable (aunque no igual) a la</w:t>
      </w:r>
      <w:r>
        <w:t xml:space="preserve"> </w:t>
      </w:r>
      <w:r>
        <w:t xml:space="preserve">“</w:t>
      </w:r>
      <w:r>
        <w:t xml:space="preserve">ley de los tres estados</w:t>
      </w:r>
      <w:r>
        <w:t xml:space="preserve">”</w:t>
      </w:r>
      <w:r>
        <w:t xml:space="preserve"> </w:t>
      </w:r>
      <w:r>
        <w:t xml:space="preserve">que según Comte habían atravesado las sociedades occidentales en su evolución histórica: teológico, metafísico y positivo; y que es retomado luego por Erik Kahler en su</w:t>
      </w:r>
      <w:r>
        <w:t xml:space="preserve"> </w:t>
      </w:r>
      <w:r>
        <w:t xml:space="preserve">“</w:t>
      </w:r>
      <w:r>
        <w:t xml:space="preserve">Historia Universal del Hombre,</w:t>
      </w:r>
      <w:r>
        <w:t xml:space="preserve">”</w:t>
      </w:r>
      <w:r>
        <w:t xml:space="preserve"> </w:t>
      </w:r>
      <w:r>
        <w:t xml:space="preserve">cuando plantea las diversas actitudes que puede asumir el ser humano cuando cobra conciencia de su humanidad y se visualiza a sí mismo como un ente</w:t>
      </w:r>
      <w:r>
        <w:t xml:space="preserve"> </w:t>
      </w:r>
      <w:r>
        <w:t xml:space="preserve">“</w:t>
      </w:r>
      <w:r>
        <w:t xml:space="preserve">separado</w:t>
      </w:r>
      <w:r>
        <w:t xml:space="preserve">”</w:t>
      </w:r>
      <w:r>
        <w:t xml:space="preserve"> </w:t>
      </w:r>
      <w:r>
        <w:t xml:space="preserve">de la Naturaleza: la magia, la religión y la ciencia serían en este caso, las grandes fases de la re-vinculación del ser individual-social con el Todo.</w:t>
      </w:r>
      <w:r>
        <w:rPr>
          <w:rStyle w:val="FootnoteReference"/>
        </w:rPr>
        <w:footnoteReference w:id="187"/>
      </w:r>
      <w:r>
        <w:t xml:space="preserve"> </w:t>
      </w:r>
      <w:r>
        <w:t xml:space="preserve">El cuarto ensayo, titulado</w:t>
      </w:r>
      <w:r>
        <w:t xml:space="preserve"> </w:t>
      </w:r>
      <w:r>
        <w:t xml:space="preserve">“</w:t>
      </w:r>
      <w:r>
        <w:t xml:space="preserve">El Retorno Infantil al Totemismo, es un intento de explicar el orígen de la religión como fundamento de la vida social, en base al concepto de totem, aunque Freud aclara que</w:t>
      </w:r>
      <w:r>
        <w:t xml:space="preserve">”</w:t>
      </w:r>
      <w:r>
        <w:t xml:space="preserve">no puede retraerse a una sola fuente un fenómeno tán complicado como la religión".</w:t>
      </w:r>
    </w:p>
    <w:p>
      <w:pPr>
        <w:pStyle w:val="BodyText"/>
      </w:pPr>
      <w:r>
        <w:t xml:space="preserve">Los dos tabúes (o sea, prohibiciones) fundamentales del totemismo</w:t>
      </w:r>
      <w:r>
        <w:t xml:space="preserve"> </w:t>
      </w:r>
      <w:r>
        <w:t xml:space="preserve">“</w:t>
      </w:r>
      <w:r>
        <w:t xml:space="preserve">con los cuales se inicia la moral humana</w:t>
      </w:r>
      <w:r>
        <w:t xml:space="preserve">”</w:t>
      </w:r>
      <w:r>
        <w:t xml:space="preserve"> </w:t>
      </w:r>
      <w:r>
        <w:t xml:space="preserve">son la muerte del totem y el incesto. Freud esboza aquí su famosa explicación mítico-histórica (basada en algunas observaciones de Darwin) sobre esos orígenes: los hijos, que aman y odian al padre, que los protege pero los excluye del comercio con las mujeres, finalmente se dejan llevar por su odio, lo matan y lo comen, para asimilar mágicamente su fuerza; luego prima nuevamente el amor, experimentan culpa y</w:t>
      </w:r>
      <w:r>
        <w:t xml:space="preserve"> </w:t>
      </w:r>
      <w:r>
        <w:t xml:space="preserve">“</w:t>
      </w:r>
      <w:r>
        <w:t xml:space="preserve">lo que el padre había impedido anteriormente…se lo prohibieron luego los hijos a sí mismos….</w:t>
      </w:r>
      <w:r>
        <w:t xml:space="preserve">”</w:t>
      </w:r>
    </w:p>
    <w:p>
      <w:pPr>
        <w:pStyle w:val="BodyText"/>
      </w:pPr>
      <w:r>
        <w:t xml:space="preserve">“</w:t>
      </w:r>
      <w:r>
        <w:t xml:space="preserve">Totem y Tabú</w:t>
      </w:r>
      <w:r>
        <w:t xml:space="preserve">”</w:t>
      </w:r>
      <w:r>
        <w:t xml:space="preserve"> </w:t>
      </w:r>
      <w:r>
        <w:t xml:space="preserve">es, tal vez, la obra de Freud donde más claramente se manifiesta su reduccionismo psíquico individual de la vida social, reduccionismo que potencia el rol del psiquismo inconsciente. En esta obra, Freud intenta explicar todas las costumbres primitivas en función de represiones de la libido o de neurosis obsesivas. Desconoce, en este sentido, el rol de la acción social propiamente dicha. Por otra parte, adoptando una clásica postura</w:t>
      </w:r>
      <w:r>
        <w:t xml:space="preserve"> </w:t>
      </w:r>
      <w:r>
        <w:t xml:space="preserve">“</w:t>
      </w:r>
      <w:r>
        <w:t xml:space="preserve">eurocéntrica,</w:t>
      </w:r>
      <w:r>
        <w:t xml:space="preserve">”</w:t>
      </w:r>
      <w:r>
        <w:t xml:space="preserve"> </w:t>
      </w:r>
      <w:r>
        <w:t xml:space="preserve">Freud considera a las sociedades primitivas como</w:t>
      </w:r>
      <w:r>
        <w:t xml:space="preserve"> </w:t>
      </w:r>
      <w:r>
        <w:t xml:space="preserve">“</w:t>
      </w:r>
      <w:r>
        <w:t xml:space="preserve">embrionarias,</w:t>
      </w:r>
      <w:r>
        <w:t xml:space="preserve">”</w:t>
      </w:r>
      <w:r>
        <w:t xml:space="preserve"> </w:t>
      </w:r>
      <w:r>
        <w:t xml:space="preserve">sin reconocerles una estructura autónoma, con funciones y objetivos propios.</w:t>
      </w:r>
    </w:p>
    <w:p>
      <w:pPr>
        <w:pStyle w:val="BodyText"/>
      </w:pPr>
      <w:r>
        <w:t xml:space="preserve">En</w:t>
      </w:r>
      <w:r>
        <w:t xml:space="preserve"> </w:t>
      </w:r>
      <w:r>
        <w:t xml:space="preserve">“</w:t>
      </w:r>
      <w:r>
        <w:t xml:space="preserve">Psicología de las Masas y Análisis del Yo</w:t>
      </w:r>
      <w:r>
        <w:t xml:space="preserve">”</w:t>
      </w:r>
      <w:r>
        <w:t xml:space="preserve"> </w:t>
      </w:r>
      <w:r>
        <w:t xml:space="preserve">(1921) Freud comienza su desarrollo cuestionando la oposición entre psicología individual y psicología social o colectiva, porque</w:t>
      </w:r>
      <w:r>
        <w:t xml:space="preserve"> </w:t>
      </w:r>
      <w:r>
        <w:t xml:space="preserve">“</w:t>
      </w:r>
      <w:r>
        <w:t xml:space="preserve">…en la vida anímica individual aparece siempre integrado…el otro,</w:t>
      </w:r>
      <w:r>
        <w:t xml:space="preserve">”</w:t>
      </w:r>
      <w:r>
        <w:t xml:space="preserve"> </w:t>
      </w:r>
      <w:r>
        <w:t xml:space="preserve">pero reconoce claramente las diferencias que se dan entre los fenómenos</w:t>
      </w:r>
      <w:r>
        <w:t xml:space="preserve"> </w:t>
      </w:r>
      <w:r>
        <w:t xml:space="preserve">“</w:t>
      </w:r>
      <w:r>
        <w:t xml:space="preserve">narcisistas</w:t>
      </w:r>
      <w:r>
        <w:t xml:space="preserve">”</w:t>
      </w:r>
      <w:r>
        <w:t xml:space="preserve"> </w:t>
      </w:r>
      <w:r>
        <w:t xml:space="preserve">o</w:t>
      </w:r>
      <w:r>
        <w:t xml:space="preserve"> </w:t>
      </w:r>
      <w:r>
        <w:t xml:space="preserve">“</w:t>
      </w:r>
      <w:r>
        <w:t xml:space="preserve">autísticos,</w:t>
      </w:r>
      <w:r>
        <w:t xml:space="preserve">”</w:t>
      </w:r>
      <w:r>
        <w:t xml:space="preserve"> </w:t>
      </w:r>
      <w:r>
        <w:t xml:space="preserve">los fenómenos de interacción social entre dos o pocas personas, y los fenómenos de influencia simultánea de gran número de personas, o sea la psicología de las masas.</w:t>
      </w:r>
    </w:p>
    <w:p>
      <w:pPr>
        <w:pStyle w:val="BodyText"/>
      </w:pPr>
      <w:r>
        <w:t xml:space="preserve">Freud parte de las observaciones de Gustave Le Bon</w:t>
      </w:r>
      <w:r>
        <w:rPr>
          <w:rStyle w:val="FootnoteReference"/>
        </w:rPr>
        <w:footnoteReference w:id="188"/>
      </w:r>
      <w:r>
        <w:t xml:space="preserve"> </w:t>
      </w:r>
      <w:r>
        <w:t xml:space="preserve">sobre la aparición en la multitud de un</w:t>
      </w:r>
      <w:r>
        <w:t xml:space="preserve"> </w:t>
      </w:r>
      <w:r>
        <w:t xml:space="preserve">“</w:t>
      </w:r>
      <w:r>
        <w:t xml:space="preserve">alma colectiva</w:t>
      </w:r>
      <w:r>
        <w:t xml:space="preserve">”</w:t>
      </w:r>
      <w:r>
        <w:t xml:space="preserve"> </w:t>
      </w:r>
      <w:r>
        <w:t xml:space="preserve">que obra de manera completamente distinta a los individuos que la componen. Se trata de un</w:t>
      </w:r>
      <w:r>
        <w:t xml:space="preserve"> </w:t>
      </w:r>
      <w:r>
        <w:t xml:space="preserve">“</w:t>
      </w:r>
      <w:r>
        <w:t xml:space="preserve">ser provisional</w:t>
      </w:r>
      <w:r>
        <w:t xml:space="preserve">”</w:t>
      </w:r>
      <w:r>
        <w:t xml:space="preserve"> </w:t>
      </w:r>
      <w:r>
        <w:t xml:space="preserve">en el que emerge</w:t>
      </w:r>
      <w:r>
        <w:t xml:space="preserve"> </w:t>
      </w:r>
      <w:r>
        <w:t xml:space="preserve">“</w:t>
      </w:r>
      <w:r>
        <w:t xml:space="preserve">lo inconsciente social</w:t>
      </w:r>
      <w:r>
        <w:t xml:space="preserve">”</w:t>
      </w:r>
      <w:r>
        <w:t xml:space="preserve"> </w:t>
      </w:r>
      <w:r>
        <w:t xml:space="preserve">y se borran</w:t>
      </w:r>
      <w:r>
        <w:t xml:space="preserve"> </w:t>
      </w:r>
      <w:r>
        <w:t xml:space="preserve">“</w:t>
      </w:r>
      <w:r>
        <w:t xml:space="preserve">las adquisiciones individuales.</w:t>
      </w:r>
      <w:r>
        <w:t xml:space="preserve">”</w:t>
      </w:r>
    </w:p>
    <w:p>
      <w:pPr>
        <w:pStyle w:val="BodyText"/>
      </w:pPr>
      <w:r>
        <w:t xml:space="preserve">Aparece allí</w:t>
      </w:r>
      <w:r>
        <w:t xml:space="preserve"> </w:t>
      </w:r>
      <w:r>
        <w:t xml:space="preserve">“</w:t>
      </w:r>
      <w:r>
        <w:t xml:space="preserve">un sentimiento de potencia invencible,</w:t>
      </w:r>
      <w:r>
        <w:t xml:space="preserve">”</w:t>
      </w:r>
      <w:r>
        <w:t xml:space="preserve"> </w:t>
      </w:r>
      <w:r>
        <w:t xml:space="preserve">que hace más fácil</w:t>
      </w:r>
      <w:r>
        <w:t xml:space="preserve"> </w:t>
      </w:r>
      <w:r>
        <w:t xml:space="preserve">“</w:t>
      </w:r>
      <w:r>
        <w:t xml:space="preserve">ceder a los instintos,</w:t>
      </w:r>
      <w:r>
        <w:t xml:space="preserve">”</w:t>
      </w:r>
      <w:r>
        <w:t xml:space="preserve"> </w:t>
      </w:r>
      <w:r>
        <w:t xml:space="preserve">lo que se ve favorecido por el carácter</w:t>
      </w:r>
      <w:r>
        <w:t xml:space="preserve"> </w:t>
      </w:r>
      <w:r>
        <w:t xml:space="preserve">“</w:t>
      </w:r>
      <w:r>
        <w:t xml:space="preserve">anónimo e irresponsable</w:t>
      </w:r>
      <w:r>
        <w:t xml:space="preserve">”</w:t>
      </w:r>
      <w:r>
        <w:t xml:space="preserve"> </w:t>
      </w:r>
      <w:r>
        <w:t xml:space="preserve">de la multitud. La supresión de las represiones permite la manifestación, no de caracteres nuevos -sostiene Freud- sino de elementos ya existentes en el inconsciente individual.</w:t>
      </w:r>
    </w:p>
    <w:p>
      <w:pPr>
        <w:pStyle w:val="BodyText"/>
      </w:pPr>
      <w:r>
        <w:t xml:space="preserve">En la multitud aparecen fenómenos de gran interés, como el</w:t>
      </w:r>
      <w:r>
        <w:t xml:space="preserve"> </w:t>
      </w:r>
      <w:r>
        <w:t xml:space="preserve">“</w:t>
      </w:r>
      <w:r>
        <w:t xml:space="preserve">contagio mental</w:t>
      </w:r>
      <w:r>
        <w:t xml:space="preserve">”</w:t>
      </w:r>
      <w:r>
        <w:t xml:space="preserve"> </w:t>
      </w:r>
      <w:r>
        <w:t xml:space="preserve">efecto de la</w:t>
      </w:r>
      <w:r>
        <w:t xml:space="preserve"> </w:t>
      </w:r>
      <w:r>
        <w:t xml:space="preserve">“</w:t>
      </w:r>
      <w:r>
        <w:t xml:space="preserve">sugestionabilidad,</w:t>
      </w:r>
      <w:r>
        <w:t xml:space="preserve">”</w:t>
      </w:r>
      <w:r>
        <w:t xml:space="preserve"> </w:t>
      </w:r>
      <w:r>
        <w:t xml:space="preserve">a veces semejante a la</w:t>
      </w:r>
      <w:r>
        <w:t xml:space="preserve"> </w:t>
      </w:r>
      <w:r>
        <w:t xml:space="preserve">“</w:t>
      </w:r>
      <w:r>
        <w:t xml:space="preserve">fascinación del hipnotizado.</w:t>
      </w:r>
      <w:r>
        <w:t xml:space="preserve">”</w:t>
      </w:r>
      <w:r>
        <w:t xml:space="preserve"> </w:t>
      </w:r>
      <w:r>
        <w:t xml:space="preserve">En la multitud hay una tendencia a pasar inmediatamente a la acción.</w:t>
      </w:r>
      <w:r>
        <w:t xml:space="preserve"> </w:t>
      </w:r>
      <w:r>
        <w:t xml:space="preserve">“</w:t>
      </w:r>
      <w:r>
        <w:t xml:space="preserve">La multitud es impulsiva, versátil e irritable</w:t>
      </w:r>
      <w:r>
        <w:t xml:space="preserve">”</w:t>
      </w:r>
      <w:r>
        <w:t xml:space="preserve">; es omnipotente, influenciable, crédula, extremista. Es autoritaria e intolerante, conservadora y reacia a las novedades, y altamente sensible al poder mágico de las palabras.</w:t>
      </w:r>
    </w:p>
    <w:p>
      <w:pPr>
        <w:pStyle w:val="BodyText"/>
      </w:pPr>
      <w:r>
        <w:t xml:space="preserve">Freud recuerda palabras de MacDougall, para quien el fenómeno más importante de la formación de la masa es la exaltación de la emotividad, y considera que</w:t>
      </w:r>
      <w:r>
        <w:t xml:space="preserve"> </w:t>
      </w:r>
      <w:r>
        <w:t xml:space="preserve">“</w:t>
      </w:r>
      <w:r>
        <w:t xml:space="preserve">el nivel de la vida psíquica de la multitud</w:t>
      </w:r>
      <w:r>
        <w:t xml:space="preserve">”</w:t>
      </w:r>
      <w:r>
        <w:t xml:space="preserve"> </w:t>
      </w:r>
      <w:r>
        <w:t xml:space="preserve">puede ser elevado por medio de una organización adecuada. Freud dice que ésto</w:t>
      </w:r>
      <w:r>
        <w:t xml:space="preserve"> </w:t>
      </w:r>
      <w:r>
        <w:t xml:space="preserve">“</w:t>
      </w:r>
      <w:r>
        <w:t xml:space="preserve">…equivale a crear en la masa las facultades características del individuo…</w:t>
      </w:r>
      <w:r>
        <w:t xml:space="preserve">”</w:t>
      </w:r>
      <w:r>
        <w:t xml:space="preserve"> </w:t>
      </w:r>
      <w:r>
        <w:t xml:space="preserve">La explicación psicológica de la modificación psíquica ocasionada al individuo por la masa se encuentra para Freud en</w:t>
      </w:r>
      <w:r>
        <w:t xml:space="preserve"> </w:t>
      </w:r>
      <w:r>
        <w:t xml:space="preserve">“</w:t>
      </w:r>
      <w:r>
        <w:t xml:space="preserve">la influencia sugestiva de la masa</w:t>
      </w:r>
      <w:r>
        <w:t xml:space="preserve">”</w:t>
      </w:r>
      <w:r>
        <w:t xml:space="preserve"> </w:t>
      </w:r>
      <w:r>
        <w:t xml:space="preserve">que es condición necesaria para que se manifieste</w:t>
      </w:r>
      <w:r>
        <w:t xml:space="preserve"> </w:t>
      </w:r>
      <w:r>
        <w:t xml:space="preserve">“</w:t>
      </w:r>
      <w:r>
        <w:t xml:space="preserve">el prestigio del caudillo.</w:t>
      </w:r>
      <w:r>
        <w:t xml:space="preserve">”</w:t>
      </w:r>
      <w:r>
        <w:t xml:space="preserve"> </w:t>
      </w:r>
      <w:r>
        <w:t xml:space="preserve">Detrás de esa sugestión, Freud postula la existencia en la masa de</w:t>
      </w:r>
      <w:r>
        <w:t xml:space="preserve"> </w:t>
      </w:r>
      <w:r>
        <w:t xml:space="preserve">“</w:t>
      </w:r>
      <w:r>
        <w:t xml:space="preserve">lazos afectivos,</w:t>
      </w:r>
      <w:r>
        <w:t xml:space="preserve">”</w:t>
      </w:r>
      <w:r>
        <w:t xml:space="preserve"> </w:t>
      </w:r>
      <w:r>
        <w:t xml:space="preserve">manifestación del Eros</w:t>
      </w:r>
      <w:r>
        <w:t xml:space="preserve"> </w:t>
      </w:r>
      <w:r>
        <w:t xml:space="preserve">“</w:t>
      </w:r>
      <w:r>
        <w:t xml:space="preserve">…que mantiene la cohesión de todo lo existente…</w:t>
      </w:r>
      <w:r>
        <w:t xml:space="preserve">”</w:t>
      </w:r>
      <w:r>
        <w:t xml:space="preserve"> </w:t>
      </w:r>
      <w:r>
        <w:t xml:space="preserve">No resulta entonces extraño que los regímenes políticos totalitarios, basados en la movilización incesante de las masas, siempre se hayan visualizado a sí mismos como</w:t>
      </w:r>
      <w:r>
        <w:t xml:space="preserve"> </w:t>
      </w:r>
      <w:r>
        <w:t xml:space="preserve">“</w:t>
      </w:r>
      <w:r>
        <w:t xml:space="preserve">orgánicos.</w:t>
      </w:r>
      <w:r>
        <w:t xml:space="preserve">”</w:t>
      </w:r>
    </w:p>
    <w:p>
      <w:pPr>
        <w:pStyle w:val="BodyText"/>
      </w:pPr>
      <w:r>
        <w:t xml:space="preserve">La multitud, dice Freud, necesita de un jefe, pero para que éste pueda dominarla</w:t>
      </w:r>
      <w:r>
        <w:t xml:space="preserve"> </w:t>
      </w:r>
      <w:r>
        <w:t xml:space="preserve">“</w:t>
      </w:r>
      <w:r>
        <w:t xml:space="preserve">es preciso que el mismo posea ciertas cualidades: una gran convicción, una voluntad potente e imperiosa, prestigio</w:t>
      </w:r>
      <w:r>
        <w:t xml:space="preserve">”</w:t>
      </w:r>
      <w:r>
        <w:t xml:space="preserve">; cualidades que produzcan</w:t>
      </w:r>
      <w:r>
        <w:t xml:space="preserve"> </w:t>
      </w:r>
      <w:r>
        <w:t xml:space="preserve">“</w:t>
      </w:r>
      <w:r>
        <w:t xml:space="preserve">una especie de fascinación.</w:t>
      </w:r>
      <w:r>
        <w:t xml:space="preserve">”</w:t>
      </w:r>
    </w:p>
    <w:p>
      <w:pPr>
        <w:pStyle w:val="BodyText"/>
      </w:pPr>
      <w:r>
        <w:t xml:space="preserve">Este notable trabajo de Freud impresiona como una descripción hecha por anticipado de los fenómenos políticos de movilización de multitudes y emergencia de conductores carismáticos que años después surgirían en Alemania e Italia e implantarían regímenes totalitarios, una de cuyas víctimas ideológicas sería precisamente el movimiento psicoanalítico orientado por Freud… Aún hoy son pertinentes sus aportes para la explicación de los fenómenos políticos movimientistas y de ciertos procesos de sugestión y de construcción de liderazgos cuasi-artificiales, producidos por los modernos medios de comunicación de masas.</w:t>
      </w:r>
    </w:p>
    <w:p>
      <w:pPr>
        <w:pStyle w:val="BodyText"/>
      </w:pPr>
      <w:r>
        <w:t xml:space="preserve">En el resto del ensayo, Freud analiza algunos temas especiales. En primer lugar, el caso de la Iglesia y del Ejército, a los que considera</w:t>
      </w:r>
      <w:r>
        <w:t xml:space="preserve"> </w:t>
      </w:r>
      <w:r>
        <w:t xml:space="preserve">“</w:t>
      </w:r>
      <w:r>
        <w:t xml:space="preserve">…masas artificiales, esto es, masas sobre las que actúa una coerción exterior encaminada a preservarlas de la disolución y a evitar modificaciones de su estructura.</w:t>
      </w:r>
      <w:r>
        <w:t xml:space="preserve">”</w:t>
      </w:r>
      <w:r>
        <w:t xml:space="preserve"> </w:t>
      </w:r>
      <w:r>
        <w:t xml:space="preserve">En esas masas artificiales</w:t>
      </w:r>
      <w:r>
        <w:t xml:space="preserve"> </w:t>
      </w:r>
      <w:r>
        <w:t xml:space="preserve">“</w:t>
      </w:r>
      <w:r>
        <w:t xml:space="preserve">…el individuo se halla doblemente ligado…al jefe (Cristo o el General) y…a los restantes individuos de la colectividad.</w:t>
      </w:r>
      <w:r>
        <w:t xml:space="preserve">”</w:t>
      </w:r>
      <w:r>
        <w:t xml:space="preserve"> </w:t>
      </w:r>
      <w:r>
        <w:t xml:space="preserve">También analiza la actuación de las masas con y sin conductor (que en algunos casos puede ser sustituído por una idea o una abstracción); la ausencia en las masas de esa</w:t>
      </w:r>
      <w:r>
        <w:t xml:space="preserve"> </w:t>
      </w:r>
      <w:r>
        <w:t xml:space="preserve">“</w:t>
      </w:r>
      <w:r>
        <w:t xml:space="preserve">normal hostilidad que aparece en todo vínculo estrecho, aún amoroso</w:t>
      </w:r>
      <w:r>
        <w:t xml:space="preserve">”</w:t>
      </w:r>
      <w:r>
        <w:t xml:space="preserve">; el fenómeno de la identificación como vínculo de enlace recíproco entre los integrantes de la masa; el</w:t>
      </w:r>
      <w:r>
        <w:t xml:space="preserve"> </w:t>
      </w:r>
      <w:r>
        <w:t xml:space="preserve">“</w:t>
      </w:r>
      <w:r>
        <w:t xml:space="preserve">efecto hipnótico del enamoramiento colectivo</w:t>
      </w:r>
      <w:r>
        <w:t xml:space="preserve">”</w:t>
      </w:r>
      <w:r>
        <w:t xml:space="preserve"> </w:t>
      </w:r>
      <w:r>
        <w:t xml:space="preserve">que hace de la masa una experiencia</w:t>
      </w:r>
      <w:r>
        <w:t xml:space="preserve"> </w:t>
      </w:r>
      <w:r>
        <w:t xml:space="preserve">“</w:t>
      </w:r>
      <w:r>
        <w:t xml:space="preserve">de carácter místico</w:t>
      </w:r>
      <w:r>
        <w:t xml:space="preserve">”</w:t>
      </w:r>
      <w:r>
        <w:t xml:space="preserve">; la masa vista como una resurrección moderna de la horda primitiva, etc.</w:t>
      </w:r>
    </w:p>
    <w:p>
      <w:pPr>
        <w:pStyle w:val="BodyText"/>
      </w:pPr>
      <w:r>
        <w:t xml:space="preserve">Finalmente, analiza la neurosis como patología que</w:t>
      </w:r>
      <w:r>
        <w:t xml:space="preserve"> </w:t>
      </w:r>
      <w:r>
        <w:t xml:space="preserve">“</w:t>
      </w:r>
      <w:r>
        <w:t xml:space="preserve">hace asocial al individuo,extrayéndolo de las formaciones colectivas habituales.</w:t>
      </w:r>
      <w:r>
        <w:t xml:space="preserve">”</w:t>
      </w:r>
      <w:r>
        <w:t xml:space="preserve"> </w:t>
      </w:r>
      <w:r>
        <w:t xml:space="preserve">La neurosis es para Freud</w:t>
      </w:r>
      <w:r>
        <w:t xml:space="preserve"> </w:t>
      </w:r>
      <w:r>
        <w:t xml:space="preserve">“</w:t>
      </w:r>
      <w:r>
        <w:t xml:space="preserve">un factor disgregador de multitudes,</w:t>
      </w:r>
      <w:r>
        <w:t xml:space="preserve">”</w:t>
      </w:r>
      <w:r>
        <w:t xml:space="preserve"> </w:t>
      </w:r>
      <w:r>
        <w:t xml:space="preserve">e inversamente, sostiene que en una</w:t>
      </w:r>
      <w:r>
        <w:t xml:space="preserve"> </w:t>
      </w:r>
      <w:r>
        <w:t xml:space="preserve">“</w:t>
      </w:r>
      <w:r>
        <w:t xml:space="preserve">…enérgica tendencia a la formación colectiva se atenúan las neurosis…</w:t>
      </w:r>
      <w:r>
        <w:t xml:space="preserve">”</w:t>
      </w:r>
      <w:r>
        <w:t xml:space="preserve"> </w:t>
      </w:r>
      <w:r>
        <w:t xml:space="preserve">En este libro, pues, Freud parece anticipar, como ya dijimos, las intensas experiencias políticas de masas que sacudirían Europa pocos años después.</w:t>
      </w:r>
    </w:p>
    <w:p>
      <w:pPr>
        <w:pStyle w:val="BodyText"/>
      </w:pPr>
      <w:r>
        <w:t xml:space="preserve">“</w:t>
      </w:r>
      <w:r>
        <w:t xml:space="preserve">El Porvenir de una Ilusión</w:t>
      </w:r>
      <w:r>
        <w:t xml:space="preserve">”</w:t>
      </w:r>
      <w:r>
        <w:t xml:space="preserve"> </w:t>
      </w:r>
      <w:r>
        <w:t xml:space="preserve">(1927) es un libro en el que Freud desarrolla a fondo sus ideas sobre aspectos básicos de la sociedad humana. Considera que cultura y civilización son sinónimos y que muestran dos aspectos básicos de la problemática huamana: el dominio de la naturaleza y la regulación de las relaciones humanas.</w:t>
      </w:r>
    </w:p>
    <w:p>
      <w:pPr>
        <w:pStyle w:val="BodyText"/>
      </w:pPr>
      <w:r>
        <w:t xml:space="preserve">La cultura ha de ser defendida contra los individuos, que se rebelan contra ella a causa de los sacrificios que les impone la vida en común, pese a ser conscientes de que la necesitan para sobrevivir. Toda civilización -sostiene Freud- se basa en la coerción y en la renuncia a los instintos. La civilización es algo</w:t>
      </w:r>
      <w:r>
        <w:t xml:space="preserve"> </w:t>
      </w:r>
      <w:r>
        <w:t xml:space="preserve">“</w:t>
      </w:r>
      <w:r>
        <w:t xml:space="preserve">impuesto a una mayoría contraria a ella por una minoría que supo apoderarse de los medios de poder y coerción.</w:t>
      </w:r>
      <w:r>
        <w:t xml:space="preserve">”</w:t>
      </w:r>
    </w:p>
    <w:p>
      <w:pPr>
        <w:pStyle w:val="BodyText"/>
      </w:pPr>
      <w:r>
        <w:t xml:space="preserve">Las prohibiciones culturales más antiguas se refieren a deseos instintivos como el incesto, el canibalismo y el homicidio. Sólo el canibalismo está completamente dominado. Los otros deseos aún se hacen sentir</w:t>
      </w:r>
      <w:r>
        <w:t xml:space="preserve"> </w:t>
      </w:r>
      <w:r>
        <w:t xml:space="preserve">“</w:t>
      </w:r>
      <w:r>
        <w:t xml:space="preserve">detrás de la prohibición</w:t>
      </w:r>
      <w:r>
        <w:t xml:space="preserve">”</w:t>
      </w:r>
      <w:r>
        <w:t xml:space="preserve"> </w:t>
      </w:r>
      <w:r>
        <w:t xml:space="preserve">y el homicidio se practica e incluso se ordena en nombre de altos valores, en determinadas circunstancias.</w:t>
      </w:r>
    </w:p>
    <w:p>
      <w:pPr>
        <w:pStyle w:val="BodyText"/>
      </w:pPr>
      <w:r>
        <w:t xml:space="preserve">Freud reconoce, sin embargo, que existe cierto</w:t>
      </w:r>
      <w:r>
        <w:t xml:space="preserve"> </w:t>
      </w:r>
      <w:r>
        <w:t xml:space="preserve">“</w:t>
      </w:r>
      <w:r>
        <w:t xml:space="preserve">progreso anímico</w:t>
      </w:r>
      <w:r>
        <w:t xml:space="preserve">”</w:t>
      </w:r>
      <w:r>
        <w:t xml:space="preserve"> </w:t>
      </w:r>
      <w:r>
        <w:t xml:space="preserve">de la humanidad, que consiste en</w:t>
      </w:r>
      <w:r>
        <w:t xml:space="preserve"> </w:t>
      </w:r>
      <w:r>
        <w:t xml:space="preserve">“</w:t>
      </w:r>
      <w:r>
        <w:t xml:space="preserve">la transformación paulatina de la coerción externa en coerción interna…por la acción del superego,</w:t>
      </w:r>
      <w:r>
        <w:t xml:space="preserve">”</w:t>
      </w:r>
      <w:r>
        <w:t xml:space="preserve"> </w:t>
      </w:r>
      <w:r>
        <w:t xml:space="preserve">pero también anota que</w:t>
      </w:r>
      <w:r>
        <w:t xml:space="preserve"> </w:t>
      </w:r>
      <w:r>
        <w:t xml:space="preserve">“</w:t>
      </w:r>
      <w:r>
        <w:t xml:space="preserve">…una multitud de individuos no obedecen a las prohibiciones…más que bajo la presión de la coerción externa.</w:t>
      </w:r>
      <w:r>
        <w:t xml:space="preserve">”</w:t>
      </w:r>
    </w:p>
    <w:p>
      <w:pPr>
        <w:pStyle w:val="BodyText"/>
      </w:pPr>
      <w:r>
        <w:t xml:space="preserve">Freud considera</w:t>
      </w:r>
      <w:r>
        <w:t xml:space="preserve"> </w:t>
      </w:r>
      <w:r>
        <w:t xml:space="preserve">“</w:t>
      </w:r>
      <w:r>
        <w:t xml:space="preserve">comprensible</w:t>
      </w:r>
      <w:r>
        <w:t xml:space="preserve">”</w:t>
      </w:r>
      <w:r>
        <w:t xml:space="preserve"> </w:t>
      </w:r>
      <w:r>
        <w:t xml:space="preserve">que cuando la satisfacción de algunas pocas personas tiene por base la opresión de muchas otras (lo cual</w:t>
      </w:r>
      <w:r>
        <w:t xml:space="preserve"> </w:t>
      </w:r>
      <w:r>
        <w:t xml:space="preserve">“</w:t>
      </w:r>
      <w:r>
        <w:t xml:space="preserve">sucede en todas las civilizaciones actuales</w:t>
      </w:r>
      <w:r>
        <w:t xml:space="preserve">”</w:t>
      </w:r>
      <w:r>
        <w:t xml:space="preserve">) los oprimidos sean hostiles a la civilización que sostienen con su trabajo pero de la cual no disfrutan.</w:t>
      </w:r>
    </w:p>
    <w:p>
      <w:pPr>
        <w:pStyle w:val="BodyText"/>
      </w:pPr>
      <w:r>
        <w:t xml:space="preserve">Cuáles son las compensaciones que pueden obtenerse ante tánta opresión? Una es la participación en los ideales de la propia civilización -ideales forjados como secuela de los primeros logros de ésta- los cuales procuran satisfacciones</w:t>
      </w:r>
      <w:r>
        <w:t xml:space="preserve"> </w:t>
      </w:r>
      <w:r>
        <w:t xml:space="preserve">“</w:t>
      </w:r>
      <w:r>
        <w:t xml:space="preserve">de naturaleza narcisista</w:t>
      </w:r>
      <w:r>
        <w:t xml:space="preserve">”</w:t>
      </w:r>
      <w:r>
        <w:t xml:space="preserve"> </w:t>
      </w:r>
      <w:r>
        <w:t xml:space="preserve">y generalmente se convierten en</w:t>
      </w:r>
      <w:r>
        <w:t xml:space="preserve"> </w:t>
      </w:r>
      <w:r>
        <w:t xml:space="preserve">“</w:t>
      </w:r>
      <w:r>
        <w:t xml:space="preserve">motivos de discordia</w:t>
      </w:r>
      <w:r>
        <w:t xml:space="preserve">”</w:t>
      </w:r>
      <w:r>
        <w:t xml:space="preserve"> </w:t>
      </w:r>
      <w:r>
        <w:t xml:space="preserve">entre las naciones. De ese orgullo y satisfacción participan también</w:t>
      </w:r>
      <w:r>
        <w:t xml:space="preserve"> </w:t>
      </w:r>
      <w:r>
        <w:t xml:space="preserve">“</w:t>
      </w:r>
      <w:r>
        <w:t xml:space="preserve">las clases …oprimidas…en cuanto al derecho de despreciar a los que no pertenecen a su civilización,</w:t>
      </w:r>
      <w:r>
        <w:t xml:space="preserve">”</w:t>
      </w:r>
      <w:r>
        <w:t xml:space="preserve"> </w:t>
      </w:r>
      <w:r>
        <w:t xml:space="preserve">lo cual</w:t>
      </w:r>
      <w:r>
        <w:t xml:space="preserve"> </w:t>
      </w:r>
      <w:r>
        <w:t xml:space="preserve">“</w:t>
      </w:r>
      <w:r>
        <w:t xml:space="preserve">les compensa de las limitaciones que la misma les impone a ellos.</w:t>
      </w:r>
      <w:r>
        <w:t xml:space="preserve">”</w:t>
      </w:r>
    </w:p>
    <w:p>
      <w:pPr>
        <w:pStyle w:val="BodyText"/>
      </w:pPr>
      <w:r>
        <w:t xml:space="preserve">Otra compensación es el Arte, de impacto socialmente menos extenso, porque es</w:t>
      </w:r>
      <w:r>
        <w:t xml:space="preserve"> </w:t>
      </w:r>
      <w:r>
        <w:t xml:space="preserve">“</w:t>
      </w:r>
      <w:r>
        <w:t xml:space="preserve">inasequible a las masas, absorbidas por el trabajo agotador y poco preparadas por la educación.</w:t>
      </w:r>
      <w:r>
        <w:t xml:space="preserve">”</w:t>
      </w:r>
      <w:r>
        <w:t xml:space="preserve"> </w:t>
      </w:r>
      <w:r>
        <w:t xml:space="preserve">El Arte ofrece</w:t>
      </w:r>
      <w:r>
        <w:t xml:space="preserve"> </w:t>
      </w:r>
      <w:r>
        <w:t xml:space="preserve">“</w:t>
      </w:r>
      <w:r>
        <w:t xml:space="preserve">satisfacciones sustitutivas compensadoras</w:t>
      </w:r>
      <w:r>
        <w:t xml:space="preserve">”</w:t>
      </w:r>
      <w:r>
        <w:t xml:space="preserve"> </w:t>
      </w:r>
      <w:r>
        <w:t xml:space="preserve">e</w:t>
      </w:r>
      <w:r>
        <w:t xml:space="preserve"> </w:t>
      </w:r>
      <w:r>
        <w:t xml:space="preserve">“</w:t>
      </w:r>
      <w:r>
        <w:t xml:space="preserve">intensifica los sentimientos de identificación</w:t>
      </w:r>
      <w:r>
        <w:t xml:space="preserve">”</w:t>
      </w:r>
      <w:r>
        <w:t xml:space="preserve"> </w:t>
      </w:r>
      <w:r>
        <w:t xml:space="preserve">contribuyendo también</w:t>
      </w:r>
      <w:r>
        <w:t xml:space="preserve"> </w:t>
      </w:r>
      <w:r>
        <w:t xml:space="preserve">“</w:t>
      </w:r>
      <w:r>
        <w:t xml:space="preserve">a la satisfacción narcisista.</w:t>
      </w:r>
      <w:r>
        <w:t xml:space="preserve">”</w:t>
      </w:r>
    </w:p>
    <w:p>
      <w:pPr>
        <w:pStyle w:val="BodyText"/>
      </w:pPr>
      <w:r>
        <w:t xml:space="preserve">Freud analiza a continuación el orígen y función de lo que llama</w:t>
      </w:r>
      <w:r>
        <w:t xml:space="preserve"> </w:t>
      </w:r>
      <w:r>
        <w:t xml:space="preserve">“</w:t>
      </w:r>
      <w:r>
        <w:t xml:space="preserve">el elemento más importante del inventario psíquico de una civilización…sus representaciones religiosas…o, con otras palabras…sus ilusiones.</w:t>
      </w:r>
      <w:r>
        <w:t xml:space="preserve">”</w:t>
      </w:r>
      <w:r>
        <w:t xml:space="preserve"> </w:t>
      </w:r>
      <w:r>
        <w:t xml:space="preserve">“</w:t>
      </w:r>
      <w:r>
        <w:t xml:space="preserve">Ilusión</w:t>
      </w:r>
      <w:r>
        <w:t xml:space="preserve">”</w:t>
      </w:r>
      <w:r>
        <w:t xml:space="preserve"> </w:t>
      </w:r>
      <w:r>
        <w:t xml:space="preserve">es, en el lenguaje freudiano,</w:t>
      </w:r>
      <w:r>
        <w:t xml:space="preserve"> </w:t>
      </w:r>
      <w:r>
        <w:t xml:space="preserve">“</w:t>
      </w:r>
      <w:r>
        <w:t xml:space="preserve">una creencia cuando aparece engendrada por el impulso a la satisfacción de un deseo</w:t>
      </w:r>
      <w:r>
        <w:t xml:space="preserve">”</w:t>
      </w:r>
      <w:r>
        <w:t xml:space="preserve"> </w:t>
      </w:r>
      <w:r>
        <w:t xml:space="preserve">sin prejuzgar si es o no verdad en sí misma. Las creencias religiosas son, según Freud,</w:t>
      </w:r>
      <w:r>
        <w:t xml:space="preserve"> </w:t>
      </w:r>
      <w:r>
        <w:t xml:space="preserve">“</w:t>
      </w:r>
      <w:r>
        <w:t xml:space="preserve">realizaciones de los deseos más antiguos, intensos y apremiantes de la Humanidad.</w:t>
      </w:r>
      <w:r>
        <w:t xml:space="preserve">”</w:t>
      </w:r>
    </w:p>
    <w:p>
      <w:pPr>
        <w:pStyle w:val="BodyText"/>
      </w:pPr>
      <w:r>
        <w:t xml:space="preserve">Freud dice que</w:t>
      </w:r>
      <w:r>
        <w:t xml:space="preserve"> </w:t>
      </w:r>
      <w:r>
        <w:t xml:space="preserve">“</w:t>
      </w:r>
      <w:r>
        <w:t xml:space="preserve">la función capital de la cultura es defendernos contra la naturaleza,</w:t>
      </w:r>
      <w:r>
        <w:t xml:space="preserve">”</w:t>
      </w:r>
      <w:r>
        <w:t xml:space="preserve"> </w:t>
      </w:r>
      <w:r>
        <w:t xml:space="preserve">pero todos sabemos que la naturaleza no está totalmente dominada: la tierra que tiembla, el agua que inunda, la tempestad que destruye, las enfermedades, el doloroso enigma de la muerte, provocan angustia y temor. Por otra parte, la imperfecta civilización en la que vivimos nos acarrea también sufrimientos.</w:t>
      </w:r>
    </w:p>
    <w:p>
      <w:pPr>
        <w:pStyle w:val="BodyText"/>
      </w:pPr>
      <w:r>
        <w:t xml:space="preserve">La cultura nos defiende, en un primer paso, humanizando a la naturaleza. No convierte a las fuerzas naturales en simples seres humanos sino en dioses paternales,</w:t>
      </w:r>
      <w:r>
        <w:t xml:space="preserve"> </w:t>
      </w:r>
      <w:r>
        <w:t xml:space="preserve">“</w:t>
      </w:r>
      <w:r>
        <w:t xml:space="preserve">conforme a un prototipo infantil y filogénico.</w:t>
      </w:r>
      <w:r>
        <w:t xml:space="preserve">”</w:t>
      </w:r>
      <w:r>
        <w:t xml:space="preserve"> </w:t>
      </w:r>
      <w:r>
        <w:t xml:space="preserve">Esos</w:t>
      </w:r>
      <w:r>
        <w:t xml:space="preserve"> </w:t>
      </w:r>
      <w:r>
        <w:t xml:space="preserve">“</w:t>
      </w:r>
      <w:r>
        <w:t xml:space="preserve">dioses</w:t>
      </w:r>
      <w:r>
        <w:t xml:space="preserve">”</w:t>
      </w:r>
      <w:r>
        <w:t xml:space="preserve"> </w:t>
      </w:r>
      <w:r>
        <w:t xml:space="preserve">tienen una triple función: - conjurar los terrores que inspira la naturaleza; - conciliar al hombre con el destino y la muerte; - compensar al hombre por las privaciones que la civilización le impone.</w:t>
      </w:r>
    </w:p>
    <w:p>
      <w:pPr>
        <w:pStyle w:val="BodyText"/>
      </w:pPr>
      <w:r>
        <w:t xml:space="preserve">Con el tiempo, se acentúa la importancia de esta tercera función: - compensar los daños ocasionados por la civilización; - precaver los sufrimientos que los hombres se causan entre sí; - velar por el cumplimiento de los preceptos culturales.</w:t>
      </w:r>
    </w:p>
    <w:p>
      <w:pPr>
        <w:pStyle w:val="BodyText"/>
      </w:pPr>
      <w:r>
        <w:t xml:space="preserve">Surge entonces un acervo de representaciones que protege a los hombres contra la naturaleza, el destino y los daños sociales. La vida en este mundo sirve a un fin más alto; el objetivo de esa superación es la parte espiritual del hombre; lo que sucede en el mundo es conducido (aunque sea difícil de comprender) por una inteligencia superior hacia el bien; la muerte no es un fin sino un tránsito hacia una evolución superior. La Sabiduría, la Bondad y la Justicia son los atributos del</w:t>
      </w:r>
      <w:r>
        <w:t xml:space="preserve"> </w:t>
      </w:r>
      <w:r>
        <w:t xml:space="preserve">“</w:t>
      </w:r>
      <w:r>
        <w:t xml:space="preserve">Unico Ser Divino</w:t>
      </w:r>
      <w:r>
        <w:t xml:space="preserve">”</w:t>
      </w:r>
      <w:r>
        <w:t xml:space="preserve"> </w:t>
      </w:r>
      <w:r>
        <w:t xml:space="preserve">en el cual</w:t>
      </w:r>
      <w:r>
        <w:t xml:space="preserve"> </w:t>
      </w:r>
      <w:r>
        <w:t xml:space="preserve">“</w:t>
      </w:r>
      <w:r>
        <w:t xml:space="preserve">nuestras civilizaciones han condensado el politeísmo de épocas anteriores.</w:t>
      </w:r>
      <w:r>
        <w:t xml:space="preserve">”</w:t>
      </w:r>
      <w:r>
        <w:t xml:space="preserve"> </w:t>
      </w:r>
      <w:r>
        <w:t xml:space="preserve">Freud hace, evidentemente, un alegato en favor de un fundamento puramente racional de los preceptos culturales, pero se interrumpe por un repentino escrúpulo:</w:t>
      </w:r>
      <w:r>
        <w:t xml:space="preserve"> </w:t>
      </w:r>
      <w:r>
        <w:t xml:space="preserve">“</w:t>
      </w:r>
      <w:r>
        <w:t xml:space="preserve">…los motivos puramente racionales pueden aún muy poco contra las pasiones del hombre…,</w:t>
      </w:r>
      <w:r>
        <w:t xml:space="preserve">”</w:t>
      </w:r>
      <w:r>
        <w:t xml:space="preserve"> </w:t>
      </w:r>
      <w:r>
        <w:t xml:space="preserve">dice.</w:t>
      </w:r>
    </w:p>
    <w:p>
      <w:pPr>
        <w:pStyle w:val="BodyText"/>
      </w:pPr>
      <w:r>
        <w:t xml:space="preserve">Finalmente, al analizar si conviene o no al hombre y a la sociedad perder esas</w:t>
      </w:r>
      <w:r>
        <w:t xml:space="preserve"> </w:t>
      </w:r>
      <w:r>
        <w:t xml:space="preserve">“</w:t>
      </w:r>
      <w:r>
        <w:t xml:space="preserve">ilusiones,</w:t>
      </w:r>
      <w:r>
        <w:t xml:space="preserve">”</w:t>
      </w:r>
      <w:r>
        <w:t xml:space="preserve"> </w:t>
      </w:r>
      <w:r>
        <w:t xml:space="preserve">Freud se pronuncia decididamente en favor de su conservación"</w:t>
      </w:r>
      <w:r>
        <w:t xml:space="preserve"> </w:t>
      </w:r>
      <w:r>
        <w:t xml:space="preserve">“</w:t>
      </w:r>
      <w:r>
        <w:t xml:space="preserve">No extrañará -dice-…que me declare partidario de la conservación del sistema religioso como base de la educación y de la vida colectiva. Se trata de una cuestión práctica y no del valor de realidad del sistema.</w:t>
      </w:r>
      <w:r>
        <w:t xml:space="preserve">”</w:t>
      </w:r>
    </w:p>
    <w:p>
      <w:pPr>
        <w:pStyle w:val="BodyText"/>
      </w:pPr>
      <w:r>
        <w:t xml:space="preserve">En</w:t>
      </w:r>
      <w:r>
        <w:t xml:space="preserve"> </w:t>
      </w:r>
      <w:r>
        <w:t xml:space="preserve">“</w:t>
      </w:r>
      <w:r>
        <w:t xml:space="preserve">El Malestar en la Cultura</w:t>
      </w:r>
      <w:r>
        <w:t xml:space="preserve">”</w:t>
      </w:r>
      <w:r>
        <w:t xml:space="preserve"> </w:t>
      </w:r>
      <w:r>
        <w:t xml:space="preserve">(1930) Freud prosigue la línea de pensamiento sobre la vida social iniciada en sus obras anteriores, abordando en este caso problemas morales y religiosos vinculados con el individuo y la sociedad. Su punto de partida es una observación de su amigo Romain Rolland sobre la</w:t>
      </w:r>
      <w:r>
        <w:t xml:space="preserve"> </w:t>
      </w:r>
      <w:r>
        <w:t xml:space="preserve">“</w:t>
      </w:r>
      <w:r>
        <w:t xml:space="preserve">sensación de eternidad</w:t>
      </w:r>
      <w:r>
        <w:t xml:space="preserve">”</w:t>
      </w:r>
      <w:r>
        <w:t xml:space="preserve"> </w:t>
      </w:r>
      <w:r>
        <w:t xml:space="preserve">o</w:t>
      </w:r>
      <w:r>
        <w:t xml:space="preserve"> </w:t>
      </w:r>
      <w:r>
        <w:t xml:space="preserve">“</w:t>
      </w:r>
      <w:r>
        <w:t xml:space="preserve">sentimiento oceánico</w:t>
      </w:r>
      <w:r>
        <w:t xml:space="preserve">”</w:t>
      </w:r>
      <w:r>
        <w:t xml:space="preserve"> </w:t>
      </w:r>
      <w:r>
        <w:t xml:space="preserve">que sería la fuente última de la religiosidad. Freud se confiesa ajeno a tales sentimientos, pero aclara que en</w:t>
      </w:r>
      <w:r>
        <w:t xml:space="preserve"> </w:t>
      </w:r>
      <w:r>
        <w:t xml:space="preserve">“</w:t>
      </w:r>
      <w:r>
        <w:t xml:space="preserve">El Porvenir de una Ilusión</w:t>
      </w:r>
      <w:r>
        <w:t xml:space="preserve">”</w:t>
      </w:r>
      <w:r>
        <w:t xml:space="preserve"> </w:t>
      </w:r>
      <w:r>
        <w:t xml:space="preserve">no pretendió ocuparse de</w:t>
      </w:r>
      <w:r>
        <w:t xml:space="preserve"> </w:t>
      </w:r>
      <w:r>
        <w:t xml:space="preserve">“</w:t>
      </w:r>
      <w:r>
        <w:t xml:space="preserve">las fuentes más profundas del sentido religioso</w:t>
      </w:r>
      <w:r>
        <w:t xml:space="preserve">”</w:t>
      </w:r>
      <w:r>
        <w:t xml:space="preserve"> </w:t>
      </w:r>
      <w:r>
        <w:t xml:space="preserve">sino de</w:t>
      </w:r>
      <w:r>
        <w:t xml:space="preserve"> </w:t>
      </w:r>
      <w:r>
        <w:t xml:space="preserve">“</w:t>
      </w:r>
      <w:r>
        <w:t xml:space="preserve">lo que el hombre común concibe como su religión,</w:t>
      </w:r>
      <w:r>
        <w:t xml:space="preserve">”</w:t>
      </w:r>
      <w:r>
        <w:t xml:space="preserve"> </w:t>
      </w:r>
      <w:r>
        <w:t xml:space="preserve">con sus explicaciones integrales y su solícita Providencia; en definitiva se ocupó de la vigencia y rol social de la religión.</w:t>
      </w:r>
    </w:p>
    <w:p>
      <w:pPr>
        <w:pStyle w:val="BodyText"/>
      </w:pPr>
      <w:r>
        <w:t xml:space="preserve">Se plantea luego la cuestión del objeto que tendría la vida humana (</w:t>
      </w:r>
      <w:r>
        <w:t xml:space="preserve">“</w:t>
      </w:r>
      <w:r>
        <w:t xml:space="preserve">sólo la religión puede responder al interrogante sobre la finalidad de la vida,</w:t>
      </w:r>
      <w:r>
        <w:t xml:space="preserve">”</w:t>
      </w:r>
      <w:r>
        <w:t xml:space="preserve"> </w:t>
      </w:r>
      <w:r>
        <w:t xml:space="preserve">dice) y la abandona luego para encarar otra más modesta: Qué esperan los hombres de la vida? Se responde que aspiran a la felicidad, a ser felices: en primer término a experimentar fuertes placeres, pro luego con frecuencia se conforman con no sufrir, con escapar a la desgracia.</w:t>
      </w:r>
    </w:p>
    <w:p>
      <w:pPr>
        <w:pStyle w:val="BodyText"/>
      </w:pPr>
      <w:r>
        <w:t xml:space="preserve">Al hombre le resulta muy difícil llegar a ser feliz, por varios motivos: la supremacía amenazante de la naturaleza, la caducidad de nuestro cuerpo y la insuficiencia o precariedad de nuestros métodos para regular las relaciones humanas en la familia, en el Estado y en la sociedad. De estos tres motivos, los dos primeros son más soportables porque son ineluctables, pero el tercer motivo es el más difícil de aceptar: porqué las instituciones creadas por nosotros mismos han dado tán malos resultados? Esa frustración desemboca en una</w:t>
      </w:r>
      <w:r>
        <w:t xml:space="preserve"> </w:t>
      </w:r>
      <w:r>
        <w:t xml:space="preserve">“</w:t>
      </w:r>
      <w:r>
        <w:t xml:space="preserve">extraña actitud de hostilidad contra la cultura</w:t>
      </w:r>
      <w:r>
        <w:t xml:space="preserve">”</w:t>
      </w:r>
      <w:r>
        <w:t xml:space="preserve"> </w:t>
      </w:r>
      <w:r>
        <w:t xml:space="preserve">pese a ser ella obra nuestra y necesaria para nuestra supervivencia. El hombre -dice Freud-</w:t>
      </w:r>
      <w:r>
        <w:t xml:space="preserve"> </w:t>
      </w:r>
      <w:r>
        <w:t xml:space="preserve">“</w:t>
      </w:r>
      <w:r>
        <w:t xml:space="preserve">cae en la neurosis porque no logra soportar el grado de frustración que le impone la sociedad en aras de sus ideales de cultura.</w:t>
      </w:r>
      <w:r>
        <w:t xml:space="preserve">”</w:t>
      </w:r>
      <w:r>
        <w:t xml:space="preserve"> </w:t>
      </w:r>
      <w:r>
        <w:t xml:space="preserve">Esto se expresa, por ejemplo, en una nostalgia de la vida primitiva, erróneamente visualizada como</w:t>
      </w:r>
      <w:r>
        <w:t xml:space="preserve"> </w:t>
      </w:r>
      <w:r>
        <w:t xml:space="preserve">“</w:t>
      </w:r>
      <w:r>
        <w:t xml:space="preserve">simple, modesta y feliz.</w:t>
      </w:r>
      <w:r>
        <w:t xml:space="preserve">”</w:t>
      </w:r>
    </w:p>
    <w:p>
      <w:pPr>
        <w:pStyle w:val="BodyText"/>
      </w:pPr>
      <w:r>
        <w:t xml:space="preserve">Intenta luego Freud hacer un análisis de los factores a los que</w:t>
      </w:r>
      <w:r>
        <w:t xml:space="preserve"> </w:t>
      </w:r>
      <w:r>
        <w:t xml:space="preserve">“</w:t>
      </w:r>
      <w:r>
        <w:t xml:space="preserve">debe su orígen la evolución de la cultura, cómo surgió y qué determinó su derrotero ulterior</w:t>
      </w:r>
      <w:r>
        <w:t xml:space="preserve">”</w:t>
      </w:r>
      <w:r>
        <w:t xml:space="preserve"> </w:t>
      </w:r>
      <w:r>
        <w:t xml:space="preserve">y sus dificultades. La familia primitiva (originada en la permanencia de la pulsión sexual y en la prolongada indefensión de la prole) evolucionó hacia las</w:t>
      </w:r>
      <w:r>
        <w:t xml:space="preserve"> </w:t>
      </w:r>
      <w:r>
        <w:t xml:space="preserve">“</w:t>
      </w:r>
      <w:r>
        <w:t xml:space="preserve">alianzas fraternas</w:t>
      </w:r>
      <w:r>
        <w:t xml:space="preserve">”</w:t>
      </w:r>
      <w:r>
        <w:t xml:space="preserve"> </w:t>
      </w:r>
      <w:r>
        <w:t xml:space="preserve">de la vida social posterior, como ya había explicado Freud en</w:t>
      </w:r>
      <w:r>
        <w:t xml:space="preserve"> </w:t>
      </w:r>
      <w:r>
        <w:t xml:space="preserve">“</w:t>
      </w:r>
      <w:r>
        <w:t xml:space="preserve">Totem y Tabú.</w:t>
      </w:r>
      <w:r>
        <w:t xml:space="preserve">”</w:t>
      </w:r>
      <w:r>
        <w:t xml:space="preserve"> </w:t>
      </w:r>
      <w:r>
        <w:t xml:space="preserve">Ahora bien: la vida social es frustrante porque el hombre no es</w:t>
      </w:r>
      <w:r>
        <w:t xml:space="preserve"> </w:t>
      </w:r>
      <w:r>
        <w:t xml:space="preserve">“</w:t>
      </w:r>
      <w:r>
        <w:t xml:space="preserve">una criatura tierna y necesitada de amor</w:t>
      </w:r>
      <w:r>
        <w:t xml:space="preserve">”</w:t>
      </w:r>
      <w:r>
        <w:t xml:space="preserve"> </w:t>
      </w:r>
      <w:r>
        <w:t xml:space="preserve">sino un ser bastante agresivo, violento y cruel. Esas tendencias agresivas</w:t>
      </w:r>
      <w:r>
        <w:t xml:space="preserve"> </w:t>
      </w:r>
      <w:r>
        <w:t xml:space="preserve">“</w:t>
      </w:r>
      <w:r>
        <w:t xml:space="preserve">son el factor que perturba nuestra relación con los semejantes,</w:t>
      </w:r>
      <w:r>
        <w:t xml:space="preserve">”</w:t>
      </w:r>
      <w:r>
        <w:t xml:space="preserve"> </w:t>
      </w:r>
      <w:r>
        <w:t xml:space="preserve">dice Freud.</w:t>
      </w:r>
    </w:p>
    <w:p>
      <w:pPr>
        <w:pStyle w:val="BodyText"/>
      </w:pPr>
      <w:r>
        <w:t xml:space="preserve">“</w:t>
      </w:r>
      <w:r>
        <w:t xml:space="preserve">Los comunistas -añade a continuación- creen haber descubierto el camino hacia la redención del mal..</w:t>
      </w:r>
      <w:r>
        <w:t xml:space="preserve">”</w:t>
      </w:r>
      <w:r>
        <w:t xml:space="preserve">: la abolición de la propiedad privada.</w:t>
      </w:r>
      <w:r>
        <w:t xml:space="preserve"> </w:t>
      </w:r>
      <w:r>
        <w:t xml:space="preserve">“</w:t>
      </w:r>
      <w:r>
        <w:t xml:space="preserve">No me concierne la crítica económica del sistema comunista…pero…puedo reconocer como vana ilusión su hipótesis psicológica</w:t>
      </w:r>
      <w:r>
        <w:t xml:space="preserve">”</w:t>
      </w:r>
      <w:r>
        <w:t xml:space="preserve">…</w:t>
      </w:r>
      <w:r>
        <w:t xml:space="preserve">“</w:t>
      </w:r>
      <w:r>
        <w:t xml:space="preserve">el instinto agresivo no es una consecuencia de la propiedad sino que regía…en épocas primitivas…</w:t>
      </w:r>
      <w:r>
        <w:t xml:space="preserve">”</w:t>
      </w:r>
      <w:r>
        <w:t xml:space="preserve"> </w:t>
      </w:r>
      <w:r>
        <w:t xml:space="preserve">cuando la propiedad privada no existía. Señalamos nuevamente la clara disyunción planteada entre freudismo y marxismo, a través de esta crítica a un aspecto básico de la concepción antropológica marxista.</w:t>
      </w:r>
    </w:p>
    <w:p>
      <w:pPr>
        <w:pStyle w:val="BodyText"/>
      </w:pPr>
      <w:r>
        <w:t xml:space="preserve">Como ya dijimos, nos llaman mucho la atención las frecuentes combinaciones posteriores entre estas dos concepciones, que si bien tienen algunos elementos en común (materialismo y determinismo, por ejemplo) tienen también muy marcadas diferencias, de las cuales quizás la principal sea la orientación general de una y otra línea de pensamiento: mientras el marxismo es un claro exponente del</w:t>
      </w:r>
      <w:r>
        <w:t xml:space="preserve"> </w:t>
      </w:r>
      <w:r>
        <w:t xml:space="preserve">“</w:t>
      </w:r>
      <w:r>
        <w:t xml:space="preserve">encantamiento de la modernidad,</w:t>
      </w:r>
      <w:r>
        <w:t xml:space="preserve">”</w:t>
      </w:r>
      <w:r>
        <w:t xml:space="preserve"> </w:t>
      </w:r>
      <w:r>
        <w:t xml:space="preserve">el freudismo se anticipó a los tiempos por venir, en su</w:t>
      </w:r>
      <w:r>
        <w:t xml:space="preserve"> </w:t>
      </w:r>
      <w:r>
        <w:t xml:space="preserve">“</w:t>
      </w:r>
      <w:r>
        <w:t xml:space="preserve">desencanto de la modernidad,</w:t>
      </w:r>
      <w:r>
        <w:t xml:space="preserve">”</w:t>
      </w:r>
      <w:r>
        <w:t xml:space="preserve"> </w:t>
      </w:r>
      <w:r>
        <w:t xml:space="preserve">propio de nuestros tiempos post-modernos…</w:t>
      </w:r>
    </w:p>
    <w:p>
      <w:pPr>
        <w:pStyle w:val="BodyText"/>
      </w:pPr>
      <w:r>
        <w:t xml:space="preserve">En definitiva, concluye Freud,</w:t>
      </w:r>
      <w:r>
        <w:t xml:space="preserve"> </w:t>
      </w:r>
      <w:r>
        <w:t xml:space="preserve">“</w:t>
      </w:r>
      <w:r>
        <w:t xml:space="preserve">…si con toda justificación reprochamos al actual estado de nuestra cultura cuán insuficientemente realiza nuestra pretensión de un sistema de vida que nos haga felices…quizás convenga que nos familiaricemos también con la idea de que existen dificultades inherentes a la esencia misma de la cultura, e inaccesibles a cualquier intento de reforma.</w:t>
      </w:r>
      <w:r>
        <w:t xml:space="preserve">”</w:t>
      </w:r>
    </w:p>
    <w:p>
      <w:pPr>
        <w:pStyle w:val="BodyText"/>
      </w:pPr>
      <w:r>
        <w:t xml:space="preserve">La tendencia agresiva</w:t>
      </w:r>
      <w:r>
        <w:t xml:space="preserve"> </w:t>
      </w:r>
      <w:r>
        <w:t xml:space="preserve">“</w:t>
      </w:r>
      <w:r>
        <w:t xml:space="preserve">…constituye el mayor obstáculo con que tropieza la cultura.</w:t>
      </w:r>
      <w:r>
        <w:t xml:space="preserve">”</w:t>
      </w:r>
      <w:r>
        <w:t xml:space="preserve"> </w:t>
      </w:r>
      <w:r>
        <w:t xml:space="preserve">Esta última procura coartar la agresividad del individuo</w:t>
      </w:r>
      <w:r>
        <w:t xml:space="preserve"> </w:t>
      </w:r>
      <w:r>
        <w:t xml:space="preserve">“</w:t>
      </w:r>
      <w:r>
        <w:t xml:space="preserve">…haciéndolo vigilar por una instancia alojada en su interior, como una guarnición militar en una ciudad conquistada.</w:t>
      </w:r>
      <w:r>
        <w:t xml:space="preserve">”</w:t>
      </w:r>
      <w:r>
        <w:t xml:space="preserve"> </w:t>
      </w:r>
      <w:r>
        <w:t xml:space="preserve">Se trata del super-ego, cuya tensión con el ego produce</w:t>
      </w:r>
      <w:r>
        <w:t xml:space="preserve"> </w:t>
      </w:r>
      <w:r>
        <w:t xml:space="preserve">“</w:t>
      </w:r>
      <w:r>
        <w:t xml:space="preserve">el sentimiento de culpabilidad</w:t>
      </w:r>
      <w:r>
        <w:t xml:space="preserve">”</w:t>
      </w:r>
      <w:r>
        <w:t xml:space="preserve"> </w:t>
      </w:r>
      <w:r>
        <w:t xml:space="preserve">que se manifiesta como</w:t>
      </w:r>
      <w:r>
        <w:t xml:space="preserve"> </w:t>
      </w:r>
      <w:r>
        <w:t xml:space="preserve">“</w:t>
      </w:r>
      <w:r>
        <w:t xml:space="preserve">necesidad de castigo,</w:t>
      </w:r>
      <w:r>
        <w:t xml:space="preserve">”</w:t>
      </w:r>
      <w:r>
        <w:t xml:space="preserve"> </w:t>
      </w:r>
      <w:r>
        <w:t xml:space="preserve">tema al que le dedica un amplio desarrollo.</w:t>
      </w:r>
    </w:p>
    <w:p>
      <w:pPr>
        <w:pStyle w:val="BodyText"/>
      </w:pPr>
      <w:r>
        <w:t xml:space="preserve">“</w:t>
      </w:r>
      <w:r>
        <w:t xml:space="preserve">A mi juicio -termina diciendo Freud- el destino de la especie humana será decidido por la circunstancia de si -y hasta qué punto- el desarrollo cultural logrará hacer frente a las perturbaciones de la vida colectiva emanadas del instinto de agresión y de autodestrucción.</w:t>
      </w:r>
      <w:r>
        <w:t xml:space="preserve">”</w:t>
      </w:r>
      <w:r>
        <w:t xml:space="preserve"> </w:t>
      </w:r>
      <w:r>
        <w:t xml:space="preserve">Y nosotros -más de sesenta años después- podemos terminar este resumen con las mismas palabras con que Freud termina su ensayo:</w:t>
      </w:r>
      <w:r>
        <w:t xml:space="preserve"> </w:t>
      </w:r>
      <w:r>
        <w:t xml:space="preserve">“</w:t>
      </w:r>
      <w:r>
        <w:t xml:space="preserve">Mas, quién podría augurar el desenlace final?</w:t>
      </w:r>
      <w:r>
        <w:t xml:space="preserve">”</w:t>
      </w:r>
    </w:p>
    <w:p>
      <w:pPr>
        <w:pStyle w:val="BodyText"/>
      </w:pPr>
      <w:r>
        <w:t xml:space="preserve">El esquema freudiano no es adecuado para formular explicaciones formalmente rigurosas de los fenómenos políticos y sociales, y de hecho se lo ha utilizado poco, aunque es incuestionable la profundidad y agudeza de muchas de sus observaciones y reflexiones. La muy citada</w:t>
      </w:r>
      <w:r>
        <w:t xml:space="preserve"> </w:t>
      </w:r>
      <w:r>
        <w:t xml:space="preserve">“</w:t>
      </w:r>
      <w:r>
        <w:t xml:space="preserve">aplicación</w:t>
      </w:r>
      <w:r>
        <w:t xml:space="preserve">”</w:t>
      </w:r>
      <w:r>
        <w:t xml:space="preserve"> </w:t>
      </w:r>
      <w:r>
        <w:t xml:space="preserve">que hizo Harold Lasswell</w:t>
      </w:r>
      <w:r>
        <w:rPr>
          <w:rStyle w:val="FootnoteReference"/>
        </w:rPr>
        <w:footnoteReference w:id="189"/>
      </w:r>
      <w:r>
        <w:t xml:space="preserve"> </w:t>
      </w:r>
      <w:r>
        <w:t xml:space="preserve">es, en realidad, un intento de aplicar el método, no la teoría en su conjunto.</w:t>
      </w:r>
    </w:p>
    <w:p>
      <w:pPr>
        <w:pStyle w:val="BodyText"/>
      </w:pPr>
      <w:r>
        <w:t xml:space="preserve">Las críticas a la teoría freudiana ortodoxa son muy conocidas: su carácter de sistema cerrado, su organización de</w:t>
      </w:r>
      <w:r>
        <w:t xml:space="preserve"> </w:t>
      </w:r>
      <w:r>
        <w:t xml:space="preserve">“</w:t>
      </w:r>
      <w:r>
        <w:t xml:space="preserve">escuela,</w:t>
      </w:r>
      <w:r>
        <w:t xml:space="preserve">”</w:t>
      </w:r>
      <w:r>
        <w:t xml:space="preserve"> </w:t>
      </w:r>
      <w:r>
        <w:t xml:space="preserve">con la consiguiente intolerancia teórica, su vaguedad conceptual, su falta de definición empírica, su oscilación incierta entre el uso simbólico y concreto de los vocablos. Pero indudablemente es una poderosa vertiente nutricia del pensamiento contemporáneo, como lo testimonian, por ejemplo, la</w:t>
      </w:r>
      <w:r>
        <w:t xml:space="preserve"> </w:t>
      </w:r>
      <w:r>
        <w:t xml:space="preserve">“</w:t>
      </w:r>
      <w:r>
        <w:t xml:space="preserve">Escuela de Frankfurt</w:t>
      </w:r>
      <w:r>
        <w:t xml:space="preserve">”</w:t>
      </w:r>
      <w:r>
        <w:t xml:space="preserve"> </w:t>
      </w:r>
      <w:r>
        <w:t xml:space="preserve">y la corriente de</w:t>
      </w:r>
      <w:r>
        <w:t xml:space="preserve"> </w:t>
      </w:r>
      <w:r>
        <w:t xml:space="preserve">“</w:t>
      </w:r>
      <w:r>
        <w:t xml:space="preserve">Crítica Social,</w:t>
      </w:r>
      <w:r>
        <w:t xml:space="preserve">”</w:t>
      </w:r>
      <w:r>
        <w:t xml:space="preserve"> </w:t>
      </w:r>
      <w:r>
        <w:t xml:space="preserve">que veremos luego.</w:t>
      </w:r>
    </w:p>
    <w:p>
      <w:pPr>
        <w:pStyle w:val="BodyText"/>
      </w:pPr>
      <w:r>
        <w:t xml:space="preserve">El freudismo tiene valor heurístico, capacidad de sugerencia, de apertura y de ampliación de líneas de investigación. Creemos que al leerlo, todos sentimos la estimulación de un pensamiento poderoso, que se atreve a nombrar a las cosas de modos nuevos, que nos atrae y repele a la vez, que nos presenta al hombre y a la vida bajo aspectos que con frecuencia nos chocan, pero en los que también percibimos duras verdades y ominosos anticipos del drama contemporáneo. Estemos o no de acuerdo con sus teorías, hay en la historia de la ciencia contemporánea un antes y un después de Freud, que a nuestro juicio está marcado por la incorporación sin cuestionamientos de la dimensión psicológica profunda -lo emocional, lo irracional, lo inconsciente- en todos los estudios de lo humano.</w:t>
      </w:r>
    </w:p>
    <w:bookmarkEnd w:id="190"/>
    <w:bookmarkStart w:id="191" w:name="Xc9ca20810b907e33b8cb037e9f95a92e24cf89b"/>
    <w:p>
      <w:pPr>
        <w:pStyle w:val="Heading3"/>
      </w:pPr>
      <w:r>
        <w:t xml:space="preserve">El neo-freudismo (o psicoanálisis socializado)</w:t>
      </w:r>
    </w:p>
    <w:p>
      <w:pPr>
        <w:pStyle w:val="FirstParagraph"/>
      </w:pPr>
      <w:r>
        <w:t xml:space="preserve">Una característica a nuestro entender negativa de la</w:t>
      </w:r>
      <w:r>
        <w:t xml:space="preserve"> </w:t>
      </w:r>
      <w:r>
        <w:t xml:space="preserve">“</w:t>
      </w:r>
      <w:r>
        <w:t xml:space="preserve">Escuela de Viena,</w:t>
      </w:r>
      <w:r>
        <w:t xml:space="preserve">”</w:t>
      </w:r>
      <w:r>
        <w:t xml:space="preserve"> </w:t>
      </w:r>
      <w:r>
        <w:t xml:space="preserve">fundada por Freud y sus primeros seguidores, fue justamente su carácter de</w:t>
      </w:r>
      <w:r>
        <w:t xml:space="preserve"> </w:t>
      </w:r>
      <w:r>
        <w:t xml:space="preserve">“</w:t>
      </w:r>
      <w:r>
        <w:t xml:space="preserve">escuela,</w:t>
      </w:r>
      <w:r>
        <w:t xml:space="preserve">”</w:t>
      </w:r>
      <w:r>
        <w:t xml:space="preserve"> </w:t>
      </w:r>
      <w:r>
        <w:t xml:space="preserve">es decir, de cultivo grupal de un conocimiento proveniente de una fuente</w:t>
      </w:r>
      <w:r>
        <w:t xml:space="preserve"> </w:t>
      </w:r>
      <w:r>
        <w:t xml:space="preserve">“</w:t>
      </w:r>
      <w:r>
        <w:t xml:space="preserve">paternal</w:t>
      </w:r>
      <w:r>
        <w:t xml:space="preserve">”</w:t>
      </w:r>
      <w:r>
        <w:t xml:space="preserve"> </w:t>
      </w:r>
      <w:r>
        <w:t xml:space="preserve">y cerrado a todo cuestionamiento y revisión externa, algo opuesto al carácter abierto de la ciencia empírica corriente, que no reconoce padre ni principio de autoridad alguno. Cuando una corriente teórica se estructura como</w:t>
      </w:r>
      <w:r>
        <w:t xml:space="preserve"> </w:t>
      </w:r>
      <w:r>
        <w:t xml:space="preserve">“</w:t>
      </w:r>
      <w:r>
        <w:t xml:space="preserve">escuela,</w:t>
      </w:r>
      <w:r>
        <w:t xml:space="preserve">”</w:t>
      </w:r>
      <w:r>
        <w:t xml:space="preserve"> </w:t>
      </w:r>
      <w:r>
        <w:t xml:space="preserve">por elevados que sean los motivos preservadores aducidos para ello, fatalmente se configura una</w:t>
      </w:r>
      <w:r>
        <w:t xml:space="preserve"> </w:t>
      </w:r>
      <w:r>
        <w:t xml:space="preserve">“</w:t>
      </w:r>
      <w:r>
        <w:t xml:space="preserve">ortodoxia</w:t>
      </w:r>
      <w:r>
        <w:t xml:space="preserve">”</w:t>
      </w:r>
      <w:r>
        <w:t xml:space="preserve"> </w:t>
      </w:r>
      <w:r>
        <w:t xml:space="preserve">interna y una</w:t>
      </w:r>
      <w:r>
        <w:t xml:space="preserve"> </w:t>
      </w:r>
      <w:r>
        <w:t xml:space="preserve">“</w:t>
      </w:r>
      <w:r>
        <w:t xml:space="preserve">heterodoxia</w:t>
      </w:r>
      <w:r>
        <w:t xml:space="preserve">”</w:t>
      </w:r>
      <w:r>
        <w:t xml:space="preserve"> </w:t>
      </w:r>
      <w:r>
        <w:t xml:space="preserve">nutrida por todos aquellos cuyo pensamiento se aparta de la orientación originaria. Esto ocurrió con la</w:t>
      </w:r>
      <w:r>
        <w:t xml:space="preserve"> </w:t>
      </w:r>
      <w:r>
        <w:t xml:space="preserve">“</w:t>
      </w:r>
      <w:r>
        <w:t xml:space="preserve">escuela</w:t>
      </w:r>
      <w:r>
        <w:t xml:space="preserve">”</w:t>
      </w:r>
      <w:r>
        <w:t xml:space="preserve"> </w:t>
      </w:r>
      <w:r>
        <w:t xml:space="preserve">de Freud.</w:t>
      </w:r>
    </w:p>
    <w:p>
      <w:pPr>
        <w:pStyle w:val="BodyText"/>
      </w:pPr>
      <w:r>
        <w:t xml:space="preserve">En 1911, Alfred Adler (1870-1937), médico oftalmólogo vienés, que de su especialidad había pasado a la psicoterapia, y había sido uno de los primeros discípulos de Freud, fundó su propia escuela, rompiendo con Freud y su círculo de Viena, con lo que culminaron los enfrentamientos que venían sosteniendo desde 1905 por discrepancias sobre el rol de la sexualidad en la conducta humana. Mientras Freud le asignaba un papel dinámico central, Adler ubicaba en ese lugar a</w:t>
      </w:r>
      <w:r>
        <w:t xml:space="preserve"> </w:t>
      </w:r>
      <w:r>
        <w:t xml:space="preserve">“</w:t>
      </w:r>
      <w:r>
        <w:t xml:space="preserve">la voluntad de poder,</w:t>
      </w:r>
      <w:r>
        <w:t xml:space="preserve">”</w:t>
      </w:r>
      <w:r>
        <w:t xml:space="preserve"> </w:t>
      </w:r>
      <w:r>
        <w:t xml:space="preserve">compensación de la inferioridad constitucional inicial del hombre. Esa voluntad de poder, en el lenguaje propio de Adler, debe entenderse más en el sentido de</w:t>
      </w:r>
      <w:r>
        <w:t xml:space="preserve"> </w:t>
      </w:r>
      <w:r>
        <w:t xml:space="preserve">“</w:t>
      </w:r>
      <w:r>
        <w:t xml:space="preserve">dominio de sí</w:t>
      </w:r>
      <w:r>
        <w:t xml:space="preserve">”</w:t>
      </w:r>
      <w:r>
        <w:t xml:space="preserve"> </w:t>
      </w:r>
      <w:r>
        <w:t xml:space="preserve">que de</w:t>
      </w:r>
      <w:r>
        <w:t xml:space="preserve"> </w:t>
      </w:r>
      <w:r>
        <w:t xml:space="preserve">“</w:t>
      </w:r>
      <w:r>
        <w:t xml:space="preserve">dominio de los otros.</w:t>
      </w:r>
      <w:r>
        <w:t xml:space="preserve">”</w:t>
      </w:r>
    </w:p>
    <w:p>
      <w:pPr>
        <w:pStyle w:val="BodyText"/>
      </w:pPr>
      <w:r>
        <w:t xml:space="preserve">Adler era socialista; no compartía, por lo tanto, la visión profundamente pesimista y hobbesiana que Freud tenía del hombre. Adler postuló la existencia de una tendencia social innata, una propensión a atender el interés general tanto como el personal.</w:t>
      </w:r>
    </w:p>
    <w:p>
      <w:pPr>
        <w:pStyle w:val="BodyText"/>
      </w:pPr>
      <w:r>
        <w:t xml:space="preserve">Otros psicoanalistas, también discípulos de Freud en sus comienzos, como Carl Jung, Otto Rank y Wilhem Stekel, siguieron el ejemplo de Adler, separándose de la ortodoxia freudiana; pero indudablemente fue la obra de Adler la más fecunda en el campo del pensamiento político sistemático, en particular por medio de la llamada corriente o escuela de la</w:t>
      </w:r>
      <w:r>
        <w:t xml:space="preserve"> </w:t>
      </w:r>
      <w:r>
        <w:t xml:space="preserve">“</w:t>
      </w:r>
      <w:r>
        <w:t xml:space="preserve">crítica social,</w:t>
      </w:r>
      <w:r>
        <w:t xml:space="preserve">”</w:t>
      </w:r>
      <w:r>
        <w:t xml:space="preserve"> </w:t>
      </w:r>
      <w:r>
        <w:t xml:space="preserve">en la que se destacan los nombres de Karen Horney, Erich Fromm y Harry Stack Sullivan. También puede discernirse su influencia en autores importantes de otras corrientes, como Norman Brown, Herbert Marcuse y Theodore Adorno.</w:t>
      </w:r>
    </w:p>
    <w:p>
      <w:pPr>
        <w:pStyle w:val="BodyText"/>
      </w:pPr>
      <w:r>
        <w:t xml:space="preserve">La escuela de la</w:t>
      </w:r>
      <w:r>
        <w:t xml:space="preserve"> </w:t>
      </w:r>
      <w:r>
        <w:t xml:space="preserve">“</w:t>
      </w:r>
      <w:r>
        <w:t xml:space="preserve">crítica social</w:t>
      </w:r>
      <w:r>
        <w:t xml:space="preserve">”</w:t>
      </w:r>
      <w:r>
        <w:t xml:space="preserve"> </w:t>
      </w:r>
      <w:r>
        <w:t xml:space="preserve">es un foco de convergencia de poderosas corrientes del pensamiento contemporáneo, que van desde el freudismo al marxismo, desde la Antropología Cultural hasta la Teoría del Campo y la Semántica, para enfrentar desde una actitud severamente crítica las realidades de la sociedad y la cultura contemporáneas, especialmente su versión anglosajona y específicamente norteamericana, tomada como modelo dominante y difundido mundialmente.</w:t>
      </w:r>
    </w:p>
    <w:bookmarkEnd w:id="191"/>
    <w:bookmarkStart w:id="192" w:name="karen-horney"/>
    <w:p>
      <w:pPr>
        <w:pStyle w:val="Heading3"/>
      </w:pPr>
      <w:r>
        <w:t xml:space="preserve">Karen Horney</w:t>
      </w:r>
    </w:p>
    <w:p>
      <w:pPr>
        <w:pStyle w:val="FirstParagraph"/>
      </w:pPr>
      <w:r>
        <w:t xml:space="preserve">Karen Horney (1885-1952), psicoanalista nacida en Alemania, desarrolló prácticamente toda su labor en los EE.UU. Inspiró su revisión del freudismo en las ideas de Adler, con un sesgo aún más radical, aunque algunos de los seguidores de éste llegaron a acusarla de plagio.También se percibe en sus obras la influencia de antropólogos de la corriente culturalista norteamericana, como Margaret Mead, Ruth Benedict y Edward Sapir; y de la crítica dialéctica del marxismo. En 1941 rompió sus vínculos con la ortodoxa</w:t>
      </w:r>
      <w:r>
        <w:t xml:space="preserve"> </w:t>
      </w:r>
      <w:r>
        <w:t xml:space="preserve">“</w:t>
      </w:r>
      <w:r>
        <w:t xml:space="preserve">New York Psychoanalytic Society</w:t>
      </w:r>
      <w:r>
        <w:t xml:space="preserve">”</w:t>
      </w:r>
      <w:r>
        <w:t xml:space="preserve"> </w:t>
      </w:r>
      <w:r>
        <w:t xml:space="preserve">y fundó la</w:t>
      </w:r>
      <w:r>
        <w:t xml:space="preserve"> </w:t>
      </w:r>
      <w:r>
        <w:t xml:space="preserve">“</w:t>
      </w:r>
      <w:r>
        <w:t xml:space="preserve">Association for the Advancement of Psychoanalysis.</w:t>
      </w:r>
      <w:r>
        <w:t xml:space="preserve">”</w:t>
      </w:r>
    </w:p>
    <w:p>
      <w:pPr>
        <w:pStyle w:val="BodyText"/>
      </w:pPr>
      <w:r>
        <w:t xml:space="preserve">Entre sus principales obras cabe citar</w:t>
      </w:r>
      <w:r>
        <w:t xml:space="preserve"> </w:t>
      </w:r>
      <w:r>
        <w:t xml:space="preserve">“</w:t>
      </w:r>
      <w:r>
        <w:t xml:space="preserve">New Ways in Psychoanalysis</w:t>
      </w:r>
      <w:r>
        <w:t xml:space="preserve">”</w:t>
      </w:r>
      <w:r>
        <w:t xml:space="preserve"> </w:t>
      </w:r>
      <w:r>
        <w:t xml:space="preserve">(1939),</w:t>
      </w:r>
      <w:r>
        <w:t xml:space="preserve"> </w:t>
      </w:r>
      <w:r>
        <w:t xml:space="preserve">“</w:t>
      </w:r>
      <w:r>
        <w:t xml:space="preserve">Self-Analysis</w:t>
      </w:r>
      <w:r>
        <w:t xml:space="preserve">”</w:t>
      </w:r>
      <w:r>
        <w:t xml:space="preserve"> </w:t>
      </w:r>
      <w:r>
        <w:t xml:space="preserve">(1942) y</w:t>
      </w:r>
      <w:r>
        <w:t xml:space="preserve"> </w:t>
      </w:r>
      <w:r>
        <w:t xml:space="preserve">“</w:t>
      </w:r>
      <w:r>
        <w:t xml:space="preserve">Our Inner Conflicts: a Constructive Theory of Neurosis</w:t>
      </w:r>
      <w:r>
        <w:t xml:space="preserve">”</w:t>
      </w:r>
      <w:r>
        <w:t xml:space="preserve"> </w:t>
      </w:r>
      <w:r>
        <w:t xml:space="preserve">(1945) entre otras. Del freudismo, Karen Horney tomó la motivación inconsciente, el determinismo psíquico, la importancia de los sueños y los mecanismos de defensa del ego. Rechazó, en cambio, la teoría del instinto: la reemplazó por la consideración teórica de las influencias del ambiente; también redujo la importancia de la motivación sexual, a la que consideró producto y no causa de la ansiedad. Otros aspectos (Edipo, Libido, Thanatos) fueron considerados consecuencias de las relaciones culturales o interpersonales.</w:t>
      </w:r>
    </w:p>
    <w:p>
      <w:pPr>
        <w:pStyle w:val="BodyText"/>
      </w:pPr>
      <w:r>
        <w:t xml:space="preserve">Karen Horney fue una psiquíatra clínica, preocupada por problemas terapéuticos de índole, si se quiere, individual, pero su obra tiene partes de gran interés para las ciencias sociales en general y para la Ciencia Política en particular: - los objetivos primordiales del hombre son la seguridad y la sa-tisfacción (en ese orden); - el hombre busca el poder para autoprotegerse; - la ansiedad surge de las relaciones humanas, con sus componentes de miedo, inseguridad, soledad, hostilidad; no surge de impulsos genéticos; - la ansiedad es el orígen de la neurosis; - la ansiedad es inducida por la cultura; - la moderna cultura norteamericana es un perfecto caldo de cul-tivo de la ansiedad, y por consiguiente de la neurosis.</w:t>
      </w:r>
    </w:p>
    <w:p>
      <w:pPr>
        <w:pStyle w:val="BodyText"/>
      </w:pPr>
      <w:r>
        <w:t xml:space="preserve">Karen Horney señala cinco rasgos de la cultura norteamericana contemporánea que son los factores principales de la ansiedad: - la competencia, con la inseguridad y la hostilidad que implica; - las desigualdades en el acceso a la cultura y a los demás bie-nes de la vida; - el miedo a la reprobación, agravado por el fomento de la culpabilidad; - la falta de fundamento de las relaciones humanas; -las contradicciones entre los valores culturales y las realida-des de la vida social.</w:t>
      </w:r>
    </w:p>
    <w:p>
      <w:pPr>
        <w:pStyle w:val="BodyText"/>
      </w:pPr>
      <w:r>
        <w:t xml:space="preserve">Karen Horney sugirió en diversas formas que una combinación de crítica social marxista y de análisis freudiano de la neurosis puede forjar un arma coherente de crítica social, que promueva modificaciones culturales para reducir la ansiedad producida en la sociedad Karen Horney: LA PERSONALIDAD NEUROTICA DE NUESTRO TIEMPO, Bs. As., Paidós, 1963.</w:t>
      </w:r>
    </w:p>
    <w:bookmarkEnd w:id="192"/>
    <w:bookmarkStart w:id="194" w:name="erich-fromm"/>
    <w:p>
      <w:pPr>
        <w:pStyle w:val="Heading3"/>
      </w:pPr>
      <w:r>
        <w:t xml:space="preserve">Erich Fromm</w:t>
      </w:r>
    </w:p>
    <w:p>
      <w:pPr>
        <w:pStyle w:val="FirstParagraph"/>
      </w:pPr>
      <w:r>
        <w:t xml:space="preserve">Erich Fromm (n. 1900 ), psicoanalista nacido en Alemania y afincado en los EE.UU., procura reinterpretar el psicoanálisis freudiano mediante la utilización de esquemas sociológicos e históricos tomados de Marx, cuya influencia es muy marcada en él; así como la de Max Weber, en su lectura de las relaciones entre capitalismo y protestantismo. Entre las principales obras de Erich Fromm cabe citar</w:t>
      </w:r>
      <w:r>
        <w:t xml:space="preserve"> </w:t>
      </w:r>
      <w:r>
        <w:t xml:space="preserve">“</w:t>
      </w:r>
      <w:r>
        <w:t xml:space="preserve">Scape for Freedom</w:t>
      </w:r>
      <w:r>
        <w:t xml:space="preserve">”</w:t>
      </w:r>
      <w:r>
        <w:t xml:space="preserve"> </w:t>
      </w:r>
      <w:r>
        <w:t xml:space="preserve">(1941)</w:t>
      </w:r>
      <w:r>
        <w:t xml:space="preserve"> </w:t>
      </w:r>
      <w:r>
        <w:t xml:space="preserve">“</w:t>
      </w:r>
      <w:r>
        <w:t xml:space="preserve">Man for Himself: an Inquiry into the Psychology of Ethics</w:t>
      </w:r>
      <w:r>
        <w:t xml:space="preserve">”</w:t>
      </w:r>
      <w:r>
        <w:t xml:space="preserve"> </w:t>
      </w:r>
      <w:r>
        <w:t xml:space="preserve">(1947),</w:t>
      </w:r>
      <w:r>
        <w:t xml:space="preserve"> </w:t>
      </w:r>
      <w:r>
        <w:t xml:space="preserve">“</w:t>
      </w:r>
      <w:r>
        <w:t xml:space="preserve">The Sane Society</w:t>
      </w:r>
      <w:r>
        <w:t xml:space="preserve">”</w:t>
      </w:r>
      <w:r>
        <w:t xml:space="preserve"> </w:t>
      </w:r>
      <w:r>
        <w:t xml:space="preserve">(1955) y</w:t>
      </w:r>
      <w:r>
        <w:t xml:space="preserve"> </w:t>
      </w:r>
      <w:r>
        <w:t xml:space="preserve">“</w:t>
      </w:r>
      <w:r>
        <w:t xml:space="preserve">Marx’s Concept of Man</w:t>
      </w:r>
      <w:r>
        <w:t xml:space="preserve">”</w:t>
      </w:r>
      <w:r>
        <w:t xml:space="preserve"> </w:t>
      </w:r>
      <w:r>
        <w:t xml:space="preserve">(1961) entre otras</w:t>
      </w:r>
      <w:r>
        <w:rPr>
          <w:rStyle w:val="FootnoteReference"/>
        </w:rPr>
        <w:footnoteReference w:id="193"/>
      </w:r>
      <w:r>
        <w:t xml:space="preserve">.</w:t>
      </w:r>
    </w:p>
    <w:p>
      <w:pPr>
        <w:pStyle w:val="BodyText"/>
      </w:pPr>
      <w:r>
        <w:t xml:space="preserve">Erich Fromm no se dedicó a la psiquiatría clínica sino a la crítica social, campo en el que alcanzó gran difusión e influencia como autor muy leído y comentado, sobre todo entre la juventud de la posguerra. Como crítico social utiliza concepciones psicoanalíticas, sobre todo adlerianas, para describir los males sociales, pero los explica en términos histórico-dialécticos esencialmente marxistas.</w:t>
      </w:r>
    </w:p>
    <w:p>
      <w:pPr>
        <w:pStyle w:val="BodyText"/>
      </w:pPr>
      <w:r>
        <w:t xml:space="preserve">El interés de Erich Fromm se centra en las condiciones del medio en el que se forma la persona. Considera que el carácter es producto del ambiente, y que éste es configurado por la dinámica del sistema de producción. A diferencia de Karen Horney, Erich Fromm enfatiza más la importancia del modo de producción que la de las relaciones personales. Fromm concibe al hombre esencialmente como un productor, cuya actividad laboral define en lo esencial el sentido (o falta de sentido) de su vida. En ese contexto, Fromm considera que existen cinco necesidades humanas fundamentales: - la relación con los demás; - trascender la naturaleza; crear; - tener arraigo en un tiempo y lugar; - tener estabilidad; - tener un cuadro de orientación.</w:t>
      </w:r>
    </w:p>
    <w:p>
      <w:pPr>
        <w:pStyle w:val="BodyText"/>
      </w:pPr>
      <w:r>
        <w:t xml:space="preserve">Para Fromm, el hombre occidental moderno es un solitario, enajenado de su trabajo, incapaz de mantener relaciones humanas fructíferas, insatisfecho, neurótico e infeliz. La causa de esa triste situación es el capitalismo, que exige rasgos de carácter incompatibles con las necesidades humanas: conformismo, competencia, formalidad, puntualidad, morigeración, control, racionalización, inserción en estructuras de escala sobrehumana. En esas condiciones, la vida es estéril e insatisfactoria, enajenante, proclive a la sumisión masoquista o a la dominación sádica, al conformismo o al poder.</w:t>
      </w:r>
    </w:p>
    <w:p>
      <w:pPr>
        <w:pStyle w:val="BodyText"/>
      </w:pPr>
      <w:r>
        <w:t xml:space="preserve">Es el Amor -sostiene Fromm- la única fuente de seguridad interior y de relaciones humanas sólidas; de una adecuada consideración de sí mismo y de los demás. El Amor es dador de sentido a la existencia.</w:t>
      </w:r>
    </w:p>
    <w:p>
      <w:pPr>
        <w:pStyle w:val="BodyText"/>
      </w:pPr>
      <w:r>
        <w:t xml:space="preserve">El valor y la repercusión de Erich Fromm como crítico social han sido grandes. No ocurre lo mismo en el plano teórico, por la debilidad conceptual y metodológica de su construcción intelectual.</w:t>
      </w:r>
    </w:p>
    <w:bookmarkEnd w:id="194"/>
    <w:bookmarkStart w:id="196" w:name="harry-stack-sullivan"/>
    <w:p>
      <w:pPr>
        <w:pStyle w:val="Heading3"/>
      </w:pPr>
      <w:r>
        <w:t xml:space="preserve">Harry Stack Sullivan</w:t>
      </w:r>
    </w:p>
    <w:p>
      <w:pPr>
        <w:pStyle w:val="FirstParagraph"/>
      </w:pPr>
      <w:r>
        <w:t xml:space="preserve">Harry Stack Sullivan fue un psiquíatra clínico nacido y educado en los EE.UU., que experimentó la influencia del freudismo pero la trascendió, creando sus propios conceptos. Su obra es la estructura conceptual no freudiana más importante de que dispongamos hoy en Psiquiatría. Entre sus obras cabe citar a</w:t>
      </w:r>
      <w:r>
        <w:t xml:space="preserve"> </w:t>
      </w:r>
      <w:r>
        <w:t xml:space="preserve">“</w:t>
      </w:r>
      <w:r>
        <w:t xml:space="preserve">The Interpersonal Theory of Psychiatry</w:t>
      </w:r>
      <w:r>
        <w:t xml:space="preserve">”</w:t>
      </w:r>
      <w:r>
        <w:t xml:space="preserve"> </w:t>
      </w:r>
      <w:r>
        <w:t xml:space="preserve">(1953) y</w:t>
      </w:r>
      <w:r>
        <w:t xml:space="preserve"> </w:t>
      </w:r>
      <w:r>
        <w:t xml:space="preserve">“</w:t>
      </w:r>
      <w:r>
        <w:t xml:space="preserve">The Fusion of Psychiatry and Social Science</w:t>
      </w:r>
      <w:r>
        <w:t xml:space="preserve">”</w:t>
      </w:r>
      <w:r>
        <w:t xml:space="preserve"> </w:t>
      </w:r>
      <w:r>
        <w:t xml:space="preserve">(1964)</w:t>
      </w:r>
      <w:r>
        <w:rPr>
          <w:rStyle w:val="FootnoteReference"/>
        </w:rPr>
        <w:footnoteReference w:id="195"/>
      </w:r>
      <w:r>
        <w:t xml:space="preserve">. Como puede advertirse desde el título de esta última obra, Sullivan fue también un notable psicólogo social, que intentó tender un amplio puente entre la Psicología y las ciencias sociales. Esta parte de su obra tiene un especial interés para la Ciencia Política.La filiación intelectual de su obra reconoce la influencia del empirismo lógico de Percy Bridgman, de la obra de antropólogos y sociólogos como George Mead, Ruth Benedict y Bronislaw Malinowski. Tomó también elementos de la Teoría del Campo, de Kurt Lewin y nociones de semántica y comunicación de Edward Sapir.</w:t>
      </w:r>
    </w:p>
    <w:p>
      <w:pPr>
        <w:pStyle w:val="BodyText"/>
      </w:pPr>
      <w:r>
        <w:t xml:space="preserve">Harry Stack Sullivan es cauto, empírico, riguroso. Concibe al individuo como un</w:t>
      </w:r>
      <w:r>
        <w:t xml:space="preserve"> </w:t>
      </w:r>
      <w:r>
        <w:t xml:space="preserve">“</w:t>
      </w:r>
      <w:r>
        <w:t xml:space="preserve">centro</w:t>
      </w:r>
      <w:r>
        <w:t xml:space="preserve">”</w:t>
      </w:r>
      <w:r>
        <w:t xml:space="preserve"> </w:t>
      </w:r>
      <w:r>
        <w:t xml:space="preserve">de un conjunto de interacciones. Esas interacciones de algún modo</w:t>
      </w:r>
      <w:r>
        <w:t xml:space="preserve"> </w:t>
      </w:r>
      <w:r>
        <w:t xml:space="preserve">“</w:t>
      </w:r>
      <w:r>
        <w:t xml:space="preserve">son</w:t>
      </w:r>
      <w:r>
        <w:t xml:space="preserve">”</w:t>
      </w:r>
      <w:r>
        <w:t xml:space="preserve"> </w:t>
      </w:r>
      <w:r>
        <w:t xml:space="preserve">la persona, organismo en desarrollo, de cambiantes necesidades, que atraviesa a lo largo de su vida siete etapas de crecimiento: infancia, niñez, juvenil, preadolescente, adolescente, adolescente tardía y adulta.</w:t>
      </w:r>
    </w:p>
    <w:p>
      <w:pPr>
        <w:pStyle w:val="BodyText"/>
      </w:pPr>
      <w:r>
        <w:t xml:space="preserve">Sullivan tiene del amor una idea similar a la de Fromm. Para él, las relaciones amorosas son la principal fuente de satisfacción de la vida humana. El organismo -dice Sullivan- es un homeóstato que se mueve entre dos polos de tensión absoluta: el terror y la euforia. La conducta humana está orientada a aliviar las tensiones que tienden a llevar al hombre hacia esos extremos. Hay otro generador de conductas: la ansiedad. Para Sullivan, las necesidades son específicas y pueden ser satisfechas; la ansiedad, en cambio, es general y no puede ser satisfecha del mismo modo. La seguridad es lo que nos permite relajar la ansiedad, y no se puede obtener seguridad sin ayuda del medio exterior. La satisfacción -o sea el cumplimiento de las necesidades- y la seguridad -o sea el alivio de la ansiedad- son los dos principales objetivos de los seres humanos.Una persona adulta, con una personalidad plenamente integrada, desarrolla formas de conducta que satisfacen sus necesidades internas y las exigencias externas de la sociedad. Nadie puede buscar su propia satisfacción -sostiene Sullivan- sin atender las consecuencias de sus acciones para los demás.Quizás sea ésta una de sus aportaciones más valiosas a una visión madura y equilibrada de la vida individual y social.</w:t>
      </w:r>
    </w:p>
    <w:p>
      <w:pPr>
        <w:pStyle w:val="BodyText"/>
      </w:pPr>
      <w:r>
        <w:t xml:space="preserve">Tanto Sullivan como todos los autores antes mencionados han tenido mucha influencia en el pensamiento social y político contemporáneo, como expresión de una necesaria interdisciplina en el arduo proceso de conocer las dimensiones interactuantes de la dinámica existencial humana, psicológica, social, económica y política. Hay grandes áreas que la Ciencia Política no puede explorar sin apoyo de la Psicología. De ahí el interés de este repaso que acabamos de hacer.</w:t>
      </w:r>
    </w:p>
    <w:bookmarkEnd w:id="196"/>
    <w:bookmarkEnd w:id="197"/>
    <w:bookmarkStart w:id="222" w:name="cuarta-parte-1"/>
    <w:p>
      <w:pPr>
        <w:pStyle w:val="Heading2"/>
      </w:pPr>
      <w:r>
        <w:t xml:space="preserve">Cuarta parte</w:t>
      </w:r>
    </w:p>
    <w:bookmarkStart w:id="201" w:name="X83adb4c19f3f177ebb841de2c7585bd89656142"/>
    <w:p>
      <w:pPr>
        <w:pStyle w:val="Heading3"/>
      </w:pPr>
      <w:r>
        <w:t xml:space="preserve">El Formalismo - La Teoría de los Juegos - La Teoría de la Información y la Cibernética - Modelos y simulaciones</w:t>
      </w:r>
    </w:p>
    <w:p>
      <w:pPr>
        <w:pStyle w:val="FirstParagraph"/>
      </w:pPr>
      <w:r>
        <w:t xml:space="preserve">El Formalismo es una interesante dirección en el desarrollo del pensamiento político contemporáneo. Se manifiesta en el creciente empleo, para el estudio de la política, de modelos formales, simulaciones y estructuras matemáticas. Es un procedimiento y un lenguaje que va más allá del simple empleo del cálculo de probabilidades y de la estadística para manejar datos políticos.</w:t>
      </w:r>
      <w:r>
        <w:rPr>
          <w:rStyle w:val="FootnoteReference"/>
        </w:rPr>
        <w:footnoteReference w:id="198"/>
      </w:r>
      <w:r>
        <w:t xml:space="preserve"> </w:t>
      </w:r>
      <w:r>
        <w:t xml:space="preserve">El Formalismo incluye cuatro tipos de actividad: 1) La creación de modelos (lógicos, matemáticos o informales) utilizables en estudios políticos; 2) La aplicación de dichos modelos al estudio de fenómenos políticos; 3) El análisis de los problemas metodológicos y prácticos que plantean las actividades ya mencionadas; 4) El empleo de conceptos tomados del formalismo pero usados fuera de su contexto originario.</w:t>
      </w:r>
    </w:p>
    <w:p>
      <w:pPr>
        <w:pStyle w:val="BodyText"/>
      </w:pPr>
      <w:r>
        <w:t xml:space="preserve">El Formalismo es una orientación bastante reciente en el campo de los estudios políticos. La experiencia de los últimos treinta años no ha visto ni el florecimiento que pronosticaron sus partidarios iniciales ni la extinción que presagiaron sus críticos, sino que lo han ubicado como una herramienta metodológica y analítica entre otras.</w:t>
      </w:r>
    </w:p>
    <w:p>
      <w:pPr>
        <w:pStyle w:val="BodyText"/>
      </w:pPr>
      <w:r>
        <w:t xml:space="preserve">Quedan en pié, evidentemente, algunos obstáculos para un mayor desarrollo: el principal a nuestro juicio es que hay algunos aspectos de la política (su dimensión simbólica, mítica y emocional) que no se prestan ni se prestarán nunca a un manejo matemático formal: éste es irreductible; pero hay otros cuya consistencia dependerá del sentido que tomen los futuros desarrollos: hay pocos politólogos con suficiente preparación y vocación lógica y matemática; hay pocas ramas de las matemáticas que resulten útiles para los estudios políticos; la complejidad de los fenómenos políticos, fuertemente interactivos y significantes, exceden frecuentemente las posibilidades representativas de los modelos matemáticos disponibles; y sobre todo el hecho de que el entusiasmo por el formalismo procede fundamentalmente de la Economía y está muy impregnado de su estilo, que es próximo pero no exactamente coincidente con el de la Política. De hecho, algunas de las más significativas aplicaciones de modelos matemáticos al estudio de la política han sido hechas por economistas, como es el caso de</w:t>
      </w:r>
      <w:r>
        <w:t xml:space="preserve"> </w:t>
      </w:r>
      <w:r>
        <w:t xml:space="preserve">“</w:t>
      </w:r>
      <w:r>
        <w:t xml:space="preserve">An Economic Theory of Democracy</w:t>
      </w:r>
      <w:r>
        <w:t xml:space="preserve">”</w:t>
      </w:r>
      <w:r>
        <w:t xml:space="preserve"> </w:t>
      </w:r>
      <w:r>
        <w:t xml:space="preserve">de Anthony Downs</w:t>
      </w:r>
      <w:r>
        <w:rPr>
          <w:rStyle w:val="FootnoteReference"/>
        </w:rPr>
        <w:footnoteReference w:id="199"/>
      </w:r>
      <w:r>
        <w:t xml:space="preserve">, o por matemáticos, como Herbert A. Simon y su obra</w:t>
      </w:r>
      <w:r>
        <w:t xml:space="preserve"> </w:t>
      </w:r>
      <w:r>
        <w:t xml:space="preserve">“</w:t>
      </w:r>
      <w:r>
        <w:t xml:space="preserve">Models of Man: Social and Rational</w:t>
      </w:r>
      <w:r>
        <w:t xml:space="preserve">”</w:t>
      </w:r>
      <w:r>
        <w:rPr>
          <w:rStyle w:val="FootnoteReference"/>
        </w:rPr>
        <w:footnoteReference w:id="200"/>
      </w:r>
      <w:r>
        <w:t xml:space="preserve">.</w:t>
      </w:r>
    </w:p>
    <w:p>
      <w:pPr>
        <w:pStyle w:val="BodyText"/>
      </w:pPr>
      <w:r>
        <w:t xml:space="preserve">Vamos a repasar ahora algunos detalles de las cuatro actividades recién mencionadas.</w:t>
      </w:r>
    </w:p>
    <w:bookmarkEnd w:id="201"/>
    <w:bookmarkStart w:id="202" w:name="la-creación-de-modelos-aplicables"/>
    <w:p>
      <w:pPr>
        <w:pStyle w:val="Heading3"/>
      </w:pPr>
      <w:r>
        <w:t xml:space="preserve">La creación de modelos aplicables</w:t>
      </w:r>
    </w:p>
    <w:p>
      <w:pPr>
        <w:pStyle w:val="FirstParagraph"/>
      </w:pPr>
      <w:r>
        <w:t xml:space="preserve">En principio, la creación de modelos lógicos o matemáticos es tarea de lógicos o matemáticos, pero si esos modelos han de ser útiles para el estudio de la política, sus axiomas han de tener relevancia para los datos empíricos que maneja el politólogo. Cómo coordinar ambas especialidades? No es fácil que buenos matemáticos se intereses por los problemas específicos del politólogo, que suelen resultarle poco atractivos desde el punto de vista formal. El politólogo ha de plantear sus propios modelos, pero aquí aparece el problema de la escasa predisposición y formación matemática que suele caracterizar a los científicos sociales en general.</w:t>
      </w:r>
    </w:p>
    <w:p>
      <w:pPr>
        <w:pStyle w:val="BodyText"/>
      </w:pPr>
      <w:r>
        <w:t xml:space="preserve">Hay muchas obras de gran valor como orientación para el politólogo interesado en las posibilidades que ofrece la aplicación de las matemáticas en su campo. Entre ellas cabe citar: F. Massarik y P. Ratoosh: MATHEMATICAL EXPLORATIONS IN BEHAVIORAL SCIENCE, Irwin Inc. y Dorsey Press, 1965; K.Arrow, S. Karlin y P. Suppes: MATHEMATICAL METHODS IN THE SOCIAL SCIENCES, Stanford University Press, 1960; J. Kemeny y J.L. Snell: MATHEMATICAL MODELS IN THE SOCIAL SCIENCES, Ginn and Co., 1962; J.L. Bernd: MATHEMATICAL APPLICATIONS IN POLITICAL SCIENCE, Arnold Foundation, 1966; Hayward Alker: EL USO DE LA MATEMATICA EN EL ANALISIS POLITICO, Ed. Amorrortu.</w:t>
      </w:r>
    </w:p>
    <w:p>
      <w:pPr>
        <w:pStyle w:val="BodyText"/>
      </w:pPr>
      <w:r>
        <w:t xml:space="preserve">Del mismo modo que el físico, el politólogo que tenga interés en este campo ha de poder emplear las matemáticas sin ser matemático él mismo, lo que plantea un interesante problema en el terreno de las currículas universitarias para la formación profesional.</w:t>
      </w:r>
    </w:p>
    <w:bookmarkEnd w:id="202"/>
    <w:bookmarkStart w:id="203" w:name="X4e3104c880e1c49be9a1f8736cb4e58afc1de27"/>
    <w:p>
      <w:pPr>
        <w:pStyle w:val="Heading3"/>
      </w:pPr>
      <w:r>
        <w:t xml:space="preserve">Aplicación de modelos a fenómenos concretos</w:t>
      </w:r>
    </w:p>
    <w:p>
      <w:pPr>
        <w:pStyle w:val="FirstParagraph"/>
      </w:pPr>
      <w:r>
        <w:t xml:space="preserve">La utilidad de los modelos formales para la investigación científica depende de sus propiedades, de la naturaleza de los datos de que se dispone y de la finalidad de la investigación.</w:t>
      </w:r>
    </w:p>
    <w:p>
      <w:pPr>
        <w:pStyle w:val="BodyText"/>
      </w:pPr>
      <w:r>
        <w:t xml:space="preserve">Un modelo formal es un conjunto de elementos cuidadosamente definidos y de reglas para manejarlos. Comprende un conjunto de axiomas y todos los postulados de teoremas que pueden deducirse de esos axiomas siguiendo los cánones de la lógica formal.</w:t>
      </w:r>
    </w:p>
    <w:p>
      <w:pPr>
        <w:pStyle w:val="BodyText"/>
      </w:pPr>
      <w:r>
        <w:t xml:space="preserve">La Lógica y las Matemáticas son técnicas para manejar las interrelaciones entre</w:t>
      </w:r>
      <w:r>
        <w:t xml:space="preserve"> </w:t>
      </w:r>
      <w:r>
        <w:t xml:space="preserve">“</w:t>
      </w:r>
      <w:r>
        <w:t xml:space="preserve">cosas</w:t>
      </w:r>
      <w:r>
        <w:t xml:space="preserve">”</w:t>
      </w:r>
      <w:r>
        <w:t xml:space="preserve"> </w:t>
      </w:r>
      <w:r>
        <w:t xml:space="preserve">especificadas que se comportan de un modo particular; las matemáticas y la lógica realizan un razonamiento abstracto acerca de las interacciones entre símbolos especificados, estando también total y cuidadosamente especificadas las reglas de la interacción. El producto es un modelo representativo de los resultados de esas interacciones. Estos modelos formales en sí mismos no tienen nada que ver con la realidad empírica: son construcciones racionales derivadas de axiomas.</w:t>
      </w:r>
    </w:p>
    <w:p>
      <w:pPr>
        <w:pStyle w:val="BodyText"/>
      </w:pPr>
      <w:r>
        <w:t xml:space="preserve">El objeto de la investigación política puede ser la explicación de fenómenos políticos, su valoración o ambas cosas. El valor del formalismo ha de juzgarse según su contribución a dichas finalidades. Los modelos formales no reemplazan a la teoría. La utilización de modelos puede ser un instrumento o recurso para facilitar la explicación o la evaluación, pero los modelos en sí mismos no explican ni evalúan. Son una analogía, una aproximación cuyo valor metodológico sólo puede ser establecido con referencia a casos concretos.</w:t>
      </w:r>
    </w:p>
    <w:p>
      <w:pPr>
        <w:pStyle w:val="BodyText"/>
      </w:pPr>
      <w:r>
        <w:t xml:space="preserve">Qué se logra reduciendo las cuestiones empíricas a términos lógico-formales? Los resultados varían según los casos: clarificar el problema, obtener una cuasi-comprobación de los supuestos, cuando no es posible la experimentación (por ejemplo, usando simulaciones en el análisis de las relaciones internacionales); disponer de un instrumento para intentar la formulación de predicciones.</w:t>
      </w:r>
    </w:p>
    <w:p>
      <w:pPr>
        <w:pStyle w:val="BodyText"/>
      </w:pPr>
      <w:r>
        <w:t xml:space="preserve">Los aspectos negativos, o mejor dicho, los riesgos que involucra el empleo de modelos formales son: darle más importancia a los símbolos que a lo que representan, atender más a la lógica de las relaciones formales que a las interacciones reales; caer en una hipersimplificación de los procesos; forzar los hechos para que se acomoden al modelo; olvidar que los modelos no son teorías. No hay reglas para evaluar la utilidad de los modelos formales en la investigación política. Es un problema de buen juicio y experiencia. Los modelos no tienen valor en sí mismos, excepto para los lógicos y los matemáticos.</w:t>
      </w:r>
    </w:p>
    <w:bookmarkEnd w:id="203"/>
    <w:bookmarkStart w:id="204" w:name="Xe512d60fee309183b441f56f2f7752617f6e1aa"/>
    <w:p>
      <w:pPr>
        <w:pStyle w:val="Heading3"/>
      </w:pPr>
      <w:r>
        <w:t xml:space="preserve">Análisis de los problemas metodológicos y prácticos del formalismo</w:t>
      </w:r>
    </w:p>
    <w:p>
      <w:pPr>
        <w:pStyle w:val="FirstParagraph"/>
      </w:pPr>
      <w:r>
        <w:t xml:space="preserve">Ya hemos visto que, si bien son escasos, hay algunos intentos de aplicar modelos matemáticos a la descripción-explicación de fenómenos políticos. En cambio, abundan los trabajos referidos a los problemas metodológicos y prácticos del formalismo. Algunos se ocupan del tema en general, otros tratan de algún tipo determinado de modelos, como la Teoría de los Juegos, por ejemplo.</w:t>
      </w:r>
    </w:p>
    <w:p>
      <w:pPr>
        <w:pStyle w:val="BodyText"/>
      </w:pPr>
      <w:r>
        <w:t xml:space="preserve">Como orientación bibliográfica general sobre este tema, cabe citar las siguientes obras: J. Charlesworth: MATHEMATICS AND THE SOCIAL SCIENCES, American Academy of Political and Social Science, 1963; Harold Lasswell et al.: THE POLICY SCIENCES: RECENT DEVELOPMENTS IN SCOPE AND METHOD, Stanford University Press, 1951; Carl J. Friedrich: NOMOS VII: RATIONAL DECISION, Atherton Press, 1964.</w:t>
      </w:r>
    </w:p>
    <w:p>
      <w:pPr>
        <w:pStyle w:val="BodyText"/>
      </w:pPr>
      <w:r>
        <w:t xml:space="preserve">En lo que se refiere específicamente al campo de la Ciencia Política, cabe citar muy especialmente a Karl Deutsch: LOS NERVIOS DEL GOBIERNO, México, FCE, 1985, al cual nos vamos a referir ampliamente más adelante (Cap. 5).</w:t>
      </w:r>
    </w:p>
    <w:bookmarkEnd w:id="204"/>
    <w:bookmarkStart w:id="205" w:name="X2e6b8f980a4072d5c44ec06ca2705f82117f3c3"/>
    <w:p>
      <w:pPr>
        <w:pStyle w:val="Heading3"/>
      </w:pPr>
      <w:r>
        <w:t xml:space="preserve">El empleo de conceptos tomados del formalismo</w:t>
      </w:r>
    </w:p>
    <w:p>
      <w:pPr>
        <w:pStyle w:val="FirstParagraph"/>
      </w:pPr>
      <w:r>
        <w:t xml:space="preserve">En la investigación politológica suelen también emplearse esquemas conceptuales derivados del formalismo pero que no son en sí mismos sistemas formales. Es muy difícil evaluar esos</w:t>
      </w:r>
      <w:r>
        <w:t xml:space="preserve"> </w:t>
      </w:r>
      <w:r>
        <w:t xml:space="preserve">“</w:t>
      </w:r>
      <w:r>
        <w:t xml:space="preserve">modelos informales.</w:t>
      </w:r>
      <w:r>
        <w:t xml:space="preserve">”</w:t>
      </w:r>
      <w:r>
        <w:t xml:space="preserve"> </w:t>
      </w:r>
      <w:r>
        <w:t xml:space="preserve">Su valor depende de su utilidad para la investigación, aunque también puede cuestionarse su validez científica. Tienen, a nuestro criterio, las mismas fragilidades que las analogías, de cierto valor didáctico y heurístico pero de poca consistencia para una descripción-explicación de base empírica.</w:t>
      </w:r>
    </w:p>
    <w:p>
      <w:pPr>
        <w:pStyle w:val="BodyText"/>
      </w:pPr>
      <w:r>
        <w:t xml:space="preserve">Volviendo ahora al tema general del Formalismo, diremos que, dentro de esta corriente teórica, el modelo más empleado es la Teoría de los Juegos. Más raramente se utiliza la Teoría de la Comunicación y la Cibernética. Una tercera clase de modelos, frecuentemente utilizada en ciertos campos específicos como el análisis de la política exterior o de interacciones políticas internas en curso, son las Simulaciones, que pueden ser diseñadas para su representación mediante actores vivos (</w:t>
      </w:r>
      <w:r>
        <w:t xml:space="preserve">“</w:t>
      </w:r>
      <w:r>
        <w:t xml:space="preserve">simuladores</w:t>
      </w:r>
      <w:r>
        <w:t xml:space="preserve">”</w:t>
      </w:r>
      <w:r>
        <w:t xml:space="preserve">) o mediante computadoras.</w:t>
      </w:r>
    </w:p>
    <w:bookmarkEnd w:id="205"/>
    <w:bookmarkStart w:id="210" w:name="la-teoría-de-los-juegos"/>
    <w:p>
      <w:pPr>
        <w:pStyle w:val="Heading3"/>
      </w:pPr>
      <w:r>
        <w:t xml:space="preserve">La Teoría de los Juegos</w:t>
      </w:r>
    </w:p>
    <w:p>
      <w:pPr>
        <w:pStyle w:val="FirstParagraph"/>
      </w:pPr>
      <w:r>
        <w:t xml:space="preserve">John von Neumann y Oskar Morgenstern publicaron en 1944 un libro titulado</w:t>
      </w:r>
      <w:r>
        <w:t xml:space="preserve"> </w:t>
      </w:r>
      <w:r>
        <w:t xml:space="preserve">“</w:t>
      </w:r>
      <w:r>
        <w:t xml:space="preserve">Theory of Games and Economic Behavior,</w:t>
      </w:r>
      <w:r>
        <w:t xml:space="preserve">”</w:t>
      </w:r>
      <w:r>
        <w:t xml:space="preserve"> </w:t>
      </w:r>
      <w:r>
        <w:t xml:space="preserve">que puede ser considerado el orígen de la Teoría de los Juegos</w:t>
      </w:r>
      <w:r>
        <w:rPr>
          <w:rStyle w:val="FootnoteReference"/>
        </w:rPr>
        <w:footnoteReference w:id="206"/>
      </w:r>
      <w:r>
        <w:t xml:space="preserve">. En esta obra, los autores mencionados presentaron nuevos enfoques sobre el estudio de las decisiones económicas, políticas y sociales, y más en general, sobre las estrategias para la toma de decisiones.</w:t>
      </w:r>
    </w:p>
    <w:p>
      <w:pPr>
        <w:pStyle w:val="BodyText"/>
      </w:pPr>
      <w:r>
        <w:t xml:space="preserve">Este nuevo enfoque se basa en la existencia de notables similitudes entre las situaciones sociales habituales y algunos juegos normados. Estas similitudes -sostiene la teoría- no son accidentales. Los hombres encontramos más interesantes aquellos juegos que evocan prácticas sociales o que permiten representar experiencias sociales bajo la forma simbólica e</w:t>
      </w:r>
      <w:r>
        <w:t xml:space="preserve"> </w:t>
      </w:r>
      <w:r>
        <w:t xml:space="preserve">“</w:t>
      </w:r>
      <w:r>
        <w:t xml:space="preserve">inofensiva</w:t>
      </w:r>
      <w:r>
        <w:t xml:space="preserve">”</w:t>
      </w:r>
      <w:r>
        <w:t xml:space="preserve"> </w:t>
      </w:r>
      <w:r>
        <w:t xml:space="preserve">de un juego: jugar al ajedrez en lugar de hacer la guerra, jugar al póker en lugar de engañar a los demás en la política o en la vida económica…o como forma de entrenamiento para hacer la guerra o el engaño…</w:t>
      </w:r>
    </w:p>
    <w:p>
      <w:pPr>
        <w:pStyle w:val="BodyText"/>
      </w:pPr>
      <w:r>
        <w:t xml:space="preserve">Las similitudes entre los juegos y la vida real se producen -según la teoría- sobre todo en tres aspectos: - la existencia de recompensas y castigos a los jugadores, relacionadas con la racionalidad de sus decisiones; - la dependencia de dichos premios y castigos respecto de la in-teracción de las decisiones de los jugadores; - el estado de incertidumbre e información incompleta en que los jugadores deben tomar sus decisiones.</w:t>
      </w:r>
    </w:p>
    <w:p>
      <w:pPr>
        <w:pStyle w:val="BodyText"/>
      </w:pPr>
      <w:r>
        <w:t xml:space="preserve">El paralelismo del juego con la acción política práctica es muy claro. En la vida política, como en el juego, es fundamental: - reconocer el propio interés y actuar en forma adecuada para lo-grarlo; - tomar adecuadamente en cuenta las probables acciones de los ad-versarios y de los aliados; - actuar con prudencia en condiciones de incertidumbre y conoci-miento parcial de los hechos.</w:t>
      </w:r>
    </w:p>
    <w:p>
      <w:pPr>
        <w:pStyle w:val="BodyText"/>
      </w:pPr>
      <w:r>
        <w:t xml:space="preserve">Esta teoría parte de la afirmación del valor de los juegos para analizar comportamientos políticos, y sobre esa base analiza prototipos simplificados de juegos como el ajedrez o el póker; calcula las probabilidades de triunfo de cada jugador en cada mano y determina las condiciones para constituir coaliciones ventajosas, evaluando las estrategias alternativas que aumenten las probabilidades de éxito.</w:t>
      </w:r>
    </w:p>
    <w:p>
      <w:pPr>
        <w:pStyle w:val="BodyText"/>
      </w:pPr>
      <w:r>
        <w:t xml:space="preserve">En estos juegos, las decisiones se toman en condiciones de incertidumbre. En el póker no conocemos la mano del adversario ni las cartas que vienen en el mazo. En el ajedrez, ignoramos la estrategia del adversario. De manera similar, en política nacional e internacional las decisiones son tomadas, y las coaliciones son hechas y rehechas en condiciones de información incompleta sobre el presente y de incertidumbre respecto del futuro.</w:t>
      </w:r>
    </w:p>
    <w:p>
      <w:pPr>
        <w:pStyle w:val="BodyText"/>
      </w:pPr>
      <w:r>
        <w:t xml:space="preserve">La Teoría de los Juegos ha promovido un nuevo modo de pensar en ciencias sociales, que busca llegar a formulaciones</w:t>
      </w:r>
      <w:r>
        <w:t xml:space="preserve"> </w:t>
      </w:r>
      <w:r>
        <w:t xml:space="preserve">“</w:t>
      </w:r>
      <w:r>
        <w:t xml:space="preserve">conceptualmente cuantificables,</w:t>
      </w:r>
      <w:r>
        <w:t xml:space="preserve">”</w:t>
      </w:r>
      <w:r>
        <w:t xml:space="preserve">expresables por medio de exactas representaciones matemáticas, lo que obliga a una mayor precisión en la definición de los términos y las operaciones practicables para probar o medir cada concepto. Aquí aparece para nosotros la primera gran duda: si esa precisión que se logre en el juego-modelo de representación de una interacción política se corresponde o no con una precisión semejante en la realidad misma; en otras palabras, si no estaremos forzando demasiado a la realidad para que entre en un estrecho molde rígido de valores y relaciones cuantificadas, de lo que resulte una caricatura más que una representación.Dicho ésto, aceptamos también que las caricaturas suelen representar y hasta enfatizar con acierto los rasgos dominantes de la realidad…pero su valor científico es escaso.</w:t>
      </w:r>
    </w:p>
    <w:p>
      <w:pPr>
        <w:pStyle w:val="BodyText"/>
      </w:pPr>
      <w:r>
        <w:t xml:space="preserve">La Teoría de los Juegos afirma, en el ámbito de cada juego, el llamado</w:t>
      </w:r>
      <w:r>
        <w:t xml:space="preserve"> </w:t>
      </w:r>
      <w:r>
        <w:t xml:space="preserve">“</w:t>
      </w:r>
      <w:r>
        <w:t xml:space="preserve">supuesto de transitividad</w:t>
      </w:r>
      <w:r>
        <w:t xml:space="preserve">”</w:t>
      </w:r>
      <w:r>
        <w:t xml:space="preserve">: si un caballo vale más que una sota y un rey más que un caballo, un rey vale más que una sota. Ahora bien, en la realidad biológica, psicológica y social muchas veces este supuesto no se aplica, y se dan con frecuencia situaciones</w:t>
      </w:r>
      <w:r>
        <w:t xml:space="preserve"> </w:t>
      </w:r>
      <w:r>
        <w:t xml:space="preserve">“</w:t>
      </w:r>
      <w:r>
        <w:t xml:space="preserve">no-transitivas</w:t>
      </w:r>
      <w:r>
        <w:t xml:space="preserve">”</w:t>
      </w:r>
      <w:r>
        <w:t xml:space="preserve"> </w:t>
      </w:r>
      <w:r>
        <w:t xml:space="preserve">o</w:t>
      </w:r>
      <w:r>
        <w:t xml:space="preserve"> </w:t>
      </w:r>
      <w:r>
        <w:t xml:space="preserve">“</w:t>
      </w:r>
      <w:r>
        <w:t xml:space="preserve">en rizo</w:t>
      </w:r>
      <w:r>
        <w:t xml:space="preserve">”</w:t>
      </w:r>
      <w:r>
        <w:t xml:space="preserve">: A come a B, B come a C pero C come a A. Especialmente en política son muy frecuentes estos casos, que suelen ser usados como modos de contrabalancear poderes: el Parlamento puede destituir al Primer Ministro, pero el Primer Ministro puede disolver al Parlamento y convocar a nuevas elecciones; los votantes pueden derrotar al Parlamento anterior pero el Parlamento puede postergar las elecciones, etc.</w:t>
      </w:r>
    </w:p>
    <w:p>
      <w:pPr>
        <w:pStyle w:val="BodyText"/>
      </w:pPr>
      <w:r>
        <w:t xml:space="preserve">De modo semejante cabe analizar en forma crítica las ideas de la Teoría de los Juegos sobre la</w:t>
      </w:r>
      <w:r>
        <w:t xml:space="preserve"> </w:t>
      </w:r>
      <w:r>
        <w:t xml:space="preserve">“</w:t>
      </w:r>
      <w:r>
        <w:t xml:space="preserve">transitividad</w:t>
      </w:r>
      <w:r>
        <w:t xml:space="preserve">”</w:t>
      </w:r>
      <w:r>
        <w:t xml:space="preserve"> </w:t>
      </w:r>
      <w:r>
        <w:t xml:space="preserve">del sistema de decisiones políticas. La idea de que cada sistema político debe tener una sola instancia final de decisión a veces corresponde a la realidad y muchas otras veces no. Es frecuente, por ejemplo, que los subsistemas estén dotados de autonomía -vale decir, de autoconducción y autocontrol- y que no sean, por lo tanto, completamente transitivos. También es muy frecuente -casi general, diría- que las decisiones sean producto de complejos procesos de interacción entre los elementos del sistema, aunque luego aparezca uno de ellos como promulgador formal de la decisión adoptada.</w:t>
      </w:r>
    </w:p>
    <w:p>
      <w:pPr>
        <w:pStyle w:val="BodyText"/>
      </w:pPr>
      <w:r>
        <w:t xml:space="preserve">Lo que sí nos parece realmente muy valioso es la formulación de la Teoría de los Juegos sobre el tema de las soluciones o</w:t>
      </w:r>
      <w:r>
        <w:t xml:space="preserve"> </w:t>
      </w:r>
      <w:r>
        <w:t xml:space="preserve">“</w:t>
      </w:r>
      <w:r>
        <w:t xml:space="preserve">salidas</w:t>
      </w:r>
      <w:r>
        <w:t xml:space="preserve">”</w:t>
      </w:r>
      <w:r>
        <w:t xml:space="preserve"> </w:t>
      </w:r>
      <w:r>
        <w:t xml:space="preserve">de las situaciones. Quienes tenemos experiencia en análisis y evaluación de problemas y proyectos sabemos que nunca hay una sola solución para cada situación, aunque en general suele pensarse que, para cada conjunto de condiciones dadas, hay una solución mejor que cualquier otra. La Teoría de los Juegos, desde los tiempos de Neumann y Morgenstern, va bastante más allá: afirma que las soluciones no son únicas, que siempre hay múltiples soluciones para cada situación y que acaso haya más de una</w:t>
      </w:r>
      <w:r>
        <w:t xml:space="preserve"> </w:t>
      </w:r>
      <w:r>
        <w:t xml:space="preserve">“</w:t>
      </w:r>
      <w:r>
        <w:t xml:space="preserve">solución mejor que todas,</w:t>
      </w:r>
      <w:r>
        <w:t xml:space="preserve">”</w:t>
      </w:r>
      <w:r>
        <w:t xml:space="preserve"> </w:t>
      </w:r>
      <w:r>
        <w:t xml:space="preserve">aunque lógicamente, la cantidad de soluciones estables es siempre necesariamente limitada en cada caso.</w:t>
      </w:r>
    </w:p>
    <w:p>
      <w:pPr>
        <w:pStyle w:val="BodyText"/>
      </w:pPr>
      <w:r>
        <w:t xml:space="preserve">Por otra parte, la Teoría de los Juegos ayuda a poner en evidencia las diferencias que existen entre las estrategias que objetivamente tienen más probabilidades de éxito y las estrategias que son subjetivamente preferidas en función de los hábitos, deseos y necesidades del jugador; y concentra decididamente su interés en las primeras. Es una contribución nada desdeñable a la</w:t>
      </w:r>
      <w:r>
        <w:t xml:space="preserve"> </w:t>
      </w:r>
      <w:r>
        <w:t xml:space="preserve">“</w:t>
      </w:r>
      <w:r>
        <w:t xml:space="preserve">racionalidad</w:t>
      </w:r>
      <w:r>
        <w:t xml:space="preserve">”</w:t>
      </w:r>
      <w:r>
        <w:t xml:space="preserve"> </w:t>
      </w:r>
      <w:r>
        <w:t xml:space="preserve">de las soluciones.</w:t>
      </w:r>
    </w:p>
    <w:p>
      <w:pPr>
        <w:pStyle w:val="BodyText"/>
      </w:pPr>
      <w:r>
        <w:t xml:space="preserve">Actualmente, la Teoría de los Juegos presenta restricciones que reducen sus posibilidades de aplicación en el campo de los problemas políticos. Cabe preguntarse, después de tántos años, si esas restricciones podrán superarse. Hasta ahora, la parte más desarrollada de la Teoría de los Juegos es la del juego de dos personas y suma cero, que es la parte menos útil para la Ciencia Política, donde el grueso de los problemas se dan en el contexto de un juego de varias personas y suma variable, ya que aún en el caso de la confrontación entre dos superpotencias dentro de un sistema bipolar, es muy gravitante la presencia y actuación de los demás actores internacionales, aliados o adversarios de uno u otro.</w:t>
      </w:r>
    </w:p>
    <w:p>
      <w:pPr>
        <w:pStyle w:val="BodyText"/>
      </w:pPr>
      <w:r>
        <w:t xml:space="preserve">La Teoría de los Juegos es estática: supone que no se producen cambios en las características de funcionamiento de los elementos intervinientes mientras dure el juego, ni tampoco cambios en las reglas. Esto la aparta bastante de los procesos políticos reales, sobre todo en análisis de procesos de larga duración. Otra expresión de su estatismo radica en que ha resultado idónea para construir modelos de representación de procesos de distribución de recursos disponibles, no así para procesos que incluyen la creación de nuevos recursos. Los problemas relacionados con el crecimiento y la innovación quedan fuera de sus posibilidades. Von Neumann y Morgenstern reconocen el carácter estático de su teoría, pero consideran que su desarrollo es necesario para el posterior planteo de cualquier teoría dinámica.</w:t>
      </w:r>
    </w:p>
    <w:p>
      <w:pPr>
        <w:pStyle w:val="BodyText"/>
      </w:pPr>
      <w:r>
        <w:t xml:space="preserve">En efecto, un desarrollo posterior intentó el análisis de procesos dinámicos mediante secuencias de juegos, en las cuales el resultado del primer juego determina la naturaleza del juego siguiente, y así sucesivamente. Quizás sea posible, por este camino, elaborar hasta ahora sólo se ha desarrollado con vigor la teoría estática de los juegos, por lo que es muy probable que la mayoría de los investigadores no otorguen una adecuada consideración a los factores dinámicos. Esto quizás no perjudique al póker, pero puede causar mucho daño a la lectura de la política interna o de las relaciones internacionales.</w:t>
      </w:r>
    </w:p>
    <w:p>
      <w:pPr>
        <w:pStyle w:val="BodyText"/>
      </w:pPr>
      <w:r>
        <w:t xml:space="preserve">Otra dificultad emerge del tratamiento dado a los valores. La Teoría de los Juegos supone que los valores son definidos desde afuera, que no cambian y que son independientes de los resultados del juego. En realidad, al tomar decisiones políticas hacemos mucho más que jugar un juego: se trata de expresar los propios valores y al mismo tiempo, de sobrevivir como grupo. Casi todas las culturas creen que sus valores son compatibles con su sobrevivencia a largo plazo: tal creencia no siempre resulta verdadera, como lo ilustran con elocuencia numerosos casos a lo largo de toda la historia, desde los antiguos espartanos y los cátaros medievales hasta los caballeros del Sud esclavista norteamericano en el siglo XIX y los nazis en el siglo XX.</w:t>
      </w:r>
    </w:p>
    <w:p>
      <w:pPr>
        <w:pStyle w:val="BodyText"/>
      </w:pPr>
      <w:r>
        <w:t xml:space="preserve">La limitación de fondo, para decirlo con mayor precisión y claridad, estriba en que la Teoría de los Juegos valora a las</w:t>
      </w:r>
      <w:r>
        <w:t xml:space="preserve"> </w:t>
      </w:r>
      <w:r>
        <w:t xml:space="preserve">“</w:t>
      </w:r>
      <w:r>
        <w:t xml:space="preserve">piezas</w:t>
      </w:r>
      <w:r>
        <w:t xml:space="preserve">”</w:t>
      </w:r>
      <w:r>
        <w:t xml:space="preserve"> </w:t>
      </w:r>
      <w:r>
        <w:t xml:space="preserve">en función de las reglas del juego. Cuando esas</w:t>
      </w:r>
      <w:r>
        <w:t xml:space="preserve"> </w:t>
      </w:r>
      <w:r>
        <w:t xml:space="preserve">“</w:t>
      </w:r>
      <w:r>
        <w:t xml:space="preserve">piezas</w:t>
      </w:r>
      <w:r>
        <w:t xml:space="preserve">”</w:t>
      </w:r>
      <w:r>
        <w:t xml:space="preserve"> </w:t>
      </w:r>
      <w:r>
        <w:t xml:space="preserve">son seres humanos nos encontramos con una seria objeción a la teoría: los seres humanos no derivan su valor de ninguna de sus actividades; son unidades irrepetibles, de valor intrínseco y propósitos múltiples.</w:t>
      </w:r>
    </w:p>
    <w:p>
      <w:pPr>
        <w:pStyle w:val="BodyText"/>
      </w:pPr>
      <w:r>
        <w:t xml:space="preserve">Respecto de la estrategia frente a los riesgos de perder y las posibilidades de ganar, la Teoría de los Juegos recomienda la llamada</w:t>
      </w:r>
      <w:r>
        <w:t xml:space="preserve"> </w:t>
      </w:r>
      <w:r>
        <w:t xml:space="preserve">“</w:t>
      </w:r>
      <w:r>
        <w:t xml:space="preserve">minimax,</w:t>
      </w:r>
      <w:r>
        <w:t xml:space="preserve">”</w:t>
      </w:r>
      <w:r>
        <w:t xml:space="preserve"> </w:t>
      </w:r>
      <w:r>
        <w:t xml:space="preserve">que consiste en tratar de perder lo menos posible aún a riesgo de que la ganancia sea también mínima. Se trata, evidentemente, de una estrategia defensiva y poco audaz, que suele inspirar desagrado a los verdaderos jugadores. Por ese lado, la Teoría de los Juegos no ha resuelto el problema de la toma de decisiones, ya que, aunque el minimax puede ser defendido como el comportamiento más racional, es bastante evidente que ese tipo de condiciones rara vez se da en la vida real.</w:t>
      </w:r>
    </w:p>
    <w:p>
      <w:pPr>
        <w:pStyle w:val="BodyText"/>
      </w:pPr>
      <w:r>
        <w:t xml:space="preserve">Un buen ejemplo de lo cuestionable que resulta la Teoría de los Juegos cuando se pretende usarla como instrumento metodológico de la toma de decisiones, es el libro de Morton Kaplan</w:t>
      </w:r>
      <w:r>
        <w:t xml:space="preserve"> </w:t>
      </w:r>
      <w:r>
        <w:t xml:space="preserve">“</w:t>
      </w:r>
      <w:r>
        <w:t xml:space="preserve">System and Process in International Politics</w:t>
      </w:r>
      <w:r>
        <w:t xml:space="preserve">”</w:t>
      </w:r>
      <w:r>
        <w:t xml:space="preserve"> </w:t>
      </w:r>
      <w:r>
        <w:t xml:space="preserve">(1957)</w:t>
      </w:r>
      <w:r>
        <w:rPr>
          <w:rStyle w:val="FootnoteReference"/>
        </w:rPr>
        <w:footnoteReference w:id="207"/>
      </w:r>
      <w:r>
        <w:t xml:space="preserve">. Kaplan, si bien es consciente de las insuficiencias de la Teoría de los Juegos, la considera</w:t>
      </w:r>
      <w:r>
        <w:t xml:space="preserve"> </w:t>
      </w:r>
      <w:r>
        <w:t xml:space="preserve">“</w:t>
      </w:r>
      <w:r>
        <w:t xml:space="preserve">el mejor instrumento de que se dispone para el análisis de los problemas de estrategia</w:t>
      </w:r>
      <w:r>
        <w:t xml:space="preserve">”</w:t>
      </w:r>
      <w:r>
        <w:t xml:space="preserve"> </w:t>
      </w:r>
      <w:r>
        <w:t xml:space="preserve">y que su empleo</w:t>
      </w:r>
      <w:r>
        <w:t xml:space="preserve"> </w:t>
      </w:r>
      <w:r>
        <w:t xml:space="preserve">“</w:t>
      </w:r>
      <w:r>
        <w:t xml:space="preserve">incrementará verosímilmente las probabilidades de éxito de una política.</w:t>
      </w:r>
      <w:r>
        <w:t xml:space="preserve">”</w:t>
      </w:r>
      <w:r>
        <w:t xml:space="preserve"> </w:t>
      </w:r>
      <w:r>
        <w:t xml:space="preserve">Estas son pretensiones bastante excesivas y objetables, especialmente en lo que se refiere a las aplicaciones prácticas de la teoría analizadas en el capítulo</w:t>
      </w:r>
      <w:r>
        <w:t xml:space="preserve"> </w:t>
      </w:r>
      <w:r>
        <w:t xml:space="preserve">“</w:t>
      </w:r>
      <w:r>
        <w:t xml:space="preserve">Estrategia y Arte del Estadista,</w:t>
      </w:r>
      <w:r>
        <w:t xml:space="preserve">”</w:t>
      </w:r>
      <w:r>
        <w:t xml:space="preserve"> </w:t>
      </w:r>
      <w:r>
        <w:t xml:space="preserve">en forma de un análisis puramente teórico, muy alejado del ámbito de la adopción real de decisiones.</w:t>
      </w:r>
    </w:p>
    <w:p>
      <w:pPr>
        <w:pStyle w:val="BodyText"/>
      </w:pPr>
      <w:r>
        <w:t xml:space="preserve">La Teoría de los Juegos, en su planteo original, supone que toda la información pertinente para el juego está disponible y que su empleo puede hacerse sin limitación de tiempo o de costo. Estos supuestos resultan poco realistas en política.</w:t>
      </w:r>
    </w:p>
    <w:p>
      <w:pPr>
        <w:pStyle w:val="BodyText"/>
      </w:pPr>
      <w:r>
        <w:t xml:space="preserve">Pese a las críticas que puedan hacerse, el interés de los teóricos por la Teoría de los Juegos se justifica por la clarificación conceptual que por esa vía se ha logrado en varios campos importantes de la investigación social: - la teoría de la negociación; - los estudios sobre conflictos internos y externos; - los estudios sobre relaciones de poder.</w:t>
      </w:r>
    </w:p>
    <w:p>
      <w:pPr>
        <w:pStyle w:val="BodyText"/>
      </w:pPr>
      <w:r>
        <w:t xml:space="preserve">La Teoría de los Juegos, en su versión original, se presta muy bien para el análisis de juegos de suma cero, en los que cualquier ganancia de uno de los participantes significa una pérdida para el otro. Es apropiada, por lo tanto, para situaciones de antagonismo despiadado de intereses, como es, por ejemplo, un duelo. En ese sentido, es de temer que su uso desprevenido lleve a proyectar sobre la realidad las características del juego, y a ver en todo conflicto una confrontación irreductible de intereses que sólo puede resolverse por el aniquilamiento de uno de los adversarios, sin considerar las posibilidades de compatibilización transaccional por negociación ni la mutua necesidad de la presencia del otro, que son las situaciones realmente típicas de la vida política real.</w:t>
      </w:r>
    </w:p>
    <w:p>
      <w:pPr>
        <w:pStyle w:val="BodyText"/>
      </w:pPr>
      <w:r>
        <w:t xml:space="preserve">Un enfoque más avanzado, más refinado, consiste en considerar que los dos contrincantes tienen intereses antagónicos y a la vez intereses en común, como dos superpotencias, en un sistema bipolar, que mantienen complejas relaciones de conflicto y colaboración. El estudio de este tipo de situaciones es característico de la obra de Thomas C. Schelling, especialmente</w:t>
      </w:r>
      <w:r>
        <w:t xml:space="preserve"> </w:t>
      </w:r>
      <w:r>
        <w:t xml:space="preserve">“</w:t>
      </w:r>
      <w:r>
        <w:t xml:space="preserve">The Strategy of Conflict</w:t>
      </w:r>
      <w:r>
        <w:t xml:space="preserve">”</w:t>
      </w:r>
      <w:r>
        <w:rPr>
          <w:rStyle w:val="FootnoteReference"/>
        </w:rPr>
        <w:footnoteReference w:id="208"/>
      </w:r>
      <w:r>
        <w:t xml:space="preserve">.</w:t>
      </w:r>
    </w:p>
    <w:p>
      <w:pPr>
        <w:pStyle w:val="BodyText"/>
      </w:pPr>
      <w:r>
        <w:t xml:space="preserve">El estudio de Schelling sobre el conflicto muestra la utilidad de la Teoría de los Juegos como instrumento de clarificación conceptual. El trabajo de Schelling es una contribución importante, tanto a la Teoría de los Juegos en sí como a la demostración de su utilidad para la Ciencia Política. Schelling deja de prestar atención a los juegos de puro conflicto (que son los que en general apasionan a los matemáticos) y centra su interés en los juegos llamados</w:t>
      </w:r>
      <w:r>
        <w:t xml:space="preserve"> </w:t>
      </w:r>
      <w:r>
        <w:t xml:space="preserve">“</w:t>
      </w:r>
      <w:r>
        <w:t xml:space="preserve">de regateo</w:t>
      </w:r>
      <w:r>
        <w:t xml:space="preserve">”</w:t>
      </w:r>
      <w:r>
        <w:t xml:space="preserve"> </w:t>
      </w:r>
      <w:r>
        <w:t xml:space="preserve">o</w:t>
      </w:r>
      <w:r>
        <w:t xml:space="preserve"> </w:t>
      </w:r>
      <w:r>
        <w:t xml:space="preserve">“</w:t>
      </w:r>
      <w:r>
        <w:t xml:space="preserve">de motivos mezclados</w:t>
      </w:r>
      <w:r>
        <w:t xml:space="preserve">”</w:t>
      </w:r>
      <w:r>
        <w:t xml:space="preserve">; vale decir, aquellos en los que se combina el conflicto con la mutua dependencia; mucho más semejantes, por lo tanto, a las situaciones que se producen en la realidad política.</w:t>
      </w:r>
    </w:p>
    <w:p>
      <w:pPr>
        <w:pStyle w:val="BodyText"/>
      </w:pPr>
      <w:r>
        <w:t xml:space="preserve">El trabajo de Schelling intenta, en forma muy brillante, hacer un análisis racional de la política internacional, basada en la amenaza como mecanismo de disuasión. Schelling sostiene que las amenazas sólo tienen sentido entre actores que tienen importantes intereses en común. No es precisamente útil en el caso de la</w:t>
      </w:r>
      <w:r>
        <w:t xml:space="preserve"> </w:t>
      </w:r>
      <w:r>
        <w:t xml:space="preserve">“</w:t>
      </w:r>
      <w:r>
        <w:t xml:space="preserve">hostilidad pura</w:t>
      </w:r>
      <w:r>
        <w:t xml:space="preserve">”</w:t>
      </w:r>
      <w:r>
        <w:t xml:space="preserve"> </w:t>
      </w:r>
      <w:r>
        <w:t xml:space="preserve">y de los</w:t>
      </w:r>
      <w:r>
        <w:t xml:space="preserve"> </w:t>
      </w:r>
      <w:r>
        <w:t xml:space="preserve">“</w:t>
      </w:r>
      <w:r>
        <w:t xml:space="preserve">intereses absolutamente contrapuestos</w:t>
      </w:r>
      <w:r>
        <w:t xml:space="preserve">”</w:t>
      </w:r>
      <w:r>
        <w:t xml:space="preserve"> </w:t>
      </w:r>
      <w:r>
        <w:t xml:space="preserve">sino justamente cuando los</w:t>
      </w:r>
      <w:r>
        <w:t xml:space="preserve"> </w:t>
      </w:r>
      <w:r>
        <w:t xml:space="preserve">“</w:t>
      </w:r>
      <w:r>
        <w:t xml:space="preserve">intereses mezclados</w:t>
      </w:r>
      <w:r>
        <w:t xml:space="preserve">”</w:t>
      </w:r>
      <w:r>
        <w:t xml:space="preserve"> </w:t>
      </w:r>
      <w:r>
        <w:t xml:space="preserve">producen esas complejas relaciones de colaboración y de conflicto a que aludimos páginas atrás.</w:t>
      </w:r>
    </w:p>
    <w:p>
      <w:pPr>
        <w:pStyle w:val="BodyText"/>
      </w:pPr>
      <w:r>
        <w:t xml:space="preserve">Las amenazas -sostiene Schelling- son efectivas en función de su intensidad y de su credibilidad. Cuando la ejecución de tales amenazas implica un alto precio para el que las formula, o para el entorno global de ambos contendientes -como es el caso de la amenaza de emplear armas atómicas- el problema radica en cómo tornar verosímiles tales amenazas. En este sentido -dice Schelling- quizás resulten ventajosas para la negociación la torpeza, la temeridad, la ineptitud para prever el propio daño, así como el hecho de crear situaciones que tiendan a escapar del propio control.</w:t>
      </w:r>
    </w:p>
    <w:p>
      <w:pPr>
        <w:pStyle w:val="BodyText"/>
      </w:pPr>
      <w:r>
        <w:t xml:space="preserve">Ciertas pautas de comportamiento de los niños, los presidiarios y los dementes recluídos en manicomios, así como ciertas técnicas de los secuestradores y los chantajistas -dice Schelling- pueden ofrecer lecciones valiosas para el manejo de la política exterior.</w:t>
      </w:r>
    </w:p>
    <w:p>
      <w:pPr>
        <w:pStyle w:val="BodyText"/>
      </w:pPr>
      <w:r>
        <w:t xml:space="preserve">Realmente, es estremecedor pensar que durante años el destino del mundo estuvo en manos de gente nutrida con tales enfoques. Moral aparte, el límite para el empleo de estas técnicas está en que no funcionan en una relación prolongada, a lo largo de muchos años, con encuentros intensos y repetidos. Un desplante ocasional, un arrebato momentáneo, pueden sorprender alguna vez al adversario y permitir la obtención momentánea de alguna ventaja; pero no produciría el mismo efecto una sucesión de desplantes, que más bien ocasionaría la propia ruina. En este sentido, el brillante trabajo de Schelling debe ser interpretado más bien como una exploración intelectual de las posibilidades-límite de técnicas que sería ingenuo, y probablemente muy perjudicial, pretender aplicar en forma directa y, sobre todo, repetida.</w:t>
      </w:r>
    </w:p>
    <w:p>
      <w:pPr>
        <w:pStyle w:val="BodyText"/>
      </w:pPr>
      <w:r>
        <w:t xml:space="preserve">En la realidad de la vida personal, los juegos tienen un límite, un término: los niños recogen las bolitas o la pelota y se van, cada uno a su casa. La política internacional, por el contrario, es un</w:t>
      </w:r>
      <w:r>
        <w:t xml:space="preserve"> </w:t>
      </w:r>
      <w:r>
        <w:t xml:space="preserve">“</w:t>
      </w:r>
      <w:r>
        <w:t xml:space="preserve">juego interminable</w:t>
      </w:r>
      <w:r>
        <w:t xml:space="preserve">”</w:t>
      </w:r>
      <w:r>
        <w:t xml:space="preserve">: los beneficios obtenidos en un momento dado difícilmente se mantengan o se repitan en otros momentos; ambos contendientes aprenden con el juego y mejoran su estrategia, etc.</w:t>
      </w:r>
    </w:p>
    <w:p>
      <w:pPr>
        <w:pStyle w:val="BodyText"/>
      </w:pPr>
      <w:r>
        <w:t xml:space="preserve">Un factor decisivo en lo que respecta a la eficacia de las amenazas -que Schelling no menciona y que Deutsch destaca mucho- es la probabilidad de que el comportamiento que la amenaza intenta inhibir ocurra de todos modos: la necesidad y la motivación, intensamente sentidas, pueden llevar a no creer en amenazas, a no tomarlas en cuenta e incluso a reaccionar mediante conductas de violencia</w:t>
      </w:r>
      <w:r>
        <w:t xml:space="preserve"> </w:t>
      </w:r>
      <w:r>
        <w:t xml:space="preserve">“</w:t>
      </w:r>
      <w:r>
        <w:t xml:space="preserve">preventiva.</w:t>
      </w:r>
      <w:r>
        <w:t xml:space="preserve">”</w:t>
      </w:r>
      <w:r>
        <w:t xml:space="preserve"> </w:t>
      </w:r>
      <w:r>
        <w:t xml:space="preserve">Cuando Schelling analiza los motivos del comportamiento en política exterior, distingue entre comportamientos inspirados en la racionalidad y comportamientos motivados por el despecho. Pero justamente, hay que tener en cuenta, como hace Deutsch, que las frustraciones repetidas aumentan la probabilidad de respuestas irracionales o despechadas. El temor o la tensión no siempre inhiben la conducta: también pueden producir reacciones agresivas.</w:t>
      </w:r>
    </w:p>
    <w:p>
      <w:pPr>
        <w:pStyle w:val="BodyText"/>
      </w:pPr>
      <w:r>
        <w:t xml:space="preserve">En base a los supuestos de la Teoría de los Juegos se construyó, en tiempos de la</w:t>
      </w:r>
      <w:r>
        <w:t xml:space="preserve"> </w:t>
      </w:r>
      <w:r>
        <w:t xml:space="preserve">“</w:t>
      </w:r>
      <w:r>
        <w:t xml:space="preserve">guerra fría,</w:t>
      </w:r>
      <w:r>
        <w:t xml:space="preserve">”</w:t>
      </w:r>
      <w:r>
        <w:t xml:space="preserve"> </w:t>
      </w:r>
      <w:r>
        <w:t xml:space="preserve">una</w:t>
      </w:r>
      <w:r>
        <w:t xml:space="preserve"> </w:t>
      </w:r>
      <w:r>
        <w:t xml:space="preserve">“</w:t>
      </w:r>
      <w:r>
        <w:t xml:space="preserve">teoría de la disuasión,</w:t>
      </w:r>
      <w:r>
        <w:t xml:space="preserve">”</w:t>
      </w:r>
      <w:r>
        <w:t xml:space="preserve"> </w:t>
      </w:r>
      <w:r>
        <w:t xml:space="preserve">que proponía, por ejemplo, frustrar al adversario mediante un gran temor y luego confiar en su serena racionalidad para nuestra propia supervivencia. El análisis de los supuestos de la</w:t>
      </w:r>
      <w:r>
        <w:t xml:space="preserve"> </w:t>
      </w:r>
      <w:r>
        <w:t xml:space="preserve">“</w:t>
      </w:r>
      <w:r>
        <w:t xml:space="preserve">teoría de la disuasión</w:t>
      </w:r>
      <w:r>
        <w:t xml:space="preserve">”</w:t>
      </w:r>
      <w:r>
        <w:t xml:space="preserve"> </w:t>
      </w:r>
      <w:r>
        <w:t xml:space="preserve">revela una mezcla de la tradicional Teoría de los Juegos con elementos de la ideología nacionalista tradicional. Una manifestación concreta de ésto puede encontrarse en la estrategia del</w:t>
      </w:r>
      <w:r>
        <w:t xml:space="preserve"> </w:t>
      </w:r>
      <w:r>
        <w:t xml:space="preserve">“</w:t>
      </w:r>
      <w:r>
        <w:t xml:space="preserve">equilibrio del terror,</w:t>
      </w:r>
      <w:r>
        <w:t xml:space="preserve">”</w:t>
      </w:r>
      <w:r>
        <w:t xml:space="preserve"> </w:t>
      </w:r>
      <w:r>
        <w:t xml:space="preserve">cuyos puntos de partida son los siguientes: - las aptitudes de los adversarios se mantienen estables en el tiempo; - las consecuencias de posibles cambios tecnológicos o económicos son desdeñables; - es muy baja la probabilidad de que se produzca una guerra acci- dental o inducida; - es mínima la probabilidad de que se produzca el comportamiento que se procura inhibir mediante amenazas verosímiles; - es despreciable el rol del interés nacional vital del adversa- rio y puede confiarse en su capacidad de actuar racionalmente aún mientras recibe amenazas intensas y verosímiles.</w:t>
      </w:r>
    </w:p>
    <w:p>
      <w:pPr>
        <w:pStyle w:val="BodyText"/>
      </w:pPr>
      <w:r>
        <w:t xml:space="preserve">Esta estrategia supone, de un modo tácito o subyacente, la existencia de una asimetría o diferencia oculta en la manera de ser de los norteamericanos respecto de otros pueblos, como los rusos o los chinos. Se supone, por ejemplo, que las amenazas humillantes intimidan a los rusos e irritan a los norteamericanos, lo que condujo la conflictiva relación varias veces al borde de situaciones que hubieran hecho víctima del conflicto a toda la humanidad.</w:t>
      </w:r>
    </w:p>
    <w:p>
      <w:pPr>
        <w:pStyle w:val="BodyText"/>
      </w:pPr>
      <w:r>
        <w:t xml:space="preserve">Una</w:t>
      </w:r>
      <w:r>
        <w:t xml:space="preserve"> </w:t>
      </w:r>
      <w:r>
        <w:t xml:space="preserve">“</w:t>
      </w:r>
      <w:r>
        <w:t xml:space="preserve">teoría de la disuasión,</w:t>
      </w:r>
      <w:r>
        <w:t xml:space="preserve">”</w:t>
      </w:r>
      <w:r>
        <w:t xml:space="preserve"> </w:t>
      </w:r>
      <w:r>
        <w:t xml:space="preserve">para ser eficaz, tiene que ser útil, no para un encuentro aislado o para una breve crisis, sino para una larga interacción conflictiva. La teoría que acabamos de describir, dominante durante la década de los cincuenta y principios de los sesenta, presenta notables carencias y una gran debilidad en sus fundamentos intelectuales (para no hablar de los morales) y fue, en efecto, reemplazada por otras, especialmente por la teoría de la</w:t>
      </w:r>
      <w:r>
        <w:t xml:space="preserve"> </w:t>
      </w:r>
      <w:r>
        <w:t xml:space="preserve">“</w:t>
      </w:r>
      <w:r>
        <w:t xml:space="preserve">coexistencia pacífica,</w:t>
      </w:r>
      <w:r>
        <w:t xml:space="preserve">”</w:t>
      </w:r>
      <w:r>
        <w:t xml:space="preserve"> </w:t>
      </w:r>
      <w:r>
        <w:t xml:space="preserve">que fue posible cuando ambos bandos reconocieron que la existencia del adversario era un hecho histórico duradero.</w:t>
      </w:r>
    </w:p>
    <w:p>
      <w:pPr>
        <w:pStyle w:val="BodyText"/>
      </w:pPr>
      <w:r>
        <w:t xml:space="preserve">La teoría de la coexistencia pacífica planteó un complejo sistema de relaciones de colaboración y conflicto entre las dos superpotencias. Por un lado, conservó el</w:t>
      </w:r>
      <w:r>
        <w:t xml:space="preserve"> </w:t>
      </w:r>
      <w:r>
        <w:t xml:space="preserve">“</w:t>
      </w:r>
      <w:r>
        <w:t xml:space="preserve">equilibrio del terror,</w:t>
      </w:r>
      <w:r>
        <w:t xml:space="preserve">”</w:t>
      </w:r>
      <w:r>
        <w:t xml:space="preserve"> </w:t>
      </w:r>
      <w:r>
        <w:t xml:space="preserve">basado en la</w:t>
      </w:r>
      <w:r>
        <w:t xml:space="preserve"> </w:t>
      </w:r>
      <w:r>
        <w:t xml:space="preserve">“</w:t>
      </w:r>
      <w:r>
        <w:t xml:space="preserve">capacidad del segundo golpe</w:t>
      </w:r>
      <w:r>
        <w:t xml:space="preserve">”</w:t>
      </w:r>
      <w:r>
        <w:t xml:space="preserve"> </w:t>
      </w:r>
      <w:r>
        <w:t xml:space="preserve">(quien es atacado por sorpresa y con éxito, aún en esas condiciones conserva la capacidad de aniquilar al agresor, lo que hace racionalmente impensable la agresión directa). Por otro lado, desarrolló una serie de relaciones de colaboración (venta de trigo subsidiado, intercambio tecnológico, colaboración espacial) así como de acción conjunta frente a algunos conflictos en el resto del mundo. Esas relaciones incluyeron también cierta prescindencia en los conflictos planteados en las áreas de influencia exclusiva de cada uno de ellas, excepto la posibilidad de formular declaraciones declamatorias de fuerte contenido ideológico y de ayudar clandestinamente y por vías indirectas, con armas, dinero e información, a los insurrectos de cada bando.</w:t>
      </w:r>
    </w:p>
    <w:p>
      <w:pPr>
        <w:pStyle w:val="BodyText"/>
      </w:pPr>
      <w:r>
        <w:t xml:space="preserve">La reciente crisis económica y política del bloque socialista, especialmente de la URSS; la virtual y frágil hegemonía de los EE.UU., respaldada sólo por su potencia militar, sin apoyo de otras fuentes de poder (económico, tecnológico, cultural); la emergencia de otros centros de poder en el mundo (Comunidad Europea, Japón, China); son todos factores que están cambiando rápidamente el escenario internacional, que evoluciona desde un esquema bipolar, a través de una transitoria fase monopolar hacia un esquema probablemente tripolar. Es obvio que las estrategias basadas en una Teoría de los Juegos simple, de dos contrincantes, que pudo ser apta en algunos momentos del pasado para ese mundo bipolar que emergía de los acuerdos de Yalta, ya resultan notoriamente insuficientes.</w:t>
      </w:r>
    </w:p>
    <w:p>
      <w:pPr>
        <w:pStyle w:val="BodyText"/>
      </w:pPr>
      <w:r>
        <w:t xml:space="preserve">En el libro de William R. Riker</w:t>
      </w:r>
      <w:r>
        <w:t xml:space="preserve"> </w:t>
      </w:r>
      <w:r>
        <w:t xml:space="preserve">“</w:t>
      </w:r>
      <w:r>
        <w:t xml:space="preserve">Theory of Political Coalitions</w:t>
      </w:r>
      <w:r>
        <w:t xml:space="preserve">”</w:t>
      </w:r>
      <w:r>
        <w:rPr>
          <w:rStyle w:val="FootnoteReference"/>
        </w:rPr>
        <w:footnoteReference w:id="209"/>
      </w:r>
      <w:r>
        <w:t xml:space="preserve"> </w:t>
      </w:r>
      <w:r>
        <w:t xml:space="preserve">encontramos un modo muy formal de utilizar la Teoría de los Juegos: adoptar un modelo formal y contrastar las conclusiones derivadas de él con los datos empíricos, para obtener generalizaciones aplicables en otros estudios. Al mismo tiempo, presenta interesantes novedades en el uso de la teoría: el modelo formal adoptado por Riker es un juego de N jugadores y de suma cero; los jugadores son racionales, tienen información perfecta y pueden realizar pactos (coaliciones) entre sí, pero Riker amplía la noción de racionalidad al caso en que los jugadores, en lugar del ya comentado</w:t>
      </w:r>
      <w:r>
        <w:t xml:space="preserve"> </w:t>
      </w:r>
      <w:r>
        <w:t xml:space="preserve">“</w:t>
      </w:r>
      <w:r>
        <w:t xml:space="preserve">minimax,</w:t>
      </w:r>
      <w:r>
        <w:t xml:space="preserve">”</w:t>
      </w:r>
      <w:r>
        <w:t xml:space="preserve"> </w:t>
      </w:r>
      <w:r>
        <w:t xml:space="preserve">opten por estrategias más audaces, que lleven a una posibilidad de mayor ganancia…o de mayor pérdida.</w:t>
      </w:r>
    </w:p>
    <w:p>
      <w:pPr>
        <w:pStyle w:val="BodyText"/>
      </w:pPr>
      <w:r>
        <w:t xml:space="preserve">El principal objetivo del trabajo de Riker es mostrar algunos de los principios que rigen la formación de coaliciones en el seno de los grupos: - el principio del</w:t>
      </w:r>
      <w:r>
        <w:t xml:space="preserve"> </w:t>
      </w:r>
      <w:r>
        <w:t xml:space="preserve">“</w:t>
      </w:r>
      <w:r>
        <w:t xml:space="preserve">tamaño</w:t>
      </w:r>
      <w:r>
        <w:t xml:space="preserve">”</w:t>
      </w:r>
      <w:r>
        <w:t xml:space="preserve">; - el principio</w:t>
      </w:r>
      <w:r>
        <w:t xml:space="preserve"> </w:t>
      </w:r>
      <w:r>
        <w:t xml:space="preserve">“</w:t>
      </w:r>
      <w:r>
        <w:t xml:space="preserve">estratégico</w:t>
      </w:r>
      <w:r>
        <w:t xml:space="preserve">”</w:t>
      </w:r>
      <w:r>
        <w:t xml:space="preserve">; - el principio del</w:t>
      </w:r>
      <w:r>
        <w:t xml:space="preserve"> </w:t>
      </w:r>
      <w:r>
        <w:t xml:space="preserve">“</w:t>
      </w:r>
      <w:r>
        <w:t xml:space="preserve">desequilibrio.</w:t>
      </w:r>
      <w:r>
        <w:t xml:space="preserve">”</w:t>
      </w:r>
    </w:p>
    <w:p>
      <w:pPr>
        <w:pStyle w:val="BodyText"/>
      </w:pPr>
      <w:r>
        <w:t xml:space="preserve">El principio del tamaño sostiene que los participantes de un grupo sólo forman coaliciones del tamaño que creen necesario para asegurar su triunfo, y no mayores. Entraña afirmar que no hay un impulso integrador superior a la necesidad de asegurar el triunfo individual de los participantes. Este principio se complementa con el llamado</w:t>
      </w:r>
      <w:r>
        <w:t xml:space="preserve"> </w:t>
      </w:r>
      <w:r>
        <w:t xml:space="preserve">“</w:t>
      </w:r>
      <w:r>
        <w:t xml:space="preserve">efecto información,</w:t>
      </w:r>
      <w:r>
        <w:t xml:space="preserve">”</w:t>
      </w:r>
      <w:r>
        <w:t xml:space="preserve"> </w:t>
      </w:r>
      <w:r>
        <w:t xml:space="preserve">según el cual cuanto menor es la información disponible, tanto mayor es el número de coaliciones que se busca formar y que exceden el tamaño mínimo. Es algo así como una aplicación de aquel principio general de que a mayor incertidumbre, mayores resguardos.</w:t>
      </w:r>
    </w:p>
    <w:p>
      <w:pPr>
        <w:pStyle w:val="BodyText"/>
      </w:pPr>
      <w:r>
        <w:t xml:space="preserve">El principio estratégico o</w:t>
      </w:r>
      <w:r>
        <w:t xml:space="preserve"> </w:t>
      </w:r>
      <w:r>
        <w:t xml:space="preserve">“</w:t>
      </w:r>
      <w:r>
        <w:t xml:space="preserve">de la ventaja estratégica</w:t>
      </w:r>
      <w:r>
        <w:t xml:space="preserve">”</w:t>
      </w:r>
      <w:r>
        <w:t xml:space="preserve"> </w:t>
      </w:r>
      <w:r>
        <w:t xml:space="preserve">sostiene que, si en un estadio cualquiera del juego, unas protocoaliciones pueden formar una coalición mínimamente vencedora, tendrán una ventaja estratégica, que consiste en que pueden llegar a un acuerdo sobre el modo más ventajoso de distribuir las ganancias. Entre jugadores racionales, esta ventaja garantiza a quienes ocupen esa posición en el penúltimo estadio del juego, que pertenecerán en el último estadio a la coalición vencedora.</w:t>
      </w:r>
    </w:p>
    <w:p>
      <w:pPr>
        <w:pStyle w:val="BodyText"/>
      </w:pPr>
      <w:r>
        <w:t xml:space="preserve">El principio del desequilibrio es la consecuencia del logro de la ventaja estratégica. Este principio destruye la suposición de que una política racional es estable bajo cualquier circunstancia. No hay ningún sistema de equilibrio de poderes que garantice la estabilidad. Las fuentes del desequilibrio son los cambios en la relación de poder entre los elementos del sistema, debidos a factores endógenos y exógenos y a las pretensiones acrecentadas de quien se perfila como vencedor.</w:t>
      </w:r>
    </w:p>
    <w:bookmarkEnd w:id="210"/>
    <w:bookmarkStart w:id="217" w:name="Xa5990a62f519e7fb9357a2b28e6f9fdc9fbfce3"/>
    <w:p>
      <w:pPr>
        <w:pStyle w:val="Heading3"/>
      </w:pPr>
      <w:r>
        <w:t xml:space="preserve">La teoría de la información y la cibernética</w:t>
      </w:r>
    </w:p>
    <w:p>
      <w:pPr>
        <w:pStyle w:val="FirstParagraph"/>
      </w:pPr>
      <w:r>
        <w:t xml:space="preserve">La influencia de la Teoría de la Información en el campo de las ciencias sociales ha sido indirecta y conceptual, pero así y todo, importante. Hay muy pocos ejemplos de su aplicación empírica directa en la investigación social, pero sí muchos rastros de su influencia.</w:t>
      </w:r>
    </w:p>
    <w:p>
      <w:pPr>
        <w:pStyle w:val="BodyText"/>
      </w:pPr>
      <w:r>
        <w:t xml:space="preserve">La Teoría de la Información fue desarrollada en forma separada por Claude E. Shannon y Norbert Wiener. El objetivo de Wiener era</w:t>
      </w:r>
      <w:r>
        <w:t xml:space="preserve"> </w:t>
      </w:r>
      <w:r>
        <w:t xml:space="preserve">“</w:t>
      </w:r>
      <w:r>
        <w:t xml:space="preserve">separar un símbolo de un fondo que contiene muchas señales.</w:t>
      </w:r>
      <w:r>
        <w:t xml:space="preserve">”</w:t>
      </w:r>
      <w:r>
        <w:t xml:space="preserve"> </w:t>
      </w:r>
      <w:r>
        <w:t xml:space="preserve">Shannon, por su parte, se interesaba por</w:t>
      </w:r>
      <w:r>
        <w:t xml:space="preserve"> </w:t>
      </w:r>
      <w:r>
        <w:t xml:space="preserve">“</w:t>
      </w:r>
      <w:r>
        <w:t xml:space="preserve">el problema de codificar eficazmente los mensajes y trasmitirlos con un mínimo de error y a la mayor velocidad posible por canales con ruido.</w:t>
      </w:r>
      <w:r>
        <w:t xml:space="preserve">”</w:t>
      </w:r>
    </w:p>
    <w:p>
      <w:pPr>
        <w:pStyle w:val="BodyText"/>
      </w:pPr>
      <w:r>
        <w:t xml:space="preserve">El tema es similar (pero mucho más simple) que un clásico problema político: cómo puede conseguir el gobernante del país A que el gobernante del país B comprenda claramente el sentido y las intenciones de sus declaraciones. Los planteos de Shannon resuelven el problema de trasmitir información pero no el de trasmitir conocimiento, ésto es,</w:t>
      </w:r>
      <w:r>
        <w:t xml:space="preserve"> </w:t>
      </w:r>
      <w:r>
        <w:t xml:space="preserve">“</w:t>
      </w:r>
      <w:r>
        <w:t xml:space="preserve">significados en un contexto,</w:t>
      </w:r>
      <w:r>
        <w:t xml:space="preserve">”</w:t>
      </w:r>
      <w:r>
        <w:t xml:space="preserve"> </w:t>
      </w:r>
      <w:r>
        <w:t xml:space="preserve">cuyo soporte informativo ya no es la letra o la palabra sino la frase. La enorme complejidad de este problema sugiere que probablemente la Teoría de la Comunicación tendrá sólo un impacto conceptual indirecto en las ciencias sociales.</w:t>
      </w:r>
    </w:p>
    <w:p>
      <w:pPr>
        <w:pStyle w:val="BodyText"/>
      </w:pPr>
      <w:r>
        <w:t xml:space="preserve">En 1948, Wiener publicó</w:t>
      </w:r>
      <w:r>
        <w:t xml:space="preserve"> </w:t>
      </w:r>
      <w:r>
        <w:t xml:space="preserve">“</w:t>
      </w:r>
      <w:r>
        <w:t xml:space="preserve">Cybernetics</w:t>
      </w:r>
      <w:r>
        <w:t xml:space="preserve">”</w:t>
      </w:r>
      <w:r>
        <w:rPr>
          <w:rStyle w:val="FootnoteReference"/>
        </w:rPr>
        <w:footnoteReference w:id="211"/>
      </w:r>
      <w:r>
        <w:t xml:space="preserve"> </w:t>
      </w:r>
      <w:r>
        <w:t xml:space="preserve">y dos años después</w:t>
      </w:r>
      <w:r>
        <w:t xml:space="preserve"> </w:t>
      </w:r>
      <w:r>
        <w:t xml:space="preserve">“</w:t>
      </w:r>
      <w:r>
        <w:t xml:space="preserve">The Human Use of Human Beings: Cybernetics and Society</w:t>
      </w:r>
      <w:r>
        <w:t xml:space="preserve">”</w:t>
      </w:r>
      <w:r>
        <w:rPr>
          <w:rStyle w:val="FootnoteReference"/>
        </w:rPr>
        <w:footnoteReference w:id="212"/>
      </w:r>
      <w:r>
        <w:t xml:space="preserve">. Estas obras fueron escritas con fines de divulgación, pero dieron comienzo a la llamada</w:t>
      </w:r>
      <w:r>
        <w:t xml:space="preserve"> </w:t>
      </w:r>
      <w:r>
        <w:t xml:space="preserve">“</w:t>
      </w:r>
      <w:r>
        <w:t xml:space="preserve">teoría cibernética,</w:t>
      </w:r>
      <w:r>
        <w:t xml:space="preserve">”</w:t>
      </w:r>
      <w:r>
        <w:t xml:space="preserve"> </w:t>
      </w:r>
      <w:r>
        <w:t xml:space="preserve">que tuvo varios seguidores, entre los que cabe citar a W. Ross Ashby, con su obra</w:t>
      </w:r>
      <w:r>
        <w:t xml:space="preserve"> </w:t>
      </w:r>
      <w:r>
        <w:t xml:space="preserve">“</w:t>
      </w:r>
      <w:r>
        <w:t xml:space="preserve">An Introduction to Cybernetics</w:t>
      </w:r>
      <w:r>
        <w:t xml:space="preserve">”</w:t>
      </w:r>
      <w:r>
        <w:rPr>
          <w:rStyle w:val="FootnoteReference"/>
        </w:rPr>
        <w:footnoteReference w:id="213"/>
      </w:r>
      <w:r>
        <w:t xml:space="preserve">, y en el campo específico de la Ciencia Política, a Karl W. Deutsch, con obras como la ya citada</w:t>
      </w:r>
      <w:r>
        <w:t xml:space="preserve"> </w:t>
      </w:r>
      <w:r>
        <w:t xml:space="preserve">“</w:t>
      </w:r>
      <w:r>
        <w:t xml:space="preserve">The Nerves of Government: Models of Political Communication and Control</w:t>
      </w:r>
      <w:r>
        <w:t xml:space="preserve">”</w:t>
      </w:r>
      <w:r>
        <w:rPr>
          <w:rStyle w:val="FootnoteReference"/>
        </w:rPr>
        <w:footnoteReference w:id="214"/>
      </w:r>
      <w:r>
        <w:t xml:space="preserve"> </w:t>
      </w:r>
      <w:r>
        <w:t xml:space="preserve">y</w:t>
      </w:r>
      <w:r>
        <w:t xml:space="preserve"> </w:t>
      </w:r>
      <w:r>
        <w:t xml:space="preserve">“</w:t>
      </w:r>
      <w:r>
        <w:t xml:space="preserve">Politics and Government</w:t>
      </w:r>
      <w:r>
        <w:t xml:space="preserve">”</w:t>
      </w:r>
      <w:r>
        <w:rPr>
          <w:rStyle w:val="FootnoteReference"/>
        </w:rPr>
        <w:footnoteReference w:id="215"/>
      </w:r>
      <w:r>
        <w:t xml:space="preserve">.</w:t>
      </w:r>
    </w:p>
    <w:p>
      <w:pPr>
        <w:pStyle w:val="BodyText"/>
      </w:pPr>
      <w:r>
        <w:t xml:space="preserve">Wiener derivó el término</w:t>
      </w:r>
      <w:r>
        <w:t xml:space="preserve"> </w:t>
      </w:r>
      <w:r>
        <w:t xml:space="preserve">“</w:t>
      </w:r>
      <w:r>
        <w:t xml:space="preserve">cibernética</w:t>
      </w:r>
      <w:r>
        <w:t xml:space="preserve">”</w:t>
      </w:r>
      <w:r>
        <w:t xml:space="preserve"> </w:t>
      </w:r>
      <w:r>
        <w:t xml:space="preserve">de la palabra griega</w:t>
      </w:r>
      <w:r>
        <w:t xml:space="preserve"> </w:t>
      </w:r>
      <w:r>
        <w:t xml:space="preserve">“</w:t>
      </w:r>
      <w:r>
        <w:t xml:space="preserve">kibernetes</w:t>
      </w:r>
      <w:r>
        <w:t xml:space="preserve">”</w:t>
      </w:r>
      <w:r>
        <w:t xml:space="preserve"> </w:t>
      </w:r>
      <w:r>
        <w:t xml:space="preserve">que designa al que comanda una nave, al piloto, expresión de donde derivan también palabras como</w:t>
      </w:r>
      <w:r>
        <w:t xml:space="preserve"> </w:t>
      </w:r>
      <w:r>
        <w:t xml:space="preserve">“</w:t>
      </w:r>
      <w:r>
        <w:t xml:space="preserve">gobierno</w:t>
      </w:r>
      <w:r>
        <w:t xml:space="preserve">”</w:t>
      </w:r>
      <w:r>
        <w:t xml:space="preserve"> </w:t>
      </w:r>
      <w:r>
        <w:t xml:space="preserve">y</w:t>
      </w:r>
      <w:r>
        <w:t xml:space="preserve"> </w:t>
      </w:r>
      <w:r>
        <w:t xml:space="preserve">“</w:t>
      </w:r>
      <w:r>
        <w:t xml:space="preserve">gobernante.</w:t>
      </w:r>
      <w:r>
        <w:t xml:space="preserve">”</w:t>
      </w:r>
      <w:r>
        <w:t xml:space="preserve"> </w:t>
      </w:r>
      <w:r>
        <w:t xml:space="preserve">La semejanza entre las tareas del dirigente político y las del piloto de un barco fueron reconocidas desde antiguo, al menos desde los tiempos de Platón.</w:t>
      </w:r>
    </w:p>
    <w:p>
      <w:pPr>
        <w:pStyle w:val="BodyText"/>
      </w:pPr>
      <w:r>
        <w:t xml:space="preserve">Dice Karl Deutsch en</w:t>
      </w:r>
      <w:r>
        <w:t xml:space="preserve"> </w:t>
      </w:r>
      <w:r>
        <w:t xml:space="preserve">“</w:t>
      </w:r>
      <w:r>
        <w:t xml:space="preserve">Política y Gobierno</w:t>
      </w:r>
      <w:r>
        <w:t xml:space="preserve">”</w:t>
      </w:r>
      <w:r>
        <w:t xml:space="preserve"> </w:t>
      </w:r>
      <w:r>
        <w:t xml:space="preserve">que la política</w:t>
      </w:r>
      <w:r>
        <w:t xml:space="preserve"> </w:t>
      </w:r>
      <w:r>
        <w:t xml:space="preserve">“</w:t>
      </w:r>
      <w:r>
        <w:t xml:space="preserve">se ocupa primordialmente del gobierno, es decir, de la dirección y autodirección de las grandes comunidades humanas</w:t>
      </w:r>
      <w:r>
        <w:t xml:space="preserve">”</w:t>
      </w:r>
      <w:r>
        <w:t xml:space="preserve">; y enfatiza la analogía entre gobernar y pilotear, haciendo notar que</w:t>
      </w:r>
      <w:r>
        <w:t xml:space="preserve"> </w:t>
      </w:r>
      <w:r>
        <w:t xml:space="preserve">“</w:t>
      </w:r>
      <w:r>
        <w:t xml:space="preserve">el timonel de un barco debe tener información acerca de muchas cosas:…dónde se encuentra el timón,…dónde se encuentra él mismo en relación con…su barco y lo que tiene que hacer para seguir controlándolo… debe saber dónde se encuentra su barco, dónde se está moviendo y de que clase de barco se trata…debe saber dónde se encuentra el medio ambiente importante para el barco -arrecifes, bancos de arena, aguas bajas, corrientes y canales de navegación- y dónde se encuentra su barco en relación con todas estas cosas. Por último, debe saber adónde quiere ir. Debe tener alguna idea de su meta, propósito o camino preferido y saber…si el curso presente de su barco lo está aproximando o alejando de su objetivo.</w:t>
      </w:r>
      <w:r>
        <w:t xml:space="preserve">”</w:t>
      </w:r>
    </w:p>
    <w:p>
      <w:pPr>
        <w:pStyle w:val="BodyText"/>
      </w:pPr>
      <w:r>
        <w:t xml:space="preserve">“</w:t>
      </w:r>
      <w:r>
        <w:t xml:space="preserve">Algo muy similar -prosigue diciendo Karl Deutsch- constituye el proceso de gobierno. Cualquiera que dirija los asuntos de un país -o de cualquier organización o comunidad grande- debe saber cómo permanecer en el control; cuál es la naturaleza básica y el estado actual del país u organización que está controlando; cuáles son los límites y oportunidades existentes en el medio al que debe enfrentarse y cuáles los resultados que desea obtener. Combinando estas cuatro clases de conocimientos y actuando en consecuencia, se tiene la esencia del arte del gobierno.</w:t>
      </w:r>
      <w:r>
        <w:t xml:space="preserve">”</w:t>
      </w:r>
    </w:p>
    <w:p>
      <w:pPr>
        <w:pStyle w:val="BodyText"/>
      </w:pPr>
      <w:r>
        <w:t xml:space="preserve">Según Wiener y Ashby, el tema esencial de la cibernética es la regulación y control de todo tipo de máquinas y, por extensión, de todos los sistemas dinámicos y sus procesos. Es un campo tán amplio que no ha sido formalizado en su totalidad sino sólo parcialmente, con limitaciones y dificultades.</w:t>
      </w:r>
    </w:p>
    <w:p>
      <w:pPr>
        <w:pStyle w:val="BodyText"/>
      </w:pPr>
      <w:r>
        <w:t xml:space="preserve">La unidad formal básica de la cibernética es la</w:t>
      </w:r>
      <w:r>
        <w:t xml:space="preserve"> </w:t>
      </w:r>
      <w:r>
        <w:t xml:space="preserve">“</w:t>
      </w:r>
      <w:r>
        <w:t xml:space="preserve">transformación</w:t>
      </w:r>
      <w:r>
        <w:t xml:space="preserve">”</w:t>
      </w:r>
      <w:r>
        <w:t xml:space="preserve">: un operador, actuando sobre un operando, produce un cambio denominado</w:t>
      </w:r>
      <w:r>
        <w:t xml:space="preserve"> </w:t>
      </w:r>
      <w:r>
        <w:t xml:space="preserve">“</w:t>
      </w:r>
      <w:r>
        <w:t xml:space="preserve">transición.</w:t>
      </w:r>
      <w:r>
        <w:t xml:space="preserve">”</w:t>
      </w:r>
      <w:r>
        <w:t xml:space="preserve"> </w:t>
      </w:r>
      <w:r>
        <w:t xml:space="preserve">Una transformación es un conjunto de transiciones producidas por un mismo operador. Se considera sólo un tipo de transformación, denominado</w:t>
      </w:r>
      <w:r>
        <w:t xml:space="preserve"> </w:t>
      </w:r>
      <w:r>
        <w:t xml:space="preserve">“</w:t>
      </w:r>
      <w:r>
        <w:t xml:space="preserve">cerrado,</w:t>
      </w:r>
      <w:r>
        <w:t xml:space="preserve">”</w:t>
      </w:r>
      <w:r>
        <w:t xml:space="preserve"> </w:t>
      </w:r>
      <w:r>
        <w:t xml:space="preserve">porque no contiene ningún elemento nuevo, lo que quiere decir que sólo produce aquellos efectos ya contenidos en los operandos.</w:t>
      </w:r>
    </w:p>
    <w:p>
      <w:pPr>
        <w:pStyle w:val="BodyText"/>
      </w:pPr>
      <w:r>
        <w:t xml:space="preserve">Cuando se cumplen tales condiciones, el comportamiento de una máquina queda inequívocamente determinado. Resulta claro que con tales restricciones, esta herramienta crea serios problemas a los científicos sociales: en su campo no quedan claros cuáles son todos los efectos de un determinado operador, las transformaciones son con frecuencia</w:t>
      </w:r>
      <w:r>
        <w:t xml:space="preserve"> </w:t>
      </w:r>
      <w:r>
        <w:t xml:space="preserve">“</w:t>
      </w:r>
      <w:r>
        <w:t xml:space="preserve">abiertas</w:t>
      </w:r>
      <w:r>
        <w:t xml:space="preserve">”</w:t>
      </w:r>
      <w:r>
        <w:t xml:space="preserve"> </w:t>
      </w:r>
      <w:r>
        <w:t xml:space="preserve">ya que aparecen elementos nuevos, etc.</w:t>
      </w:r>
    </w:p>
    <w:p>
      <w:pPr>
        <w:pStyle w:val="BodyText"/>
      </w:pPr>
      <w:r>
        <w:t xml:space="preserve">En su forma primaria y elemental, la cibernética es, pues, un método de análisis de las propiedades de ciertos sistemas llamados</w:t>
      </w:r>
      <w:r>
        <w:t xml:space="preserve"> </w:t>
      </w:r>
      <w:r>
        <w:t xml:space="preserve">“</w:t>
      </w:r>
      <w:r>
        <w:t xml:space="preserve">máquinas determinadas.</w:t>
      </w:r>
      <w:r>
        <w:t xml:space="preserve">”</w:t>
      </w:r>
      <w:r>
        <w:t xml:space="preserve"> </w:t>
      </w:r>
      <w:r>
        <w:t xml:space="preserve">El mismo método puede usarse, si bien con menor precisión, para analizar sistemas de comportamiento no determinado ni aleatorio sino probabilístico o tendencial, o sea comportamientos que pueden describirse estadísticamente, porque presentan ciertas pautas de regularidad o predictibilidad. Esto ya tiene mayor interés para las ciencias sociales en general y para la Ciencia Política en particular, porque ese es el tipo de comportamiento más frecuente en su campo.</w:t>
      </w:r>
    </w:p>
    <w:p>
      <w:pPr>
        <w:pStyle w:val="BodyText"/>
      </w:pPr>
      <w:r>
        <w:t xml:space="preserve">En el estudio de las</w:t>
      </w:r>
      <w:r>
        <w:t xml:space="preserve"> </w:t>
      </w:r>
      <w:r>
        <w:t xml:space="preserve">“</w:t>
      </w:r>
      <w:r>
        <w:t xml:space="preserve">máquinas determinadas,</w:t>
      </w:r>
      <w:r>
        <w:t xml:space="preserve">”</w:t>
      </w:r>
      <w:r>
        <w:t xml:space="preserve"> </w:t>
      </w:r>
      <w:r>
        <w:t xml:space="preserve">la regulación y el control se definen en términos formales. Para aplicar el método formal de la cibernética es necesario conocer las variables esenciales del sistema y los estados necesarios para asegurar su existencia continuada. En los sistemas probabilísticos, en cambio, las transformaciones se convierten en</w:t>
      </w:r>
      <w:r>
        <w:t xml:space="preserve"> </w:t>
      </w:r>
      <w:r>
        <w:t xml:space="preserve">“</w:t>
      </w:r>
      <w:r>
        <w:t xml:space="preserve">procesos estocásticos</w:t>
      </w:r>
      <w:r>
        <w:t xml:space="preserve">”</w:t>
      </w:r>
      <w:r>
        <w:rPr>
          <w:rStyle w:val="FootnoteReference"/>
        </w:rPr>
        <w:footnoteReference w:id="216"/>
      </w:r>
      <w:r>
        <w:t xml:space="preserve"> </w:t>
      </w:r>
      <w:r>
        <w:t xml:space="preserve">cuyas secuencias de estados se conocen con el nombre de</w:t>
      </w:r>
      <w:r>
        <w:t xml:space="preserve"> </w:t>
      </w:r>
      <w:r>
        <w:t xml:space="preserve">“</w:t>
      </w:r>
      <w:r>
        <w:t xml:space="preserve">cadenas de Markov,</w:t>
      </w:r>
      <w:r>
        <w:t xml:space="preserve">”</w:t>
      </w:r>
      <w:r>
        <w:t xml:space="preserve"> </w:t>
      </w:r>
      <w:r>
        <w:t xml:space="preserve">que tienen algunos aspectos similares a los de las máquinas determinadas y otros bastante diferentes, como una consecuencia del carácter tendencial de su comportamiento.</w:t>
      </w:r>
    </w:p>
    <w:p>
      <w:pPr>
        <w:pStyle w:val="BodyText"/>
      </w:pPr>
      <w:r>
        <w:t xml:space="preserve">En general, la Ciencia Política no ha experimentado una influencia directa importante de parte de la Cibernética ni de la Teoría de la Información. Un buen ejemplo de aplicación parcial de estas teorías es el ya citado libro de Karl W. Deutsch</w:t>
      </w:r>
      <w:r>
        <w:t xml:space="preserve"> </w:t>
      </w:r>
      <w:r>
        <w:t xml:space="preserve">“</w:t>
      </w:r>
      <w:r>
        <w:t xml:space="preserve">Los Nervios del Gobierno</w:t>
      </w:r>
      <w:r>
        <w:t xml:space="preserve">”</w:t>
      </w:r>
      <w:r>
        <w:t xml:space="preserve"> </w:t>
      </w:r>
      <w:r>
        <w:t xml:space="preserve">(1963). Deutsch utiliza muchos conceptos proveniente de la Cibernética y de la Teoría de la Información (como retroalimentación, entropía, canal, etc.) pero combinándolos con el uso corriente de los términos, con lo que pierden mucha de su precisión. Deutsch ha combinado conceptos y relaciones provenientes de Wiener con otros debidos a Warren S. McCulloch, especialista en Electrónica Neurológica, del M.I.T., y también usa nociones del sociólogo Talcott Parsons. Configura así una obra que es, a la vez muy sugerente y exasperante. Como vamos a ver bastante en detalle esta obra más adelante (ver Cap. 5) ahora daremos solamente algunas indicaciones generales.</w:t>
      </w:r>
    </w:p>
    <w:p>
      <w:pPr>
        <w:pStyle w:val="BodyText"/>
      </w:pPr>
      <w:r>
        <w:t xml:space="preserve">Deutsch suscita muchas preguntas interesantes sobre las funciones del Estado, o mejor dicho, del Gobierno, pero ayuda poco a contestarlas: Qué factores influyen sobre el Gobierno al adoptar decisiones? Qué divergencia hay entre una demanda y la respuesta que el Poder le da? Qué nivel de eficacia tiene el Gobierno para prever problemas y tomar medidas preventivas? Qué nivel puede alcanzar? Haber suscitado tales preguntas quizás sea mérito de la Cibernética, pero no parece contribuir mucho a su respuesta. A nuestro criterio, la parte de esta obra más fecunda en sugerencias para la Ciencia Política, y también para la política práctica, son sus conclusiones sobre las relaciones existentes entre Política, Desarrollo y Aprendizaje Social.</w:t>
      </w:r>
    </w:p>
    <w:p>
      <w:pPr>
        <w:pStyle w:val="BodyText"/>
      </w:pPr>
      <w:r>
        <w:t xml:space="preserve">Según Deutsch hay tres factores fundamentales para la perduración de toda sociedad o cultura: el desarrollo, la adaptabilidad y la capacidad de aprendizaje: El desarrollo es un incremento en la existencia y articulación de elementos para los fines propios del sistema, y abarca varias dimensiones: los recursos humanos (la población), el desarrollo económico, la disponibilidad de recursos materiales y humanos (las reservas operativas del sistema), el incremento de la autonomía (autodeterminación), la capacidad de cambiar sus propias pautas de organización y comunicación y la capacidad de cambiar de objetivos.</w:t>
      </w:r>
    </w:p>
    <w:p>
      <w:pPr>
        <w:pStyle w:val="BodyText"/>
      </w:pPr>
      <w:r>
        <w:t xml:space="preserve">La adaptabilidad se expresa en el modo flexible de asumir las nuevas tensiones o desafíos originados en el ambiente, y se relaciona con la capacidad de aprendizaje. Ésta, a su vez, se manifiesta, por una parte, en la capacidad de orientarse hacia la búsqueda de nuevos objetivos; y por otra parte, en la capacidad de realizar modificaciones estructurales profundas en la propia organización para desarrollar funciones nuevas.</w:t>
      </w:r>
    </w:p>
    <w:p>
      <w:pPr>
        <w:pStyle w:val="BodyText"/>
      </w:pPr>
      <w:r>
        <w:t xml:space="preserve">En el enfoque de Deutsch, la Política es imprescindible para alcanzar los objetivos señalados anteriormente.</w:t>
      </w:r>
      <w:r>
        <w:t xml:space="preserve"> </w:t>
      </w:r>
      <w:r>
        <w:t xml:space="preserve">“</w:t>
      </w:r>
      <w:r>
        <w:t xml:space="preserve">Si definimos al sector básico de la política -dice Deutsch- como el de todas las decisiones respaldadas por alguna combinación de probabilidades significativas de asentimiento voluntario y de coacción, la política se convierte en el método por excelencia que permite asegurar el tratamiento preferencial de los mensajes y las órdenes, y la redistribución de los recursos humanos y materiales; y aparece entonces como un instrumento fundamental para retardar o acelerar el aprendizaje social y la innovación, funciones para las cuales se la ha empleado en el pasado. La política ha sido empleada para aumentar la rigidez de los sistemas sociales ya semipetrificados y para acelerar los procesos de cambio en curso.</w:t>
      </w:r>
      <w:r>
        <w:t xml:space="preserve">”</w:t>
      </w:r>
    </w:p>
    <w:p>
      <w:pPr>
        <w:pStyle w:val="BodyText"/>
      </w:pPr>
      <w:r>
        <w:t xml:space="preserve">Deutsch, finalmente, afirma que es una característica de la política y de los sistemas políticos de Occidente el hecho de haber desarrollado diversas técnicas cuya función o misión es, según la apreciación de este autor, acelerar la innovación y el aprendizaje social. Entre dichas</w:t>
      </w:r>
      <w:r>
        <w:t xml:space="preserve"> </w:t>
      </w:r>
      <w:r>
        <w:t xml:space="preserve">“</w:t>
      </w:r>
      <w:r>
        <w:t xml:space="preserve">técnicas institucionalizadas</w:t>
      </w:r>
      <w:r>
        <w:t xml:space="preserve">”</w:t>
      </w:r>
      <w:r>
        <w:t xml:space="preserve"> </w:t>
      </w:r>
      <w:r>
        <w:t xml:space="preserve">se destacan la regla de la mayoría, la protección de las minorías y la institucionalización del disenso. En ese contexto -dice Deutsch- la Política</w:t>
      </w:r>
      <w:r>
        <w:t xml:space="preserve"> </w:t>
      </w:r>
      <w:r>
        <w:t xml:space="preserve">“</w:t>
      </w:r>
      <w:r>
        <w:t xml:space="preserve">es una técnica para formular y llevar a la práctica las decisiones</w:t>
      </w:r>
      <w:r>
        <w:t xml:space="preserve">”</w:t>
      </w:r>
      <w:r>
        <w:t xml:space="preserve"> </w:t>
      </w:r>
      <w:r>
        <w:t xml:space="preserve">la cual, por esa razón,</w:t>
      </w:r>
      <w:r>
        <w:t xml:space="preserve"> </w:t>
      </w:r>
      <w:r>
        <w:t xml:space="preserve">“</w:t>
      </w:r>
      <w:r>
        <w:t xml:space="preserve">no es un fin en sí misma</w:t>
      </w:r>
      <w:r>
        <w:t xml:space="preserve">”</w:t>
      </w:r>
      <w:r>
        <w:t xml:space="preserve"> </w:t>
      </w:r>
      <w:r>
        <w:t xml:space="preserve">sino</w:t>
      </w:r>
      <w:r>
        <w:t xml:space="preserve"> </w:t>
      </w:r>
      <w:r>
        <w:t xml:space="preserve">“</w:t>
      </w:r>
      <w:r>
        <w:t xml:space="preserve">un instrumento esencial del aprendizaje social</w:t>
      </w:r>
      <w:r>
        <w:t xml:space="preserve">”</w:t>
      </w:r>
      <w:r>
        <w:t xml:space="preserve">: un</w:t>
      </w:r>
      <w:r>
        <w:t xml:space="preserve"> </w:t>
      </w:r>
      <w:r>
        <w:t xml:space="preserve">“</w:t>
      </w:r>
      <w:r>
        <w:t xml:space="preserve">instrumento de supervivencia y desarrollo</w:t>
      </w:r>
      <w:r>
        <w:t xml:space="preserve">”</w:t>
      </w:r>
      <w:r>
        <w:t xml:space="preserve"> </w:t>
      </w:r>
      <w:r>
        <w:t xml:space="preserve">más que de destrucción.</w:t>
      </w:r>
    </w:p>
    <w:bookmarkEnd w:id="217"/>
    <w:bookmarkStart w:id="221" w:name="modelos-y-simulaciones"/>
    <w:p>
      <w:pPr>
        <w:pStyle w:val="Heading3"/>
      </w:pPr>
      <w:r>
        <w:t xml:space="preserve">Modelos y Simulaciones</w:t>
      </w:r>
    </w:p>
    <w:p>
      <w:pPr>
        <w:pStyle w:val="FirstParagraph"/>
      </w:pPr>
      <w:r>
        <w:t xml:space="preserve">No todos los modelos formales que se ha intentado emplear en Ciencia Política son derivados directamente de las Matemáticas. Hay también modelos que se construyen de modo semejante a los modelos de un avión o una presa hidráulica que los ingenieros construyen para estudiar su comportamiento en ciertos aspectos y bajo determinadas condiciones. Son las llamadas</w:t>
      </w:r>
      <w:r>
        <w:t xml:space="preserve"> </w:t>
      </w:r>
      <w:r>
        <w:t xml:space="preserve">“</w:t>
      </w:r>
      <w:r>
        <w:t xml:space="preserve">simulaciones.</w:t>
      </w:r>
      <w:r>
        <w:t xml:space="preserve">”</w:t>
      </w:r>
    </w:p>
    <w:p>
      <w:pPr>
        <w:pStyle w:val="BodyText"/>
      </w:pPr>
      <w:r>
        <w:t xml:space="preserve">Para que puedan apreciarse bien sus rasgos característicos, vamos a analizar en forma comparativa dos casos destacados. El primero es un ejemplo clásico de</w:t>
      </w:r>
      <w:r>
        <w:t xml:space="preserve"> </w:t>
      </w:r>
      <w:r>
        <w:t xml:space="preserve">“</w:t>
      </w:r>
      <w:r>
        <w:t xml:space="preserve">modelo</w:t>
      </w:r>
      <w:r>
        <w:t xml:space="preserve">”</w:t>
      </w:r>
      <w:r>
        <w:t xml:space="preserve"> </w:t>
      </w:r>
      <w:r>
        <w:t xml:space="preserve">construído al modo de los economistas: se trata de la propuesta de Anthony Downs contenida en su obra</w:t>
      </w:r>
      <w:r>
        <w:t xml:space="preserve"> </w:t>
      </w:r>
      <w:r>
        <w:t xml:space="preserve">“</w:t>
      </w:r>
      <w:r>
        <w:t xml:space="preserve">An Economic Theory of Democracy</w:t>
      </w:r>
      <w:r>
        <w:t xml:space="preserve">”</w:t>
      </w:r>
      <w:r>
        <w:rPr>
          <w:rStyle w:val="FootnoteReference"/>
        </w:rPr>
        <w:footnoteReference w:id="218"/>
      </w:r>
      <w:r>
        <w:t xml:space="preserve">. El segundo es el planteo de Harold Guetzkow y su equipo, desarrollado en su obra</w:t>
      </w:r>
      <w:r>
        <w:t xml:space="preserve"> </w:t>
      </w:r>
      <w:r>
        <w:t xml:space="preserve">“</w:t>
      </w:r>
      <w:r>
        <w:t xml:space="preserve">Simulation in International Relations: Development for Research and Training</w:t>
      </w:r>
      <w:r>
        <w:t xml:space="preserve">”</w:t>
      </w:r>
      <w:r>
        <w:rPr>
          <w:rStyle w:val="FootnoteReference"/>
        </w:rPr>
        <w:footnoteReference w:id="219"/>
      </w:r>
      <w:r>
        <w:t xml:space="preserve"> </w:t>
      </w:r>
      <w:r>
        <w:t xml:space="preserve">y en algunos escritos posteriores de esa misma línea.</w:t>
      </w:r>
    </w:p>
    <w:p>
      <w:pPr>
        <w:pStyle w:val="BodyText"/>
      </w:pPr>
      <w:r>
        <w:t xml:space="preserve">El modelo de política democrática de Anthony Downs, de típica inspiración economicista, es un modelo de dos elementos (partidos y votantes) que explora los efectos de la incertidumbre y del costo de la información sobre el comportamiento político. Su postulado fundamental es la</w:t>
      </w:r>
      <w:r>
        <w:t xml:space="preserve"> </w:t>
      </w:r>
      <w:r>
        <w:t xml:space="preserve">“</w:t>
      </w:r>
      <w:r>
        <w:t xml:space="preserve">racionalidad</w:t>
      </w:r>
      <w:r>
        <w:t xml:space="preserve">”</w:t>
      </w:r>
      <w:r>
        <w:t xml:space="preserve">: por medio de ella, el</w:t>
      </w:r>
      <w:r>
        <w:t xml:space="preserve"> </w:t>
      </w:r>
      <w:r>
        <w:t xml:space="preserve">“</w:t>
      </w:r>
      <w:r>
        <w:t xml:space="preserve">homo aeconomicus</w:t>
      </w:r>
      <w:r>
        <w:t xml:space="preserve">”</w:t>
      </w:r>
      <w:r>
        <w:t xml:space="preserve"> </w:t>
      </w:r>
      <w:r>
        <w:t xml:space="preserve">es introducido por Downs en la política, pero en forma limitada sólo a la elección de los medios para alcanzar los fines perseguidos. Los fines en sí mismos no son objeto de ninguna valoración racional.</w:t>
      </w:r>
      <w:r>
        <w:t xml:space="preserve"> </w:t>
      </w:r>
      <w:r>
        <w:t xml:space="preserve">“</w:t>
      </w:r>
      <w:r>
        <w:t xml:space="preserve">Racionalidad,</w:t>
      </w:r>
      <w:r>
        <w:t xml:space="preserve">”</w:t>
      </w:r>
      <w:r>
        <w:t xml:space="preserve"> </w:t>
      </w:r>
      <w:r>
        <w:t xml:space="preserve">según Downs, significa que el actor siempre puede decidir entre alternativas ordenadas según su preferencia. El actor siempre elige la alternativa de más alta preferencia y la decisión, en circunstancias idénticas, es siempre la misma.</w:t>
      </w:r>
    </w:p>
    <w:p>
      <w:pPr>
        <w:pStyle w:val="BodyText"/>
      </w:pPr>
      <w:r>
        <w:t xml:space="preserve">Los actores (partidos y votantes) se mueven en un entorno</w:t>
      </w:r>
      <w:r>
        <w:t xml:space="preserve"> </w:t>
      </w:r>
      <w:r>
        <w:t xml:space="preserve">“</w:t>
      </w:r>
      <w:r>
        <w:t xml:space="preserve">democrático,</w:t>
      </w:r>
      <w:r>
        <w:t xml:space="preserve">”</w:t>
      </w:r>
      <w:r>
        <w:t xml:space="preserve"> </w:t>
      </w:r>
      <w:r>
        <w:t xml:space="preserve">lo que significa -según Downs- que el poder es ejercido por un partido o coalición elegido por votación popular y sometido a elecciones periódicas, cuya periodicidad no puede ser modificada por el que gobierna. Pueden votar todos los que reúnen requisitos legales mínimos y cada votante tiene un voto. El partido mayoritario gobierna hasta la próxima votación; los partidos minoritarios no buscan el poder por medios ilegales y el partido gobernante no los limita en modo alguno mientras actúen dentro de la ley; finalmente, en cada elección compiten dos o más partidos.</w:t>
      </w:r>
    </w:p>
    <w:p>
      <w:pPr>
        <w:pStyle w:val="BodyText"/>
      </w:pPr>
      <w:r>
        <w:t xml:space="preserve">En el modelo de Downs los actores son racionales y egoístas; los partidos buscan el poder, y si ya lo ocupan, la reelección; los candidatos aspiran a los cargos para disfrutar de ellos; el votante calcula cómo satisfacer mejor sus fines particulares, y el Gobierno busca votos. En estas condiciones, los programas de acción política son una consecuencia accidental de la lucha entre individuos movidos por sus propias ambiciones. Sólo falta -comentamos nosotros- alguna alusión a la</w:t>
      </w:r>
      <w:r>
        <w:t xml:space="preserve"> </w:t>
      </w:r>
      <w:r>
        <w:t xml:space="preserve">“</w:t>
      </w:r>
      <w:r>
        <w:t xml:space="preserve">mano invisible</w:t>
      </w:r>
      <w:r>
        <w:t xml:space="preserve">”</w:t>
      </w:r>
      <w:r>
        <w:t xml:space="preserve"> </w:t>
      </w:r>
      <w:r>
        <w:t xml:space="preserve">para completar el paralelo con el mercado libre de Adam Smith.</w:t>
      </w:r>
    </w:p>
    <w:p>
      <w:pPr>
        <w:pStyle w:val="BodyText"/>
      </w:pPr>
      <w:r>
        <w:t xml:space="preserve">Según Downs, existe un</w:t>
      </w:r>
      <w:r>
        <w:t xml:space="preserve"> </w:t>
      </w:r>
      <w:r>
        <w:t xml:space="preserve">“</w:t>
      </w:r>
      <w:r>
        <w:t xml:space="preserve">plan maestro</w:t>
      </w:r>
      <w:r>
        <w:t xml:space="preserve">”</w:t>
      </w:r>
      <w:r>
        <w:t xml:space="preserve"> </w:t>
      </w:r>
      <w:r>
        <w:t xml:space="preserve">gubernamental permanente, sólo modificado por</w:t>
      </w:r>
      <w:r>
        <w:t xml:space="preserve"> </w:t>
      </w:r>
      <w:r>
        <w:t xml:space="preserve">“</w:t>
      </w:r>
      <w:r>
        <w:t xml:space="preserve">alteraciones marginales</w:t>
      </w:r>
      <w:r>
        <w:t xml:space="preserve">”</w:t>
      </w:r>
      <w:r>
        <w:t xml:space="preserve"> </w:t>
      </w:r>
      <w:r>
        <w:t xml:space="preserve">y no por cambios fundamentales. En una situación de plena información, el Gobierno ha de actuar según la opinión de la mayoría en cada cuestión, lo que le asegurará el triunfo siempre que haya un consenso intenso, apasionado, y no solamente de opinión. Si no hay plena información (que es el caso más frecuente) hay incertidumbre y ésta tiene importantes consecuencias para el modelo: la incertidumbre hace posible la persuasión y produce competencia para ganar influencia por medio de su empleo. Los partidos elaboran ideologías destinadas a</w:t>
      </w:r>
      <w:r>
        <w:t xml:space="preserve"> </w:t>
      </w:r>
      <w:r>
        <w:t xml:space="preserve">“</w:t>
      </w:r>
      <w:r>
        <w:t xml:space="preserve">persuadir</w:t>
      </w:r>
      <w:r>
        <w:t xml:space="preserve">”</w:t>
      </w:r>
      <w:r>
        <w:t xml:space="preserve"> </w:t>
      </w:r>
      <w:r>
        <w:t xml:space="preserve">al elector de manera emocional, para captar su voto. Por otra parte, el</w:t>
      </w:r>
      <w:r>
        <w:t xml:space="preserve"> </w:t>
      </w:r>
      <w:r>
        <w:t xml:space="preserve">“</w:t>
      </w:r>
      <w:r>
        <w:t xml:space="preserve">costo de la información</w:t>
      </w:r>
      <w:r>
        <w:t xml:space="preserve">”</w:t>
      </w:r>
      <w:r>
        <w:t xml:space="preserve"> </w:t>
      </w:r>
      <w:r>
        <w:t xml:space="preserve">influye sobre la población de diversos modos: algunos se ven privados de votar, otros se ven motivados a votar y otros son inducidos a la abstención.</w:t>
      </w:r>
    </w:p>
    <w:p>
      <w:pPr>
        <w:pStyle w:val="BodyText"/>
      </w:pPr>
      <w:r>
        <w:t xml:space="preserve">En base a su modelo, Downs formula dos axiomas: - En una democracia, los partidos planean su política con la intención de obtener el máximo de votos; - Todos los ciudadanos buscan incrementar al máximo sus beneficios.</w:t>
      </w:r>
    </w:p>
    <w:p>
      <w:pPr>
        <w:pStyle w:val="BodyText"/>
      </w:pPr>
      <w:r>
        <w:t xml:space="preserve">De esos axiomas extrae algunas proposiciones. Muchas de ellas son</w:t>
      </w:r>
      <w:r>
        <w:t xml:space="preserve"> </w:t>
      </w:r>
      <w:r>
        <w:t xml:space="preserve">“</w:t>
      </w:r>
      <w:r>
        <w:t xml:space="preserve">lugares comunes</w:t>
      </w:r>
      <w:r>
        <w:t xml:space="preserve">”</w:t>
      </w:r>
      <w:r>
        <w:t xml:space="preserve"> </w:t>
      </w:r>
      <w:r>
        <w:t xml:space="preserve">(lo que no es poco, tratándose de un modelo formal) y otras tienen un especial interés: - Los partidos se ponen de acuerdo sobre aquellas cuestiones que suscitan un enérgico consenso de los ciudadanos; - Los gobiernos de coalición son menos eficaces que los gobiernos de un sólo partido; - Los gobiernos democráticos tienden a redistribuir la riqueza; - Muchos votantes no están bien informados acerca de las cuestiones sobre las que votan; - Para la mayoría de los ciudadanos,el incentivo para votar es pequeño; - Los gobiernos democráticos favorecen más a los productores que a los consumidores; - Los partidos elegidos para gobernar tienden a realizar lo más que pueden las promesas que han hecho; - En los países habitualmente gobernados por coaliciones, los votantes no ven a las elecciones como verdaderos mecanismos de selección de gobernantes.</w:t>
      </w:r>
    </w:p>
    <w:p>
      <w:pPr>
        <w:pStyle w:val="BodyText"/>
      </w:pPr>
      <w:r>
        <w:t xml:space="preserve">El modelo de Downs demuestra el valor heurístico de estos procedimientos de investigación. Sus proposiciones son inferencias deductivas, pero al mismo tiempo son afirmaciones empíricamente verificables. Es cierto que la prueba empírica solamente convalida o falsea a los resultados y no al modelo del cual proceden, y que por lo tanto el modelo de Downs es más predictivo que explicativo; pero, como bien dice Milton Friedman, los modelos se prueban más por la exactitud de sus predicciones que por la veracidad de sus supuestos.</w:t>
      </w:r>
    </w:p>
    <w:p>
      <w:pPr>
        <w:pStyle w:val="BodyText"/>
      </w:pPr>
      <w:r>
        <w:t xml:space="preserve">Un modelo es una estructura parcialmente isomórfica con una realidad empírica, normalmente más compleja que su modelo. De acuerdo a la naturaleza y extensión de ese isomorfismo será el uso que pueda hacerse del modelo. Generalmente, se busca que un modelo sirva para describir y explicar la realidad de referencia, o sea que ayude a construir su teoría. En ese sentido, el modelo de Downs tiene un alto valor heurístico y predictivo, pero su valor teórico-explicativo es limitado.</w:t>
      </w:r>
    </w:p>
    <w:p>
      <w:pPr>
        <w:pStyle w:val="BodyText"/>
      </w:pPr>
      <w:r>
        <w:t xml:space="preserve">Algo similar ocurre con los trabajos de Guetzkow. La Simulación Internacional (INS) propuesta por Guetzkow tiene sus antecedentes en los</w:t>
      </w:r>
      <w:r>
        <w:t xml:space="preserve"> </w:t>
      </w:r>
      <w:r>
        <w:t xml:space="preserve">“</w:t>
      </w:r>
      <w:r>
        <w:t xml:space="preserve">juegos de guerra</w:t>
      </w:r>
      <w:r>
        <w:t xml:space="preserve">”</w:t>
      </w:r>
      <w:r>
        <w:t xml:space="preserve"> </w:t>
      </w:r>
      <w:r>
        <w:t xml:space="preserve">(</w:t>
      </w:r>
      <w:r>
        <w:t xml:space="preserve">“</w:t>
      </w:r>
      <w:r>
        <w:t xml:space="preserve">war games</w:t>
      </w:r>
      <w:r>
        <w:t xml:space="preserve">”</w:t>
      </w:r>
      <w:r>
        <w:t xml:space="preserve">) y en los</w:t>
      </w:r>
      <w:r>
        <w:t xml:space="preserve"> </w:t>
      </w:r>
      <w:r>
        <w:t xml:space="preserve">“</w:t>
      </w:r>
      <w:r>
        <w:t xml:space="preserve">juegos de empresa,</w:t>
      </w:r>
      <w:r>
        <w:t xml:space="preserve">”</w:t>
      </w:r>
      <w:r>
        <w:t xml:space="preserve"> </w:t>
      </w:r>
      <w:r>
        <w:t xml:space="preserve">e invoca como basamento teórico a la Teoría de la Decisión y a la Dinámica de Grupos. Si bien incluye algunos procedimientos formalizados, el modelo en sí mismo es informal. Su propósito fundamental es heurístico y didáctico, e incluso de entrenamiento y análisis hipotético de situaciones, pero resulta cuestionable, como en el caso de Downs, su valor como instrumento de producción y comprobación de teorías.</w:t>
      </w:r>
    </w:p>
    <w:p>
      <w:pPr>
        <w:pStyle w:val="BodyText"/>
      </w:pPr>
      <w:r>
        <w:t xml:space="preserve">El modelo originalmente propuesto por Guetzkow consta de cinco</w:t>
      </w:r>
      <w:r>
        <w:t xml:space="preserve"> </w:t>
      </w:r>
      <w:r>
        <w:t xml:space="preserve">“</w:t>
      </w:r>
      <w:r>
        <w:t xml:space="preserve">unidades nacionales,</w:t>
      </w:r>
      <w:r>
        <w:t xml:space="preserve">”</w:t>
      </w:r>
      <w:r>
        <w:t xml:space="preserve"> </w:t>
      </w:r>
      <w:r>
        <w:t xml:space="preserve">gobernada cada una de ellas por un</w:t>
      </w:r>
      <w:r>
        <w:t xml:space="preserve"> </w:t>
      </w:r>
      <w:r>
        <w:t xml:space="preserve">“</w:t>
      </w:r>
      <w:r>
        <w:t xml:space="preserve">decisor</w:t>
      </w:r>
      <w:r>
        <w:t xml:space="preserve">”</w:t>
      </w:r>
      <w:r>
        <w:t xml:space="preserve"> </w:t>
      </w:r>
      <w:r>
        <w:t xml:space="preserve">cuyo objetivo principal es mantenerse en el cargo (otra vez aparece la motivación puramente egoísta) para lo que necesita el apoyo de sus</w:t>
      </w:r>
      <w:r>
        <w:t xml:space="preserve"> </w:t>
      </w:r>
      <w:r>
        <w:t xml:space="preserve">“</w:t>
      </w:r>
      <w:r>
        <w:t xml:space="preserve">mantenedores.</w:t>
      </w:r>
      <w:r>
        <w:t xml:space="preserve">”</w:t>
      </w:r>
      <w:r>
        <w:t xml:space="preserve"> </w:t>
      </w:r>
      <w:r>
        <w:t xml:space="preserve">Cada unidad nacional dispone de recursos que puede acrecentar por medio de negociaciones y alianzas. El apoyo al decisor se basa en su gestión respecto de los recursos para consumo interno y seguridad nacional.</w:t>
      </w:r>
    </w:p>
    <w:p>
      <w:pPr>
        <w:pStyle w:val="BodyText"/>
      </w:pPr>
      <w:r>
        <w:t xml:space="preserve">La dependencia del decisor respecto de sus mantenedores varía según una escala que marca diferencias entre democracias y totalitarismos. Hay dos sistemas de comunicaciones: un sistema de comunicación directa entre naciones y un</w:t>
      </w:r>
      <w:r>
        <w:t xml:space="preserve"> </w:t>
      </w:r>
      <w:r>
        <w:t xml:space="preserve">“</w:t>
      </w:r>
      <w:r>
        <w:t xml:space="preserve">periódico mundial</w:t>
      </w:r>
      <w:r>
        <w:t xml:space="preserve">”</w:t>
      </w:r>
      <w:r>
        <w:t xml:space="preserve"> </w:t>
      </w:r>
      <w:r>
        <w:t xml:space="preserve">que recoge declaraciones públicas de los actores. De estas comunicaciones están excluídas las formas de propaganda interna. Las naciones pueden comerciar entre sí, ayudarse, firmar acuerdos o hacerse la guerra.</w:t>
      </w:r>
    </w:p>
    <w:p>
      <w:pPr>
        <w:pStyle w:val="BodyText"/>
      </w:pPr>
      <w:r>
        <w:t xml:space="preserve">Las naciones vencidas pueden ser ocupadas u obligadas a pagar indemnizaciones y esos recursos aumentan las disponibilidades de los vencedores. A su vez, las unidades nacionales ocupadas pueden organizar revueltas</w:t>
      </w:r>
      <w:r>
        <w:t xml:space="preserve"> </w:t>
      </w:r>
      <w:r>
        <w:t xml:space="preserve">“</w:t>
      </w:r>
      <w:r>
        <w:t xml:space="preserve">de liberación nacional.</w:t>
      </w:r>
      <w:r>
        <w:t xml:space="preserve">”</w:t>
      </w:r>
    </w:p>
    <w:p>
      <w:pPr>
        <w:pStyle w:val="BodyText"/>
      </w:pPr>
      <w:r>
        <w:t xml:space="preserve">La simulación tiene una duración limitada en el tiempo. Como el objetivo primordial de los decisores es mantenerse en el poder, la política interna tiende a volverse protagónica, en perjuicio de la política internacional, que tiende a convertirse en un resultado casi accidental del choque de intereses egoístas, inspirados en dos valores fundamentales: el propio consumo y la propia seguridad.</w:t>
      </w:r>
    </w:p>
    <w:p>
      <w:pPr>
        <w:pStyle w:val="BodyText"/>
      </w:pPr>
      <w:r>
        <w:t xml:space="preserve">El modelo ha sido objeto de muchas críticas, especialmente en cuanto a su pretendido realismo. Los principales defectos que se le encuentran son: que no hay verdadera oposición interna en cada entidad nacional, con sus exigencias de negociación transaccional; que la historia, con su impacto sobre la idiosincracia nacional, tiene poca influencia; que no se toman en cuenta los condicionamientos geográficos; que las comunicaciones están limitadas al nivel explícito, sin</w:t>
      </w:r>
      <w:r>
        <w:t xml:space="preserve"> </w:t>
      </w:r>
      <w:r>
        <w:t xml:space="preserve">“</w:t>
      </w:r>
      <w:r>
        <w:t xml:space="preserve">canales secretos</w:t>
      </w:r>
      <w:r>
        <w:t xml:space="preserve">”</w:t>
      </w:r>
      <w:r>
        <w:t xml:space="preserve">; que la propaganda está excluída, etc.</w:t>
      </w:r>
    </w:p>
    <w:p>
      <w:pPr>
        <w:pStyle w:val="BodyText"/>
      </w:pPr>
      <w:r>
        <w:t xml:space="preserve">Con posterioridad, se ha procurado mejorar el modelo en cuanto a su realismo, acentuando el pluralismo y la interacción en la toma de decisiones de cada entidad nacional, tomando más en cuenta el contexto geográfico e histórico; permitiendo comunicaciones fuera del circuito oficial y expresando con mayor fidelidad los</w:t>
      </w:r>
      <w:r>
        <w:t xml:space="preserve"> </w:t>
      </w:r>
      <w:r>
        <w:t xml:space="preserve">“</w:t>
      </w:r>
      <w:r>
        <w:t xml:space="preserve">estilos nacionales</w:t>
      </w:r>
      <w:r>
        <w:t xml:space="preserve">”</w:t>
      </w:r>
      <w:r>
        <w:t xml:space="preserve"> </w:t>
      </w:r>
      <w:r>
        <w:t xml:space="preserve">de los distintos actores. Por otra parte, el auge de las comunicaciones a nivel planetario, vía satélite-computadora, ha permitido que el escenario de los participantes en estos juegos sea realmente internacional, ampliando al mismo tiempo el número de participantes. Se ha ensanchado también el ámbito de los valores fundamentales, más allá de los ya citados</w:t>
      </w:r>
      <w:r>
        <w:t xml:space="preserve"> </w:t>
      </w:r>
      <w:r>
        <w:t xml:space="preserve">“</w:t>
      </w:r>
      <w:r>
        <w:t xml:space="preserve">consumo</w:t>
      </w:r>
      <w:r>
        <w:t xml:space="preserve">”</w:t>
      </w:r>
      <w:r>
        <w:t xml:space="preserve"> </w:t>
      </w:r>
      <w:r>
        <w:t xml:space="preserve">y</w:t>
      </w:r>
      <w:r>
        <w:t xml:space="preserve"> </w:t>
      </w:r>
      <w:r>
        <w:t xml:space="preserve">“</w:t>
      </w:r>
      <w:r>
        <w:t xml:space="preserve">seguridad,</w:t>
      </w:r>
      <w:r>
        <w:t xml:space="preserve">”</w:t>
      </w:r>
      <w:r>
        <w:t xml:space="preserve"> </w:t>
      </w:r>
      <w:r>
        <w:t xml:space="preserve">para hacer lugar a valores provenientes de cosmovisiones no puramente utilitaristas.</w:t>
      </w:r>
    </w:p>
    <w:p>
      <w:pPr>
        <w:pStyle w:val="BodyText"/>
      </w:pPr>
      <w:r>
        <w:t xml:space="preserve">Los modelos de tipo INS (Simulación Internacional) tienen dos usos principales: - como instrumento de aprendizaje y entrenamiento activo para estudiantes y agentes de relaciones internacionales; - como campo de comprobación primaria de hipótesis sobre la estructura y funcionamiento del sistema internacional.</w:t>
      </w:r>
    </w:p>
    <w:p>
      <w:pPr>
        <w:pStyle w:val="BodyText"/>
      </w:pPr>
      <w:r>
        <w:t xml:space="preserve">Finalmente diremos que muchas de las limitaciones teóricas que hemos señalado a propósito del formalismo no son exclusivas de éste sino rasgos propios del escaso desarrollo actual de la teoría política en general. Como bien dice Eugène J. Meehan</w:t>
      </w:r>
      <w:r>
        <w:rPr>
          <w:rStyle w:val="FootnoteReference"/>
        </w:rPr>
        <w:footnoteReference w:id="220"/>
      </w:r>
      <w:r>
        <w:t xml:space="preserve">:</w:t>
      </w:r>
      <w:r>
        <w:t xml:space="preserve"> </w:t>
      </w:r>
      <w:r>
        <w:t xml:space="preserve">“</w:t>
      </w:r>
      <w:r>
        <w:t xml:space="preserve">En la mayoría de los casos, la Ciencia Política se ocupa aún hoy fundamentalmente de la descripción más que de la explicación, y la investigación se concentra sobre todo en la búsqueda de conceptos que puedan ser utilizados para la descripción y proporcionen una base adecuada para el establecimiento de generalizaciones útiles. Dicho en otros términos, el</w:t>
      </w:r>
      <w:r>
        <w:t xml:space="preserve">”</w:t>
      </w:r>
      <w:r>
        <w:t xml:space="preserve">análisis" político es realmente, en la inmensa mayoría de los casos, clasificación y descripción estáticas, más que explicación</w:t>
      </w:r>
      <w:r>
        <w:t xml:space="preserve">“</w:t>
      </w:r>
      <w:r>
        <w:t xml:space="preserve">; y concluye con algunos comentarios valiosos para la orientación general presente y futura de la disciplina:</w:t>
      </w:r>
      <w:r>
        <w:t xml:space="preserve">”</w:t>
      </w:r>
      <w:r>
        <w:t xml:space="preserve">En una palabra, la ciencia política tiende a ocuparse de los aspectos estáticos de la política, más que de sus aspectos dinámicos</w:t>
      </w:r>
      <w:r>
        <w:t xml:space="preserve">“</w:t>
      </w:r>
      <w:r>
        <w:t xml:space="preserve">. Sostiene que hay que plantear interrogantes que muevan a buscar explicaciones y no sólo descripciones, porque</w:t>
      </w:r>
      <w:r>
        <w:t xml:space="preserve">”</w:t>
      </w:r>
      <w:r>
        <w:t xml:space="preserve">…Las explicaciones atienden a la dinámica, dan cuenta del movimiento y del cambio en el tiempo, exigen la diferenciación (en este sentido no carece de fundamento la pretensión de los comparatistas de que sus investigaciones son fundamentales para el desarrollo de la teoría política). Para que resulten explicables y no solamente suceptibles de ser descritos, los fenómenos políticos han de ser expuestos mediante conceptos que subrayen más sus propiedades dinámicas que sus aspectos estáticos." Resulta interesante constatar que en los veinticinco años transcurridos desde que fueron escritas estas palabras, los progresos reconocidos en la Ciencia Política se han producido principalmente en los aspectos señalados: el enfoque comparado y el estudio del dinamismo político.</w:t>
      </w:r>
    </w:p>
    <w:bookmarkEnd w:id="221"/>
    <w:bookmarkEnd w:id="222"/>
    <w:bookmarkStart w:id="229" w:name="quinta-parte"/>
    <w:p>
      <w:pPr>
        <w:pStyle w:val="Heading2"/>
      </w:pPr>
      <w:r>
        <w:t xml:space="preserve">Quinta parte</w:t>
      </w:r>
    </w:p>
    <w:bookmarkStart w:id="228" w:name="enfoques-metodológicos-usuales-1"/>
    <w:p>
      <w:pPr>
        <w:pStyle w:val="Heading3"/>
      </w:pPr>
      <w:r>
        <w:t xml:space="preserve">Enfoques metodológicos usuales</w:t>
      </w:r>
    </w:p>
    <w:p>
      <w:pPr>
        <w:pStyle w:val="FirstParagraph"/>
      </w:pPr>
      <w:r>
        <w:t xml:space="preserve">Pese a sus aparentemente grandes diferencias, todas estas corrientes teóricas tienen muchos puntos en común desde el punto de vista metodológico. Esos rasgos comunes, justamente, permiten agruparlas en la gran corriente empírico-analítica, dominante en la investigación científica política de los países occidentales.</w:t>
      </w:r>
    </w:p>
    <w:p>
      <w:pPr>
        <w:pStyle w:val="BodyText"/>
      </w:pPr>
      <w:r>
        <w:t xml:space="preserve">Ese acervo común suele ser designado como empirismo, o método empírico general. Se lo puede caracterizar: por la recusación de todo innatismo y la afirmación de la experiencia (en cuanto contacto inteligible con la realidad) como única fuente de conocimientos; por la eliminación de todo planteo metafísico explícito y a priori; y por la exigencia de verificabilidad de todas las proposiciones. También puede mencionarse la construcción de sistemas de conocimientos abiertos y opuestos a todo principio de autoridad.</w:t>
      </w:r>
    </w:p>
    <w:p>
      <w:pPr>
        <w:pStyle w:val="BodyText"/>
      </w:pPr>
      <w:r>
        <w:t xml:space="preserve">En la ciencia social contemporánea, la posición epistemológica al parecer dominante es el neopositivismo crítico, cuyo enfoque agrega a los rasgos recién enunciados los siguientes: - La falsación de los enunciados inductivos:no hay que demostrar que un enunciado es verdadero; hay que tratar de demostrar que es falso y considerarlo verdadero mientras logre mantenerse en pié; - No interesa tanto la objetividad de cada científico (que de todos modos será siempre relativa y cuestionable) sino el ofrecimiento de las teorías a la crítica abierta del mundo científico; - La evaluación de las teorías debe hacerse con un criterio de economía y de eficacia: la teoría mejor es la más simple y la más eficaz, la más aplicable en la investigación y en el ámbito social.</w:t>
      </w:r>
    </w:p>
    <w:p>
      <w:pPr>
        <w:pStyle w:val="BodyText"/>
      </w:pPr>
      <w:r>
        <w:t xml:space="preserve">Dentro de este esquema general, cada una de las corrientes que hemos mencionado en este capítulo se caracteriza por ciertas particularidades metodológicas: El behaviorismo utiliza desde sus comienzos un paradigma o esquema metodológico proveniente de los estudios psicológicos: el esquema S-R (estímulo-respuesta). Sus desarrollos posteriores, ya en convergencia hacia el enfoque sistémico, originaron el esquema S-O-R (estímulo-organismo-respuesta). El behaviorismo también se caracteriza (aunque no en forma exclusiva) por el empleo de la observación sistemática mediante técnicas psico-sociológicas como el sondeo, la encuesta y la entrevista. Actualmente conserva plenamente su valor, sobre todo como método descriptivo. Tiende a elaborar y manejar solamente conceptos operacionales, o sea conceptos reducidos solo a las propiedades observables de la realidad, propiedades definidas por las operaciones que las verifican.</w:t>
      </w:r>
    </w:p>
    <w:p>
      <w:pPr>
        <w:pStyle w:val="BodyText"/>
      </w:pPr>
      <w:r>
        <w:t xml:space="preserve">El estructuralismo se reconoce desde el punto de vista metodológico por su pregunta subyacente: Cómo es el objeto? Cuál es la disposición de sus partes? Los investigadores estructuralistas suelen ser muy conscientes de que la estructura es una construcción racional del pensamiento, y suelen reprochar a los funcionalistas su creencia en la sustantividad de la función. Su método, basado también en la observación sistemática, pero combinada frecuentemente con el uso de analogías lingüísticas, apunta a establecer, en el fenómeno que estudia, los vínculos relacionales entre sus partes y los valores posicionales emergentes.</w:t>
      </w:r>
    </w:p>
    <w:p>
      <w:pPr>
        <w:pStyle w:val="BodyText"/>
      </w:pPr>
      <w:r>
        <w:t xml:space="preserve">El funcionalismo también es reconocido por su pregunta subyacente: Qué hace el objeto? Cuál es la función que cumple para su sistema? La mayoría de los funcionalistas la formulan de un modo más detallado y explícito: Cuál es la contribución de un elemento de un sistema al mantenimiento de éste en un estado determinado? Metodológicamente, el funcionalismo apunta a la obtención de explicaciones causales y factoriales, y también tiende a elaborar y utilizar conceptos operacionales.</w:t>
      </w:r>
    </w:p>
    <w:p>
      <w:pPr>
        <w:pStyle w:val="BodyText"/>
      </w:pPr>
      <w:r>
        <w:t xml:space="preserve">El enfoque sistémico, en su aplicación a las ciencias sociales, se caracteriza por las construcción de sistemas teóricos o</w:t>
      </w:r>
      <w:r>
        <w:t xml:space="preserve"> </w:t>
      </w:r>
      <w:r>
        <w:t xml:space="preserve">“</w:t>
      </w:r>
      <w:r>
        <w:t xml:space="preserve">modelos</w:t>
      </w:r>
      <w:r>
        <w:t xml:space="preserve">”</w:t>
      </w:r>
      <w:r>
        <w:t xml:space="preserve"> </w:t>
      </w:r>
      <w:r>
        <w:t xml:space="preserve">abstraídos de la realidad. Esto quiere decir que dichos modelos guardan una relación de correspondencia con la realidad; que no son propiamente reales ni tampoco puramente formales. El enfoque sistémico también se caracteriza por la incorporación de la noción de</w:t>
      </w:r>
      <w:r>
        <w:t xml:space="preserve"> </w:t>
      </w:r>
      <w:r>
        <w:t xml:space="preserve">“</w:t>
      </w:r>
      <w:r>
        <w:t xml:space="preserve">proceso,</w:t>
      </w:r>
      <w:r>
        <w:t xml:space="preserve">”</w:t>
      </w:r>
      <w:r>
        <w:t xml:space="preserve"> </w:t>
      </w:r>
      <w:r>
        <w:t xml:space="preserve">lo que equivale a decir, de la dimensión-tiempo, ya que un sistema es, entre otras cosas, un</w:t>
      </w:r>
      <w:r>
        <w:t xml:space="preserve"> </w:t>
      </w:r>
      <w:r>
        <w:t xml:space="preserve">“</w:t>
      </w:r>
      <w:r>
        <w:t xml:space="preserve">acumulador de tiempo.</w:t>
      </w:r>
      <w:r>
        <w:t xml:space="preserve">”</w:t>
      </w:r>
    </w:p>
    <w:p>
      <w:pPr>
        <w:pStyle w:val="BodyText"/>
      </w:pPr>
      <w:r>
        <w:t xml:space="preserve">El principal problema metodológico del enfoque sistémico es justamente la construcción de</w:t>
      </w:r>
      <w:r>
        <w:t xml:space="preserve"> </w:t>
      </w:r>
      <w:r>
        <w:t xml:space="preserve">“</w:t>
      </w:r>
      <w:r>
        <w:t xml:space="preserve">sistemas abstraídos,</w:t>
      </w:r>
      <w:r>
        <w:t xml:space="preserve">”</w:t>
      </w:r>
      <w:r>
        <w:t xml:space="preserve"> </w:t>
      </w:r>
      <w:r>
        <w:t xml:space="preserve">ya que a diferencia de los sistemas reales (como una galaxia o una célula), los sistemas de las ciencias sociales son creaciones analíticas de la inteligencia, cuya correspondencia con la realidad es lo primero que hay que probar.</w:t>
      </w:r>
    </w:p>
    <w:p>
      <w:pPr>
        <w:pStyle w:val="BodyText"/>
      </w:pPr>
      <w:r>
        <w:t xml:space="preserve">El enfoque sistémico es metodológicamente más dinámico que el enfoque funcionalista, ya que apunta a describir y explicar dos órdenes fundamentales de procesos: - el mantenimiento del sistema en un estado determinado; - los cambios que se producen en él, ya sean cambios en el sistema (adaptativos) o cambios de sistema (disruptivos).</w:t>
      </w:r>
    </w:p>
    <w:p>
      <w:pPr>
        <w:pStyle w:val="BodyText"/>
      </w:pPr>
      <w:r>
        <w:t xml:space="preserve">El enfoque comparativo es, como ya sugerimos en páginas anteriores, un método de control de nuestras hipótesis, generalizaciones, previsiones o leyes, que se utiliza cuando no pueden realizarse experimentos ni controles estadísticos (lo cual es lo más frecuente en Ciencia Política). El control comparado suele hacerse en términos sincrónicos: confrontamos unidades, procesos o instituciones políticas</w:t>
      </w:r>
      <w:r>
        <w:t xml:space="preserve"> </w:t>
      </w:r>
      <w:r>
        <w:t xml:space="preserve">“</w:t>
      </w:r>
      <w:r>
        <w:t xml:space="preserve">en tiempos equivalentes</w:t>
      </w:r>
      <w:r>
        <w:t xml:space="preserve">”</w:t>
      </w:r>
      <w:r>
        <w:t xml:space="preserve">: en general en un</w:t>
      </w:r>
      <w:r>
        <w:t xml:space="preserve"> </w:t>
      </w:r>
      <w:r>
        <w:t xml:space="preserve">“</w:t>
      </w:r>
      <w:r>
        <w:t xml:space="preserve">presente</w:t>
      </w:r>
      <w:r>
        <w:t xml:space="preserve">”</w:t>
      </w:r>
      <w:r>
        <w:t xml:space="preserve"> </w:t>
      </w:r>
      <w:r>
        <w:t xml:space="preserve">que nos permita obtener los datos que necesitamos, lo que no puede hacerse con el restante método de control -el histórico- en el que sólo se dispone de los datos que se hayan conservado.</w:t>
      </w:r>
    </w:p>
    <w:p>
      <w:pPr>
        <w:pStyle w:val="BodyText"/>
      </w:pPr>
      <w:r>
        <w:t xml:space="preserve">El problema central del método comparativo es determinar con precisión qué cosas son comparables. El planteo que desarrolla Sartori a este respecto</w:t>
      </w:r>
      <w:r>
        <w:rPr>
          <w:rStyle w:val="FootnoteReference"/>
        </w:rPr>
        <w:footnoteReference w:id="223"/>
      </w:r>
      <w:r>
        <w:t xml:space="preserve"> </w:t>
      </w:r>
      <w:r>
        <w:t xml:space="preserve">parte de considerar que quien compara no solo busca semejanzas sino también diferencias, y que ambas operaciones son complementarias. En definitiva, propone trabajar por</w:t>
      </w:r>
      <w:r>
        <w:t xml:space="preserve"> </w:t>
      </w:r>
      <w:r>
        <w:t xml:space="preserve">“</w:t>
      </w:r>
      <w:r>
        <w:t xml:space="preserve">género próximo</w:t>
      </w:r>
      <w:r>
        <w:t xml:space="preserve">”</w:t>
      </w:r>
      <w:r>
        <w:t xml:space="preserve"> </w:t>
      </w:r>
      <w:r>
        <w:t xml:space="preserve">(lo que ambos elementos de la comparación tienen en común, lo similar, lo homogéneo) y por</w:t>
      </w:r>
      <w:r>
        <w:t xml:space="preserve"> </w:t>
      </w:r>
      <w:r>
        <w:t xml:space="preserve">“</w:t>
      </w:r>
      <w:r>
        <w:t xml:space="preserve">diferencia específica</w:t>
      </w:r>
      <w:r>
        <w:t xml:space="preserve">”</w:t>
      </w:r>
      <w:r>
        <w:t xml:space="preserve"> </w:t>
      </w:r>
      <w:r>
        <w:t xml:space="preserve">(lo diferente, lo heterogéneo, lo propio de cada uno).</w:t>
      </w:r>
    </w:p>
    <w:p>
      <w:pPr>
        <w:pStyle w:val="BodyText"/>
      </w:pPr>
      <w:r>
        <w:t xml:space="preserve">En el campo de las explicaciones políticas de base psicológica individual, encontramos originalidad metodológica solamente en el psicoanálisis freudiano y sus derivados, ya que la psicología del estímulo-respuesta usa métodos behavioristas, y la psicología de la gestalt y del campo usan métodos reductibles en última instancia al estructuralismo.</w:t>
      </w:r>
    </w:p>
    <w:p>
      <w:pPr>
        <w:pStyle w:val="BodyText"/>
      </w:pPr>
      <w:r>
        <w:t xml:space="preserve">El psicoanálisis, desde el punto de vista metodológico, es un procedimiento de investigación de procesos mentales que serían prácticamente inaccesibles de otro modo. Se trata del llamado</w:t>
      </w:r>
      <w:r>
        <w:t xml:space="preserve"> </w:t>
      </w:r>
      <w:r>
        <w:t xml:space="preserve">“</w:t>
      </w:r>
      <w:r>
        <w:t xml:space="preserve">método clínico.</w:t>
      </w:r>
      <w:r>
        <w:t xml:space="preserve">”</w:t>
      </w:r>
      <w:r>
        <w:t xml:space="preserve"> </w:t>
      </w:r>
      <w:r>
        <w:t xml:space="preserve">Su discusión en profundidad excede completamente los límites de este trabajo, y ciertamente los de nuestra capacidad, por lo que vamos a dar de él sólo un concepto general.</w:t>
      </w:r>
    </w:p>
    <w:p>
      <w:pPr>
        <w:pStyle w:val="BodyText"/>
      </w:pPr>
      <w:r>
        <w:t xml:space="preserve">Metodológicamente, en el psicoanálisis freudiano es posible distinguir tres niveles</w:t>
      </w:r>
      <w:r>
        <w:rPr>
          <w:rStyle w:val="FootnoteReference"/>
        </w:rPr>
        <w:footnoteReference w:id="224"/>
      </w:r>
      <w:r>
        <w:t xml:space="preserve">: 1. Un método de investigación que esencialmente consiste en volver evidente la significación inconsciente de las manifestaciones de un individuo, en base a las</w:t>
      </w:r>
      <w:r>
        <w:t xml:space="preserve"> </w:t>
      </w:r>
      <w:r>
        <w:t xml:space="preserve">“</w:t>
      </w:r>
      <w:r>
        <w:t xml:space="preserve">asociaciones libres</w:t>
      </w:r>
      <w:r>
        <w:t xml:space="preserve">”</w:t>
      </w:r>
      <w:r>
        <w:t xml:space="preserve"> </w:t>
      </w:r>
      <w:r>
        <w:t xml:space="preserve">del mismo suje-to, que garantizan la validez de la interpretación.</w:t>
      </w:r>
    </w:p>
    <w:p>
      <w:pPr>
        <w:numPr>
          <w:ilvl w:val="0"/>
          <w:numId w:val="1088"/>
        </w:numPr>
      </w:pPr>
      <w:r>
        <w:t xml:space="preserve">Un método de cura psicoanalítica, basado en la investigación y caracterizado por la interpretación controlada de la resistencia, de la transferencia y del deseo.</w:t>
      </w:r>
    </w:p>
    <w:p>
      <w:pPr>
        <w:numPr>
          <w:ilvl w:val="0"/>
          <w:numId w:val="1088"/>
        </w:numPr>
      </w:pPr>
      <w:r>
        <w:t xml:space="preserve">Un conjunto de teorías psicológicas y psicopatológicas que sistematizan los datos aportados por la investigación y el tratamiento. En este tercer nivel es donde se apoyan las concepciones político-sociales y culturales del freudismo.</w:t>
      </w:r>
    </w:p>
    <w:p>
      <w:pPr>
        <w:pStyle w:val="FirstParagraph"/>
      </w:pPr>
      <w:r>
        <w:t xml:space="preserve">Se dice que Freud sistematizó los resultados de una prolongada introspección, corroboró esas visiones en sus pacientes y proyectó luego sus resultados en su hobbesiana visión de la sociedad y la política, con fuerza muy sugerente, como hemos visto.</w:t>
      </w:r>
    </w:p>
    <w:p>
      <w:pPr>
        <w:pStyle w:val="BodyText"/>
      </w:pPr>
      <w:r>
        <w:t xml:space="preserve">Finalmente, en lo que se refiere al formalismo, desde el punto de vista metodológico el mismo se caracteriza por el empleo de métodos formales, ésto es, derivados de la Lógica formal y de las Matemáticas, los cuales llegan al campo de los estudios políticos principalmente desde el ámbito de la Economía.</w:t>
      </w:r>
    </w:p>
    <w:p>
      <w:pPr>
        <w:pStyle w:val="BodyText"/>
      </w:pPr>
      <w:r>
        <w:t xml:space="preserve">Creemos oportuno terminar este resumen sobre los enfoques metodológicos usuales en las teorías empírico-analíticas con algunas reflexiones</w:t>
      </w:r>
      <w:r>
        <w:rPr>
          <w:rStyle w:val="FootnoteReference"/>
        </w:rPr>
        <w:footnoteReference w:id="225"/>
      </w:r>
      <w:r>
        <w:t xml:space="preserve"> </w:t>
      </w:r>
      <w:r>
        <w:t xml:space="preserve">sobre características de las ciencias sociales que configuran su especial dificultad y son fuentes de problemas metodológicos, particularmente notables en estas teorías.</w:t>
      </w:r>
    </w:p>
    <w:p>
      <w:pPr>
        <w:pStyle w:val="BodyText"/>
      </w:pPr>
      <w:r>
        <w:t xml:space="preserve">Veamos en primer término el problema del lenguaje, o, mejor dicho, del</w:t>
      </w:r>
      <w:r>
        <w:t xml:space="preserve"> </w:t>
      </w:r>
      <w:r>
        <w:t xml:space="preserve">“</w:t>
      </w:r>
      <w:r>
        <w:t xml:space="preserve">condicionamiento lingüístico del pensamiento,</w:t>
      </w:r>
      <w:r>
        <w:t xml:space="preserve">”</w:t>
      </w:r>
      <w:r>
        <w:t xml:space="preserve"> </w:t>
      </w:r>
      <w:r>
        <w:t xml:space="preserve">que gravita tanto al construir una ciencia como al comunicarla. La ciencia requiere un lenguaje empírico sistematizado (así como la Filosofía requiere un lenguaje especulativo sistematizado). Ahora bien, hay ciencias sociales que han avanzado mucho en esa sistematización del lenguaje (por ejemplo, la Economía): hay un acuerdo y un orden en sus conceptos fundamentales que permite trabajar acumulativamente en la</w:t>
      </w:r>
      <w:r>
        <w:t xml:space="preserve"> </w:t>
      </w:r>
      <w:r>
        <w:t xml:space="preserve">“</w:t>
      </w:r>
      <w:r>
        <w:t xml:space="preserve">ciencia normal</w:t>
      </w:r>
      <w:r>
        <w:t xml:space="preserve">”</w:t>
      </w:r>
      <w:r>
        <w:t xml:space="preserve"> </w:t>
      </w:r>
      <w:r>
        <w:t xml:space="preserve">(según la terminología de Kühn) sobre bases estables. Otras ciencias, entre ellas la Política, na han llegado todavía a ese nivel, y experimentan las dificultades emergentes del</w:t>
      </w:r>
      <w:r>
        <w:t xml:space="preserve"> </w:t>
      </w:r>
      <w:r>
        <w:t xml:space="preserve">“</w:t>
      </w:r>
      <w:r>
        <w:t xml:space="preserve">desorden lingüístico.</w:t>
      </w:r>
      <w:r>
        <w:t xml:space="preserve">”</w:t>
      </w:r>
    </w:p>
    <w:p>
      <w:pPr>
        <w:pStyle w:val="BodyText"/>
      </w:pPr>
      <w:r>
        <w:t xml:space="preserve">La sistematización del lenguaje entraña una tarea de elaboración conceptual y de acuerdo sobre sus contenidos, que resuelva en medida apreciable dos problemas básicos: la elaboración científica y la comunicación, problemas del proceso cognoscitivo que Sartori plantea aproximadamente así: – SIGNIFICADOS (que están en la mente) | | | | ambigüedad | hay pocas palabras para | | equivocidad | muchos contenidos | | | PALABRAS (que los expresan) | | | | vaguedad | no marcan los límites y/o | | indetermi- | no discriminan los contenidos | | nación | | | – REFERENTES (cosas observables que los denotan) Otro aspecto vinculado a ésto es la necesidad de perseverar en una misma lógica para la construcción o la comunicación, y no saltar desde la lógica de la identidad y la no contradicción a la lógica dialéctica y viceversa.</w:t>
      </w:r>
    </w:p>
    <w:p>
      <w:pPr>
        <w:pStyle w:val="BodyText"/>
      </w:pPr>
      <w:r>
        <w:t xml:space="preserve">Una característica importante de las ciencias sociales se refiere a la relación causa-efecto. En ellas, a diferencia de las ciencias naturales, la CAUSA es condición necesaria pero no suficiente. Dicho de otro modo: dada la causa C, es sólo probable que se produzca el efecto E, debido al rasgo de indeterminación e imprevisibilidad que, en alguna medida, tiene la conducta humana individual y grupal.</w:t>
      </w:r>
    </w:p>
    <w:p>
      <w:pPr>
        <w:pStyle w:val="BodyText"/>
      </w:pPr>
      <w:r>
        <w:t xml:space="preserve">Una referencia similar cabe hacer respecto de la relación primero-después. En las ciencias sociales, el efecto puede preceder en el tiempo a la causa, o sea, ser efecto de la espectativa de un acontecimiento.</w:t>
      </w:r>
    </w:p>
    <w:p>
      <w:pPr>
        <w:pStyle w:val="BodyText"/>
      </w:pPr>
      <w:r>
        <w:t xml:space="preserve">En páginas anteriores hemos visto que la aspiración al logro de una mayor precisión se traduce con frecuencia en la adopción de vías metodológicas cuantitativas, matemáticas, etc. Respecto de ésto, cabe destacar la importancia de una reflexión de Sartori</w:t>
      </w:r>
      <w:r>
        <w:rPr>
          <w:rStyle w:val="FootnoteReference"/>
        </w:rPr>
        <w:footnoteReference w:id="226"/>
      </w:r>
      <w:r>
        <w:t xml:space="preserve"> </w:t>
      </w:r>
      <w:r>
        <w:t xml:space="preserve">según la cual</w:t>
      </w:r>
      <w:r>
        <w:t xml:space="preserve"> </w:t>
      </w:r>
      <w:r>
        <w:t xml:space="preserve">“</w:t>
      </w:r>
      <w:r>
        <w:t xml:space="preserve">…la cuantificación de las ciencias sociales</w:t>
      </w:r>
      <w:r>
        <w:t xml:space="preserve">”</w:t>
      </w:r>
      <w:r>
        <w:t xml:space="preserve">mide" a lo observado con una medida que no está en ellas, que es una atribución del observador".</w:t>
      </w:r>
    </w:p>
    <w:p>
      <w:pPr>
        <w:pStyle w:val="BodyText"/>
      </w:pPr>
      <w:r>
        <w:t xml:space="preserve">Otra reflexión metodológica interesante de Sartori se refiere a la tendencia a considerar</w:t>
      </w:r>
      <w:r>
        <w:t xml:space="preserve"> </w:t>
      </w:r>
      <w:r>
        <w:t xml:space="preserve">“</w:t>
      </w:r>
      <w:r>
        <w:t xml:space="preserve">más importante</w:t>
      </w:r>
      <w:r>
        <w:t xml:space="preserve">”</w:t>
      </w:r>
      <w:r>
        <w:t xml:space="preserve"> </w:t>
      </w:r>
      <w:r>
        <w:t xml:space="preserve">el método que las técnicas de investigación:</w:t>
      </w:r>
      <w:r>
        <w:t xml:space="preserve"> </w:t>
      </w:r>
      <w:r>
        <w:t xml:space="preserve">“</w:t>
      </w:r>
      <w:r>
        <w:t xml:space="preserve">…las dos cosas…son diferentes: necesitamos de ambas, y si una falta, el edificio está manco y amenaza caerse</w:t>
      </w:r>
      <w:r>
        <w:t xml:space="preserve">”</w:t>
      </w:r>
      <w:r>
        <w:rPr>
          <w:rStyle w:val="FootnoteReference"/>
        </w:rPr>
        <w:footnoteReference w:id="227"/>
      </w:r>
      <w:r>
        <w:t xml:space="preserve">.</w:t>
      </w:r>
    </w:p>
    <w:p>
      <w:pPr>
        <w:pStyle w:val="BodyText"/>
      </w:pPr>
      <w:r>
        <w:t xml:space="preserve">Según la propuesta de Sartori, si se quiere consolidar el status de</w:t>
      </w:r>
      <w:r>
        <w:t xml:space="preserve"> </w:t>
      </w:r>
      <w:r>
        <w:t xml:space="preserve">“</w:t>
      </w:r>
      <w:r>
        <w:t xml:space="preserve">teoría científica</w:t>
      </w:r>
      <w:r>
        <w:t xml:space="preserve">”</w:t>
      </w:r>
      <w:r>
        <w:t xml:space="preserve"> </w:t>
      </w:r>
      <w:r>
        <w:t xml:space="preserve">de las ciencias sociales y colmar el vacío metodológico que las afecta, se debe comenzar por sistematizar el lenguaje, lo cual implica: - la formación de conceptos empíricos, evaluables (o sea, validables, invalidables, modificables) mediante observaciones; - el tratamiento adecuado de los conceptos, ya sea en forma disyuntiva (según la lógica de la clasificación); contínua (según la lógica de la gradación); o como organización jerárquica (según una lógica clasificatoria por género próximo y diferencia específica).</w:t>
      </w:r>
    </w:p>
    <w:p>
      <w:pPr>
        <w:pStyle w:val="BodyText"/>
      </w:pPr>
      <w:r>
        <w:t xml:space="preserve">El actual status teórico de las ciencias sociales -entre ellas, la Política- es modesto. No existe UNA teoría de la sociedad o de la política, por defecto de instrumentación lingüística o por carencias metodológicas. Lo que existe -en la etapa actual- son teorías parciales, que se desarrollan en el ámbito de una multiplicidad de aproximaciones. El control de los conocimientos, su comprobación o falsación, se realiza en dos instancias: en la investigación (por control estadístico o por control comparado) y en la práctica, o sea por la confirmación de los hechos sociales.</w:t>
      </w:r>
    </w:p>
    <w:bookmarkEnd w:id="228"/>
    <w:bookmarkEnd w:id="229"/>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Note: Ver DICCIONARIO DE POLITICA de N. Bobbio et al. - México -Ed. Siglo XXI - 1986 - pg. 1150.</w:t>
      </w:r>
    </w:p>
  </w:footnote>
  <w:footnote w:id="26">
    <w:p>
      <w:pPr>
        <w:pStyle w:val="FootnoteText"/>
      </w:pPr>
      <w:r>
        <w:rPr>
          <w:rStyle w:val="FootnoteReference"/>
        </w:rPr>
        <w:footnoteRef/>
      </w:r>
      <w:r>
        <w:t xml:space="preserve"> </w:t>
      </w:r>
      <w:r>
        <w:t xml:space="preserve">Note: Ver</w:t>
      </w:r>
      <w:r>
        <w:t xml:space="preserve"> </w:t>
      </w:r>
      <w:r>
        <w:t xml:space="preserve">“</w:t>
      </w:r>
      <w:r>
        <w:t xml:space="preserve">La Ciencia - Minotauro o Mesías</w:t>
      </w:r>
      <w:r>
        <w:t xml:space="preserve">”</w:t>
      </w:r>
      <w:r>
        <w:t xml:space="preserve"> </w:t>
      </w:r>
      <w:r>
        <w:t xml:space="preserve">en Eugène J. Meehan: PEN- SAMIENTO POLITICO CONTEMPORANEO - Madrid - Rev. de Occidente - 1973 pg. 55 y ss.</w:t>
      </w:r>
    </w:p>
  </w:footnote>
  <w:footnote w:id="27">
    <w:p>
      <w:pPr>
        <w:pStyle w:val="FootnoteText"/>
      </w:pPr>
      <w:r>
        <w:rPr>
          <w:rStyle w:val="FootnoteReference"/>
        </w:rPr>
        <w:footnoteRef/>
      </w:r>
      <w:r>
        <w:t xml:space="preserve"> </w:t>
      </w:r>
      <w:r>
        <w:t xml:space="preserve">Note: Ver Karl Mannheim: IDEOLOGIA Y UTOPIA - Madrid - Aguilar - 1973.</w:t>
      </w:r>
    </w:p>
  </w:footnote>
  <w:footnote w:id="28">
    <w:p>
      <w:pPr>
        <w:pStyle w:val="FootnoteText"/>
      </w:pPr>
      <w:r>
        <w:rPr>
          <w:rStyle w:val="FootnoteReference"/>
        </w:rPr>
        <w:footnoteRef/>
      </w:r>
      <w:r>
        <w:t xml:space="preserve"> </w:t>
      </w:r>
      <w:r>
        <w:t xml:space="preserve">Note: Anatol Rapoport:</w:t>
      </w:r>
      <w:r>
        <w:t xml:space="preserve">“</w:t>
      </w:r>
      <w:r>
        <w:t xml:space="preserve">The Scientific Relevance of C. Wright Mills</w:t>
      </w:r>
      <w:r>
        <w:t xml:space="preserve">”</w:t>
      </w:r>
      <w:r>
        <w:t xml:space="preserve"> </w:t>
      </w:r>
      <w:r>
        <w:t xml:space="preserve">en Horowitz I.: THE NEW SOCIOLOGY pg. 107.</w:t>
      </w:r>
    </w:p>
  </w:footnote>
  <w:footnote w:id="37">
    <w:p>
      <w:pPr>
        <w:pStyle w:val="FootnoteText"/>
      </w:pPr>
      <w:r>
        <w:rPr>
          <w:rStyle w:val="FootnoteReference"/>
        </w:rPr>
        <w:footnoteRef/>
      </w:r>
      <w:r>
        <w:t xml:space="preserve"> </w:t>
      </w:r>
      <w:r>
        <w:t xml:space="preserve">Sobre el tema de este apartado en general, ver Eugène J. Meehan: PENSAMIENTO POLITICO CONTEMPORANEO - Madrid - Rev. de Occidente - 1973 - pg. 19 y ss.</w:t>
      </w:r>
    </w:p>
  </w:footnote>
  <w:footnote w:id="40">
    <w:p>
      <w:pPr>
        <w:pStyle w:val="FootnoteText"/>
      </w:pPr>
      <w:r>
        <w:rPr>
          <w:rStyle w:val="FootnoteReference"/>
        </w:rPr>
        <w:footnoteRef/>
      </w:r>
      <w:r>
        <w:t xml:space="preserve"> </w:t>
      </w:r>
      <w:r>
        <w:t xml:space="preserve">Eugène J. Meehan: op. cit., pg. 41 y ss.</w:t>
      </w:r>
    </w:p>
  </w:footnote>
  <w:footnote w:id="41">
    <w:p>
      <w:pPr>
        <w:pStyle w:val="FootnoteText"/>
      </w:pPr>
      <w:r>
        <w:rPr>
          <w:rStyle w:val="FootnoteReference"/>
        </w:rPr>
        <w:footnoteRef/>
      </w:r>
      <w:r>
        <w:t xml:space="preserve"> </w:t>
      </w:r>
      <w:r>
        <w:t xml:space="preserve">Norberto Bobbio: IL FUTURO DELLA DEMOCRAZIA. UNA DIFESA DELLE REGOLE DEL GIOCO - Torino - Einaudi Ed. - 1984 .- (3) Alfred Stern: LA FILOSOFIA DE LA HISTORIA Y EL PROBLEMA DE LOS VALORES - Bs. As. - Eudeba - 1965.</w:t>
      </w:r>
    </w:p>
  </w:footnote>
  <w:footnote w:id="44">
    <w:p>
      <w:pPr>
        <w:pStyle w:val="FootnoteText"/>
      </w:pPr>
      <w:r>
        <w:rPr>
          <w:rStyle w:val="FootnoteReference"/>
        </w:rPr>
        <w:footnoteRef/>
      </w:r>
      <w:r>
        <w:t xml:space="preserve"> </w:t>
      </w:r>
      <w:r>
        <w:t xml:space="preserve">Klaus von Beyme: TEORIAS POLITICAS CONTEMPORANEAS - UNA INTRODUCCION - Instituto de Estudios Políticos - Madrid - 1977.</w:t>
      </w:r>
    </w:p>
  </w:footnote>
  <w:footnote w:id="45">
    <w:p>
      <w:pPr>
        <w:pStyle w:val="FootnoteText"/>
      </w:pPr>
      <w:r>
        <w:rPr>
          <w:rStyle w:val="FootnoteReference"/>
        </w:rPr>
        <w:footnoteRef/>
      </w:r>
      <w:r>
        <w:t xml:space="preserve"> </w:t>
      </w:r>
      <w:r>
        <w:t xml:space="preserve">H. Albert: TRAKTAT ÜBER KRITISCHE VERNUNFT, 1968, pg. 49; citado por K. von Beyme, op. cit.</w:t>
      </w:r>
    </w:p>
  </w:footnote>
  <w:footnote w:id="46">
    <w:p>
      <w:pPr>
        <w:pStyle w:val="FootnoteText"/>
      </w:pPr>
      <w:r>
        <w:rPr>
          <w:rStyle w:val="FootnoteReference"/>
        </w:rPr>
        <w:footnoteRef/>
      </w:r>
      <w:r>
        <w:t xml:space="preserve"> </w:t>
      </w:r>
      <w:r>
        <w:t xml:space="preserve"> </w:t>
      </w:r>
      <w:r>
        <w:t xml:space="preserve">C. J. Friedrich: PROLEGOMENA DER POLITIK. ERFAHRUNG UND IHRE THEORIE, Berlín, 1967, pg. 9; citado por K. von Beyme, op. cit.</w:t>
      </w:r>
    </w:p>
  </w:footnote>
  <w:footnote w:id="50">
    <w:p>
      <w:pPr>
        <w:pStyle w:val="FootnoteText"/>
      </w:pPr>
      <w:r>
        <w:rPr>
          <w:rStyle w:val="FootnoteReference"/>
        </w:rPr>
        <w:footnoteRef/>
      </w:r>
      <w:r>
        <w:t xml:space="preserve"> </w:t>
      </w:r>
      <w:r>
        <w:t xml:space="preserve">Klaus von Beyme: op. cit.</w:t>
      </w:r>
    </w:p>
  </w:footnote>
  <w:footnote w:id="51">
    <w:p>
      <w:pPr>
        <w:pStyle w:val="FootnoteText"/>
      </w:pPr>
      <w:r>
        <w:rPr>
          <w:rStyle w:val="FootnoteReference"/>
        </w:rPr>
        <w:footnoteRef/>
      </w:r>
      <w:r>
        <w:t xml:space="preserve"> </w:t>
      </w:r>
      <w:r>
        <w:t xml:space="preserve">Ver, por ejemplo: G.H. Sabine: HISTORIA DE LA TEORIA POLITICA - México - FCE- 1984 J.J. Chevalier: LOS GRANDES TEXTOS POLITICOS - DESDE MAQUIAVELO HASTA NUESTROS DIAS - Madrid - Aguilar - 1979; y muy especialmente: F.Chatelet, O.Duhamel y E.Pisier: DICTIONNAIRE DES OEUVRES POLITIQUES - Paris - PUF - 1989.</w:t>
      </w:r>
    </w:p>
  </w:footnote>
  <w:footnote w:id="55">
    <w:p>
      <w:pPr>
        <w:pStyle w:val="FootnoteText"/>
      </w:pPr>
      <w:r>
        <w:rPr>
          <w:rStyle w:val="FootnoteReference"/>
        </w:rPr>
        <w:footnoteRef/>
      </w:r>
      <w:r>
        <w:t xml:space="preserve"> </w:t>
      </w:r>
      <w:r>
        <w:t xml:space="preserve">Luigi Pareti et al.: HISTORIA DE LA HUMANIDAD - DESARROLLO CULTURAL Y CIENTIFICO - Tomo II - (Unesco) - Bs.As. - Editorial Sudamericana - 1969.</w:t>
      </w:r>
    </w:p>
  </w:footnote>
  <w:footnote w:id="59">
    <w:p>
      <w:pPr>
        <w:pStyle w:val="FootnoteText"/>
      </w:pPr>
      <w:r>
        <w:rPr>
          <w:rStyle w:val="FootnoteReference"/>
        </w:rPr>
        <w:footnoteRef/>
      </w:r>
      <w:r>
        <w:t xml:space="preserve"> </w:t>
      </w:r>
      <w:r>
        <w:t xml:space="preserve">León Poliakov: HISTORIA DEL ANTISEMITISMO - Tomo II:</w:t>
      </w:r>
      <w:r>
        <w:t xml:space="preserve">“</w:t>
      </w:r>
      <w:r>
        <w:t xml:space="preserve">De Mahoma a los marranos</w:t>
      </w:r>
      <w:r>
        <w:t xml:space="preserve">”</w:t>
      </w:r>
      <w:r>
        <w:t xml:space="preserve"> </w:t>
      </w:r>
      <w:r>
        <w:t xml:space="preserve">- Bs. As. - Proyectos Editoriales - 1988 - pg. 50.</w:t>
      </w:r>
    </w:p>
  </w:footnote>
  <w:footnote w:id="60">
    <w:p>
      <w:pPr>
        <w:pStyle w:val="FootnoteText"/>
      </w:pPr>
      <w:r>
        <w:rPr>
          <w:rStyle w:val="FootnoteReference"/>
        </w:rPr>
        <w:footnoteRef/>
      </w:r>
      <w:r>
        <w:t xml:space="preserve"> </w:t>
      </w:r>
      <w:r>
        <w:t xml:space="preserve">F. Chatelet et al.: DICTIONNAIRE DES OEUVRES POLITIQUES - Paris-PUF- 1989.</w:t>
      </w:r>
    </w:p>
  </w:footnote>
  <w:footnote w:id="62">
    <w:p>
      <w:pPr>
        <w:pStyle w:val="FootnoteText"/>
      </w:pPr>
      <w:r>
        <w:rPr>
          <w:rStyle w:val="FootnoteReference"/>
        </w:rPr>
        <w:footnoteRef/>
      </w:r>
      <w:r>
        <w:t xml:space="preserve"> </w:t>
      </w:r>
      <w:r>
        <w:t xml:space="preserve">F.J.C. Hearnshaw: HISTORIA DE LAS IDEAS POLITICAS - Santiago de Chile - Empresa Letras - ?</w:t>
      </w:r>
    </w:p>
  </w:footnote>
  <w:footnote w:id="63">
    <w:p>
      <w:pPr>
        <w:pStyle w:val="FootnoteText"/>
      </w:pPr>
      <w:r>
        <w:rPr>
          <w:rStyle w:val="FootnoteReference"/>
        </w:rPr>
        <w:footnoteRef/>
      </w:r>
      <w:r>
        <w:t xml:space="preserve"> </w:t>
      </w:r>
      <w:r>
        <w:t xml:space="preserve">F. Chatelet et al.: DICTIONNAIRE DES OEUVRES POLITIQUES, Paris, PUF, 1989.</w:t>
      </w:r>
    </w:p>
  </w:footnote>
  <w:footnote w:id="65">
    <w:p>
      <w:pPr>
        <w:pStyle w:val="FootnoteText"/>
      </w:pPr>
      <w:r>
        <w:rPr>
          <w:rStyle w:val="FootnoteReference"/>
        </w:rPr>
        <w:footnoteRef/>
      </w:r>
      <w:r>
        <w:t xml:space="preserve"> </w:t>
      </w:r>
      <w:r>
        <w:t xml:space="preserve">J.F.C. Hearnshaw: op. cit.</w:t>
      </w:r>
    </w:p>
  </w:footnote>
  <w:footnote w:id="66">
    <w:p>
      <w:pPr>
        <w:pStyle w:val="FootnoteText"/>
      </w:pPr>
      <w:r>
        <w:rPr>
          <w:rStyle w:val="FootnoteReference"/>
        </w:rPr>
        <w:footnoteRef/>
      </w:r>
      <w:r>
        <w:t xml:space="preserve"> </w:t>
      </w:r>
      <w:r>
        <w:t xml:space="preserve">Chatelet, Duhamel y Pisier, op. cit.</w:t>
      </w:r>
    </w:p>
  </w:footnote>
  <w:footnote w:id="67">
    <w:p>
      <w:pPr>
        <w:pStyle w:val="FootnoteText"/>
      </w:pPr>
      <w:r>
        <w:rPr>
          <w:rStyle w:val="FootnoteReference"/>
        </w:rPr>
        <w:footnoteRef/>
      </w:r>
      <w:r>
        <w:t xml:space="preserve"> </w:t>
      </w:r>
      <w:r>
        <w:t xml:space="preserve">Chatelet, Duhamel y Pisier, op. cit.</w:t>
      </w:r>
    </w:p>
  </w:footnote>
  <w:footnote w:id="69">
    <w:p>
      <w:pPr>
        <w:pStyle w:val="FootnoteText"/>
      </w:pPr>
      <w:r>
        <w:rPr>
          <w:rStyle w:val="FootnoteReference"/>
        </w:rPr>
        <w:footnoteRef/>
      </w:r>
      <w:r>
        <w:t xml:space="preserve"> </w:t>
      </w:r>
      <w:r>
        <w:t xml:space="preserve">J.F.C. Hearnshaw: op. cit.</w:t>
      </w:r>
    </w:p>
  </w:footnote>
  <w:footnote w:id="70">
    <w:p>
      <w:pPr>
        <w:pStyle w:val="FootnoteText"/>
      </w:pPr>
      <w:r>
        <w:rPr>
          <w:rStyle w:val="FootnoteReference"/>
        </w:rPr>
        <w:footnoteRef/>
      </w:r>
      <w:r>
        <w:t xml:space="preserve"> </w:t>
      </w:r>
      <w:r>
        <w:t xml:space="preserve">Chatelet, Duhamel y Pisier, op. cit.</w:t>
      </w:r>
    </w:p>
  </w:footnote>
  <w:footnote w:id="71">
    <w:p>
      <w:pPr>
        <w:pStyle w:val="FootnoteText"/>
      </w:pPr>
      <w:r>
        <w:rPr>
          <w:rStyle w:val="FootnoteReference"/>
        </w:rPr>
        <w:footnoteRef/>
      </w:r>
      <w:r>
        <w:t xml:space="preserve"> </w:t>
      </w:r>
      <w:r>
        <w:t xml:space="preserve">Chatelet, Duhamel y Pisier, op. cit.</w:t>
      </w:r>
    </w:p>
  </w:footnote>
  <w:footnote w:id="72">
    <w:p>
      <w:pPr>
        <w:pStyle w:val="FootnoteText"/>
      </w:pPr>
      <w:r>
        <w:rPr>
          <w:rStyle w:val="FootnoteReference"/>
        </w:rPr>
        <w:footnoteRef/>
      </w:r>
      <w:r>
        <w:t xml:space="preserve"> </w:t>
      </w:r>
      <w:r>
        <w:t xml:space="preserve">Chatelet, Duhamel y Pisier, op. cit.</w:t>
      </w:r>
    </w:p>
  </w:footnote>
  <w:footnote w:id="73">
    <w:p>
      <w:pPr>
        <w:pStyle w:val="FootnoteText"/>
      </w:pPr>
      <w:r>
        <w:rPr>
          <w:rStyle w:val="FootnoteReference"/>
        </w:rPr>
        <w:footnoteRef/>
      </w:r>
      <w:r>
        <w:t xml:space="preserve"> </w:t>
      </w:r>
      <w:r>
        <w:t xml:space="preserve">Chatelet, Duhamel y Pisier, op. cit.</w:t>
      </w:r>
    </w:p>
  </w:footnote>
  <w:footnote w:id="75">
    <w:p>
      <w:pPr>
        <w:pStyle w:val="FootnoteText"/>
      </w:pPr>
      <w:r>
        <w:rPr>
          <w:rStyle w:val="FootnoteReference"/>
        </w:rPr>
        <w:footnoteRef/>
      </w:r>
      <w:r>
        <w:t xml:space="preserve"> </w:t>
      </w:r>
      <w:r>
        <w:t xml:space="preserve">Chatelet, Duhamel y Pisier, op. cit.</w:t>
      </w:r>
    </w:p>
  </w:footnote>
  <w:footnote w:id="76">
    <w:p>
      <w:pPr>
        <w:pStyle w:val="FootnoteText"/>
      </w:pPr>
      <w:r>
        <w:rPr>
          <w:rStyle w:val="FootnoteReference"/>
        </w:rPr>
        <w:footnoteRef/>
      </w:r>
      <w:r>
        <w:t xml:space="preserve"> </w:t>
      </w:r>
      <w:r>
        <w:t xml:space="preserve">Chatelet, Duhamel y Pisier, op. cit.</w:t>
      </w:r>
    </w:p>
  </w:footnote>
  <w:footnote w:id="79">
    <w:p>
      <w:pPr>
        <w:pStyle w:val="FootnoteText"/>
      </w:pPr>
      <w:r>
        <w:rPr>
          <w:rStyle w:val="FootnoteReference"/>
        </w:rPr>
        <w:footnoteRef/>
      </w:r>
      <w:r>
        <w:t xml:space="preserve"> </w:t>
      </w:r>
      <w:r>
        <w:t xml:space="preserve">John Locke: ENSAYO SOBRE EL GOBIERNO CIVIL, Madrid, Aguilar, 1981.</w:t>
      </w:r>
    </w:p>
  </w:footnote>
  <w:footnote w:id="81">
    <w:p>
      <w:pPr>
        <w:pStyle w:val="FootnoteText"/>
      </w:pPr>
      <w:r>
        <w:rPr>
          <w:rStyle w:val="FootnoteReference"/>
        </w:rPr>
        <w:footnoteRef/>
      </w:r>
      <w:r>
        <w:t xml:space="preserve"> </w:t>
      </w:r>
      <w:r>
        <w:t xml:space="preserve">Saint-Simon: OEUVRES, Paris, Anthropos, 1966.</w:t>
      </w:r>
    </w:p>
  </w:footnote>
  <w:footnote w:id="83">
    <w:p>
      <w:pPr>
        <w:pStyle w:val="FootnoteText"/>
      </w:pPr>
      <w:r>
        <w:rPr>
          <w:rStyle w:val="FootnoteReference"/>
        </w:rPr>
        <w:footnoteRef/>
      </w:r>
      <w:r>
        <w:t xml:space="preserve"> </w:t>
      </w:r>
      <w:r>
        <w:t xml:space="preserve">Zeev Sternhell: MAURICE BARRES ET LE NATIONALISME FRANCAIS, Paris, A. Colin, 1972.</w:t>
      </w:r>
    </w:p>
  </w:footnote>
  <w:footnote w:id="84">
    <w:p>
      <w:pPr>
        <w:pStyle w:val="FootnoteText"/>
      </w:pPr>
      <w:r>
        <w:rPr>
          <w:rStyle w:val="FootnoteReference"/>
        </w:rPr>
        <w:footnoteRef/>
      </w:r>
      <w:r>
        <w:t xml:space="preserve"> </w:t>
      </w:r>
      <w:r>
        <w:t xml:space="preserve">Chatelet, Duhamel y Pisier, op. cit.</w:t>
      </w:r>
    </w:p>
  </w:footnote>
  <w:footnote w:id="86">
    <w:p>
      <w:pPr>
        <w:pStyle w:val="FootnoteText"/>
      </w:pPr>
      <w:r>
        <w:rPr>
          <w:rStyle w:val="FootnoteReference"/>
        </w:rPr>
        <w:footnoteRef/>
      </w:r>
      <w:r>
        <w:t xml:space="preserve"> </w:t>
      </w:r>
      <w:r>
        <w:t xml:space="preserve">Alain de Benoist: DEMOCRATIE: LE PROBLEME, Paris, Le Labyrin- the, 1985.</w:t>
      </w:r>
    </w:p>
  </w:footnote>
  <w:footnote w:id="87">
    <w:p>
      <w:pPr>
        <w:pStyle w:val="FootnoteText"/>
      </w:pPr>
      <w:r>
        <w:rPr>
          <w:rStyle w:val="FootnoteReference"/>
        </w:rPr>
        <w:footnoteRef/>
      </w:r>
      <w:r>
        <w:t xml:space="preserve"> </w:t>
      </w:r>
      <w:r>
        <w:t xml:space="preserve">Bertrand de Jouvenel: EL PODER, Madrid, Ed. Nacional, 1974, segunda edición.</w:t>
      </w:r>
    </w:p>
  </w:footnote>
  <w:footnote w:id="93">
    <w:p>
      <w:pPr>
        <w:pStyle w:val="FootnoteText"/>
      </w:pPr>
      <w:r>
        <w:rPr>
          <w:rStyle w:val="FootnoteReference"/>
        </w:rPr>
        <w:footnoteRef/>
      </w:r>
      <w:r>
        <w:t xml:space="preserve"> </w:t>
      </w:r>
      <w:r>
        <w:t xml:space="preserve">Klaus von Beyme: TEORIAS POLITICAS CONTEMPORANEAS, Madrid, Instituto de Estudios Políticos, 1977.</w:t>
      </w:r>
    </w:p>
  </w:footnote>
  <w:footnote w:id="97">
    <w:p>
      <w:pPr>
        <w:pStyle w:val="FootnoteText"/>
      </w:pPr>
      <w:r>
        <w:rPr>
          <w:rStyle w:val="FootnoteReference"/>
        </w:rPr>
        <w:footnoteRef/>
      </w:r>
      <w:r>
        <w:t xml:space="preserve"> </w:t>
      </w:r>
      <w:r>
        <w:t xml:space="preserve">B. F. Skinner: SCIENCE AND HUMAN BEHAVIOR, New York, Free Press, 1953.</w:t>
      </w:r>
    </w:p>
  </w:footnote>
  <w:footnote w:id="98">
    <w:p>
      <w:pPr>
        <w:pStyle w:val="FootnoteText"/>
      </w:pPr>
      <w:r>
        <w:rPr>
          <w:rStyle w:val="FootnoteReference"/>
        </w:rPr>
        <w:footnoteRef/>
      </w:r>
      <w:r>
        <w:t xml:space="preserve"> </w:t>
      </w:r>
      <w:r>
        <w:t xml:space="preserve">F. Kent: POLITICAL BEHAVIOR, THE HERETOFORE UNWRITTEN LAWS, CUSTOMS AND PRINCIPLES OF POLITICS AND PRACTICE IN THE UNITES STATES (1928).</w:t>
      </w:r>
    </w:p>
  </w:footnote>
  <w:footnote w:id="99">
    <w:p>
      <w:pPr>
        <w:pStyle w:val="FootnoteText"/>
      </w:pPr>
      <w:r>
        <w:rPr>
          <w:rStyle w:val="FootnoteReference"/>
        </w:rPr>
        <w:footnoteRef/>
      </w:r>
      <w:r>
        <w:t xml:space="preserve"> </w:t>
      </w:r>
      <w:r>
        <w:t xml:space="preserve">Klaus von Beyme, op. cit., pg. 137 y ss.</w:t>
      </w:r>
    </w:p>
  </w:footnote>
  <w:footnote w:id="102">
    <w:p>
      <w:pPr>
        <w:pStyle w:val="FootnoteText"/>
      </w:pPr>
      <w:r>
        <w:rPr>
          <w:rStyle w:val="FootnoteReference"/>
        </w:rPr>
        <w:footnoteRef/>
      </w:r>
      <w:r>
        <w:t xml:space="preserve"> </w:t>
      </w:r>
      <w:r>
        <w:t xml:space="preserve">E. Durkheim: DE LA DIVISION DEL TRABAJO SOCIAL Bs. As., Schapire, 1967.</w:t>
      </w:r>
      <w:r>
        <w:t xml:space="preserve"> </w:t>
      </w:r>
      <w:r>
        <w:t xml:space="preserve">EL SUICIDIO Bs. As., Schapire, 1965.</w:t>
      </w:r>
      <w:r>
        <w:t xml:space="preserve"> </w:t>
      </w:r>
      <w:r>
        <w:t xml:space="preserve">LAS FORMAS ELEMENTALES DE LA VIDA RELIGIOSA Bs. As., Schapire, 1968.</w:t>
      </w:r>
    </w:p>
  </w:footnote>
  <w:footnote w:id="103">
    <w:p>
      <w:pPr>
        <w:pStyle w:val="FootnoteText"/>
      </w:pPr>
      <w:r>
        <w:rPr>
          <w:rStyle w:val="FootnoteReference"/>
        </w:rPr>
        <w:footnoteRef/>
      </w:r>
      <w:r>
        <w:t xml:space="preserve"> </w:t>
      </w:r>
      <w:r>
        <w:t xml:space="preserve">Bronislaw Malinowski: A SCIENTIFIC THEORY OF CULTURE, New Caroline University Press, 1944.</w:t>
      </w:r>
    </w:p>
  </w:footnote>
  <w:footnote w:id="104">
    <w:p>
      <w:pPr>
        <w:pStyle w:val="FootnoteText"/>
      </w:pPr>
      <w:r>
        <w:rPr>
          <w:rStyle w:val="FootnoteReference"/>
        </w:rPr>
        <w:footnoteRef/>
      </w:r>
      <w:r>
        <w:t xml:space="preserve"> </w:t>
      </w:r>
      <w:r>
        <w:t xml:space="preserve">Eugène J. Meehan: PENSAMIENTO POLITICO CONTEMPORANEO, Madrid, Revista de Occidente, 1973.</w:t>
      </w:r>
    </w:p>
  </w:footnote>
  <w:footnote w:id="105">
    <w:p>
      <w:pPr>
        <w:pStyle w:val="FootnoteText"/>
      </w:pPr>
      <w:r>
        <w:rPr>
          <w:rStyle w:val="FootnoteReference"/>
        </w:rPr>
        <w:footnoteRef/>
      </w:r>
      <w:r>
        <w:t xml:space="preserve"> </w:t>
      </w:r>
      <w:r>
        <w:t xml:space="preserve">Ernest Nagel: THE STRUCTURE OF SCIENCE: PROBLEMS IN THE LO- GIC OF SCIENTIFIC EXPLANATION, Harcourt,Brace and World Inc., 1961.</w:t>
      </w:r>
    </w:p>
  </w:footnote>
  <w:footnote w:id="107">
    <w:p>
      <w:pPr>
        <w:pStyle w:val="FootnoteText"/>
      </w:pPr>
      <w:r>
        <w:rPr>
          <w:rStyle w:val="FootnoteReference"/>
        </w:rPr>
        <w:footnoteRef/>
      </w:r>
      <w:r>
        <w:t xml:space="preserve"> </w:t>
      </w:r>
      <w:r>
        <w:t xml:space="preserve">Ludwig von Bertalanffy: TEORIA GENERAL DE LOS SISTEMAS, México, FCE, 1981.</w:t>
      </w:r>
    </w:p>
  </w:footnote>
  <w:footnote w:id="108">
    <w:p>
      <w:pPr>
        <w:pStyle w:val="FootnoteText"/>
      </w:pPr>
      <w:r>
        <w:rPr>
          <w:rStyle w:val="FootnoteReference"/>
        </w:rPr>
        <w:footnoteRef/>
      </w:r>
      <w:r>
        <w:t xml:space="preserve"> </w:t>
      </w:r>
      <w:r>
        <w:t xml:space="preserve">Ver al respecto los Cap. 6 y 7 de este libro.</w:t>
      </w:r>
    </w:p>
  </w:footnote>
  <w:footnote w:id="109">
    <w:p>
      <w:pPr>
        <w:pStyle w:val="FootnoteText"/>
      </w:pPr>
      <w:r>
        <w:rPr>
          <w:rStyle w:val="FootnoteReference"/>
        </w:rPr>
        <w:footnoteRef/>
      </w:r>
      <w:r>
        <w:t xml:space="preserve"> </w:t>
      </w:r>
      <w:r>
        <w:t xml:space="preserve">Ludwig von Bertalanffy: TEORIA GENERAL DE LOS SISTEMAS, México, FCE, 1981.</w:t>
      </w:r>
    </w:p>
  </w:footnote>
  <w:footnote w:id="110">
    <w:p>
      <w:pPr>
        <w:pStyle w:val="FootnoteText"/>
      </w:pPr>
      <w:r>
        <w:rPr>
          <w:rStyle w:val="FootnoteReference"/>
        </w:rPr>
        <w:footnoteRef/>
      </w:r>
      <w:r>
        <w:t xml:space="preserve"> </w:t>
      </w:r>
      <w:r>
        <w:t xml:space="preserve">Eugène J. Meehan, op. cit.</w:t>
      </w:r>
    </w:p>
  </w:footnote>
  <w:footnote w:id="111">
    <w:p>
      <w:pPr>
        <w:pStyle w:val="FootnoteText"/>
      </w:pPr>
      <w:r>
        <w:rPr>
          <w:rStyle w:val="FootnoteReference"/>
        </w:rPr>
        <w:footnoteRef/>
      </w:r>
      <w:r>
        <w:t xml:space="preserve"> </w:t>
      </w:r>
      <w:r>
        <w:t xml:space="preserve">Ludwig von Bertalanffy: TEORIA GENERAL DE LOS SISTEMAS, México, FCE, 1981.</w:t>
      </w:r>
    </w:p>
  </w:footnote>
  <w:footnote w:id="113">
    <w:p>
      <w:pPr>
        <w:pStyle w:val="FootnoteText"/>
      </w:pPr>
      <w:r>
        <w:rPr>
          <w:rStyle w:val="FootnoteReference"/>
        </w:rPr>
        <w:footnoteRef/>
      </w:r>
      <w:r>
        <w:t xml:space="preserve"> </w:t>
      </w:r>
      <w:r>
        <w:t xml:space="preserve">Esta expresión, tomada de E. Meehan, en su sentido amplio alude al enfoque de convergencia estructural-funcional-sistémico.</w:t>
      </w:r>
    </w:p>
  </w:footnote>
  <w:footnote w:id="114">
    <w:p>
      <w:pPr>
        <w:pStyle w:val="FootnoteText"/>
      </w:pPr>
      <w:r>
        <w:rPr>
          <w:rStyle w:val="FootnoteReference"/>
        </w:rPr>
        <w:footnoteRef/>
      </w:r>
      <w:r>
        <w:t xml:space="preserve"> </w:t>
      </w:r>
      <w:r>
        <w:t xml:space="preserve">Idem nota anterior.</w:t>
      </w:r>
    </w:p>
  </w:footnote>
  <w:footnote w:id="116">
    <w:p>
      <w:pPr>
        <w:pStyle w:val="FootnoteText"/>
      </w:pPr>
      <w:r>
        <w:rPr>
          <w:rStyle w:val="FootnoteReference"/>
        </w:rPr>
        <w:footnoteRef/>
      </w:r>
      <w:r>
        <w:t xml:space="preserve"> </w:t>
      </w:r>
      <w:r>
        <w:t xml:space="preserve">Robert Merton: SOCIAL THEORY AND SOCIAL STRUCTURE, Free Press, 1949.</w:t>
      </w:r>
      <w:r>
        <w:t xml:space="preserve"> </w:t>
      </w:r>
      <w:r>
        <w:t xml:space="preserve">Hay versión en español: TEORIA Y ESTRUCTURA SOCIALES, México, FCE, 1964.</w:t>
      </w:r>
      <w:r>
        <w:t xml:space="preserve"> </w:t>
      </w:r>
      <w:r>
        <w:t xml:space="preserve">Robert Merton: ELEMENTS DE THEORIE ET DE METHODE SOCIOLOGI- QUE, Paris, Plon, 1965.</w:t>
      </w:r>
      <w:r>
        <w:t xml:space="preserve"> </w:t>
      </w:r>
      <w:r>
        <w:t xml:space="preserve">Robert Merton et al.: SOCIOLOGY TODAY, PROBLEMS AND PROSPECTS New York, Basic Books, 1960.</w:t>
      </w:r>
      <w:r>
        <w:t xml:space="preserve"> </w:t>
      </w:r>
      <w:r>
        <w:t xml:space="preserve">Robert Merton et al.: READER IN BUREAUCRACY New York, The Free Press, 1952.</w:t>
      </w:r>
    </w:p>
  </w:footnote>
  <w:footnote w:id="117">
    <w:p>
      <w:pPr>
        <w:pStyle w:val="FootnoteText"/>
      </w:pPr>
      <w:r>
        <w:rPr>
          <w:rStyle w:val="FootnoteReference"/>
        </w:rPr>
        <w:footnoteRef/>
      </w:r>
      <w:r>
        <w:t xml:space="preserve"> </w:t>
      </w:r>
      <w:r>
        <w:t xml:space="preserve">Michel Crozier: LE PHENOMENE BUREAUCRATIQUE Paris, Seuil, 1964.</w:t>
      </w:r>
    </w:p>
  </w:footnote>
  <w:footnote w:id="119">
    <w:p>
      <w:pPr>
        <w:pStyle w:val="FootnoteText"/>
      </w:pPr>
      <w:r>
        <w:rPr>
          <w:rStyle w:val="FootnoteReference"/>
        </w:rPr>
        <w:footnoteRef/>
      </w:r>
      <w:r>
        <w:t xml:space="preserve"> </w:t>
      </w:r>
      <w:r>
        <w:t xml:space="preserve">Talcott Parsons: EL SISTEMA SOCIAL, Madrid, Rev. de Occidente, 1976.</w:t>
      </w:r>
      <w:r>
        <w:t xml:space="preserve"> </w:t>
      </w:r>
      <w:r>
        <w:t xml:space="preserve">ENSAYOS DE TEORIA SOCIOLOGICA Bs. As., Paidos, 1970.</w:t>
      </w:r>
      <w:r>
        <w:t xml:space="preserve"> </w:t>
      </w:r>
      <w:r>
        <w:t xml:space="preserve">EL SISTEMA DE LAS SOCIEDADES MODERNAS México, Trillas, 1974.</w:t>
      </w:r>
    </w:p>
  </w:footnote>
  <w:footnote w:id="120">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1">
    <w:p>
      <w:pPr>
        <w:pStyle w:val="FootnoteText"/>
      </w:pPr>
      <w:r>
        <w:rPr>
          <w:rStyle w:val="FootnoteReference"/>
        </w:rPr>
        <w:footnoteRef/>
      </w:r>
      <w:r>
        <w:t xml:space="preserve"> </w:t>
      </w:r>
      <w:r>
        <w:t xml:space="preserve">Eugène J. Meehan: PENSAMIENTO POLITICO CONTEMPORANEO Madrid, Rev. de Occidente, 1973.</w:t>
      </w:r>
    </w:p>
  </w:footnote>
  <w:footnote w:id="122">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3">
    <w:p>
      <w:pPr>
        <w:pStyle w:val="FootnoteText"/>
      </w:pPr>
      <w:r>
        <w:rPr>
          <w:rStyle w:val="FootnoteReference"/>
        </w:rPr>
        <w:footnoteRef/>
      </w:r>
      <w:r>
        <w:t xml:space="preserve"> </w:t>
      </w:r>
      <w:r>
        <w:t xml:space="preserve">Helio Jaguaribe: SOCIEDAD, CAMBIO Y SISTEMA POLITICO Bs. As., Paidos, 1972.</w:t>
      </w:r>
    </w:p>
  </w:footnote>
  <w:footnote w:id="124">
    <w:p>
      <w:pPr>
        <w:pStyle w:val="FootnoteText"/>
      </w:pPr>
      <w:r>
        <w:rPr>
          <w:rStyle w:val="FootnoteReference"/>
        </w:rPr>
        <w:footnoteRef/>
      </w:r>
      <w:r>
        <w:t xml:space="preserve"> </w:t>
      </w:r>
      <w:r>
        <w:t xml:space="preserve">Helio Jaguaribe: SOCIEDAD, CAMBIO Y SISTEMA POLITICO Bs. As., Paidos, 1972.</w:t>
      </w:r>
    </w:p>
  </w:footnote>
  <w:footnote w:id="126">
    <w:p>
      <w:pPr>
        <w:pStyle w:val="FootnoteText"/>
      </w:pPr>
      <w:r>
        <w:rPr>
          <w:rStyle w:val="FootnoteReference"/>
        </w:rPr>
        <w:footnoteRef/>
      </w:r>
      <w:r>
        <w:t xml:space="preserve"> </w:t>
      </w:r>
      <w:r>
        <w:t xml:space="preserve">Eugène J. Meehan, op. cit.</w:t>
      </w:r>
    </w:p>
  </w:footnote>
  <w:footnote w:id="127">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8">
    <w:p>
      <w:pPr>
        <w:pStyle w:val="FootnoteText"/>
      </w:pPr>
      <w:r>
        <w:rPr>
          <w:rStyle w:val="FootnoteReference"/>
        </w:rPr>
        <w:footnoteRef/>
      </w:r>
      <w:r>
        <w:t xml:space="preserve"> </w:t>
      </w:r>
      <w:r>
        <w:t xml:space="preserve">Eugène J. Meehan, op. cit.</w:t>
      </w:r>
    </w:p>
  </w:footnote>
  <w:footnote w:id="129">
    <w:p>
      <w:pPr>
        <w:pStyle w:val="FootnoteText"/>
      </w:pPr>
      <w:r>
        <w:rPr>
          <w:rStyle w:val="FootnoteReference"/>
        </w:rPr>
        <w:footnoteRef/>
      </w:r>
      <w:r>
        <w:t xml:space="preserve"> </w:t>
      </w:r>
      <w:r>
        <w:t xml:space="preserve">Eugène J. Meehan, op. cit.</w:t>
      </w:r>
    </w:p>
  </w:footnote>
  <w:footnote w:id="130">
    <w:p>
      <w:pPr>
        <w:pStyle w:val="FootnoteText"/>
      </w:pPr>
      <w:r>
        <w:rPr>
          <w:rStyle w:val="FootnoteReference"/>
        </w:rPr>
        <w:footnoteRef/>
      </w:r>
      <w:r>
        <w:t xml:space="preserve"> </w:t>
      </w:r>
      <w:r>
        <w:t xml:space="preserve">Domenico Fisichella: LINEAMENTI DI SCIENZA POLITICA CONCETTI, PROBLEMI, TEORIE Roma, NIS, 1990.</w:t>
      </w:r>
    </w:p>
  </w:footnote>
  <w:footnote w:id="131">
    <w:p>
      <w:pPr>
        <w:pStyle w:val="FootnoteText"/>
      </w:pPr>
      <w:r>
        <w:rPr>
          <w:rStyle w:val="FootnoteReference"/>
        </w:rPr>
        <w:footnoteRef/>
      </w:r>
      <w:r>
        <w:t xml:space="preserve"> </w:t>
      </w:r>
      <w:r>
        <w:t xml:space="preserve">Domenico Fisichella: LINEAMENTI DI SCIENZA POLITICA CONCETTI, PROBLEMI, TEORIE Roma, NIS, 1990.</w:t>
      </w:r>
    </w:p>
  </w:footnote>
  <w:footnote w:id="132">
    <w:p>
      <w:pPr>
        <w:pStyle w:val="FootnoteText"/>
      </w:pPr>
      <w:r>
        <w:rPr>
          <w:rStyle w:val="FootnoteReference"/>
        </w:rPr>
        <w:footnoteRef/>
      </w:r>
      <w:r>
        <w:t xml:space="preserve"> </w:t>
      </w:r>
      <w:r>
        <w:t xml:space="preserve">Domenico Fisichella: LINEAMENTI DI SCIENZA POLITICA CONCETTI, PROBLEMI, TEORIE Roma, NIS, 1990.</w:t>
      </w:r>
    </w:p>
  </w:footnote>
  <w:footnote w:id="134">
    <w:p>
      <w:pPr>
        <w:pStyle w:val="FootnoteText"/>
      </w:pPr>
      <w:r>
        <w:rPr>
          <w:rStyle w:val="FootnoteReference"/>
        </w:rPr>
        <w:footnoteRef/>
      </w:r>
      <w:r>
        <w:t xml:space="preserve"> </w:t>
      </w:r>
      <w:r>
        <w:t xml:space="preserve">Morton A.Kaplan: SYSTEM AND PROCESS IN INTERNATIONAL POLITICS New York, Wiley, 1957.</w:t>
      </w:r>
    </w:p>
  </w:footnote>
  <w:footnote w:id="135">
    <w:p>
      <w:pPr>
        <w:pStyle w:val="FootnoteText"/>
      </w:pPr>
      <w:r>
        <w:rPr>
          <w:rStyle w:val="FootnoteReference"/>
        </w:rPr>
        <w:footnoteRef/>
      </w:r>
      <w:r>
        <w:t xml:space="preserve"> </w:t>
      </w:r>
      <w:r>
        <w:t xml:space="preserve">Eugène J. Meehan, op. cit.</w:t>
      </w:r>
    </w:p>
  </w:footnote>
  <w:footnote w:id="136">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37">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38">
    <w:p>
      <w:pPr>
        <w:pStyle w:val="FootnoteText"/>
      </w:pPr>
      <w:r>
        <w:rPr>
          <w:rStyle w:val="FootnoteReference"/>
        </w:rPr>
        <w:footnoteRef/>
      </w:r>
      <w:r>
        <w:t xml:space="preserve"> </w:t>
      </w:r>
      <w:r>
        <w:t xml:space="preserve">Morton A.Kaplan: SYSTEM AND PROCESS IN INTERNATIONAL POLITICS New York, Wiley, 1957.</w:t>
      </w:r>
    </w:p>
  </w:footnote>
  <w:footnote w:id="139">
    <w:p>
      <w:pPr>
        <w:pStyle w:val="FootnoteText"/>
      </w:pPr>
      <w:r>
        <w:rPr>
          <w:rStyle w:val="FootnoteReference"/>
        </w:rPr>
        <w:footnoteRef/>
      </w:r>
      <w:r>
        <w:t xml:space="preserve"> </w:t>
      </w:r>
      <w:r>
        <w:t xml:space="preserve">Eugène J. Meehan, op. cit.</w:t>
      </w:r>
    </w:p>
  </w:footnote>
  <w:footnote w:id="140">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1">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2">
    <w:p>
      <w:pPr>
        <w:pStyle w:val="FootnoteText"/>
      </w:pPr>
      <w:r>
        <w:rPr>
          <w:rStyle w:val="FootnoteReference"/>
        </w:rPr>
        <w:footnoteRef/>
      </w:r>
      <w:r>
        <w:t xml:space="preserve"> </w:t>
      </w:r>
      <w:r>
        <w:t xml:space="preserve">Morton A.Kaplan: SYSTEM AND PROCESS IN INTERNATIONAL POLITICS New York, Wiley, 1957.</w:t>
      </w:r>
    </w:p>
  </w:footnote>
  <w:footnote w:id="143">
    <w:p>
      <w:pPr>
        <w:pStyle w:val="FootnoteText"/>
      </w:pPr>
      <w:r>
        <w:rPr>
          <w:rStyle w:val="FootnoteReference"/>
        </w:rPr>
        <w:footnoteRef/>
      </w:r>
      <w:r>
        <w:t xml:space="preserve"> </w:t>
      </w:r>
      <w:r>
        <w:t xml:space="preserve">Eugène J. Meehan, op. cit.</w:t>
      </w:r>
    </w:p>
  </w:footnote>
  <w:footnote w:id="145">
    <w:p>
      <w:pPr>
        <w:pStyle w:val="FootnoteText"/>
      </w:pPr>
      <w:r>
        <w:rPr>
          <w:rStyle w:val="FootnoteReference"/>
        </w:rPr>
        <w:footnoteRef/>
      </w:r>
      <w:r>
        <w:t xml:space="preserve"> </w:t>
      </w:r>
      <w:r>
        <w:t xml:space="preserve">Eugéne J. Meehan, PENSAMIENTO POLITICO CONTEMPORANEO, Madrid, Revista de Occidente, 1973.</w:t>
      </w:r>
    </w:p>
  </w:footnote>
  <w:footnote w:id="146">
    <w:p>
      <w:pPr>
        <w:pStyle w:val="FootnoteText"/>
      </w:pPr>
      <w:r>
        <w:rPr>
          <w:rStyle w:val="FootnoteReference"/>
        </w:rPr>
        <w:footnoteRef/>
      </w:r>
      <w:r>
        <w:t xml:space="preserve"> </w:t>
      </w:r>
      <w:r>
        <w:t xml:space="preserve">Giovanni Sartori: LA POLITICA - LOGICA Y METODO EN LAS CIENCIAS SOCIALES, México, FCE, 1984.</w:t>
      </w:r>
    </w:p>
  </w:footnote>
  <w:footnote w:id="147">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8">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50">
    <w:p>
      <w:pPr>
        <w:pStyle w:val="FootnoteText"/>
      </w:pPr>
      <w:r>
        <w:rPr>
          <w:rStyle w:val="FootnoteReference"/>
        </w:rPr>
        <w:footnoteRef/>
      </w:r>
      <w:r>
        <w:t xml:space="preserve"> </w:t>
      </w:r>
      <w:r>
        <w:t xml:space="preserve">G.A. Almond y G.B. Powell: POLITICA COMPARADA, Bs. As., Paidós, 1972.</w:t>
      </w:r>
    </w:p>
  </w:footnote>
  <w:footnote w:id="151">
    <w:p>
      <w:pPr>
        <w:pStyle w:val="FootnoteText"/>
      </w:pPr>
      <w:r>
        <w:rPr>
          <w:rStyle w:val="FootnoteReference"/>
        </w:rPr>
        <w:footnoteRef/>
      </w:r>
      <w:r>
        <w:t xml:space="preserve"> </w:t>
      </w:r>
      <w:r>
        <w:t xml:space="preserve">G.A. Almond y G.B. Powell: POLITICA COMPARADA, Bs. As., Paidós, 1972.</w:t>
      </w:r>
    </w:p>
  </w:footnote>
  <w:footnote w:id="152">
    <w:p>
      <w:pPr>
        <w:pStyle w:val="FootnoteText"/>
      </w:pPr>
      <w:r>
        <w:rPr>
          <w:rStyle w:val="FootnoteReference"/>
        </w:rPr>
        <w:footnoteRef/>
      </w:r>
      <w:r>
        <w:t xml:space="preserve"> </w:t>
      </w:r>
      <w:r>
        <w:t xml:space="preserve">H. Eckstein y D. Apter: COMPARATIVE POLITICS. A READER, New York, 1963.</w:t>
      </w:r>
    </w:p>
  </w:footnote>
  <w:footnote w:id="153">
    <w:p>
      <w:pPr>
        <w:pStyle w:val="FootnoteText"/>
      </w:pPr>
      <w:r>
        <w:rPr>
          <w:rStyle w:val="FootnoteReference"/>
        </w:rPr>
        <w:footnoteRef/>
      </w:r>
      <w:r>
        <w:t xml:space="preserve"> </w:t>
      </w:r>
      <w:r>
        <w:t xml:space="preserve">G.A. Almond y G.B. Powell: POLITICA COMPARADA, Bs. As., Paidós, 1972.</w:t>
      </w:r>
    </w:p>
  </w:footnote>
  <w:footnote w:id="154">
    <w:p>
      <w:pPr>
        <w:pStyle w:val="FootnoteText"/>
      </w:pPr>
      <w:r>
        <w:rPr>
          <w:rStyle w:val="FootnoteReference"/>
        </w:rPr>
        <w:footnoteRef/>
      </w:r>
      <w:r>
        <w:t xml:space="preserve"> </w:t>
      </w:r>
      <w:r>
        <w:t xml:space="preserve">G.A. Almond y G.B. Powell: POLITICA COMPARADA, Bs. As., Paidós, 1972.</w:t>
      </w:r>
    </w:p>
  </w:footnote>
  <w:footnote w:id="155">
    <w:p>
      <w:pPr>
        <w:pStyle w:val="FootnoteText"/>
      </w:pPr>
      <w:r>
        <w:rPr>
          <w:rStyle w:val="FootnoteReference"/>
        </w:rPr>
        <w:footnoteRef/>
      </w:r>
      <w:r>
        <w:t xml:space="preserve"> </w:t>
      </w:r>
      <w:r>
        <w:t xml:space="preserve">G.A. Almond y G.B. Powell: POLITICA COMPARADA, Bs. As., Paidós, 1972.</w:t>
      </w:r>
    </w:p>
  </w:footnote>
  <w:footnote w:id="156">
    <w:p>
      <w:pPr>
        <w:pStyle w:val="FootnoteText"/>
      </w:pPr>
      <w:r>
        <w:rPr>
          <w:rStyle w:val="FootnoteReference"/>
        </w:rPr>
        <w:footnoteRef/>
      </w:r>
      <w:r>
        <w:t xml:space="preserve"> </w:t>
      </w:r>
      <w:r>
        <w:t xml:space="preserve">Ver el artículo</w:t>
      </w:r>
      <w:r>
        <w:t xml:space="preserve"> </w:t>
      </w:r>
      <w:r>
        <w:t xml:space="preserve">“</w:t>
      </w:r>
      <w:r>
        <w:t xml:space="preserve">Política Comparada</w:t>
      </w:r>
      <w:r>
        <w:t xml:space="preserve">”</w:t>
      </w:r>
      <w:r>
        <w:t xml:space="preserve"> </w:t>
      </w:r>
      <w:r>
        <w:t xml:space="preserve">de G. Urbani, en el DICCIONARIO DE POLITICA, de Bobbio y Matteucci (comp.), México, Siglo XXI, 1986.</w:t>
      </w:r>
    </w:p>
  </w:footnote>
  <w:footnote w:id="157">
    <w:p>
      <w:pPr>
        <w:pStyle w:val="FootnoteText"/>
      </w:pPr>
      <w:r>
        <w:rPr>
          <w:rStyle w:val="FootnoteReference"/>
        </w:rPr>
        <w:footnoteRef/>
      </w:r>
      <w:r>
        <w:t xml:space="preserve"> </w:t>
      </w:r>
      <w:r>
        <w:t xml:space="preserve">S.E. Finner:</w:t>
      </w:r>
      <w:r>
        <w:t xml:space="preserve"> </w:t>
      </w:r>
      <w:r>
        <w:t xml:space="preserve">“</w:t>
      </w:r>
      <w:r>
        <w:t xml:space="preserve">Metodo, Ambito e Fini dello Studio Comparato dei Sistemi Politici,</w:t>
      </w:r>
      <w:r>
        <w:t xml:space="preserve">”</w:t>
      </w:r>
      <w:r>
        <w:t xml:space="preserve"> </w:t>
      </w:r>
      <w:r>
        <w:t xml:space="preserve">en STUDI POLITICI, 1, III, 1954.</w:t>
      </w:r>
    </w:p>
  </w:footnote>
  <w:footnote w:id="158">
    <w:p>
      <w:pPr>
        <w:pStyle w:val="FootnoteText"/>
      </w:pPr>
      <w:r>
        <w:rPr>
          <w:rStyle w:val="FootnoteReference"/>
        </w:rPr>
        <w:footnoteRef/>
      </w:r>
      <w:r>
        <w:t xml:space="preserve"> </w:t>
      </w:r>
      <w:r>
        <w:t xml:space="preserve">Giovanni Sartori:</w:t>
      </w:r>
      <w:r>
        <w:t xml:space="preserve"> </w:t>
      </w:r>
      <w:r>
        <w:t xml:space="preserve">“</w:t>
      </w:r>
      <w:r>
        <w:t xml:space="preserve">La Scienza Politica</w:t>
      </w:r>
      <w:r>
        <w:t xml:space="preserve">”</w:t>
      </w:r>
      <w:r>
        <w:t xml:space="preserve"> </w:t>
      </w:r>
      <w:r>
        <w:t xml:space="preserve">en IL POLITICO, 4, XXXII, 1967.</w:t>
      </w:r>
    </w:p>
  </w:footnote>
  <w:footnote w:id="159">
    <w:p>
      <w:pPr>
        <w:pStyle w:val="FootnoteText"/>
      </w:pPr>
      <w:r>
        <w:rPr>
          <w:rStyle w:val="FootnoteReference"/>
        </w:rPr>
        <w:footnoteRef/>
      </w:r>
      <w:r>
        <w:t xml:space="preserve"> </w:t>
      </w:r>
      <w:r>
        <w:t xml:space="preserve">L. Morlino (comp.): GUIDE AGLI STUDI DI SCIENZE SOCIALI IN ITALIA - SCIENZA POLITICA, Torino, Edizioni della Fondazione Giovanni Agnelli, 1989.</w:t>
      </w:r>
    </w:p>
  </w:footnote>
  <w:footnote w:id="160">
    <w:p>
      <w:pPr>
        <w:pStyle w:val="FootnoteText"/>
      </w:pPr>
      <w:r>
        <w:rPr>
          <w:rStyle w:val="FootnoteReference"/>
        </w:rPr>
        <w:footnoteRef/>
      </w:r>
      <w:r>
        <w:t xml:space="preserve"> </w:t>
      </w:r>
      <w:r>
        <w:t xml:space="preserve">G. Urbani: LA POLITICA COMPARATA, Bolonia, 1972.</w:t>
      </w:r>
    </w:p>
  </w:footnote>
  <w:footnote w:id="161">
    <w:p>
      <w:pPr>
        <w:pStyle w:val="FootnoteText"/>
      </w:pPr>
      <w:r>
        <w:rPr>
          <w:rStyle w:val="FootnoteReference"/>
        </w:rPr>
        <w:footnoteRef/>
      </w:r>
      <w:r>
        <w:t xml:space="preserve"> </w:t>
      </w:r>
      <w:r>
        <w:t xml:space="preserve">R.T. Holt y E. Turner: THE METHODOLOGY OF COMPARATIVE RESEARCH, Nerw York, 1970.</w:t>
      </w:r>
    </w:p>
  </w:footnote>
  <w:footnote w:id="164">
    <w:p>
      <w:pPr>
        <w:pStyle w:val="FootnoteText"/>
      </w:pPr>
      <w:r>
        <w:rPr>
          <w:rStyle w:val="FootnoteReference"/>
        </w:rPr>
        <w:footnoteRef/>
      </w:r>
      <w:r>
        <w:t xml:space="preserve"> </w:t>
      </w:r>
      <w:r>
        <w:t xml:space="preserve">Eugène J. Meehan: PENSAMIENTO POLITICO CONTEMPORANEO, Madrid, Revista de Occidente, 1973.</w:t>
      </w:r>
    </w:p>
  </w:footnote>
  <w:footnote w:id="166">
    <w:p>
      <w:pPr>
        <w:pStyle w:val="FootnoteText"/>
      </w:pPr>
      <w:r>
        <w:rPr>
          <w:rStyle w:val="FootnoteReference"/>
        </w:rPr>
        <w:footnoteRef/>
      </w:r>
      <w:r>
        <w:t xml:space="preserve"> </w:t>
      </w:r>
      <w:r>
        <w:t xml:space="preserve"> </w:t>
      </w:r>
      <w:r>
        <w:t xml:space="preserve">Clark L. Hull:A BEHAVIOR SYSTEM, Yale University Press, 1952.</w:t>
      </w:r>
    </w:p>
  </w:footnote>
  <w:footnote w:id="167">
    <w:p>
      <w:pPr>
        <w:pStyle w:val="FootnoteText"/>
      </w:pPr>
      <w:r>
        <w:rPr>
          <w:rStyle w:val="FootnoteReference"/>
        </w:rPr>
        <w:footnoteRef/>
      </w:r>
      <w:r>
        <w:t xml:space="preserve"> </w:t>
      </w:r>
      <w:r>
        <w:t xml:space="preserve">Edward C. Tolman:</w:t>
      </w:r>
      <w:r>
        <w:t xml:space="preserve"> </w:t>
      </w:r>
      <w:r>
        <w:t xml:space="preserve">“</w:t>
      </w:r>
      <w:r>
        <w:t xml:space="preserve">A Psychological Model</w:t>
      </w:r>
      <w:r>
        <w:t xml:space="preserve">”</w:t>
      </w:r>
      <w:r>
        <w:t xml:space="preserve"> </w:t>
      </w:r>
      <w:r>
        <w:t xml:space="preserve">en Talcott Parsons y Edward Shils (eds.): TOWARD A GENERAL THEORY OF ACTION, Harvard University Press, 1962.</w:t>
      </w:r>
    </w:p>
  </w:footnote>
  <w:footnote w:id="168">
    <w:p>
      <w:pPr>
        <w:pStyle w:val="FootnoteText"/>
      </w:pPr>
      <w:r>
        <w:rPr>
          <w:rStyle w:val="FootnoteReference"/>
        </w:rPr>
        <w:footnoteRef/>
      </w:r>
      <w:r>
        <w:t xml:space="preserve"> </w:t>
      </w:r>
      <w:r>
        <w:t xml:space="preserve">John Dollard y Neal E. Miller: PERSONALITY AND PSYCHOTHERAPY: AN ANALISYS IN TERMS OF LEARNING, THINKING AND CULTURE, McGraw-Hill Book Co., 1950.</w:t>
      </w:r>
    </w:p>
  </w:footnote>
  <w:footnote w:id="169">
    <w:p>
      <w:pPr>
        <w:pStyle w:val="FootnoteText"/>
      </w:pPr>
      <w:r>
        <w:rPr>
          <w:rStyle w:val="FootnoteReference"/>
        </w:rPr>
        <w:footnoteRef/>
      </w:r>
      <w:r>
        <w:t xml:space="preserve"> </w:t>
      </w:r>
      <w:r>
        <w:t xml:space="preserve">George C. Homans: SOCIAL BEHAVIOR: ITS ELEMENTARY FORMS, Harcourt, Brace and World Inc., 1961.</w:t>
      </w:r>
    </w:p>
  </w:footnote>
  <w:footnote w:id="170">
    <w:p>
      <w:pPr>
        <w:pStyle w:val="FootnoteText"/>
      </w:pPr>
      <w:r>
        <w:rPr>
          <w:rStyle w:val="FootnoteReference"/>
        </w:rPr>
        <w:footnoteRef/>
      </w:r>
      <w:r>
        <w:t xml:space="preserve"> </w:t>
      </w:r>
      <w:r>
        <w:t xml:space="preserve">Lester W. Milbrath: POLITICAL PARTICIPATION, Rand Mc Nally and Co., 1965.</w:t>
      </w:r>
    </w:p>
  </w:footnote>
  <w:footnote w:id="172">
    <w:p>
      <w:pPr>
        <w:pStyle w:val="FootnoteText"/>
      </w:pPr>
      <w:r>
        <w:rPr>
          <w:rStyle w:val="FootnoteReference"/>
        </w:rPr>
        <w:footnoteRef/>
      </w:r>
      <w:r>
        <w:t xml:space="preserve"> </w:t>
      </w:r>
      <w:r>
        <w:t xml:space="preserve">Wolfgang Köhler: PSYCHOLOGIE DE LA FORME, Ed. Gallimard, Col.</w:t>
      </w:r>
      <w:r>
        <w:t xml:space="preserve"> </w:t>
      </w:r>
      <w:r>
        <w:t xml:space="preserve">“</w:t>
      </w:r>
      <w:r>
        <w:t xml:space="preserve">Idées.</w:t>
      </w:r>
      <w:r>
        <w:t xml:space="preserve">”</w:t>
      </w:r>
    </w:p>
  </w:footnote>
  <w:footnote w:id="173">
    <w:p>
      <w:pPr>
        <w:pStyle w:val="FootnoteText"/>
      </w:pPr>
      <w:r>
        <w:rPr>
          <w:rStyle w:val="FootnoteReference"/>
        </w:rPr>
        <w:footnoteRef/>
      </w:r>
      <w:r>
        <w:t xml:space="preserve"> </w:t>
      </w:r>
      <w:r>
        <w:t xml:space="preserve">Kurt Lewin: FIELD THEORY IN SOCIAL SCIENCE, Dorwin Cartwrigth (Harper and Bros.), 1951.</w:t>
      </w:r>
    </w:p>
  </w:footnote>
  <w:footnote w:id="174">
    <w:p>
      <w:pPr>
        <w:pStyle w:val="FootnoteText"/>
      </w:pPr>
      <w:r>
        <w:rPr>
          <w:rStyle w:val="FootnoteReference"/>
        </w:rPr>
        <w:footnoteRef/>
      </w:r>
      <w:r>
        <w:t xml:space="preserve"> </w:t>
      </w:r>
      <w:r>
        <w:t xml:space="preserve">Dorwin Cartwrigth y Alvin Zander: GROUP DYNAMICS: RESEARCH AND THEORY, Ed. Harper and Row, 1962.</w:t>
      </w:r>
    </w:p>
  </w:footnote>
  <w:footnote w:id="175">
    <w:p>
      <w:pPr>
        <w:pStyle w:val="FootnoteText"/>
      </w:pPr>
      <w:r>
        <w:rPr>
          <w:rStyle w:val="FootnoteReference"/>
        </w:rPr>
        <w:footnoteRef/>
      </w:r>
      <w:r>
        <w:t xml:space="preserve"> </w:t>
      </w:r>
      <w:r>
        <w:t xml:space="preserve">Ver, por ejemplo, Morton Deutsch y Robert M. Krauss: THEORIES IN SOCIAL PSYCHOLOGY, Basic Books, Inc., 1965.</w:t>
      </w:r>
    </w:p>
  </w:footnote>
  <w:footnote w:id="176">
    <w:p>
      <w:pPr>
        <w:pStyle w:val="FootnoteText"/>
      </w:pPr>
      <w:r>
        <w:rPr>
          <w:rStyle w:val="FootnoteReference"/>
        </w:rPr>
        <w:footnoteRef/>
      </w:r>
      <w:r>
        <w:t xml:space="preserve"> </w:t>
      </w:r>
      <w:r>
        <w:t xml:space="preserve">Leo Festinger: A THEORY OF COGNITIVE DISSONANCE, Row, Peterson and Co., 1957.</w:t>
      </w:r>
    </w:p>
  </w:footnote>
  <w:footnote w:id="177">
    <w:p>
      <w:pPr>
        <w:pStyle w:val="FootnoteText"/>
      </w:pPr>
      <w:r>
        <w:rPr>
          <w:rStyle w:val="FootnoteReference"/>
        </w:rPr>
        <w:footnoteRef/>
      </w:r>
      <w:r>
        <w:t xml:space="preserve"> </w:t>
      </w:r>
      <w:r>
        <w:t xml:space="preserve">John R.P. French Jr. :</w:t>
      </w:r>
      <w:r>
        <w:t xml:space="preserve"> </w:t>
      </w:r>
      <w:r>
        <w:t xml:space="preserve">“</w:t>
      </w:r>
      <w:r>
        <w:t xml:space="preserve">A Formal Theory of Social Power</w:t>
      </w:r>
      <w:r>
        <w:t xml:space="preserve">”</w:t>
      </w:r>
      <w:r>
        <w:t xml:space="preserve"> </w:t>
      </w:r>
      <w:r>
        <w:t xml:space="preserve">en Cartwright y Zander: GROUPS DINAMICS: RESEARCH AND THEORY, ed. Harper and Row, 1962.</w:t>
      </w:r>
    </w:p>
  </w:footnote>
  <w:footnote w:id="178">
    <w:p>
      <w:pPr>
        <w:pStyle w:val="FootnoteText"/>
      </w:pPr>
      <w:r>
        <w:rPr>
          <w:rStyle w:val="FootnoteReference"/>
        </w:rPr>
        <w:footnoteRef/>
      </w:r>
      <w:r>
        <w:t xml:space="preserve"> </w:t>
      </w:r>
      <w:r>
        <w:t xml:space="preserve">Ver Robert Golembiewski: BEHAVIOR AND ORGANIZATION: ORGANIZATION AND METHODS AND THE SMALL GROUP, Rand McNally and Co., 1962. También James G. March y Herbert A. Simon: ORGANIZATIONS, John Wiley and Sons, 1962. Entre las obras más recientes ver, por ejemplo, Stephen Robbins: COMPORTAMIENTO ORGANIZACIONAL, Prentice Hill, México, 1987.</w:t>
      </w:r>
    </w:p>
  </w:footnote>
  <w:footnote w:id="179">
    <w:p>
      <w:pPr>
        <w:pStyle w:val="FootnoteText"/>
      </w:pPr>
      <w:r>
        <w:rPr>
          <w:rStyle w:val="FootnoteReference"/>
        </w:rPr>
        <w:footnoteRef/>
      </w:r>
      <w:r>
        <w:t xml:space="preserve"> </w:t>
      </w:r>
      <w:r>
        <w:t xml:space="preserve">Sidney Verba: SMALL GROUPS AND POLITICAL BEHAVIOR, Princeton University Press, 1961. También Gabriel Almond y Sidney Verba: THE CIVIC CULTURE, Princeton Univesity Press, 1963.</w:t>
      </w:r>
    </w:p>
  </w:footnote>
  <w:footnote w:id="181">
    <w:p>
      <w:pPr>
        <w:pStyle w:val="FootnoteText"/>
      </w:pPr>
      <w:r>
        <w:rPr>
          <w:rStyle w:val="FootnoteReference"/>
        </w:rPr>
        <w:footnoteRef/>
      </w:r>
      <w:r>
        <w:t xml:space="preserve"> </w:t>
      </w:r>
      <w:r>
        <w:t xml:space="preserve">A partir de 1923, Freud considera la existencia de dos impulsos instintivos: EROS (instinto de vida) y THANATOS (instinto de muerte).</w:t>
      </w:r>
    </w:p>
  </w:footnote>
  <w:footnote w:id="182">
    <w:p>
      <w:pPr>
        <w:pStyle w:val="FootnoteText"/>
      </w:pPr>
      <w:r>
        <w:rPr>
          <w:rStyle w:val="FootnoteReference"/>
        </w:rPr>
        <w:footnoteRef/>
      </w:r>
      <w:r>
        <w:t xml:space="preserve"> </w:t>
      </w:r>
      <w:r>
        <w:t xml:space="preserve">Sigmund Freud: OBRAS COMPLETAS, Madrid, Ed. Biblioteca Nueva, 1973, tomo II pág. 1745.</w:t>
      </w:r>
    </w:p>
  </w:footnote>
  <w:footnote w:id="183">
    <w:p>
      <w:pPr>
        <w:pStyle w:val="FootnoteText"/>
      </w:pPr>
      <w:r>
        <w:rPr>
          <w:rStyle w:val="FootnoteReference"/>
        </w:rPr>
        <w:footnoteRef/>
      </w:r>
      <w:r>
        <w:t xml:space="preserve"> </w:t>
      </w:r>
      <w:r>
        <w:t xml:space="preserve">Sigmund Freud: op. cit., tomo III, pág. 2563.</w:t>
      </w:r>
    </w:p>
  </w:footnote>
  <w:footnote w:id="184">
    <w:p>
      <w:pPr>
        <w:pStyle w:val="FootnoteText"/>
      </w:pPr>
      <w:r>
        <w:rPr>
          <w:rStyle w:val="FootnoteReference"/>
        </w:rPr>
        <w:footnoteRef/>
      </w:r>
      <w:r>
        <w:t xml:space="preserve"> </w:t>
      </w:r>
      <w:r>
        <w:t xml:space="preserve">Sigmund Freud: op. cit., tomo III, pág. 2961.</w:t>
      </w:r>
    </w:p>
  </w:footnote>
  <w:footnote w:id="185">
    <w:p>
      <w:pPr>
        <w:pStyle w:val="FootnoteText"/>
      </w:pPr>
      <w:r>
        <w:rPr>
          <w:rStyle w:val="FootnoteReference"/>
        </w:rPr>
        <w:footnoteRef/>
      </w:r>
      <w:r>
        <w:t xml:space="preserve"> </w:t>
      </w:r>
      <w:r>
        <w:t xml:space="preserve"> </w:t>
      </w:r>
      <w:r>
        <w:t xml:space="preserve">Sigmund Freud: op. cit., tomo III, pág. 3017.</w:t>
      </w:r>
    </w:p>
  </w:footnote>
  <w:footnote w:id="186">
    <w:p>
      <w:pPr>
        <w:pStyle w:val="FootnoteText"/>
      </w:pPr>
      <w:r>
        <w:rPr>
          <w:rStyle w:val="FootnoteReference"/>
        </w:rPr>
        <w:footnoteRef/>
      </w:r>
      <w:r>
        <w:t xml:space="preserve"> </w:t>
      </w:r>
      <w:r>
        <w:t xml:space="preserve">Frazer: TOTEMISM AND EXOGAMY - 1910. También: Andrew Lang: THE SECRET OF THE TOTEM, 1905.</w:t>
      </w:r>
    </w:p>
  </w:footnote>
  <w:footnote w:id="187">
    <w:p>
      <w:pPr>
        <w:pStyle w:val="FootnoteText"/>
      </w:pPr>
      <w:r>
        <w:rPr>
          <w:rStyle w:val="FootnoteReference"/>
        </w:rPr>
        <w:footnoteRef/>
      </w:r>
      <w:r>
        <w:t xml:space="preserve"> </w:t>
      </w:r>
      <w:r>
        <w:t xml:space="preserve">Erik Kahler: HISTORIA UNIVERSAL DEL HOMBRE, México, FCE.</w:t>
      </w:r>
    </w:p>
  </w:footnote>
  <w:footnote w:id="188">
    <w:p>
      <w:pPr>
        <w:pStyle w:val="FootnoteText"/>
      </w:pPr>
      <w:r>
        <w:rPr>
          <w:rStyle w:val="FootnoteReference"/>
        </w:rPr>
        <w:footnoteRef/>
      </w:r>
      <w:r>
        <w:t xml:space="preserve"> </w:t>
      </w:r>
      <w:r>
        <w:t xml:space="preserve">Gustave Le Bon: (PSYCHOLOGIE DES FOULES, Paris, Alcan, 1921) PSICOLOGIA DE LAS MULTITUDES, Buenos Aires, Albatros, 1978.</w:t>
      </w:r>
    </w:p>
  </w:footnote>
  <w:footnote w:id="189">
    <w:p>
      <w:pPr>
        <w:pStyle w:val="FootnoteText"/>
      </w:pPr>
      <w:r>
        <w:rPr>
          <w:rStyle w:val="FootnoteReference"/>
        </w:rPr>
        <w:footnoteRef/>
      </w:r>
      <w:r>
        <w:t xml:space="preserve"> </w:t>
      </w:r>
      <w:r>
        <w:t xml:space="preserve">Harold D. Lasswell: PSICHOPATOLOGY AND POLITICS, Viking Press Inc., 1962.</w:t>
      </w:r>
    </w:p>
  </w:footnote>
  <w:footnote w:id="193">
    <w:p>
      <w:pPr>
        <w:pStyle w:val="FootnoteText"/>
      </w:pPr>
      <w:r>
        <w:rPr>
          <w:rStyle w:val="FootnoteReference"/>
        </w:rPr>
        <w:footnoteRef/>
      </w:r>
      <w:r>
        <w:t xml:space="preserve"> </w:t>
      </w:r>
      <w:r>
        <w:t xml:space="preserve">Erich Fromm: EL MIEDO A LA LIBERTAD, Bs. As., Paidos, 1971. Ver también HUMANISMO SOCIALISTA, Bs. As., Paidos, 1971.</w:t>
      </w:r>
    </w:p>
  </w:footnote>
  <w:footnote w:id="195">
    <w:p>
      <w:pPr>
        <w:pStyle w:val="FootnoteText"/>
      </w:pPr>
      <w:r>
        <w:rPr>
          <w:rStyle w:val="FootnoteReference"/>
        </w:rPr>
        <w:footnoteRef/>
      </w:r>
      <w:r>
        <w:t xml:space="preserve"> </w:t>
      </w:r>
      <w:r>
        <w:t xml:space="preserve">Harry Stack Sullivan: THE INTERPERSONAL THEORY OF PSYCHIATRY, W.W. Norton and Co. Inc., 1953; THE FUSION OF PSYCHIATRY AND SOCIAL SCIENCE, W.W. Norton and Co., 1964.</w:t>
      </w:r>
    </w:p>
  </w:footnote>
  <w:footnote w:id="198">
    <w:p>
      <w:pPr>
        <w:pStyle w:val="FootnoteText"/>
      </w:pPr>
      <w:r>
        <w:rPr>
          <w:rStyle w:val="FootnoteReference"/>
        </w:rPr>
        <w:footnoteRef/>
      </w:r>
      <w:r>
        <w:t xml:space="preserve"> </w:t>
      </w:r>
      <w:r>
        <w:t xml:space="preserve">Eugène J. Meehan: PENSAMIENTO POLITICO CONTEMPORANEO, Madrid, Revista de Occidente, 1973.</w:t>
      </w:r>
    </w:p>
  </w:footnote>
  <w:footnote w:id="199">
    <w:p>
      <w:pPr>
        <w:pStyle w:val="FootnoteText"/>
      </w:pPr>
      <w:r>
        <w:rPr>
          <w:rStyle w:val="FootnoteReference"/>
        </w:rPr>
        <w:footnoteRef/>
      </w:r>
      <w:r>
        <w:t xml:space="preserve"> </w:t>
      </w:r>
      <w:r>
        <w:t xml:space="preserve">Anthony Downs: AN ECONOMIC THEORY OF DEMOCRACY, Harper and Row Publishers, 1957.</w:t>
      </w:r>
    </w:p>
  </w:footnote>
  <w:footnote w:id="200">
    <w:p>
      <w:pPr>
        <w:pStyle w:val="FootnoteText"/>
      </w:pPr>
      <w:r>
        <w:rPr>
          <w:rStyle w:val="FootnoteReference"/>
        </w:rPr>
        <w:footnoteRef/>
      </w:r>
      <w:r>
        <w:t xml:space="preserve"> </w:t>
      </w:r>
      <w:r>
        <w:t xml:space="preserve">Herbert A. Simon: MODELS OF MAN: SOCIAL AND RATIONAL, John Wiley and Sons Inc., 1957.</w:t>
      </w:r>
    </w:p>
  </w:footnote>
  <w:footnote w:id="206">
    <w:p>
      <w:pPr>
        <w:pStyle w:val="FootnoteText"/>
      </w:pPr>
      <w:r>
        <w:rPr>
          <w:rStyle w:val="FootnoteReference"/>
        </w:rPr>
        <w:footnoteRef/>
      </w:r>
      <w:r>
        <w:t xml:space="preserve"> </w:t>
      </w:r>
      <w:r>
        <w:t xml:space="preserve">Eugène J. Meehan, op. cit. Ver también Karl Deutsch: LOS NERVIOS DEL GOBIERNO, México, FCE, 1985.</w:t>
      </w:r>
    </w:p>
  </w:footnote>
  <w:footnote w:id="207">
    <w:p>
      <w:pPr>
        <w:pStyle w:val="FootnoteText"/>
      </w:pPr>
      <w:r>
        <w:rPr>
          <w:rStyle w:val="FootnoteReference"/>
        </w:rPr>
        <w:footnoteRef/>
      </w:r>
      <w:r>
        <w:t xml:space="preserve"> </w:t>
      </w:r>
      <w:r>
        <w:t xml:space="preserve">Morton Kaplan: SYSTEM AND PROCESS IN INTERNATIONAL POLITICS, John Wiley and Sons, 1957, especialmente los cap. XI y XII.</w:t>
      </w:r>
    </w:p>
  </w:footnote>
  <w:footnote w:id="208">
    <w:p>
      <w:pPr>
        <w:pStyle w:val="FootnoteText"/>
      </w:pPr>
      <w:r>
        <w:rPr>
          <w:rStyle w:val="FootnoteReference"/>
        </w:rPr>
        <w:footnoteRef/>
      </w:r>
      <w:r>
        <w:t xml:space="preserve"> </w:t>
      </w:r>
      <w:r>
        <w:t xml:space="preserve">Eugène J. Meehan, op. cit.</w:t>
      </w:r>
    </w:p>
  </w:footnote>
  <w:footnote w:id="209">
    <w:p>
      <w:pPr>
        <w:pStyle w:val="FootnoteText"/>
      </w:pPr>
      <w:r>
        <w:rPr>
          <w:rStyle w:val="FootnoteReference"/>
        </w:rPr>
        <w:footnoteRef/>
      </w:r>
      <w:r>
        <w:t xml:space="preserve"> </w:t>
      </w:r>
      <w:r>
        <w:t xml:space="preserve">Eugène J. Meehan, op. cit.</w:t>
      </w:r>
    </w:p>
  </w:footnote>
  <w:footnote w:id="211">
    <w:p>
      <w:pPr>
        <w:pStyle w:val="FootnoteText"/>
      </w:pPr>
      <w:r>
        <w:rPr>
          <w:rStyle w:val="FootnoteReference"/>
        </w:rPr>
        <w:footnoteRef/>
      </w:r>
      <w:r>
        <w:t xml:space="preserve"> </w:t>
      </w:r>
      <w:r>
        <w:t xml:space="preserve">Norbert Wiener: CYBERNETICS, John Wiley and Sons, 1948.</w:t>
      </w:r>
    </w:p>
  </w:footnote>
  <w:footnote w:id="212">
    <w:p>
      <w:pPr>
        <w:pStyle w:val="FootnoteText"/>
      </w:pPr>
      <w:r>
        <w:rPr>
          <w:rStyle w:val="FootnoteReference"/>
        </w:rPr>
        <w:footnoteRef/>
      </w:r>
      <w:r>
        <w:t xml:space="preserve"> </w:t>
      </w:r>
      <w:r>
        <w:t xml:space="preserve">Norbert Wiener: THE HUMAN USE OF HUMAN BEINGS: CYBERNETICS AND SOCIETY, Doubleday and Co. Inc., 1950.</w:t>
      </w:r>
    </w:p>
  </w:footnote>
  <w:footnote w:id="213">
    <w:p>
      <w:pPr>
        <w:pStyle w:val="FootnoteText"/>
      </w:pPr>
      <w:r>
        <w:rPr>
          <w:rStyle w:val="FootnoteReference"/>
        </w:rPr>
        <w:footnoteRef/>
      </w:r>
      <w:r>
        <w:t xml:space="preserve"> </w:t>
      </w:r>
      <w:r>
        <w:t xml:space="preserve">W. Ross Ashby: AN INTRODUCTION TO CYBERNETICS, J. Wiley and Sons, 1956.</w:t>
      </w:r>
    </w:p>
  </w:footnote>
  <w:footnote w:id="214">
    <w:p>
      <w:pPr>
        <w:pStyle w:val="FootnoteText"/>
      </w:pPr>
      <w:r>
        <w:rPr>
          <w:rStyle w:val="FootnoteReference"/>
        </w:rPr>
        <w:footnoteRef/>
      </w:r>
      <w:r>
        <w:t xml:space="preserve"> </w:t>
      </w:r>
      <w:r>
        <w:t xml:space="preserve"> </w:t>
      </w:r>
      <w:r>
        <w:t xml:space="preserve">Karl Deutsch: LOS NERVIOS DEL GOBIERNO, México, FCE, 1985.</w:t>
      </w:r>
    </w:p>
  </w:footnote>
  <w:footnote w:id="215">
    <w:p>
      <w:pPr>
        <w:pStyle w:val="FootnoteText"/>
      </w:pPr>
      <w:r>
        <w:rPr>
          <w:rStyle w:val="FootnoteReference"/>
        </w:rPr>
        <w:footnoteRef/>
      </w:r>
      <w:r>
        <w:t xml:space="preserve"> </w:t>
      </w:r>
      <w:r>
        <w:t xml:space="preserve">Karl Deutsch: POLITICA Y GOBIERNO, México, FCE, 1976.</w:t>
      </w:r>
    </w:p>
  </w:footnote>
  <w:footnote w:id="216">
    <w:p>
      <w:pPr>
        <w:pStyle w:val="FootnoteText"/>
      </w:pPr>
      <w:r>
        <w:rPr>
          <w:rStyle w:val="FootnoteReference"/>
        </w:rPr>
        <w:footnoteRef/>
      </w:r>
      <w:r>
        <w:t xml:space="preserve"> </w:t>
      </w:r>
      <w:r>
        <w:t xml:space="preserve">Estocástico o conjetural: En Estadística, dícese de la relación que existe entre dos variables tales que, sin ser ninguna de ellas función de la otra, tampoco son independientes.</w:t>
      </w:r>
      <w:r>
        <w:t xml:space="preserve"> </w:t>
      </w:r>
    </w:p>
  </w:footnote>
  <w:footnote w:id="218">
    <w:p>
      <w:pPr>
        <w:pStyle w:val="FootnoteText"/>
      </w:pPr>
      <w:r>
        <w:rPr>
          <w:rStyle w:val="FootnoteReference"/>
        </w:rPr>
        <w:footnoteRef/>
      </w:r>
      <w:r>
        <w:t xml:space="preserve"> </w:t>
      </w:r>
      <w:r>
        <w:t xml:space="preserve">Anthony Downs: AN ECONOMIC THEORY OF DEMOCRACY, New York, Harper and Row, 1957.</w:t>
      </w:r>
    </w:p>
  </w:footnote>
  <w:footnote w:id="219">
    <w:p>
      <w:pPr>
        <w:pStyle w:val="FootnoteText"/>
      </w:pPr>
      <w:r>
        <w:rPr>
          <w:rStyle w:val="FootnoteReference"/>
        </w:rPr>
        <w:footnoteRef/>
      </w:r>
      <w:r>
        <w:t xml:space="preserve"> </w:t>
      </w:r>
      <w:r>
        <w:t xml:space="preserve">Harold Guetzkow et al.: SIMULATION IN INTERNATIONAL RELATIONS: DEVELOPMENT FOR RESEARCH AND TRAINING, Prentice-Hall Inc., 1963.</w:t>
      </w:r>
    </w:p>
  </w:footnote>
  <w:footnote w:id="220">
    <w:p>
      <w:pPr>
        <w:pStyle w:val="FootnoteText"/>
      </w:pPr>
      <w:r>
        <w:rPr>
          <w:rStyle w:val="FootnoteReference"/>
        </w:rPr>
        <w:footnoteRef/>
      </w:r>
      <w:r>
        <w:t xml:space="preserve"> </w:t>
      </w:r>
      <w:r>
        <w:t xml:space="preserve">Eugène J. Meehan, op. cit., pg. 304.</w:t>
      </w:r>
      <w:r>
        <w:t xml:space="preserve"> </w:t>
      </w:r>
    </w:p>
  </w:footnote>
  <w:footnote w:id="223">
    <w:p>
      <w:pPr>
        <w:pStyle w:val="FootnoteText"/>
      </w:pPr>
      <w:r>
        <w:rPr>
          <w:rStyle w:val="FootnoteReference"/>
        </w:rPr>
        <w:footnoteRef/>
      </w:r>
      <w:r>
        <w:t xml:space="preserve"> </w:t>
      </w:r>
      <w:r>
        <w:t xml:space="preserve">Giovanni Sartori: LA POLITICA - LOGICA Y METODO EN LAS CIENCIAS SOCIALES, México, FCE, 1984, pg. 261 y ss.</w:t>
      </w:r>
    </w:p>
  </w:footnote>
  <w:footnote w:id="224">
    <w:p>
      <w:pPr>
        <w:pStyle w:val="FootnoteText"/>
      </w:pPr>
      <w:r>
        <w:rPr>
          <w:rStyle w:val="FootnoteReference"/>
        </w:rPr>
        <w:footnoteRef/>
      </w:r>
      <w:r>
        <w:t xml:space="preserve"> </w:t>
      </w:r>
      <w:r>
        <w:t xml:space="preserve">J. Laplanche y J.B. Pontalis: DICCIONARIO DE PSICOANALISIS, Barcelona, Labor, 1974.</w:t>
      </w:r>
    </w:p>
  </w:footnote>
  <w:footnote w:id="225">
    <w:p>
      <w:pPr>
        <w:pStyle w:val="FootnoteText"/>
      </w:pPr>
      <w:r>
        <w:rPr>
          <w:rStyle w:val="FootnoteReference"/>
        </w:rPr>
        <w:footnoteRef/>
      </w:r>
      <w:r>
        <w:t xml:space="preserve"> </w:t>
      </w:r>
      <w:r>
        <w:t xml:space="preserve">Giovanni Sartori, op. cit.</w:t>
      </w:r>
    </w:p>
  </w:footnote>
  <w:footnote w:id="226">
    <w:p>
      <w:pPr>
        <w:pStyle w:val="FootnoteText"/>
      </w:pPr>
      <w:r>
        <w:rPr>
          <w:rStyle w:val="FootnoteReference"/>
        </w:rPr>
        <w:footnoteRef/>
      </w:r>
      <w:r>
        <w:t xml:space="preserve"> </w:t>
      </w:r>
      <w:r>
        <w:t xml:space="preserve">Giovanni Sartori, op. cit. pg. 62.</w:t>
      </w:r>
    </w:p>
  </w:footnote>
  <w:footnote w:id="227">
    <w:p>
      <w:pPr>
        <w:pStyle w:val="FootnoteText"/>
      </w:pPr>
      <w:r>
        <w:rPr>
          <w:rStyle w:val="FootnoteReference"/>
        </w:rPr>
        <w:footnoteRef/>
      </w:r>
      <w:r>
        <w:t xml:space="preserve"> </w:t>
      </w:r>
      <w:r>
        <w:t xml:space="preserve">Giovanni Sartori, op. cit. pg. 6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1">
    <w:nsid w:val="615f1ed2"/>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2">
    <w:nsid w:val="238d8174"/>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41f388d6"/>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4">
    <w:nsid w:val="da4300b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8c1c03f9"/>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1"/>
  </w:num>
  <w:num w:numId="107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1"/>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Política: Teoría y Práctica</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07-01T20:42:06Z</dcterms:created>
  <dcterms:modified xsi:type="dcterms:W3CDTF">2021-07-01T20: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7-01</vt:lpwstr>
  </property>
  <property fmtid="{D5CDD505-2E9C-101B-9397-08002B2CF9AE}" pid="9" name="documentclass">
    <vt:lpwstr>book</vt:lpwstr>
  </property>
  <property fmtid="{D5CDD505-2E9C-101B-9397-08002B2CF9AE}" pid="10" name="github-repo">
    <vt:lpwstr>https://github.com/Jeshua-Romero-Guadarrama/CienciaPolitica</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ags">
    <vt:lpwstr/>
  </property>
  <property fmtid="{D5CDD505-2E9C-101B-9397-08002B2CF9AE}" pid="15" name="url">
    <vt:lpwstr>https://jeshua-romero-guadarrama.github.io/CienciaPolitica/</vt:lpwstr>
  </property>
</Properties>
</file>